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1.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roblem-2-cart-rf-ann" w:displacedByCustomXml="next"/>
    <w:sdt>
      <w:sdtPr>
        <w:id w:val="1443878433"/>
        <w:docPartObj>
          <w:docPartGallery w:val="Cover Pages"/>
          <w:docPartUnique/>
        </w:docPartObj>
      </w:sdtPr>
      <w:sdtContent>
        <w:p w14:paraId="52CE757C" w14:textId="636EC1A6" w:rsidR="0098184B" w:rsidRDefault="0098184B">
          <w:r>
            <w:rPr>
              <w:noProof/>
            </w:rPr>
            <mc:AlternateContent>
              <mc:Choice Requires="wps">
                <w:drawing>
                  <wp:anchor distT="0" distB="0" distL="114300" distR="114300" simplePos="0" relativeHeight="251931648" behindDoc="1" locked="0" layoutInCell="1" allowOverlap="0" wp14:anchorId="557DE791" wp14:editId="5A29977E">
                    <wp:simplePos x="0" y="0"/>
                    <wp:positionH relativeFrom="page">
                      <wp:align>center</wp:align>
                    </wp:positionH>
                    <wp:positionV relativeFrom="page">
                      <wp:align>center</wp:align>
                    </wp:positionV>
                    <wp:extent cx="6858000" cy="9144000"/>
                    <wp:effectExtent l="0" t="0" r="0" b="0"/>
                    <wp:wrapNone/>
                    <wp:docPr id="530" name="Text Box 530"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98184B" w14:paraId="1F538708" w14:textId="77777777">
                                  <w:trPr>
                                    <w:trHeight w:hRule="exact" w:val="9360"/>
                                  </w:trPr>
                                  <w:tc>
                                    <w:tcPr>
                                      <w:tcW w:w="5000" w:type="pct"/>
                                    </w:tcPr>
                                    <w:p w14:paraId="5B030E96" w14:textId="77777777" w:rsidR="0098184B" w:rsidRDefault="0098184B">
                                      <w:r>
                                        <w:rPr>
                                          <w:noProof/>
                                        </w:rPr>
                                        <w:drawing>
                                          <wp:inline distT="0" distB="0" distL="0" distR="0" wp14:anchorId="0983120F" wp14:editId="0458840C">
                                            <wp:extent cx="6858000" cy="5980176"/>
                                            <wp:effectExtent l="0" t="0" r="0" b="1905"/>
                                            <wp:docPr id="531"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98184B" w14:paraId="2D1BB4EC" w14:textId="77777777">
                                  <w:trPr>
                                    <w:trHeight w:hRule="exact" w:val="4320"/>
                                  </w:trPr>
                                  <w:tc>
                                    <w:tcPr>
                                      <w:tcW w:w="5000" w:type="pct"/>
                                      <w:shd w:val="clear" w:color="auto" w:fill="4F81BD" w:themeFill="accent1"/>
                                      <w:vAlign w:val="center"/>
                                    </w:tcPr>
                                    <w:p w14:paraId="626FFF04" w14:textId="22E13132" w:rsidR="0098184B" w:rsidRDefault="0098184B">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Data mining</w:t>
                                          </w:r>
                                        </w:sdtContent>
                                      </w:sdt>
                                    </w:p>
                                    <w:p w14:paraId="7D9736BC" w14:textId="4D856133" w:rsidR="0098184B" w:rsidRDefault="0098184B">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ustomer segmentation and claim prediction: Project report</w:t>
                                          </w:r>
                                        </w:sdtContent>
                                      </w:sdt>
                                      <w:r>
                                        <w:rPr>
                                          <w:color w:val="FFFFFF" w:themeColor="background1"/>
                                          <w:sz w:val="32"/>
                                          <w:szCs w:val="32"/>
                                        </w:rPr>
                                        <w:t xml:space="preserve"> </w:t>
                                      </w:r>
                                    </w:p>
                                  </w:tc>
                                </w:tr>
                                <w:tr w:rsidR="0098184B" w14:paraId="2D9FE52B" w14:textId="77777777">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98184B" w14:paraId="40D82721"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1AF8877F" w14:textId="1FB875FC" w:rsidR="0098184B" w:rsidRDefault="0098184B">
                                                <w:pPr>
                                                  <w:pStyle w:val="NoSpacing"/>
                                                  <w:ind w:left="144" w:right="144"/>
                                                  <w:jc w:val="center"/>
                                                  <w:rPr>
                                                    <w:color w:val="FFFFFF" w:themeColor="background1"/>
                                                  </w:rPr>
                                                </w:pPr>
                                                <w:r>
                                                  <w:rPr>
                                                    <w:color w:val="FFFFFF" w:themeColor="background1"/>
                                                  </w:rPr>
                                                  <w:t>Aditya Rishi</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1-06-27T00:00:00Z">
                                                <w:dateFormat w:val="M/d/yy"/>
                                                <w:lid w:val="en-US"/>
                                                <w:storeMappedDataAs w:val="dateTime"/>
                                                <w:calendar w:val="gregorian"/>
                                              </w:date>
                                            </w:sdtPr>
                                            <w:sdtContent>
                                              <w:p w14:paraId="4B72CABC" w14:textId="774E03A7" w:rsidR="0098184B" w:rsidRDefault="0098184B">
                                                <w:pPr>
                                                  <w:pStyle w:val="NoSpacing"/>
                                                  <w:ind w:left="144" w:right="144"/>
                                                  <w:jc w:val="center"/>
                                                  <w:rPr>
                                                    <w:color w:val="FFFFFF" w:themeColor="background1"/>
                                                  </w:rPr>
                                                </w:pPr>
                                                <w:r>
                                                  <w:rPr>
                                                    <w:color w:val="FFFFFF" w:themeColor="background1"/>
                                                  </w:rPr>
                                                  <w:t>6/27/21</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DD85F99" w14:textId="531C507B" w:rsidR="0098184B" w:rsidRDefault="0098184B">
                                                <w:pPr>
                                                  <w:pStyle w:val="NoSpacing"/>
                                                  <w:ind w:left="144" w:right="720"/>
                                                  <w:jc w:val="right"/>
                                                  <w:rPr>
                                                    <w:color w:val="FFFFFF" w:themeColor="background1"/>
                                                  </w:rPr>
                                                </w:pPr>
                                                <w:r>
                                                  <w:rPr>
                                                    <w:color w:val="FFFFFF" w:themeColor="background1"/>
                                                  </w:rPr>
                                                  <w:t>Great Learning</w:t>
                                                </w:r>
                                              </w:p>
                                            </w:tc>
                                          </w:sdtContent>
                                        </w:sdt>
                                      </w:tr>
                                    </w:tbl>
                                    <w:p w14:paraId="3F61FFD2" w14:textId="77777777" w:rsidR="0098184B" w:rsidRDefault="0098184B"/>
                                  </w:tc>
                                </w:tr>
                              </w:tbl>
                              <w:p w14:paraId="6A278034" w14:textId="77777777" w:rsidR="0098184B" w:rsidRDefault="0098184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57DE791" id="_x0000_t202" coordsize="21600,21600" o:spt="202" path="m,l,21600r21600,l21600,xe">
                    <v:stroke joinstyle="miter"/>
                    <v:path gradientshapeok="t" o:connecttype="rect"/>
                  </v:shapetype>
                  <v:shape id="Text Box 530" o:spid="_x0000_s1026" type="#_x0000_t202" alt="Cover page layout" style="position:absolute;margin-left:0;margin-top:0;width:540pt;height:10in;z-index:-25138483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98184B" w14:paraId="1F538708" w14:textId="77777777">
                            <w:trPr>
                              <w:trHeight w:hRule="exact" w:val="9360"/>
                            </w:trPr>
                            <w:tc>
                              <w:tcPr>
                                <w:tcW w:w="5000" w:type="pct"/>
                              </w:tcPr>
                              <w:p w14:paraId="5B030E96" w14:textId="77777777" w:rsidR="0098184B" w:rsidRDefault="0098184B">
                                <w:r>
                                  <w:rPr>
                                    <w:noProof/>
                                  </w:rPr>
                                  <w:drawing>
                                    <wp:inline distT="0" distB="0" distL="0" distR="0" wp14:anchorId="0983120F" wp14:editId="0458840C">
                                      <wp:extent cx="6858000" cy="5980176"/>
                                      <wp:effectExtent l="0" t="0" r="0" b="1905"/>
                                      <wp:docPr id="531"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98184B" w14:paraId="2D1BB4EC" w14:textId="77777777">
                            <w:trPr>
                              <w:trHeight w:hRule="exact" w:val="4320"/>
                            </w:trPr>
                            <w:tc>
                              <w:tcPr>
                                <w:tcW w:w="5000" w:type="pct"/>
                                <w:shd w:val="clear" w:color="auto" w:fill="4F81BD" w:themeFill="accent1"/>
                                <w:vAlign w:val="center"/>
                              </w:tcPr>
                              <w:p w14:paraId="626FFF04" w14:textId="22E13132" w:rsidR="0098184B" w:rsidRDefault="0098184B">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Data mining</w:t>
                                    </w:r>
                                  </w:sdtContent>
                                </w:sdt>
                              </w:p>
                              <w:p w14:paraId="7D9736BC" w14:textId="4D856133" w:rsidR="0098184B" w:rsidRDefault="0098184B">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ustomer segmentation and claim prediction: Project report</w:t>
                                    </w:r>
                                  </w:sdtContent>
                                </w:sdt>
                                <w:r>
                                  <w:rPr>
                                    <w:color w:val="FFFFFF" w:themeColor="background1"/>
                                    <w:sz w:val="32"/>
                                    <w:szCs w:val="32"/>
                                  </w:rPr>
                                  <w:t xml:space="preserve"> </w:t>
                                </w:r>
                              </w:p>
                            </w:tc>
                          </w:tr>
                          <w:tr w:rsidR="0098184B" w14:paraId="2D9FE52B" w14:textId="77777777">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98184B" w14:paraId="40D82721"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1AF8877F" w14:textId="1FB875FC" w:rsidR="0098184B" w:rsidRDefault="0098184B">
                                          <w:pPr>
                                            <w:pStyle w:val="NoSpacing"/>
                                            <w:ind w:left="144" w:right="144"/>
                                            <w:jc w:val="center"/>
                                            <w:rPr>
                                              <w:color w:val="FFFFFF" w:themeColor="background1"/>
                                            </w:rPr>
                                          </w:pPr>
                                          <w:r>
                                            <w:rPr>
                                              <w:color w:val="FFFFFF" w:themeColor="background1"/>
                                            </w:rPr>
                                            <w:t>Aditya Rishi</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1-06-27T00:00:00Z">
                                          <w:dateFormat w:val="M/d/yy"/>
                                          <w:lid w:val="en-US"/>
                                          <w:storeMappedDataAs w:val="dateTime"/>
                                          <w:calendar w:val="gregorian"/>
                                        </w:date>
                                      </w:sdtPr>
                                      <w:sdtContent>
                                        <w:p w14:paraId="4B72CABC" w14:textId="774E03A7" w:rsidR="0098184B" w:rsidRDefault="0098184B">
                                          <w:pPr>
                                            <w:pStyle w:val="NoSpacing"/>
                                            <w:ind w:left="144" w:right="144"/>
                                            <w:jc w:val="center"/>
                                            <w:rPr>
                                              <w:color w:val="FFFFFF" w:themeColor="background1"/>
                                            </w:rPr>
                                          </w:pPr>
                                          <w:r>
                                            <w:rPr>
                                              <w:color w:val="FFFFFF" w:themeColor="background1"/>
                                            </w:rPr>
                                            <w:t>6/27/21</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0DD85F99" w14:textId="531C507B" w:rsidR="0098184B" w:rsidRDefault="0098184B">
                                          <w:pPr>
                                            <w:pStyle w:val="NoSpacing"/>
                                            <w:ind w:left="144" w:right="720"/>
                                            <w:jc w:val="right"/>
                                            <w:rPr>
                                              <w:color w:val="FFFFFF" w:themeColor="background1"/>
                                            </w:rPr>
                                          </w:pPr>
                                          <w:r>
                                            <w:rPr>
                                              <w:color w:val="FFFFFF" w:themeColor="background1"/>
                                            </w:rPr>
                                            <w:t>Great Learning</w:t>
                                          </w:r>
                                        </w:p>
                                      </w:tc>
                                    </w:sdtContent>
                                  </w:sdt>
                                </w:tr>
                              </w:tbl>
                              <w:p w14:paraId="3F61FFD2" w14:textId="77777777" w:rsidR="0098184B" w:rsidRDefault="0098184B"/>
                            </w:tc>
                          </w:tr>
                        </w:tbl>
                        <w:p w14:paraId="6A278034" w14:textId="77777777" w:rsidR="0098184B" w:rsidRDefault="0098184B"/>
                      </w:txbxContent>
                    </v:textbox>
                    <w10:wrap anchorx="page" anchory="page"/>
                  </v:shape>
                </w:pict>
              </mc:Fallback>
            </mc:AlternateContent>
          </w:r>
        </w:p>
        <w:p w14:paraId="1FA36915" w14:textId="665EF1CA" w:rsidR="0098184B" w:rsidRDefault="0098184B">
          <w:r>
            <w:br w:type="page"/>
          </w:r>
        </w:p>
      </w:sdtContent>
    </w:sdt>
    <w:p w14:paraId="7418E94A" w14:textId="1B4AC5C3" w:rsidR="0098184B" w:rsidRDefault="00E635D2">
      <w:pPr>
        <w:rPr>
          <w:rFonts w:asciiTheme="majorHAnsi" w:eastAsiaTheme="majorEastAsia" w:hAnsiTheme="majorHAnsi" w:cstheme="majorBidi"/>
          <w:b/>
          <w:bCs/>
          <w:color w:val="4F81BD" w:themeColor="accent1"/>
          <w:sz w:val="32"/>
          <w:szCs w:val="32"/>
        </w:rPr>
      </w:pPr>
      <w:r>
        <w:rPr>
          <w:noProof/>
        </w:rPr>
        <w:lastRenderedPageBreak/>
        <mc:AlternateContent>
          <mc:Choice Requires="wps">
            <w:drawing>
              <wp:anchor distT="0" distB="0" distL="114300" distR="114300" simplePos="0" relativeHeight="251932672" behindDoc="0" locked="0" layoutInCell="1" allowOverlap="1" wp14:anchorId="1E917B5F" wp14:editId="6195C1F8">
                <wp:simplePos x="0" y="0"/>
                <wp:positionH relativeFrom="column">
                  <wp:posOffset>636104</wp:posOffset>
                </wp:positionH>
                <wp:positionV relativeFrom="paragraph">
                  <wp:posOffset>1381539</wp:posOffset>
                </wp:positionV>
                <wp:extent cx="4661453" cy="3916018"/>
                <wp:effectExtent l="0" t="0" r="25400" b="27940"/>
                <wp:wrapNone/>
                <wp:docPr id="532" name="Text Box 532"/>
                <wp:cNvGraphicFramePr/>
                <a:graphic xmlns:a="http://schemas.openxmlformats.org/drawingml/2006/main">
                  <a:graphicData uri="http://schemas.microsoft.com/office/word/2010/wordprocessingShape">
                    <wps:wsp>
                      <wps:cNvSpPr txBox="1"/>
                      <wps:spPr>
                        <a:xfrm>
                          <a:off x="0" y="0"/>
                          <a:ext cx="4661453" cy="3916018"/>
                        </a:xfrm>
                        <a:prstGeom prst="rect">
                          <a:avLst/>
                        </a:prstGeom>
                        <a:solidFill>
                          <a:schemeClr val="lt1"/>
                        </a:solidFill>
                        <a:ln w="6350">
                          <a:solidFill>
                            <a:prstClr val="black"/>
                          </a:solidFill>
                        </a:ln>
                      </wps:spPr>
                      <wps:txbx>
                        <w:txbxContent>
                          <w:p w14:paraId="58EED0E9" w14:textId="4F5ED343" w:rsidR="00E635D2" w:rsidRPr="00E635D2" w:rsidRDefault="00CD0C49">
                            <w:pPr>
                              <w:rPr>
                                <w:sz w:val="96"/>
                                <w:szCs w:val="96"/>
                                <w:lang w:val="en-IN"/>
                              </w:rPr>
                            </w:pPr>
                            <w:r>
                              <w:rPr>
                                <w:sz w:val="96"/>
                                <w:szCs w:val="96"/>
                                <w:lang w:val="en-IN"/>
                              </w:rPr>
                              <w:t>Machine Learning</w:t>
                            </w:r>
                            <w:r w:rsidR="00E635D2" w:rsidRPr="00E635D2">
                              <w:rPr>
                                <w:sz w:val="96"/>
                                <w:szCs w:val="96"/>
                                <w:lang w:val="en-IN"/>
                              </w:rPr>
                              <w:t xml:space="preserve"> as problem solver for the busi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17B5F" id="Text Box 532" o:spid="_x0000_s1027" type="#_x0000_t202" style="position:absolute;margin-left:50.1pt;margin-top:108.8pt;width:367.05pt;height:308.35pt;z-index:251932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" fillcolor="white [3201]" strokeweight=".5pt">
                <v:textbox>
                  <w:txbxContent>
                    <w:p w14:paraId="58EED0E9" w14:textId="4F5ED343" w:rsidR="00E635D2" w:rsidRPr="00E635D2" w:rsidRDefault="00CD0C49">
                      <w:pPr>
                        <w:rPr>
                          <w:sz w:val="96"/>
                          <w:szCs w:val="96"/>
                          <w:lang w:val="en-IN"/>
                        </w:rPr>
                      </w:pPr>
                      <w:r>
                        <w:rPr>
                          <w:sz w:val="96"/>
                          <w:szCs w:val="96"/>
                          <w:lang w:val="en-IN"/>
                        </w:rPr>
                        <w:t>Machine Learning</w:t>
                      </w:r>
                      <w:r w:rsidR="00E635D2" w:rsidRPr="00E635D2">
                        <w:rPr>
                          <w:sz w:val="96"/>
                          <w:szCs w:val="96"/>
                          <w:lang w:val="en-IN"/>
                        </w:rPr>
                        <w:t xml:space="preserve"> as problem solver for the businesses</w:t>
                      </w:r>
                    </w:p>
                  </w:txbxContent>
                </v:textbox>
              </v:shape>
            </w:pict>
          </mc:Fallback>
        </mc:AlternateContent>
      </w:r>
      <w:r w:rsidR="0098184B">
        <w:br w:type="page"/>
      </w:r>
    </w:p>
    <w:p w14:paraId="1BDFB52E" w14:textId="77777777" w:rsidR="00394D06" w:rsidRDefault="00394D06" w:rsidP="001463E1">
      <w:pPr>
        <w:pStyle w:val="Heading1"/>
      </w:pPr>
    </w:p>
    <w:p w14:paraId="4B557FF8" w14:textId="06637D20" w:rsidR="00394D06" w:rsidRDefault="005A1663">
      <w:pPr>
        <w:rPr>
          <w:rFonts w:asciiTheme="majorHAnsi" w:eastAsiaTheme="majorEastAsia" w:hAnsiTheme="majorHAnsi" w:cstheme="majorBidi"/>
          <w:b/>
          <w:bCs/>
          <w:color w:val="4F81BD" w:themeColor="accent1"/>
          <w:sz w:val="32"/>
          <w:szCs w:val="32"/>
        </w:rPr>
      </w:pPr>
      <w:r>
        <w:rPr>
          <w:rFonts w:ascii="Calibri" w:hAnsi="Calibri" w:cs="Calibri"/>
          <w:noProof/>
        </w:rPr>
        <mc:AlternateContent>
          <mc:Choice Requires="wps">
            <w:drawing>
              <wp:anchor distT="0" distB="0" distL="114300" distR="114300" simplePos="0" relativeHeight="251929600" behindDoc="0" locked="0" layoutInCell="1" allowOverlap="1" wp14:anchorId="01B50C5D" wp14:editId="1659CE59">
                <wp:simplePos x="0" y="0"/>
                <wp:positionH relativeFrom="column">
                  <wp:posOffset>2743200</wp:posOffset>
                </wp:positionH>
                <wp:positionV relativeFrom="paragraph">
                  <wp:posOffset>1007358</wp:posOffset>
                </wp:positionV>
                <wp:extent cx="3660582" cy="528114"/>
                <wp:effectExtent l="0" t="0" r="16510" b="24765"/>
                <wp:wrapNone/>
                <wp:docPr id="521" name="Text Box 521"/>
                <wp:cNvGraphicFramePr/>
                <a:graphic xmlns:a="http://schemas.openxmlformats.org/drawingml/2006/main">
                  <a:graphicData uri="http://schemas.microsoft.com/office/word/2010/wordprocessingShape">
                    <wps:wsp>
                      <wps:cNvSpPr txBox="1"/>
                      <wps:spPr>
                        <a:xfrm>
                          <a:off x="0" y="0"/>
                          <a:ext cx="3660582" cy="528114"/>
                        </a:xfrm>
                        <a:prstGeom prst="rect">
                          <a:avLst/>
                        </a:prstGeom>
                        <a:solidFill>
                          <a:schemeClr val="lt1"/>
                        </a:solidFill>
                        <a:ln w="6350">
                          <a:solidFill>
                            <a:prstClr val="black"/>
                          </a:solidFill>
                        </a:ln>
                      </wps:spPr>
                      <wps:txbx>
                        <w:txbxContent>
                          <w:p w14:paraId="4BBAA1DF" w14:textId="77777777" w:rsidR="005A1663" w:rsidRPr="00705175" w:rsidRDefault="005A1663" w:rsidP="005A1663">
                            <w:pPr>
                              <w:spacing w:after="120"/>
                              <w:rPr>
                                <w:sz w:val="12"/>
                                <w:szCs w:val="12"/>
                              </w:rPr>
                            </w:pPr>
                            <w:r>
                              <w:rPr>
                                <w:b/>
                                <w:bCs/>
                                <w:color w:val="0070C0"/>
                                <w:sz w:val="36"/>
                                <w:szCs w:val="36"/>
                              </w:rPr>
                              <w:t xml:space="preserve">Charts     </w:t>
                            </w:r>
                            <w:r>
                              <w:rPr>
                                <w:noProof/>
                                <w:sz w:val="12"/>
                                <w:szCs w:val="12"/>
                              </w:rPr>
                              <w:drawing>
                                <wp:inline distT="0" distB="0" distL="0" distR="0" wp14:anchorId="38DDDE52" wp14:editId="32A6CDC0">
                                  <wp:extent cx="259674" cy="359417"/>
                                  <wp:effectExtent l="0" t="0" r="7620" b="2540"/>
                                  <wp:docPr id="522" name="Graphic 522" descr="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Graphic 405" descr="Bar chart"/>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92820" cy="405294"/>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4430100C" wp14:editId="02E47946">
                                  <wp:extent cx="306562" cy="306562"/>
                                  <wp:effectExtent l="0" t="0" r="0" b="0"/>
                                  <wp:docPr id="523" name="Graphic 523" descr="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Graphic 406" descr="Statistic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0997" cy="310997"/>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120D2EE6" wp14:editId="1ECCF770">
                                  <wp:extent cx="364703" cy="320451"/>
                                  <wp:effectExtent l="0" t="0" r="0" b="3810"/>
                                  <wp:docPr id="524" name="Graphic 524" descr="Presentation with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Graphic 407" descr="Presentation with bar char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3295" cy="328001"/>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383D51EA" wp14:editId="237C49C3">
                                  <wp:extent cx="329899" cy="329899"/>
                                  <wp:effectExtent l="0" t="0" r="0" b="0"/>
                                  <wp:docPr id="525" name="Graphic 525" descr="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Graphic 408" descr="Upward trend"/>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3614" cy="333614"/>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722689D0" wp14:editId="4B81F7CF">
                                  <wp:extent cx="308757" cy="308757"/>
                                  <wp:effectExtent l="0" t="0" r="0" b="0"/>
                                  <wp:docPr id="526" name="Graphic 526" descr="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Graphic 409" descr="Pie chart"/>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12210" cy="3122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50C5D" id="Text Box 521" o:spid="_x0000_s1028" type="#_x0000_t202" style="position:absolute;margin-left:3in;margin-top:79.3pt;width:288.25pt;height:41.6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" fillcolor="white [3201]" strokeweight=".5pt">
                <v:textbox>
                  <w:txbxContent>
                    <w:p w14:paraId="4BBAA1DF" w14:textId="77777777" w:rsidR="005A1663" w:rsidRPr="00705175" w:rsidRDefault="005A1663" w:rsidP="005A1663">
                      <w:pPr>
                        <w:spacing w:after="120"/>
                        <w:rPr>
                          <w:sz w:val="12"/>
                          <w:szCs w:val="12"/>
                        </w:rPr>
                      </w:pPr>
                      <w:r>
                        <w:rPr>
                          <w:b/>
                          <w:bCs/>
                          <w:color w:val="0070C0"/>
                          <w:sz w:val="36"/>
                          <w:szCs w:val="36"/>
                        </w:rPr>
                        <w:t xml:space="preserve">Charts     </w:t>
                      </w:r>
                      <w:r>
                        <w:rPr>
                          <w:noProof/>
                          <w:sz w:val="12"/>
                          <w:szCs w:val="12"/>
                        </w:rPr>
                        <w:drawing>
                          <wp:inline distT="0" distB="0" distL="0" distR="0" wp14:anchorId="38DDDE52" wp14:editId="32A6CDC0">
                            <wp:extent cx="259674" cy="359417"/>
                            <wp:effectExtent l="0" t="0" r="7620" b="2540"/>
                            <wp:docPr id="522" name="Graphic 522" descr="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Graphic 405" descr="Bar chart"/>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92820" cy="405294"/>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4430100C" wp14:editId="02E47946">
                            <wp:extent cx="306562" cy="306562"/>
                            <wp:effectExtent l="0" t="0" r="0" b="0"/>
                            <wp:docPr id="523" name="Graphic 523" descr="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Graphic 406" descr="Statistic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0997" cy="310997"/>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120D2EE6" wp14:editId="1ECCF770">
                            <wp:extent cx="364703" cy="320451"/>
                            <wp:effectExtent l="0" t="0" r="0" b="3810"/>
                            <wp:docPr id="524" name="Graphic 524" descr="Presentation with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Graphic 407" descr="Presentation with bar char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3295" cy="328001"/>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383D51EA" wp14:editId="237C49C3">
                            <wp:extent cx="329899" cy="329899"/>
                            <wp:effectExtent l="0" t="0" r="0" b="0"/>
                            <wp:docPr id="525" name="Graphic 525" descr="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Graphic 408" descr="Upward trend"/>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3614" cy="333614"/>
                                    </a:xfrm>
                                    <a:prstGeom prst="rect">
                                      <a:avLst/>
                                    </a:prstGeom>
                                  </pic:spPr>
                                </pic:pic>
                              </a:graphicData>
                            </a:graphic>
                          </wp:inline>
                        </w:drawing>
                      </w:r>
                      <w:r>
                        <w:rPr>
                          <w:b/>
                          <w:bCs/>
                          <w:color w:val="0070C0"/>
                          <w:sz w:val="36"/>
                          <w:szCs w:val="36"/>
                        </w:rPr>
                        <w:t xml:space="preserve">   </w:t>
                      </w:r>
                      <w:r>
                        <w:rPr>
                          <w:noProof/>
                          <w:sz w:val="12"/>
                          <w:szCs w:val="12"/>
                        </w:rPr>
                        <w:drawing>
                          <wp:inline distT="0" distB="0" distL="0" distR="0" wp14:anchorId="722689D0" wp14:editId="4B81F7CF">
                            <wp:extent cx="308757" cy="308757"/>
                            <wp:effectExtent l="0" t="0" r="0" b="0"/>
                            <wp:docPr id="526" name="Graphic 526" descr="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Graphic 409" descr="Pie chart"/>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12210" cy="31221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922432" behindDoc="0" locked="0" layoutInCell="1" allowOverlap="1" wp14:anchorId="76794001" wp14:editId="25B16A39">
                <wp:simplePos x="0" y="0"/>
                <wp:positionH relativeFrom="margin">
                  <wp:align>left</wp:align>
                </wp:positionH>
                <wp:positionV relativeFrom="paragraph">
                  <wp:posOffset>1672948</wp:posOffset>
                </wp:positionV>
                <wp:extent cx="2226310" cy="3716766"/>
                <wp:effectExtent l="0" t="0" r="21590" b="17145"/>
                <wp:wrapNone/>
                <wp:docPr id="516" name="Text Box 516"/>
                <wp:cNvGraphicFramePr/>
                <a:graphic xmlns:a="http://schemas.openxmlformats.org/drawingml/2006/main">
                  <a:graphicData uri="http://schemas.microsoft.com/office/word/2010/wordprocessingShape">
                    <wps:wsp>
                      <wps:cNvSpPr txBox="1"/>
                      <wps:spPr>
                        <a:xfrm>
                          <a:off x="0" y="0"/>
                          <a:ext cx="2226310" cy="3716766"/>
                        </a:xfrm>
                        <a:prstGeom prst="rect">
                          <a:avLst/>
                        </a:prstGeom>
                        <a:solidFill>
                          <a:schemeClr val="lt1"/>
                        </a:solidFill>
                        <a:ln w="6350">
                          <a:solidFill>
                            <a:prstClr val="black"/>
                          </a:solidFill>
                        </a:ln>
                      </wps:spPr>
                      <wps:txbx>
                        <w:txbxContent>
                          <w:p w14:paraId="00FEB551" w14:textId="77777777" w:rsidR="00394D06" w:rsidRPr="00394D06" w:rsidRDefault="00394D06" w:rsidP="00394D06">
                            <w:pPr>
                              <w:spacing w:after="0"/>
                              <w:rPr>
                                <w:sz w:val="16"/>
                                <w:szCs w:val="16"/>
                              </w:rPr>
                            </w:pPr>
                            <w:r w:rsidRPr="00394D06">
                              <w:rPr>
                                <w:sz w:val="16"/>
                                <w:szCs w:val="16"/>
                              </w:rPr>
                              <w:t>Tab 1: The bank's credit card marketing dataset</w:t>
                            </w:r>
                          </w:p>
                          <w:p w14:paraId="467EA1DE" w14:textId="77777777" w:rsidR="00394D06" w:rsidRPr="00394D06" w:rsidRDefault="00394D06" w:rsidP="00394D06">
                            <w:pPr>
                              <w:spacing w:after="0"/>
                              <w:rPr>
                                <w:sz w:val="16"/>
                                <w:szCs w:val="16"/>
                              </w:rPr>
                            </w:pPr>
                            <w:r w:rsidRPr="00394D06">
                              <w:rPr>
                                <w:sz w:val="16"/>
                                <w:szCs w:val="16"/>
                              </w:rPr>
                              <w:t>ab 2: Data summary</w:t>
                            </w:r>
                          </w:p>
                          <w:p w14:paraId="03149965" w14:textId="77777777" w:rsidR="00394D06" w:rsidRPr="00394D06" w:rsidRDefault="00394D06" w:rsidP="00394D06">
                            <w:pPr>
                              <w:spacing w:after="0"/>
                              <w:rPr>
                                <w:sz w:val="16"/>
                                <w:szCs w:val="16"/>
                              </w:rPr>
                            </w:pPr>
                            <w:r w:rsidRPr="00394D06">
                              <w:rPr>
                                <w:sz w:val="16"/>
                                <w:szCs w:val="16"/>
                              </w:rPr>
                              <w:t>Tab 3: Data info</w:t>
                            </w:r>
                          </w:p>
                          <w:p w14:paraId="484D6B2B" w14:textId="77777777" w:rsidR="00394D06" w:rsidRPr="00394D06" w:rsidRDefault="00394D06" w:rsidP="00394D06">
                            <w:pPr>
                              <w:spacing w:after="0"/>
                              <w:rPr>
                                <w:sz w:val="16"/>
                                <w:szCs w:val="16"/>
                              </w:rPr>
                            </w:pPr>
                            <w:r w:rsidRPr="00394D06">
                              <w:rPr>
                                <w:sz w:val="16"/>
                                <w:szCs w:val="16"/>
                              </w:rPr>
                              <w:t>Tab 4: Five-number summaries for each variable</w:t>
                            </w:r>
                          </w:p>
                          <w:p w14:paraId="5D15224B" w14:textId="77777777" w:rsidR="00394D06" w:rsidRPr="00394D06" w:rsidRDefault="00394D06" w:rsidP="00394D06">
                            <w:pPr>
                              <w:spacing w:after="0"/>
                              <w:rPr>
                                <w:sz w:val="14"/>
                                <w:szCs w:val="14"/>
                              </w:rPr>
                            </w:pPr>
                            <w:r w:rsidRPr="00394D06">
                              <w:rPr>
                                <w:sz w:val="16"/>
                                <w:szCs w:val="16"/>
                              </w:rPr>
                              <w:t>Tab 5: Scaled dataset</w:t>
                            </w:r>
                          </w:p>
                          <w:p w14:paraId="0ED187A4" w14:textId="77777777" w:rsidR="00394D06" w:rsidRPr="00394D06" w:rsidRDefault="00394D06" w:rsidP="00394D06">
                            <w:pPr>
                              <w:spacing w:after="0"/>
                              <w:rPr>
                                <w:sz w:val="16"/>
                                <w:szCs w:val="16"/>
                              </w:rPr>
                            </w:pPr>
                            <w:r w:rsidRPr="00394D06">
                              <w:rPr>
                                <w:sz w:val="16"/>
                                <w:szCs w:val="16"/>
                              </w:rPr>
                              <w:t>Tab 6: Silhouette score list</w:t>
                            </w:r>
                          </w:p>
                          <w:p w14:paraId="174D63BD" w14:textId="77777777" w:rsidR="00394D06" w:rsidRPr="00394D06" w:rsidRDefault="00394D06" w:rsidP="00394D06">
                            <w:pPr>
                              <w:spacing w:after="0"/>
                              <w:rPr>
                                <w:sz w:val="16"/>
                                <w:szCs w:val="16"/>
                              </w:rPr>
                            </w:pPr>
                            <w:r w:rsidRPr="00394D06">
                              <w:rPr>
                                <w:sz w:val="16"/>
                                <w:szCs w:val="16"/>
                              </w:rPr>
                              <w:t>Tab 7: Data sets with clusters added</w:t>
                            </w:r>
                          </w:p>
                          <w:p w14:paraId="0EF8163D" w14:textId="77777777" w:rsidR="00394D06" w:rsidRPr="00394D06" w:rsidRDefault="00394D06" w:rsidP="00394D06">
                            <w:pPr>
                              <w:spacing w:after="0"/>
                              <w:rPr>
                                <w:sz w:val="16"/>
                                <w:szCs w:val="16"/>
                              </w:rPr>
                            </w:pPr>
                            <w:r w:rsidRPr="00394D06">
                              <w:rPr>
                                <w:sz w:val="16"/>
                                <w:szCs w:val="16"/>
                              </w:rPr>
                              <w:t>Tab 8: Data set with clusters and frequency added</w:t>
                            </w:r>
                          </w:p>
                          <w:p w14:paraId="5E79EE10" w14:textId="77777777" w:rsidR="00394D06" w:rsidRPr="00394D06" w:rsidRDefault="00394D06" w:rsidP="00394D06">
                            <w:pPr>
                              <w:spacing w:after="0"/>
                              <w:rPr>
                                <w:sz w:val="16"/>
                                <w:szCs w:val="16"/>
                              </w:rPr>
                            </w:pPr>
                            <w:r w:rsidRPr="00394D06">
                              <w:rPr>
                                <w:sz w:val="16"/>
                                <w:szCs w:val="16"/>
                              </w:rPr>
                              <w:t>Tab 10: Data summary for cluster 1</w:t>
                            </w:r>
                          </w:p>
                          <w:p w14:paraId="06AEB5BB" w14:textId="77777777" w:rsidR="00394D06" w:rsidRPr="00394D06" w:rsidRDefault="00394D06" w:rsidP="00394D06">
                            <w:pPr>
                              <w:spacing w:after="0"/>
                              <w:rPr>
                                <w:sz w:val="16"/>
                                <w:szCs w:val="16"/>
                              </w:rPr>
                            </w:pPr>
                            <w:r w:rsidRPr="00394D06">
                              <w:rPr>
                                <w:sz w:val="16"/>
                                <w:szCs w:val="16"/>
                              </w:rPr>
                              <w:t>Tab 11: Data summary for cluster 2</w:t>
                            </w:r>
                          </w:p>
                          <w:p w14:paraId="777E7935" w14:textId="77777777" w:rsidR="00394D06" w:rsidRPr="00394D06" w:rsidRDefault="00394D06" w:rsidP="00394D06">
                            <w:pPr>
                              <w:spacing w:after="0"/>
                              <w:rPr>
                                <w:sz w:val="16"/>
                                <w:szCs w:val="16"/>
                              </w:rPr>
                            </w:pPr>
                            <w:r w:rsidRPr="00394D06">
                              <w:rPr>
                                <w:sz w:val="16"/>
                                <w:szCs w:val="16"/>
                              </w:rPr>
                              <w:t>Tab 12: Dataset with appended 3 clusters</w:t>
                            </w:r>
                          </w:p>
                          <w:p w14:paraId="49FCE1E3" w14:textId="77777777" w:rsidR="00394D06" w:rsidRPr="00394D06" w:rsidRDefault="00394D06" w:rsidP="00394D06">
                            <w:pPr>
                              <w:spacing w:after="0"/>
                              <w:rPr>
                                <w:sz w:val="16"/>
                                <w:szCs w:val="16"/>
                              </w:rPr>
                            </w:pPr>
                            <w:r w:rsidRPr="00394D06">
                              <w:rPr>
                                <w:sz w:val="16"/>
                                <w:szCs w:val="16"/>
                              </w:rPr>
                              <w:t>Tab 13: Dataset pivoted on three clusters, with appended frequencies</w:t>
                            </w:r>
                          </w:p>
                          <w:p w14:paraId="05729038" w14:textId="77777777" w:rsidR="00394D06" w:rsidRPr="00394D06" w:rsidRDefault="00394D06" w:rsidP="00394D06">
                            <w:pPr>
                              <w:spacing w:after="0"/>
                              <w:rPr>
                                <w:sz w:val="16"/>
                                <w:szCs w:val="16"/>
                              </w:rPr>
                            </w:pPr>
                            <w:r w:rsidRPr="00394D06">
                              <w:rPr>
                                <w:sz w:val="16"/>
                                <w:szCs w:val="16"/>
                              </w:rPr>
                              <w:t>Tab 13,14,15,16: Dataset with pivoted on 3 agglomerative clusters, with mean, sum, maximum, and minimum variations.</w:t>
                            </w:r>
                          </w:p>
                          <w:p w14:paraId="17136427" w14:textId="77777777" w:rsidR="00394D06" w:rsidRPr="00394D06" w:rsidRDefault="00394D06" w:rsidP="00394D06">
                            <w:pPr>
                              <w:spacing w:after="0"/>
                              <w:rPr>
                                <w:sz w:val="16"/>
                                <w:szCs w:val="16"/>
                              </w:rPr>
                            </w:pPr>
                            <w:r w:rsidRPr="00394D06">
                              <w:rPr>
                                <w:sz w:val="16"/>
                                <w:szCs w:val="16"/>
                              </w:rPr>
                              <w:t>Tab 14: K-means 2 and K-means 3 cluster size comparison.</w:t>
                            </w:r>
                          </w:p>
                          <w:p w14:paraId="5DF5DB4C" w14:textId="77777777" w:rsidR="00394D06" w:rsidRPr="00394D06" w:rsidRDefault="00394D06" w:rsidP="00394D06">
                            <w:pPr>
                              <w:spacing w:after="0"/>
                              <w:rPr>
                                <w:sz w:val="16"/>
                                <w:szCs w:val="16"/>
                              </w:rPr>
                            </w:pPr>
                            <w:r w:rsidRPr="00394D06">
                              <w:rPr>
                                <w:sz w:val="16"/>
                                <w:szCs w:val="16"/>
                              </w:rPr>
                              <w:t>Tab 15: Dataset with appended K-means 3 cluster</w:t>
                            </w:r>
                          </w:p>
                          <w:p w14:paraId="3BEAD61D" w14:textId="77777777" w:rsidR="00394D06" w:rsidRPr="00394D06" w:rsidRDefault="00394D06" w:rsidP="00394D06">
                            <w:pPr>
                              <w:spacing w:after="0"/>
                              <w:rPr>
                                <w:sz w:val="16"/>
                                <w:szCs w:val="16"/>
                              </w:rPr>
                            </w:pPr>
                            <w:r w:rsidRPr="00394D06">
                              <w:rPr>
                                <w:sz w:val="16"/>
                                <w:szCs w:val="16"/>
                              </w:rPr>
                              <w:t>Tab 16: Dataset pivoted on K-means 3 clusters and with appended frequencies.</w:t>
                            </w:r>
                          </w:p>
                          <w:p w14:paraId="3B24F8C4" w14:textId="77777777" w:rsidR="00394D06" w:rsidRPr="00394D06" w:rsidRDefault="00394D06" w:rsidP="00394D06">
                            <w:pPr>
                              <w:spacing w:after="0"/>
                              <w:rPr>
                                <w:sz w:val="16"/>
                                <w:szCs w:val="16"/>
                              </w:rPr>
                            </w:pPr>
                            <w:r w:rsidRPr="00394D06">
                              <w:rPr>
                                <w:sz w:val="16"/>
                                <w:szCs w:val="16"/>
                              </w:rPr>
                              <w:t>Tab 17: Dataset with appended silhouette width</w:t>
                            </w:r>
                          </w:p>
                          <w:p w14:paraId="14685611" w14:textId="77777777" w:rsidR="00394D06" w:rsidRPr="00394D06" w:rsidRDefault="00394D06" w:rsidP="00394D06">
                            <w:pPr>
                              <w:spacing w:after="0"/>
                              <w:rPr>
                                <w:sz w:val="16"/>
                                <w:szCs w:val="16"/>
                              </w:rPr>
                            </w:pPr>
                            <w:r w:rsidRPr="00394D06">
                              <w:rPr>
                                <w:sz w:val="16"/>
                                <w:szCs w:val="16"/>
                              </w:rPr>
                              <w:t>Tab 18: Data summary for high spenders</w:t>
                            </w:r>
                          </w:p>
                          <w:p w14:paraId="01BA7C02" w14:textId="77777777" w:rsidR="00394D06" w:rsidRPr="00394D06" w:rsidRDefault="00394D06" w:rsidP="00394D06">
                            <w:pPr>
                              <w:spacing w:after="0"/>
                              <w:rPr>
                                <w:sz w:val="16"/>
                                <w:szCs w:val="16"/>
                              </w:rPr>
                            </w:pPr>
                            <w:r w:rsidRPr="00394D06">
                              <w:rPr>
                                <w:sz w:val="16"/>
                                <w:szCs w:val="16"/>
                              </w:rPr>
                              <w:t>Tab 19: Data summary for low spenders</w:t>
                            </w:r>
                          </w:p>
                          <w:p w14:paraId="68916667" w14:textId="122A6C86" w:rsidR="00394D06" w:rsidRPr="00394D06" w:rsidRDefault="00394D06" w:rsidP="00394D06">
                            <w:pPr>
                              <w:spacing w:after="0"/>
                              <w:rPr>
                                <w:sz w:val="16"/>
                                <w:szCs w:val="16"/>
                              </w:rPr>
                            </w:pPr>
                            <w:r w:rsidRPr="00394D06">
                              <w:rPr>
                                <w:sz w:val="16"/>
                                <w:szCs w:val="16"/>
                              </w:rPr>
                              <w:t>Tab 20: Data summary of medium spen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94001" id="Text Box 516" o:spid="_x0000_s1029" type="#_x0000_t202" style="position:absolute;margin-left:0;margin-top:131.75pt;width:175.3pt;height:292.65pt;z-index:251922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" fillcolor="white [3201]" strokeweight=".5pt">
                <v:textbox>
                  <w:txbxContent>
                    <w:p w14:paraId="00FEB551" w14:textId="77777777" w:rsidR="00394D06" w:rsidRPr="00394D06" w:rsidRDefault="00394D06" w:rsidP="00394D06">
                      <w:pPr>
                        <w:spacing w:after="0"/>
                        <w:rPr>
                          <w:sz w:val="16"/>
                          <w:szCs w:val="16"/>
                        </w:rPr>
                      </w:pPr>
                      <w:r w:rsidRPr="00394D06">
                        <w:rPr>
                          <w:sz w:val="16"/>
                          <w:szCs w:val="16"/>
                        </w:rPr>
                        <w:t>Tab 1: The bank's credit card marketing dataset</w:t>
                      </w:r>
                    </w:p>
                    <w:p w14:paraId="467EA1DE" w14:textId="77777777" w:rsidR="00394D06" w:rsidRPr="00394D06" w:rsidRDefault="00394D06" w:rsidP="00394D06">
                      <w:pPr>
                        <w:spacing w:after="0"/>
                        <w:rPr>
                          <w:sz w:val="16"/>
                          <w:szCs w:val="16"/>
                        </w:rPr>
                      </w:pPr>
                      <w:r w:rsidRPr="00394D06">
                        <w:rPr>
                          <w:sz w:val="16"/>
                          <w:szCs w:val="16"/>
                        </w:rPr>
                        <w:t>ab 2: Data summary</w:t>
                      </w:r>
                    </w:p>
                    <w:p w14:paraId="03149965" w14:textId="77777777" w:rsidR="00394D06" w:rsidRPr="00394D06" w:rsidRDefault="00394D06" w:rsidP="00394D06">
                      <w:pPr>
                        <w:spacing w:after="0"/>
                        <w:rPr>
                          <w:sz w:val="16"/>
                          <w:szCs w:val="16"/>
                        </w:rPr>
                      </w:pPr>
                      <w:r w:rsidRPr="00394D06">
                        <w:rPr>
                          <w:sz w:val="16"/>
                          <w:szCs w:val="16"/>
                        </w:rPr>
                        <w:t>Tab 3: Data info</w:t>
                      </w:r>
                    </w:p>
                    <w:p w14:paraId="484D6B2B" w14:textId="77777777" w:rsidR="00394D06" w:rsidRPr="00394D06" w:rsidRDefault="00394D06" w:rsidP="00394D06">
                      <w:pPr>
                        <w:spacing w:after="0"/>
                        <w:rPr>
                          <w:sz w:val="16"/>
                          <w:szCs w:val="16"/>
                        </w:rPr>
                      </w:pPr>
                      <w:r w:rsidRPr="00394D06">
                        <w:rPr>
                          <w:sz w:val="16"/>
                          <w:szCs w:val="16"/>
                        </w:rPr>
                        <w:t>Tab 4: Five-number summaries for each variable</w:t>
                      </w:r>
                    </w:p>
                    <w:p w14:paraId="5D15224B" w14:textId="77777777" w:rsidR="00394D06" w:rsidRPr="00394D06" w:rsidRDefault="00394D06" w:rsidP="00394D06">
                      <w:pPr>
                        <w:spacing w:after="0"/>
                        <w:rPr>
                          <w:sz w:val="14"/>
                          <w:szCs w:val="14"/>
                        </w:rPr>
                      </w:pPr>
                      <w:r w:rsidRPr="00394D06">
                        <w:rPr>
                          <w:sz w:val="16"/>
                          <w:szCs w:val="16"/>
                        </w:rPr>
                        <w:t>Tab 5: Scaled dataset</w:t>
                      </w:r>
                    </w:p>
                    <w:p w14:paraId="0ED187A4" w14:textId="77777777" w:rsidR="00394D06" w:rsidRPr="00394D06" w:rsidRDefault="00394D06" w:rsidP="00394D06">
                      <w:pPr>
                        <w:spacing w:after="0"/>
                        <w:rPr>
                          <w:sz w:val="16"/>
                          <w:szCs w:val="16"/>
                        </w:rPr>
                      </w:pPr>
                      <w:r w:rsidRPr="00394D06">
                        <w:rPr>
                          <w:sz w:val="16"/>
                          <w:szCs w:val="16"/>
                        </w:rPr>
                        <w:t>Tab 6: Silhouette score list</w:t>
                      </w:r>
                    </w:p>
                    <w:p w14:paraId="174D63BD" w14:textId="77777777" w:rsidR="00394D06" w:rsidRPr="00394D06" w:rsidRDefault="00394D06" w:rsidP="00394D06">
                      <w:pPr>
                        <w:spacing w:after="0"/>
                        <w:rPr>
                          <w:sz w:val="16"/>
                          <w:szCs w:val="16"/>
                        </w:rPr>
                      </w:pPr>
                      <w:r w:rsidRPr="00394D06">
                        <w:rPr>
                          <w:sz w:val="16"/>
                          <w:szCs w:val="16"/>
                        </w:rPr>
                        <w:t>Tab 7: Data sets with clusters added</w:t>
                      </w:r>
                    </w:p>
                    <w:p w14:paraId="0EF8163D" w14:textId="77777777" w:rsidR="00394D06" w:rsidRPr="00394D06" w:rsidRDefault="00394D06" w:rsidP="00394D06">
                      <w:pPr>
                        <w:spacing w:after="0"/>
                        <w:rPr>
                          <w:sz w:val="16"/>
                          <w:szCs w:val="16"/>
                        </w:rPr>
                      </w:pPr>
                      <w:r w:rsidRPr="00394D06">
                        <w:rPr>
                          <w:sz w:val="16"/>
                          <w:szCs w:val="16"/>
                        </w:rPr>
                        <w:t>Tab 8: Data set with clusters and frequency added</w:t>
                      </w:r>
                    </w:p>
                    <w:p w14:paraId="5E79EE10" w14:textId="77777777" w:rsidR="00394D06" w:rsidRPr="00394D06" w:rsidRDefault="00394D06" w:rsidP="00394D06">
                      <w:pPr>
                        <w:spacing w:after="0"/>
                        <w:rPr>
                          <w:sz w:val="16"/>
                          <w:szCs w:val="16"/>
                        </w:rPr>
                      </w:pPr>
                      <w:r w:rsidRPr="00394D06">
                        <w:rPr>
                          <w:sz w:val="16"/>
                          <w:szCs w:val="16"/>
                        </w:rPr>
                        <w:t>Tab 10: Data summary for cluster 1</w:t>
                      </w:r>
                    </w:p>
                    <w:p w14:paraId="06AEB5BB" w14:textId="77777777" w:rsidR="00394D06" w:rsidRPr="00394D06" w:rsidRDefault="00394D06" w:rsidP="00394D06">
                      <w:pPr>
                        <w:spacing w:after="0"/>
                        <w:rPr>
                          <w:sz w:val="16"/>
                          <w:szCs w:val="16"/>
                        </w:rPr>
                      </w:pPr>
                      <w:r w:rsidRPr="00394D06">
                        <w:rPr>
                          <w:sz w:val="16"/>
                          <w:szCs w:val="16"/>
                        </w:rPr>
                        <w:t>Tab 11: Data summary for cluster 2</w:t>
                      </w:r>
                    </w:p>
                    <w:p w14:paraId="777E7935" w14:textId="77777777" w:rsidR="00394D06" w:rsidRPr="00394D06" w:rsidRDefault="00394D06" w:rsidP="00394D06">
                      <w:pPr>
                        <w:spacing w:after="0"/>
                        <w:rPr>
                          <w:sz w:val="16"/>
                          <w:szCs w:val="16"/>
                        </w:rPr>
                      </w:pPr>
                      <w:r w:rsidRPr="00394D06">
                        <w:rPr>
                          <w:sz w:val="16"/>
                          <w:szCs w:val="16"/>
                        </w:rPr>
                        <w:t>Tab 12: Dataset with appended 3 clusters</w:t>
                      </w:r>
                    </w:p>
                    <w:p w14:paraId="49FCE1E3" w14:textId="77777777" w:rsidR="00394D06" w:rsidRPr="00394D06" w:rsidRDefault="00394D06" w:rsidP="00394D06">
                      <w:pPr>
                        <w:spacing w:after="0"/>
                        <w:rPr>
                          <w:sz w:val="16"/>
                          <w:szCs w:val="16"/>
                        </w:rPr>
                      </w:pPr>
                      <w:r w:rsidRPr="00394D06">
                        <w:rPr>
                          <w:sz w:val="16"/>
                          <w:szCs w:val="16"/>
                        </w:rPr>
                        <w:t>Tab 13: Dataset pivoted on three clusters, with appended frequencies</w:t>
                      </w:r>
                    </w:p>
                    <w:p w14:paraId="05729038" w14:textId="77777777" w:rsidR="00394D06" w:rsidRPr="00394D06" w:rsidRDefault="00394D06" w:rsidP="00394D06">
                      <w:pPr>
                        <w:spacing w:after="0"/>
                        <w:rPr>
                          <w:sz w:val="16"/>
                          <w:szCs w:val="16"/>
                        </w:rPr>
                      </w:pPr>
                      <w:r w:rsidRPr="00394D06">
                        <w:rPr>
                          <w:sz w:val="16"/>
                          <w:szCs w:val="16"/>
                        </w:rPr>
                        <w:t>Tab 13,14,15,16: Dataset with pivoted on 3 agglomerative clusters, with mean, sum, maximum, and minimum variations.</w:t>
                      </w:r>
                    </w:p>
                    <w:p w14:paraId="17136427" w14:textId="77777777" w:rsidR="00394D06" w:rsidRPr="00394D06" w:rsidRDefault="00394D06" w:rsidP="00394D06">
                      <w:pPr>
                        <w:spacing w:after="0"/>
                        <w:rPr>
                          <w:sz w:val="16"/>
                          <w:szCs w:val="16"/>
                        </w:rPr>
                      </w:pPr>
                      <w:r w:rsidRPr="00394D06">
                        <w:rPr>
                          <w:sz w:val="16"/>
                          <w:szCs w:val="16"/>
                        </w:rPr>
                        <w:t>Tab 14: K-means 2 and K-means 3 cluster size comparison.</w:t>
                      </w:r>
                    </w:p>
                    <w:p w14:paraId="5DF5DB4C" w14:textId="77777777" w:rsidR="00394D06" w:rsidRPr="00394D06" w:rsidRDefault="00394D06" w:rsidP="00394D06">
                      <w:pPr>
                        <w:spacing w:after="0"/>
                        <w:rPr>
                          <w:sz w:val="16"/>
                          <w:szCs w:val="16"/>
                        </w:rPr>
                      </w:pPr>
                      <w:r w:rsidRPr="00394D06">
                        <w:rPr>
                          <w:sz w:val="16"/>
                          <w:szCs w:val="16"/>
                        </w:rPr>
                        <w:t>Tab 15: Dataset with appended K-means 3 cluster</w:t>
                      </w:r>
                    </w:p>
                    <w:p w14:paraId="3BEAD61D" w14:textId="77777777" w:rsidR="00394D06" w:rsidRPr="00394D06" w:rsidRDefault="00394D06" w:rsidP="00394D06">
                      <w:pPr>
                        <w:spacing w:after="0"/>
                        <w:rPr>
                          <w:sz w:val="16"/>
                          <w:szCs w:val="16"/>
                        </w:rPr>
                      </w:pPr>
                      <w:r w:rsidRPr="00394D06">
                        <w:rPr>
                          <w:sz w:val="16"/>
                          <w:szCs w:val="16"/>
                        </w:rPr>
                        <w:t>Tab 16: Dataset pivoted on K-means 3 clusters and with appended frequencies.</w:t>
                      </w:r>
                    </w:p>
                    <w:p w14:paraId="3B24F8C4" w14:textId="77777777" w:rsidR="00394D06" w:rsidRPr="00394D06" w:rsidRDefault="00394D06" w:rsidP="00394D06">
                      <w:pPr>
                        <w:spacing w:after="0"/>
                        <w:rPr>
                          <w:sz w:val="16"/>
                          <w:szCs w:val="16"/>
                        </w:rPr>
                      </w:pPr>
                      <w:r w:rsidRPr="00394D06">
                        <w:rPr>
                          <w:sz w:val="16"/>
                          <w:szCs w:val="16"/>
                        </w:rPr>
                        <w:t>Tab 17: Dataset with appended silhouette width</w:t>
                      </w:r>
                    </w:p>
                    <w:p w14:paraId="14685611" w14:textId="77777777" w:rsidR="00394D06" w:rsidRPr="00394D06" w:rsidRDefault="00394D06" w:rsidP="00394D06">
                      <w:pPr>
                        <w:spacing w:after="0"/>
                        <w:rPr>
                          <w:sz w:val="16"/>
                          <w:szCs w:val="16"/>
                        </w:rPr>
                      </w:pPr>
                      <w:r w:rsidRPr="00394D06">
                        <w:rPr>
                          <w:sz w:val="16"/>
                          <w:szCs w:val="16"/>
                        </w:rPr>
                        <w:t>Tab 18: Data summary for high spenders</w:t>
                      </w:r>
                    </w:p>
                    <w:p w14:paraId="01BA7C02" w14:textId="77777777" w:rsidR="00394D06" w:rsidRPr="00394D06" w:rsidRDefault="00394D06" w:rsidP="00394D06">
                      <w:pPr>
                        <w:spacing w:after="0"/>
                        <w:rPr>
                          <w:sz w:val="16"/>
                          <w:szCs w:val="16"/>
                        </w:rPr>
                      </w:pPr>
                      <w:r w:rsidRPr="00394D06">
                        <w:rPr>
                          <w:sz w:val="16"/>
                          <w:szCs w:val="16"/>
                        </w:rPr>
                        <w:t>Tab 19: Data summary for low spenders</w:t>
                      </w:r>
                    </w:p>
                    <w:p w14:paraId="68916667" w14:textId="122A6C86" w:rsidR="00394D06" w:rsidRPr="00394D06" w:rsidRDefault="00394D06" w:rsidP="00394D06">
                      <w:pPr>
                        <w:spacing w:after="0"/>
                        <w:rPr>
                          <w:sz w:val="16"/>
                          <w:szCs w:val="16"/>
                        </w:rPr>
                      </w:pPr>
                      <w:r w:rsidRPr="00394D06">
                        <w:rPr>
                          <w:sz w:val="16"/>
                          <w:szCs w:val="16"/>
                        </w:rPr>
                        <w:t>Tab 20: Data summary of medium spenders</w:t>
                      </w:r>
                    </w:p>
                  </w:txbxContent>
                </v:textbox>
                <w10:wrap anchorx="margin"/>
              </v:shape>
            </w:pict>
          </mc:Fallback>
        </mc:AlternateContent>
      </w:r>
      <w:r>
        <w:rPr>
          <w:noProof/>
        </w:rPr>
        <mc:AlternateContent>
          <mc:Choice Requires="wps">
            <w:drawing>
              <wp:anchor distT="0" distB="0" distL="114300" distR="114300" simplePos="0" relativeHeight="251923456" behindDoc="0" locked="0" layoutInCell="1" allowOverlap="1" wp14:anchorId="0C3C73A3" wp14:editId="7996BC3E">
                <wp:simplePos x="0" y="0"/>
                <wp:positionH relativeFrom="column">
                  <wp:posOffset>2743200</wp:posOffset>
                </wp:positionH>
                <wp:positionV relativeFrom="paragraph">
                  <wp:posOffset>1693158</wp:posOffset>
                </wp:positionV>
                <wp:extent cx="3637390" cy="3736975"/>
                <wp:effectExtent l="0" t="0" r="20320" b="15875"/>
                <wp:wrapNone/>
                <wp:docPr id="517" name="Text Box 517"/>
                <wp:cNvGraphicFramePr/>
                <a:graphic xmlns:a="http://schemas.openxmlformats.org/drawingml/2006/main">
                  <a:graphicData uri="http://schemas.microsoft.com/office/word/2010/wordprocessingShape">
                    <wps:wsp>
                      <wps:cNvSpPr txBox="1"/>
                      <wps:spPr>
                        <a:xfrm>
                          <a:off x="0" y="0"/>
                          <a:ext cx="3637390" cy="3736975"/>
                        </a:xfrm>
                        <a:prstGeom prst="rect">
                          <a:avLst/>
                        </a:prstGeom>
                        <a:solidFill>
                          <a:schemeClr val="lt1"/>
                        </a:solidFill>
                        <a:ln w="6350">
                          <a:solidFill>
                            <a:prstClr val="black"/>
                          </a:solidFill>
                        </a:ln>
                      </wps:spPr>
                      <wps:txbx>
                        <w:txbxContent>
                          <w:p w14:paraId="5868E5C5" w14:textId="77777777" w:rsidR="00394D06" w:rsidRPr="00394D06" w:rsidRDefault="00394D06" w:rsidP="00394D06">
                            <w:pPr>
                              <w:spacing w:after="0"/>
                              <w:rPr>
                                <w:rFonts w:asciiTheme="majorHAnsi" w:hAnsiTheme="majorHAnsi"/>
                                <w:sz w:val="12"/>
                                <w:szCs w:val="12"/>
                              </w:rPr>
                            </w:pPr>
                          </w:p>
                          <w:p w14:paraId="4B43AC6E" w14:textId="77777777" w:rsidR="00394D06" w:rsidRPr="00394D06" w:rsidRDefault="00394D06" w:rsidP="00394D06">
                            <w:pPr>
                              <w:spacing w:after="0"/>
                              <w:rPr>
                                <w:rFonts w:asciiTheme="majorHAnsi" w:hAnsiTheme="majorHAnsi"/>
                                <w:sz w:val="12"/>
                                <w:szCs w:val="12"/>
                              </w:rPr>
                            </w:pPr>
                          </w:p>
                          <w:p w14:paraId="7E3AC715"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 Boxplots for all variables</w:t>
                            </w:r>
                          </w:p>
                          <w:p w14:paraId="2FF469A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 Boxplots after outlier removal</w:t>
                            </w:r>
                          </w:p>
                          <w:p w14:paraId="4E85798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 Kernel Density Estimate plots for all variables</w:t>
                            </w:r>
                          </w:p>
                          <w:p w14:paraId="71948F7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4: Frequency of variables</w:t>
                            </w:r>
                          </w:p>
                          <w:p w14:paraId="6B512E2F"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5: KDE plot for spending</w:t>
                            </w:r>
                          </w:p>
                          <w:p w14:paraId="2465AC7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6: Multivariate density plot</w:t>
                            </w:r>
                          </w:p>
                          <w:p w14:paraId="6B95767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7: Heatmap to check correlations</w:t>
                            </w:r>
                          </w:p>
                          <w:p w14:paraId="5FEF9AE2"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8: </w:t>
                            </w:r>
                            <w:proofErr w:type="spellStart"/>
                            <w:r w:rsidRPr="00394D06">
                              <w:rPr>
                                <w:rFonts w:asciiTheme="majorHAnsi" w:hAnsiTheme="majorHAnsi"/>
                                <w:sz w:val="12"/>
                                <w:szCs w:val="12"/>
                              </w:rPr>
                              <w:t>Pairplot</w:t>
                            </w:r>
                            <w:proofErr w:type="spellEnd"/>
                          </w:p>
                          <w:p w14:paraId="0615CB8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9: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current balance</w:t>
                            </w:r>
                          </w:p>
                          <w:p w14:paraId="0D2D1A4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0: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spending</w:t>
                            </w:r>
                          </w:p>
                          <w:p w14:paraId="1656371E"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1: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maximum spend in single shopping </w:t>
                            </w:r>
                          </w:p>
                          <w:p w14:paraId="048D3027"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2: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advance payment </w:t>
                            </w:r>
                          </w:p>
                          <w:p w14:paraId="377CE8C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3: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credit limit </w:t>
                            </w:r>
                          </w:p>
                          <w:p w14:paraId="4DFA5B3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3: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probability of full payment</w:t>
                            </w:r>
                          </w:p>
                          <w:p w14:paraId="1889B5FB"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4: Boxplot of scaled dataset</w:t>
                            </w:r>
                          </w:p>
                          <w:p w14:paraId="76171AB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5: First dendrogram</w:t>
                            </w:r>
                          </w:p>
                          <w:p w14:paraId="6F69226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6: Big dendrogram</w:t>
                            </w:r>
                          </w:p>
                          <w:p w14:paraId="2F5A3C6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7: Truncated dendrogram</w:t>
                            </w:r>
                          </w:p>
                          <w:p w14:paraId="33CC6462"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8: Dendrogram 1</w:t>
                            </w:r>
                          </w:p>
                          <w:p w14:paraId="4333CE15"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9: Dendrogram 2</w:t>
                            </w:r>
                          </w:p>
                          <w:p w14:paraId="3575C43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8.1: Line plot for the elbow method. WSS for 10 values of K are plotted on it.</w:t>
                            </w:r>
                          </w:p>
                          <w:p w14:paraId="01F60C0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9.1: Double elbow marked in red.</w:t>
                            </w:r>
                          </w:p>
                          <w:p w14:paraId="57379D3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0: Variable histograms for each cluster</w:t>
                            </w:r>
                          </w:p>
                          <w:p w14:paraId="0B981850"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1: Scatterplot of credit limit and advance payments, hued on K-means 3 clusters</w:t>
                            </w:r>
                          </w:p>
                          <w:p w14:paraId="64E975C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2: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hued on KM3 clusters. Quite </w:t>
                            </w:r>
                            <w:proofErr w:type="spellStart"/>
                            <w:r w:rsidRPr="00394D06">
                              <w:rPr>
                                <w:rFonts w:asciiTheme="majorHAnsi" w:hAnsiTheme="majorHAnsi"/>
                                <w:sz w:val="12"/>
                                <w:szCs w:val="12"/>
                              </w:rPr>
                              <w:t>differnt</w:t>
                            </w:r>
                            <w:proofErr w:type="spellEnd"/>
                            <w:r w:rsidRPr="00394D06">
                              <w:rPr>
                                <w:rFonts w:asciiTheme="majorHAnsi" w:hAnsiTheme="majorHAnsi"/>
                                <w:sz w:val="12"/>
                                <w:szCs w:val="12"/>
                              </w:rPr>
                              <w:t xml:space="preserve"> from the previous hued </w:t>
                            </w:r>
                            <w:proofErr w:type="spellStart"/>
                            <w:r w:rsidRPr="00394D06">
                              <w:rPr>
                                <w:rFonts w:asciiTheme="majorHAnsi" w:hAnsiTheme="majorHAnsi"/>
                                <w:sz w:val="12"/>
                                <w:szCs w:val="12"/>
                              </w:rPr>
                              <w:t>pairplots</w:t>
                            </w:r>
                            <w:proofErr w:type="spellEnd"/>
                            <w:r w:rsidRPr="00394D06">
                              <w:rPr>
                                <w:rFonts w:asciiTheme="majorHAnsi" w:hAnsiTheme="majorHAnsi"/>
                                <w:sz w:val="12"/>
                                <w:szCs w:val="12"/>
                              </w:rPr>
                              <w:t>.</w:t>
                            </w:r>
                          </w:p>
                          <w:p w14:paraId="6B5910E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3: Scatter plots of different variables against advance payment.</w:t>
                            </w:r>
                          </w:p>
                          <w:p w14:paraId="52EAB9DF"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4: Spending against advance payments and current balance.</w:t>
                            </w:r>
                          </w:p>
                          <w:p w14:paraId="11E98A57"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4: Spending against credit limit and minimum payment amount.</w:t>
                            </w:r>
                          </w:p>
                          <w:p w14:paraId="476CD56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6: Spending against probability of full payment and maximum spent in single shopping. </w:t>
                            </w:r>
                          </w:p>
                          <w:p w14:paraId="35442AF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7: Advance payments against probability of full payment and current balance</w:t>
                            </w:r>
                          </w:p>
                          <w:p w14:paraId="1331D978"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8: Advance payments </w:t>
                            </w:r>
                            <w:proofErr w:type="spellStart"/>
                            <w:r w:rsidRPr="00394D06">
                              <w:rPr>
                                <w:rFonts w:asciiTheme="majorHAnsi" w:hAnsiTheme="majorHAnsi"/>
                                <w:sz w:val="12"/>
                                <w:szCs w:val="12"/>
                              </w:rPr>
                              <w:t>payments</w:t>
                            </w:r>
                            <w:proofErr w:type="spellEnd"/>
                            <w:r w:rsidRPr="00394D06">
                              <w:rPr>
                                <w:rFonts w:asciiTheme="majorHAnsi" w:hAnsiTheme="majorHAnsi"/>
                                <w:sz w:val="12"/>
                                <w:szCs w:val="12"/>
                              </w:rPr>
                              <w:t xml:space="preserve"> against credit limit and maximum spent in single shopping.</w:t>
                            </w:r>
                          </w:p>
                          <w:p w14:paraId="7A7094D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9: Probability of full payment against current balance and credit limit</w:t>
                            </w:r>
                          </w:p>
                          <w:p w14:paraId="4C0B5B3E"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0: Current balance against credit limit and minimum payment amount.</w:t>
                            </w:r>
                          </w:p>
                          <w:p w14:paraId="6AB830A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1: Credit limit against minimum payment amount and maximum spent in single shopping.</w:t>
                            </w:r>
                          </w:p>
                          <w:p w14:paraId="372FCD1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2: Minimum payment amount against maximum spent in single shopping and spending.</w:t>
                            </w:r>
                          </w:p>
                          <w:p w14:paraId="3FDCA5D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3,34,35,36: 3-D views of K-means 3 clusters</w:t>
                            </w:r>
                          </w:p>
                          <w:p w14:paraId="711F7D74" w14:textId="77777777" w:rsidR="00394D06" w:rsidRPr="00394D06" w:rsidRDefault="00394D06" w:rsidP="00394D06">
                            <w:pPr>
                              <w:spacing w:after="0"/>
                              <w:rPr>
                                <w:rFonts w:asciiTheme="majorHAnsi" w:hAnsiTheme="majorHAnsi"/>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C73A3" id="Text Box 517" o:spid="_x0000_s1030" type="#_x0000_t202" style="position:absolute;margin-left:3in;margin-top:133.3pt;width:286.4pt;height:294.2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" fillcolor="white [3201]" strokeweight=".5pt">
                <v:textbox>
                  <w:txbxContent>
                    <w:p w14:paraId="5868E5C5" w14:textId="77777777" w:rsidR="00394D06" w:rsidRPr="00394D06" w:rsidRDefault="00394D06" w:rsidP="00394D06">
                      <w:pPr>
                        <w:spacing w:after="0"/>
                        <w:rPr>
                          <w:rFonts w:asciiTheme="majorHAnsi" w:hAnsiTheme="majorHAnsi"/>
                          <w:sz w:val="12"/>
                          <w:szCs w:val="12"/>
                        </w:rPr>
                      </w:pPr>
                    </w:p>
                    <w:p w14:paraId="4B43AC6E" w14:textId="77777777" w:rsidR="00394D06" w:rsidRPr="00394D06" w:rsidRDefault="00394D06" w:rsidP="00394D06">
                      <w:pPr>
                        <w:spacing w:after="0"/>
                        <w:rPr>
                          <w:rFonts w:asciiTheme="majorHAnsi" w:hAnsiTheme="majorHAnsi"/>
                          <w:sz w:val="12"/>
                          <w:szCs w:val="12"/>
                        </w:rPr>
                      </w:pPr>
                    </w:p>
                    <w:p w14:paraId="7E3AC715"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 Boxplots for all variables</w:t>
                      </w:r>
                    </w:p>
                    <w:p w14:paraId="2FF469A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 Boxplots after outlier removal</w:t>
                      </w:r>
                    </w:p>
                    <w:p w14:paraId="4E85798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 Kernel Density Estimate plots for all variables</w:t>
                      </w:r>
                    </w:p>
                    <w:p w14:paraId="71948F7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4: Frequency of variables</w:t>
                      </w:r>
                    </w:p>
                    <w:p w14:paraId="6B512E2F"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5: KDE plot for spending</w:t>
                      </w:r>
                    </w:p>
                    <w:p w14:paraId="2465AC7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6: Multivariate density plot</w:t>
                      </w:r>
                    </w:p>
                    <w:p w14:paraId="6B95767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7: Heatmap to check correlations</w:t>
                      </w:r>
                    </w:p>
                    <w:p w14:paraId="5FEF9AE2"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8: </w:t>
                      </w:r>
                      <w:proofErr w:type="spellStart"/>
                      <w:r w:rsidRPr="00394D06">
                        <w:rPr>
                          <w:rFonts w:asciiTheme="majorHAnsi" w:hAnsiTheme="majorHAnsi"/>
                          <w:sz w:val="12"/>
                          <w:szCs w:val="12"/>
                        </w:rPr>
                        <w:t>Pairplot</w:t>
                      </w:r>
                      <w:proofErr w:type="spellEnd"/>
                    </w:p>
                    <w:p w14:paraId="0615CB8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9: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current balance</w:t>
                      </w:r>
                    </w:p>
                    <w:p w14:paraId="0D2D1A4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0: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spending</w:t>
                      </w:r>
                    </w:p>
                    <w:p w14:paraId="1656371E"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1: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maximum spend in single shopping </w:t>
                      </w:r>
                    </w:p>
                    <w:p w14:paraId="048D3027"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2: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advance payment </w:t>
                      </w:r>
                    </w:p>
                    <w:p w14:paraId="377CE8C3"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3: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credit limit </w:t>
                      </w:r>
                    </w:p>
                    <w:p w14:paraId="4DFA5B3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13: Hued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for probability of full payment</w:t>
                      </w:r>
                    </w:p>
                    <w:p w14:paraId="1889B5FB"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4: Boxplot of scaled dataset</w:t>
                      </w:r>
                    </w:p>
                    <w:p w14:paraId="76171AB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5: First dendrogram</w:t>
                      </w:r>
                    </w:p>
                    <w:p w14:paraId="6F69226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6: Big dendrogram</w:t>
                      </w:r>
                    </w:p>
                    <w:p w14:paraId="2F5A3C6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7: Truncated dendrogram</w:t>
                      </w:r>
                    </w:p>
                    <w:p w14:paraId="33CC6462"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8: Dendrogram 1</w:t>
                      </w:r>
                    </w:p>
                    <w:p w14:paraId="4333CE15"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9: Dendrogram 2</w:t>
                      </w:r>
                    </w:p>
                    <w:p w14:paraId="3575C43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8.1: Line plot for the elbow method. WSS for 10 values of K are plotted on it.</w:t>
                      </w:r>
                    </w:p>
                    <w:p w14:paraId="01F60C0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19.1: Double elbow marked in red.</w:t>
                      </w:r>
                    </w:p>
                    <w:p w14:paraId="57379D3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0: Variable histograms for each cluster</w:t>
                      </w:r>
                    </w:p>
                    <w:p w14:paraId="0B981850"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1: Scatterplot of credit limit and advance payments, hued on K-means 3 clusters</w:t>
                      </w:r>
                    </w:p>
                    <w:p w14:paraId="64E975C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2: </w:t>
                      </w:r>
                      <w:proofErr w:type="spellStart"/>
                      <w:r w:rsidRPr="00394D06">
                        <w:rPr>
                          <w:rFonts w:asciiTheme="majorHAnsi" w:hAnsiTheme="majorHAnsi"/>
                          <w:sz w:val="12"/>
                          <w:szCs w:val="12"/>
                        </w:rPr>
                        <w:t>Pairplot</w:t>
                      </w:r>
                      <w:proofErr w:type="spellEnd"/>
                      <w:r w:rsidRPr="00394D06">
                        <w:rPr>
                          <w:rFonts w:asciiTheme="majorHAnsi" w:hAnsiTheme="majorHAnsi"/>
                          <w:sz w:val="12"/>
                          <w:szCs w:val="12"/>
                        </w:rPr>
                        <w:t xml:space="preserve"> hued on KM3 clusters. Quite </w:t>
                      </w:r>
                      <w:proofErr w:type="spellStart"/>
                      <w:r w:rsidRPr="00394D06">
                        <w:rPr>
                          <w:rFonts w:asciiTheme="majorHAnsi" w:hAnsiTheme="majorHAnsi"/>
                          <w:sz w:val="12"/>
                          <w:szCs w:val="12"/>
                        </w:rPr>
                        <w:t>differnt</w:t>
                      </w:r>
                      <w:proofErr w:type="spellEnd"/>
                      <w:r w:rsidRPr="00394D06">
                        <w:rPr>
                          <w:rFonts w:asciiTheme="majorHAnsi" w:hAnsiTheme="majorHAnsi"/>
                          <w:sz w:val="12"/>
                          <w:szCs w:val="12"/>
                        </w:rPr>
                        <w:t xml:space="preserve"> from the previous hued </w:t>
                      </w:r>
                      <w:proofErr w:type="spellStart"/>
                      <w:r w:rsidRPr="00394D06">
                        <w:rPr>
                          <w:rFonts w:asciiTheme="majorHAnsi" w:hAnsiTheme="majorHAnsi"/>
                          <w:sz w:val="12"/>
                          <w:szCs w:val="12"/>
                        </w:rPr>
                        <w:t>pairplots</w:t>
                      </w:r>
                      <w:proofErr w:type="spellEnd"/>
                      <w:r w:rsidRPr="00394D06">
                        <w:rPr>
                          <w:rFonts w:asciiTheme="majorHAnsi" w:hAnsiTheme="majorHAnsi"/>
                          <w:sz w:val="12"/>
                          <w:szCs w:val="12"/>
                        </w:rPr>
                        <w:t>.</w:t>
                      </w:r>
                    </w:p>
                    <w:p w14:paraId="6B5910E9"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3: Scatter plots of different variables against advance payment.</w:t>
                      </w:r>
                    </w:p>
                    <w:p w14:paraId="52EAB9DF"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4: Spending against advance payments and current balance.</w:t>
                      </w:r>
                    </w:p>
                    <w:p w14:paraId="11E98A57"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4: Spending against credit limit and minimum payment amount.</w:t>
                      </w:r>
                    </w:p>
                    <w:p w14:paraId="476CD56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6: Spending against probability of full payment and maximum spent in single shopping. </w:t>
                      </w:r>
                    </w:p>
                    <w:p w14:paraId="35442AFC"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7: Advance payments against probability of full payment and current balance</w:t>
                      </w:r>
                    </w:p>
                    <w:p w14:paraId="1331D978"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 xml:space="preserve">Fig 28: Advance payments </w:t>
                      </w:r>
                      <w:proofErr w:type="spellStart"/>
                      <w:r w:rsidRPr="00394D06">
                        <w:rPr>
                          <w:rFonts w:asciiTheme="majorHAnsi" w:hAnsiTheme="majorHAnsi"/>
                          <w:sz w:val="12"/>
                          <w:szCs w:val="12"/>
                        </w:rPr>
                        <w:t>payments</w:t>
                      </w:r>
                      <w:proofErr w:type="spellEnd"/>
                      <w:r w:rsidRPr="00394D06">
                        <w:rPr>
                          <w:rFonts w:asciiTheme="majorHAnsi" w:hAnsiTheme="majorHAnsi"/>
                          <w:sz w:val="12"/>
                          <w:szCs w:val="12"/>
                        </w:rPr>
                        <w:t xml:space="preserve"> against credit limit and maximum spent in single shopping.</w:t>
                      </w:r>
                    </w:p>
                    <w:p w14:paraId="7A7094D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29: Probability of full payment against current balance and credit limit</w:t>
                      </w:r>
                    </w:p>
                    <w:p w14:paraId="4C0B5B3E"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0: Current balance against credit limit and minimum payment amount.</w:t>
                      </w:r>
                    </w:p>
                    <w:p w14:paraId="6AB830AA"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1: Credit limit against minimum payment amount and maximum spent in single shopping.</w:t>
                      </w:r>
                    </w:p>
                    <w:p w14:paraId="372FCD1D"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2: Minimum payment amount against maximum spent in single shopping and spending.</w:t>
                      </w:r>
                    </w:p>
                    <w:p w14:paraId="3FDCA5D4" w14:textId="77777777" w:rsidR="00394D06" w:rsidRPr="00394D06" w:rsidRDefault="00394D06" w:rsidP="00394D06">
                      <w:pPr>
                        <w:spacing w:after="0"/>
                        <w:rPr>
                          <w:rFonts w:asciiTheme="majorHAnsi" w:hAnsiTheme="majorHAnsi"/>
                          <w:sz w:val="12"/>
                          <w:szCs w:val="12"/>
                        </w:rPr>
                      </w:pPr>
                      <w:r w:rsidRPr="00394D06">
                        <w:rPr>
                          <w:rFonts w:asciiTheme="majorHAnsi" w:hAnsiTheme="majorHAnsi"/>
                          <w:sz w:val="12"/>
                          <w:szCs w:val="12"/>
                        </w:rPr>
                        <w:t>Fig 33,34,35,36: 3-D views of K-means 3 clusters</w:t>
                      </w:r>
                    </w:p>
                    <w:p w14:paraId="711F7D74" w14:textId="77777777" w:rsidR="00394D06" w:rsidRPr="00394D06" w:rsidRDefault="00394D06" w:rsidP="00394D06">
                      <w:pPr>
                        <w:spacing w:after="0"/>
                        <w:rPr>
                          <w:rFonts w:asciiTheme="majorHAnsi" w:hAnsiTheme="majorHAnsi"/>
                          <w:sz w:val="12"/>
                          <w:szCs w:val="12"/>
                        </w:rPr>
                      </w:pPr>
                    </w:p>
                  </w:txbxContent>
                </v:textbox>
              </v:shape>
            </w:pict>
          </mc:Fallback>
        </mc:AlternateContent>
      </w:r>
      <w:r>
        <w:rPr>
          <w:rFonts w:ascii="Calibri" w:hAnsi="Calibri" w:cs="Calibri"/>
          <w:noProof/>
        </w:rPr>
        <mc:AlternateContent>
          <mc:Choice Requires="wps">
            <w:drawing>
              <wp:anchor distT="0" distB="0" distL="114300" distR="114300" simplePos="0" relativeHeight="251927552" behindDoc="0" locked="0" layoutInCell="1" allowOverlap="1" wp14:anchorId="1CAB269B" wp14:editId="2E58D257">
                <wp:simplePos x="0" y="0"/>
                <wp:positionH relativeFrom="column">
                  <wp:posOffset>-9939</wp:posOffset>
                </wp:positionH>
                <wp:positionV relativeFrom="paragraph">
                  <wp:posOffset>953521</wp:posOffset>
                </wp:positionV>
                <wp:extent cx="2187575" cy="527274"/>
                <wp:effectExtent l="0" t="0" r="22225" b="25400"/>
                <wp:wrapNone/>
                <wp:docPr id="519" name="Text Box 519"/>
                <wp:cNvGraphicFramePr/>
                <a:graphic xmlns:a="http://schemas.openxmlformats.org/drawingml/2006/main">
                  <a:graphicData uri="http://schemas.microsoft.com/office/word/2010/wordprocessingShape">
                    <wps:wsp>
                      <wps:cNvSpPr txBox="1"/>
                      <wps:spPr>
                        <a:xfrm>
                          <a:off x="0" y="0"/>
                          <a:ext cx="2187575" cy="527274"/>
                        </a:xfrm>
                        <a:prstGeom prst="rect">
                          <a:avLst/>
                        </a:prstGeom>
                        <a:solidFill>
                          <a:schemeClr val="lt1"/>
                        </a:solidFill>
                        <a:ln w="6350">
                          <a:solidFill>
                            <a:prstClr val="black"/>
                          </a:solidFill>
                        </a:ln>
                      </wps:spPr>
                      <wps:txbx>
                        <w:txbxContent>
                          <w:p w14:paraId="496001C1" w14:textId="77777777" w:rsidR="005A1663" w:rsidRPr="00A2491C" w:rsidRDefault="005A1663" w:rsidP="005A1663">
                            <w:pPr>
                              <w:rPr>
                                <w:b/>
                                <w:bCs/>
                                <w:color w:val="0070C0"/>
                                <w:sz w:val="52"/>
                                <w:szCs w:val="52"/>
                              </w:rPr>
                            </w:pPr>
                            <w:r w:rsidRPr="00A2491C">
                              <w:rPr>
                                <w:b/>
                                <w:bCs/>
                                <w:color w:val="0070C0"/>
                                <w:sz w:val="36"/>
                                <w:szCs w:val="36"/>
                              </w:rPr>
                              <w:t>Tables</w:t>
                            </w:r>
                            <w:r>
                              <w:rPr>
                                <w:b/>
                                <w:bCs/>
                                <w:color w:val="0070C0"/>
                                <w:sz w:val="36"/>
                                <w:szCs w:val="36"/>
                              </w:rPr>
                              <w:t xml:space="preserve">  </w:t>
                            </w:r>
                            <w:r>
                              <w:rPr>
                                <w:b/>
                                <w:bCs/>
                                <w:noProof/>
                                <w:color w:val="0070C0"/>
                                <w:sz w:val="52"/>
                                <w:szCs w:val="52"/>
                              </w:rPr>
                              <w:t xml:space="preserve"> </w:t>
                            </w:r>
                            <w:r>
                              <w:rPr>
                                <w:b/>
                                <w:bCs/>
                                <w:noProof/>
                                <w:color w:val="0070C0"/>
                                <w:sz w:val="52"/>
                                <w:szCs w:val="52"/>
                              </w:rPr>
                              <w:drawing>
                                <wp:inline distT="0" distB="0" distL="0" distR="0" wp14:anchorId="678BE9E4" wp14:editId="7D98B3EE">
                                  <wp:extent cx="294005" cy="237850"/>
                                  <wp:effectExtent l="0" t="0" r="0" b="0"/>
                                  <wp:docPr id="520" name="Graphic 520"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Graphic 403" descr="Tabl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28230" cy="2655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B269B" id="Text Box 519" o:spid="_x0000_s1031" type="#_x0000_t202" style="position:absolute;margin-left:-.8pt;margin-top:75.1pt;width:172.25pt;height:41.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" fillcolor="white [3201]" strokeweight=".5pt">
                <v:textbox>
                  <w:txbxContent>
                    <w:p w14:paraId="496001C1" w14:textId="77777777" w:rsidR="005A1663" w:rsidRPr="00A2491C" w:rsidRDefault="005A1663" w:rsidP="005A1663">
                      <w:pPr>
                        <w:rPr>
                          <w:b/>
                          <w:bCs/>
                          <w:color w:val="0070C0"/>
                          <w:sz w:val="52"/>
                          <w:szCs w:val="52"/>
                        </w:rPr>
                      </w:pPr>
                      <w:r w:rsidRPr="00A2491C">
                        <w:rPr>
                          <w:b/>
                          <w:bCs/>
                          <w:color w:val="0070C0"/>
                          <w:sz w:val="36"/>
                          <w:szCs w:val="36"/>
                        </w:rPr>
                        <w:t>Tables</w:t>
                      </w:r>
                      <w:r>
                        <w:rPr>
                          <w:b/>
                          <w:bCs/>
                          <w:color w:val="0070C0"/>
                          <w:sz w:val="36"/>
                          <w:szCs w:val="36"/>
                        </w:rPr>
                        <w:t xml:space="preserve">  </w:t>
                      </w:r>
                      <w:r>
                        <w:rPr>
                          <w:b/>
                          <w:bCs/>
                          <w:noProof/>
                          <w:color w:val="0070C0"/>
                          <w:sz w:val="52"/>
                          <w:szCs w:val="52"/>
                        </w:rPr>
                        <w:t xml:space="preserve"> </w:t>
                      </w:r>
                      <w:r>
                        <w:rPr>
                          <w:b/>
                          <w:bCs/>
                          <w:noProof/>
                          <w:color w:val="0070C0"/>
                          <w:sz w:val="52"/>
                          <w:szCs w:val="52"/>
                        </w:rPr>
                        <w:drawing>
                          <wp:inline distT="0" distB="0" distL="0" distR="0" wp14:anchorId="678BE9E4" wp14:editId="7D98B3EE">
                            <wp:extent cx="294005" cy="237850"/>
                            <wp:effectExtent l="0" t="0" r="0" b="0"/>
                            <wp:docPr id="520" name="Graphic 520"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Graphic 403" descr="Tabl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28230" cy="265538"/>
                                    </a:xfrm>
                                    <a:prstGeom prst="rect">
                                      <a:avLst/>
                                    </a:prstGeom>
                                  </pic:spPr>
                                </pic:pic>
                              </a:graphicData>
                            </a:graphic>
                          </wp:inline>
                        </w:drawing>
                      </w:r>
                    </w:p>
                  </w:txbxContent>
                </v:textbox>
              </v:shape>
            </w:pict>
          </mc:Fallback>
        </mc:AlternateContent>
      </w:r>
      <w:r>
        <w:rPr>
          <w:rFonts w:ascii="Calibri" w:hAnsi="Calibri" w:cs="Calibri"/>
          <w:noProof/>
        </w:rPr>
        <mc:AlternateContent>
          <mc:Choice Requires="wps">
            <w:drawing>
              <wp:anchor distT="0" distB="0" distL="114300" distR="114300" simplePos="0" relativeHeight="251925504" behindDoc="0" locked="0" layoutInCell="1" allowOverlap="1" wp14:anchorId="227B2A6E" wp14:editId="3FE0224A">
                <wp:simplePos x="0" y="0"/>
                <wp:positionH relativeFrom="column">
                  <wp:posOffset>0</wp:posOffset>
                </wp:positionH>
                <wp:positionV relativeFrom="paragraph">
                  <wp:posOffset>-635</wp:posOffset>
                </wp:positionV>
                <wp:extent cx="6463665" cy="528555"/>
                <wp:effectExtent l="0" t="0" r="13335" b="24130"/>
                <wp:wrapNone/>
                <wp:docPr id="518" name="Text Box 518"/>
                <wp:cNvGraphicFramePr/>
                <a:graphic xmlns:a="http://schemas.openxmlformats.org/drawingml/2006/main">
                  <a:graphicData uri="http://schemas.microsoft.com/office/word/2010/wordprocessingShape">
                    <wps:wsp>
                      <wps:cNvSpPr txBox="1"/>
                      <wps:spPr>
                        <a:xfrm>
                          <a:off x="0" y="0"/>
                          <a:ext cx="6463665" cy="528555"/>
                        </a:xfrm>
                        <a:prstGeom prst="rect">
                          <a:avLst/>
                        </a:prstGeom>
                        <a:solidFill>
                          <a:schemeClr val="lt1"/>
                        </a:solidFill>
                        <a:ln w="6350">
                          <a:solidFill>
                            <a:prstClr val="black"/>
                          </a:solidFill>
                        </a:ln>
                      </wps:spPr>
                      <wps:txbx>
                        <w:txbxContent>
                          <w:p w14:paraId="26EB973D" w14:textId="27081C36" w:rsidR="005A1663" w:rsidRDefault="005A1663" w:rsidP="005A1663">
                            <w:pPr>
                              <w:rPr>
                                <w:sz w:val="56"/>
                                <w:szCs w:val="56"/>
                              </w:rPr>
                            </w:pPr>
                            <w:r w:rsidRPr="00CD754F">
                              <w:rPr>
                                <w:sz w:val="56"/>
                                <w:szCs w:val="56"/>
                              </w:rPr>
                              <w:t>I N D E X</w:t>
                            </w:r>
                          </w:p>
                          <w:p w14:paraId="7D2EFCDC" w14:textId="77777777" w:rsidR="005A1663" w:rsidRPr="00CD754F" w:rsidRDefault="005A1663" w:rsidP="005A1663">
                            <w:pPr>
                              <w:rPr>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2A6E" id="Text Box 518" o:spid="_x0000_s1032" type="#_x0000_t202" style="position:absolute;margin-left:0;margin-top:-.05pt;width:508.95pt;height:41.6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" fillcolor="white [3201]" strokeweight=".5pt">
                <v:textbox>
                  <w:txbxContent>
                    <w:p w14:paraId="26EB973D" w14:textId="27081C36" w:rsidR="005A1663" w:rsidRDefault="005A1663" w:rsidP="005A1663">
                      <w:pPr>
                        <w:rPr>
                          <w:sz w:val="56"/>
                          <w:szCs w:val="56"/>
                        </w:rPr>
                      </w:pPr>
                      <w:r w:rsidRPr="00CD754F">
                        <w:rPr>
                          <w:sz w:val="56"/>
                          <w:szCs w:val="56"/>
                        </w:rPr>
                        <w:t>I N D E X</w:t>
                      </w:r>
                    </w:p>
                    <w:p w14:paraId="7D2EFCDC" w14:textId="77777777" w:rsidR="005A1663" w:rsidRPr="00CD754F" w:rsidRDefault="005A1663" w:rsidP="005A1663">
                      <w:pPr>
                        <w:rPr>
                          <w:sz w:val="56"/>
                          <w:szCs w:val="56"/>
                        </w:rPr>
                      </w:pPr>
                    </w:p>
                  </w:txbxContent>
                </v:textbox>
              </v:shape>
            </w:pict>
          </mc:Fallback>
        </mc:AlternateContent>
      </w:r>
      <w:r w:rsidR="00394D06">
        <w:br w:type="page"/>
      </w:r>
    </w:p>
    <w:p w14:paraId="144EC1A7" w14:textId="320A2C62" w:rsidR="00C26CD7" w:rsidRDefault="004D23E4" w:rsidP="001463E1">
      <w:pPr>
        <w:pStyle w:val="Heading1"/>
      </w:pPr>
      <w:r>
        <w:rPr>
          <w:noProof/>
        </w:rPr>
        <w:lastRenderedPageBreak/>
        <w:drawing>
          <wp:anchor distT="0" distB="0" distL="114300" distR="114300" simplePos="0" relativeHeight="251814912" behindDoc="0" locked="0" layoutInCell="1" allowOverlap="1" wp14:anchorId="1F705A9B" wp14:editId="197FC6C6">
            <wp:simplePos x="0" y="0"/>
            <wp:positionH relativeFrom="column">
              <wp:posOffset>2907323</wp:posOffset>
            </wp:positionH>
            <wp:positionV relativeFrom="paragraph">
              <wp:posOffset>70338</wp:posOffset>
            </wp:positionV>
            <wp:extent cx="3649040" cy="2450124"/>
            <wp:effectExtent l="0" t="0" r="8890" b="762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656306" cy="2455003"/>
                    </a:xfrm>
                    <a:prstGeom prst="rect">
                      <a:avLst/>
                    </a:prstGeom>
                  </pic:spPr>
                </pic:pic>
              </a:graphicData>
            </a:graphic>
            <wp14:sizeRelH relativeFrom="margin">
              <wp14:pctWidth>0</wp14:pctWidth>
            </wp14:sizeRelH>
            <wp14:sizeRelV relativeFrom="margin">
              <wp14:pctHeight>0</wp14:pctHeight>
            </wp14:sizeRelV>
          </wp:anchor>
        </w:drawing>
      </w:r>
      <w:r w:rsidR="006D0985">
        <w:rPr>
          <w:noProof/>
        </w:rPr>
        <mc:AlternateContent>
          <mc:Choice Requires="wps">
            <w:drawing>
              <wp:anchor distT="0" distB="0" distL="114300" distR="114300" simplePos="0" relativeHeight="251747328" behindDoc="0" locked="0" layoutInCell="1" allowOverlap="1" wp14:anchorId="47C11F98" wp14:editId="18AC6646">
                <wp:simplePos x="0" y="0"/>
                <wp:positionH relativeFrom="margin">
                  <wp:posOffset>-257908</wp:posOffset>
                </wp:positionH>
                <wp:positionV relativeFrom="paragraph">
                  <wp:posOffset>70338</wp:posOffset>
                </wp:positionV>
                <wp:extent cx="2860138" cy="8288216"/>
                <wp:effectExtent l="0" t="0" r="16510" b="17780"/>
                <wp:wrapNone/>
                <wp:docPr id="228" name="Text Box 228"/>
                <wp:cNvGraphicFramePr/>
                <a:graphic xmlns:a="http://schemas.openxmlformats.org/drawingml/2006/main">
                  <a:graphicData uri="http://schemas.microsoft.com/office/word/2010/wordprocessingShape">
                    <wps:wsp>
                      <wps:cNvSpPr txBox="1"/>
                      <wps:spPr>
                        <a:xfrm>
                          <a:off x="0" y="0"/>
                          <a:ext cx="2860138" cy="8288216"/>
                        </a:xfrm>
                        <a:prstGeom prst="rect">
                          <a:avLst/>
                        </a:prstGeom>
                        <a:solidFill>
                          <a:schemeClr val="lt1"/>
                        </a:solidFill>
                        <a:ln w="6350">
                          <a:solidFill>
                            <a:prstClr val="black"/>
                          </a:solidFill>
                        </a:ln>
                      </wps:spPr>
                      <wps:txbx id="8">
                        <w:txbxContent>
                          <w:p w14:paraId="0EB7BFAE" w14:textId="77777777" w:rsidR="00A81585" w:rsidRPr="004D23E4" w:rsidRDefault="00A81585" w:rsidP="00A81585">
                            <w:pPr>
                              <w:rPr>
                                <w:rFonts w:asciiTheme="majorHAnsi" w:eastAsiaTheme="majorEastAsia" w:hAnsiTheme="majorHAnsi" w:cstheme="majorBidi"/>
                                <w:b/>
                                <w:bCs/>
                                <w:color w:val="4F81BD" w:themeColor="accent1"/>
                                <w:sz w:val="32"/>
                                <w:szCs w:val="32"/>
                              </w:rPr>
                            </w:pPr>
                            <w:r w:rsidRPr="004D23E4">
                              <w:rPr>
                                <w:rFonts w:asciiTheme="majorHAnsi" w:eastAsiaTheme="majorEastAsia" w:hAnsiTheme="majorHAnsi" w:cstheme="majorBidi"/>
                                <w:b/>
                                <w:bCs/>
                                <w:color w:val="4F81BD" w:themeColor="accent1"/>
                                <w:sz w:val="32"/>
                                <w:szCs w:val="32"/>
                              </w:rPr>
                              <w:t>Problem 1: Clustering</w:t>
                            </w:r>
                          </w:p>
                          <w:p w14:paraId="3A4134B4" w14:textId="77777777" w:rsidR="00A81585" w:rsidRDefault="00A81585" w:rsidP="00A81585"/>
                          <w:p w14:paraId="728FA398" w14:textId="77777777" w:rsidR="00A81585" w:rsidRPr="004D23E4" w:rsidRDefault="00A81585" w:rsidP="00A81585">
                            <w:pPr>
                              <w:rPr>
                                <w:b/>
                                <w:bCs/>
                                <w:sz w:val="32"/>
                                <w:szCs w:val="32"/>
                              </w:rPr>
                            </w:pPr>
                            <w:r w:rsidRPr="004D23E4">
                              <w:rPr>
                                <w:b/>
                                <w:bCs/>
                                <w:sz w:val="32"/>
                                <w:szCs w:val="32"/>
                              </w:rPr>
                              <w:t>Executive summary</w:t>
                            </w:r>
                          </w:p>
                          <w:p w14:paraId="0B8405FE" w14:textId="77777777" w:rsidR="00A81585" w:rsidRDefault="00A81585" w:rsidP="00A81585">
                            <w:r>
                              <w:t>A leading bank wants to develop a customer segmentation to give promotional offers to its customers. They collected a sample that summarizes the activities of users during the past few months. You are given the task to identify the segments based on credit card usage.</w:t>
                            </w:r>
                          </w:p>
                          <w:p w14:paraId="62E699D8" w14:textId="77777777" w:rsidR="00A81585" w:rsidRDefault="00A81585" w:rsidP="00A81585"/>
                          <w:p w14:paraId="43A8D2A1" w14:textId="77777777" w:rsidR="00A81585" w:rsidRPr="004D23E4" w:rsidRDefault="00A81585" w:rsidP="00A81585">
                            <w:pPr>
                              <w:rPr>
                                <w:b/>
                                <w:sz w:val="36"/>
                                <w:szCs w:val="36"/>
                              </w:rPr>
                            </w:pPr>
                            <w:r w:rsidRPr="004D23E4">
                              <w:rPr>
                                <w:b/>
                                <w:sz w:val="32"/>
                                <w:szCs w:val="32"/>
                              </w:rPr>
                              <w:t>Introduction</w:t>
                            </w:r>
                          </w:p>
                          <w:p w14:paraId="63697123" w14:textId="77777777" w:rsidR="00A81585" w:rsidRDefault="00A81585" w:rsidP="00A81585">
                            <w:r>
                              <w:t xml:space="preserve">A market segmentation strategy, a way of pushing products and services, is important to banks and financial institutions, and is of two fundamental kinds: They can try to sell to everyone (mass-marketing) or focus their efforts on target segments (segmentation-marketing). </w:t>
                            </w:r>
                          </w:p>
                          <w:p w14:paraId="5F26348A" w14:textId="668742CD" w:rsidR="00A81585" w:rsidRDefault="00A81585" w:rsidP="00A81585">
                            <w:r>
                              <w:t>In most cases, mass-marketing is expensive and ineffective. For this reason, a market segmentation study should be a key component in any company's overall strategic plan.</w:t>
                            </w:r>
                          </w:p>
                          <w:p w14:paraId="57BA7064" w14:textId="0EFC7EAF" w:rsidR="00A81585" w:rsidRDefault="00A81585" w:rsidP="00A81585">
                            <w:r>
                              <w:t>Typically</w:t>
                            </w:r>
                            <w:r w:rsidR="006D0985">
                              <w:t xml:space="preserve">, </w:t>
                            </w:r>
                            <w:r>
                              <w:t>banks tend to acquire new customers at huge costs rather than leveraging their existing customer base. A bank’s customers leave behind a large footprint in terms of the transactions they perform, which can be analyzed to understand their behavior pattern which may be leveraged for selling new products. Segmentation models based on elementary classification schemes use ‘spending’ as the main demographic variable to cluster or segment their customer base.</w:t>
                            </w:r>
                          </w:p>
                          <w:p w14:paraId="2EEB8FEE" w14:textId="744D6015" w:rsidR="00A81585" w:rsidRDefault="00A81585" w:rsidP="00A81585">
                            <w:r>
                              <w:t>Consumer banking preferences and behaviors continue to change based on technological advances, demographics and social factors. Retail bank executives seek to drive revenue generation by growing share of wallet from existing customer relationships. While customer acquisition is still important, greater emphasis is being placed on targeting current customer segments more accurately. The goal is to identify and capitalize on opportunities for revenue growth through cross selling and up selling. Meeting this priority requires a deep understanding of what customers need, want, expect and value in a financial institution.</w:t>
                            </w:r>
                          </w:p>
                          <w:p w14:paraId="53A45D63" w14:textId="0DCB7345" w:rsidR="006D0985" w:rsidRPr="004D23E4" w:rsidRDefault="006D0985" w:rsidP="00A81585">
                            <w:pPr>
                              <w:rPr>
                                <w:b/>
                                <w:sz w:val="32"/>
                                <w:szCs w:val="32"/>
                              </w:rPr>
                            </w:pPr>
                            <w:r w:rsidRPr="004D23E4">
                              <w:rPr>
                                <w:b/>
                                <w:sz w:val="32"/>
                                <w:szCs w:val="32"/>
                              </w:rPr>
                              <w:t xml:space="preserve">A short story about </w:t>
                            </w:r>
                            <w:r w:rsidR="00A81585" w:rsidRPr="004D23E4">
                              <w:rPr>
                                <w:b/>
                                <w:sz w:val="32"/>
                                <w:szCs w:val="32"/>
                              </w:rPr>
                              <w:t>segmentation</w:t>
                            </w:r>
                          </w:p>
                          <w:p w14:paraId="1DFD5B6E" w14:textId="609C3672" w:rsidR="00A81585" w:rsidRDefault="00A81585" w:rsidP="00A81585">
                            <w:r>
                              <w:t xml:space="preserve">A client bank engaged BSG consultants to assess its private bank, which was underperforming.  BSG worked closely with the bank’s marketing group to analyze its customer base against criteria for wealth management and private banking segments.  The analysis determined that the bank was over-penetrated in the mass affluent segment, but did not have a </w:t>
                            </w:r>
                            <w:r w:rsidR="006D0985">
                              <w:t xml:space="preserve">scheme </w:t>
                            </w:r>
                            <w:r>
                              <w:t>in place to properly serve this segment. While the bank had a well-developed overall segmentation scheme, it was not designed to be used for managing the credit card business. BSG’s wealth management experts assisted in developing and implementing a more effective mass market service platform.</w:t>
                            </w:r>
                          </w:p>
                          <w:p w14:paraId="64F18780" w14:textId="1B2714ED" w:rsidR="006D0985" w:rsidRPr="004D23E4" w:rsidRDefault="004D23E4" w:rsidP="00A81585">
                            <w:pPr>
                              <w:rPr>
                                <w:b/>
                                <w:bCs/>
                                <w:sz w:val="32"/>
                                <w:szCs w:val="32"/>
                              </w:rPr>
                            </w:pPr>
                            <w:r w:rsidRPr="004D23E4">
                              <w:rPr>
                                <w:b/>
                                <w:bCs/>
                                <w:sz w:val="32"/>
                                <w:szCs w:val="32"/>
                              </w:rPr>
                              <w:t xml:space="preserve">Card trick: </w:t>
                            </w:r>
                            <w:r w:rsidR="006D0985" w:rsidRPr="004D23E4">
                              <w:rPr>
                                <w:b/>
                                <w:bCs/>
                                <w:sz w:val="32"/>
                                <w:szCs w:val="32"/>
                              </w:rPr>
                              <w:t>For the customers</w:t>
                            </w:r>
                          </w:p>
                          <w:p w14:paraId="55B64A71" w14:textId="346B15DC" w:rsidR="009C1F92" w:rsidRDefault="00A81585" w:rsidP="00A81585">
                            <w:r>
                              <w:t>Once you consent your willingness to be part of customer categori</w:t>
                            </w:r>
                            <w:r w:rsidR="006D0985">
                              <w:t>z</w:t>
                            </w:r>
                            <w:r>
                              <w:t>ation, you will always be part of one or the other customer category depending upon your relationship value to be assessed on a half yearly basis. You will be upgraded or downgraded to other categories automatically based on whether your relationship value with the bank increases or decreases. It will be assessed on a yearly basis. You will earn benefits based on your eligible category during any period. You will be communicated through SMS, e-mail or registered number when these are upgraded or downgraded.</w:t>
                            </w:r>
                          </w:p>
                          <w:p w14:paraId="2E900F92" w14:textId="3E62A41F" w:rsidR="006D0985" w:rsidRPr="004D23E4" w:rsidRDefault="006D0985" w:rsidP="006D0985">
                            <w:pPr>
                              <w:rPr>
                                <w:b/>
                                <w:bCs/>
                                <w:sz w:val="32"/>
                                <w:szCs w:val="32"/>
                              </w:rPr>
                            </w:pPr>
                            <w:r w:rsidRPr="004D23E4">
                              <w:rPr>
                                <w:b/>
                                <w:bCs/>
                                <w:sz w:val="32"/>
                                <w:szCs w:val="32"/>
                              </w:rPr>
                              <w:t>About clustering methods</w:t>
                            </w:r>
                            <w:r w:rsidRPr="004D23E4">
                              <w:rPr>
                                <w:b/>
                                <w:bCs/>
                                <w:sz w:val="32"/>
                                <w:szCs w:val="32"/>
                              </w:rPr>
                              <w:t>:</w:t>
                            </w:r>
                            <w:r w:rsidR="004D23E4">
                              <w:rPr>
                                <w:b/>
                                <w:bCs/>
                                <w:sz w:val="32"/>
                                <w:szCs w:val="32"/>
                              </w:rPr>
                              <w:br/>
                            </w:r>
                            <w:r w:rsidRPr="004D23E4">
                              <w:rPr>
                                <w:b/>
                                <w:bCs/>
                                <w:sz w:val="32"/>
                                <w:szCs w:val="32"/>
                              </w:rPr>
                              <w:t>K-means, a mean formula</w:t>
                            </w:r>
                          </w:p>
                          <w:p w14:paraId="348495D7" w14:textId="77777777" w:rsidR="004D23E4" w:rsidRDefault="006D0985" w:rsidP="006D0985">
                            <w:r>
                              <w:t xml:space="preserve">Hierarchical clustering and k-means method can help customer segmentation plans a great deal. The k-means algorithm is an algorithm used commonly for clustering points. While this algorithm works quite well in practice, there are two aspects of this algorithm that are hard to grasp theoretically. First, it has been hard to prove any meaningful upper bound on the running time of this algorithm. In practice, k-means takes a sublinear number of iterations to converge for real datasets. </w:t>
                            </w:r>
                          </w:p>
                          <w:p w14:paraId="7ADB79BA" w14:textId="1E8F4523" w:rsidR="006D0985" w:rsidRDefault="006D0985" w:rsidP="006D0985">
                            <w:r>
                              <w:t>Smoothed analysis has given polynomial-time bounds to this problem, but even these bounds are much higher than what has been observed empirically.</w:t>
                            </w:r>
                            <w:r>
                              <w:t xml:space="preserve"> </w:t>
                            </w:r>
                            <w:r>
                              <w:t>Secondly, it has been hard to quantify the accuracy of the solution that k-means converges to. Although k-means has guaranteed convergence because each step of the algorithm performs coordinate descent on the k-means objective, the algorithm rarely converges to the exact optimal solution because it mostly gets stuck at local minima. We were interested to see if the performance of k-means correlated with notions of stability we had discussed in class.</w:t>
                            </w:r>
                            <w:r w:rsidR="00BB772D">
                              <w:t xml:space="preserve"> </w:t>
                            </w:r>
                            <w:r>
                              <w:t xml:space="preserve">Against our predictions, k-means did well through all the data. As an experiment beyond the scope of this project, we even pitted it against density-based DBSCAN and other clustering algorithms, and the little k-means 3 model beat them all. We'll mention that in brief, later. As far as time </w:t>
                            </w:r>
                            <w:r>
                              <w:t>efficiency</w:t>
                            </w:r>
                            <w:r>
                              <w:t xml:space="preserve"> goes, k-means was far superior, even in the worst case. Since our dataset for it was not so large, even if k-means was run 25 different times, it would still be superior in time </w:t>
                            </w:r>
                            <w:r>
                              <w:t>efficiency</w:t>
                            </w:r>
                            <w:r>
                              <w:t>.</w:t>
                            </w:r>
                          </w:p>
                          <w:p w14:paraId="18CDBD97" w14:textId="77937ACB" w:rsidR="00BB772D" w:rsidRDefault="00BB772D" w:rsidP="006D0985"/>
                          <w:p w14:paraId="11C905E9" w14:textId="25D08CA6" w:rsidR="00BB772D" w:rsidRPr="00EE7136" w:rsidRDefault="00BB772D" w:rsidP="00BB772D">
                            <w:pPr>
                              <w:rPr>
                                <w:b/>
                                <w:sz w:val="32"/>
                                <w:szCs w:val="32"/>
                              </w:rPr>
                            </w:pPr>
                            <w:r w:rsidRPr="00EE7136">
                              <w:rPr>
                                <w:b/>
                                <w:sz w:val="32"/>
                                <w:szCs w:val="32"/>
                              </w:rPr>
                              <w:t xml:space="preserve">Data </w:t>
                            </w:r>
                            <w:r w:rsidR="00EE7136">
                              <w:rPr>
                                <w:b/>
                                <w:sz w:val="32"/>
                                <w:szCs w:val="32"/>
                              </w:rPr>
                              <w:t>d</w:t>
                            </w:r>
                            <w:r w:rsidRPr="00EE7136">
                              <w:rPr>
                                <w:b/>
                                <w:sz w:val="32"/>
                                <w:szCs w:val="32"/>
                              </w:rPr>
                              <w:t>ictionary for</w:t>
                            </w:r>
                            <w:r w:rsidRPr="00EE7136">
                              <w:rPr>
                                <w:b/>
                                <w:sz w:val="32"/>
                                <w:szCs w:val="32"/>
                              </w:rPr>
                              <w:br/>
                            </w:r>
                            <w:r w:rsidR="00EE7136">
                              <w:rPr>
                                <w:b/>
                                <w:sz w:val="32"/>
                                <w:szCs w:val="32"/>
                              </w:rPr>
                              <w:t>m</w:t>
                            </w:r>
                            <w:r w:rsidRPr="00EE7136">
                              <w:rPr>
                                <w:b/>
                                <w:sz w:val="32"/>
                                <w:szCs w:val="32"/>
                              </w:rPr>
                              <w:t xml:space="preserve">arket </w:t>
                            </w:r>
                            <w:r w:rsidR="00EE7136">
                              <w:rPr>
                                <w:b/>
                                <w:sz w:val="32"/>
                                <w:szCs w:val="32"/>
                              </w:rPr>
                              <w:t>s</w:t>
                            </w:r>
                            <w:r w:rsidRPr="00EE7136">
                              <w:rPr>
                                <w:b/>
                                <w:sz w:val="32"/>
                                <w:szCs w:val="32"/>
                              </w:rPr>
                              <w:t>egmentation:</w:t>
                            </w:r>
                          </w:p>
                          <w:p w14:paraId="266EF469" w14:textId="77777777" w:rsidR="00BB772D" w:rsidRDefault="00BB772D" w:rsidP="00BB772D">
                            <w:r w:rsidRPr="00BB772D">
                              <w:rPr>
                                <w:b/>
                                <w:bCs/>
                              </w:rPr>
                              <w:t>1. spending:</w:t>
                            </w:r>
                            <w:r>
                              <w:t xml:space="preserve"> Amount spent by the customer per month (in 1000s)</w:t>
                            </w:r>
                          </w:p>
                          <w:p w14:paraId="09A32E13" w14:textId="77777777" w:rsidR="00BB772D" w:rsidRDefault="00BB772D" w:rsidP="00BB772D">
                            <w:r w:rsidRPr="00BB772D">
                              <w:rPr>
                                <w:b/>
                                <w:bCs/>
                              </w:rPr>
                              <w:t xml:space="preserve">2. </w:t>
                            </w:r>
                            <w:proofErr w:type="spellStart"/>
                            <w:r w:rsidRPr="00BB772D">
                              <w:rPr>
                                <w:b/>
                                <w:bCs/>
                              </w:rPr>
                              <w:t>advance_payments</w:t>
                            </w:r>
                            <w:proofErr w:type="spellEnd"/>
                            <w:r w:rsidRPr="00BB772D">
                              <w:rPr>
                                <w:b/>
                                <w:bCs/>
                              </w:rPr>
                              <w:t>:</w:t>
                            </w:r>
                            <w:r>
                              <w:t xml:space="preserve"> Amount paid by the customer in advance by cash (in 100s)</w:t>
                            </w:r>
                          </w:p>
                          <w:p w14:paraId="542B3EC8" w14:textId="77777777" w:rsidR="00BB772D" w:rsidRDefault="00BB772D" w:rsidP="00BB772D">
                            <w:r w:rsidRPr="00BB772D">
                              <w:rPr>
                                <w:b/>
                                <w:bCs/>
                              </w:rPr>
                              <w:t xml:space="preserve">3. </w:t>
                            </w:r>
                            <w:proofErr w:type="spellStart"/>
                            <w:r w:rsidRPr="00BB772D">
                              <w:rPr>
                                <w:b/>
                                <w:bCs/>
                              </w:rPr>
                              <w:t>probability_of_full_payment</w:t>
                            </w:r>
                            <w:proofErr w:type="spellEnd"/>
                            <w:r w:rsidRPr="00BB772D">
                              <w:rPr>
                                <w:b/>
                                <w:bCs/>
                              </w:rPr>
                              <w:t>:</w:t>
                            </w:r>
                            <w:r>
                              <w:t xml:space="preserve"> Probability of payment done in full by the customer to the bank</w:t>
                            </w:r>
                          </w:p>
                          <w:p w14:paraId="1A145B1F" w14:textId="77777777" w:rsidR="00BB772D" w:rsidRDefault="00BB772D" w:rsidP="00BB772D">
                            <w:r w:rsidRPr="00BB772D">
                              <w:rPr>
                                <w:b/>
                                <w:bCs/>
                              </w:rPr>
                              <w:t xml:space="preserve">4. </w:t>
                            </w:r>
                            <w:proofErr w:type="spellStart"/>
                            <w:r w:rsidRPr="00BB772D">
                              <w:rPr>
                                <w:b/>
                                <w:bCs/>
                              </w:rPr>
                              <w:t>current_balance</w:t>
                            </w:r>
                            <w:proofErr w:type="spellEnd"/>
                            <w:r w:rsidRPr="00BB772D">
                              <w:rPr>
                                <w:b/>
                                <w:bCs/>
                              </w:rPr>
                              <w:t>:</w:t>
                            </w:r>
                            <w:r>
                              <w:t xml:space="preserve"> Balance amount left in the account to make purchases (in 1000s)</w:t>
                            </w:r>
                          </w:p>
                          <w:p w14:paraId="19F86D49" w14:textId="77777777" w:rsidR="00BB772D" w:rsidRDefault="00BB772D" w:rsidP="00BB772D">
                            <w:r w:rsidRPr="00BB772D">
                              <w:rPr>
                                <w:b/>
                                <w:bCs/>
                              </w:rPr>
                              <w:t xml:space="preserve">5. </w:t>
                            </w:r>
                            <w:proofErr w:type="spellStart"/>
                            <w:r w:rsidRPr="00BB772D">
                              <w:rPr>
                                <w:b/>
                                <w:bCs/>
                              </w:rPr>
                              <w:t>credit_limit</w:t>
                            </w:r>
                            <w:proofErr w:type="spellEnd"/>
                            <w:r w:rsidRPr="00BB772D">
                              <w:rPr>
                                <w:b/>
                                <w:bCs/>
                              </w:rPr>
                              <w:t>:</w:t>
                            </w:r>
                            <w:r>
                              <w:t xml:space="preserve"> Limit of the amount in credit card (10000s)</w:t>
                            </w:r>
                          </w:p>
                          <w:p w14:paraId="6A8545C2" w14:textId="77777777" w:rsidR="00BB772D" w:rsidRDefault="00BB772D" w:rsidP="00BB772D">
                            <w:r w:rsidRPr="00BB772D">
                              <w:rPr>
                                <w:b/>
                                <w:bCs/>
                              </w:rPr>
                              <w:t xml:space="preserve">6. </w:t>
                            </w:r>
                            <w:proofErr w:type="spellStart"/>
                            <w:r w:rsidRPr="00BB772D">
                              <w:rPr>
                                <w:b/>
                                <w:bCs/>
                              </w:rPr>
                              <w:t>min_payment_</w:t>
                            </w:r>
                            <w:proofErr w:type="gramStart"/>
                            <w:r w:rsidRPr="00BB772D">
                              <w:rPr>
                                <w:b/>
                                <w:bCs/>
                              </w:rPr>
                              <w:t>amt</w:t>
                            </w:r>
                            <w:proofErr w:type="spellEnd"/>
                            <w:r w:rsidRPr="00BB772D">
                              <w:rPr>
                                <w:b/>
                                <w:bCs/>
                              </w:rPr>
                              <w:t xml:space="preserve"> :</w:t>
                            </w:r>
                            <w:proofErr w:type="gramEnd"/>
                            <w:r>
                              <w:t xml:space="preserve"> minimum paid by the customer while making payments for purchases made monthly (in 100s)</w:t>
                            </w:r>
                          </w:p>
                          <w:p w14:paraId="6FDAAECF" w14:textId="15D2252E" w:rsidR="00BB772D" w:rsidRDefault="00BB772D" w:rsidP="00BB772D">
                            <w:r w:rsidRPr="00BB772D">
                              <w:rPr>
                                <w:b/>
                                <w:bCs/>
                              </w:rPr>
                              <w:t xml:space="preserve">7. </w:t>
                            </w:r>
                            <w:proofErr w:type="spellStart"/>
                            <w:r w:rsidRPr="00BB772D">
                              <w:rPr>
                                <w:b/>
                                <w:bCs/>
                              </w:rPr>
                              <w:t>max_spent_in_single_shopping</w:t>
                            </w:r>
                            <w:proofErr w:type="spellEnd"/>
                            <w:r w:rsidRPr="00BB772D">
                              <w:rPr>
                                <w:b/>
                                <w:bCs/>
                              </w:rPr>
                              <w:t>:</w:t>
                            </w:r>
                            <w:r>
                              <w:t xml:space="preserve"> Maximum amount spent in one purchase (in 1000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11F98" id="Text Box 228" o:spid="_x0000_s1033" type="#_x0000_t202" style="position:absolute;margin-left:-20.3pt;margin-top:5.55pt;width:225.2pt;height:652.6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" fillcolor="white [3201]" strokeweight=".5pt">
                <v:textbox style="mso-next-textbox:#Text Box 299">
                  <w:txbxContent>
                    <w:p w14:paraId="0EB7BFAE" w14:textId="77777777" w:rsidR="00A81585" w:rsidRPr="004D23E4" w:rsidRDefault="00A81585" w:rsidP="00A81585">
                      <w:pPr>
                        <w:rPr>
                          <w:rFonts w:asciiTheme="majorHAnsi" w:eastAsiaTheme="majorEastAsia" w:hAnsiTheme="majorHAnsi" w:cstheme="majorBidi"/>
                          <w:b/>
                          <w:bCs/>
                          <w:color w:val="4F81BD" w:themeColor="accent1"/>
                          <w:sz w:val="32"/>
                          <w:szCs w:val="32"/>
                        </w:rPr>
                      </w:pPr>
                      <w:r w:rsidRPr="004D23E4">
                        <w:rPr>
                          <w:rFonts w:asciiTheme="majorHAnsi" w:eastAsiaTheme="majorEastAsia" w:hAnsiTheme="majorHAnsi" w:cstheme="majorBidi"/>
                          <w:b/>
                          <w:bCs/>
                          <w:color w:val="4F81BD" w:themeColor="accent1"/>
                          <w:sz w:val="32"/>
                          <w:szCs w:val="32"/>
                        </w:rPr>
                        <w:t>Problem 1: Clustering</w:t>
                      </w:r>
                    </w:p>
                    <w:p w14:paraId="3A4134B4" w14:textId="77777777" w:rsidR="00A81585" w:rsidRDefault="00A81585" w:rsidP="00A81585"/>
                    <w:p w14:paraId="728FA398" w14:textId="77777777" w:rsidR="00A81585" w:rsidRPr="004D23E4" w:rsidRDefault="00A81585" w:rsidP="00A81585">
                      <w:pPr>
                        <w:rPr>
                          <w:b/>
                          <w:bCs/>
                          <w:sz w:val="32"/>
                          <w:szCs w:val="32"/>
                        </w:rPr>
                      </w:pPr>
                      <w:r w:rsidRPr="004D23E4">
                        <w:rPr>
                          <w:b/>
                          <w:bCs/>
                          <w:sz w:val="32"/>
                          <w:szCs w:val="32"/>
                        </w:rPr>
                        <w:t>Executive summary</w:t>
                      </w:r>
                    </w:p>
                    <w:p w14:paraId="0B8405FE" w14:textId="77777777" w:rsidR="00A81585" w:rsidRDefault="00A81585" w:rsidP="00A81585">
                      <w:r>
                        <w:t>A leading bank wants to develop a customer segmentation to give promotional offers to its customers. They collected a sample that summarizes the activities of users during the past few months. You are given the task to identify the segments based on credit card usage.</w:t>
                      </w:r>
                    </w:p>
                    <w:p w14:paraId="62E699D8" w14:textId="77777777" w:rsidR="00A81585" w:rsidRDefault="00A81585" w:rsidP="00A81585"/>
                    <w:p w14:paraId="43A8D2A1" w14:textId="77777777" w:rsidR="00A81585" w:rsidRPr="004D23E4" w:rsidRDefault="00A81585" w:rsidP="00A81585">
                      <w:pPr>
                        <w:rPr>
                          <w:b/>
                          <w:sz w:val="36"/>
                          <w:szCs w:val="36"/>
                        </w:rPr>
                      </w:pPr>
                      <w:r w:rsidRPr="004D23E4">
                        <w:rPr>
                          <w:b/>
                          <w:sz w:val="32"/>
                          <w:szCs w:val="32"/>
                        </w:rPr>
                        <w:t>Introduction</w:t>
                      </w:r>
                    </w:p>
                    <w:p w14:paraId="63697123" w14:textId="77777777" w:rsidR="00A81585" w:rsidRDefault="00A81585" w:rsidP="00A81585">
                      <w:r>
                        <w:t xml:space="preserve">A market segmentation strategy, a way of pushing products and services, is important to banks and financial institutions, and is of two fundamental kinds: They can try to sell to everyone (mass-marketing) or focus their efforts on target segments (segmentation-marketing). </w:t>
                      </w:r>
                    </w:p>
                    <w:p w14:paraId="5F26348A" w14:textId="668742CD" w:rsidR="00A81585" w:rsidRDefault="00A81585" w:rsidP="00A81585">
                      <w:r>
                        <w:t>In most cases, mass-marketing is expensive and ineffective. For this reason, a market segmentation study should be a key component in any company's overall strategic plan.</w:t>
                      </w:r>
                    </w:p>
                    <w:p w14:paraId="57BA7064" w14:textId="0EFC7EAF" w:rsidR="00A81585" w:rsidRDefault="00A81585" w:rsidP="00A81585">
                      <w:r>
                        <w:t>Typically</w:t>
                      </w:r>
                      <w:r w:rsidR="006D0985">
                        <w:t xml:space="preserve">, </w:t>
                      </w:r>
                      <w:r>
                        <w:t>banks tend to acquire new customers at huge costs rather than leveraging their existing customer base. A bank’s customers leave behind a large footprint in terms of the transactions they perform, which can be analyzed to understand their behavior pattern which may be leveraged for selling new products. Segmentation models based on elementary classification schemes use ‘spending’ as the main demographic variable to cluster or segment their customer base.</w:t>
                      </w:r>
                    </w:p>
                    <w:p w14:paraId="2EEB8FEE" w14:textId="744D6015" w:rsidR="00A81585" w:rsidRDefault="00A81585" w:rsidP="00A81585">
                      <w:r>
                        <w:t>Consumer banking preferences and behaviors continue to change based on technological advances, demographics and social factors. Retail bank executives seek to drive revenue generation by growing share of wallet from existing customer relationships. While customer acquisition is still important, greater emphasis is being placed on targeting current customer segments more accurately. The goal is to identify and capitalize on opportunities for revenue growth through cross selling and up selling. Meeting this priority requires a deep understanding of what customers need, want, expect and value in a financial institution.</w:t>
                      </w:r>
                    </w:p>
                    <w:p w14:paraId="53A45D63" w14:textId="0DCB7345" w:rsidR="006D0985" w:rsidRPr="004D23E4" w:rsidRDefault="006D0985" w:rsidP="00A81585">
                      <w:pPr>
                        <w:rPr>
                          <w:b/>
                          <w:sz w:val="32"/>
                          <w:szCs w:val="32"/>
                        </w:rPr>
                      </w:pPr>
                      <w:r w:rsidRPr="004D23E4">
                        <w:rPr>
                          <w:b/>
                          <w:sz w:val="32"/>
                          <w:szCs w:val="32"/>
                        </w:rPr>
                        <w:t xml:space="preserve">A short story about </w:t>
                      </w:r>
                      <w:r w:rsidR="00A81585" w:rsidRPr="004D23E4">
                        <w:rPr>
                          <w:b/>
                          <w:sz w:val="32"/>
                          <w:szCs w:val="32"/>
                        </w:rPr>
                        <w:t>segmentation</w:t>
                      </w:r>
                    </w:p>
                    <w:p w14:paraId="1DFD5B6E" w14:textId="609C3672" w:rsidR="00A81585" w:rsidRDefault="00A81585" w:rsidP="00A81585">
                      <w:r>
                        <w:t xml:space="preserve">A client bank engaged BSG consultants to assess its private bank, which was underperforming.  BSG worked closely with the bank’s marketing group to analyze its customer base against criteria for wealth management and private banking segments.  The analysis determined that the bank was over-penetrated in the mass affluent segment, but did not have a </w:t>
                      </w:r>
                      <w:r w:rsidR="006D0985">
                        <w:t xml:space="preserve">scheme </w:t>
                      </w:r>
                      <w:r>
                        <w:t>in place to properly serve this segment. While the bank had a well-developed overall segmentation scheme, it was not designed to be used for managing the credit card business. BSG’s wealth management experts assisted in developing and implementing a more effective mass market service platform.</w:t>
                      </w:r>
                    </w:p>
                    <w:p w14:paraId="64F18780" w14:textId="1B2714ED" w:rsidR="006D0985" w:rsidRPr="004D23E4" w:rsidRDefault="004D23E4" w:rsidP="00A81585">
                      <w:pPr>
                        <w:rPr>
                          <w:b/>
                          <w:bCs/>
                          <w:sz w:val="32"/>
                          <w:szCs w:val="32"/>
                        </w:rPr>
                      </w:pPr>
                      <w:r w:rsidRPr="004D23E4">
                        <w:rPr>
                          <w:b/>
                          <w:bCs/>
                          <w:sz w:val="32"/>
                          <w:szCs w:val="32"/>
                        </w:rPr>
                        <w:t xml:space="preserve">Card trick: </w:t>
                      </w:r>
                      <w:r w:rsidR="006D0985" w:rsidRPr="004D23E4">
                        <w:rPr>
                          <w:b/>
                          <w:bCs/>
                          <w:sz w:val="32"/>
                          <w:szCs w:val="32"/>
                        </w:rPr>
                        <w:t>For the customers</w:t>
                      </w:r>
                    </w:p>
                    <w:p w14:paraId="55B64A71" w14:textId="346B15DC" w:rsidR="009C1F92" w:rsidRDefault="00A81585" w:rsidP="00A81585">
                      <w:r>
                        <w:t>Once you consent your willingness to be part of customer categori</w:t>
                      </w:r>
                      <w:r w:rsidR="006D0985">
                        <w:t>z</w:t>
                      </w:r>
                      <w:r>
                        <w:t>ation, you will always be part of one or the other customer category depending upon your relationship value to be assessed on a half yearly basis. You will be upgraded or downgraded to other categories automatically based on whether your relationship value with the bank increases or decreases. It will be assessed on a yearly basis. You will earn benefits based on your eligible category during any period. You will be communicated through SMS, e-mail or registered number when these are upgraded or downgraded.</w:t>
                      </w:r>
                    </w:p>
                    <w:p w14:paraId="2E900F92" w14:textId="3E62A41F" w:rsidR="006D0985" w:rsidRPr="004D23E4" w:rsidRDefault="006D0985" w:rsidP="006D0985">
                      <w:pPr>
                        <w:rPr>
                          <w:b/>
                          <w:bCs/>
                          <w:sz w:val="32"/>
                          <w:szCs w:val="32"/>
                        </w:rPr>
                      </w:pPr>
                      <w:r w:rsidRPr="004D23E4">
                        <w:rPr>
                          <w:b/>
                          <w:bCs/>
                          <w:sz w:val="32"/>
                          <w:szCs w:val="32"/>
                        </w:rPr>
                        <w:t>About clustering methods</w:t>
                      </w:r>
                      <w:r w:rsidRPr="004D23E4">
                        <w:rPr>
                          <w:b/>
                          <w:bCs/>
                          <w:sz w:val="32"/>
                          <w:szCs w:val="32"/>
                        </w:rPr>
                        <w:t>:</w:t>
                      </w:r>
                      <w:r w:rsidR="004D23E4">
                        <w:rPr>
                          <w:b/>
                          <w:bCs/>
                          <w:sz w:val="32"/>
                          <w:szCs w:val="32"/>
                        </w:rPr>
                        <w:br/>
                      </w:r>
                      <w:r w:rsidRPr="004D23E4">
                        <w:rPr>
                          <w:b/>
                          <w:bCs/>
                          <w:sz w:val="32"/>
                          <w:szCs w:val="32"/>
                        </w:rPr>
                        <w:t>K-means, a mean formula</w:t>
                      </w:r>
                    </w:p>
                    <w:p w14:paraId="348495D7" w14:textId="77777777" w:rsidR="004D23E4" w:rsidRDefault="006D0985" w:rsidP="006D0985">
                      <w:r>
                        <w:t xml:space="preserve">Hierarchical clustering and k-means method can help customer segmentation plans a great deal. The k-means algorithm is an algorithm used commonly for clustering points. While this algorithm works quite well in practice, there are two aspects of this algorithm that are hard to grasp theoretically. First, it has been hard to prove any meaningful upper bound on the running time of this algorithm. In practice, k-means takes a sublinear number of iterations to converge for real datasets. </w:t>
                      </w:r>
                    </w:p>
                    <w:p w14:paraId="7ADB79BA" w14:textId="1E8F4523" w:rsidR="006D0985" w:rsidRDefault="006D0985" w:rsidP="006D0985">
                      <w:r>
                        <w:t>Smoothed analysis has given polynomial-time bounds to this problem, but even these bounds are much higher than what has been observed empirically.</w:t>
                      </w:r>
                      <w:r>
                        <w:t xml:space="preserve"> </w:t>
                      </w:r>
                      <w:r>
                        <w:t>Secondly, it has been hard to quantify the accuracy of the solution that k-means converges to. Although k-means has guaranteed convergence because each step of the algorithm performs coordinate descent on the k-means objective, the algorithm rarely converges to the exact optimal solution because it mostly gets stuck at local minima. We were interested to see if the performance of k-means correlated with notions of stability we had discussed in class.</w:t>
                      </w:r>
                      <w:r w:rsidR="00BB772D">
                        <w:t xml:space="preserve"> </w:t>
                      </w:r>
                      <w:r>
                        <w:t xml:space="preserve">Against our predictions, k-means did well through all the data. As an experiment beyond the scope of this project, we even pitted it against density-based DBSCAN and other clustering algorithms, and the little k-means 3 model beat them all. We'll mention that in brief, later. As far as time </w:t>
                      </w:r>
                      <w:r>
                        <w:t>efficiency</w:t>
                      </w:r>
                      <w:r>
                        <w:t xml:space="preserve"> goes, k-means was far superior, even in the worst case. Since our dataset for it was not so large, even if k-means was run 25 different times, it would still be superior in time </w:t>
                      </w:r>
                      <w:r>
                        <w:t>efficiency</w:t>
                      </w:r>
                      <w:r>
                        <w:t>.</w:t>
                      </w:r>
                    </w:p>
                    <w:p w14:paraId="18CDBD97" w14:textId="77937ACB" w:rsidR="00BB772D" w:rsidRDefault="00BB772D" w:rsidP="006D0985"/>
                    <w:p w14:paraId="11C905E9" w14:textId="25D08CA6" w:rsidR="00BB772D" w:rsidRPr="00EE7136" w:rsidRDefault="00BB772D" w:rsidP="00BB772D">
                      <w:pPr>
                        <w:rPr>
                          <w:b/>
                          <w:sz w:val="32"/>
                          <w:szCs w:val="32"/>
                        </w:rPr>
                      </w:pPr>
                      <w:r w:rsidRPr="00EE7136">
                        <w:rPr>
                          <w:b/>
                          <w:sz w:val="32"/>
                          <w:szCs w:val="32"/>
                        </w:rPr>
                        <w:t xml:space="preserve">Data </w:t>
                      </w:r>
                      <w:r w:rsidR="00EE7136">
                        <w:rPr>
                          <w:b/>
                          <w:sz w:val="32"/>
                          <w:szCs w:val="32"/>
                        </w:rPr>
                        <w:t>d</w:t>
                      </w:r>
                      <w:r w:rsidRPr="00EE7136">
                        <w:rPr>
                          <w:b/>
                          <w:sz w:val="32"/>
                          <w:szCs w:val="32"/>
                        </w:rPr>
                        <w:t>ictionary for</w:t>
                      </w:r>
                      <w:r w:rsidRPr="00EE7136">
                        <w:rPr>
                          <w:b/>
                          <w:sz w:val="32"/>
                          <w:szCs w:val="32"/>
                        </w:rPr>
                        <w:br/>
                      </w:r>
                      <w:r w:rsidR="00EE7136">
                        <w:rPr>
                          <w:b/>
                          <w:sz w:val="32"/>
                          <w:szCs w:val="32"/>
                        </w:rPr>
                        <w:t>m</w:t>
                      </w:r>
                      <w:r w:rsidRPr="00EE7136">
                        <w:rPr>
                          <w:b/>
                          <w:sz w:val="32"/>
                          <w:szCs w:val="32"/>
                        </w:rPr>
                        <w:t xml:space="preserve">arket </w:t>
                      </w:r>
                      <w:r w:rsidR="00EE7136">
                        <w:rPr>
                          <w:b/>
                          <w:sz w:val="32"/>
                          <w:szCs w:val="32"/>
                        </w:rPr>
                        <w:t>s</w:t>
                      </w:r>
                      <w:r w:rsidRPr="00EE7136">
                        <w:rPr>
                          <w:b/>
                          <w:sz w:val="32"/>
                          <w:szCs w:val="32"/>
                        </w:rPr>
                        <w:t>egmentation:</w:t>
                      </w:r>
                    </w:p>
                    <w:p w14:paraId="266EF469" w14:textId="77777777" w:rsidR="00BB772D" w:rsidRDefault="00BB772D" w:rsidP="00BB772D">
                      <w:r w:rsidRPr="00BB772D">
                        <w:rPr>
                          <w:b/>
                          <w:bCs/>
                        </w:rPr>
                        <w:t>1. spending:</w:t>
                      </w:r>
                      <w:r>
                        <w:t xml:space="preserve"> Amount spent by the customer per month (in 1000s)</w:t>
                      </w:r>
                    </w:p>
                    <w:p w14:paraId="09A32E13" w14:textId="77777777" w:rsidR="00BB772D" w:rsidRDefault="00BB772D" w:rsidP="00BB772D">
                      <w:r w:rsidRPr="00BB772D">
                        <w:rPr>
                          <w:b/>
                          <w:bCs/>
                        </w:rPr>
                        <w:t xml:space="preserve">2. </w:t>
                      </w:r>
                      <w:proofErr w:type="spellStart"/>
                      <w:r w:rsidRPr="00BB772D">
                        <w:rPr>
                          <w:b/>
                          <w:bCs/>
                        </w:rPr>
                        <w:t>advance_payments</w:t>
                      </w:r>
                      <w:proofErr w:type="spellEnd"/>
                      <w:r w:rsidRPr="00BB772D">
                        <w:rPr>
                          <w:b/>
                          <w:bCs/>
                        </w:rPr>
                        <w:t>:</w:t>
                      </w:r>
                      <w:r>
                        <w:t xml:space="preserve"> Amount paid by the customer in advance by cash (in 100s)</w:t>
                      </w:r>
                    </w:p>
                    <w:p w14:paraId="542B3EC8" w14:textId="77777777" w:rsidR="00BB772D" w:rsidRDefault="00BB772D" w:rsidP="00BB772D">
                      <w:r w:rsidRPr="00BB772D">
                        <w:rPr>
                          <w:b/>
                          <w:bCs/>
                        </w:rPr>
                        <w:t xml:space="preserve">3. </w:t>
                      </w:r>
                      <w:proofErr w:type="spellStart"/>
                      <w:r w:rsidRPr="00BB772D">
                        <w:rPr>
                          <w:b/>
                          <w:bCs/>
                        </w:rPr>
                        <w:t>probability_of_full_payment</w:t>
                      </w:r>
                      <w:proofErr w:type="spellEnd"/>
                      <w:r w:rsidRPr="00BB772D">
                        <w:rPr>
                          <w:b/>
                          <w:bCs/>
                        </w:rPr>
                        <w:t>:</w:t>
                      </w:r>
                      <w:r>
                        <w:t xml:space="preserve"> Probability of payment done in full by the customer to the bank</w:t>
                      </w:r>
                    </w:p>
                    <w:p w14:paraId="1A145B1F" w14:textId="77777777" w:rsidR="00BB772D" w:rsidRDefault="00BB772D" w:rsidP="00BB772D">
                      <w:r w:rsidRPr="00BB772D">
                        <w:rPr>
                          <w:b/>
                          <w:bCs/>
                        </w:rPr>
                        <w:t xml:space="preserve">4. </w:t>
                      </w:r>
                      <w:proofErr w:type="spellStart"/>
                      <w:r w:rsidRPr="00BB772D">
                        <w:rPr>
                          <w:b/>
                          <w:bCs/>
                        </w:rPr>
                        <w:t>current_balance</w:t>
                      </w:r>
                      <w:proofErr w:type="spellEnd"/>
                      <w:r w:rsidRPr="00BB772D">
                        <w:rPr>
                          <w:b/>
                          <w:bCs/>
                        </w:rPr>
                        <w:t>:</w:t>
                      </w:r>
                      <w:r>
                        <w:t xml:space="preserve"> Balance amount left in the account to make purchases (in 1000s)</w:t>
                      </w:r>
                    </w:p>
                    <w:p w14:paraId="19F86D49" w14:textId="77777777" w:rsidR="00BB772D" w:rsidRDefault="00BB772D" w:rsidP="00BB772D">
                      <w:r w:rsidRPr="00BB772D">
                        <w:rPr>
                          <w:b/>
                          <w:bCs/>
                        </w:rPr>
                        <w:t xml:space="preserve">5. </w:t>
                      </w:r>
                      <w:proofErr w:type="spellStart"/>
                      <w:r w:rsidRPr="00BB772D">
                        <w:rPr>
                          <w:b/>
                          <w:bCs/>
                        </w:rPr>
                        <w:t>credit_limit</w:t>
                      </w:r>
                      <w:proofErr w:type="spellEnd"/>
                      <w:r w:rsidRPr="00BB772D">
                        <w:rPr>
                          <w:b/>
                          <w:bCs/>
                        </w:rPr>
                        <w:t>:</w:t>
                      </w:r>
                      <w:r>
                        <w:t xml:space="preserve"> Limit of the amount in credit card (10000s)</w:t>
                      </w:r>
                    </w:p>
                    <w:p w14:paraId="6A8545C2" w14:textId="77777777" w:rsidR="00BB772D" w:rsidRDefault="00BB772D" w:rsidP="00BB772D">
                      <w:r w:rsidRPr="00BB772D">
                        <w:rPr>
                          <w:b/>
                          <w:bCs/>
                        </w:rPr>
                        <w:t xml:space="preserve">6. </w:t>
                      </w:r>
                      <w:proofErr w:type="spellStart"/>
                      <w:r w:rsidRPr="00BB772D">
                        <w:rPr>
                          <w:b/>
                          <w:bCs/>
                        </w:rPr>
                        <w:t>min_payment_</w:t>
                      </w:r>
                      <w:proofErr w:type="gramStart"/>
                      <w:r w:rsidRPr="00BB772D">
                        <w:rPr>
                          <w:b/>
                          <w:bCs/>
                        </w:rPr>
                        <w:t>amt</w:t>
                      </w:r>
                      <w:proofErr w:type="spellEnd"/>
                      <w:r w:rsidRPr="00BB772D">
                        <w:rPr>
                          <w:b/>
                          <w:bCs/>
                        </w:rPr>
                        <w:t xml:space="preserve"> :</w:t>
                      </w:r>
                      <w:proofErr w:type="gramEnd"/>
                      <w:r>
                        <w:t xml:space="preserve"> minimum paid by the customer while making payments for purchases made monthly (in 100s)</w:t>
                      </w:r>
                    </w:p>
                    <w:p w14:paraId="6FDAAECF" w14:textId="15D2252E" w:rsidR="00BB772D" w:rsidRDefault="00BB772D" w:rsidP="00BB772D">
                      <w:r w:rsidRPr="00BB772D">
                        <w:rPr>
                          <w:b/>
                          <w:bCs/>
                        </w:rPr>
                        <w:t xml:space="preserve">7. </w:t>
                      </w:r>
                      <w:proofErr w:type="spellStart"/>
                      <w:r w:rsidRPr="00BB772D">
                        <w:rPr>
                          <w:b/>
                          <w:bCs/>
                        </w:rPr>
                        <w:t>max_spent_in_single_shopping</w:t>
                      </w:r>
                      <w:proofErr w:type="spellEnd"/>
                      <w:r w:rsidRPr="00BB772D">
                        <w:rPr>
                          <w:b/>
                          <w:bCs/>
                        </w:rPr>
                        <w:t>:</w:t>
                      </w:r>
                      <w:r>
                        <w:t xml:space="preserve"> Maximum amount spent in one purchase (in 1000s)</w:t>
                      </w:r>
                    </w:p>
                  </w:txbxContent>
                </v:textbox>
                <w10:wrap anchorx="margin"/>
              </v:shape>
            </w:pict>
          </mc:Fallback>
        </mc:AlternateContent>
      </w:r>
    </w:p>
    <w:p w14:paraId="23317C59" w14:textId="146F5FEB" w:rsidR="00C26CD7" w:rsidRDefault="006D0985">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15936" behindDoc="0" locked="0" layoutInCell="1" allowOverlap="1" wp14:anchorId="0FBF7558" wp14:editId="1760428F">
                <wp:simplePos x="0" y="0"/>
                <wp:positionH relativeFrom="column">
                  <wp:posOffset>2942492</wp:posOffset>
                </wp:positionH>
                <wp:positionV relativeFrom="paragraph">
                  <wp:posOffset>2354237</wp:posOffset>
                </wp:positionV>
                <wp:extent cx="3552093" cy="5449765"/>
                <wp:effectExtent l="0" t="0" r="10795" b="17780"/>
                <wp:wrapNone/>
                <wp:docPr id="299" name="Text Box 299"/>
                <wp:cNvGraphicFramePr/>
                <a:graphic xmlns:a="http://schemas.openxmlformats.org/drawingml/2006/main">
                  <a:graphicData uri="http://schemas.microsoft.com/office/word/2010/wordprocessingShape">
                    <wps:wsp>
                      <wps:cNvSpPr txBox="1"/>
                      <wps:spPr>
                        <a:xfrm>
                          <a:off x="0" y="0"/>
                          <a:ext cx="3552093" cy="5449765"/>
                        </a:xfrm>
                        <a:prstGeom prst="rect">
                          <a:avLst/>
                        </a:prstGeom>
                        <a:solidFill>
                          <a:schemeClr val="lt1"/>
                        </a:solidFill>
                        <a:ln w="6350">
                          <a:solidFill>
                            <a:prstClr val="black"/>
                          </a:solidFill>
                        </a:ln>
                      </wps:spPr>
                      <wps:linkedTxbx id="8"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BF7558" id="Text Box 299" o:spid="_x0000_s1034" type="#_x0000_t202" style="position:absolute;margin-left:231.7pt;margin-top:185.35pt;width:279.7pt;height:429.1pt;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" fillcolor="white [3201]" strokeweight=".5pt">
                <v:textbox style="mso-next-textbox:#Text Box 229">
                  <w:txbxContent/>
                </v:textbox>
              </v:shape>
            </w:pict>
          </mc:Fallback>
        </mc:AlternateContent>
      </w:r>
      <w:r w:rsidR="00C26CD7">
        <w:br w:type="page"/>
      </w:r>
    </w:p>
    <w:p w14:paraId="7398B37A" w14:textId="44E33AB8" w:rsidR="00C26CD7" w:rsidRDefault="00BB772D" w:rsidP="001463E1">
      <w:pPr>
        <w:pStyle w:val="Heading1"/>
      </w:pPr>
      <w:r>
        <w:rPr>
          <w:noProof/>
        </w:rPr>
        <w:lastRenderedPageBreak/>
        <mc:AlternateContent>
          <mc:Choice Requires="wps">
            <w:drawing>
              <wp:anchor distT="0" distB="0" distL="114300" distR="114300" simplePos="0" relativeHeight="251749376" behindDoc="0" locked="0" layoutInCell="1" allowOverlap="1" wp14:anchorId="227EF8F7" wp14:editId="5C7DB2AA">
                <wp:simplePos x="0" y="0"/>
                <wp:positionH relativeFrom="column">
                  <wp:posOffset>3130062</wp:posOffset>
                </wp:positionH>
                <wp:positionV relativeFrom="paragraph">
                  <wp:posOffset>0</wp:posOffset>
                </wp:positionV>
                <wp:extent cx="3005455" cy="8276492"/>
                <wp:effectExtent l="0" t="0" r="23495" b="10795"/>
                <wp:wrapNone/>
                <wp:docPr id="230" name="Text Box 230"/>
                <wp:cNvGraphicFramePr/>
                <a:graphic xmlns:a="http://schemas.openxmlformats.org/drawingml/2006/main">
                  <a:graphicData uri="http://schemas.microsoft.com/office/word/2010/wordprocessingShape">
                    <wps:wsp>
                      <wps:cNvSpPr txBox="1"/>
                      <wps:spPr>
                        <a:xfrm>
                          <a:off x="0" y="0"/>
                          <a:ext cx="3005455" cy="8276492"/>
                        </a:xfrm>
                        <a:prstGeom prst="rect">
                          <a:avLst/>
                        </a:prstGeom>
                        <a:solidFill>
                          <a:schemeClr val="lt1"/>
                        </a:solidFill>
                        <a:ln w="6350">
                          <a:solidFill>
                            <a:prstClr val="black"/>
                          </a:solidFill>
                        </a:ln>
                      </wps:spPr>
                      <wps:linkedTxbx id="8" seq="3"/>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EF8F7" id="Text Box 230" o:spid="_x0000_s1035" type="#_x0000_t202" style="position:absolute;margin-left:246.45pt;margin-top:0;width:236.65pt;height:651.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" fillcolor="white [3201]" strokeweight=".5pt">
                <v:textbox>
                  <w:txbxContent/>
                </v:textbox>
              </v:shape>
            </w:pict>
          </mc:Fallback>
        </mc:AlternateContent>
      </w:r>
      <w:r>
        <w:rPr>
          <w:noProof/>
        </w:rPr>
        <mc:AlternateContent>
          <mc:Choice Requires="wps">
            <w:drawing>
              <wp:anchor distT="0" distB="0" distL="114300" distR="114300" simplePos="0" relativeHeight="251748352" behindDoc="0" locked="0" layoutInCell="1" allowOverlap="1" wp14:anchorId="73143D66" wp14:editId="1396465F">
                <wp:simplePos x="0" y="0"/>
                <wp:positionH relativeFrom="column">
                  <wp:align>right</wp:align>
                </wp:positionH>
                <wp:positionV relativeFrom="paragraph">
                  <wp:posOffset>35169</wp:posOffset>
                </wp:positionV>
                <wp:extent cx="2938780" cy="8311662"/>
                <wp:effectExtent l="0" t="0" r="13970" b="13335"/>
                <wp:wrapNone/>
                <wp:docPr id="229" name="Text Box 229"/>
                <wp:cNvGraphicFramePr/>
                <a:graphic xmlns:a="http://schemas.openxmlformats.org/drawingml/2006/main">
                  <a:graphicData uri="http://schemas.microsoft.com/office/word/2010/wordprocessingShape">
                    <wps:wsp>
                      <wps:cNvSpPr txBox="1"/>
                      <wps:spPr>
                        <a:xfrm>
                          <a:off x="0" y="0"/>
                          <a:ext cx="2938780" cy="8311662"/>
                        </a:xfrm>
                        <a:prstGeom prst="rect">
                          <a:avLst/>
                        </a:prstGeom>
                        <a:solidFill>
                          <a:schemeClr val="lt1"/>
                        </a:solidFill>
                        <a:ln w="6350">
                          <a:solidFill>
                            <a:prstClr val="black"/>
                          </a:solidFill>
                        </a:ln>
                      </wps:spPr>
                      <wps:linkedTxbx id="8" seq="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43D66" id="Text Box 229" o:spid="_x0000_s1036" type="#_x0000_t202" style="position:absolute;margin-left:180.2pt;margin-top:2.75pt;width:231.4pt;height:654.45pt;z-index:25174835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" fillcolor="white [3201]" strokeweight=".5pt">
                <v:textbox style="mso-next-textbox:#Text Box 230">
                  <w:txbxContent/>
                </v:textbox>
              </v:shape>
            </w:pict>
          </mc:Fallback>
        </mc:AlternateContent>
      </w:r>
    </w:p>
    <w:p w14:paraId="48C842B1" w14:textId="77777777" w:rsidR="00C26CD7" w:rsidRDefault="00C26CD7">
      <w:pPr>
        <w:rPr>
          <w:rFonts w:asciiTheme="majorHAnsi" w:eastAsiaTheme="majorEastAsia" w:hAnsiTheme="majorHAnsi" w:cstheme="majorBidi"/>
          <w:b/>
          <w:bCs/>
          <w:color w:val="4F81BD" w:themeColor="accent1"/>
          <w:sz w:val="32"/>
          <w:szCs w:val="32"/>
        </w:rPr>
      </w:pPr>
      <w:r>
        <w:br w:type="page"/>
      </w:r>
    </w:p>
    <w:p w14:paraId="005D4C5E" w14:textId="161B4758" w:rsidR="00C26CD7" w:rsidRDefault="009F360D" w:rsidP="001463E1">
      <w:pPr>
        <w:pStyle w:val="Heading1"/>
      </w:pPr>
      <w:r>
        <w:rPr>
          <w:noProof/>
        </w:rPr>
        <w:lastRenderedPageBreak/>
        <mc:AlternateContent>
          <mc:Choice Requires="wps">
            <w:drawing>
              <wp:anchor distT="0" distB="0" distL="114300" distR="114300" simplePos="0" relativeHeight="251817984" behindDoc="0" locked="0" layoutInCell="1" allowOverlap="1" wp14:anchorId="2F8CC201" wp14:editId="15C56A95">
                <wp:simplePos x="0" y="0"/>
                <wp:positionH relativeFrom="column">
                  <wp:posOffset>-262890</wp:posOffset>
                </wp:positionH>
                <wp:positionV relativeFrom="paragraph">
                  <wp:posOffset>102870</wp:posOffset>
                </wp:positionV>
                <wp:extent cx="6503670" cy="377190"/>
                <wp:effectExtent l="0" t="0" r="11430" b="22860"/>
                <wp:wrapNone/>
                <wp:docPr id="302" name="Text Box 302"/>
                <wp:cNvGraphicFramePr/>
                <a:graphic xmlns:a="http://schemas.openxmlformats.org/drawingml/2006/main">
                  <a:graphicData uri="http://schemas.microsoft.com/office/word/2010/wordprocessingShape">
                    <wps:wsp>
                      <wps:cNvSpPr txBox="1"/>
                      <wps:spPr>
                        <a:xfrm>
                          <a:off x="0" y="0"/>
                          <a:ext cx="6503670" cy="377190"/>
                        </a:xfrm>
                        <a:prstGeom prst="rect">
                          <a:avLst/>
                        </a:prstGeom>
                        <a:solidFill>
                          <a:schemeClr val="lt1"/>
                        </a:solidFill>
                        <a:ln w="6350">
                          <a:solidFill>
                            <a:prstClr val="black"/>
                          </a:solidFill>
                        </a:ln>
                      </wps:spPr>
                      <wps:txbx>
                        <w:txbxContent>
                          <w:p w14:paraId="530CF35A" w14:textId="77777777" w:rsidR="009F360D" w:rsidRPr="009F360D" w:rsidRDefault="009F360D" w:rsidP="009F360D">
                            <w:pPr>
                              <w:rPr>
                                <w:b/>
                                <w:sz w:val="28"/>
                                <w:szCs w:val="28"/>
                              </w:rPr>
                            </w:pPr>
                            <w:r w:rsidRPr="009F360D">
                              <w:rPr>
                                <w:b/>
                                <w:sz w:val="28"/>
                                <w:szCs w:val="28"/>
                              </w:rPr>
                              <w:t>1.1 Read the data and do exploratory data analysis. Describe the data briefly.</w:t>
                            </w:r>
                          </w:p>
                          <w:p w14:paraId="56EBA3D8" w14:textId="77777777" w:rsidR="009F360D" w:rsidRDefault="009F36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8CC201" id="Text Box 302" o:spid="_x0000_s1037" type="#_x0000_t202" style="position:absolute;margin-left:-20.7pt;margin-top:8.1pt;width:512.1pt;height:29.7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" fillcolor="white [3201]" strokeweight=".5pt">
                <v:textbox>
                  <w:txbxContent>
                    <w:p w14:paraId="530CF35A" w14:textId="77777777" w:rsidR="009F360D" w:rsidRPr="009F360D" w:rsidRDefault="009F360D" w:rsidP="009F360D">
                      <w:pPr>
                        <w:rPr>
                          <w:b/>
                          <w:sz w:val="28"/>
                          <w:szCs w:val="28"/>
                        </w:rPr>
                      </w:pPr>
                      <w:r w:rsidRPr="009F360D">
                        <w:rPr>
                          <w:b/>
                          <w:sz w:val="28"/>
                          <w:szCs w:val="28"/>
                        </w:rPr>
                        <w:t>1.1 Read the data and do exploratory data analysis. Describe the data briefly.</w:t>
                      </w:r>
                    </w:p>
                    <w:p w14:paraId="56EBA3D8" w14:textId="77777777" w:rsidR="009F360D" w:rsidRDefault="009F360D"/>
                  </w:txbxContent>
                </v:textbox>
              </v:shape>
            </w:pict>
          </mc:Fallback>
        </mc:AlternateContent>
      </w:r>
    </w:p>
    <w:p w14:paraId="35C6A3E6" w14:textId="1D13FF6E" w:rsidR="00C26CD7" w:rsidRDefault="00D00FD7">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51424" behindDoc="0" locked="0" layoutInCell="1" allowOverlap="1" wp14:anchorId="1934613E" wp14:editId="0317CFA2">
                <wp:simplePos x="0" y="0"/>
                <wp:positionH relativeFrom="column">
                  <wp:posOffset>4044950</wp:posOffset>
                </wp:positionH>
                <wp:positionV relativeFrom="paragraph">
                  <wp:posOffset>1783715</wp:posOffset>
                </wp:positionV>
                <wp:extent cx="2169795" cy="6076950"/>
                <wp:effectExtent l="0" t="0" r="20955" b="19050"/>
                <wp:wrapNone/>
                <wp:docPr id="232" name="Text Box 232"/>
                <wp:cNvGraphicFramePr/>
                <a:graphic xmlns:a="http://schemas.openxmlformats.org/drawingml/2006/main">
                  <a:graphicData uri="http://schemas.microsoft.com/office/word/2010/wordprocessingShape">
                    <wps:wsp>
                      <wps:cNvSpPr txBox="1"/>
                      <wps:spPr>
                        <a:xfrm>
                          <a:off x="0" y="0"/>
                          <a:ext cx="2169795" cy="6076950"/>
                        </a:xfrm>
                        <a:prstGeom prst="rect">
                          <a:avLst/>
                        </a:prstGeom>
                        <a:solidFill>
                          <a:schemeClr val="lt1"/>
                        </a:solidFill>
                        <a:ln w="6350">
                          <a:solidFill>
                            <a:prstClr val="black"/>
                          </a:solidFill>
                        </a:ln>
                      </wps:spPr>
                      <wps:linkedTxbx id="10"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4613E" id="Text Box 232" o:spid="_x0000_s1038" type="#_x0000_t202" style="position:absolute;margin-left:318.5pt;margin-top:140.45pt;width:170.85pt;height:478.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" fillcolor="white [3201]" strokeweight=".5pt">
                <v:textbox style="mso-next-textbox:#Text Box 233">
                  <w:txbxContent/>
                </v:textbox>
              </v:shape>
            </w:pict>
          </mc:Fallback>
        </mc:AlternateContent>
      </w:r>
      <w:r w:rsidR="00457DE4">
        <w:rPr>
          <w:noProof/>
        </w:rPr>
        <mc:AlternateContent>
          <mc:Choice Requires="wps">
            <w:drawing>
              <wp:anchor distT="0" distB="0" distL="114300" distR="114300" simplePos="0" relativeHeight="251750400" behindDoc="0" locked="0" layoutInCell="1" allowOverlap="1" wp14:anchorId="1E8BC04E" wp14:editId="74ED0CEE">
                <wp:simplePos x="0" y="0"/>
                <wp:positionH relativeFrom="column">
                  <wp:posOffset>-194553</wp:posOffset>
                </wp:positionH>
                <wp:positionV relativeFrom="paragraph">
                  <wp:posOffset>2173902</wp:posOffset>
                </wp:positionV>
                <wp:extent cx="4153710" cy="5676900"/>
                <wp:effectExtent l="0" t="0" r="18415" b="19050"/>
                <wp:wrapNone/>
                <wp:docPr id="231" name="Text Box 231"/>
                <wp:cNvGraphicFramePr/>
                <a:graphic xmlns:a="http://schemas.openxmlformats.org/drawingml/2006/main">
                  <a:graphicData uri="http://schemas.microsoft.com/office/word/2010/wordprocessingShape">
                    <wps:wsp>
                      <wps:cNvSpPr txBox="1"/>
                      <wps:spPr>
                        <a:xfrm>
                          <a:off x="0" y="0"/>
                          <a:ext cx="4153710" cy="5676900"/>
                        </a:xfrm>
                        <a:prstGeom prst="rect">
                          <a:avLst/>
                        </a:prstGeom>
                        <a:solidFill>
                          <a:schemeClr val="lt1"/>
                        </a:solidFill>
                        <a:ln w="6350">
                          <a:solidFill>
                            <a:prstClr val="black"/>
                          </a:solidFill>
                        </a:ln>
                      </wps:spPr>
                      <wps:txbx id="10">
                        <w:txbxContent>
                          <w:p w14:paraId="0540218A" w14:textId="77777777" w:rsidR="00D06AB6" w:rsidRDefault="00D06AB6" w:rsidP="00D06AB6">
                            <w:r>
                              <w:t>The dataset loaded correctly and has 210 rows and 7 columns or variables and these seem to be all numeric.</w:t>
                            </w:r>
                          </w:p>
                          <w:p w14:paraId="08536581" w14:textId="52BB0389" w:rsidR="00D06AB6" w:rsidRDefault="00457DE4" w:rsidP="00D06AB6">
                            <w:r>
                              <w:rPr>
                                <w:noProof/>
                              </w:rPr>
                              <w:drawing>
                                <wp:inline distT="0" distB="0" distL="0" distR="0" wp14:anchorId="6B837E73" wp14:editId="0ED4141E">
                                  <wp:extent cx="3992978" cy="1196502"/>
                                  <wp:effectExtent l="0" t="0" r="762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7650" cy="1206891"/>
                                          </a:xfrm>
                                          <a:prstGeom prst="rect">
                                            <a:avLst/>
                                          </a:prstGeom>
                                        </pic:spPr>
                                      </pic:pic>
                                    </a:graphicData>
                                  </a:graphic>
                                </wp:inline>
                              </w:drawing>
                            </w:r>
                          </w:p>
                          <w:p w14:paraId="0269CC73" w14:textId="77777777" w:rsidR="00D06AB6" w:rsidRDefault="00D06AB6" w:rsidP="00D06AB6">
                            <w:r>
                              <w:t>Tab 2: Data summary</w:t>
                            </w:r>
                          </w:p>
                          <w:p w14:paraId="1BB8C74E" w14:textId="77777777" w:rsidR="00D06AB6" w:rsidRDefault="00D06AB6" w:rsidP="00D06AB6">
                            <w:r>
                              <w:t>There's not a major difference #between the 75th percentile and the maximum value for all the variables. Nevertheless, we will check for outliers by making box plots.</w:t>
                            </w:r>
                          </w:p>
                          <w:p w14:paraId="3E3F9F1E" w14:textId="79147E2A" w:rsidR="00D06AB6" w:rsidRPr="00457DE4" w:rsidRDefault="00D06AB6" w:rsidP="00D06AB6">
                            <w:pPr>
                              <w:rPr>
                                <w:b/>
                                <w:bCs/>
                              </w:rPr>
                            </w:pPr>
                            <w:r w:rsidRPr="00457DE4">
                              <w:rPr>
                                <w:b/>
                                <w:bCs/>
                              </w:rPr>
                              <w:t># Are there any missing values?</w:t>
                            </w:r>
                          </w:p>
                          <w:p w14:paraId="6B2EE8CE" w14:textId="35725681" w:rsidR="00D06AB6" w:rsidRDefault="00D06AB6" w:rsidP="00D06AB6">
                            <w:r>
                              <w:t xml:space="preserve">spending                        </w:t>
                            </w:r>
                            <w:r w:rsidR="00D00FD7">
                              <w:tab/>
                            </w:r>
                            <w:r w:rsidR="00D00FD7">
                              <w:tab/>
                            </w:r>
                            <w:r>
                              <w:t>0</w:t>
                            </w:r>
                            <w:r w:rsidR="00D00FD7">
                              <w:br/>
                            </w:r>
                            <w:proofErr w:type="spellStart"/>
                            <w:r>
                              <w:t>advance_payments</w:t>
                            </w:r>
                            <w:proofErr w:type="spellEnd"/>
                            <w:r>
                              <w:t xml:space="preserve">                </w:t>
                            </w:r>
                            <w:r w:rsidR="00D00FD7">
                              <w:tab/>
                            </w:r>
                            <w:r w:rsidR="00D00FD7">
                              <w:tab/>
                            </w:r>
                            <w:r>
                              <w:t>0</w:t>
                            </w:r>
                            <w:r w:rsidR="00D00FD7">
                              <w:br/>
                            </w:r>
                            <w:proofErr w:type="spellStart"/>
                            <w:r>
                              <w:t>probability_of_full_payment</w:t>
                            </w:r>
                            <w:proofErr w:type="spellEnd"/>
                            <w:r>
                              <w:t xml:space="preserve">     </w:t>
                            </w:r>
                            <w:r w:rsidR="00D00FD7">
                              <w:tab/>
                            </w:r>
                            <w:r>
                              <w:t>0</w:t>
                            </w:r>
                            <w:r w:rsidR="00D00FD7">
                              <w:br/>
                            </w:r>
                            <w:proofErr w:type="spellStart"/>
                            <w:r>
                              <w:t>current_balance</w:t>
                            </w:r>
                            <w:proofErr w:type="spellEnd"/>
                            <w:r>
                              <w:t xml:space="preserve">                </w:t>
                            </w:r>
                            <w:r w:rsidR="00D00FD7">
                              <w:tab/>
                            </w:r>
                            <w:r w:rsidR="00D00FD7">
                              <w:tab/>
                            </w:r>
                            <w:r>
                              <w:t>0</w:t>
                            </w:r>
                            <w:r w:rsidR="00D00FD7">
                              <w:br/>
                            </w:r>
                            <w:proofErr w:type="spellStart"/>
                            <w:r>
                              <w:t>credit_limit</w:t>
                            </w:r>
                            <w:proofErr w:type="spellEnd"/>
                            <w:r>
                              <w:t xml:space="preserve">                    </w:t>
                            </w:r>
                            <w:r w:rsidR="00D00FD7">
                              <w:tab/>
                            </w:r>
                            <w:r w:rsidR="00D00FD7">
                              <w:tab/>
                            </w:r>
                            <w:r>
                              <w:t>0</w:t>
                            </w:r>
                            <w:r w:rsidR="00D00FD7">
                              <w:br/>
                            </w:r>
                            <w:proofErr w:type="spellStart"/>
                            <w:r>
                              <w:t>min_payment_amt</w:t>
                            </w:r>
                            <w:proofErr w:type="spellEnd"/>
                            <w:r>
                              <w:t xml:space="preserve">                 </w:t>
                            </w:r>
                            <w:r w:rsidR="00D00FD7">
                              <w:tab/>
                            </w:r>
                            <w:r w:rsidR="00D00FD7">
                              <w:tab/>
                            </w:r>
                            <w:r>
                              <w:t>0</w:t>
                            </w:r>
                            <w:r w:rsidR="00D00FD7">
                              <w:br/>
                            </w:r>
                            <w:proofErr w:type="spellStart"/>
                            <w:r>
                              <w:t>max_spent_in_single_shopping</w:t>
                            </w:r>
                            <w:proofErr w:type="spellEnd"/>
                            <w:r>
                              <w:t xml:space="preserve">    </w:t>
                            </w:r>
                            <w:r w:rsidR="00D00FD7">
                              <w:tab/>
                            </w:r>
                            <w:r>
                              <w:t>0</w:t>
                            </w:r>
                            <w:r w:rsidR="00D00FD7">
                              <w:br/>
                            </w:r>
                            <w:proofErr w:type="spellStart"/>
                            <w:r>
                              <w:t>dtype</w:t>
                            </w:r>
                            <w:proofErr w:type="spellEnd"/>
                            <w:r>
                              <w:t>: int64</w:t>
                            </w:r>
                          </w:p>
                          <w:p w14:paraId="01A60D7E" w14:textId="77777777" w:rsidR="00D06AB6" w:rsidRDefault="00D06AB6" w:rsidP="00D06AB6"/>
                          <w:p w14:paraId="5A60488E" w14:textId="77777777" w:rsidR="00D06AB6" w:rsidRPr="00D00FD7" w:rsidRDefault="00D06AB6" w:rsidP="00D06AB6">
                            <w:pPr>
                              <w:rPr>
                                <w:b/>
                                <w:bCs/>
                              </w:rPr>
                            </w:pPr>
                            <w:r w:rsidRPr="00D00FD7">
                              <w:rPr>
                                <w:b/>
                                <w:bCs/>
                              </w:rPr>
                              <w:t>There are no missing values</w:t>
                            </w:r>
                          </w:p>
                          <w:p w14:paraId="3ACC48C1" w14:textId="77777777" w:rsidR="00D06AB6" w:rsidRDefault="00D06AB6" w:rsidP="00D06AB6"/>
                          <w:p w14:paraId="4A0FD8E6" w14:textId="77777777" w:rsidR="00D06AB6" w:rsidRDefault="00D06AB6" w:rsidP="00D06AB6">
                            <w:r>
                              <w:t># Data types</w:t>
                            </w:r>
                          </w:p>
                          <w:p w14:paraId="5D00BFA7" w14:textId="33F58A82" w:rsidR="00D06AB6" w:rsidRDefault="00D00FD7" w:rsidP="00D06AB6">
                            <w:r>
                              <w:rPr>
                                <w:noProof/>
                              </w:rPr>
                              <w:drawing>
                                <wp:inline distT="0" distB="0" distL="0" distR="0" wp14:anchorId="6DCF69F3" wp14:editId="48A88310">
                                  <wp:extent cx="2023110" cy="109220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28355" cy="1095032"/>
                                          </a:xfrm>
                                          <a:prstGeom prst="rect">
                                            <a:avLst/>
                                          </a:prstGeom>
                                        </pic:spPr>
                                      </pic:pic>
                                    </a:graphicData>
                                  </a:graphic>
                                </wp:inline>
                              </w:drawing>
                            </w:r>
                          </w:p>
                          <w:p w14:paraId="00C54A2E" w14:textId="77777777" w:rsidR="00D06AB6" w:rsidRDefault="00D06AB6" w:rsidP="00D06AB6">
                            <w:r>
                              <w:t>Tab 3: Data info</w:t>
                            </w:r>
                          </w:p>
                          <w:p w14:paraId="52065837" w14:textId="77777777" w:rsidR="00D06AB6" w:rsidRDefault="00D06AB6" w:rsidP="00D06AB6">
                            <w:r>
                              <w:t>All the seven variables are numeric, of data type float. This meets the basic requirement for the clustering algorithms that we'd like use for customer segmentation.</w:t>
                            </w:r>
                          </w:p>
                          <w:p w14:paraId="58730AB0" w14:textId="77777777" w:rsidR="00D06AB6" w:rsidRDefault="00D06AB6" w:rsidP="00D06AB6"/>
                          <w:p w14:paraId="506DD5DB" w14:textId="75FFBEF8" w:rsidR="00D06AB6" w:rsidRPr="00AF37DB" w:rsidRDefault="00D06AB6" w:rsidP="00D06AB6">
                            <w:pPr>
                              <w:rPr>
                                <w:b/>
                                <w:bCs/>
                              </w:rPr>
                            </w:pPr>
                            <w:r w:rsidRPr="00AF37DB">
                              <w:rPr>
                                <w:b/>
                                <w:bCs/>
                              </w:rPr>
                              <w:t>Are there any duplicates?</w:t>
                            </w:r>
                          </w:p>
                          <w:p w14:paraId="6C1659C1" w14:textId="77777777" w:rsidR="00D06AB6" w:rsidRDefault="00D06AB6" w:rsidP="00D06AB6">
                            <w:r>
                              <w:t>Number of duplicate rows = 0</w:t>
                            </w:r>
                          </w:p>
                          <w:p w14:paraId="762F5715" w14:textId="25606834" w:rsidR="00D06AB6" w:rsidRDefault="00D06AB6" w:rsidP="00D06AB6">
                            <w:r>
                              <w:t xml:space="preserve">There are no </w:t>
                            </w:r>
                            <w:r w:rsidR="00AF37DB">
                              <w:t>d</w:t>
                            </w:r>
                            <w:r>
                              <w:t>uplicates or missing values.</w:t>
                            </w:r>
                          </w:p>
                          <w:p w14:paraId="112CCA80" w14:textId="7E8A5AE5" w:rsidR="00D06AB6" w:rsidRDefault="00D06AB6" w:rsidP="00D06AB6"/>
                          <w:p w14:paraId="1CCDF263" w14:textId="23D888B9" w:rsidR="00AF37DB" w:rsidRDefault="00AF37DB" w:rsidP="00D06AB6"/>
                          <w:p w14:paraId="4501E2FE" w14:textId="746E168B" w:rsidR="00AF37DB" w:rsidRDefault="00AF37DB" w:rsidP="00D06AB6"/>
                          <w:p w14:paraId="3E63BE65" w14:textId="138BF1C0" w:rsidR="00AF37DB" w:rsidRDefault="00AF37DB" w:rsidP="00D06AB6"/>
                          <w:p w14:paraId="7AC60A0B" w14:textId="1A7C4A26" w:rsidR="00AF37DB" w:rsidRDefault="00AF37DB" w:rsidP="00D06AB6"/>
                          <w:p w14:paraId="1F4450C8" w14:textId="0BFA0304" w:rsidR="00D06AB6" w:rsidRDefault="00D06AB6" w:rsidP="00D06AB6">
                            <w:r>
                              <w:t>Second look after outlier treatment.</w:t>
                            </w:r>
                          </w:p>
                          <w:p w14:paraId="1ADBCB6C" w14:textId="51BF7EEE" w:rsidR="00D06AB6" w:rsidRDefault="00341581" w:rsidP="00D06AB6">
                            <w:r>
                              <w:rPr>
                                <w:noProof/>
                              </w:rPr>
                              <w:drawing>
                                <wp:inline distT="0" distB="0" distL="0" distR="0" wp14:anchorId="3A7546A1" wp14:editId="74FFCF5C">
                                  <wp:extent cx="4603750" cy="2288773"/>
                                  <wp:effectExtent l="0" t="0" r="635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3750" cy="2288773"/>
                                          </a:xfrm>
                                          <a:prstGeom prst="rect">
                                            <a:avLst/>
                                          </a:prstGeom>
                                          <a:noFill/>
                                          <a:ln>
                                            <a:noFill/>
                                          </a:ln>
                                        </pic:spPr>
                                      </pic:pic>
                                    </a:graphicData>
                                  </a:graphic>
                                </wp:inline>
                              </w:drawing>
                            </w:r>
                          </w:p>
                          <w:p w14:paraId="7D179BA3" w14:textId="77777777" w:rsidR="00D06AB6" w:rsidRDefault="00D06AB6" w:rsidP="00D06AB6">
                            <w:r>
                              <w:t>Fig 2: Boxplots after outlier removal</w:t>
                            </w:r>
                          </w:p>
                          <w:p w14:paraId="39D1D349" w14:textId="77777777" w:rsidR="00D06AB6" w:rsidRDefault="00D06AB6" w:rsidP="00D06AB6">
                            <w:r>
                              <w:t xml:space="preserve">For clustering, only the numeric columns are used. The outliers are points that do not meet distance and minimum samples requirements to be </w:t>
                            </w:r>
                            <w:proofErr w:type="spellStart"/>
                            <w:r>
                              <w:t>recognised</w:t>
                            </w:r>
                            <w:proofErr w:type="spellEnd"/>
                            <w:r>
                              <w:t xml:space="preserve"> as a cluster The dataset has a very small number of outliers, which we can replace with the upper or the lower limit.</w:t>
                            </w:r>
                          </w:p>
                          <w:p w14:paraId="6904FCA7" w14:textId="042DE6E7" w:rsidR="00D06AB6" w:rsidRPr="00341581" w:rsidRDefault="00D06AB6" w:rsidP="00D06AB6">
                            <w:pPr>
                              <w:rPr>
                                <w:b/>
                                <w:sz w:val="32"/>
                                <w:szCs w:val="32"/>
                              </w:rPr>
                            </w:pPr>
                            <w:r w:rsidRPr="00341581">
                              <w:rPr>
                                <w:b/>
                                <w:sz w:val="32"/>
                                <w:szCs w:val="32"/>
                              </w:rPr>
                              <w:t>Further numeric EDA</w:t>
                            </w:r>
                          </w:p>
                          <w:p w14:paraId="7DA2D7BA" w14:textId="77777777" w:rsidR="00D06AB6" w:rsidRPr="007440A7" w:rsidRDefault="00D06AB6" w:rsidP="00D06AB6">
                            <w:pPr>
                              <w:rPr>
                                <w:b/>
                                <w:bCs/>
                              </w:rPr>
                            </w:pPr>
                            <w:r w:rsidRPr="007440A7">
                              <w:rPr>
                                <w:b/>
                                <w:bCs/>
                              </w:rPr>
                              <w:t>#Frequency variables in charts.</w:t>
                            </w:r>
                          </w:p>
                          <w:p w14:paraId="6B3AF4DA" w14:textId="77777777" w:rsidR="00D06AB6" w:rsidRDefault="00D06AB6" w:rsidP="00D06AB6">
                            <w:r>
                              <w:t>Fig 4: Frequency of variables</w:t>
                            </w:r>
                          </w:p>
                          <w:p w14:paraId="44CE2A09" w14:textId="77777777" w:rsidR="007440A7" w:rsidRDefault="00D06AB6" w:rsidP="00D06AB6">
                            <w:r>
                              <w:t xml:space="preserve">We start by looking at the horizontal or x-axis of these histograms to see how the data in each variable is grouped. Then, we look at the vertical or y-axis to see how frequently that data occurs. </w:t>
                            </w:r>
                          </w:p>
                          <w:p w14:paraId="1350FD00" w14:textId="77777777" w:rsidR="007440A7" w:rsidRDefault="00D06AB6" w:rsidP="00D06AB6">
                            <w:r>
                              <w:t>Bar charts and histograms are similar but with some very specific differences. A bar chart groups numbers into categories, while histograms group numbers into ranges.</w:t>
                            </w:r>
                          </w:p>
                          <w:p w14:paraId="31AE3F7A" w14:textId="2D938D5C" w:rsidR="00AC4938" w:rsidRPr="00AC4938" w:rsidRDefault="00AC4938" w:rsidP="00D06AB6">
                            <w:pPr>
                              <w:rPr>
                                <w:b/>
                                <w:sz w:val="32"/>
                                <w:szCs w:val="32"/>
                              </w:rPr>
                            </w:pPr>
                            <w:r w:rsidRPr="00AC4938">
                              <w:rPr>
                                <w:b/>
                                <w:sz w:val="32"/>
                                <w:szCs w:val="32"/>
                              </w:rPr>
                              <w:t>Histogram analysis</w:t>
                            </w:r>
                          </w:p>
                          <w:p w14:paraId="0246F30D" w14:textId="6C6B3A31" w:rsidR="00D06AB6" w:rsidRDefault="00D06AB6" w:rsidP="00D06AB6">
                            <w:r>
                              <w:t>Histograms are used to show the results of continuous data, generally. The spending range of up to 12k</w:t>
                            </w:r>
                            <w:r w:rsidR="009B36F3">
                              <w:t xml:space="preserve"> (</w:t>
                            </w:r>
                            <w:r>
                              <w:t>rupees/dollars</w:t>
                            </w:r>
                            <w:r w:rsidR="009B36F3">
                              <w:t xml:space="preserve">, </w:t>
                            </w:r>
                            <w:r>
                              <w:t>or anything) has the highest number of customers (32+34=66). The highest number of customers for any advance payment range is 38 for between 13k</w:t>
                            </w:r>
                            <w:r w:rsidR="009B36F3">
                              <w:t xml:space="preserve"> </w:t>
                            </w:r>
                            <w:r>
                              <w:t>and 14k. There's nearabout 88% probability of full payment for 78 customers (39+39), which is the highest. 82 customers have</w:t>
                            </w:r>
                            <w:r w:rsidR="00AC4938">
                              <w:t xml:space="preserve"> a</w:t>
                            </w:r>
                            <w:r>
                              <w:t xml:space="preserve"> current balance between 5.1</w:t>
                            </w:r>
                            <w:r w:rsidR="009B36F3">
                              <w:t>k</w:t>
                            </w:r>
                            <w:r>
                              <w:t xml:space="preserve"> and 5.4</w:t>
                            </w:r>
                            <w:r w:rsidR="009B36F3">
                              <w:t>k</w:t>
                            </w:r>
                            <w:r>
                              <w:t>. The credit limit is most uniform across ranges, except when it touches 4</w:t>
                            </w:r>
                            <w:r w:rsidR="009B36F3">
                              <w:t>0k</w:t>
                            </w:r>
                            <w:r>
                              <w:t>. Understandable, as higher credit limit is only for a few. 37 customers (the most for any range) have minimum payment amount around 3. 100 customers (the most for any range) have spent between 5 and 5.3 on their biggest single shopping trips. Maybe they charged higher-value products on credit card for which cash payment isn't the preferred mode of transaction.</w:t>
                            </w:r>
                          </w:p>
                          <w:p w14:paraId="76E6F151" w14:textId="77777777" w:rsidR="00D06AB6" w:rsidRDefault="00D06AB6" w:rsidP="00D06AB6"/>
                          <w:p w14:paraId="2FE0690C" w14:textId="7ED74897" w:rsidR="00D06AB6" w:rsidRPr="009B36F3" w:rsidRDefault="00D06AB6" w:rsidP="00D06AB6">
                            <w:pPr>
                              <w:rPr>
                                <w:b/>
                                <w:bCs/>
                                <w:sz w:val="32"/>
                                <w:szCs w:val="32"/>
                              </w:rPr>
                            </w:pPr>
                            <w:r w:rsidRPr="009B36F3">
                              <w:rPr>
                                <w:b/>
                                <w:bCs/>
                                <w:sz w:val="32"/>
                                <w:szCs w:val="32"/>
                              </w:rPr>
                              <w:t>A look at spending</w:t>
                            </w:r>
                          </w:p>
                          <w:p w14:paraId="4F2ABC10" w14:textId="7FBFDA12" w:rsidR="00D06AB6" w:rsidRDefault="00D06AB6" w:rsidP="00D06AB6">
                            <w:r>
                              <w:t xml:space="preserve">Spending density is the maximum for 10 to 15 cost range and is now. The wave picks up around 7 and dies out after touching the shores of 23. A kernel density estimate (KDE) plot is a method for visualizing the distribution of observations in a dataset. This is </w:t>
                            </w:r>
                            <w:r w:rsidR="009B36F3">
                              <w:t>analogous</w:t>
                            </w:r>
                            <w:r>
                              <w:t xml:space="preserve"> to a histogram. KDE represents the data using a continuous probability density curve in one or more dimensions. It depicts the probability density at different values in a continuous variable. The density curve for spending in this case has two distinct peaks, indicating that the distribution is bimodal.</w:t>
                            </w:r>
                          </w:p>
                          <w:p w14:paraId="357D8F53" w14:textId="77777777" w:rsidR="00D06AB6" w:rsidRDefault="00D06AB6" w:rsidP="00D06AB6"/>
                          <w:p w14:paraId="2CF03101" w14:textId="152987B5" w:rsidR="00D06AB6" w:rsidRDefault="00D06AB6" w:rsidP="00D06AB6">
                            <w:pPr>
                              <w:rPr>
                                <w:b/>
                                <w:bCs/>
                                <w:sz w:val="32"/>
                                <w:szCs w:val="32"/>
                              </w:rPr>
                            </w:pPr>
                            <w:r w:rsidRPr="009B36F3">
                              <w:rPr>
                                <w:b/>
                                <w:bCs/>
                                <w:sz w:val="32"/>
                                <w:szCs w:val="32"/>
                              </w:rPr>
                              <w:t>Multivariate density plot.</w:t>
                            </w:r>
                          </w:p>
                          <w:p w14:paraId="7547EC17" w14:textId="2016C095" w:rsidR="009B36F3" w:rsidRPr="009B36F3" w:rsidRDefault="009B36F3" w:rsidP="00D06AB6">
                            <w:pPr>
                              <w:rPr>
                                <w:b/>
                                <w:bCs/>
                                <w:sz w:val="32"/>
                                <w:szCs w:val="32"/>
                              </w:rPr>
                            </w:pPr>
                            <w:r>
                              <w:rPr>
                                <w:b/>
                                <w:bCs/>
                                <w:noProof/>
                                <w:sz w:val="32"/>
                                <w:szCs w:val="32"/>
                              </w:rPr>
                              <w:drawing>
                                <wp:inline distT="0" distB="0" distL="0" distR="0" wp14:anchorId="23E6CBF4" wp14:editId="25848FAA">
                                  <wp:extent cx="3075940" cy="2107698"/>
                                  <wp:effectExtent l="0" t="0" r="0" b="698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5940" cy="2107698"/>
                                          </a:xfrm>
                                          <a:prstGeom prst="rect">
                                            <a:avLst/>
                                          </a:prstGeom>
                                          <a:noFill/>
                                          <a:ln>
                                            <a:noFill/>
                                          </a:ln>
                                        </pic:spPr>
                                      </pic:pic>
                                    </a:graphicData>
                                  </a:graphic>
                                </wp:inline>
                              </w:drawing>
                            </w:r>
                          </w:p>
                          <w:p w14:paraId="1594C2A4" w14:textId="77777777" w:rsidR="00D06AB6" w:rsidRDefault="00D06AB6" w:rsidP="00D06AB6">
                            <w:r>
                              <w:t>Fig 6: Multivariate density plot</w:t>
                            </w:r>
                          </w:p>
                          <w:p w14:paraId="2A799F3B" w14:textId="77777777" w:rsidR="009B36F3" w:rsidRDefault="00D06AB6" w:rsidP="00D06AB6">
                            <w:r>
                              <w:t xml:space="preserve">The KDE algorithm takes a parameter, bandwidth, that affects how “smooth” the resulting curve is. </w:t>
                            </w:r>
                          </w:p>
                          <w:p w14:paraId="4339B107" w14:textId="155F804E" w:rsidR="00D06AB6" w:rsidRDefault="00FC2A21" w:rsidP="00D06AB6">
                            <w:r>
                              <w:rPr>
                                <w:noProof/>
                              </w:rPr>
                              <w:drawing>
                                <wp:inline distT="0" distB="0" distL="0" distR="0" wp14:anchorId="0BC9E730" wp14:editId="16F87CFA">
                                  <wp:extent cx="3568700" cy="34906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45826" cy="3566047"/>
                                          </a:xfrm>
                                          <a:prstGeom prst="rect">
                                            <a:avLst/>
                                          </a:prstGeom>
                                          <a:noFill/>
                                          <a:ln>
                                            <a:noFill/>
                                          </a:ln>
                                        </pic:spPr>
                                      </pic:pic>
                                    </a:graphicData>
                                  </a:graphic>
                                </wp:inline>
                              </w:drawing>
                            </w:r>
                          </w:p>
                          <w:p w14:paraId="706066D6" w14:textId="1EFEC977" w:rsidR="00D06AB6" w:rsidRDefault="00AC5FE1" w:rsidP="00D06AB6">
                            <w:r>
                              <w:rPr>
                                <w:b/>
                                <w:bCs/>
                                <w:noProof/>
                              </w:rPr>
                              <w:drawing>
                                <wp:inline distT="0" distB="0" distL="0" distR="0" wp14:anchorId="34B370AF" wp14:editId="5286F8D4">
                                  <wp:extent cx="4972050" cy="497205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2050" cy="4972050"/>
                                          </a:xfrm>
                                          <a:prstGeom prst="rect">
                                            <a:avLst/>
                                          </a:prstGeom>
                                          <a:noFill/>
                                          <a:ln>
                                            <a:noFill/>
                                          </a:ln>
                                        </pic:spPr>
                                      </pic:pic>
                                    </a:graphicData>
                                  </a:graphic>
                                </wp:inline>
                              </w:drawing>
                            </w:r>
                            <w:r w:rsidR="00FC2A21">
                              <w:rPr>
                                <w:b/>
                                <w:bCs/>
                              </w:rPr>
                              <w:br/>
                            </w:r>
                          </w:p>
                          <w:p w14:paraId="3D561AB3" w14:textId="77777777" w:rsidR="00D06AB6" w:rsidRDefault="00D06AB6" w:rsidP="00D06AB6"/>
                          <w:p w14:paraId="67A90E77" w14:textId="77777777" w:rsidR="00D06AB6" w:rsidRPr="00863181" w:rsidRDefault="00D06AB6" w:rsidP="00D06AB6">
                            <w:pPr>
                              <w:rPr>
                                <w:b/>
                                <w:sz w:val="32"/>
                                <w:szCs w:val="32"/>
                              </w:rPr>
                            </w:pPr>
                            <w:r w:rsidRPr="00863181">
                              <w:rPr>
                                <w:b/>
                                <w:sz w:val="32"/>
                                <w:szCs w:val="32"/>
                              </w:rPr>
                              <w:t>Variable description</w:t>
                            </w:r>
                          </w:p>
                          <w:p w14:paraId="279A756D"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 spending</w:t>
                            </w:r>
                          </w:p>
                          <w:p w14:paraId="6B97A4BF" w14:textId="72E08DB0"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3981E8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6DD83E0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14.847524</w:t>
                            </w:r>
                          </w:p>
                          <w:p w14:paraId="1BD00DE6"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2.909699</w:t>
                            </w:r>
                          </w:p>
                          <w:p w14:paraId="17B2008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10.590000</w:t>
                            </w:r>
                          </w:p>
                          <w:p w14:paraId="22CA277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12.270000</w:t>
                            </w:r>
                          </w:p>
                          <w:p w14:paraId="4057AD9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14.355000</w:t>
                            </w:r>
                          </w:p>
                          <w:p w14:paraId="7EABFCC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17.305000</w:t>
                            </w:r>
                          </w:p>
                          <w:p w14:paraId="270E617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21.180000</w:t>
                            </w:r>
                          </w:p>
                          <w:p w14:paraId="6DBD40E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spending, </w:t>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1070E79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17E8F9C6" w14:textId="77777777"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567172E1" w14:textId="26D36C28"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advance_payments</w:t>
                            </w:r>
                            <w:proofErr w:type="spellEnd"/>
                          </w:p>
                          <w:p w14:paraId="5951189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17289C6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0C046BC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14.559286</w:t>
                            </w:r>
                          </w:p>
                          <w:p w14:paraId="20A703F7"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1.305959</w:t>
                            </w:r>
                          </w:p>
                          <w:p w14:paraId="424FD25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12.410000</w:t>
                            </w:r>
                          </w:p>
                          <w:p w14:paraId="0B44B1D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13.450000</w:t>
                            </w:r>
                          </w:p>
                          <w:p w14:paraId="6566557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14.320000</w:t>
                            </w:r>
                          </w:p>
                          <w:p w14:paraId="21E9E5C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15.715000</w:t>
                            </w:r>
                          </w:p>
                          <w:p w14:paraId="2521404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17.250000</w:t>
                            </w:r>
                          </w:p>
                          <w:p w14:paraId="07AB27E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advance_payments</w:t>
                            </w:r>
                            <w:proofErr w:type="spellEnd"/>
                            <w:r w:rsidRPr="00863181">
                              <w:rPr>
                                <w:rFonts w:ascii="Courier New" w:eastAsia="Times New Roman" w:hAnsi="Courier New" w:cs="Courier New"/>
                                <w:color w:val="000000"/>
                                <w:sz w:val="21"/>
                                <w:szCs w:val="21"/>
                                <w:lang w:val="en-IN" w:eastAsia="en-IN"/>
                              </w:rPr>
                              <w:t xml:space="preserve">, </w:t>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4C2783E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22FC9987" w14:textId="15979846"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w:t>
                            </w:r>
                            <w:r>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probability_of_full_payment</w:t>
                            </w:r>
                            <w:proofErr w:type="spellEnd"/>
                          </w:p>
                          <w:p w14:paraId="4F9A8AA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76C56AB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0E9B4CE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0.871025</w:t>
                            </w:r>
                          </w:p>
                          <w:p w14:paraId="76E2787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023560</w:t>
                            </w:r>
                          </w:p>
                          <w:p w14:paraId="69341D5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0.810588</w:t>
                            </w:r>
                          </w:p>
                          <w:p w14:paraId="0F563766"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0.856900</w:t>
                            </w:r>
                          </w:p>
                          <w:p w14:paraId="7997FEA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0.873450</w:t>
                            </w:r>
                          </w:p>
                          <w:p w14:paraId="571101C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0.887775</w:t>
                            </w:r>
                          </w:p>
                          <w:p w14:paraId="427E9A5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0.918300</w:t>
                            </w:r>
                          </w:p>
                          <w:p w14:paraId="0DF3F465" w14:textId="7407D6FB"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probability_of_full_payment</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2DBA9E45" w14:textId="6B568A51"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720529AD" w14:textId="4B1CD38C"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2BEC8BE2" w14:textId="2CBF37C4"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3083223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current_balance</w:t>
                            </w:r>
                            <w:proofErr w:type="spellEnd"/>
                          </w:p>
                          <w:p w14:paraId="31C4DA92" w14:textId="72D06EFC"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6801E22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B4E37E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5.628533</w:t>
                            </w:r>
                          </w:p>
                          <w:p w14:paraId="72C3802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443063</w:t>
                            </w:r>
                          </w:p>
                          <w:p w14:paraId="5118D70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4.899000</w:t>
                            </w:r>
                          </w:p>
                          <w:p w14:paraId="40FCEBB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5.262250</w:t>
                            </w:r>
                          </w:p>
                          <w:p w14:paraId="41EAFD8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5.523500</w:t>
                            </w:r>
                          </w:p>
                          <w:p w14:paraId="6F0E0E0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5.979750</w:t>
                            </w:r>
                          </w:p>
                          <w:p w14:paraId="093CC31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6.675000</w:t>
                            </w:r>
                          </w:p>
                          <w:p w14:paraId="7B14105B" w14:textId="1C637A66"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current_balance</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4BC4613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47D1E25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credit_limit</w:t>
                            </w:r>
                            <w:proofErr w:type="spellEnd"/>
                          </w:p>
                          <w:p w14:paraId="59E49392" w14:textId="413EBFF8"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0FE26D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1243DE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3.258605</w:t>
                            </w:r>
                          </w:p>
                          <w:p w14:paraId="0666905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377714</w:t>
                            </w:r>
                          </w:p>
                          <w:p w14:paraId="27BB5A6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2.630000</w:t>
                            </w:r>
                          </w:p>
                          <w:p w14:paraId="598704B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2.944000</w:t>
                            </w:r>
                          </w:p>
                          <w:p w14:paraId="2BCDCE2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3.237000</w:t>
                            </w:r>
                          </w:p>
                          <w:p w14:paraId="1169B16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3.561750</w:t>
                            </w:r>
                          </w:p>
                          <w:p w14:paraId="1EC7F8C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4.033000</w:t>
                            </w:r>
                          </w:p>
                          <w:p w14:paraId="41F6FAE4" w14:textId="77777777" w:rsidR="006B5370"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credit_limit</w:t>
                            </w:r>
                            <w:proofErr w:type="spellEnd"/>
                            <w:r w:rsidRPr="00863181">
                              <w:rPr>
                                <w:rFonts w:ascii="Courier New" w:eastAsia="Times New Roman" w:hAnsi="Courier New" w:cs="Courier New"/>
                                <w:color w:val="000000"/>
                                <w:sz w:val="21"/>
                                <w:szCs w:val="21"/>
                                <w:lang w:val="en-IN" w:eastAsia="en-IN"/>
                              </w:rPr>
                              <w:t>,</w:t>
                            </w:r>
                          </w:p>
                          <w:p w14:paraId="78A02995" w14:textId="557343A5"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33682EE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3EDCB587"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min_payment_amt</w:t>
                            </w:r>
                            <w:proofErr w:type="spellEnd"/>
                          </w:p>
                          <w:p w14:paraId="342CD2D0" w14:textId="1F5761D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6A0361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3B475FCD"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3.697288</w:t>
                            </w:r>
                          </w:p>
                          <w:p w14:paraId="3C3320B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1.494689</w:t>
                            </w:r>
                          </w:p>
                          <w:p w14:paraId="107A5C1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0.765100</w:t>
                            </w:r>
                          </w:p>
                          <w:p w14:paraId="412B381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2.561500</w:t>
                            </w:r>
                          </w:p>
                          <w:p w14:paraId="3212C4FC"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3.599000</w:t>
                            </w:r>
                          </w:p>
                          <w:p w14:paraId="151BC51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4.768750</w:t>
                            </w:r>
                          </w:p>
                          <w:p w14:paraId="656529D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8.079625</w:t>
                            </w:r>
                          </w:p>
                          <w:p w14:paraId="75033488" w14:textId="61755450"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min_payment_amt</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1703494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741F1D01" w14:textId="723C8311"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max_spent_in_single_shopping</w:t>
                            </w:r>
                            <w:proofErr w:type="spellEnd"/>
                          </w:p>
                          <w:p w14:paraId="68A8A500" w14:textId="7651394A"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28CED1BC"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150DFE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5.408071</w:t>
                            </w:r>
                          </w:p>
                          <w:p w14:paraId="36A998A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491480</w:t>
                            </w:r>
                          </w:p>
                          <w:p w14:paraId="2350FC7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4.519000</w:t>
                            </w:r>
                          </w:p>
                          <w:p w14:paraId="74F1CF2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5.045000</w:t>
                            </w:r>
                          </w:p>
                          <w:p w14:paraId="7BA5AD7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5.223000</w:t>
                            </w:r>
                          </w:p>
                          <w:p w14:paraId="1DFB959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5.877000</w:t>
                            </w:r>
                          </w:p>
                          <w:p w14:paraId="57A70EC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6.550000</w:t>
                            </w:r>
                          </w:p>
                          <w:p w14:paraId="3EEF06B1" w14:textId="40C6D68B"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Name:</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max_spent_in_single_shopping</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541CC6C7" w14:textId="77777777" w:rsidR="00D06AB6" w:rsidRPr="0057226E" w:rsidRDefault="00D06AB6" w:rsidP="00D06AB6">
                            <w:pPr>
                              <w:rPr>
                                <w:b/>
                              </w:rPr>
                            </w:pPr>
                            <w:r w:rsidRPr="0057226E">
                              <w:rPr>
                                <w:b/>
                              </w:rPr>
                              <w:t>1.2 Do you think scaling is necessary for clustering in this case? Justify.</w:t>
                            </w:r>
                          </w:p>
                          <w:p w14:paraId="3065A6D1" w14:textId="5B9EFDFA" w:rsidR="00D06AB6" w:rsidRDefault="00D06AB6" w:rsidP="00D06AB6">
                            <w:r>
                              <w:t xml:space="preserve">We do have to use scaling, since </w:t>
                            </w:r>
                            <w:proofErr w:type="spellStart"/>
                            <w:r>
                              <w:t>hierarichal</w:t>
                            </w:r>
                            <w:proofErr w:type="spellEnd"/>
                            <w:r>
                              <w:t xml:space="preserve"> clustering and </w:t>
                            </w:r>
                            <w:proofErr w:type="spellStart"/>
                            <w:r>
                              <w:t>Kmeans</w:t>
                            </w:r>
                            <w:proofErr w:type="spellEnd"/>
                            <w:r>
                              <w:t xml:space="preserve"> both use distance-based algorithms for computation. Moreover, the data also has a few variables on different scales. For example, probability of full payment is on a scale of</w:t>
                            </w:r>
                            <w:r w:rsidR="009B7069">
                              <w:br/>
                            </w:r>
                            <w:r>
                              <w:t>10</w:t>
                            </w:r>
                            <w:proofErr w:type="gramStart"/>
                            <w:r>
                              <w:t>^(</w:t>
                            </w:r>
                            <w:proofErr w:type="gramEnd"/>
                            <w:r>
                              <w:t>-4), while spending is on a hundredth scale. Therefore, it become necessary to scale the data. We used z</w:t>
                            </w:r>
                            <w:r w:rsidR="009B7069">
                              <w:t>-</w:t>
                            </w:r>
                            <w:r>
                              <w:t>scaling, because the variance between the columns is more or less the same.</w:t>
                            </w:r>
                          </w:p>
                          <w:p w14:paraId="6E6DE071" w14:textId="1DAB39E9" w:rsidR="00D06AB6" w:rsidRPr="0057226E" w:rsidRDefault="00D06AB6" w:rsidP="00D06AB6">
                            <w:pPr>
                              <w:rPr>
                                <w:b/>
                                <w:sz w:val="28"/>
                                <w:szCs w:val="28"/>
                              </w:rPr>
                            </w:pPr>
                            <w:r w:rsidRPr="0057226E">
                              <w:rPr>
                                <w:b/>
                                <w:sz w:val="28"/>
                                <w:szCs w:val="28"/>
                              </w:rPr>
                              <w:t>Checking for outliers again</w:t>
                            </w:r>
                          </w:p>
                          <w:p w14:paraId="49145566" w14:textId="3016920E" w:rsidR="0057226E" w:rsidRDefault="00FD796B" w:rsidP="00D06AB6">
                            <w:r>
                              <w:rPr>
                                <w:noProof/>
                              </w:rPr>
                              <w:drawing>
                                <wp:inline distT="0" distB="0" distL="0" distR="0" wp14:anchorId="6CEDE7A5" wp14:editId="780C96DD">
                                  <wp:extent cx="3830320" cy="1862587"/>
                                  <wp:effectExtent l="0" t="0" r="0" b="4445"/>
                                  <wp:docPr id="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30320" cy="1862587"/>
                                          </a:xfrm>
                                          <a:prstGeom prst="rect">
                                            <a:avLst/>
                                          </a:prstGeom>
                                          <a:noFill/>
                                          <a:ln>
                                            <a:noFill/>
                                          </a:ln>
                                        </pic:spPr>
                                      </pic:pic>
                                    </a:graphicData>
                                  </a:graphic>
                                </wp:inline>
                              </w:drawing>
                            </w:r>
                          </w:p>
                          <w:p w14:paraId="08483B2D" w14:textId="4CD95811" w:rsidR="00D06AB6" w:rsidRDefault="00D06AB6" w:rsidP="00D06AB6">
                            <w:r>
                              <w:t>Fig 14: Boxplot of scaled dataset</w:t>
                            </w:r>
                          </w:p>
                          <w:p w14:paraId="5612E505" w14:textId="77777777" w:rsidR="00D06AB6" w:rsidRDefault="00D06AB6" w:rsidP="00D06AB6">
                            <w:r>
                              <w:t>Negligible outliers</w:t>
                            </w:r>
                          </w:p>
                          <w:p w14:paraId="2DE8C915" w14:textId="77777777" w:rsidR="00D06AB6" w:rsidRDefault="00D06AB6" w:rsidP="00D06AB6"/>
                          <w:p w14:paraId="5677036B" w14:textId="77777777" w:rsidR="00D06AB6" w:rsidRDefault="00D06AB6" w:rsidP="00D06AB6"/>
                          <w:p w14:paraId="2ECB0314" w14:textId="77777777" w:rsidR="00D06AB6" w:rsidRPr="009B7069" w:rsidRDefault="00D06AB6" w:rsidP="00D06AB6">
                            <w:pPr>
                              <w:rPr>
                                <w:b/>
                                <w:bCs/>
                              </w:rPr>
                            </w:pPr>
                            <w:r w:rsidRPr="009B7069">
                              <w:rPr>
                                <w:b/>
                                <w:bCs/>
                              </w:rPr>
                              <w:t>1.3 Apply hierarchical clustering to scaled data. Identify the number of optimum clusters using Dendrogram and briefly describe them.</w:t>
                            </w:r>
                          </w:p>
                          <w:p w14:paraId="3D41DCA0" w14:textId="77777777" w:rsidR="00D06AB6" w:rsidRDefault="00D06AB6" w:rsidP="00D06AB6"/>
                          <w:p w14:paraId="22B9AF1B" w14:textId="735253D1" w:rsidR="00D06AB6" w:rsidRPr="00526002" w:rsidRDefault="00D06AB6" w:rsidP="00D06AB6">
                            <w:pPr>
                              <w:rPr>
                                <w:b/>
                                <w:bCs/>
                              </w:rPr>
                            </w:pPr>
                            <w:r w:rsidRPr="00526002">
                              <w:rPr>
                                <w:b/>
                                <w:bCs/>
                              </w:rPr>
                              <w:t>Hierarchical Clustering</w:t>
                            </w:r>
                          </w:p>
                          <w:p w14:paraId="487F7580" w14:textId="77777777" w:rsidR="00D06AB6" w:rsidRDefault="00D06AB6" w:rsidP="00D06AB6">
                            <w:r>
                              <w:t>Get the count of unique values for data</w:t>
                            </w:r>
                          </w:p>
                          <w:p w14:paraId="207A0151" w14:textId="2705F2F8" w:rsidR="00D06AB6" w:rsidRDefault="00D06AB6" w:rsidP="00D06AB6">
                            <w:r>
                              <w:t xml:space="preserve">spending                        </w:t>
                            </w:r>
                            <w:r w:rsidR="00526002">
                              <w:tab/>
                            </w:r>
                            <w:r w:rsidR="00526002">
                              <w:tab/>
                            </w:r>
                            <w:r>
                              <w:t>193</w:t>
                            </w:r>
                            <w:r w:rsidR="00526002">
                              <w:br/>
                            </w:r>
                            <w:proofErr w:type="spellStart"/>
                            <w:r>
                              <w:t>advance_payments</w:t>
                            </w:r>
                            <w:proofErr w:type="spellEnd"/>
                            <w:r>
                              <w:t xml:space="preserve">                </w:t>
                            </w:r>
                            <w:r w:rsidR="00526002">
                              <w:tab/>
                            </w:r>
                            <w:r w:rsidR="00526002">
                              <w:tab/>
                            </w:r>
                            <w:r>
                              <w:t>170</w:t>
                            </w:r>
                            <w:r w:rsidR="00526002">
                              <w:br/>
                            </w:r>
                            <w:proofErr w:type="spellStart"/>
                            <w:r>
                              <w:t>probability_of_full_payment</w:t>
                            </w:r>
                            <w:proofErr w:type="spellEnd"/>
                            <w:r>
                              <w:t xml:space="preserve">     </w:t>
                            </w:r>
                            <w:r w:rsidR="00526002">
                              <w:tab/>
                            </w:r>
                            <w:r>
                              <w:t>184</w:t>
                            </w:r>
                            <w:r w:rsidR="00526002">
                              <w:br/>
                            </w:r>
                            <w:proofErr w:type="spellStart"/>
                            <w:r>
                              <w:t>current_balance</w:t>
                            </w:r>
                            <w:proofErr w:type="spellEnd"/>
                            <w:r>
                              <w:t xml:space="preserve">                 </w:t>
                            </w:r>
                            <w:r w:rsidR="00526002">
                              <w:tab/>
                            </w:r>
                            <w:r w:rsidR="00526002">
                              <w:tab/>
                            </w:r>
                            <w:r>
                              <w:t>188</w:t>
                            </w:r>
                            <w:r w:rsidR="00526002">
                              <w:br/>
                            </w:r>
                            <w:proofErr w:type="spellStart"/>
                            <w:r>
                              <w:t>credit_limit</w:t>
                            </w:r>
                            <w:proofErr w:type="spellEnd"/>
                            <w:r>
                              <w:t xml:space="preserve">                    </w:t>
                            </w:r>
                            <w:r w:rsidR="00526002">
                              <w:tab/>
                            </w:r>
                            <w:r w:rsidR="00526002">
                              <w:tab/>
                            </w:r>
                            <w:r>
                              <w:t>184</w:t>
                            </w:r>
                            <w:r w:rsidR="00526002">
                              <w:br/>
                            </w:r>
                            <w:proofErr w:type="spellStart"/>
                            <w:r>
                              <w:t>min_payment_amt</w:t>
                            </w:r>
                            <w:proofErr w:type="spellEnd"/>
                            <w:r>
                              <w:t xml:space="preserve">                </w:t>
                            </w:r>
                            <w:r w:rsidR="00526002">
                              <w:tab/>
                            </w:r>
                            <w:r>
                              <w:t xml:space="preserve"> </w:t>
                            </w:r>
                            <w:r w:rsidR="00526002">
                              <w:tab/>
                            </w:r>
                            <w:r>
                              <w:t>206</w:t>
                            </w:r>
                            <w:r w:rsidR="00526002">
                              <w:br/>
                            </w:r>
                            <w:proofErr w:type="spellStart"/>
                            <w:r>
                              <w:t>max_spent_in_single_shopping</w:t>
                            </w:r>
                            <w:proofErr w:type="spellEnd"/>
                            <w:r>
                              <w:t xml:space="preserve">    </w:t>
                            </w:r>
                            <w:r w:rsidR="00526002">
                              <w:tab/>
                            </w:r>
                            <w:r>
                              <w:t>148</w:t>
                            </w:r>
                          </w:p>
                          <w:p w14:paraId="039141C4" w14:textId="77777777" w:rsidR="00D06AB6" w:rsidRDefault="00D06AB6" w:rsidP="00D06AB6">
                            <w:proofErr w:type="spellStart"/>
                            <w:r>
                              <w:t>dtype</w:t>
                            </w:r>
                            <w:proofErr w:type="spellEnd"/>
                            <w:r>
                              <w:t>: int64</w:t>
                            </w:r>
                          </w:p>
                          <w:p w14:paraId="7694BEA9" w14:textId="77777777" w:rsidR="00D06AB6" w:rsidRDefault="00D06AB6" w:rsidP="00D06AB6"/>
                          <w:p w14:paraId="43635E05" w14:textId="66E9AC19" w:rsidR="00D06AB6" w:rsidRPr="00D41925" w:rsidRDefault="00D06AB6" w:rsidP="00D06AB6">
                            <w:pPr>
                              <w:rPr>
                                <w:b/>
                                <w:bCs/>
                              </w:rPr>
                            </w:pPr>
                            <w:r w:rsidRPr="00D41925">
                              <w:rPr>
                                <w:b/>
                                <w:bCs/>
                              </w:rPr>
                              <w:t>Creating a dendrogram</w:t>
                            </w:r>
                          </w:p>
                          <w:p w14:paraId="561AACC6" w14:textId="77777777" w:rsidR="00D06AB6" w:rsidRDefault="00D06AB6" w:rsidP="00D06AB6">
                            <w:r>
                              <w:t>Choosing a clustering method</w:t>
                            </w:r>
                          </w:p>
                          <w:p w14:paraId="5863024B" w14:textId="02F2EA6F" w:rsidR="00D06AB6" w:rsidRDefault="00D41925" w:rsidP="00D06AB6">
                            <w:r>
                              <w:t>We</w:t>
                            </w:r>
                            <w:r w:rsidR="00D06AB6">
                              <w:t xml:space="preserve"> make a silhouette score list in order to find an appropriate linkage method out of 'ward, 'average', and 'complete' for hierarchical clustering</w:t>
                            </w:r>
                          </w:p>
                          <w:p w14:paraId="695BD355" w14:textId="1C12EC45" w:rsidR="00D06AB6" w:rsidRDefault="00CA423D" w:rsidP="00D06AB6">
                            <w:r>
                              <w:rPr>
                                <w:noProof/>
                              </w:rPr>
                              <w:drawing>
                                <wp:inline distT="0" distB="0" distL="0" distR="0" wp14:anchorId="1CFEC259" wp14:editId="71450D43">
                                  <wp:extent cx="2603500" cy="3174365"/>
                                  <wp:effectExtent l="0" t="0" r="635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3500" cy="3174365"/>
                                          </a:xfrm>
                                          <a:prstGeom prst="rect">
                                            <a:avLst/>
                                          </a:prstGeom>
                                        </pic:spPr>
                                      </pic:pic>
                                    </a:graphicData>
                                  </a:graphic>
                                </wp:inline>
                              </w:drawing>
                            </w:r>
                          </w:p>
                          <w:p w14:paraId="344D7F7A" w14:textId="0C14FAFD" w:rsidR="00CA423D" w:rsidRDefault="00CA423D" w:rsidP="00D06AB6">
                            <w:r>
                              <w:rPr>
                                <w:noProof/>
                              </w:rPr>
                              <w:drawing>
                                <wp:inline distT="0" distB="0" distL="0" distR="0" wp14:anchorId="1BED6533" wp14:editId="4F5E6E75">
                                  <wp:extent cx="2633980" cy="1762807"/>
                                  <wp:effectExtent l="0" t="0" r="0" b="889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0612" cy="1773938"/>
                                          </a:xfrm>
                                          <a:prstGeom prst="rect">
                                            <a:avLst/>
                                          </a:prstGeom>
                                        </pic:spPr>
                                      </pic:pic>
                                    </a:graphicData>
                                  </a:graphic>
                                </wp:inline>
                              </w:drawing>
                            </w:r>
                          </w:p>
                          <w:p w14:paraId="02C746CA" w14:textId="71285B8F" w:rsidR="00D06AB6" w:rsidRDefault="00D06AB6" w:rsidP="00D06AB6">
                            <w:r>
                              <w:t>Tab 6: Silhouette score list</w:t>
                            </w:r>
                          </w:p>
                          <w:p w14:paraId="6064E71D" w14:textId="77777777" w:rsidR="00D06AB6" w:rsidRDefault="00D06AB6" w:rsidP="00D06AB6">
                            <w:r>
                              <w:t>We choose the ward method on the basis of the highest silhouette score of 0.461158. Typically, mean silhouette over 0.6 is considered a "good" clustering solution but, for now, this 0.46 is our best option.</w:t>
                            </w:r>
                          </w:p>
                          <w:p w14:paraId="25589028" w14:textId="0DA60D38" w:rsidR="00D06AB6" w:rsidRDefault="00D06AB6" w:rsidP="00D06AB6">
                            <w:r>
                              <w:t xml:space="preserve"># </w:t>
                            </w:r>
                            <w:r w:rsidR="00CA423D">
                              <w:t>Checking c</w:t>
                            </w:r>
                            <w:r>
                              <w:t>olumns</w:t>
                            </w:r>
                          </w:p>
                          <w:p w14:paraId="5842B471" w14:textId="3B3249EE" w:rsidR="00D06AB6" w:rsidRDefault="00D06AB6" w:rsidP="00D06AB6">
                            <w:proofErr w:type="gramStart"/>
                            <w:r>
                              <w:t>Index(</w:t>
                            </w:r>
                            <w:proofErr w:type="gramEnd"/>
                            <w:r>
                              <w:t>['spending', '</w:t>
                            </w:r>
                            <w:proofErr w:type="spellStart"/>
                            <w:r>
                              <w:t>advance_payments</w:t>
                            </w:r>
                            <w:proofErr w:type="spellEnd"/>
                            <w:r>
                              <w:t>', '</w:t>
                            </w:r>
                            <w:proofErr w:type="spellStart"/>
                            <w:r>
                              <w:t>probability_of_full_payment</w:t>
                            </w:r>
                            <w:proofErr w:type="spellEnd"/>
                            <w:r>
                              <w:t>',       '</w:t>
                            </w:r>
                            <w:proofErr w:type="spellStart"/>
                            <w:r>
                              <w:t>current_balance</w:t>
                            </w:r>
                            <w:proofErr w:type="spellEnd"/>
                            <w:r>
                              <w:t>', '</w:t>
                            </w:r>
                            <w:proofErr w:type="spellStart"/>
                            <w:r>
                              <w:t>credit_limit</w:t>
                            </w:r>
                            <w:proofErr w:type="spellEnd"/>
                            <w:r>
                              <w:t>', '</w:t>
                            </w:r>
                            <w:proofErr w:type="spellStart"/>
                            <w:r>
                              <w:t>min_payment_amt</w:t>
                            </w:r>
                            <w:proofErr w:type="spellEnd"/>
                            <w:r>
                              <w:t>',       '</w:t>
                            </w:r>
                            <w:proofErr w:type="spellStart"/>
                            <w:r>
                              <w:t>max_spent_in_single_shopping</w:t>
                            </w:r>
                            <w:proofErr w:type="spellEnd"/>
                            <w:r>
                              <w:t xml:space="preserve">'],      </w:t>
                            </w:r>
                            <w:proofErr w:type="spellStart"/>
                            <w:r>
                              <w:t>dtype</w:t>
                            </w:r>
                            <w:proofErr w:type="spellEnd"/>
                            <w:r>
                              <w:t>='object')</w:t>
                            </w:r>
                          </w:p>
                          <w:p w14:paraId="2BBA1E33" w14:textId="01521A05" w:rsidR="00D06AB6" w:rsidRDefault="00C72DC5" w:rsidP="00D06AB6">
                            <w:r>
                              <w:rPr>
                                <w:noProof/>
                              </w:rPr>
                              <w:drawing>
                                <wp:inline distT="0" distB="0" distL="0" distR="0" wp14:anchorId="45BCD09D" wp14:editId="18489DD7">
                                  <wp:extent cx="2644028" cy="1803400"/>
                                  <wp:effectExtent l="0" t="0" r="4445" b="635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9271" cy="1806976"/>
                                          </a:xfrm>
                                          <a:prstGeom prst="rect">
                                            <a:avLst/>
                                          </a:prstGeom>
                                          <a:noFill/>
                                          <a:ln>
                                            <a:noFill/>
                                          </a:ln>
                                        </pic:spPr>
                                      </pic:pic>
                                    </a:graphicData>
                                  </a:graphic>
                                </wp:inline>
                              </w:drawing>
                            </w:r>
                          </w:p>
                          <w:p w14:paraId="1E25663E" w14:textId="77777777" w:rsidR="00D06AB6" w:rsidRDefault="00D06AB6" w:rsidP="00D06AB6">
                            <w:r>
                              <w:t>Fig 17: Truncated dendrogram</w:t>
                            </w:r>
                          </w:p>
                          <w:p w14:paraId="194C17F3" w14:textId="0CC2AB6E" w:rsidR="00D06AB6" w:rsidRDefault="00D06AB6" w:rsidP="00D06AB6">
                            <w:r w:rsidRPr="00C72DC5">
                              <w:rPr>
                                <w:b/>
                                <w:bCs/>
                              </w:rPr>
                              <w:t>Where to cut this dendrogram?</w:t>
                            </w:r>
                            <w:r>
                              <w:t xml:space="preserve"> There is no one answer to this. The dendrogram suggests an optimal number (2) based on the colors that it assigns to clusters. At the same time, based on the distance criteria, we can form a different impression on what's optimal. Looking at different metrics and using the knowledge of the data and the clusters, we must make sure that the clusters are heterogeneous or diverse. That way we can optimize the same. If we lower the distance bar, it will cut three lines instead for two, and three might then be the optimal number of clusters. We'll do one thing: make both 2-cluster and 3-cluster models and then choose one that is </w:t>
                            </w:r>
                            <w:r w:rsidR="00C72DC5">
                              <w:t>less costly</w:t>
                            </w:r>
                            <w:r>
                              <w:t xml:space="preserve"> to the business and more heterogeneous.</w:t>
                            </w:r>
                          </w:p>
                          <w:p w14:paraId="78B219A9" w14:textId="77777777" w:rsidR="00D06AB6" w:rsidRPr="00F91326" w:rsidRDefault="00D06AB6" w:rsidP="00D06AB6">
                            <w:pPr>
                              <w:rPr>
                                <w:b/>
                                <w:bCs/>
                              </w:rPr>
                            </w:pPr>
                            <w:r w:rsidRPr="00F91326">
                              <w:rPr>
                                <w:b/>
                                <w:bCs/>
                              </w:rPr>
                              <w:t xml:space="preserve">Using </w:t>
                            </w:r>
                            <w:proofErr w:type="spellStart"/>
                            <w:r w:rsidRPr="00F91326">
                              <w:rPr>
                                <w:b/>
                                <w:bCs/>
                              </w:rPr>
                              <w:t>fcluster</w:t>
                            </w:r>
                            <w:proofErr w:type="spellEnd"/>
                            <w:r w:rsidRPr="00F91326">
                              <w:rPr>
                                <w:b/>
                                <w:bCs/>
                              </w:rPr>
                              <w:t xml:space="preserve"> module to create clusters</w:t>
                            </w:r>
                          </w:p>
                          <w:p w14:paraId="638F70B0" w14:textId="08C29191" w:rsidR="00D06AB6" w:rsidRDefault="00D06AB6" w:rsidP="00D06AB6">
                            <w:r>
                              <w:t>Set criterion as distance,</w:t>
                            </w:r>
                            <w:r w:rsidR="00F91326">
                              <w:t xml:space="preserve"> </w:t>
                            </w:r>
                            <w:r>
                              <w:t>then create 2 clusters, and then store the result in another object called 'clusters'.</w:t>
                            </w:r>
                          </w:p>
                          <w:p w14:paraId="10E2F95D" w14:textId="77777777" w:rsidR="00D06AB6" w:rsidRDefault="00D06AB6" w:rsidP="00D06AB6"/>
                          <w:p w14:paraId="22456EBD" w14:textId="56D9B9BD" w:rsidR="00D06AB6" w:rsidRDefault="00D06AB6" w:rsidP="00D06AB6">
                            <w:r>
                              <w:t xml:space="preserve">Method= </w:t>
                            </w:r>
                            <w:proofErr w:type="spellStart"/>
                            <w:r>
                              <w:t>wardlink</w:t>
                            </w:r>
                            <w:proofErr w:type="spellEnd"/>
                            <w:r w:rsidR="00F91326">
                              <w:br/>
                            </w:r>
                            <w:r>
                              <w:t>Criterion=distance</w:t>
                            </w:r>
                            <w:r w:rsidR="00F91326">
                              <w:br/>
                            </w:r>
                            <w:r>
                              <w:t>Distance=25</w:t>
                            </w:r>
                          </w:p>
                          <w:p w14:paraId="5CB617C8" w14:textId="77777777" w:rsidR="00D06AB6" w:rsidRDefault="00D06AB6" w:rsidP="00D06AB6"/>
                          <w:p w14:paraId="50BB4CAA" w14:textId="79B76F95" w:rsidR="00D06AB6" w:rsidRPr="00F91326" w:rsidRDefault="00D06AB6" w:rsidP="00D06AB6">
                            <w:pPr>
                              <w:rPr>
                                <w:b/>
                                <w:bCs/>
                              </w:rPr>
                            </w:pPr>
                            <w:r w:rsidRPr="00F91326">
                              <w:rPr>
                                <w:b/>
                                <w:bCs/>
                              </w:rPr>
                              <w:t>Clusters</w:t>
                            </w:r>
                          </w:p>
                          <w:p w14:paraId="3C78FD02" w14:textId="77777777" w:rsidR="00D06AB6" w:rsidRDefault="00D06AB6" w:rsidP="00D06AB6">
                            <w:proofErr w:type="gramStart"/>
                            <w:r>
                              <w:t>array(</w:t>
                            </w:r>
                            <w:proofErr w:type="gramEnd"/>
                            <w:r>
                              <w:t>[1, 2, 1, 2, 1, 2, 2, 2, 1, 2, 1, 2, 2, 1, 2, 2, 2, 2, 2, 2, 2, 2,</w:t>
                            </w:r>
                          </w:p>
                          <w:p w14:paraId="088F1B1C" w14:textId="77777777" w:rsidR="00D06AB6" w:rsidRDefault="00D06AB6" w:rsidP="00D06AB6">
                            <w:r>
                              <w:t xml:space="preserve">       1, 2, 2, 1, 2, 2, 2, 2, 2, 2, 2, 2, 2, 2, 2, 2, 2, 1, 1, 2, 1, 1,</w:t>
                            </w:r>
                          </w:p>
                          <w:p w14:paraId="750FAB6E" w14:textId="77777777" w:rsidR="00D06AB6" w:rsidRDefault="00D06AB6" w:rsidP="00D06AB6">
                            <w:r>
                              <w:t xml:space="preserve">       2, 2, 2, 1, 1, 1, 2, 1, 1, 1, 1, 1, 2, 2, 2, 1, 2, 2, 2, 2, 2, 1,</w:t>
                            </w:r>
                          </w:p>
                          <w:p w14:paraId="753085E1" w14:textId="77777777" w:rsidR="00D06AB6" w:rsidRDefault="00D06AB6" w:rsidP="00D06AB6">
                            <w:r>
                              <w:t xml:space="preserve">       1, 2, 1, 2, 2, 2, 1, 1, 2, 1, 2, 2, 1, 2, 2, 2, 2, 1, 2, 2, 2, 1,</w:t>
                            </w:r>
                          </w:p>
                          <w:p w14:paraId="618D10BB" w14:textId="77777777" w:rsidR="00D06AB6" w:rsidRDefault="00D06AB6" w:rsidP="00D06AB6">
                            <w:r>
                              <w:t xml:space="preserve">       1, 2, 2, 1, 2, 2, 2, 1, 1, 1, 2, 1, 2, 1, 2, 1, 2, 1, 1, 2, 2, 1,</w:t>
                            </w:r>
                          </w:p>
                          <w:p w14:paraId="7BC7C9D8" w14:textId="77777777" w:rsidR="00D06AB6" w:rsidRDefault="00D06AB6" w:rsidP="00D06AB6">
                            <w:r>
                              <w:t xml:space="preserve">       2, 2, 1, 2, 2, 1, 2, 2, 2, 1, 2, 2, 2, 2, 2, 2, 1, 2, 2, 2, 2, 2,</w:t>
                            </w:r>
                          </w:p>
                          <w:p w14:paraId="3A976399" w14:textId="77777777" w:rsidR="00D06AB6" w:rsidRDefault="00D06AB6" w:rsidP="00D06AB6">
                            <w:r>
                              <w:t xml:space="preserve">       2, 1, 2, 1, 1, 2, 1, 2, 2, 2, 2, 2, 2, 2, 1, 2, 2, 2, 2, 2, 2, 2,</w:t>
                            </w:r>
                          </w:p>
                          <w:p w14:paraId="5CD4AF6F" w14:textId="77777777" w:rsidR="00D06AB6" w:rsidRDefault="00D06AB6" w:rsidP="00D06AB6">
                            <w:r>
                              <w:t xml:space="preserve">       2, 2, 2, 2, 2, 1, 1, 2, 1, 1, 1, 2, 1, 2, 2, 2, 2, 2, 2, 1, 1, 1,</w:t>
                            </w:r>
                          </w:p>
                          <w:p w14:paraId="665B20C5" w14:textId="77777777" w:rsidR="00D06AB6" w:rsidRDefault="00D06AB6" w:rsidP="00D06AB6">
                            <w:r>
                              <w:t xml:space="preserve">       2, 2, 1, 2, 2, 2, 2, 2, 1, 1, 2, 2, 2, 2, 2, 2, 2, 1, 2, 1, 1, 2,</w:t>
                            </w:r>
                          </w:p>
                          <w:p w14:paraId="5105118A" w14:textId="77777777" w:rsidR="00D06AB6" w:rsidRDefault="00D06AB6" w:rsidP="00D06AB6">
                            <w:r>
                              <w:t xml:space="preserve">       1, 2, 2, 1, 2, 2, 1, 2, 1, 2, 1, 2], </w:t>
                            </w:r>
                            <w:proofErr w:type="spellStart"/>
                            <w:r>
                              <w:t>dtype</w:t>
                            </w:r>
                            <w:proofErr w:type="spellEnd"/>
                            <w:r>
                              <w:t>=int32)</w:t>
                            </w:r>
                          </w:p>
                          <w:p w14:paraId="7BEDC762" w14:textId="61F84DF3" w:rsidR="00D06AB6" w:rsidRPr="008A259A" w:rsidRDefault="00D06AB6" w:rsidP="00D06AB6">
                            <w:pPr>
                              <w:rPr>
                                <w:b/>
                                <w:bCs/>
                              </w:rPr>
                            </w:pPr>
                            <w:r w:rsidRPr="008A259A">
                              <w:rPr>
                                <w:b/>
                                <w:bCs/>
                              </w:rPr>
                              <w:t>Cluster frequency</w:t>
                            </w:r>
                          </w:p>
                          <w:p w14:paraId="619A108C" w14:textId="4C93ED02" w:rsidR="00D06AB6" w:rsidRDefault="00D06AB6" w:rsidP="00D06AB6">
                            <w:r>
                              <w:t>1     70</w:t>
                            </w:r>
                            <w:r w:rsidR="008A259A">
                              <w:br/>
                            </w:r>
                            <w:r>
                              <w:t>2    140</w:t>
                            </w:r>
                          </w:p>
                          <w:p w14:paraId="6E79C25E" w14:textId="77777777" w:rsidR="00D06AB6" w:rsidRDefault="00D06AB6" w:rsidP="00D06AB6"/>
                          <w:p w14:paraId="5022857C" w14:textId="77777777" w:rsidR="00D06AB6" w:rsidRDefault="00D06AB6" w:rsidP="00D06AB6">
                            <w:r>
                              <w:t>Cluster 1 has 70 records, while cluster 2 has 140 out of 210.</w:t>
                            </w:r>
                          </w:p>
                          <w:p w14:paraId="2F80BD38" w14:textId="41816B54" w:rsidR="00D06AB6" w:rsidRPr="002E71B1" w:rsidRDefault="00D06AB6" w:rsidP="00D06AB6">
                            <w:pPr>
                              <w:rPr>
                                <w:b/>
                                <w:bCs/>
                              </w:rPr>
                            </w:pPr>
                            <w:r w:rsidRPr="002E71B1">
                              <w:rPr>
                                <w:b/>
                                <w:bCs/>
                              </w:rPr>
                              <w:t>Using Agglomerative Clustering</w:t>
                            </w:r>
                          </w:p>
                          <w:p w14:paraId="78E7D01A" w14:textId="77777777" w:rsidR="00D06AB6" w:rsidRDefault="00D06AB6" w:rsidP="00D06AB6"/>
                          <w:p w14:paraId="33F05D9A" w14:textId="260DCBA4" w:rsidR="00D06AB6" w:rsidRDefault="00D06AB6" w:rsidP="00D06AB6">
                            <w:r>
                              <w:t>Affinity=</w:t>
                            </w:r>
                            <w:r w:rsidR="002E71B1">
                              <w:t>E</w:t>
                            </w:r>
                            <w:r>
                              <w:t>uclidean</w:t>
                            </w:r>
                            <w:r w:rsidR="002E71B1">
                              <w:br/>
                            </w:r>
                            <w:r>
                              <w:t>Linkage=</w:t>
                            </w:r>
                            <w:r w:rsidR="002E71B1">
                              <w:t>W</w:t>
                            </w:r>
                            <w:r>
                              <w:t>ard</w:t>
                            </w:r>
                          </w:p>
                          <w:p w14:paraId="2743B8E2" w14:textId="586FB4FE" w:rsidR="00D06AB6" w:rsidRPr="002E71B1" w:rsidRDefault="002E71B1" w:rsidP="00D06AB6">
                            <w:pPr>
                              <w:rPr>
                                <w:b/>
                                <w:bCs/>
                              </w:rPr>
                            </w:pPr>
                            <w:r w:rsidRPr="002E71B1">
                              <w:rPr>
                                <w:b/>
                                <w:bCs/>
                              </w:rPr>
                              <w:t>Clusters</w:t>
                            </w:r>
                          </w:p>
                          <w:p w14:paraId="6C188B11" w14:textId="77777777" w:rsidR="00D06AB6" w:rsidRPr="002E71B1" w:rsidRDefault="00D06AB6" w:rsidP="00D06AB6">
                            <w:pPr>
                              <w:rPr>
                                <w:sz w:val="18"/>
                                <w:szCs w:val="18"/>
                              </w:rPr>
                            </w:pPr>
                            <w:r w:rsidRPr="002E71B1">
                              <w:rPr>
                                <w:sz w:val="18"/>
                                <w:szCs w:val="18"/>
                              </w:rPr>
                              <w:t>[1 0 1 0 1 0 0 0 1 0 1 0 0 1 0 0 0 0 0 0 0 0 1 0 0 0 0 0 0 0 0 0 0 0 0 0 0</w:t>
                            </w:r>
                          </w:p>
                          <w:p w14:paraId="049C0AA2" w14:textId="77777777" w:rsidR="00D06AB6" w:rsidRPr="002E71B1" w:rsidRDefault="00D06AB6" w:rsidP="00D06AB6">
                            <w:pPr>
                              <w:rPr>
                                <w:sz w:val="18"/>
                                <w:szCs w:val="18"/>
                              </w:rPr>
                            </w:pPr>
                            <w:r w:rsidRPr="002E71B1">
                              <w:rPr>
                                <w:sz w:val="18"/>
                                <w:szCs w:val="18"/>
                              </w:rPr>
                              <w:t xml:space="preserve"> 0 0 1 1 0 1 1 0 0 0 1 1 1 0 1 1 1 1 1 0 0 0 1 0 0 0 0 0 1 1 0 1 0 0 0 1 1</w:t>
                            </w:r>
                          </w:p>
                          <w:p w14:paraId="71509B47" w14:textId="77777777" w:rsidR="00D06AB6" w:rsidRPr="002E71B1" w:rsidRDefault="00D06AB6" w:rsidP="00D06AB6">
                            <w:pPr>
                              <w:rPr>
                                <w:sz w:val="18"/>
                                <w:szCs w:val="18"/>
                              </w:rPr>
                            </w:pPr>
                            <w:r w:rsidRPr="002E71B1">
                              <w:rPr>
                                <w:sz w:val="18"/>
                                <w:szCs w:val="18"/>
                              </w:rPr>
                              <w:t xml:space="preserve"> 0 1 0 0 1 0 0 0 0 1 0 0 0 0 1 0 0 1 0 0 0 1 1 1 0 1 0 1 0 1 0 1 1 0 0 1 0</w:t>
                            </w:r>
                          </w:p>
                          <w:p w14:paraId="3C61D600" w14:textId="77777777" w:rsidR="00D06AB6" w:rsidRPr="002E71B1" w:rsidRDefault="00D06AB6" w:rsidP="00D06AB6">
                            <w:pPr>
                              <w:rPr>
                                <w:sz w:val="18"/>
                                <w:szCs w:val="18"/>
                              </w:rPr>
                            </w:pPr>
                            <w:r w:rsidRPr="002E71B1">
                              <w:rPr>
                                <w:sz w:val="18"/>
                                <w:szCs w:val="18"/>
                              </w:rPr>
                              <w:t xml:space="preserve"> 0 1 0 0 1 0 0 0 1 0 0 0 0 0 0 1 0 0 0 0 0 0 1 0 1 1 0 1 0 0 0 0 0 0 0 1 0</w:t>
                            </w:r>
                          </w:p>
                          <w:p w14:paraId="105B845C" w14:textId="77777777" w:rsidR="00D06AB6" w:rsidRPr="002E71B1" w:rsidRDefault="00D06AB6" w:rsidP="00D06AB6">
                            <w:pPr>
                              <w:rPr>
                                <w:sz w:val="18"/>
                                <w:szCs w:val="18"/>
                              </w:rPr>
                            </w:pPr>
                            <w:r w:rsidRPr="002E71B1">
                              <w:rPr>
                                <w:sz w:val="18"/>
                                <w:szCs w:val="18"/>
                              </w:rPr>
                              <w:t xml:space="preserve"> 0 0 0 0 0 0 0 0 0 0 0 1 1 0 1 1 1 0 0 0 0 0 0 0 0 1 1 1 0 0 0 0 0 0 0 0 0</w:t>
                            </w:r>
                          </w:p>
                          <w:p w14:paraId="21F18667" w14:textId="77777777" w:rsidR="00D06AB6" w:rsidRPr="002E71B1" w:rsidRDefault="00D06AB6" w:rsidP="00D06AB6">
                            <w:pPr>
                              <w:rPr>
                                <w:sz w:val="18"/>
                                <w:szCs w:val="18"/>
                              </w:rPr>
                            </w:pPr>
                            <w:r w:rsidRPr="002E71B1">
                              <w:rPr>
                                <w:sz w:val="18"/>
                                <w:szCs w:val="18"/>
                              </w:rPr>
                              <w:t xml:space="preserve"> 1 0 0 0 0 0 0 0 1 0 1 1 0 1 0 0 0 0 0 1 0 1 0 0 0]</w:t>
                            </w:r>
                          </w:p>
                          <w:p w14:paraId="174AB615" w14:textId="77777777" w:rsidR="00D06AB6" w:rsidRPr="002E71B1" w:rsidRDefault="00D06AB6" w:rsidP="00D06AB6">
                            <w:pPr>
                              <w:rPr>
                                <w:b/>
                                <w:bCs/>
                              </w:rPr>
                            </w:pPr>
                            <w:r w:rsidRPr="002E71B1">
                              <w:rPr>
                                <w:b/>
                                <w:bCs/>
                              </w:rPr>
                              <w:t># Columns</w:t>
                            </w:r>
                          </w:p>
                          <w:p w14:paraId="28380A4A" w14:textId="77777777" w:rsidR="00D06AB6" w:rsidRDefault="00D06AB6" w:rsidP="00D06AB6"/>
                          <w:p w14:paraId="14284735" w14:textId="1CAD8893" w:rsidR="00D06AB6" w:rsidRDefault="00D06AB6" w:rsidP="00D06AB6">
                            <w:proofErr w:type="gramStart"/>
                            <w:r>
                              <w:t>Index(</w:t>
                            </w:r>
                            <w:proofErr w:type="gramEnd"/>
                            <w:r>
                              <w:t xml:space="preserve">['spending', </w:t>
                            </w:r>
                            <w:r w:rsidR="002E71B1">
                              <w:br/>
                            </w:r>
                            <w:proofErr w:type="spellStart"/>
                            <w:r>
                              <w:t>advance_payments</w:t>
                            </w:r>
                            <w:proofErr w:type="spellEnd"/>
                            <w:r>
                              <w:t xml:space="preserve">', </w:t>
                            </w:r>
                            <w:r w:rsidR="002E71B1">
                              <w:br/>
                            </w:r>
                            <w:proofErr w:type="spellStart"/>
                            <w:r>
                              <w:t>probability_of_full_payment</w:t>
                            </w:r>
                            <w:proofErr w:type="spellEnd"/>
                            <w:r>
                              <w:t>',       '</w:t>
                            </w:r>
                            <w:proofErr w:type="spellStart"/>
                            <w:r>
                              <w:t>current_balance</w:t>
                            </w:r>
                            <w:proofErr w:type="spellEnd"/>
                            <w:r>
                              <w:t>', '</w:t>
                            </w:r>
                            <w:proofErr w:type="spellStart"/>
                            <w:r>
                              <w:t>credit_limit</w:t>
                            </w:r>
                            <w:proofErr w:type="spellEnd"/>
                            <w:r>
                              <w:t>', '</w:t>
                            </w:r>
                            <w:proofErr w:type="spellStart"/>
                            <w:r>
                              <w:t>min_payment_amt</w:t>
                            </w:r>
                            <w:proofErr w:type="spellEnd"/>
                            <w:r>
                              <w:t>',       '</w:t>
                            </w:r>
                            <w:proofErr w:type="spellStart"/>
                            <w:r>
                              <w:t>max_spent_in_single_shopping</w:t>
                            </w:r>
                            <w:proofErr w:type="spellEnd"/>
                            <w:r>
                              <w:t>', 'clusters', '</w:t>
                            </w:r>
                            <w:proofErr w:type="spellStart"/>
                            <w:r>
                              <w:t>Agglo_CLusters</w:t>
                            </w:r>
                            <w:proofErr w:type="spellEnd"/>
                            <w:r>
                              <w:t xml:space="preserve">'],      </w:t>
                            </w:r>
                            <w:proofErr w:type="spellStart"/>
                            <w:r>
                              <w:t>dtype</w:t>
                            </w:r>
                            <w:proofErr w:type="spellEnd"/>
                            <w:r>
                              <w:t>='object')</w:t>
                            </w:r>
                          </w:p>
                          <w:p w14:paraId="7C04C0A5" w14:textId="77777777" w:rsidR="00D06AB6" w:rsidRPr="00FF1618" w:rsidRDefault="00D06AB6" w:rsidP="00D06AB6">
                            <w:pPr>
                              <w:rPr>
                                <w:b/>
                                <w:bCs/>
                                <w:sz w:val="36"/>
                                <w:szCs w:val="36"/>
                              </w:rPr>
                            </w:pPr>
                            <w:r w:rsidRPr="00FF1618">
                              <w:rPr>
                                <w:b/>
                                <w:bCs/>
                                <w:sz w:val="36"/>
                                <w:szCs w:val="36"/>
                              </w:rPr>
                              <w:t>Recommendations</w:t>
                            </w:r>
                          </w:p>
                          <w:p w14:paraId="22362D15" w14:textId="77777777" w:rsidR="00D06AB6" w:rsidRDefault="00D06AB6" w:rsidP="00D06AB6"/>
                          <w:p w14:paraId="136C4F7B" w14:textId="77777777" w:rsidR="00D06AB6" w:rsidRPr="00FF1618" w:rsidRDefault="00D06AB6" w:rsidP="00D06AB6">
                            <w:pPr>
                              <w:rPr>
                                <w:b/>
                                <w:bCs/>
                              </w:rPr>
                            </w:pPr>
                            <w:r w:rsidRPr="00FF1618">
                              <w:rPr>
                                <w:b/>
                                <w:bCs/>
                              </w:rPr>
                              <w:t>Outcomes</w:t>
                            </w:r>
                          </w:p>
                          <w:p w14:paraId="3BBCF837" w14:textId="415C8113" w:rsidR="00D06AB6" w:rsidRDefault="00D06AB6" w:rsidP="00D06AB6">
                            <w:r w:rsidRPr="00FF1618">
                              <w:rPr>
                                <w:b/>
                                <w:bCs/>
                              </w:rPr>
                              <w:t>1.</w:t>
                            </w:r>
                            <w:r>
                              <w:t xml:space="preserve"> Like said before, customers from cluster 1 are better at advance</w:t>
                            </w:r>
                            <w:r w:rsidR="00FF1618">
                              <w:t xml:space="preserve"> </w:t>
                            </w:r>
                            <w:r>
                              <w:t>payments than those in cluster 2.</w:t>
                            </w:r>
                          </w:p>
                          <w:p w14:paraId="02FBDC64" w14:textId="77777777" w:rsidR="00D06AB6" w:rsidRDefault="00D06AB6" w:rsidP="00D06AB6">
                            <w:r w:rsidRPr="00FF1618">
                              <w:rPr>
                                <w:b/>
                                <w:bCs/>
                              </w:rPr>
                              <w:t>2.</w:t>
                            </w:r>
                            <w:r>
                              <w:t xml:space="preserve"> Examination of the mean and standard deviation shows that the customers in cluster 1 have a higher spending habit than those in cluster 2.</w:t>
                            </w:r>
                          </w:p>
                          <w:p w14:paraId="7DE7196E" w14:textId="2018DE58" w:rsidR="00D06AB6" w:rsidRDefault="00D06AB6" w:rsidP="00D06AB6">
                            <w:r w:rsidRPr="00FF1618">
                              <w:rPr>
                                <w:b/>
                                <w:bCs/>
                              </w:rPr>
                              <w:t xml:space="preserve">3. </w:t>
                            </w:r>
                            <w:r>
                              <w:t>Cluster 1 spends more in single shopping, yet both clusters have only a marginal difference in credit</w:t>
                            </w:r>
                            <w:r w:rsidR="00FF1618">
                              <w:t xml:space="preserve"> </w:t>
                            </w:r>
                            <w:r>
                              <w:t>limit.</w:t>
                            </w:r>
                          </w:p>
                          <w:p w14:paraId="71726886" w14:textId="77777777" w:rsidR="00D06AB6" w:rsidRDefault="00D06AB6" w:rsidP="00D06AB6">
                            <w:r w:rsidRPr="00FF1618">
                              <w:rPr>
                                <w:b/>
                                <w:bCs/>
                              </w:rPr>
                              <w:t>4.</w:t>
                            </w:r>
                            <w:r>
                              <w:t xml:space="preserve"> Their probabilities of making full payment are almost the same.</w:t>
                            </w:r>
                          </w:p>
                          <w:p w14:paraId="7E065B9B" w14:textId="77777777" w:rsidR="00D06AB6" w:rsidRPr="00456252" w:rsidRDefault="00D06AB6" w:rsidP="00D06AB6">
                            <w:pPr>
                              <w:rPr>
                                <w:b/>
                                <w:bCs/>
                              </w:rPr>
                            </w:pPr>
                            <w:r w:rsidRPr="00456252">
                              <w:rPr>
                                <w:b/>
                                <w:bCs/>
                              </w:rPr>
                              <w:t>Suggestions</w:t>
                            </w:r>
                          </w:p>
                          <w:p w14:paraId="54F53CD9" w14:textId="77777777" w:rsidR="00D06AB6" w:rsidRDefault="00D06AB6" w:rsidP="00D06AB6">
                            <w:r w:rsidRPr="00456252">
                              <w:rPr>
                                <w:b/>
                                <w:bCs/>
                              </w:rPr>
                              <w:t>1.</w:t>
                            </w:r>
                            <w:r>
                              <w:t xml:space="preserve"> Since customers in cluster 2 lag in advance payment, the bank can introduce schemes such as doubling the reward points of whoever pays in advance.</w:t>
                            </w:r>
                          </w:p>
                          <w:p w14:paraId="3CF7D3F3" w14:textId="77777777" w:rsidR="00D06AB6" w:rsidRDefault="00D06AB6" w:rsidP="00D06AB6">
                            <w:r w:rsidRPr="00456252">
                              <w:rPr>
                                <w:b/>
                                <w:bCs/>
                              </w:rPr>
                              <w:t>2.</w:t>
                            </w:r>
                            <w:r>
                              <w:t xml:space="preserve"> To increase the minimum payment amount, the bank can introduce some cashback offers of up to a certain amount's worth of minimum purchase.</w:t>
                            </w:r>
                          </w:p>
                          <w:p w14:paraId="0D737AB2" w14:textId="77777777" w:rsidR="00D06AB6" w:rsidRDefault="00D06AB6" w:rsidP="00D06AB6">
                            <w:r w:rsidRPr="00456252">
                              <w:rPr>
                                <w:b/>
                                <w:bCs/>
                              </w:rPr>
                              <w:t>3.</w:t>
                            </w:r>
                            <w:r>
                              <w:t xml:space="preserve"> Since the customers in cluster 1 have a better record, the bank can consider them its premium clients and think of introducing cashback offers for them to encourage more on spending.</w:t>
                            </w:r>
                          </w:p>
                          <w:p w14:paraId="290EFA75" w14:textId="715A74F5" w:rsidR="00D06AB6" w:rsidRDefault="00D06AB6" w:rsidP="00D06AB6">
                            <w:r w:rsidRPr="00456252">
                              <w:rPr>
                                <w:b/>
                                <w:bCs/>
                              </w:rPr>
                              <w:t>4.</w:t>
                            </w:r>
                            <w:r>
                              <w:t xml:space="preserve"> It'll be fair and good to increase the credit</w:t>
                            </w:r>
                            <w:r w:rsidR="00456252">
                              <w:t xml:space="preserve"> </w:t>
                            </w:r>
                            <w:r>
                              <w:t>limit of pr</w:t>
                            </w:r>
                            <w:r w:rsidR="00456252">
                              <w:t>e</w:t>
                            </w:r>
                            <w:r>
                              <w:t>mium clients to separate them from normal customers. Also</w:t>
                            </w:r>
                            <w:r w:rsidR="00456252">
                              <w:t>,</w:t>
                            </w:r>
                            <w:r>
                              <w:t xml:space="preserve"> because there is a strong correlation between spending and credit limit. We can increase the credit limit for both category of customer segments</w:t>
                            </w:r>
                            <w:r w:rsidR="00456252">
                              <w:t>,</w:t>
                            </w:r>
                            <w:r>
                              <w:t xml:space="preserve"> while giving the higher spenders a lot more freedom.</w:t>
                            </w:r>
                          </w:p>
                          <w:p w14:paraId="3EAB2DD3" w14:textId="1656B940" w:rsidR="00D06AB6" w:rsidRDefault="00456252" w:rsidP="00D06AB6">
                            <w:r>
                              <w:t>We s</w:t>
                            </w:r>
                            <w:r w:rsidR="00D06AB6">
                              <w:t xml:space="preserve">aved cluster profiles in a csv file and made </w:t>
                            </w:r>
                            <w:r>
                              <w:t xml:space="preserve">these </w:t>
                            </w:r>
                            <w:r w:rsidR="00D06AB6">
                              <w:t>Excel graphics based on its output.</w:t>
                            </w:r>
                          </w:p>
                          <w:p w14:paraId="3B9FA17B" w14:textId="71BD78CE" w:rsidR="00D06AB6" w:rsidRPr="007330F5" w:rsidRDefault="00D06AB6" w:rsidP="00D06AB6">
                            <w:pPr>
                              <w:rPr>
                                <w:b/>
                                <w:bCs/>
                                <w:sz w:val="36"/>
                                <w:szCs w:val="36"/>
                              </w:rPr>
                            </w:pPr>
                            <w:r w:rsidRPr="007330F5">
                              <w:rPr>
                                <w:b/>
                                <w:bCs/>
                                <w:sz w:val="36"/>
                                <w:szCs w:val="36"/>
                              </w:rPr>
                              <w:t># Checking out the</w:t>
                            </w:r>
                            <w:r w:rsidR="007330F5">
                              <w:rPr>
                                <w:b/>
                                <w:bCs/>
                                <w:sz w:val="36"/>
                                <w:szCs w:val="36"/>
                              </w:rPr>
                              <w:br/>
                            </w:r>
                            <w:r w:rsidRPr="007330F5">
                              <w:rPr>
                                <w:b/>
                                <w:bCs/>
                                <w:sz w:val="36"/>
                                <w:szCs w:val="36"/>
                              </w:rPr>
                              <w:t>3-cluster model</w:t>
                            </w:r>
                          </w:p>
                          <w:p w14:paraId="7602BFAD" w14:textId="77777777" w:rsidR="00D06AB6" w:rsidRDefault="00D06AB6" w:rsidP="00D06AB6"/>
                          <w:p w14:paraId="62BD5766" w14:textId="13B0B2F9" w:rsidR="00D06AB6" w:rsidRDefault="00D06AB6" w:rsidP="00D06AB6">
                            <w:r>
                              <w:t>Method=</w:t>
                            </w:r>
                            <w:proofErr w:type="spellStart"/>
                            <w:r>
                              <w:t>wardlink</w:t>
                            </w:r>
                            <w:proofErr w:type="spellEnd"/>
                            <w:r w:rsidR="007330F5">
                              <w:br/>
                            </w:r>
                            <w:r>
                              <w:t>Criterion='distance</w:t>
                            </w:r>
                            <w:r w:rsidR="007330F5">
                              <w:br/>
                            </w:r>
                            <w:r>
                              <w:t>Distance=20</w:t>
                            </w:r>
                          </w:p>
                          <w:p w14:paraId="14CEDC78" w14:textId="41355F92" w:rsidR="00D06AB6" w:rsidRDefault="00FE4B5E" w:rsidP="00D06AB6">
                            <w:r>
                              <w:rPr>
                                <w:noProof/>
                              </w:rPr>
                              <w:drawing>
                                <wp:inline distT="0" distB="0" distL="0" distR="0" wp14:anchorId="37A03064" wp14:editId="56621601">
                                  <wp:extent cx="3810000" cy="2553730"/>
                                  <wp:effectExtent l="0" t="0" r="0" b="0"/>
                                  <wp:docPr id="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31359" cy="2568046"/>
                                          </a:xfrm>
                                          <a:prstGeom prst="rect">
                                            <a:avLst/>
                                          </a:prstGeom>
                                          <a:noFill/>
                                          <a:ln>
                                            <a:noFill/>
                                          </a:ln>
                                        </pic:spPr>
                                      </pic:pic>
                                    </a:graphicData>
                                  </a:graphic>
                                </wp:inline>
                              </w:drawing>
                            </w:r>
                          </w:p>
                          <w:p w14:paraId="449CB62C" w14:textId="51109F3C" w:rsidR="00FE4B5E" w:rsidRDefault="00D06AB6" w:rsidP="00D06AB6">
                            <w:r>
                              <w:t>Fig 18: Dendrogram</w:t>
                            </w:r>
                            <w:r w:rsidR="00FE4B5E">
                              <w:br/>
                            </w:r>
                            <w:r w:rsidR="00FE4B5E">
                              <w:br/>
                            </w:r>
                            <w:r w:rsidR="00FE4B5E">
                              <w:rPr>
                                <w:noProof/>
                              </w:rPr>
                              <w:drawing>
                                <wp:inline distT="0" distB="0" distL="0" distR="0" wp14:anchorId="5B864A42" wp14:editId="68107684">
                                  <wp:extent cx="3764280" cy="2563904"/>
                                  <wp:effectExtent l="0" t="0" r="7620" b="0"/>
                                  <wp:docPr id="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64280" cy="2563904"/>
                                          </a:xfrm>
                                          <a:prstGeom prst="rect">
                                            <a:avLst/>
                                          </a:prstGeom>
                                          <a:noFill/>
                                          <a:ln>
                                            <a:noFill/>
                                          </a:ln>
                                        </pic:spPr>
                                      </pic:pic>
                                    </a:graphicData>
                                  </a:graphic>
                                </wp:inline>
                              </w:drawing>
                            </w:r>
                          </w:p>
                          <w:p w14:paraId="356D7A11" w14:textId="75D23BE4" w:rsidR="00D06AB6" w:rsidRDefault="00D06AB6" w:rsidP="00D06AB6">
                            <w:r>
                              <w:t xml:space="preserve">Fig 19: </w:t>
                            </w:r>
                            <w:r w:rsidR="00FE4B5E">
                              <w:t>Truncated d</w:t>
                            </w:r>
                            <w:r>
                              <w:t>endrogram</w:t>
                            </w:r>
                          </w:p>
                          <w:p w14:paraId="43F0ABCD" w14:textId="77777777" w:rsidR="00D06AB6" w:rsidRDefault="00D06AB6" w:rsidP="00D06AB6"/>
                          <w:p w14:paraId="02FBB836" w14:textId="1D507F6F" w:rsidR="00D06AB6" w:rsidRPr="00FE4B5E" w:rsidRDefault="00D06AB6" w:rsidP="00D06AB6">
                            <w:pPr>
                              <w:rPr>
                                <w:b/>
                                <w:bCs/>
                              </w:rPr>
                            </w:pPr>
                            <w:r w:rsidRPr="00FE4B5E">
                              <w:rPr>
                                <w:b/>
                                <w:bCs/>
                              </w:rPr>
                              <w:t>Clusters</w:t>
                            </w:r>
                          </w:p>
                          <w:p w14:paraId="0DD68FD7" w14:textId="77777777" w:rsidR="00D06AB6" w:rsidRDefault="00D06AB6" w:rsidP="00D06AB6">
                            <w:proofErr w:type="gramStart"/>
                            <w:r>
                              <w:t>array(</w:t>
                            </w:r>
                            <w:proofErr w:type="gramEnd"/>
                            <w:r>
                              <w:t>[1, 3, 1, 2, 1, 2, 2, 3, 1, 2, 1, 3, 2, 1, 3, 2, 3, 2, 3, 2, 2, 2,</w:t>
                            </w:r>
                          </w:p>
                          <w:p w14:paraId="7B58E2A0" w14:textId="77777777" w:rsidR="00D06AB6" w:rsidRDefault="00D06AB6" w:rsidP="00D06AB6">
                            <w:r>
                              <w:t xml:space="preserve">       1, 2, 3, 1, 3, 2, 2, 2, 3, 2, 2, 3, 2, 2, 2, 2, 2, 1, 1, 3, 1, 1,</w:t>
                            </w:r>
                          </w:p>
                          <w:p w14:paraId="1BFB1BD3" w14:textId="77777777" w:rsidR="00D06AB6" w:rsidRDefault="00D06AB6" w:rsidP="00D06AB6">
                            <w:r>
                              <w:t xml:space="preserve">       2, 2, 3, 1, 1, 1, 2, 1, 1, 1, 1, 1, 2, 2, 2, 1, 3, 2, 2, 3, 3, 1,</w:t>
                            </w:r>
                          </w:p>
                          <w:p w14:paraId="0B671F55" w14:textId="77777777" w:rsidR="00D06AB6" w:rsidRDefault="00D06AB6" w:rsidP="00D06AB6">
                            <w:r>
                              <w:t xml:space="preserve">       1, 3, 1, 2, 3, 2, 1, 1, 2, 1, 3, 2, 1, 3, 3, 3, 3, 1, 2, 3, 3, 1,</w:t>
                            </w:r>
                          </w:p>
                          <w:p w14:paraId="0E29C3C4" w14:textId="77777777" w:rsidR="00D06AB6" w:rsidRDefault="00D06AB6" w:rsidP="00D06AB6">
                            <w:r>
                              <w:t xml:space="preserve">       1, 2, 3, 1, 3, 2, 2, 1, 1, 1, 2, 1, 2, 1, 3, 1, 3, 1, 1, 2, 2, 1,</w:t>
                            </w:r>
                          </w:p>
                          <w:p w14:paraId="7347FF68" w14:textId="77777777" w:rsidR="00D06AB6" w:rsidRDefault="00D06AB6" w:rsidP="00D06AB6">
                            <w:r>
                              <w:t xml:space="preserve">       3, 3, 1, 2, 2, 1, 3, 3, 2, 1, 3, 2, 2, 2, 3, 3, 1, 2, 3, 3, 2, 3,</w:t>
                            </w:r>
                          </w:p>
                          <w:p w14:paraId="2C1E2461" w14:textId="77777777" w:rsidR="00D06AB6" w:rsidRDefault="00D06AB6" w:rsidP="00D06AB6">
                            <w:r>
                              <w:t xml:space="preserve">       3, 1, 2, 1, 1, 2, 1, 3, 3, 3, 2, 2, 3, 2, 1, 2, 3, 2, 3, 2, 3, 3,</w:t>
                            </w:r>
                          </w:p>
                          <w:p w14:paraId="1B6670C9" w14:textId="77777777" w:rsidR="00D06AB6" w:rsidRDefault="00D06AB6" w:rsidP="00D06AB6">
                            <w:r>
                              <w:t xml:space="preserve">       3, 3, 3, 2, 3, 1, 1, 2, 1, 1, 1, 2, 1, 3, 3, 3, 3, 2, 3, 1, 1, 1,</w:t>
                            </w:r>
                          </w:p>
                          <w:p w14:paraId="440196CD" w14:textId="77777777" w:rsidR="00D06AB6" w:rsidRDefault="00D06AB6" w:rsidP="00D06AB6">
                            <w:r>
                              <w:t xml:space="preserve">       3, 3, 1, 2, 3, 3, 3, 3, 1, 1, 3, 3, 3, 2, 3, 3, 2, 1, 3, 1, 1, 2,</w:t>
                            </w:r>
                          </w:p>
                          <w:p w14:paraId="0C0310C4" w14:textId="77777777" w:rsidR="00D06AB6" w:rsidRDefault="00D06AB6" w:rsidP="00D06AB6">
                            <w:r>
                              <w:t xml:space="preserve">       1, 2, 3, 1, 3, 2, 1, 3, 1, 3, 1, 3], </w:t>
                            </w:r>
                            <w:proofErr w:type="spellStart"/>
                            <w:r>
                              <w:t>dtype</w:t>
                            </w:r>
                            <w:proofErr w:type="spellEnd"/>
                            <w:r>
                              <w:t>=int32)</w:t>
                            </w:r>
                          </w:p>
                          <w:p w14:paraId="6CA6DDF5" w14:textId="77777777" w:rsidR="00D06AB6" w:rsidRDefault="00D06AB6" w:rsidP="00D06AB6"/>
                          <w:p w14:paraId="4338CA66" w14:textId="77777777" w:rsidR="00D06AB6" w:rsidRDefault="00D06AB6" w:rsidP="00D06AB6"/>
                          <w:p w14:paraId="74B9712F" w14:textId="77777777" w:rsidR="00D06AB6" w:rsidRDefault="00D06AB6" w:rsidP="00D06AB6">
                            <w:r>
                              <w:t>Cluster size</w:t>
                            </w:r>
                          </w:p>
                          <w:p w14:paraId="093818E1" w14:textId="77777777" w:rsidR="00D06AB6" w:rsidRDefault="00D06AB6" w:rsidP="00D06AB6">
                            <w:r>
                              <w:t>1    70</w:t>
                            </w:r>
                          </w:p>
                          <w:p w14:paraId="481F2C81" w14:textId="77777777" w:rsidR="00D06AB6" w:rsidRDefault="00D06AB6" w:rsidP="00D06AB6">
                            <w:r>
                              <w:t>2    67</w:t>
                            </w:r>
                          </w:p>
                          <w:p w14:paraId="6EFB369D" w14:textId="77777777" w:rsidR="00D06AB6" w:rsidRDefault="00D06AB6" w:rsidP="00D06AB6">
                            <w:r>
                              <w:t>3    73</w:t>
                            </w:r>
                          </w:p>
                          <w:p w14:paraId="366B1880" w14:textId="77777777" w:rsidR="00D06AB6" w:rsidRDefault="00D06AB6" w:rsidP="00D06AB6"/>
                          <w:p w14:paraId="4597BCE4" w14:textId="77777777" w:rsidR="00D06AB6" w:rsidRDefault="00D06AB6" w:rsidP="00D06AB6">
                            <w:r>
                              <w:t>Cluster profile</w:t>
                            </w:r>
                          </w:p>
                          <w:p w14:paraId="69366139" w14:textId="77777777" w:rsidR="00D06AB6" w:rsidRDefault="00D06AB6" w:rsidP="00D06AB6"/>
                          <w:p w14:paraId="663CC536" w14:textId="77777777" w:rsidR="00D06AB6" w:rsidRDefault="00D06AB6" w:rsidP="00D06AB6">
                            <w:r>
                              <w:t>Tab 13: Dataset pivoted on three clusters, with appended frequencies</w:t>
                            </w:r>
                          </w:p>
                          <w:p w14:paraId="44668BF9" w14:textId="77777777" w:rsidR="00D06AB6" w:rsidRDefault="00D06AB6" w:rsidP="00D06AB6"/>
                          <w:p w14:paraId="2D14A3C1" w14:textId="77777777" w:rsidR="00D06AB6" w:rsidRDefault="00D06AB6" w:rsidP="00D06AB6">
                            <w:r>
                              <w:t>Cluster 1: High spenders with high advance payments</w:t>
                            </w:r>
                          </w:p>
                          <w:p w14:paraId="0BDAE3DB" w14:textId="77777777" w:rsidR="00D06AB6" w:rsidRDefault="00D06AB6" w:rsidP="00D06AB6"/>
                          <w:p w14:paraId="6763F9A2" w14:textId="77777777" w:rsidR="00D06AB6" w:rsidRDefault="00D06AB6" w:rsidP="00D06AB6">
                            <w:r>
                              <w:t>Cluster 2: Low spenders with high minimum payment amount and low credit limit</w:t>
                            </w:r>
                          </w:p>
                          <w:p w14:paraId="016CBB15" w14:textId="77777777" w:rsidR="00D06AB6" w:rsidRDefault="00D06AB6" w:rsidP="00D06AB6"/>
                          <w:p w14:paraId="4351D870" w14:textId="77777777" w:rsidR="00D06AB6" w:rsidRDefault="00D06AB6" w:rsidP="00D06AB6">
                            <w:r>
                              <w:t>Cluster 3: Medium spenders with advance payment level 14 and least minimum payment amount of all three segments</w:t>
                            </w:r>
                          </w:p>
                          <w:p w14:paraId="35E9294A" w14:textId="77777777" w:rsidR="00D06AB6" w:rsidRDefault="00D06AB6" w:rsidP="00D06AB6"/>
                          <w:p w14:paraId="4CE1D0B4" w14:textId="77777777" w:rsidR="00D06AB6" w:rsidRDefault="00D06AB6" w:rsidP="00D06AB6">
                            <w:r>
                              <w:t># Using Agglomerative Clustering</w:t>
                            </w:r>
                          </w:p>
                          <w:p w14:paraId="0E10548C" w14:textId="77777777" w:rsidR="00D06AB6" w:rsidRDefault="00D06AB6" w:rsidP="00D06AB6">
                            <w:r>
                              <w:t>Clusters=3</w:t>
                            </w:r>
                          </w:p>
                          <w:p w14:paraId="23883975" w14:textId="77777777" w:rsidR="00D06AB6" w:rsidRDefault="00D06AB6" w:rsidP="00D06AB6">
                            <w:r>
                              <w:t>Affinity=Euclidean</w:t>
                            </w:r>
                          </w:p>
                          <w:p w14:paraId="3C10F2A1" w14:textId="77777777" w:rsidR="00D06AB6" w:rsidRDefault="00D06AB6" w:rsidP="00D06AB6">
                            <w:r>
                              <w:t>Linkage=Ward</w:t>
                            </w:r>
                          </w:p>
                          <w:p w14:paraId="7138DC02" w14:textId="77777777" w:rsidR="00D06AB6" w:rsidRDefault="00D06AB6" w:rsidP="00D06AB6"/>
                          <w:p w14:paraId="2D5D2A8B" w14:textId="77777777" w:rsidR="00D06AB6" w:rsidRDefault="00D06AB6" w:rsidP="00D06AB6">
                            <w:r>
                              <w:t>Agglomerative clusters</w:t>
                            </w:r>
                          </w:p>
                          <w:p w14:paraId="6A35ED09" w14:textId="77777777" w:rsidR="00D06AB6" w:rsidRDefault="00D06AB6" w:rsidP="00D06AB6"/>
                          <w:p w14:paraId="31D36A9B" w14:textId="77777777" w:rsidR="00D06AB6" w:rsidRDefault="00D06AB6" w:rsidP="00D06AB6">
                            <w:r>
                              <w:t>[0 1 0 2 0 2 2 1 0 2 0 1 2 0 1 2 1 2 1 2 2 2 0 2 1 0 1 2 2 2 1 2 2 1 2 2 2</w:t>
                            </w:r>
                          </w:p>
                          <w:p w14:paraId="16AD8B36" w14:textId="77777777" w:rsidR="00D06AB6" w:rsidRDefault="00D06AB6" w:rsidP="00D06AB6">
                            <w:r>
                              <w:t xml:space="preserve"> 2 2 0 0 1 0 0 2 2 1 0 0 0 2 0 0 0 0 0 2 2 2 0 1 2 2 1 1 0 0 1 0 2 1 2 0 0</w:t>
                            </w:r>
                          </w:p>
                          <w:p w14:paraId="1AC2545C" w14:textId="77777777" w:rsidR="00D06AB6" w:rsidRDefault="00D06AB6" w:rsidP="00D06AB6">
                            <w:r>
                              <w:t xml:space="preserve"> 2 0 1 2 0 1 1 1 1 0 2 1 1 0 0 2 2 0 1 2 2 0 0 0 2 0 2 0 1 0 1 0 0 2 2 0 1</w:t>
                            </w:r>
                          </w:p>
                          <w:p w14:paraId="2C2B1AAD" w14:textId="77777777" w:rsidR="00D06AB6" w:rsidRDefault="00D06AB6" w:rsidP="00D06AB6">
                            <w:r>
                              <w:t xml:space="preserve"> 1 0 2 2 0 1 2 2 0 1 2 2 2 1 1 0 2 1 1 2 1 1 0 2 0 0 2 0 1 1 1 2 2 1 2 0 2</w:t>
                            </w:r>
                          </w:p>
                          <w:p w14:paraId="0CAB1CBE" w14:textId="77777777" w:rsidR="00D06AB6" w:rsidRDefault="00D06AB6" w:rsidP="00D06AB6">
                            <w:r>
                              <w:t xml:space="preserve"> 1 2 1 2 1 1 1 1 1 2 1 0 0 2 0 0 0 2 0 1 1 1 1 2 1 0 0 0 1 1 0 2 1 1 1 1 0</w:t>
                            </w:r>
                          </w:p>
                          <w:p w14:paraId="1B7A59DA" w14:textId="77777777" w:rsidR="00D06AB6" w:rsidRDefault="00D06AB6" w:rsidP="00D06AB6">
                            <w:r>
                              <w:t xml:space="preserve"> 0 1 1 1 2 1 1 2 0 1 0 0 2 0 2 1 0 1 2 0 1 0 1 0 1]</w:t>
                            </w:r>
                          </w:p>
                          <w:p w14:paraId="3FD5B5D8" w14:textId="77777777" w:rsidR="00D06AB6" w:rsidRDefault="00D06AB6" w:rsidP="00D06AB6"/>
                          <w:p w14:paraId="04ADFB69" w14:textId="77777777" w:rsidR="00D06AB6" w:rsidRDefault="00D06AB6" w:rsidP="00D06AB6">
                            <w:r>
                              <w:t>Tab 13,14,15,16: Dataset with pivoted on 3 agglomerative clusters, with mean, sum, maximum, and minimum variations.</w:t>
                            </w:r>
                          </w:p>
                          <w:p w14:paraId="219299C1" w14:textId="77777777" w:rsidR="00D06AB6" w:rsidRDefault="00D06AB6" w:rsidP="00D06AB6"/>
                          <w:p w14:paraId="102133D8" w14:textId="77777777" w:rsidR="00D06AB6" w:rsidRDefault="00D06AB6" w:rsidP="00D06AB6">
                            <w:r>
                              <w:t>The output was saved to file and Excel graphs were made for the inference.</w:t>
                            </w:r>
                          </w:p>
                          <w:p w14:paraId="64CE97D2" w14:textId="77777777" w:rsidR="00D06AB6" w:rsidRDefault="00D06AB6" w:rsidP="00D06AB6"/>
                          <w:p w14:paraId="64A32F86" w14:textId="77777777" w:rsidR="00D06AB6" w:rsidRDefault="00D06AB6" w:rsidP="00D06AB6">
                            <w:r>
                              <w:t># Recommendations</w:t>
                            </w:r>
                          </w:p>
                          <w:p w14:paraId="63631885" w14:textId="77777777" w:rsidR="00D06AB6" w:rsidRDefault="00D06AB6" w:rsidP="00D06AB6">
                            <w:r>
                              <w:t xml:space="preserve">1. Beyond what has been proposed for the two categories before, here's something more we </w:t>
                            </w:r>
                            <w:proofErr w:type="gramStart"/>
                            <w:r>
                              <w:t>propose:-</w:t>
                            </w:r>
                            <w:proofErr w:type="gramEnd"/>
                          </w:p>
                          <w:p w14:paraId="6BB09548" w14:textId="77777777" w:rsidR="00D06AB6" w:rsidRDefault="00D06AB6" w:rsidP="00D06AB6"/>
                          <w:p w14:paraId="705BEBBB" w14:textId="77777777" w:rsidR="00D06AB6" w:rsidRDefault="00D06AB6" w:rsidP="00D06AB6">
                            <w:r>
                              <w:t xml:space="preserve">2. </w:t>
                            </w:r>
                            <w:proofErr w:type="spellStart"/>
                            <w:r>
                              <w:t>Colour</w:t>
                            </w:r>
                            <w:proofErr w:type="spellEnd"/>
                            <w:r>
                              <w:t xml:space="preserve"> scheme: Using a simple </w:t>
                            </w:r>
                            <w:proofErr w:type="spellStart"/>
                            <w:r>
                              <w:t>colour</w:t>
                            </w:r>
                            <w:proofErr w:type="spellEnd"/>
                            <w:r>
                              <w:t xml:space="preserve"> scheme, the bank can introduce the gold, silver, and platinum cards for the three classes of customers, with a varying degree of benefits and special privileges such as extra points. Add higher limits, fees, reward points, and cache to higher cards.</w:t>
                            </w:r>
                          </w:p>
                          <w:p w14:paraId="116F5973" w14:textId="77777777" w:rsidR="00D06AB6" w:rsidRDefault="00D06AB6" w:rsidP="00D06AB6"/>
                          <w:p w14:paraId="77C755A2" w14:textId="77777777" w:rsidR="00D06AB6" w:rsidRDefault="00D06AB6" w:rsidP="00D06AB6">
                            <w:r>
                              <w:t>3. Loans: These cards can come with pre-approved loans (for housing, car, education, and retail), say silver for Rs 25 lakh, gold for Rs 25 lakh to Rs 50 lakh, and platinum for Rs 50 lakh to Rs 1 crore.</w:t>
                            </w:r>
                          </w:p>
                          <w:p w14:paraId="352D2548" w14:textId="77777777" w:rsidR="00D06AB6" w:rsidRDefault="00D06AB6" w:rsidP="00D06AB6"/>
                          <w:p w14:paraId="1FFC17B2" w14:textId="77777777" w:rsidR="00D06AB6" w:rsidRDefault="00D06AB6" w:rsidP="00D06AB6">
                            <w:r>
                              <w:t>4. Rating: The bank can start card-based credit rating to encourage more full payments.</w:t>
                            </w:r>
                          </w:p>
                          <w:p w14:paraId="2525C7A8" w14:textId="77777777" w:rsidR="00D06AB6" w:rsidRDefault="00D06AB6" w:rsidP="00D06AB6"/>
                          <w:p w14:paraId="35693027" w14:textId="77777777" w:rsidR="00D06AB6" w:rsidRDefault="00D06AB6" w:rsidP="00D06AB6">
                            <w:r>
                              <w:t>5. Show time: Run a scheme that allows card holders access to coveted show tickets before they are available to the general public. That'll encourage more spending across categories.</w:t>
                            </w:r>
                          </w:p>
                          <w:p w14:paraId="1F6923E2" w14:textId="77777777" w:rsidR="00D06AB6" w:rsidRDefault="00D06AB6" w:rsidP="00D06AB6"/>
                          <w:p w14:paraId="1F92552B" w14:textId="77777777" w:rsidR="00D06AB6" w:rsidRDefault="00D06AB6" w:rsidP="00D06AB6">
                            <w:r>
                              <w:t>6. Link it to cash: The platinum card, which, in addition to quadrupling the gold card fees, could offer cash availability anywhere around the world without the need for a cheque, besides hotel upgrades when available and other travel and concierge services.</w:t>
                            </w:r>
                          </w:p>
                          <w:p w14:paraId="4BDA11B6" w14:textId="77777777" w:rsidR="00D06AB6" w:rsidRDefault="00D06AB6" w:rsidP="00D06AB6"/>
                          <w:p w14:paraId="07E64AB6" w14:textId="77777777" w:rsidR="00D06AB6" w:rsidRDefault="00D06AB6" w:rsidP="00D06AB6">
                            <w:r>
                              <w:t>7. Top class: Create a high-quality magazine aimed solely at the top segment (which will also make big money on the advertising on account of being desired by high-end vendors as one of the very few magazines targeted fully to their target audience. The vendors will minimize wasted advertising.</w:t>
                            </w:r>
                          </w:p>
                          <w:p w14:paraId="28CCE88F" w14:textId="77777777" w:rsidR="00D06AB6" w:rsidRDefault="00D06AB6" w:rsidP="00D06AB6"/>
                          <w:p w14:paraId="58027184" w14:textId="77777777" w:rsidR="00D06AB6" w:rsidRDefault="00D06AB6" w:rsidP="00D06AB6">
                            <w:r>
                              <w:t>8. Let's play: Offers exclusive performances and evenings with different artists, authors, actors etc. Top spenders should get IPL, Euro Cup, World Cup box tickets for sense of exclusivity and greater following.</w:t>
                            </w:r>
                          </w:p>
                          <w:p w14:paraId="70C9BE4D" w14:textId="77777777" w:rsidR="00D06AB6" w:rsidRDefault="00D06AB6" w:rsidP="00D06AB6"/>
                          <w:p w14:paraId="069678A7" w14:textId="77777777" w:rsidR="00D06AB6" w:rsidRDefault="00D06AB6" w:rsidP="00D06AB6">
                            <w:r>
                              <w:t>9. Boss card: Introduce high-end credit card differentiation. Beyond silver, gold, or platinum, call it "the Boss card" or something, so exclusive you shouldn't be able to apply for it. It's a "by invitation only" product, and the invitations are extended only to the most credit-worthy customers, who spend at least a certain high amount of money using their card annually. Put a price on it and the card should be hand delivered in a designer box. Exclusive customers seek exclusive items and experiences.</w:t>
                            </w:r>
                          </w:p>
                          <w:p w14:paraId="559F48B4" w14:textId="77777777" w:rsidR="00D06AB6" w:rsidRDefault="00D06AB6" w:rsidP="00D06AB6"/>
                          <w:p w14:paraId="5AB4F768" w14:textId="77777777" w:rsidR="00D06AB6" w:rsidRDefault="00D06AB6" w:rsidP="00D06AB6">
                            <w:r>
                              <w:t>10. Reward: Reward the customers for the length and size of business. This will encourage them to stay with the bank, which will save it the cost of acquiring new customers. Instead of validity date, the cards could say: "Member since".</w:t>
                            </w:r>
                          </w:p>
                          <w:p w14:paraId="6B843EB3" w14:textId="77777777" w:rsidR="00D06AB6" w:rsidRDefault="00D06AB6" w:rsidP="00D06AB6"/>
                          <w:p w14:paraId="4B6644C6" w14:textId="77777777" w:rsidR="00D06AB6" w:rsidRDefault="00D06AB6" w:rsidP="00D06AB6">
                            <w:r>
                              <w:t>11. Use digital age: Allow customers to transfer money via smartphone using their card number at any time using. This will encourage more middle spenders towards cashless transaction.</w:t>
                            </w:r>
                          </w:p>
                          <w:p w14:paraId="2D694190" w14:textId="77777777" w:rsidR="00D06AB6" w:rsidRDefault="00D06AB6" w:rsidP="00D06AB6"/>
                          <w:p w14:paraId="3A04FECA" w14:textId="77777777" w:rsidR="00D06AB6" w:rsidRDefault="00D06AB6" w:rsidP="00D06AB6">
                            <w:r>
                              <w:t>12. A card they can bank on: To attract low spenders towards using their credit card more often or exploring more of its applications, add traditional banking features such as account opening, money transfer, bill payment, and retail transactions, since this class has to queue up for most of these services, otherwise. The bank can also link it with subsidies.</w:t>
                            </w:r>
                          </w:p>
                          <w:p w14:paraId="6CAF5E2D" w14:textId="77777777" w:rsidR="00D06AB6" w:rsidRDefault="00D06AB6" w:rsidP="00D06AB6"/>
                          <w:p w14:paraId="1EBCD98A" w14:textId="77777777" w:rsidR="00D06AB6" w:rsidRDefault="00D06AB6" w:rsidP="00D06AB6">
                            <w:r>
                              <w:t xml:space="preserve">13. Hacker-proof: For high spenders at least, replace </w:t>
                            </w:r>
                            <w:proofErr w:type="spellStart"/>
                            <w:r>
                              <w:t>magnectic</w:t>
                            </w:r>
                            <w:proofErr w:type="spellEnd"/>
                            <w:r>
                              <w:t xml:space="preserve"> strip on the card with biometric authentication to make their accounts and transactions safer, as they will use biometric scans in place of PIN or password. Remember, their accounts are bank's cash cow.</w:t>
                            </w:r>
                          </w:p>
                          <w:p w14:paraId="4DF239E8" w14:textId="77777777" w:rsidR="00D06AB6" w:rsidRDefault="00D06AB6" w:rsidP="00D06AB6"/>
                          <w:p w14:paraId="60A44AA7" w14:textId="77777777" w:rsidR="00D06AB6" w:rsidRDefault="00D06AB6" w:rsidP="00D06AB6">
                            <w:r>
                              <w:t># Suggested model out of the two</w:t>
                            </w:r>
                          </w:p>
                          <w:p w14:paraId="19D0CC8D" w14:textId="77777777" w:rsidR="00D06AB6" w:rsidRDefault="00D06AB6" w:rsidP="00D06AB6">
                            <w:r>
                              <w:t>Go with 3 clusters</w:t>
                            </w:r>
                          </w:p>
                          <w:p w14:paraId="7A43F591" w14:textId="77777777" w:rsidR="00D06AB6" w:rsidRDefault="00D06AB6" w:rsidP="00D06AB6">
                            <w:r>
                              <w:t>Since cluster analysis is essentially an exploratory approach, the interpretation of the resulting hierarchical structure is context-dependent and often several solutions are equally good from a theoretical point of view.</w:t>
                            </w:r>
                          </w:p>
                          <w:p w14:paraId="1C30AC4C" w14:textId="77777777" w:rsidR="00D06AB6" w:rsidRDefault="00D06AB6" w:rsidP="00D06AB6"/>
                          <w:p w14:paraId="124E9363" w14:textId="77777777" w:rsidR="00D06AB6" w:rsidRDefault="00D06AB6" w:rsidP="00D06AB6">
                            <w:r>
                              <w:t>Even though cheaper, a generic credit card scheme tailored to the average will have the lowest response rate. A scheme that is tailored to each individual will have the highest cost. Three schemes tailored to three segments will be somewhere in between. This is the revenue side.</w:t>
                            </w:r>
                          </w:p>
                          <w:p w14:paraId="6B790425" w14:textId="77777777" w:rsidR="00D06AB6" w:rsidRDefault="00D06AB6" w:rsidP="00D06AB6"/>
                          <w:p w14:paraId="1CA0EEB6" w14:textId="77777777" w:rsidR="00D06AB6" w:rsidRDefault="00D06AB6" w:rsidP="00D06AB6">
                            <w:r>
                              <w:t>The silhouette score is best for 2 clusters but it's still far below 0.6. The score is only 0.46 or so, so, one the clusters are not all that well separated, and two, the chances of calling it right are less than 50%.</w:t>
                            </w:r>
                          </w:p>
                          <w:p w14:paraId="64F28BEA" w14:textId="77777777" w:rsidR="00D06AB6" w:rsidRDefault="00D06AB6" w:rsidP="00D06AB6"/>
                          <w:p w14:paraId="47EE7B01" w14:textId="77777777" w:rsidR="00D06AB6" w:rsidRDefault="00D06AB6" w:rsidP="00D06AB6">
                            <w:r>
                              <w:t>To maximize profit, the bank would want to keep segmenting until the marginal revenue from segmenting equals the marginal cost of segmenting. In this case study, our suggestion to the bank is to use three segments to maximize profit. The cost of losing a customer segment can be huge.</w:t>
                            </w:r>
                          </w:p>
                          <w:p w14:paraId="22F1BDE4" w14:textId="77777777" w:rsidR="00D06AB6" w:rsidRDefault="00D06AB6" w:rsidP="00D06AB6"/>
                          <w:p w14:paraId="2F0E9637" w14:textId="77777777" w:rsidR="00D06AB6" w:rsidRDefault="00D06AB6" w:rsidP="00D06AB6"/>
                          <w:p w14:paraId="5DA59345" w14:textId="77777777" w:rsidR="00D06AB6" w:rsidRDefault="00D06AB6" w:rsidP="00D06AB6">
                            <w:r>
                              <w:t>1.4 Apply K-Means clustering on scaled data and determine optimum clusters. Apply elbow curve and silhouette score.</w:t>
                            </w:r>
                          </w:p>
                          <w:p w14:paraId="340FAF5C" w14:textId="77777777" w:rsidR="00D06AB6" w:rsidRDefault="00D06AB6" w:rsidP="00D06AB6"/>
                          <w:p w14:paraId="58C72879" w14:textId="77777777" w:rsidR="00D06AB6" w:rsidRDefault="00D06AB6" w:rsidP="00D06AB6">
                            <w:proofErr w:type="spellStart"/>
                            <w:r>
                              <w:t>KMeans</w:t>
                            </w:r>
                            <w:proofErr w:type="spellEnd"/>
                          </w:p>
                          <w:p w14:paraId="6B6891CE" w14:textId="77777777" w:rsidR="00D06AB6" w:rsidRDefault="00D06AB6" w:rsidP="00D06AB6"/>
                          <w:p w14:paraId="25AE8299" w14:textId="77777777" w:rsidR="00D06AB6" w:rsidRDefault="00D06AB6" w:rsidP="00D06AB6">
                            <w:r>
                              <w:t>In order to find an appropriate number of clusters, the elbow method will be used.</w:t>
                            </w:r>
                          </w:p>
                          <w:p w14:paraId="32D4FDAD" w14:textId="77777777" w:rsidR="00D06AB6" w:rsidRDefault="00D06AB6" w:rsidP="00D06AB6"/>
                          <w:p w14:paraId="3014A460" w14:textId="77777777" w:rsidR="00D06AB6" w:rsidRDefault="00D06AB6" w:rsidP="00D06AB6">
                            <w:r>
                              <w:t>In this method for this case, the inertia for a number of clusters between 2 and 10 will be calculated.</w:t>
                            </w:r>
                          </w:p>
                          <w:p w14:paraId="22F2B824" w14:textId="77777777" w:rsidR="00D06AB6" w:rsidRDefault="00D06AB6" w:rsidP="00D06AB6"/>
                          <w:p w14:paraId="548EF892" w14:textId="77777777" w:rsidR="00D06AB6" w:rsidRDefault="00D06AB6" w:rsidP="00D06AB6">
                            <w:r>
                              <w:t>The rule is to choose the number of clusters where you see a kink or "an elbow" in the graph.</w:t>
                            </w:r>
                          </w:p>
                          <w:p w14:paraId="0BE2DB6C" w14:textId="77777777" w:rsidR="00D06AB6" w:rsidRDefault="00D06AB6" w:rsidP="00D06AB6"/>
                          <w:p w14:paraId="190884AB" w14:textId="77777777" w:rsidR="00D06AB6" w:rsidRDefault="00D06AB6" w:rsidP="00D06AB6">
                            <w:r>
                              <w:t>Calculating Within Cluster Sum of Squares or WSS for 10 values of K</w:t>
                            </w:r>
                          </w:p>
                          <w:p w14:paraId="76D66411" w14:textId="77777777" w:rsidR="00D06AB6" w:rsidRDefault="00D06AB6" w:rsidP="00D06AB6"/>
                          <w:p w14:paraId="19C9D91D" w14:textId="77777777" w:rsidR="00D06AB6" w:rsidRDefault="00D06AB6" w:rsidP="00D06AB6">
                            <w:r>
                              <w:t>[1469.999999999999,</w:t>
                            </w:r>
                          </w:p>
                          <w:p w14:paraId="6F9AE79A" w14:textId="77777777" w:rsidR="00D06AB6" w:rsidRDefault="00D06AB6" w:rsidP="00D06AB6">
                            <w:r>
                              <w:t xml:space="preserve"> 659.14740095485,</w:t>
                            </w:r>
                          </w:p>
                          <w:p w14:paraId="24B3F662" w14:textId="77777777" w:rsidR="00D06AB6" w:rsidRDefault="00D06AB6" w:rsidP="00D06AB6">
                            <w:r>
                              <w:t xml:space="preserve"> 430.298481751223,</w:t>
                            </w:r>
                          </w:p>
                          <w:p w14:paraId="26FFD5C2" w14:textId="77777777" w:rsidR="00D06AB6" w:rsidRDefault="00D06AB6" w:rsidP="00D06AB6">
                            <w:r>
                              <w:t xml:space="preserve"> 370.6909292210199,</w:t>
                            </w:r>
                          </w:p>
                          <w:p w14:paraId="3FB84A3E" w14:textId="77777777" w:rsidR="00D06AB6" w:rsidRDefault="00D06AB6" w:rsidP="00D06AB6">
                            <w:r>
                              <w:t xml:space="preserve"> 327.8379162768708,</w:t>
                            </w:r>
                          </w:p>
                          <w:p w14:paraId="1C051367" w14:textId="77777777" w:rsidR="00D06AB6" w:rsidRDefault="00D06AB6" w:rsidP="00D06AB6">
                            <w:r>
                              <w:t xml:space="preserve"> 294.70740950686735,</w:t>
                            </w:r>
                          </w:p>
                          <w:p w14:paraId="09C618F5" w14:textId="77777777" w:rsidR="00D06AB6" w:rsidRDefault="00D06AB6" w:rsidP="00D06AB6">
                            <w:r>
                              <w:t xml:space="preserve"> 262.5742242335426,</w:t>
                            </w:r>
                          </w:p>
                          <w:p w14:paraId="0FB82DDF" w14:textId="77777777" w:rsidR="00D06AB6" w:rsidRDefault="00D06AB6" w:rsidP="00D06AB6">
                            <w:r>
                              <w:t xml:space="preserve"> 240.20718392679387,</w:t>
                            </w:r>
                          </w:p>
                          <w:p w14:paraId="27C486B3" w14:textId="77777777" w:rsidR="00D06AB6" w:rsidRDefault="00D06AB6" w:rsidP="00D06AB6">
                            <w:r>
                              <w:t xml:space="preserve"> 222.41512322267613,</w:t>
                            </w:r>
                          </w:p>
                          <w:p w14:paraId="39704DD4" w14:textId="77777777" w:rsidR="00D06AB6" w:rsidRDefault="00D06AB6" w:rsidP="00D06AB6">
                            <w:r>
                              <w:t xml:space="preserve"> 205.2353741836641]</w:t>
                            </w:r>
                          </w:p>
                          <w:p w14:paraId="24669ED3" w14:textId="77777777" w:rsidR="00D06AB6" w:rsidRDefault="00D06AB6" w:rsidP="00D06AB6"/>
                          <w:p w14:paraId="0FE7D235" w14:textId="77777777" w:rsidR="00D06AB6" w:rsidRDefault="00D06AB6" w:rsidP="00D06AB6">
                            <w:r>
                              <w:t>Fig 18: Line plot for the elbow method. WSS for 10 values of K are plotted on it.</w:t>
                            </w:r>
                          </w:p>
                          <w:p w14:paraId="4B77EEA8" w14:textId="77777777" w:rsidR="00D06AB6" w:rsidRDefault="00D06AB6" w:rsidP="00D06AB6"/>
                          <w:p w14:paraId="530B6DBC" w14:textId="77777777" w:rsidR="00D06AB6" w:rsidRDefault="00D06AB6" w:rsidP="00D06AB6">
                            <w:r>
                              <w:t>Fig 19: Double elbow marked in red.</w:t>
                            </w:r>
                          </w:p>
                          <w:p w14:paraId="787DA2CE" w14:textId="77777777" w:rsidR="00D06AB6" w:rsidRDefault="00D06AB6" w:rsidP="00D06AB6"/>
                          <w:p w14:paraId="06DBAD0E" w14:textId="77777777" w:rsidR="00D06AB6" w:rsidRDefault="00D06AB6" w:rsidP="00D06AB6">
                            <w:r>
                              <w:t xml:space="preserve"># </w:t>
                            </w:r>
                            <w:proofErr w:type="spellStart"/>
                            <w:r>
                              <w:t>Kmeans</w:t>
                            </w:r>
                            <w:proofErr w:type="spellEnd"/>
                            <w:r>
                              <w:t xml:space="preserve"> with Different Number of Clusters from 2 to 10</w:t>
                            </w:r>
                          </w:p>
                          <w:p w14:paraId="348A9B13" w14:textId="77777777" w:rsidR="00D06AB6" w:rsidRDefault="00D06AB6" w:rsidP="00D06AB6"/>
                          <w:p w14:paraId="446BE917" w14:textId="77777777" w:rsidR="00D06AB6" w:rsidRDefault="00D06AB6" w:rsidP="00D06AB6">
                            <w:r>
                              <w:t>Silhouette scores for different clusters</w:t>
                            </w:r>
                          </w:p>
                          <w:p w14:paraId="7AD9F23D" w14:textId="77777777" w:rsidR="00D06AB6" w:rsidRDefault="00D06AB6" w:rsidP="00D06AB6">
                            <w:r>
                              <w:t>Silhouette score for 2 cluster k-means: 0.466</w:t>
                            </w:r>
                          </w:p>
                          <w:p w14:paraId="162F1B07" w14:textId="77777777" w:rsidR="00D06AB6" w:rsidRDefault="00D06AB6" w:rsidP="00D06AB6">
                            <w:r>
                              <w:t>Silhouette score for 3 cluster k-means: 0.401</w:t>
                            </w:r>
                          </w:p>
                          <w:p w14:paraId="282CA19A" w14:textId="77777777" w:rsidR="00D06AB6" w:rsidRDefault="00D06AB6" w:rsidP="00D06AB6">
                            <w:r>
                              <w:t>Silhouette score for 4 cluster k-means: 0.335</w:t>
                            </w:r>
                          </w:p>
                          <w:p w14:paraId="5340646A" w14:textId="77777777" w:rsidR="00D06AB6" w:rsidRDefault="00D06AB6" w:rsidP="00D06AB6">
                            <w:r>
                              <w:t>Silhouette score for 5 cluster k-means: 0.281</w:t>
                            </w:r>
                          </w:p>
                          <w:p w14:paraId="68591DAF" w14:textId="77777777" w:rsidR="00D06AB6" w:rsidRDefault="00D06AB6" w:rsidP="00D06AB6">
                            <w:r>
                              <w:t>Silhouette score for 6 cluster k-means: 0.277</w:t>
                            </w:r>
                          </w:p>
                          <w:p w14:paraId="3DD4A0FC" w14:textId="77777777" w:rsidR="00D06AB6" w:rsidRDefault="00D06AB6" w:rsidP="00D06AB6">
                            <w:r>
                              <w:t>Silhouette score for 7 cluster k-means: 0.276</w:t>
                            </w:r>
                          </w:p>
                          <w:p w14:paraId="2130B84B" w14:textId="77777777" w:rsidR="00D06AB6" w:rsidRDefault="00D06AB6" w:rsidP="00D06AB6">
                            <w:r>
                              <w:t>Silhouette score for 8 cluster k-means: 0.265</w:t>
                            </w:r>
                          </w:p>
                          <w:p w14:paraId="651AD96E" w14:textId="77777777" w:rsidR="00D06AB6" w:rsidRDefault="00D06AB6" w:rsidP="00D06AB6">
                            <w:r>
                              <w:t>Silhouette score for 9 cluster k-means: 0.272</w:t>
                            </w:r>
                          </w:p>
                          <w:p w14:paraId="5214360A" w14:textId="77777777" w:rsidR="00D06AB6" w:rsidRDefault="00D06AB6" w:rsidP="00D06AB6">
                            <w:r>
                              <w:t>Silhouette score for 10 cluster k-means: 0.260</w:t>
                            </w:r>
                          </w:p>
                          <w:p w14:paraId="6C69F8BE" w14:textId="77777777" w:rsidR="00D06AB6" w:rsidRDefault="00D06AB6" w:rsidP="00D06AB6"/>
                          <w:p w14:paraId="38788C6E" w14:textId="77777777" w:rsidR="00D06AB6" w:rsidRDefault="00D06AB6" w:rsidP="00D06AB6">
                            <w:r>
                              <w:t xml:space="preserve">We have a double elbow, at 2 and 3 clusters, marked with vertical red lines. The other clusters have very little </w:t>
                            </w:r>
                            <w:proofErr w:type="spellStart"/>
                            <w:r>
                              <w:t>intertia</w:t>
                            </w:r>
                            <w:proofErr w:type="spellEnd"/>
                            <w:r>
                              <w:t>.</w:t>
                            </w:r>
                          </w:p>
                          <w:p w14:paraId="03B03819" w14:textId="77777777" w:rsidR="00D06AB6" w:rsidRDefault="00D06AB6" w:rsidP="00D06AB6"/>
                          <w:p w14:paraId="1A64CC49" w14:textId="77777777" w:rsidR="00D06AB6" w:rsidRDefault="00D06AB6" w:rsidP="00D06AB6">
                            <w:r>
                              <w:t>Looking into the cluster sizes across both algorithm</w:t>
                            </w:r>
                          </w:p>
                          <w:p w14:paraId="27FDBEA6" w14:textId="77777777" w:rsidR="00D06AB6" w:rsidRDefault="00D06AB6" w:rsidP="00D06AB6"/>
                          <w:p w14:paraId="4C87ADA3" w14:textId="77777777" w:rsidR="00D06AB6" w:rsidRDefault="00D06AB6" w:rsidP="00D06AB6">
                            <w:r>
                              <w:t>Tab 14: K-means 2 and K-means 3 cluster size comparison.</w:t>
                            </w:r>
                          </w:p>
                          <w:p w14:paraId="0C1D1D0F" w14:textId="77777777" w:rsidR="00D06AB6" w:rsidRDefault="00D06AB6" w:rsidP="00D06AB6"/>
                          <w:p w14:paraId="53F08FEE" w14:textId="77777777" w:rsidR="00D06AB6" w:rsidRDefault="00D06AB6" w:rsidP="00D06AB6">
                            <w:r>
                              <w:t xml:space="preserve">Silhouette score is better for 2 clusters than for 3 clusters. But we should also look at the elbow method. To determine the optimal number of clusters, we have to select the value of k at the “elbow”, </w:t>
                            </w:r>
                            <w:proofErr w:type="gramStart"/>
                            <w:r>
                              <w:t>i.e.</w:t>
                            </w:r>
                            <w:proofErr w:type="gramEnd"/>
                            <w:r>
                              <w:t xml:space="preserve"> the point after which the distortion/inertia starts decreasing in a linear fashion for the given data. We conclude that the optimal number of clusters for the data is 3. It also seems from the size comparison of the algorithms that </w:t>
                            </w:r>
                            <w:proofErr w:type="spellStart"/>
                            <w:r>
                              <w:t>KMeans</w:t>
                            </w:r>
                            <w:proofErr w:type="spellEnd"/>
                            <w:r>
                              <w:t xml:space="preserve"> model with 3 clusters has more evenly balanced observations. We'll go with 3 clusters.</w:t>
                            </w:r>
                          </w:p>
                          <w:p w14:paraId="4ECE823D" w14:textId="77777777" w:rsidR="00D06AB6" w:rsidRDefault="00D06AB6" w:rsidP="00D06AB6"/>
                          <w:p w14:paraId="636743C3" w14:textId="77777777" w:rsidR="00D06AB6" w:rsidRDefault="00D06AB6" w:rsidP="00D06AB6">
                            <w:proofErr w:type="spellStart"/>
                            <w:r>
                              <w:t>KMeans</w:t>
                            </w:r>
                            <w:proofErr w:type="spellEnd"/>
                            <w:r>
                              <w:t xml:space="preserve"> with K=3</w:t>
                            </w:r>
                          </w:p>
                          <w:p w14:paraId="0B9F755F" w14:textId="77777777" w:rsidR="00D06AB6" w:rsidRDefault="00D06AB6" w:rsidP="00D06AB6">
                            <w:r>
                              <w:t>Clusters</w:t>
                            </w:r>
                          </w:p>
                          <w:p w14:paraId="7F6675B4" w14:textId="77777777" w:rsidR="00D06AB6" w:rsidRDefault="00D06AB6" w:rsidP="00D06AB6">
                            <w:proofErr w:type="gramStart"/>
                            <w:r>
                              <w:t>array(</w:t>
                            </w:r>
                            <w:proofErr w:type="gramEnd"/>
                            <w:r>
                              <w:t>[0, 2, 0, 1, 0, 1, 1, 2, 0, 1, 0, 2, 1, 0, 2, 1, 2, 1, 1, 1, 1, 1,</w:t>
                            </w:r>
                          </w:p>
                          <w:p w14:paraId="18BE8370" w14:textId="77777777" w:rsidR="00D06AB6" w:rsidRDefault="00D06AB6" w:rsidP="00D06AB6">
                            <w:r>
                              <w:t xml:space="preserve">       0, 1, 2, 0, 2, 1, 1, 1, 2, 1, 1, 2, 1, 1, 1, 1, 1, 0, 0, 2, 0, 0,</w:t>
                            </w:r>
                          </w:p>
                          <w:p w14:paraId="5FC51BB4" w14:textId="77777777" w:rsidR="00D06AB6" w:rsidRDefault="00D06AB6" w:rsidP="00D06AB6">
                            <w:r>
                              <w:t xml:space="preserve">       1, 1, 2, 0, 0, 0, 1, 0, 0, 0, 0, 0, 1, 1, 1, 0, 2, 1, 1, 2, 2, 0,</w:t>
                            </w:r>
                          </w:p>
                          <w:p w14:paraId="27C4B530" w14:textId="77777777" w:rsidR="00D06AB6" w:rsidRDefault="00D06AB6" w:rsidP="00D06AB6">
                            <w:r>
                              <w:t xml:space="preserve">       0, 2, 0, 1, 2, 1, 0, 0, 1, 0, 2, 1, 0, 2, 2, 2, 2, 0, 1, 2, 0, 2,</w:t>
                            </w:r>
                          </w:p>
                          <w:p w14:paraId="4067C263" w14:textId="77777777" w:rsidR="00D06AB6" w:rsidRDefault="00D06AB6" w:rsidP="00D06AB6">
                            <w:r>
                              <w:t xml:space="preserve">       0, 1, 2, 0, 2, 1, 1, 0, 0, 0, 1, 0, 2, 0, 2, 0, 2, 0, 0, 1, 1, 0,</w:t>
                            </w:r>
                          </w:p>
                          <w:p w14:paraId="67992289" w14:textId="77777777" w:rsidR="00D06AB6" w:rsidRDefault="00D06AB6" w:rsidP="00D06AB6">
                            <w:r>
                              <w:t xml:space="preserve">       2, 2, 0, 1, 1, 0, 2, 2, 1, 0, 2, 1, 1, 1, 2, 2, 0, 1, 2, 2, 1, 2,</w:t>
                            </w:r>
                          </w:p>
                          <w:p w14:paraId="78CEC20D" w14:textId="77777777" w:rsidR="00D06AB6" w:rsidRDefault="00D06AB6" w:rsidP="00D06AB6">
                            <w:r>
                              <w:t xml:space="preserve">       2, 0, 1, 0, 0, 1, 0, 2, 2, 2, 1, 1, 2, 1, 0, 1, 2, 1, 2, 1, 2, 2,</w:t>
                            </w:r>
                          </w:p>
                          <w:p w14:paraId="2EF75639" w14:textId="77777777" w:rsidR="00D06AB6" w:rsidRDefault="00D06AB6" w:rsidP="00D06AB6">
                            <w:r>
                              <w:t xml:space="preserve">       1, 2, 2, 1, 2, 0, 0, 1, 0, 0, 0, 1, 2, 2, 2, 1, 2, 1, 2, 0, 0, 0,</w:t>
                            </w:r>
                          </w:p>
                          <w:p w14:paraId="61B398F4" w14:textId="77777777" w:rsidR="00D06AB6" w:rsidRDefault="00D06AB6" w:rsidP="00D06AB6">
                            <w:r>
                              <w:t xml:space="preserve">       2, 1, 2, 1, 2, 2, 2, 2, 0, 0, 1, 2, 2, 1, 1, 2, 1, 0, 2, 0, 0, 1,</w:t>
                            </w:r>
                          </w:p>
                          <w:p w14:paraId="41FFB716" w14:textId="77777777" w:rsidR="00D06AB6" w:rsidRDefault="00D06AB6" w:rsidP="00D06AB6">
                            <w:r>
                              <w:t xml:space="preserve">       0, 1, 2, 0, 2, 1, 0, 2, 0, 2, 2, 2])</w:t>
                            </w:r>
                          </w:p>
                          <w:p w14:paraId="0A1F96CB" w14:textId="77777777" w:rsidR="00D06AB6" w:rsidRDefault="00D06AB6" w:rsidP="00D06AB6"/>
                          <w:p w14:paraId="78E8AE61" w14:textId="77777777" w:rsidR="00D06AB6" w:rsidRDefault="00D06AB6" w:rsidP="00D06AB6">
                            <w:r>
                              <w:t># Appending clusters to the original dataset</w:t>
                            </w:r>
                          </w:p>
                          <w:p w14:paraId="1176A7C4" w14:textId="77777777" w:rsidR="00D06AB6" w:rsidRDefault="00D06AB6" w:rsidP="00D06AB6"/>
                          <w:p w14:paraId="100ECCAB" w14:textId="77777777" w:rsidR="00D06AB6" w:rsidRDefault="00D06AB6" w:rsidP="00D06AB6">
                            <w:r>
                              <w:t>Tab 15: Dataset with appended K-means 3 cluster</w:t>
                            </w:r>
                          </w:p>
                          <w:p w14:paraId="22CE7405" w14:textId="77777777" w:rsidR="00D06AB6" w:rsidRDefault="00D06AB6" w:rsidP="00D06AB6"/>
                          <w:p w14:paraId="6545AA9F" w14:textId="77777777" w:rsidR="00D06AB6" w:rsidRDefault="00D06AB6" w:rsidP="00D06AB6">
                            <w:r>
                              <w:t>Output saved in .csv file and graphs made on the basis.</w:t>
                            </w:r>
                          </w:p>
                          <w:p w14:paraId="3CAF888D" w14:textId="77777777" w:rsidR="00D06AB6" w:rsidRDefault="00D06AB6" w:rsidP="00D06AB6"/>
                          <w:p w14:paraId="35166D8D" w14:textId="77777777" w:rsidR="00D06AB6" w:rsidRDefault="00D06AB6" w:rsidP="00D06AB6">
                            <w:r>
                              <w:t>Cluster profiling</w:t>
                            </w:r>
                          </w:p>
                          <w:p w14:paraId="38759C61" w14:textId="77777777" w:rsidR="00D06AB6" w:rsidRDefault="00D06AB6" w:rsidP="00D06AB6"/>
                          <w:p w14:paraId="12FD0D22" w14:textId="77777777" w:rsidR="00D06AB6" w:rsidRDefault="00D06AB6" w:rsidP="00D06AB6">
                            <w:r>
                              <w:t>0    67</w:t>
                            </w:r>
                          </w:p>
                          <w:p w14:paraId="10ED874E" w14:textId="77777777" w:rsidR="00D06AB6" w:rsidRDefault="00D06AB6" w:rsidP="00D06AB6">
                            <w:r>
                              <w:t>1    72</w:t>
                            </w:r>
                          </w:p>
                          <w:p w14:paraId="036C666C" w14:textId="77777777" w:rsidR="00D06AB6" w:rsidRDefault="00D06AB6" w:rsidP="00D06AB6">
                            <w:r>
                              <w:t>2    71</w:t>
                            </w:r>
                          </w:p>
                          <w:p w14:paraId="70A201B7" w14:textId="77777777" w:rsidR="00D06AB6" w:rsidRDefault="00D06AB6" w:rsidP="00D06AB6"/>
                          <w:p w14:paraId="1228CA6F" w14:textId="77777777" w:rsidR="00D06AB6" w:rsidRDefault="00D06AB6" w:rsidP="00D06AB6">
                            <w:r>
                              <w:t>Tab 16: Dataset pivoted on K-means 3 clusters and with appended frequencies.</w:t>
                            </w:r>
                          </w:p>
                          <w:p w14:paraId="41EACF07" w14:textId="77777777" w:rsidR="00D06AB6" w:rsidRDefault="00D06AB6" w:rsidP="00D06AB6"/>
                          <w:p w14:paraId="68151D0D" w14:textId="77777777" w:rsidR="00D06AB6" w:rsidRDefault="00D06AB6" w:rsidP="00D06AB6">
                            <w:r>
                              <w:t># The three customer segments are similar to the ones detected by hierarchical clustering model. We'll describe those, later.</w:t>
                            </w:r>
                          </w:p>
                          <w:p w14:paraId="0D086FF1" w14:textId="77777777" w:rsidR="00D06AB6" w:rsidRDefault="00D06AB6" w:rsidP="00D06AB6"/>
                          <w:p w14:paraId="17BB1977" w14:textId="77777777" w:rsidR="00D06AB6" w:rsidRDefault="00D06AB6" w:rsidP="00D06AB6">
                            <w:r>
                              <w:t>Model evaluation</w:t>
                            </w:r>
                          </w:p>
                          <w:p w14:paraId="7FCCA472" w14:textId="77777777" w:rsidR="00D06AB6" w:rsidRDefault="00D06AB6" w:rsidP="00D06AB6"/>
                          <w:p w14:paraId="68CDAEC9" w14:textId="77777777" w:rsidR="00D06AB6" w:rsidRDefault="00D06AB6" w:rsidP="00D06AB6">
                            <w:r>
                              <w:t>Computing silhouette width¶</w:t>
                            </w:r>
                          </w:p>
                          <w:p w14:paraId="35B73B26" w14:textId="77777777" w:rsidR="00D06AB6" w:rsidRDefault="00D06AB6" w:rsidP="00D06AB6">
                            <w:proofErr w:type="gramStart"/>
                            <w:r>
                              <w:t>array(</w:t>
                            </w:r>
                            <w:proofErr w:type="gramEnd"/>
                            <w:r>
                              <w:t>[0.5732776 , 0.36556355, 0.63709249, 0.515595  , 0.36097201,</w:t>
                            </w:r>
                          </w:p>
                          <w:p w14:paraId="5164EA62" w14:textId="77777777" w:rsidR="00D06AB6" w:rsidRDefault="00D06AB6" w:rsidP="00D06AB6">
                            <w:r>
                              <w:t xml:space="preserve">       0.22152508, 0.47529542, 0.36025848, 0.51938329, 0.53443903,</w:t>
                            </w:r>
                          </w:p>
                          <w:p w14:paraId="278099AE" w14:textId="77777777" w:rsidR="00D06AB6" w:rsidRDefault="00D06AB6" w:rsidP="00D06AB6">
                            <w:r>
                              <w:t xml:space="preserve">       0.46599399, 0.12839864, 0.39177784, 0.52379458, 0.11202082,</w:t>
                            </w:r>
                          </w:p>
                          <w:p w14:paraId="0B946727" w14:textId="77777777" w:rsidR="00D06AB6" w:rsidRDefault="00D06AB6" w:rsidP="00D06AB6">
                            <w:r>
                              <w:t xml:space="preserve">       0.22512083, 0.33760956, </w:t>
                            </w:r>
                            <w:proofErr w:type="gramStart"/>
                            <w:r>
                              <w:t>0.5018087 ,</w:t>
                            </w:r>
                            <w:proofErr w:type="gramEnd"/>
                            <w:r>
                              <w:t xml:space="preserve"> 0.03635503, 0.23801566,</w:t>
                            </w:r>
                          </w:p>
                          <w:p w14:paraId="57460CD2" w14:textId="77777777" w:rsidR="00D06AB6" w:rsidRDefault="00D06AB6" w:rsidP="00D06AB6">
                            <w:r>
                              <w:t xml:space="preserve">       0.36177434, </w:t>
                            </w:r>
                            <w:proofErr w:type="gramStart"/>
                            <w:r>
                              <w:t>0.3693663 ,</w:t>
                            </w:r>
                            <w:proofErr w:type="gramEnd"/>
                            <w:r>
                              <w:t xml:space="preserve"> 0.43153403, 0.26364196, 0.47484293,</w:t>
                            </w:r>
                          </w:p>
                          <w:p w14:paraId="3566C355" w14:textId="77777777" w:rsidR="00D06AB6" w:rsidRDefault="00D06AB6" w:rsidP="00D06AB6">
                            <w:r>
                              <w:t xml:space="preserve">       0.06663956, 0.27151643, 0.50414367, 0.55487254, 0.43479958,</w:t>
                            </w:r>
                          </w:p>
                          <w:p w14:paraId="42607510" w14:textId="77777777" w:rsidR="00D06AB6" w:rsidRDefault="00D06AB6" w:rsidP="00D06AB6">
                            <w:r>
                              <w:t xml:space="preserve">       0.37528473, 0.43006502, 0.39151526, </w:t>
                            </w:r>
                            <w:proofErr w:type="gramStart"/>
                            <w:r>
                              <w:t>0.3943622 ,</w:t>
                            </w:r>
                            <w:proofErr w:type="gramEnd"/>
                            <w:r>
                              <w:t xml:space="preserve"> 0.5362567 ,</w:t>
                            </w:r>
                          </w:p>
                          <w:p w14:paraId="0977B0D8" w14:textId="77777777" w:rsidR="00D06AB6" w:rsidRDefault="00D06AB6" w:rsidP="00D06AB6">
                            <w:r>
                              <w:t xml:space="preserve">       0.55717776, 0.50878421, 0.42617776, 0.50641159, 0.62170114,</w:t>
                            </w:r>
                          </w:p>
                          <w:p w14:paraId="4FC813A0" w14:textId="77777777" w:rsidR="00D06AB6" w:rsidRDefault="00D06AB6" w:rsidP="00D06AB6">
                            <w:r>
                              <w:t xml:space="preserve">       0.55929539, 0.48579454, 0.39864428, 0.61044051, 0.51398993,</w:t>
                            </w:r>
                          </w:p>
                          <w:p w14:paraId="49A5D411" w14:textId="77777777" w:rsidR="00D06AB6" w:rsidRDefault="00D06AB6" w:rsidP="00D06AB6">
                            <w:r>
                              <w:t xml:space="preserve">       0.37791063, 0.30664315, 0.58154614, 0.48759463, 0.53302467,</w:t>
                            </w:r>
                          </w:p>
                          <w:p w14:paraId="79C55C13" w14:textId="77777777" w:rsidR="00D06AB6" w:rsidRDefault="00D06AB6" w:rsidP="00D06AB6">
                            <w:r>
                              <w:t xml:space="preserve">       0.31693425, 0.49463828, 0.58531649, 0.59861082, 0.61892471,</w:t>
                            </w:r>
                          </w:p>
                          <w:p w14:paraId="236A452F" w14:textId="77777777" w:rsidR="00D06AB6" w:rsidRDefault="00D06AB6" w:rsidP="00D06AB6">
                            <w:r>
                              <w:t xml:space="preserve">       0.23370264, 0.44475373, 0.54060572, 0.57808265, 0.57623567,</w:t>
                            </w:r>
                          </w:p>
                          <w:p w14:paraId="3EECCE5A" w14:textId="77777777" w:rsidR="00D06AB6" w:rsidRDefault="00D06AB6" w:rsidP="00D06AB6">
                            <w:r>
                              <w:t xml:space="preserve">       0.55297302, 0.51585343, 0.55579575, 0.27793624, 0.49524145,</w:t>
                            </w:r>
                          </w:p>
                          <w:p w14:paraId="1DB527F7" w14:textId="77777777" w:rsidR="00D06AB6" w:rsidRDefault="00D06AB6" w:rsidP="00D06AB6">
                            <w:r>
                              <w:t xml:space="preserve">       0.56405298, 0.57784591, 0.52274801, </w:t>
                            </w:r>
                            <w:proofErr w:type="gramStart"/>
                            <w:r>
                              <w:t>0.6313322 ,</w:t>
                            </w:r>
                            <w:proofErr w:type="gramEnd"/>
                            <w:r>
                              <w:t xml:space="preserve"> 0.08521853,</w:t>
                            </w:r>
                          </w:p>
                          <w:p w14:paraId="49CAFD54" w14:textId="77777777" w:rsidR="00D06AB6" w:rsidRDefault="00D06AB6" w:rsidP="00D06AB6">
                            <w:r>
                              <w:t xml:space="preserve">       0.44260057, </w:t>
                            </w:r>
                            <w:proofErr w:type="gramStart"/>
                            <w:r>
                              <w:t>0.3237709 ,</w:t>
                            </w:r>
                            <w:proofErr w:type="gramEnd"/>
                            <w:r>
                              <w:t xml:space="preserve"> 0.54096805, 0.5820664 , 0.29582948,</w:t>
                            </w:r>
                          </w:p>
                          <w:p w14:paraId="0B656E1D" w14:textId="77777777" w:rsidR="00D06AB6" w:rsidRDefault="00D06AB6" w:rsidP="00D06AB6">
                            <w:r>
                              <w:t xml:space="preserve">       0.58655026, 0.45231288, 0.46830265, 0.36000354, 0.47143411,</w:t>
                            </w:r>
                          </w:p>
                          <w:p w14:paraId="4D3E05E8" w14:textId="77777777" w:rsidR="00D06AB6" w:rsidRDefault="00D06AB6" w:rsidP="00D06AB6">
                            <w:r>
                              <w:t xml:space="preserve">       0.35317476, 0.28265172, 0.47102324, 0.43236677, 0.54323936,</w:t>
                            </w:r>
                          </w:p>
                          <w:p w14:paraId="5F757809" w14:textId="77777777" w:rsidR="00D06AB6" w:rsidRDefault="00D06AB6" w:rsidP="00D06AB6">
                            <w:r>
                              <w:t xml:space="preserve">       0.10831225, 0.22108374, 0.00448511, 0.03036773, 0.16534823,</w:t>
                            </w:r>
                          </w:p>
                          <w:p w14:paraId="388ADA8B" w14:textId="77777777" w:rsidR="00D06AB6" w:rsidRDefault="00D06AB6" w:rsidP="00D06AB6">
                            <w:r>
                              <w:t xml:space="preserve">       0.20285151, 0.51765323, 0.48590397, 0.46259037, 0.12086046,</w:t>
                            </w:r>
                          </w:p>
                          <w:p w14:paraId="41EEE834" w14:textId="77777777" w:rsidR="00D06AB6" w:rsidRDefault="00D06AB6" w:rsidP="00D06AB6">
                            <w:r>
                              <w:t xml:space="preserve">       0.47867023, 0.52337341, </w:t>
                            </w:r>
                            <w:proofErr w:type="gramStart"/>
                            <w:r>
                              <w:t>0.1289478 ,</w:t>
                            </w:r>
                            <w:proofErr w:type="gramEnd"/>
                            <w:r>
                              <w:t xml:space="preserve"> 0.5618949 , 0.50054917,</w:t>
                            </w:r>
                          </w:p>
                          <w:p w14:paraId="054EE757" w14:textId="77777777" w:rsidR="00D06AB6" w:rsidRDefault="00D06AB6" w:rsidP="00D06AB6">
                            <w:r>
                              <w:t xml:space="preserve">       0.07194211, 0.63868093, 0.35554133, 0.58968356, 0.43872323,</w:t>
                            </w:r>
                          </w:p>
                          <w:p w14:paraId="3F0D9CEB" w14:textId="77777777" w:rsidR="00D06AB6" w:rsidRDefault="00D06AB6" w:rsidP="00D06AB6">
                            <w:r>
                              <w:t xml:space="preserve">       0.56951742, 0.44700962, 0.27276241, 0.05068582, 0.57424805,</w:t>
                            </w:r>
                          </w:p>
                          <w:p w14:paraId="0849B293" w14:textId="77777777" w:rsidR="00D06AB6" w:rsidRDefault="00D06AB6" w:rsidP="00D06AB6">
                            <w:r>
                              <w:t xml:space="preserve">       0.13242666, </w:t>
                            </w:r>
                            <w:proofErr w:type="gramStart"/>
                            <w:r>
                              <w:t>0.4626182 ,</w:t>
                            </w:r>
                            <w:proofErr w:type="gramEnd"/>
                            <w:r>
                              <w:t xml:space="preserve"> 0.53707541, 0.37068256, 0.51956487,</w:t>
                            </w:r>
                          </w:p>
                          <w:p w14:paraId="0E5464A8" w14:textId="77777777" w:rsidR="00D06AB6" w:rsidRDefault="00D06AB6" w:rsidP="00D06AB6">
                            <w:r>
                              <w:t xml:space="preserve">       0.37098379, 0.45441607, 0.01914986, 0.56112586, 0.57214236,</w:t>
                            </w:r>
                          </w:p>
                          <w:p w14:paraId="56A63DCC" w14:textId="77777777" w:rsidR="00D06AB6" w:rsidRDefault="00D06AB6" w:rsidP="00D06AB6">
                            <w:r>
                              <w:t xml:space="preserve">       0.09120134, </w:t>
                            </w:r>
                            <w:proofErr w:type="gramStart"/>
                            <w:r>
                              <w:t>0.4945929 ,</w:t>
                            </w:r>
                            <w:proofErr w:type="gramEnd"/>
                            <w:r>
                              <w:t xml:space="preserve"> 0.31958252, 0.23703607, 0.45224539,</w:t>
                            </w:r>
                          </w:p>
                          <w:p w14:paraId="429DA0DD" w14:textId="77777777" w:rsidR="00D06AB6" w:rsidRDefault="00D06AB6" w:rsidP="00D06AB6">
                            <w:r>
                              <w:t xml:space="preserve">       0.47366877, 0.45916664, </w:t>
                            </w:r>
                            <w:proofErr w:type="gramStart"/>
                            <w:r>
                              <w:t>0.5837774 ,</w:t>
                            </w:r>
                            <w:proofErr w:type="gramEnd"/>
                            <w:r>
                              <w:t xml:space="preserve"> 0.51266421, 0.51798195,</w:t>
                            </w:r>
                          </w:p>
                          <w:p w14:paraId="34310B63" w14:textId="77777777" w:rsidR="00D06AB6" w:rsidRDefault="00D06AB6" w:rsidP="00D06AB6">
                            <w:r>
                              <w:t xml:space="preserve">       0.53490128, 0.49085079, 0.12532637, 0.54900399, 0.55651719,</w:t>
                            </w:r>
                          </w:p>
                          <w:p w14:paraId="588EAB48" w14:textId="77777777" w:rsidR="00D06AB6" w:rsidRDefault="00D06AB6" w:rsidP="00D06AB6">
                            <w:r>
                              <w:t xml:space="preserve">       0.52279708, 0.46100705, </w:t>
                            </w:r>
                            <w:proofErr w:type="gramStart"/>
                            <w:r>
                              <w:t>0.4770828 ,</w:t>
                            </w:r>
                            <w:proofErr w:type="gramEnd"/>
                            <w:r>
                              <w:t xml:space="preserve"> 0.2945584 , 0.36502559,</w:t>
                            </w:r>
                          </w:p>
                          <w:p w14:paraId="744DCC95" w14:textId="77777777" w:rsidR="00D06AB6" w:rsidRDefault="00D06AB6" w:rsidP="00D06AB6">
                            <w:r>
                              <w:t xml:space="preserve">       0.20876186, 0.51160405, 0.49320708, 0.36218263, 0.00606357,</w:t>
                            </w:r>
                          </w:p>
                          <w:p w14:paraId="67AE71C1" w14:textId="77777777" w:rsidR="00D06AB6" w:rsidRDefault="00D06AB6" w:rsidP="00D06AB6">
                            <w:r>
                              <w:t xml:space="preserve">       0.48178891, 0.50754259, 0.56282114, 0.46576776, 0.50057087,</w:t>
                            </w:r>
                          </w:p>
                          <w:p w14:paraId="2A4EDC3F" w14:textId="77777777" w:rsidR="00D06AB6" w:rsidRDefault="00D06AB6" w:rsidP="00D06AB6">
                            <w:r>
                              <w:t xml:space="preserve">       0.29104633, 0.34205027, 0.54985868, 0.11961635, 0.15510656,</w:t>
                            </w:r>
                          </w:p>
                          <w:p w14:paraId="2E641C47" w14:textId="77777777" w:rsidR="00D06AB6" w:rsidRDefault="00D06AB6" w:rsidP="00D06AB6">
                            <w:r>
                              <w:t xml:space="preserve">       </w:t>
                            </w:r>
                            <w:proofErr w:type="gramStart"/>
                            <w:r>
                              <w:t>0.4370881 ,</w:t>
                            </w:r>
                            <w:proofErr w:type="gramEnd"/>
                            <w:r>
                              <w:t xml:space="preserve"> 0.01156361, 0.58866461, 0.4920353 , 0.50917157,</w:t>
                            </w:r>
                          </w:p>
                          <w:p w14:paraId="519D9CE5" w14:textId="77777777" w:rsidR="00D06AB6" w:rsidRDefault="00D06AB6" w:rsidP="00D06AB6">
                            <w:r>
                              <w:t xml:space="preserve">       0.54981126, 0.16832273, 0.49074961, 0.40644768, 0.56222673,</w:t>
                            </w:r>
                          </w:p>
                          <w:p w14:paraId="2698D383" w14:textId="77777777" w:rsidR="00D06AB6" w:rsidRDefault="00D06AB6" w:rsidP="00D06AB6">
                            <w:r>
                              <w:t xml:space="preserve">       0.53028456, 0.08211016, 0.48792563, 0.28247582, 0.31468493,</w:t>
                            </w:r>
                          </w:p>
                          <w:p w14:paraId="4FF705A8" w14:textId="77777777" w:rsidR="00D06AB6" w:rsidRDefault="00D06AB6" w:rsidP="00D06AB6">
                            <w:r>
                              <w:t xml:space="preserve">       0.29983623, 0.55421689, 0.53187089, 0.48192209, 0.54055018,</w:t>
                            </w:r>
                          </w:p>
                          <w:p w14:paraId="52A0D94B" w14:textId="77777777" w:rsidR="00D06AB6" w:rsidRDefault="00D06AB6" w:rsidP="00D06AB6">
                            <w:r>
                              <w:t xml:space="preserve">       0.55091698, 0.45775599, 0.04751093, 0.08299646, 0.44235462,</w:t>
                            </w:r>
                          </w:p>
                          <w:p w14:paraId="7FBCF539" w14:textId="77777777" w:rsidR="00D06AB6" w:rsidRDefault="00D06AB6" w:rsidP="00D06AB6">
                            <w:r>
                              <w:t xml:space="preserve">       0.48260857, 0.07809599, 0.27491244, 0.40433159, 0.24770267,</w:t>
                            </w:r>
                          </w:p>
                          <w:p w14:paraId="0F1889E4" w14:textId="77777777" w:rsidR="00D06AB6" w:rsidRDefault="00D06AB6" w:rsidP="00D06AB6">
                            <w:r>
                              <w:t xml:space="preserve">       0.33999491, 0.04992993, 0.40361423, 0.36916642, 0.45685928,</w:t>
                            </w:r>
                          </w:p>
                          <w:p w14:paraId="3B6E9ECF" w14:textId="77777777" w:rsidR="00D06AB6" w:rsidRDefault="00D06AB6" w:rsidP="00D06AB6">
                            <w:r>
                              <w:t xml:space="preserve">       0.00276854, 0.36816915, 0.49743358, 0.54713282, 0.48730846,</w:t>
                            </w:r>
                          </w:p>
                          <w:p w14:paraId="1DCF40C5" w14:textId="77777777" w:rsidR="00D06AB6" w:rsidRDefault="00D06AB6" w:rsidP="00D06AB6">
                            <w:r>
                              <w:t xml:space="preserve">       0.26508389, 0.59700311, 0.39850516, 0.61330409, 0.47290575,</w:t>
                            </w:r>
                          </w:p>
                          <w:p w14:paraId="32F489AD" w14:textId="77777777" w:rsidR="00D06AB6" w:rsidRDefault="00D06AB6" w:rsidP="00D06AB6">
                            <w:r>
                              <w:t xml:space="preserve">       0.52337193, 0.09672676, 0.51720179, </w:t>
                            </w:r>
                            <w:proofErr w:type="gramStart"/>
                            <w:r>
                              <w:t>0.5116529 ,</w:t>
                            </w:r>
                            <w:proofErr w:type="gramEnd"/>
                            <w:r>
                              <w:t xml:space="preserve"> 0.0473538 ,</w:t>
                            </w:r>
                          </w:p>
                          <w:p w14:paraId="6A528FF5" w14:textId="77777777" w:rsidR="00D06AB6" w:rsidRDefault="00D06AB6" w:rsidP="00D06AB6">
                            <w:r>
                              <w:t xml:space="preserve">       0.30803559, 0.26742336, </w:t>
                            </w:r>
                            <w:proofErr w:type="gramStart"/>
                            <w:r>
                              <w:t>0.5059218 ,</w:t>
                            </w:r>
                            <w:proofErr w:type="gramEnd"/>
                            <w:r>
                              <w:t xml:space="preserve"> 0.25717369, 0.04206292])</w:t>
                            </w:r>
                          </w:p>
                          <w:p w14:paraId="7C69893C" w14:textId="77777777" w:rsidR="00D06AB6" w:rsidRDefault="00D06AB6" w:rsidP="00D06AB6"/>
                          <w:p w14:paraId="77C2BDD3" w14:textId="77777777" w:rsidR="00D06AB6" w:rsidRDefault="00D06AB6" w:rsidP="00D06AB6">
                            <w:r>
                              <w:t>Showing silhouette score once again. It's the average of the silhouette widths.</w:t>
                            </w:r>
                          </w:p>
                          <w:p w14:paraId="04F951C0" w14:textId="77777777" w:rsidR="00D06AB6" w:rsidRDefault="00D06AB6" w:rsidP="00D06AB6"/>
                          <w:p w14:paraId="6BC1DD3B" w14:textId="77777777" w:rsidR="00D06AB6" w:rsidRDefault="00D06AB6" w:rsidP="00D06AB6">
                            <w:r>
                              <w:t>0.4008059221522216</w:t>
                            </w:r>
                          </w:p>
                          <w:p w14:paraId="07512044" w14:textId="77777777" w:rsidR="00D06AB6" w:rsidRDefault="00D06AB6" w:rsidP="00D06AB6"/>
                          <w:p w14:paraId="4E4F7FAF" w14:textId="77777777" w:rsidR="00D06AB6" w:rsidRDefault="00D06AB6" w:rsidP="00D06AB6">
                            <w:r>
                              <w:t># Appending silhouette width to dataset</w:t>
                            </w:r>
                          </w:p>
                          <w:p w14:paraId="5AE23224" w14:textId="77777777" w:rsidR="00D06AB6" w:rsidRDefault="00D06AB6" w:rsidP="00D06AB6"/>
                          <w:p w14:paraId="32AA798D" w14:textId="77777777" w:rsidR="00D06AB6" w:rsidRDefault="00D06AB6" w:rsidP="00D06AB6">
                            <w:r>
                              <w:t>Tab 17: Dataset with appended silhouette width</w:t>
                            </w:r>
                          </w:p>
                          <w:p w14:paraId="5105F455" w14:textId="77777777" w:rsidR="00D06AB6" w:rsidRDefault="00D06AB6" w:rsidP="00D06AB6"/>
                          <w:p w14:paraId="6C7B401C" w14:textId="77777777" w:rsidR="00D06AB6" w:rsidRDefault="00D06AB6" w:rsidP="00D06AB6">
                            <w:r>
                              <w:t># Minimum silhouette width</w:t>
                            </w:r>
                          </w:p>
                          <w:p w14:paraId="4F576D34" w14:textId="77777777" w:rsidR="00D06AB6" w:rsidRDefault="00D06AB6" w:rsidP="00D06AB6">
                            <w:r>
                              <w:t>0.0027685411286160638</w:t>
                            </w:r>
                          </w:p>
                          <w:p w14:paraId="6805479E" w14:textId="77777777" w:rsidR="00D06AB6" w:rsidRDefault="00D06AB6" w:rsidP="00D06AB6"/>
                          <w:p w14:paraId="2D996F89" w14:textId="77777777" w:rsidR="00D06AB6" w:rsidRDefault="00D06AB6" w:rsidP="00D06AB6">
                            <w:r>
                              <w:t># Checking for any negative silhouette width</w:t>
                            </w:r>
                          </w:p>
                          <w:p w14:paraId="7258AD43" w14:textId="77777777" w:rsidR="00D06AB6" w:rsidRDefault="00D06AB6" w:rsidP="00D06AB6">
                            <w:r>
                              <w:t>The minimum silhouette width is on the positive side of zero but not closer to 1, so there are clusters, even though not well separated. There is no record with negative silhouette score, which means that the classification was proper. The model is verified.</w:t>
                            </w:r>
                          </w:p>
                          <w:p w14:paraId="4EFBE304" w14:textId="77777777" w:rsidR="00D06AB6" w:rsidRDefault="00D06AB6" w:rsidP="00D06AB6"/>
                          <w:p w14:paraId="3040FE13" w14:textId="77777777" w:rsidR="00D06AB6" w:rsidRDefault="00D06AB6" w:rsidP="00D06AB6">
                            <w:r>
                              <w:t># High spenders cluster description</w:t>
                            </w:r>
                          </w:p>
                          <w:p w14:paraId="485FEEC7" w14:textId="77777777" w:rsidR="00D06AB6" w:rsidRDefault="00D06AB6" w:rsidP="00D06AB6"/>
                          <w:p w14:paraId="235813E6" w14:textId="77777777" w:rsidR="00D06AB6" w:rsidRDefault="00D06AB6" w:rsidP="00D06AB6">
                            <w:r>
                              <w:t>Tab 18: Data summary for high spenders</w:t>
                            </w:r>
                          </w:p>
                          <w:p w14:paraId="05001C99" w14:textId="77777777" w:rsidR="00D06AB6" w:rsidRDefault="00D06AB6" w:rsidP="00D06AB6"/>
                          <w:p w14:paraId="7055DC57" w14:textId="77777777" w:rsidR="00D06AB6" w:rsidRDefault="00D06AB6" w:rsidP="00D06AB6">
                            <w:r>
                              <w:t># Low spenders cluster description</w:t>
                            </w:r>
                          </w:p>
                          <w:p w14:paraId="28F2EFBE" w14:textId="77777777" w:rsidR="00D06AB6" w:rsidRDefault="00D06AB6" w:rsidP="00D06AB6"/>
                          <w:p w14:paraId="0AE40280" w14:textId="77777777" w:rsidR="00D06AB6" w:rsidRDefault="00D06AB6" w:rsidP="00D06AB6">
                            <w:r>
                              <w:t>Tab 19: Data summary for low spenders</w:t>
                            </w:r>
                          </w:p>
                          <w:p w14:paraId="68409DFF" w14:textId="77777777" w:rsidR="00D06AB6" w:rsidRDefault="00D06AB6" w:rsidP="00D06AB6"/>
                          <w:p w14:paraId="11FA3401" w14:textId="77777777" w:rsidR="00D06AB6" w:rsidRDefault="00D06AB6" w:rsidP="00D06AB6">
                            <w:r>
                              <w:t># Medium spenders cluster description</w:t>
                            </w:r>
                          </w:p>
                          <w:p w14:paraId="46A9C136" w14:textId="77777777" w:rsidR="00D06AB6" w:rsidRDefault="00D06AB6" w:rsidP="00D06AB6"/>
                          <w:p w14:paraId="79660CF4" w14:textId="77777777" w:rsidR="00D06AB6" w:rsidRDefault="00D06AB6" w:rsidP="00D06AB6">
                            <w:r>
                              <w:t>Tab 20: Data summary of medium spenders</w:t>
                            </w:r>
                          </w:p>
                          <w:p w14:paraId="5B0BF2C3" w14:textId="77777777" w:rsidR="00D06AB6" w:rsidRDefault="00D06AB6" w:rsidP="00D06AB6"/>
                          <w:p w14:paraId="746D0212" w14:textId="77777777" w:rsidR="00D06AB6" w:rsidRDefault="00D06AB6" w:rsidP="00D06AB6">
                            <w:r>
                              <w:t># Visual representation of 3 clusters</w:t>
                            </w:r>
                          </w:p>
                          <w:p w14:paraId="14F56793" w14:textId="77777777" w:rsidR="00D06AB6" w:rsidRDefault="00D06AB6" w:rsidP="00D06AB6"/>
                          <w:p w14:paraId="25932FC5" w14:textId="77777777" w:rsidR="00D06AB6" w:rsidRDefault="00D06AB6" w:rsidP="00D06AB6">
                            <w:r>
                              <w:t># Customers in each cluster</w:t>
                            </w:r>
                          </w:p>
                          <w:p w14:paraId="1A9C6957" w14:textId="77777777" w:rsidR="00D06AB6" w:rsidRDefault="00D06AB6" w:rsidP="00D06AB6"/>
                          <w:p w14:paraId="7D820119" w14:textId="77777777" w:rsidR="00D06AB6" w:rsidRDefault="00D06AB6" w:rsidP="00D06AB6">
                            <w:r>
                              <w:t># Variable histograms for each cluster</w:t>
                            </w:r>
                          </w:p>
                          <w:p w14:paraId="7F711BC2" w14:textId="77777777" w:rsidR="00D06AB6" w:rsidRDefault="00D06AB6" w:rsidP="00D06AB6"/>
                          <w:p w14:paraId="3142CF19" w14:textId="77777777" w:rsidR="00D06AB6" w:rsidRDefault="00D06AB6" w:rsidP="00D06AB6">
                            <w:r>
                              <w:t>Fig 20: Variable histograms for each cluster</w:t>
                            </w:r>
                          </w:p>
                          <w:p w14:paraId="6B0FC207" w14:textId="77777777" w:rsidR="00D06AB6" w:rsidRDefault="00D06AB6" w:rsidP="00D06AB6"/>
                          <w:p w14:paraId="56937F7A" w14:textId="77777777" w:rsidR="00D06AB6" w:rsidRDefault="00D06AB6" w:rsidP="00D06AB6">
                            <w:r>
                              <w:t># Scatter plot</w:t>
                            </w:r>
                          </w:p>
                          <w:p w14:paraId="738E4BC0" w14:textId="77777777" w:rsidR="00D06AB6" w:rsidRDefault="00D06AB6" w:rsidP="00D06AB6"/>
                          <w:p w14:paraId="34FCFC30" w14:textId="77777777" w:rsidR="00D06AB6" w:rsidRDefault="00D06AB6" w:rsidP="00D06AB6">
                            <w:r>
                              <w:t>Fig 21: Scatterplot of credit limit and advance payments, hued on K-means 3 clusters</w:t>
                            </w:r>
                          </w:p>
                          <w:p w14:paraId="68638597" w14:textId="77777777" w:rsidR="00D06AB6" w:rsidRDefault="00D06AB6" w:rsidP="00D06AB6"/>
                          <w:p w14:paraId="4D08EEFC" w14:textId="77777777" w:rsidR="00D06AB6" w:rsidRDefault="00D06AB6" w:rsidP="00D06AB6">
                            <w:r>
                              <w:t xml:space="preserve"># </w:t>
                            </w:r>
                            <w:proofErr w:type="spellStart"/>
                            <w:r>
                              <w:t>Pairplot</w:t>
                            </w:r>
                            <w:proofErr w:type="spellEnd"/>
                            <w:r>
                              <w:t xml:space="preserve"> hued on KM3 clusters.</w:t>
                            </w:r>
                          </w:p>
                          <w:p w14:paraId="6AC5206C" w14:textId="77777777" w:rsidR="00D06AB6" w:rsidRDefault="00D06AB6" w:rsidP="00D06AB6"/>
                          <w:p w14:paraId="2779B823" w14:textId="77777777" w:rsidR="00D06AB6" w:rsidRDefault="00D06AB6" w:rsidP="00D06AB6">
                            <w:r>
                              <w:t xml:space="preserve">Fig 22: </w:t>
                            </w:r>
                            <w:proofErr w:type="spellStart"/>
                            <w:r>
                              <w:t>Pairplot</w:t>
                            </w:r>
                            <w:proofErr w:type="spellEnd"/>
                            <w:r>
                              <w:t xml:space="preserve"> hued on KM3 clusters. Quite </w:t>
                            </w:r>
                            <w:proofErr w:type="spellStart"/>
                            <w:r>
                              <w:t>differnt</w:t>
                            </w:r>
                            <w:proofErr w:type="spellEnd"/>
                            <w:r>
                              <w:t xml:space="preserve"> from the previous hued </w:t>
                            </w:r>
                            <w:proofErr w:type="spellStart"/>
                            <w:r>
                              <w:t>pairplots</w:t>
                            </w:r>
                            <w:proofErr w:type="spellEnd"/>
                            <w:r>
                              <w:t>.</w:t>
                            </w:r>
                          </w:p>
                          <w:p w14:paraId="0399D595" w14:textId="77777777" w:rsidR="00D06AB6" w:rsidRDefault="00D06AB6" w:rsidP="00D06AB6"/>
                          <w:p w14:paraId="3FA377D1" w14:textId="77777777" w:rsidR="00D06AB6" w:rsidRDefault="00D06AB6" w:rsidP="00D06AB6">
                            <w:r>
                              <w:t># Different variables against advance payment.</w:t>
                            </w:r>
                          </w:p>
                          <w:p w14:paraId="7D3859B9" w14:textId="77777777" w:rsidR="00D06AB6" w:rsidRDefault="00D06AB6" w:rsidP="00D06AB6">
                            <w:r>
                              <w:t># Fig 23: Scatter plots of different variables against advance payment.</w:t>
                            </w:r>
                          </w:p>
                          <w:p w14:paraId="75D71560" w14:textId="77777777" w:rsidR="00D06AB6" w:rsidRDefault="00D06AB6" w:rsidP="00D06AB6"/>
                          <w:p w14:paraId="575BF7CA" w14:textId="77777777" w:rsidR="00D06AB6" w:rsidRDefault="00D06AB6" w:rsidP="00D06AB6">
                            <w:r>
                              <w:t>Indicated: Customers with small, medium, and large spending, advance payments, and credit limit. Low spenders make a higher minimum payment. A customer segment indicated in black has credit limit way lower in comparison with their spending and advance payments. Probability of full payment is higher for black group.</w:t>
                            </w:r>
                          </w:p>
                          <w:p w14:paraId="7E3DDA38" w14:textId="77777777" w:rsidR="00D06AB6" w:rsidRDefault="00D06AB6" w:rsidP="00D06AB6"/>
                          <w:p w14:paraId="25E98E61" w14:textId="77777777" w:rsidR="00D06AB6" w:rsidRDefault="00D06AB6" w:rsidP="00D06AB6">
                            <w:r>
                              <w:t># Cluster details</w:t>
                            </w:r>
                          </w:p>
                          <w:p w14:paraId="0C07F8C8" w14:textId="77777777" w:rsidR="00D06AB6" w:rsidRDefault="00D06AB6" w:rsidP="00D06AB6"/>
                          <w:p w14:paraId="28DFC675" w14:textId="77777777" w:rsidR="00D06AB6" w:rsidRDefault="00D06AB6" w:rsidP="00D06AB6">
                            <w:r>
                              <w:t>Fig 24: Spending against advance payments and current balance.</w:t>
                            </w:r>
                          </w:p>
                          <w:p w14:paraId="2BCD3A04" w14:textId="77777777" w:rsidR="00D06AB6" w:rsidRDefault="00D06AB6" w:rsidP="00D06AB6">
                            <w:r>
                              <w:t>Fig 24: Spending against credit limit and minimum payment amount.</w:t>
                            </w:r>
                          </w:p>
                          <w:p w14:paraId="7B37782D" w14:textId="77777777" w:rsidR="00D06AB6" w:rsidRDefault="00D06AB6" w:rsidP="00D06AB6">
                            <w:r>
                              <w:t xml:space="preserve">Fig 26: Spending against probability of full payment and maximum spent in single shopping. </w:t>
                            </w:r>
                          </w:p>
                          <w:p w14:paraId="1A0A568D" w14:textId="77777777" w:rsidR="00D06AB6" w:rsidRDefault="00D06AB6" w:rsidP="00D06AB6">
                            <w:r>
                              <w:t>Fig 27: Advance payments against probability of full payment and current balance</w:t>
                            </w:r>
                          </w:p>
                          <w:p w14:paraId="19A730F9" w14:textId="77777777" w:rsidR="00D06AB6" w:rsidRDefault="00D06AB6" w:rsidP="00D06AB6">
                            <w:r>
                              <w:t xml:space="preserve">Fig 28: Advance payments </w:t>
                            </w:r>
                            <w:proofErr w:type="spellStart"/>
                            <w:r>
                              <w:t>payments</w:t>
                            </w:r>
                            <w:proofErr w:type="spellEnd"/>
                            <w:r>
                              <w:t xml:space="preserve"> against credit limit and maximum spent in single shopping.</w:t>
                            </w:r>
                          </w:p>
                          <w:p w14:paraId="3E0E7A74" w14:textId="77777777" w:rsidR="00D06AB6" w:rsidRDefault="00D06AB6" w:rsidP="00D06AB6">
                            <w:r>
                              <w:t>Fig 29: Probability of full payment against current balance and credit limit</w:t>
                            </w:r>
                          </w:p>
                          <w:p w14:paraId="4C7C7E3F" w14:textId="77777777" w:rsidR="00D06AB6" w:rsidRDefault="00D06AB6" w:rsidP="00D06AB6">
                            <w:r>
                              <w:t>Fig 30: Current balance against credit limit and minimum payment amount.</w:t>
                            </w:r>
                          </w:p>
                          <w:p w14:paraId="5F040303" w14:textId="77777777" w:rsidR="00D06AB6" w:rsidRDefault="00D06AB6" w:rsidP="00D06AB6">
                            <w:r>
                              <w:t>Fig 31: Credit limit against minimum payment amount and maximum spent in single shopping.</w:t>
                            </w:r>
                          </w:p>
                          <w:p w14:paraId="37F478E9" w14:textId="77777777" w:rsidR="00D06AB6" w:rsidRDefault="00D06AB6" w:rsidP="00D06AB6">
                            <w:r>
                              <w:t>Fig 32: Minimum payment amount against maximum spent in single shopping and spending.</w:t>
                            </w:r>
                          </w:p>
                          <w:p w14:paraId="38CF4EEC" w14:textId="77777777" w:rsidR="00D06AB6" w:rsidRDefault="00D06AB6" w:rsidP="00D06AB6">
                            <w:r>
                              <w:t>Fig 33,34,35,36: 3-D views of K-means 3 clusters</w:t>
                            </w:r>
                          </w:p>
                          <w:p w14:paraId="04138A21" w14:textId="77777777" w:rsidR="00D06AB6" w:rsidRDefault="00D06AB6" w:rsidP="00D06AB6"/>
                          <w:p w14:paraId="7CA6D805" w14:textId="77777777" w:rsidR="00D06AB6" w:rsidRDefault="00D06AB6" w:rsidP="00D06AB6">
                            <w:r>
                              <w:t>Conclusion</w:t>
                            </w:r>
                          </w:p>
                          <w:p w14:paraId="7CFF0817" w14:textId="2AF300B3" w:rsidR="009C1F92" w:rsidRDefault="00D06AB6" w:rsidP="00661633">
                            <w:r>
                              <w:t xml:space="preserve">After executing various methods, we choose </w:t>
                            </w:r>
                            <w:proofErr w:type="spellStart"/>
                            <w:r>
                              <w:t>Kmeans</w:t>
                            </w:r>
                            <w:proofErr w:type="spellEnd"/>
                            <w:r>
                              <w:t xml:space="preserve">, since the data does not include different small groups but very similar to each other. For </w:t>
                            </w:r>
                            <w:proofErr w:type="gramStart"/>
                            <w:r>
                              <w:t>record</w:t>
                            </w:r>
                            <w:proofErr w:type="gramEnd"/>
                            <w:r>
                              <w:t xml:space="preserve"> sake, we did try out density-based algorithms but, one, it was out of the scope of this project, and two, we did not prefer to use those based on the results. Those algorithms, though, can help us seek out extreme customers in credit card fraud. This study aims customer segmentation by using customer </w:t>
                            </w:r>
                            <w:proofErr w:type="spellStart"/>
                            <w:r>
                              <w:t>behaviour</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C04E" id="Text Box 231" o:spid="_x0000_s1039" type="#_x0000_t202" style="position:absolute;margin-left:-15.3pt;margin-top:171.15pt;width:327.05pt;height:447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" fillcolor="white [3201]" strokeweight=".5pt">
                <v:textbox style="mso-next-textbox:#Text Box 232">
                  <w:txbxContent>
                    <w:p w14:paraId="0540218A" w14:textId="77777777" w:rsidR="00D06AB6" w:rsidRDefault="00D06AB6" w:rsidP="00D06AB6">
                      <w:r>
                        <w:t>The dataset loaded correctly and has 210 rows and 7 columns or variables and these seem to be all numeric.</w:t>
                      </w:r>
                    </w:p>
                    <w:p w14:paraId="08536581" w14:textId="52BB0389" w:rsidR="00D06AB6" w:rsidRDefault="00457DE4" w:rsidP="00D06AB6">
                      <w:r>
                        <w:rPr>
                          <w:noProof/>
                        </w:rPr>
                        <w:drawing>
                          <wp:inline distT="0" distB="0" distL="0" distR="0" wp14:anchorId="6B837E73" wp14:editId="0ED4141E">
                            <wp:extent cx="3992978" cy="1196502"/>
                            <wp:effectExtent l="0" t="0" r="762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7650" cy="1206891"/>
                                    </a:xfrm>
                                    <a:prstGeom prst="rect">
                                      <a:avLst/>
                                    </a:prstGeom>
                                  </pic:spPr>
                                </pic:pic>
                              </a:graphicData>
                            </a:graphic>
                          </wp:inline>
                        </w:drawing>
                      </w:r>
                    </w:p>
                    <w:p w14:paraId="0269CC73" w14:textId="77777777" w:rsidR="00D06AB6" w:rsidRDefault="00D06AB6" w:rsidP="00D06AB6">
                      <w:r>
                        <w:t>Tab 2: Data summary</w:t>
                      </w:r>
                    </w:p>
                    <w:p w14:paraId="1BB8C74E" w14:textId="77777777" w:rsidR="00D06AB6" w:rsidRDefault="00D06AB6" w:rsidP="00D06AB6">
                      <w:r>
                        <w:t>There's not a major difference #between the 75th percentile and the maximum value for all the variables. Nevertheless, we will check for outliers by making box plots.</w:t>
                      </w:r>
                    </w:p>
                    <w:p w14:paraId="3E3F9F1E" w14:textId="79147E2A" w:rsidR="00D06AB6" w:rsidRPr="00457DE4" w:rsidRDefault="00D06AB6" w:rsidP="00D06AB6">
                      <w:pPr>
                        <w:rPr>
                          <w:b/>
                          <w:bCs/>
                        </w:rPr>
                      </w:pPr>
                      <w:r w:rsidRPr="00457DE4">
                        <w:rPr>
                          <w:b/>
                          <w:bCs/>
                        </w:rPr>
                        <w:t># Are there any missing values?</w:t>
                      </w:r>
                    </w:p>
                    <w:p w14:paraId="6B2EE8CE" w14:textId="35725681" w:rsidR="00D06AB6" w:rsidRDefault="00D06AB6" w:rsidP="00D06AB6">
                      <w:r>
                        <w:t xml:space="preserve">spending                        </w:t>
                      </w:r>
                      <w:r w:rsidR="00D00FD7">
                        <w:tab/>
                      </w:r>
                      <w:r w:rsidR="00D00FD7">
                        <w:tab/>
                      </w:r>
                      <w:r>
                        <w:t>0</w:t>
                      </w:r>
                      <w:r w:rsidR="00D00FD7">
                        <w:br/>
                      </w:r>
                      <w:proofErr w:type="spellStart"/>
                      <w:r>
                        <w:t>advance_payments</w:t>
                      </w:r>
                      <w:proofErr w:type="spellEnd"/>
                      <w:r>
                        <w:t xml:space="preserve">                </w:t>
                      </w:r>
                      <w:r w:rsidR="00D00FD7">
                        <w:tab/>
                      </w:r>
                      <w:r w:rsidR="00D00FD7">
                        <w:tab/>
                      </w:r>
                      <w:r>
                        <w:t>0</w:t>
                      </w:r>
                      <w:r w:rsidR="00D00FD7">
                        <w:br/>
                      </w:r>
                      <w:proofErr w:type="spellStart"/>
                      <w:r>
                        <w:t>probability_of_full_payment</w:t>
                      </w:r>
                      <w:proofErr w:type="spellEnd"/>
                      <w:r>
                        <w:t xml:space="preserve">     </w:t>
                      </w:r>
                      <w:r w:rsidR="00D00FD7">
                        <w:tab/>
                      </w:r>
                      <w:r>
                        <w:t>0</w:t>
                      </w:r>
                      <w:r w:rsidR="00D00FD7">
                        <w:br/>
                      </w:r>
                      <w:proofErr w:type="spellStart"/>
                      <w:r>
                        <w:t>current_balance</w:t>
                      </w:r>
                      <w:proofErr w:type="spellEnd"/>
                      <w:r>
                        <w:t xml:space="preserve">                </w:t>
                      </w:r>
                      <w:r w:rsidR="00D00FD7">
                        <w:tab/>
                      </w:r>
                      <w:r w:rsidR="00D00FD7">
                        <w:tab/>
                      </w:r>
                      <w:r>
                        <w:t>0</w:t>
                      </w:r>
                      <w:r w:rsidR="00D00FD7">
                        <w:br/>
                      </w:r>
                      <w:proofErr w:type="spellStart"/>
                      <w:r>
                        <w:t>credit_limit</w:t>
                      </w:r>
                      <w:proofErr w:type="spellEnd"/>
                      <w:r>
                        <w:t xml:space="preserve">                    </w:t>
                      </w:r>
                      <w:r w:rsidR="00D00FD7">
                        <w:tab/>
                      </w:r>
                      <w:r w:rsidR="00D00FD7">
                        <w:tab/>
                      </w:r>
                      <w:r>
                        <w:t>0</w:t>
                      </w:r>
                      <w:r w:rsidR="00D00FD7">
                        <w:br/>
                      </w:r>
                      <w:proofErr w:type="spellStart"/>
                      <w:r>
                        <w:t>min_payment_amt</w:t>
                      </w:r>
                      <w:proofErr w:type="spellEnd"/>
                      <w:r>
                        <w:t xml:space="preserve">                 </w:t>
                      </w:r>
                      <w:r w:rsidR="00D00FD7">
                        <w:tab/>
                      </w:r>
                      <w:r w:rsidR="00D00FD7">
                        <w:tab/>
                      </w:r>
                      <w:r>
                        <w:t>0</w:t>
                      </w:r>
                      <w:r w:rsidR="00D00FD7">
                        <w:br/>
                      </w:r>
                      <w:proofErr w:type="spellStart"/>
                      <w:r>
                        <w:t>max_spent_in_single_shopping</w:t>
                      </w:r>
                      <w:proofErr w:type="spellEnd"/>
                      <w:r>
                        <w:t xml:space="preserve">    </w:t>
                      </w:r>
                      <w:r w:rsidR="00D00FD7">
                        <w:tab/>
                      </w:r>
                      <w:r>
                        <w:t>0</w:t>
                      </w:r>
                      <w:r w:rsidR="00D00FD7">
                        <w:br/>
                      </w:r>
                      <w:proofErr w:type="spellStart"/>
                      <w:r>
                        <w:t>dtype</w:t>
                      </w:r>
                      <w:proofErr w:type="spellEnd"/>
                      <w:r>
                        <w:t>: int64</w:t>
                      </w:r>
                    </w:p>
                    <w:p w14:paraId="01A60D7E" w14:textId="77777777" w:rsidR="00D06AB6" w:rsidRDefault="00D06AB6" w:rsidP="00D06AB6"/>
                    <w:p w14:paraId="5A60488E" w14:textId="77777777" w:rsidR="00D06AB6" w:rsidRPr="00D00FD7" w:rsidRDefault="00D06AB6" w:rsidP="00D06AB6">
                      <w:pPr>
                        <w:rPr>
                          <w:b/>
                          <w:bCs/>
                        </w:rPr>
                      </w:pPr>
                      <w:r w:rsidRPr="00D00FD7">
                        <w:rPr>
                          <w:b/>
                          <w:bCs/>
                        </w:rPr>
                        <w:t>There are no missing values</w:t>
                      </w:r>
                    </w:p>
                    <w:p w14:paraId="3ACC48C1" w14:textId="77777777" w:rsidR="00D06AB6" w:rsidRDefault="00D06AB6" w:rsidP="00D06AB6"/>
                    <w:p w14:paraId="4A0FD8E6" w14:textId="77777777" w:rsidR="00D06AB6" w:rsidRDefault="00D06AB6" w:rsidP="00D06AB6">
                      <w:r>
                        <w:t># Data types</w:t>
                      </w:r>
                    </w:p>
                    <w:p w14:paraId="5D00BFA7" w14:textId="33F58A82" w:rsidR="00D06AB6" w:rsidRDefault="00D00FD7" w:rsidP="00D06AB6">
                      <w:r>
                        <w:rPr>
                          <w:noProof/>
                        </w:rPr>
                        <w:drawing>
                          <wp:inline distT="0" distB="0" distL="0" distR="0" wp14:anchorId="6DCF69F3" wp14:editId="48A88310">
                            <wp:extent cx="2023110" cy="109220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28355" cy="1095032"/>
                                    </a:xfrm>
                                    <a:prstGeom prst="rect">
                                      <a:avLst/>
                                    </a:prstGeom>
                                  </pic:spPr>
                                </pic:pic>
                              </a:graphicData>
                            </a:graphic>
                          </wp:inline>
                        </w:drawing>
                      </w:r>
                    </w:p>
                    <w:p w14:paraId="00C54A2E" w14:textId="77777777" w:rsidR="00D06AB6" w:rsidRDefault="00D06AB6" w:rsidP="00D06AB6">
                      <w:r>
                        <w:t>Tab 3: Data info</w:t>
                      </w:r>
                    </w:p>
                    <w:p w14:paraId="52065837" w14:textId="77777777" w:rsidR="00D06AB6" w:rsidRDefault="00D06AB6" w:rsidP="00D06AB6">
                      <w:r>
                        <w:t>All the seven variables are numeric, of data type float. This meets the basic requirement for the clustering algorithms that we'd like use for customer segmentation.</w:t>
                      </w:r>
                    </w:p>
                    <w:p w14:paraId="58730AB0" w14:textId="77777777" w:rsidR="00D06AB6" w:rsidRDefault="00D06AB6" w:rsidP="00D06AB6"/>
                    <w:p w14:paraId="506DD5DB" w14:textId="75FFBEF8" w:rsidR="00D06AB6" w:rsidRPr="00AF37DB" w:rsidRDefault="00D06AB6" w:rsidP="00D06AB6">
                      <w:pPr>
                        <w:rPr>
                          <w:b/>
                          <w:bCs/>
                        </w:rPr>
                      </w:pPr>
                      <w:r w:rsidRPr="00AF37DB">
                        <w:rPr>
                          <w:b/>
                          <w:bCs/>
                        </w:rPr>
                        <w:t>Are there any duplicates?</w:t>
                      </w:r>
                    </w:p>
                    <w:p w14:paraId="6C1659C1" w14:textId="77777777" w:rsidR="00D06AB6" w:rsidRDefault="00D06AB6" w:rsidP="00D06AB6">
                      <w:r>
                        <w:t>Number of duplicate rows = 0</w:t>
                      </w:r>
                    </w:p>
                    <w:p w14:paraId="762F5715" w14:textId="25606834" w:rsidR="00D06AB6" w:rsidRDefault="00D06AB6" w:rsidP="00D06AB6">
                      <w:r>
                        <w:t xml:space="preserve">There are no </w:t>
                      </w:r>
                      <w:r w:rsidR="00AF37DB">
                        <w:t>d</w:t>
                      </w:r>
                      <w:r>
                        <w:t>uplicates or missing values.</w:t>
                      </w:r>
                    </w:p>
                    <w:p w14:paraId="112CCA80" w14:textId="7E8A5AE5" w:rsidR="00D06AB6" w:rsidRDefault="00D06AB6" w:rsidP="00D06AB6"/>
                    <w:p w14:paraId="1CCDF263" w14:textId="23D888B9" w:rsidR="00AF37DB" w:rsidRDefault="00AF37DB" w:rsidP="00D06AB6"/>
                    <w:p w14:paraId="4501E2FE" w14:textId="746E168B" w:rsidR="00AF37DB" w:rsidRDefault="00AF37DB" w:rsidP="00D06AB6"/>
                    <w:p w14:paraId="3E63BE65" w14:textId="138BF1C0" w:rsidR="00AF37DB" w:rsidRDefault="00AF37DB" w:rsidP="00D06AB6"/>
                    <w:p w14:paraId="7AC60A0B" w14:textId="1A7C4A26" w:rsidR="00AF37DB" w:rsidRDefault="00AF37DB" w:rsidP="00D06AB6"/>
                    <w:p w14:paraId="1F4450C8" w14:textId="0BFA0304" w:rsidR="00D06AB6" w:rsidRDefault="00D06AB6" w:rsidP="00D06AB6">
                      <w:r>
                        <w:t>Second look after outlier treatment.</w:t>
                      </w:r>
                    </w:p>
                    <w:p w14:paraId="1ADBCB6C" w14:textId="51BF7EEE" w:rsidR="00D06AB6" w:rsidRDefault="00341581" w:rsidP="00D06AB6">
                      <w:r>
                        <w:rPr>
                          <w:noProof/>
                        </w:rPr>
                        <w:drawing>
                          <wp:inline distT="0" distB="0" distL="0" distR="0" wp14:anchorId="3A7546A1" wp14:editId="74FFCF5C">
                            <wp:extent cx="4603750" cy="2288773"/>
                            <wp:effectExtent l="0" t="0" r="635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3750" cy="2288773"/>
                                    </a:xfrm>
                                    <a:prstGeom prst="rect">
                                      <a:avLst/>
                                    </a:prstGeom>
                                    <a:noFill/>
                                    <a:ln>
                                      <a:noFill/>
                                    </a:ln>
                                  </pic:spPr>
                                </pic:pic>
                              </a:graphicData>
                            </a:graphic>
                          </wp:inline>
                        </w:drawing>
                      </w:r>
                    </w:p>
                    <w:p w14:paraId="7D179BA3" w14:textId="77777777" w:rsidR="00D06AB6" w:rsidRDefault="00D06AB6" w:rsidP="00D06AB6">
                      <w:r>
                        <w:t>Fig 2: Boxplots after outlier removal</w:t>
                      </w:r>
                    </w:p>
                    <w:p w14:paraId="39D1D349" w14:textId="77777777" w:rsidR="00D06AB6" w:rsidRDefault="00D06AB6" w:rsidP="00D06AB6">
                      <w:r>
                        <w:t xml:space="preserve">For clustering, only the numeric columns are used. The outliers are points that do not meet distance and minimum samples requirements to be </w:t>
                      </w:r>
                      <w:proofErr w:type="spellStart"/>
                      <w:r>
                        <w:t>recognised</w:t>
                      </w:r>
                      <w:proofErr w:type="spellEnd"/>
                      <w:r>
                        <w:t xml:space="preserve"> as a cluster The dataset has a very small number of outliers, which we can replace with the upper or the lower limit.</w:t>
                      </w:r>
                    </w:p>
                    <w:p w14:paraId="6904FCA7" w14:textId="042DE6E7" w:rsidR="00D06AB6" w:rsidRPr="00341581" w:rsidRDefault="00D06AB6" w:rsidP="00D06AB6">
                      <w:pPr>
                        <w:rPr>
                          <w:b/>
                          <w:sz w:val="32"/>
                          <w:szCs w:val="32"/>
                        </w:rPr>
                      </w:pPr>
                      <w:r w:rsidRPr="00341581">
                        <w:rPr>
                          <w:b/>
                          <w:sz w:val="32"/>
                          <w:szCs w:val="32"/>
                        </w:rPr>
                        <w:t>Further numeric EDA</w:t>
                      </w:r>
                    </w:p>
                    <w:p w14:paraId="7DA2D7BA" w14:textId="77777777" w:rsidR="00D06AB6" w:rsidRPr="007440A7" w:rsidRDefault="00D06AB6" w:rsidP="00D06AB6">
                      <w:pPr>
                        <w:rPr>
                          <w:b/>
                          <w:bCs/>
                        </w:rPr>
                      </w:pPr>
                      <w:r w:rsidRPr="007440A7">
                        <w:rPr>
                          <w:b/>
                          <w:bCs/>
                        </w:rPr>
                        <w:t>#Frequency variables in charts.</w:t>
                      </w:r>
                    </w:p>
                    <w:p w14:paraId="6B3AF4DA" w14:textId="77777777" w:rsidR="00D06AB6" w:rsidRDefault="00D06AB6" w:rsidP="00D06AB6">
                      <w:r>
                        <w:t>Fig 4: Frequency of variables</w:t>
                      </w:r>
                    </w:p>
                    <w:p w14:paraId="44CE2A09" w14:textId="77777777" w:rsidR="007440A7" w:rsidRDefault="00D06AB6" w:rsidP="00D06AB6">
                      <w:r>
                        <w:t xml:space="preserve">We start by looking at the horizontal or x-axis of these histograms to see how the data in each variable is grouped. Then, we look at the vertical or y-axis to see how frequently that data occurs. </w:t>
                      </w:r>
                    </w:p>
                    <w:p w14:paraId="1350FD00" w14:textId="77777777" w:rsidR="007440A7" w:rsidRDefault="00D06AB6" w:rsidP="00D06AB6">
                      <w:r>
                        <w:t>Bar charts and histograms are similar but with some very specific differences. A bar chart groups numbers into categories, while histograms group numbers into ranges.</w:t>
                      </w:r>
                    </w:p>
                    <w:p w14:paraId="31AE3F7A" w14:textId="2D938D5C" w:rsidR="00AC4938" w:rsidRPr="00AC4938" w:rsidRDefault="00AC4938" w:rsidP="00D06AB6">
                      <w:pPr>
                        <w:rPr>
                          <w:b/>
                          <w:sz w:val="32"/>
                          <w:szCs w:val="32"/>
                        </w:rPr>
                      </w:pPr>
                      <w:r w:rsidRPr="00AC4938">
                        <w:rPr>
                          <w:b/>
                          <w:sz w:val="32"/>
                          <w:szCs w:val="32"/>
                        </w:rPr>
                        <w:t>Histogram analysis</w:t>
                      </w:r>
                    </w:p>
                    <w:p w14:paraId="0246F30D" w14:textId="6C6B3A31" w:rsidR="00D06AB6" w:rsidRDefault="00D06AB6" w:rsidP="00D06AB6">
                      <w:r>
                        <w:t>Histograms are used to show the results of continuous data, generally. The spending range of up to 12k</w:t>
                      </w:r>
                      <w:r w:rsidR="009B36F3">
                        <w:t xml:space="preserve"> (</w:t>
                      </w:r>
                      <w:r>
                        <w:t>rupees/dollars</w:t>
                      </w:r>
                      <w:r w:rsidR="009B36F3">
                        <w:t xml:space="preserve">, </w:t>
                      </w:r>
                      <w:r>
                        <w:t>or anything) has the highest number of customers (32+34=66). The highest number of customers for any advance payment range is 38 for between 13k</w:t>
                      </w:r>
                      <w:r w:rsidR="009B36F3">
                        <w:t xml:space="preserve"> </w:t>
                      </w:r>
                      <w:r>
                        <w:t>and 14k. There's nearabout 88% probability of full payment for 78 customers (39+39), which is the highest. 82 customers have</w:t>
                      </w:r>
                      <w:r w:rsidR="00AC4938">
                        <w:t xml:space="preserve"> a</w:t>
                      </w:r>
                      <w:r>
                        <w:t xml:space="preserve"> current balance between 5.1</w:t>
                      </w:r>
                      <w:r w:rsidR="009B36F3">
                        <w:t>k</w:t>
                      </w:r>
                      <w:r>
                        <w:t xml:space="preserve"> and 5.4</w:t>
                      </w:r>
                      <w:r w:rsidR="009B36F3">
                        <w:t>k</w:t>
                      </w:r>
                      <w:r>
                        <w:t>. The credit limit is most uniform across ranges, except when it touches 4</w:t>
                      </w:r>
                      <w:r w:rsidR="009B36F3">
                        <w:t>0k</w:t>
                      </w:r>
                      <w:r>
                        <w:t>. Understandable, as higher credit limit is only for a few. 37 customers (the most for any range) have minimum payment amount around 3. 100 customers (the most for any range) have spent between 5 and 5.3 on their biggest single shopping trips. Maybe they charged higher-value products on credit card for which cash payment isn't the preferred mode of transaction.</w:t>
                      </w:r>
                    </w:p>
                    <w:p w14:paraId="76E6F151" w14:textId="77777777" w:rsidR="00D06AB6" w:rsidRDefault="00D06AB6" w:rsidP="00D06AB6"/>
                    <w:p w14:paraId="2FE0690C" w14:textId="7ED74897" w:rsidR="00D06AB6" w:rsidRPr="009B36F3" w:rsidRDefault="00D06AB6" w:rsidP="00D06AB6">
                      <w:pPr>
                        <w:rPr>
                          <w:b/>
                          <w:bCs/>
                          <w:sz w:val="32"/>
                          <w:szCs w:val="32"/>
                        </w:rPr>
                      </w:pPr>
                      <w:r w:rsidRPr="009B36F3">
                        <w:rPr>
                          <w:b/>
                          <w:bCs/>
                          <w:sz w:val="32"/>
                          <w:szCs w:val="32"/>
                        </w:rPr>
                        <w:t>A look at spending</w:t>
                      </w:r>
                    </w:p>
                    <w:p w14:paraId="4F2ABC10" w14:textId="7FBFDA12" w:rsidR="00D06AB6" w:rsidRDefault="00D06AB6" w:rsidP="00D06AB6">
                      <w:r>
                        <w:t xml:space="preserve">Spending density is the maximum for 10 to 15 cost range and is now. The wave picks up around 7 and dies out after touching the shores of 23. A kernel density estimate (KDE) plot is a method for visualizing the distribution of observations in a dataset. This is </w:t>
                      </w:r>
                      <w:r w:rsidR="009B36F3">
                        <w:t>analogous</w:t>
                      </w:r>
                      <w:r>
                        <w:t xml:space="preserve"> to a histogram. KDE represents the data using a continuous probability density curve in one or more dimensions. It depicts the probability density at different values in a continuous variable. The density curve for spending in this case has two distinct peaks, indicating that the distribution is bimodal.</w:t>
                      </w:r>
                    </w:p>
                    <w:p w14:paraId="357D8F53" w14:textId="77777777" w:rsidR="00D06AB6" w:rsidRDefault="00D06AB6" w:rsidP="00D06AB6"/>
                    <w:p w14:paraId="2CF03101" w14:textId="152987B5" w:rsidR="00D06AB6" w:rsidRDefault="00D06AB6" w:rsidP="00D06AB6">
                      <w:pPr>
                        <w:rPr>
                          <w:b/>
                          <w:bCs/>
                          <w:sz w:val="32"/>
                          <w:szCs w:val="32"/>
                        </w:rPr>
                      </w:pPr>
                      <w:r w:rsidRPr="009B36F3">
                        <w:rPr>
                          <w:b/>
                          <w:bCs/>
                          <w:sz w:val="32"/>
                          <w:szCs w:val="32"/>
                        </w:rPr>
                        <w:t>Multivariate density plot.</w:t>
                      </w:r>
                    </w:p>
                    <w:p w14:paraId="7547EC17" w14:textId="2016C095" w:rsidR="009B36F3" w:rsidRPr="009B36F3" w:rsidRDefault="009B36F3" w:rsidP="00D06AB6">
                      <w:pPr>
                        <w:rPr>
                          <w:b/>
                          <w:bCs/>
                          <w:sz w:val="32"/>
                          <w:szCs w:val="32"/>
                        </w:rPr>
                      </w:pPr>
                      <w:r>
                        <w:rPr>
                          <w:b/>
                          <w:bCs/>
                          <w:noProof/>
                          <w:sz w:val="32"/>
                          <w:szCs w:val="32"/>
                        </w:rPr>
                        <w:drawing>
                          <wp:inline distT="0" distB="0" distL="0" distR="0" wp14:anchorId="23E6CBF4" wp14:editId="25848FAA">
                            <wp:extent cx="3075940" cy="2107698"/>
                            <wp:effectExtent l="0" t="0" r="0" b="698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5940" cy="2107698"/>
                                    </a:xfrm>
                                    <a:prstGeom prst="rect">
                                      <a:avLst/>
                                    </a:prstGeom>
                                    <a:noFill/>
                                    <a:ln>
                                      <a:noFill/>
                                    </a:ln>
                                  </pic:spPr>
                                </pic:pic>
                              </a:graphicData>
                            </a:graphic>
                          </wp:inline>
                        </w:drawing>
                      </w:r>
                    </w:p>
                    <w:p w14:paraId="1594C2A4" w14:textId="77777777" w:rsidR="00D06AB6" w:rsidRDefault="00D06AB6" w:rsidP="00D06AB6">
                      <w:r>
                        <w:t>Fig 6: Multivariate density plot</w:t>
                      </w:r>
                    </w:p>
                    <w:p w14:paraId="2A799F3B" w14:textId="77777777" w:rsidR="009B36F3" w:rsidRDefault="00D06AB6" w:rsidP="00D06AB6">
                      <w:r>
                        <w:t xml:space="preserve">The KDE algorithm takes a parameter, bandwidth, that affects how “smooth” the resulting curve is. </w:t>
                      </w:r>
                    </w:p>
                    <w:p w14:paraId="4339B107" w14:textId="155F804E" w:rsidR="00D06AB6" w:rsidRDefault="00FC2A21" w:rsidP="00D06AB6">
                      <w:r>
                        <w:rPr>
                          <w:noProof/>
                        </w:rPr>
                        <w:drawing>
                          <wp:inline distT="0" distB="0" distL="0" distR="0" wp14:anchorId="0BC9E730" wp14:editId="16F87CFA">
                            <wp:extent cx="3568700" cy="34906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45826" cy="3566047"/>
                                    </a:xfrm>
                                    <a:prstGeom prst="rect">
                                      <a:avLst/>
                                    </a:prstGeom>
                                    <a:noFill/>
                                    <a:ln>
                                      <a:noFill/>
                                    </a:ln>
                                  </pic:spPr>
                                </pic:pic>
                              </a:graphicData>
                            </a:graphic>
                          </wp:inline>
                        </w:drawing>
                      </w:r>
                    </w:p>
                    <w:p w14:paraId="706066D6" w14:textId="1EFEC977" w:rsidR="00D06AB6" w:rsidRDefault="00AC5FE1" w:rsidP="00D06AB6">
                      <w:r>
                        <w:rPr>
                          <w:b/>
                          <w:bCs/>
                          <w:noProof/>
                        </w:rPr>
                        <w:drawing>
                          <wp:inline distT="0" distB="0" distL="0" distR="0" wp14:anchorId="34B370AF" wp14:editId="5286F8D4">
                            <wp:extent cx="4972050" cy="497205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2050" cy="4972050"/>
                                    </a:xfrm>
                                    <a:prstGeom prst="rect">
                                      <a:avLst/>
                                    </a:prstGeom>
                                    <a:noFill/>
                                    <a:ln>
                                      <a:noFill/>
                                    </a:ln>
                                  </pic:spPr>
                                </pic:pic>
                              </a:graphicData>
                            </a:graphic>
                          </wp:inline>
                        </w:drawing>
                      </w:r>
                      <w:r w:rsidR="00FC2A21">
                        <w:rPr>
                          <w:b/>
                          <w:bCs/>
                        </w:rPr>
                        <w:br/>
                      </w:r>
                    </w:p>
                    <w:p w14:paraId="3D561AB3" w14:textId="77777777" w:rsidR="00D06AB6" w:rsidRDefault="00D06AB6" w:rsidP="00D06AB6"/>
                    <w:p w14:paraId="67A90E77" w14:textId="77777777" w:rsidR="00D06AB6" w:rsidRPr="00863181" w:rsidRDefault="00D06AB6" w:rsidP="00D06AB6">
                      <w:pPr>
                        <w:rPr>
                          <w:b/>
                          <w:sz w:val="32"/>
                          <w:szCs w:val="32"/>
                        </w:rPr>
                      </w:pPr>
                      <w:r w:rsidRPr="00863181">
                        <w:rPr>
                          <w:b/>
                          <w:sz w:val="32"/>
                          <w:szCs w:val="32"/>
                        </w:rPr>
                        <w:t>Variable description</w:t>
                      </w:r>
                    </w:p>
                    <w:p w14:paraId="279A756D"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 spending</w:t>
                      </w:r>
                    </w:p>
                    <w:p w14:paraId="6B97A4BF" w14:textId="72E08DB0"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3981E8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6DD83E0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14.847524</w:t>
                      </w:r>
                    </w:p>
                    <w:p w14:paraId="1BD00DE6"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2.909699</w:t>
                      </w:r>
                    </w:p>
                    <w:p w14:paraId="17B2008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10.590000</w:t>
                      </w:r>
                    </w:p>
                    <w:p w14:paraId="22CA277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12.270000</w:t>
                      </w:r>
                    </w:p>
                    <w:p w14:paraId="4057AD9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14.355000</w:t>
                      </w:r>
                    </w:p>
                    <w:p w14:paraId="7EABFCC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17.305000</w:t>
                      </w:r>
                    </w:p>
                    <w:p w14:paraId="270E617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21.180000</w:t>
                      </w:r>
                    </w:p>
                    <w:p w14:paraId="6DBD40E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spending, </w:t>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1070E79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17E8F9C6" w14:textId="77777777"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567172E1" w14:textId="26D36C28"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advance_payments</w:t>
                      </w:r>
                      <w:proofErr w:type="spellEnd"/>
                    </w:p>
                    <w:p w14:paraId="5951189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17289C6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0C046BC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14.559286</w:t>
                      </w:r>
                    </w:p>
                    <w:p w14:paraId="20A703F7"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1.305959</w:t>
                      </w:r>
                    </w:p>
                    <w:p w14:paraId="424FD25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12.410000</w:t>
                      </w:r>
                    </w:p>
                    <w:p w14:paraId="0B44B1D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13.450000</w:t>
                      </w:r>
                    </w:p>
                    <w:p w14:paraId="6566557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14.320000</w:t>
                      </w:r>
                    </w:p>
                    <w:p w14:paraId="21E9E5C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15.715000</w:t>
                      </w:r>
                    </w:p>
                    <w:p w14:paraId="2521404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17.250000</w:t>
                      </w:r>
                    </w:p>
                    <w:p w14:paraId="07AB27E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advance_payments</w:t>
                      </w:r>
                      <w:proofErr w:type="spellEnd"/>
                      <w:r w:rsidRPr="00863181">
                        <w:rPr>
                          <w:rFonts w:ascii="Courier New" w:eastAsia="Times New Roman" w:hAnsi="Courier New" w:cs="Courier New"/>
                          <w:color w:val="000000"/>
                          <w:sz w:val="21"/>
                          <w:szCs w:val="21"/>
                          <w:lang w:val="en-IN" w:eastAsia="en-IN"/>
                        </w:rPr>
                        <w:t xml:space="preserve">, </w:t>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4C2783E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22FC9987" w14:textId="15979846"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w:t>
                      </w:r>
                      <w:r>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probability_of_full_payment</w:t>
                      </w:r>
                      <w:proofErr w:type="spellEnd"/>
                    </w:p>
                    <w:p w14:paraId="4F9A8AA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76C56AB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0E9B4CE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0.871025</w:t>
                      </w:r>
                    </w:p>
                    <w:p w14:paraId="76E2787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023560</w:t>
                      </w:r>
                    </w:p>
                    <w:p w14:paraId="69341D5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0.810588</w:t>
                      </w:r>
                    </w:p>
                    <w:p w14:paraId="0F563766"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0.856900</w:t>
                      </w:r>
                    </w:p>
                    <w:p w14:paraId="7997FEA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0.873450</w:t>
                      </w:r>
                    </w:p>
                    <w:p w14:paraId="571101C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0.887775</w:t>
                      </w:r>
                    </w:p>
                    <w:p w14:paraId="427E9A5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0.918300</w:t>
                      </w:r>
                    </w:p>
                    <w:p w14:paraId="0DF3F465" w14:textId="7407D6FB"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probability_of_full_payment</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2DBA9E45" w14:textId="6B568A51"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720529AD" w14:textId="4B1CD38C"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2BEC8BE2" w14:textId="2CBF37C4" w:rsid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3083223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current_balance</w:t>
                      </w:r>
                      <w:proofErr w:type="spellEnd"/>
                    </w:p>
                    <w:p w14:paraId="31C4DA92" w14:textId="72D06EFC"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6801E22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B4E37E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5.628533</w:t>
                      </w:r>
                    </w:p>
                    <w:p w14:paraId="72C3802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443063</w:t>
                      </w:r>
                    </w:p>
                    <w:p w14:paraId="5118D70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4.899000</w:t>
                      </w:r>
                    </w:p>
                    <w:p w14:paraId="40FCEBB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5.262250</w:t>
                      </w:r>
                    </w:p>
                    <w:p w14:paraId="41EAFD8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5.523500</w:t>
                      </w:r>
                    </w:p>
                    <w:p w14:paraId="6F0E0E0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5.979750</w:t>
                      </w:r>
                    </w:p>
                    <w:p w14:paraId="093CC31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6.675000</w:t>
                      </w:r>
                    </w:p>
                    <w:p w14:paraId="7B14105B" w14:textId="1C637A66"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current_balance</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4BC4613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47D1E25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credit_limit</w:t>
                      </w:r>
                      <w:proofErr w:type="spellEnd"/>
                    </w:p>
                    <w:p w14:paraId="59E49392" w14:textId="413EBFF8"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0FE26D3"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1243DE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3.258605</w:t>
                      </w:r>
                    </w:p>
                    <w:p w14:paraId="0666905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377714</w:t>
                      </w:r>
                    </w:p>
                    <w:p w14:paraId="27BB5A6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2.630000</w:t>
                      </w:r>
                    </w:p>
                    <w:p w14:paraId="598704BE"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2.944000</w:t>
                      </w:r>
                    </w:p>
                    <w:p w14:paraId="2BCDCE2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3.237000</w:t>
                      </w:r>
                    </w:p>
                    <w:p w14:paraId="1169B16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3.561750</w:t>
                      </w:r>
                    </w:p>
                    <w:p w14:paraId="1EC7F8C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4.033000</w:t>
                      </w:r>
                    </w:p>
                    <w:p w14:paraId="41F6FAE4" w14:textId="77777777" w:rsidR="006B5370"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credit_limit</w:t>
                      </w:r>
                      <w:proofErr w:type="spellEnd"/>
                      <w:r w:rsidRPr="00863181">
                        <w:rPr>
                          <w:rFonts w:ascii="Courier New" w:eastAsia="Times New Roman" w:hAnsi="Courier New" w:cs="Courier New"/>
                          <w:color w:val="000000"/>
                          <w:sz w:val="21"/>
                          <w:szCs w:val="21"/>
                          <w:lang w:val="en-IN" w:eastAsia="en-IN"/>
                        </w:rPr>
                        <w:t>,</w:t>
                      </w:r>
                    </w:p>
                    <w:p w14:paraId="78A02995" w14:textId="557343A5"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33682EE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3EDCB587"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Description of </w:t>
                      </w:r>
                      <w:proofErr w:type="spellStart"/>
                      <w:r w:rsidRPr="00863181">
                        <w:rPr>
                          <w:rFonts w:ascii="Courier New" w:eastAsia="Times New Roman" w:hAnsi="Courier New" w:cs="Courier New"/>
                          <w:color w:val="000000"/>
                          <w:sz w:val="21"/>
                          <w:szCs w:val="21"/>
                          <w:lang w:val="en-IN" w:eastAsia="en-IN"/>
                        </w:rPr>
                        <w:t>min_payment_amt</w:t>
                      </w:r>
                      <w:proofErr w:type="spellEnd"/>
                    </w:p>
                    <w:p w14:paraId="342CD2D0" w14:textId="1F5761D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36A0361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3B475FCD"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3.697288</w:t>
                      </w:r>
                    </w:p>
                    <w:p w14:paraId="3C3320B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1.494689</w:t>
                      </w:r>
                    </w:p>
                    <w:p w14:paraId="107A5C14"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0.765100</w:t>
                      </w:r>
                    </w:p>
                    <w:p w14:paraId="412B3811"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2.561500</w:t>
                      </w:r>
                    </w:p>
                    <w:p w14:paraId="3212C4FC"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3.599000</w:t>
                      </w:r>
                    </w:p>
                    <w:p w14:paraId="151BC51A"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4.768750</w:t>
                      </w:r>
                    </w:p>
                    <w:p w14:paraId="656529D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8.079625</w:t>
                      </w:r>
                    </w:p>
                    <w:p w14:paraId="75033488" w14:textId="61755450"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 xml:space="preserve">Name: </w:t>
                      </w:r>
                      <w:proofErr w:type="spellStart"/>
                      <w:r w:rsidRPr="00863181">
                        <w:rPr>
                          <w:rFonts w:ascii="Courier New" w:eastAsia="Times New Roman" w:hAnsi="Courier New" w:cs="Courier New"/>
                          <w:color w:val="000000"/>
                          <w:sz w:val="21"/>
                          <w:szCs w:val="21"/>
                          <w:lang w:val="en-IN" w:eastAsia="en-IN"/>
                        </w:rPr>
                        <w:t>min_payment_amt</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17034948"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p>
                    <w:p w14:paraId="741F1D01" w14:textId="723C8311"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Description of</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max_spent_in_single_shopping</w:t>
                      </w:r>
                      <w:proofErr w:type="spellEnd"/>
                    </w:p>
                    <w:p w14:paraId="68A8A500" w14:textId="7651394A"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w:t>
                      </w:r>
                    </w:p>
                    <w:p w14:paraId="28CED1BC"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count    210.000000</w:t>
                      </w:r>
                    </w:p>
                    <w:p w14:paraId="2150DFE2"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ean       5.408071</w:t>
                      </w:r>
                    </w:p>
                    <w:p w14:paraId="36A998A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std        0.491480</w:t>
                      </w:r>
                    </w:p>
                    <w:p w14:paraId="2350FC75"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in        4.519000</w:t>
                      </w:r>
                    </w:p>
                    <w:p w14:paraId="74F1CF2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25%        5.045000</w:t>
                      </w:r>
                    </w:p>
                    <w:p w14:paraId="7BA5AD70"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50%        5.223000</w:t>
                      </w:r>
                    </w:p>
                    <w:p w14:paraId="1DFB959B"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75%        5.877000</w:t>
                      </w:r>
                    </w:p>
                    <w:p w14:paraId="57A70EC9" w14:textId="77777777"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max        6.550000</w:t>
                      </w:r>
                    </w:p>
                    <w:p w14:paraId="3EEF06B1" w14:textId="40C6D68B" w:rsidR="00863181" w:rsidRPr="00863181" w:rsidRDefault="00863181" w:rsidP="008631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sz w:val="21"/>
                          <w:szCs w:val="21"/>
                          <w:lang w:val="en-IN" w:eastAsia="en-IN"/>
                        </w:rPr>
                      </w:pPr>
                      <w:r w:rsidRPr="00863181">
                        <w:rPr>
                          <w:rFonts w:ascii="Courier New" w:eastAsia="Times New Roman" w:hAnsi="Courier New" w:cs="Courier New"/>
                          <w:color w:val="000000"/>
                          <w:sz w:val="21"/>
                          <w:szCs w:val="21"/>
                          <w:lang w:val="en-IN" w:eastAsia="en-IN"/>
                        </w:rPr>
                        <w:t>Name:</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max_spent_in_single_shopping</w:t>
                      </w:r>
                      <w:proofErr w:type="spellEnd"/>
                      <w:r w:rsidRPr="00863181">
                        <w:rPr>
                          <w:rFonts w:ascii="Courier New" w:eastAsia="Times New Roman" w:hAnsi="Courier New" w:cs="Courier New"/>
                          <w:color w:val="000000"/>
                          <w:sz w:val="21"/>
                          <w:szCs w:val="21"/>
                          <w:lang w:val="en-IN" w:eastAsia="en-IN"/>
                        </w:rPr>
                        <w:t>,</w:t>
                      </w:r>
                      <w:r w:rsidR="006B5370">
                        <w:rPr>
                          <w:rFonts w:ascii="Courier New" w:eastAsia="Times New Roman" w:hAnsi="Courier New" w:cs="Courier New"/>
                          <w:color w:val="000000"/>
                          <w:sz w:val="21"/>
                          <w:szCs w:val="21"/>
                          <w:lang w:val="en-IN" w:eastAsia="en-IN"/>
                        </w:rPr>
                        <w:br/>
                      </w:r>
                      <w:proofErr w:type="spellStart"/>
                      <w:r w:rsidRPr="00863181">
                        <w:rPr>
                          <w:rFonts w:ascii="Courier New" w:eastAsia="Times New Roman" w:hAnsi="Courier New" w:cs="Courier New"/>
                          <w:color w:val="000000"/>
                          <w:sz w:val="21"/>
                          <w:szCs w:val="21"/>
                          <w:lang w:val="en-IN" w:eastAsia="en-IN"/>
                        </w:rPr>
                        <w:t>dtype</w:t>
                      </w:r>
                      <w:proofErr w:type="spellEnd"/>
                      <w:r w:rsidRPr="00863181">
                        <w:rPr>
                          <w:rFonts w:ascii="Courier New" w:eastAsia="Times New Roman" w:hAnsi="Courier New" w:cs="Courier New"/>
                          <w:color w:val="000000"/>
                          <w:sz w:val="21"/>
                          <w:szCs w:val="21"/>
                          <w:lang w:val="en-IN" w:eastAsia="en-IN"/>
                        </w:rPr>
                        <w:t xml:space="preserve">: float64 </w:t>
                      </w:r>
                    </w:p>
                    <w:p w14:paraId="541CC6C7" w14:textId="77777777" w:rsidR="00D06AB6" w:rsidRPr="0057226E" w:rsidRDefault="00D06AB6" w:rsidP="00D06AB6">
                      <w:pPr>
                        <w:rPr>
                          <w:b/>
                        </w:rPr>
                      </w:pPr>
                      <w:r w:rsidRPr="0057226E">
                        <w:rPr>
                          <w:b/>
                        </w:rPr>
                        <w:t>1.2 Do you think scaling is necessary for clustering in this case? Justify.</w:t>
                      </w:r>
                    </w:p>
                    <w:p w14:paraId="3065A6D1" w14:textId="5B9EFDFA" w:rsidR="00D06AB6" w:rsidRDefault="00D06AB6" w:rsidP="00D06AB6">
                      <w:r>
                        <w:t xml:space="preserve">We do have to use scaling, since </w:t>
                      </w:r>
                      <w:proofErr w:type="spellStart"/>
                      <w:r>
                        <w:t>hierarichal</w:t>
                      </w:r>
                      <w:proofErr w:type="spellEnd"/>
                      <w:r>
                        <w:t xml:space="preserve"> clustering and </w:t>
                      </w:r>
                      <w:proofErr w:type="spellStart"/>
                      <w:r>
                        <w:t>Kmeans</w:t>
                      </w:r>
                      <w:proofErr w:type="spellEnd"/>
                      <w:r>
                        <w:t xml:space="preserve"> both use distance-based algorithms for computation. Moreover, the data also has a few variables on different scales. For example, probability of full payment is on a scale of</w:t>
                      </w:r>
                      <w:r w:rsidR="009B7069">
                        <w:br/>
                      </w:r>
                      <w:r>
                        <w:t>10</w:t>
                      </w:r>
                      <w:proofErr w:type="gramStart"/>
                      <w:r>
                        <w:t>^(</w:t>
                      </w:r>
                      <w:proofErr w:type="gramEnd"/>
                      <w:r>
                        <w:t>-4), while spending is on a hundredth scale. Therefore, it become necessary to scale the data. We used z</w:t>
                      </w:r>
                      <w:r w:rsidR="009B7069">
                        <w:t>-</w:t>
                      </w:r>
                      <w:r>
                        <w:t>scaling, because the variance between the columns is more or less the same.</w:t>
                      </w:r>
                    </w:p>
                    <w:p w14:paraId="6E6DE071" w14:textId="1DAB39E9" w:rsidR="00D06AB6" w:rsidRPr="0057226E" w:rsidRDefault="00D06AB6" w:rsidP="00D06AB6">
                      <w:pPr>
                        <w:rPr>
                          <w:b/>
                          <w:sz w:val="28"/>
                          <w:szCs w:val="28"/>
                        </w:rPr>
                      </w:pPr>
                      <w:r w:rsidRPr="0057226E">
                        <w:rPr>
                          <w:b/>
                          <w:sz w:val="28"/>
                          <w:szCs w:val="28"/>
                        </w:rPr>
                        <w:t>Checking for outliers again</w:t>
                      </w:r>
                    </w:p>
                    <w:p w14:paraId="49145566" w14:textId="3016920E" w:rsidR="0057226E" w:rsidRDefault="00FD796B" w:rsidP="00D06AB6">
                      <w:r>
                        <w:rPr>
                          <w:noProof/>
                        </w:rPr>
                        <w:drawing>
                          <wp:inline distT="0" distB="0" distL="0" distR="0" wp14:anchorId="6CEDE7A5" wp14:editId="780C96DD">
                            <wp:extent cx="3830320" cy="1862587"/>
                            <wp:effectExtent l="0" t="0" r="0" b="4445"/>
                            <wp:docPr id="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30320" cy="1862587"/>
                                    </a:xfrm>
                                    <a:prstGeom prst="rect">
                                      <a:avLst/>
                                    </a:prstGeom>
                                    <a:noFill/>
                                    <a:ln>
                                      <a:noFill/>
                                    </a:ln>
                                  </pic:spPr>
                                </pic:pic>
                              </a:graphicData>
                            </a:graphic>
                          </wp:inline>
                        </w:drawing>
                      </w:r>
                    </w:p>
                    <w:p w14:paraId="08483B2D" w14:textId="4CD95811" w:rsidR="00D06AB6" w:rsidRDefault="00D06AB6" w:rsidP="00D06AB6">
                      <w:r>
                        <w:t>Fig 14: Boxplot of scaled dataset</w:t>
                      </w:r>
                    </w:p>
                    <w:p w14:paraId="5612E505" w14:textId="77777777" w:rsidR="00D06AB6" w:rsidRDefault="00D06AB6" w:rsidP="00D06AB6">
                      <w:r>
                        <w:t>Negligible outliers</w:t>
                      </w:r>
                    </w:p>
                    <w:p w14:paraId="2DE8C915" w14:textId="77777777" w:rsidR="00D06AB6" w:rsidRDefault="00D06AB6" w:rsidP="00D06AB6"/>
                    <w:p w14:paraId="5677036B" w14:textId="77777777" w:rsidR="00D06AB6" w:rsidRDefault="00D06AB6" w:rsidP="00D06AB6"/>
                    <w:p w14:paraId="2ECB0314" w14:textId="77777777" w:rsidR="00D06AB6" w:rsidRPr="009B7069" w:rsidRDefault="00D06AB6" w:rsidP="00D06AB6">
                      <w:pPr>
                        <w:rPr>
                          <w:b/>
                          <w:bCs/>
                        </w:rPr>
                      </w:pPr>
                      <w:r w:rsidRPr="009B7069">
                        <w:rPr>
                          <w:b/>
                          <w:bCs/>
                        </w:rPr>
                        <w:t>1.3 Apply hierarchical clustering to scaled data. Identify the number of optimum clusters using Dendrogram and briefly describe them.</w:t>
                      </w:r>
                    </w:p>
                    <w:p w14:paraId="3D41DCA0" w14:textId="77777777" w:rsidR="00D06AB6" w:rsidRDefault="00D06AB6" w:rsidP="00D06AB6"/>
                    <w:p w14:paraId="22B9AF1B" w14:textId="735253D1" w:rsidR="00D06AB6" w:rsidRPr="00526002" w:rsidRDefault="00D06AB6" w:rsidP="00D06AB6">
                      <w:pPr>
                        <w:rPr>
                          <w:b/>
                          <w:bCs/>
                        </w:rPr>
                      </w:pPr>
                      <w:r w:rsidRPr="00526002">
                        <w:rPr>
                          <w:b/>
                          <w:bCs/>
                        </w:rPr>
                        <w:t>Hierarchical Clustering</w:t>
                      </w:r>
                    </w:p>
                    <w:p w14:paraId="487F7580" w14:textId="77777777" w:rsidR="00D06AB6" w:rsidRDefault="00D06AB6" w:rsidP="00D06AB6">
                      <w:r>
                        <w:t>Get the count of unique values for data</w:t>
                      </w:r>
                    </w:p>
                    <w:p w14:paraId="207A0151" w14:textId="2705F2F8" w:rsidR="00D06AB6" w:rsidRDefault="00D06AB6" w:rsidP="00D06AB6">
                      <w:r>
                        <w:t xml:space="preserve">spending                        </w:t>
                      </w:r>
                      <w:r w:rsidR="00526002">
                        <w:tab/>
                      </w:r>
                      <w:r w:rsidR="00526002">
                        <w:tab/>
                      </w:r>
                      <w:r>
                        <w:t>193</w:t>
                      </w:r>
                      <w:r w:rsidR="00526002">
                        <w:br/>
                      </w:r>
                      <w:proofErr w:type="spellStart"/>
                      <w:r>
                        <w:t>advance_payments</w:t>
                      </w:r>
                      <w:proofErr w:type="spellEnd"/>
                      <w:r>
                        <w:t xml:space="preserve">                </w:t>
                      </w:r>
                      <w:r w:rsidR="00526002">
                        <w:tab/>
                      </w:r>
                      <w:r w:rsidR="00526002">
                        <w:tab/>
                      </w:r>
                      <w:r>
                        <w:t>170</w:t>
                      </w:r>
                      <w:r w:rsidR="00526002">
                        <w:br/>
                      </w:r>
                      <w:proofErr w:type="spellStart"/>
                      <w:r>
                        <w:t>probability_of_full_payment</w:t>
                      </w:r>
                      <w:proofErr w:type="spellEnd"/>
                      <w:r>
                        <w:t xml:space="preserve">     </w:t>
                      </w:r>
                      <w:r w:rsidR="00526002">
                        <w:tab/>
                      </w:r>
                      <w:r>
                        <w:t>184</w:t>
                      </w:r>
                      <w:r w:rsidR="00526002">
                        <w:br/>
                      </w:r>
                      <w:proofErr w:type="spellStart"/>
                      <w:r>
                        <w:t>current_balance</w:t>
                      </w:r>
                      <w:proofErr w:type="spellEnd"/>
                      <w:r>
                        <w:t xml:space="preserve">                 </w:t>
                      </w:r>
                      <w:r w:rsidR="00526002">
                        <w:tab/>
                      </w:r>
                      <w:r w:rsidR="00526002">
                        <w:tab/>
                      </w:r>
                      <w:r>
                        <w:t>188</w:t>
                      </w:r>
                      <w:r w:rsidR="00526002">
                        <w:br/>
                      </w:r>
                      <w:proofErr w:type="spellStart"/>
                      <w:r>
                        <w:t>credit_limit</w:t>
                      </w:r>
                      <w:proofErr w:type="spellEnd"/>
                      <w:r>
                        <w:t xml:space="preserve">                    </w:t>
                      </w:r>
                      <w:r w:rsidR="00526002">
                        <w:tab/>
                      </w:r>
                      <w:r w:rsidR="00526002">
                        <w:tab/>
                      </w:r>
                      <w:r>
                        <w:t>184</w:t>
                      </w:r>
                      <w:r w:rsidR="00526002">
                        <w:br/>
                      </w:r>
                      <w:proofErr w:type="spellStart"/>
                      <w:r>
                        <w:t>min_payment_amt</w:t>
                      </w:r>
                      <w:proofErr w:type="spellEnd"/>
                      <w:r>
                        <w:t xml:space="preserve">                </w:t>
                      </w:r>
                      <w:r w:rsidR="00526002">
                        <w:tab/>
                      </w:r>
                      <w:r>
                        <w:t xml:space="preserve"> </w:t>
                      </w:r>
                      <w:r w:rsidR="00526002">
                        <w:tab/>
                      </w:r>
                      <w:r>
                        <w:t>206</w:t>
                      </w:r>
                      <w:r w:rsidR="00526002">
                        <w:br/>
                      </w:r>
                      <w:proofErr w:type="spellStart"/>
                      <w:r>
                        <w:t>max_spent_in_single_shopping</w:t>
                      </w:r>
                      <w:proofErr w:type="spellEnd"/>
                      <w:r>
                        <w:t xml:space="preserve">    </w:t>
                      </w:r>
                      <w:r w:rsidR="00526002">
                        <w:tab/>
                      </w:r>
                      <w:r>
                        <w:t>148</w:t>
                      </w:r>
                    </w:p>
                    <w:p w14:paraId="039141C4" w14:textId="77777777" w:rsidR="00D06AB6" w:rsidRDefault="00D06AB6" w:rsidP="00D06AB6">
                      <w:proofErr w:type="spellStart"/>
                      <w:r>
                        <w:t>dtype</w:t>
                      </w:r>
                      <w:proofErr w:type="spellEnd"/>
                      <w:r>
                        <w:t>: int64</w:t>
                      </w:r>
                    </w:p>
                    <w:p w14:paraId="7694BEA9" w14:textId="77777777" w:rsidR="00D06AB6" w:rsidRDefault="00D06AB6" w:rsidP="00D06AB6"/>
                    <w:p w14:paraId="43635E05" w14:textId="66E9AC19" w:rsidR="00D06AB6" w:rsidRPr="00D41925" w:rsidRDefault="00D06AB6" w:rsidP="00D06AB6">
                      <w:pPr>
                        <w:rPr>
                          <w:b/>
                          <w:bCs/>
                        </w:rPr>
                      </w:pPr>
                      <w:r w:rsidRPr="00D41925">
                        <w:rPr>
                          <w:b/>
                          <w:bCs/>
                        </w:rPr>
                        <w:t>Creating a dendrogram</w:t>
                      </w:r>
                    </w:p>
                    <w:p w14:paraId="561AACC6" w14:textId="77777777" w:rsidR="00D06AB6" w:rsidRDefault="00D06AB6" w:rsidP="00D06AB6">
                      <w:r>
                        <w:t>Choosing a clustering method</w:t>
                      </w:r>
                    </w:p>
                    <w:p w14:paraId="5863024B" w14:textId="02F2EA6F" w:rsidR="00D06AB6" w:rsidRDefault="00D41925" w:rsidP="00D06AB6">
                      <w:r>
                        <w:t>We</w:t>
                      </w:r>
                      <w:r w:rsidR="00D06AB6">
                        <w:t xml:space="preserve"> make a silhouette score list in order to find an appropriate linkage method out of 'ward, 'average', and 'complete' for hierarchical clustering</w:t>
                      </w:r>
                    </w:p>
                    <w:p w14:paraId="695BD355" w14:textId="1C12EC45" w:rsidR="00D06AB6" w:rsidRDefault="00CA423D" w:rsidP="00D06AB6">
                      <w:r>
                        <w:rPr>
                          <w:noProof/>
                        </w:rPr>
                        <w:drawing>
                          <wp:inline distT="0" distB="0" distL="0" distR="0" wp14:anchorId="1CFEC259" wp14:editId="71450D43">
                            <wp:extent cx="2603500" cy="3174365"/>
                            <wp:effectExtent l="0" t="0" r="635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3500" cy="3174365"/>
                                    </a:xfrm>
                                    <a:prstGeom prst="rect">
                                      <a:avLst/>
                                    </a:prstGeom>
                                  </pic:spPr>
                                </pic:pic>
                              </a:graphicData>
                            </a:graphic>
                          </wp:inline>
                        </w:drawing>
                      </w:r>
                    </w:p>
                    <w:p w14:paraId="344D7F7A" w14:textId="0C14FAFD" w:rsidR="00CA423D" w:rsidRDefault="00CA423D" w:rsidP="00D06AB6">
                      <w:r>
                        <w:rPr>
                          <w:noProof/>
                        </w:rPr>
                        <w:drawing>
                          <wp:inline distT="0" distB="0" distL="0" distR="0" wp14:anchorId="1BED6533" wp14:editId="4F5E6E75">
                            <wp:extent cx="2633980" cy="1762807"/>
                            <wp:effectExtent l="0" t="0" r="0" b="889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0612" cy="1773938"/>
                                    </a:xfrm>
                                    <a:prstGeom prst="rect">
                                      <a:avLst/>
                                    </a:prstGeom>
                                  </pic:spPr>
                                </pic:pic>
                              </a:graphicData>
                            </a:graphic>
                          </wp:inline>
                        </w:drawing>
                      </w:r>
                    </w:p>
                    <w:p w14:paraId="02C746CA" w14:textId="71285B8F" w:rsidR="00D06AB6" w:rsidRDefault="00D06AB6" w:rsidP="00D06AB6">
                      <w:r>
                        <w:t>Tab 6: Silhouette score list</w:t>
                      </w:r>
                    </w:p>
                    <w:p w14:paraId="6064E71D" w14:textId="77777777" w:rsidR="00D06AB6" w:rsidRDefault="00D06AB6" w:rsidP="00D06AB6">
                      <w:r>
                        <w:t>We choose the ward method on the basis of the highest silhouette score of 0.461158. Typically, mean silhouette over 0.6 is considered a "good" clustering solution but, for now, this 0.46 is our best option.</w:t>
                      </w:r>
                    </w:p>
                    <w:p w14:paraId="25589028" w14:textId="0DA60D38" w:rsidR="00D06AB6" w:rsidRDefault="00D06AB6" w:rsidP="00D06AB6">
                      <w:r>
                        <w:t xml:space="preserve"># </w:t>
                      </w:r>
                      <w:r w:rsidR="00CA423D">
                        <w:t>Checking c</w:t>
                      </w:r>
                      <w:r>
                        <w:t>olumns</w:t>
                      </w:r>
                    </w:p>
                    <w:p w14:paraId="5842B471" w14:textId="3B3249EE" w:rsidR="00D06AB6" w:rsidRDefault="00D06AB6" w:rsidP="00D06AB6">
                      <w:proofErr w:type="gramStart"/>
                      <w:r>
                        <w:t>Index(</w:t>
                      </w:r>
                      <w:proofErr w:type="gramEnd"/>
                      <w:r>
                        <w:t>['spending', '</w:t>
                      </w:r>
                      <w:proofErr w:type="spellStart"/>
                      <w:r>
                        <w:t>advance_payments</w:t>
                      </w:r>
                      <w:proofErr w:type="spellEnd"/>
                      <w:r>
                        <w:t>', '</w:t>
                      </w:r>
                      <w:proofErr w:type="spellStart"/>
                      <w:r>
                        <w:t>probability_of_full_payment</w:t>
                      </w:r>
                      <w:proofErr w:type="spellEnd"/>
                      <w:r>
                        <w:t>',       '</w:t>
                      </w:r>
                      <w:proofErr w:type="spellStart"/>
                      <w:r>
                        <w:t>current_balance</w:t>
                      </w:r>
                      <w:proofErr w:type="spellEnd"/>
                      <w:r>
                        <w:t>', '</w:t>
                      </w:r>
                      <w:proofErr w:type="spellStart"/>
                      <w:r>
                        <w:t>credit_limit</w:t>
                      </w:r>
                      <w:proofErr w:type="spellEnd"/>
                      <w:r>
                        <w:t>', '</w:t>
                      </w:r>
                      <w:proofErr w:type="spellStart"/>
                      <w:r>
                        <w:t>min_payment_amt</w:t>
                      </w:r>
                      <w:proofErr w:type="spellEnd"/>
                      <w:r>
                        <w:t>',       '</w:t>
                      </w:r>
                      <w:proofErr w:type="spellStart"/>
                      <w:r>
                        <w:t>max_spent_in_single_shopping</w:t>
                      </w:r>
                      <w:proofErr w:type="spellEnd"/>
                      <w:r>
                        <w:t xml:space="preserve">'],      </w:t>
                      </w:r>
                      <w:proofErr w:type="spellStart"/>
                      <w:r>
                        <w:t>dtype</w:t>
                      </w:r>
                      <w:proofErr w:type="spellEnd"/>
                      <w:r>
                        <w:t>='object')</w:t>
                      </w:r>
                    </w:p>
                    <w:p w14:paraId="2BBA1E33" w14:textId="01521A05" w:rsidR="00D06AB6" w:rsidRDefault="00C72DC5" w:rsidP="00D06AB6">
                      <w:r>
                        <w:rPr>
                          <w:noProof/>
                        </w:rPr>
                        <w:drawing>
                          <wp:inline distT="0" distB="0" distL="0" distR="0" wp14:anchorId="45BCD09D" wp14:editId="18489DD7">
                            <wp:extent cx="2644028" cy="1803400"/>
                            <wp:effectExtent l="0" t="0" r="4445" b="635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9271" cy="1806976"/>
                                    </a:xfrm>
                                    <a:prstGeom prst="rect">
                                      <a:avLst/>
                                    </a:prstGeom>
                                    <a:noFill/>
                                    <a:ln>
                                      <a:noFill/>
                                    </a:ln>
                                  </pic:spPr>
                                </pic:pic>
                              </a:graphicData>
                            </a:graphic>
                          </wp:inline>
                        </w:drawing>
                      </w:r>
                    </w:p>
                    <w:p w14:paraId="1E25663E" w14:textId="77777777" w:rsidR="00D06AB6" w:rsidRDefault="00D06AB6" w:rsidP="00D06AB6">
                      <w:r>
                        <w:t>Fig 17: Truncated dendrogram</w:t>
                      </w:r>
                    </w:p>
                    <w:p w14:paraId="194C17F3" w14:textId="0CC2AB6E" w:rsidR="00D06AB6" w:rsidRDefault="00D06AB6" w:rsidP="00D06AB6">
                      <w:r w:rsidRPr="00C72DC5">
                        <w:rPr>
                          <w:b/>
                          <w:bCs/>
                        </w:rPr>
                        <w:t>Where to cut this dendrogram?</w:t>
                      </w:r>
                      <w:r>
                        <w:t xml:space="preserve"> There is no one answer to this. The dendrogram suggests an optimal number (2) based on the colors that it assigns to clusters. At the same time, based on the distance criteria, we can form a different impression on what's optimal. Looking at different metrics and using the knowledge of the data and the clusters, we must make sure that the clusters are heterogeneous or diverse. That way we can optimize the same. If we lower the distance bar, it will cut three lines instead for two, and three might then be the optimal number of clusters. We'll do one thing: make both 2-cluster and 3-cluster models and then choose one that is </w:t>
                      </w:r>
                      <w:r w:rsidR="00C72DC5">
                        <w:t>less costly</w:t>
                      </w:r>
                      <w:r>
                        <w:t xml:space="preserve"> to the business and more heterogeneous.</w:t>
                      </w:r>
                    </w:p>
                    <w:p w14:paraId="78B219A9" w14:textId="77777777" w:rsidR="00D06AB6" w:rsidRPr="00F91326" w:rsidRDefault="00D06AB6" w:rsidP="00D06AB6">
                      <w:pPr>
                        <w:rPr>
                          <w:b/>
                          <w:bCs/>
                        </w:rPr>
                      </w:pPr>
                      <w:r w:rsidRPr="00F91326">
                        <w:rPr>
                          <w:b/>
                          <w:bCs/>
                        </w:rPr>
                        <w:t xml:space="preserve">Using </w:t>
                      </w:r>
                      <w:proofErr w:type="spellStart"/>
                      <w:r w:rsidRPr="00F91326">
                        <w:rPr>
                          <w:b/>
                          <w:bCs/>
                        </w:rPr>
                        <w:t>fcluster</w:t>
                      </w:r>
                      <w:proofErr w:type="spellEnd"/>
                      <w:r w:rsidRPr="00F91326">
                        <w:rPr>
                          <w:b/>
                          <w:bCs/>
                        </w:rPr>
                        <w:t xml:space="preserve"> module to create clusters</w:t>
                      </w:r>
                    </w:p>
                    <w:p w14:paraId="638F70B0" w14:textId="08C29191" w:rsidR="00D06AB6" w:rsidRDefault="00D06AB6" w:rsidP="00D06AB6">
                      <w:r>
                        <w:t>Set criterion as distance,</w:t>
                      </w:r>
                      <w:r w:rsidR="00F91326">
                        <w:t xml:space="preserve"> </w:t>
                      </w:r>
                      <w:r>
                        <w:t>then create 2 clusters, and then store the result in another object called 'clusters'.</w:t>
                      </w:r>
                    </w:p>
                    <w:p w14:paraId="10E2F95D" w14:textId="77777777" w:rsidR="00D06AB6" w:rsidRDefault="00D06AB6" w:rsidP="00D06AB6"/>
                    <w:p w14:paraId="22456EBD" w14:textId="56D9B9BD" w:rsidR="00D06AB6" w:rsidRDefault="00D06AB6" w:rsidP="00D06AB6">
                      <w:r>
                        <w:t xml:space="preserve">Method= </w:t>
                      </w:r>
                      <w:proofErr w:type="spellStart"/>
                      <w:r>
                        <w:t>wardlink</w:t>
                      </w:r>
                      <w:proofErr w:type="spellEnd"/>
                      <w:r w:rsidR="00F91326">
                        <w:br/>
                      </w:r>
                      <w:r>
                        <w:t>Criterion=distance</w:t>
                      </w:r>
                      <w:r w:rsidR="00F91326">
                        <w:br/>
                      </w:r>
                      <w:r>
                        <w:t>Distance=25</w:t>
                      </w:r>
                    </w:p>
                    <w:p w14:paraId="5CB617C8" w14:textId="77777777" w:rsidR="00D06AB6" w:rsidRDefault="00D06AB6" w:rsidP="00D06AB6"/>
                    <w:p w14:paraId="50BB4CAA" w14:textId="79B76F95" w:rsidR="00D06AB6" w:rsidRPr="00F91326" w:rsidRDefault="00D06AB6" w:rsidP="00D06AB6">
                      <w:pPr>
                        <w:rPr>
                          <w:b/>
                          <w:bCs/>
                        </w:rPr>
                      </w:pPr>
                      <w:r w:rsidRPr="00F91326">
                        <w:rPr>
                          <w:b/>
                          <w:bCs/>
                        </w:rPr>
                        <w:t>Clusters</w:t>
                      </w:r>
                    </w:p>
                    <w:p w14:paraId="3C78FD02" w14:textId="77777777" w:rsidR="00D06AB6" w:rsidRDefault="00D06AB6" w:rsidP="00D06AB6">
                      <w:proofErr w:type="gramStart"/>
                      <w:r>
                        <w:t>array(</w:t>
                      </w:r>
                      <w:proofErr w:type="gramEnd"/>
                      <w:r>
                        <w:t>[1, 2, 1, 2, 1, 2, 2, 2, 1, 2, 1, 2, 2, 1, 2, 2, 2, 2, 2, 2, 2, 2,</w:t>
                      </w:r>
                    </w:p>
                    <w:p w14:paraId="088F1B1C" w14:textId="77777777" w:rsidR="00D06AB6" w:rsidRDefault="00D06AB6" w:rsidP="00D06AB6">
                      <w:r>
                        <w:t xml:space="preserve">       1, 2, 2, 1, 2, 2, 2, 2, 2, 2, 2, 2, 2, 2, 2, 2, 2, 1, 1, 2, 1, 1,</w:t>
                      </w:r>
                    </w:p>
                    <w:p w14:paraId="750FAB6E" w14:textId="77777777" w:rsidR="00D06AB6" w:rsidRDefault="00D06AB6" w:rsidP="00D06AB6">
                      <w:r>
                        <w:t xml:space="preserve">       2, 2, 2, 1, 1, 1, 2, 1, 1, 1, 1, 1, 2, 2, 2, 1, 2, 2, 2, 2, 2, 1,</w:t>
                      </w:r>
                    </w:p>
                    <w:p w14:paraId="753085E1" w14:textId="77777777" w:rsidR="00D06AB6" w:rsidRDefault="00D06AB6" w:rsidP="00D06AB6">
                      <w:r>
                        <w:t xml:space="preserve">       1, 2, 1, 2, 2, 2, 1, 1, 2, 1, 2, 2, 1, 2, 2, 2, 2, 1, 2, 2, 2, 1,</w:t>
                      </w:r>
                    </w:p>
                    <w:p w14:paraId="618D10BB" w14:textId="77777777" w:rsidR="00D06AB6" w:rsidRDefault="00D06AB6" w:rsidP="00D06AB6">
                      <w:r>
                        <w:t xml:space="preserve">       1, 2, 2, 1, 2, 2, 2, 1, 1, 1, 2, 1, 2, 1, 2, 1, 2, 1, 1, 2, 2, 1,</w:t>
                      </w:r>
                    </w:p>
                    <w:p w14:paraId="7BC7C9D8" w14:textId="77777777" w:rsidR="00D06AB6" w:rsidRDefault="00D06AB6" w:rsidP="00D06AB6">
                      <w:r>
                        <w:t xml:space="preserve">       2, 2, 1, 2, 2, 1, 2, 2, 2, 1, 2, 2, 2, 2, 2, 2, 1, 2, 2, 2, 2, 2,</w:t>
                      </w:r>
                    </w:p>
                    <w:p w14:paraId="3A976399" w14:textId="77777777" w:rsidR="00D06AB6" w:rsidRDefault="00D06AB6" w:rsidP="00D06AB6">
                      <w:r>
                        <w:t xml:space="preserve">       2, 1, 2, 1, 1, 2, 1, 2, 2, 2, 2, 2, 2, 2, 1, 2, 2, 2, 2, 2, 2, 2,</w:t>
                      </w:r>
                    </w:p>
                    <w:p w14:paraId="5CD4AF6F" w14:textId="77777777" w:rsidR="00D06AB6" w:rsidRDefault="00D06AB6" w:rsidP="00D06AB6">
                      <w:r>
                        <w:t xml:space="preserve">       2, 2, 2, 2, 2, 1, 1, 2, 1, 1, 1, 2, 1, 2, 2, 2, 2, 2, 2, 1, 1, 1,</w:t>
                      </w:r>
                    </w:p>
                    <w:p w14:paraId="665B20C5" w14:textId="77777777" w:rsidR="00D06AB6" w:rsidRDefault="00D06AB6" w:rsidP="00D06AB6">
                      <w:r>
                        <w:t xml:space="preserve">       2, 2, 1, 2, 2, 2, 2, 2, 1, 1, 2, 2, 2, 2, 2, 2, 2, 1, 2, 1, 1, 2,</w:t>
                      </w:r>
                    </w:p>
                    <w:p w14:paraId="5105118A" w14:textId="77777777" w:rsidR="00D06AB6" w:rsidRDefault="00D06AB6" w:rsidP="00D06AB6">
                      <w:r>
                        <w:t xml:space="preserve">       1, 2, 2, 1, 2, 2, 1, 2, 1, 2, 1, 2], </w:t>
                      </w:r>
                      <w:proofErr w:type="spellStart"/>
                      <w:r>
                        <w:t>dtype</w:t>
                      </w:r>
                      <w:proofErr w:type="spellEnd"/>
                      <w:r>
                        <w:t>=int32)</w:t>
                      </w:r>
                    </w:p>
                    <w:p w14:paraId="7BEDC762" w14:textId="61F84DF3" w:rsidR="00D06AB6" w:rsidRPr="008A259A" w:rsidRDefault="00D06AB6" w:rsidP="00D06AB6">
                      <w:pPr>
                        <w:rPr>
                          <w:b/>
                          <w:bCs/>
                        </w:rPr>
                      </w:pPr>
                      <w:r w:rsidRPr="008A259A">
                        <w:rPr>
                          <w:b/>
                          <w:bCs/>
                        </w:rPr>
                        <w:t>Cluster frequency</w:t>
                      </w:r>
                    </w:p>
                    <w:p w14:paraId="619A108C" w14:textId="4C93ED02" w:rsidR="00D06AB6" w:rsidRDefault="00D06AB6" w:rsidP="00D06AB6">
                      <w:r>
                        <w:t>1     70</w:t>
                      </w:r>
                      <w:r w:rsidR="008A259A">
                        <w:br/>
                      </w:r>
                      <w:r>
                        <w:t>2    140</w:t>
                      </w:r>
                    </w:p>
                    <w:p w14:paraId="6E79C25E" w14:textId="77777777" w:rsidR="00D06AB6" w:rsidRDefault="00D06AB6" w:rsidP="00D06AB6"/>
                    <w:p w14:paraId="5022857C" w14:textId="77777777" w:rsidR="00D06AB6" w:rsidRDefault="00D06AB6" w:rsidP="00D06AB6">
                      <w:r>
                        <w:t>Cluster 1 has 70 records, while cluster 2 has 140 out of 210.</w:t>
                      </w:r>
                    </w:p>
                    <w:p w14:paraId="2F80BD38" w14:textId="41816B54" w:rsidR="00D06AB6" w:rsidRPr="002E71B1" w:rsidRDefault="00D06AB6" w:rsidP="00D06AB6">
                      <w:pPr>
                        <w:rPr>
                          <w:b/>
                          <w:bCs/>
                        </w:rPr>
                      </w:pPr>
                      <w:r w:rsidRPr="002E71B1">
                        <w:rPr>
                          <w:b/>
                          <w:bCs/>
                        </w:rPr>
                        <w:t>Using Agglomerative Clustering</w:t>
                      </w:r>
                    </w:p>
                    <w:p w14:paraId="78E7D01A" w14:textId="77777777" w:rsidR="00D06AB6" w:rsidRDefault="00D06AB6" w:rsidP="00D06AB6"/>
                    <w:p w14:paraId="33F05D9A" w14:textId="260DCBA4" w:rsidR="00D06AB6" w:rsidRDefault="00D06AB6" w:rsidP="00D06AB6">
                      <w:r>
                        <w:t>Affinity=</w:t>
                      </w:r>
                      <w:r w:rsidR="002E71B1">
                        <w:t>E</w:t>
                      </w:r>
                      <w:r>
                        <w:t>uclidean</w:t>
                      </w:r>
                      <w:r w:rsidR="002E71B1">
                        <w:br/>
                      </w:r>
                      <w:r>
                        <w:t>Linkage=</w:t>
                      </w:r>
                      <w:r w:rsidR="002E71B1">
                        <w:t>W</w:t>
                      </w:r>
                      <w:r>
                        <w:t>ard</w:t>
                      </w:r>
                    </w:p>
                    <w:p w14:paraId="2743B8E2" w14:textId="586FB4FE" w:rsidR="00D06AB6" w:rsidRPr="002E71B1" w:rsidRDefault="002E71B1" w:rsidP="00D06AB6">
                      <w:pPr>
                        <w:rPr>
                          <w:b/>
                          <w:bCs/>
                        </w:rPr>
                      </w:pPr>
                      <w:r w:rsidRPr="002E71B1">
                        <w:rPr>
                          <w:b/>
                          <w:bCs/>
                        </w:rPr>
                        <w:t>Clusters</w:t>
                      </w:r>
                    </w:p>
                    <w:p w14:paraId="6C188B11" w14:textId="77777777" w:rsidR="00D06AB6" w:rsidRPr="002E71B1" w:rsidRDefault="00D06AB6" w:rsidP="00D06AB6">
                      <w:pPr>
                        <w:rPr>
                          <w:sz w:val="18"/>
                          <w:szCs w:val="18"/>
                        </w:rPr>
                      </w:pPr>
                      <w:r w:rsidRPr="002E71B1">
                        <w:rPr>
                          <w:sz w:val="18"/>
                          <w:szCs w:val="18"/>
                        </w:rPr>
                        <w:t>[1 0 1 0 1 0 0 0 1 0 1 0 0 1 0 0 0 0 0 0 0 0 1 0 0 0 0 0 0 0 0 0 0 0 0 0 0</w:t>
                      </w:r>
                    </w:p>
                    <w:p w14:paraId="049C0AA2" w14:textId="77777777" w:rsidR="00D06AB6" w:rsidRPr="002E71B1" w:rsidRDefault="00D06AB6" w:rsidP="00D06AB6">
                      <w:pPr>
                        <w:rPr>
                          <w:sz w:val="18"/>
                          <w:szCs w:val="18"/>
                        </w:rPr>
                      </w:pPr>
                      <w:r w:rsidRPr="002E71B1">
                        <w:rPr>
                          <w:sz w:val="18"/>
                          <w:szCs w:val="18"/>
                        </w:rPr>
                        <w:t xml:space="preserve"> 0 0 1 1 0 1 1 0 0 0 1 1 1 0 1 1 1 1 1 0 0 0 1 0 0 0 0 0 1 1 0 1 0 0 0 1 1</w:t>
                      </w:r>
                    </w:p>
                    <w:p w14:paraId="71509B47" w14:textId="77777777" w:rsidR="00D06AB6" w:rsidRPr="002E71B1" w:rsidRDefault="00D06AB6" w:rsidP="00D06AB6">
                      <w:pPr>
                        <w:rPr>
                          <w:sz w:val="18"/>
                          <w:szCs w:val="18"/>
                        </w:rPr>
                      </w:pPr>
                      <w:r w:rsidRPr="002E71B1">
                        <w:rPr>
                          <w:sz w:val="18"/>
                          <w:szCs w:val="18"/>
                        </w:rPr>
                        <w:t xml:space="preserve"> 0 1 0 0 1 0 0 0 0 1 0 0 0 0 1 0 0 1 0 0 0 1 1 1 0 1 0 1 0 1 0 1 1 0 0 1 0</w:t>
                      </w:r>
                    </w:p>
                    <w:p w14:paraId="3C61D600" w14:textId="77777777" w:rsidR="00D06AB6" w:rsidRPr="002E71B1" w:rsidRDefault="00D06AB6" w:rsidP="00D06AB6">
                      <w:pPr>
                        <w:rPr>
                          <w:sz w:val="18"/>
                          <w:szCs w:val="18"/>
                        </w:rPr>
                      </w:pPr>
                      <w:r w:rsidRPr="002E71B1">
                        <w:rPr>
                          <w:sz w:val="18"/>
                          <w:szCs w:val="18"/>
                        </w:rPr>
                        <w:t xml:space="preserve"> 0 1 0 0 1 0 0 0 1 0 0 0 0 0 0 1 0 0 0 0 0 0 1 0 1 1 0 1 0 0 0 0 0 0 0 1 0</w:t>
                      </w:r>
                    </w:p>
                    <w:p w14:paraId="105B845C" w14:textId="77777777" w:rsidR="00D06AB6" w:rsidRPr="002E71B1" w:rsidRDefault="00D06AB6" w:rsidP="00D06AB6">
                      <w:pPr>
                        <w:rPr>
                          <w:sz w:val="18"/>
                          <w:szCs w:val="18"/>
                        </w:rPr>
                      </w:pPr>
                      <w:r w:rsidRPr="002E71B1">
                        <w:rPr>
                          <w:sz w:val="18"/>
                          <w:szCs w:val="18"/>
                        </w:rPr>
                        <w:t xml:space="preserve"> 0 0 0 0 0 0 0 0 0 0 0 1 1 0 1 1 1 0 0 0 0 0 0 0 0 1 1 1 0 0 0 0 0 0 0 0 0</w:t>
                      </w:r>
                    </w:p>
                    <w:p w14:paraId="21F18667" w14:textId="77777777" w:rsidR="00D06AB6" w:rsidRPr="002E71B1" w:rsidRDefault="00D06AB6" w:rsidP="00D06AB6">
                      <w:pPr>
                        <w:rPr>
                          <w:sz w:val="18"/>
                          <w:szCs w:val="18"/>
                        </w:rPr>
                      </w:pPr>
                      <w:r w:rsidRPr="002E71B1">
                        <w:rPr>
                          <w:sz w:val="18"/>
                          <w:szCs w:val="18"/>
                        </w:rPr>
                        <w:t xml:space="preserve"> 1 0 0 0 0 0 0 0 1 0 1 1 0 1 0 0 0 0 0 1 0 1 0 0 0]</w:t>
                      </w:r>
                    </w:p>
                    <w:p w14:paraId="174AB615" w14:textId="77777777" w:rsidR="00D06AB6" w:rsidRPr="002E71B1" w:rsidRDefault="00D06AB6" w:rsidP="00D06AB6">
                      <w:pPr>
                        <w:rPr>
                          <w:b/>
                          <w:bCs/>
                        </w:rPr>
                      </w:pPr>
                      <w:r w:rsidRPr="002E71B1">
                        <w:rPr>
                          <w:b/>
                          <w:bCs/>
                        </w:rPr>
                        <w:t># Columns</w:t>
                      </w:r>
                    </w:p>
                    <w:p w14:paraId="28380A4A" w14:textId="77777777" w:rsidR="00D06AB6" w:rsidRDefault="00D06AB6" w:rsidP="00D06AB6"/>
                    <w:p w14:paraId="14284735" w14:textId="1CAD8893" w:rsidR="00D06AB6" w:rsidRDefault="00D06AB6" w:rsidP="00D06AB6">
                      <w:proofErr w:type="gramStart"/>
                      <w:r>
                        <w:t>Index(</w:t>
                      </w:r>
                      <w:proofErr w:type="gramEnd"/>
                      <w:r>
                        <w:t xml:space="preserve">['spending', </w:t>
                      </w:r>
                      <w:r w:rsidR="002E71B1">
                        <w:br/>
                      </w:r>
                      <w:proofErr w:type="spellStart"/>
                      <w:r>
                        <w:t>advance_payments</w:t>
                      </w:r>
                      <w:proofErr w:type="spellEnd"/>
                      <w:r>
                        <w:t xml:space="preserve">', </w:t>
                      </w:r>
                      <w:r w:rsidR="002E71B1">
                        <w:br/>
                      </w:r>
                      <w:proofErr w:type="spellStart"/>
                      <w:r>
                        <w:t>probability_of_full_payment</w:t>
                      </w:r>
                      <w:proofErr w:type="spellEnd"/>
                      <w:r>
                        <w:t>',       '</w:t>
                      </w:r>
                      <w:proofErr w:type="spellStart"/>
                      <w:r>
                        <w:t>current_balance</w:t>
                      </w:r>
                      <w:proofErr w:type="spellEnd"/>
                      <w:r>
                        <w:t>', '</w:t>
                      </w:r>
                      <w:proofErr w:type="spellStart"/>
                      <w:r>
                        <w:t>credit_limit</w:t>
                      </w:r>
                      <w:proofErr w:type="spellEnd"/>
                      <w:r>
                        <w:t>', '</w:t>
                      </w:r>
                      <w:proofErr w:type="spellStart"/>
                      <w:r>
                        <w:t>min_payment_amt</w:t>
                      </w:r>
                      <w:proofErr w:type="spellEnd"/>
                      <w:r>
                        <w:t>',       '</w:t>
                      </w:r>
                      <w:proofErr w:type="spellStart"/>
                      <w:r>
                        <w:t>max_spent_in_single_shopping</w:t>
                      </w:r>
                      <w:proofErr w:type="spellEnd"/>
                      <w:r>
                        <w:t>', 'clusters', '</w:t>
                      </w:r>
                      <w:proofErr w:type="spellStart"/>
                      <w:r>
                        <w:t>Agglo_CLusters</w:t>
                      </w:r>
                      <w:proofErr w:type="spellEnd"/>
                      <w:r>
                        <w:t xml:space="preserve">'],      </w:t>
                      </w:r>
                      <w:proofErr w:type="spellStart"/>
                      <w:r>
                        <w:t>dtype</w:t>
                      </w:r>
                      <w:proofErr w:type="spellEnd"/>
                      <w:r>
                        <w:t>='object')</w:t>
                      </w:r>
                    </w:p>
                    <w:p w14:paraId="7C04C0A5" w14:textId="77777777" w:rsidR="00D06AB6" w:rsidRPr="00FF1618" w:rsidRDefault="00D06AB6" w:rsidP="00D06AB6">
                      <w:pPr>
                        <w:rPr>
                          <w:b/>
                          <w:bCs/>
                          <w:sz w:val="36"/>
                          <w:szCs w:val="36"/>
                        </w:rPr>
                      </w:pPr>
                      <w:r w:rsidRPr="00FF1618">
                        <w:rPr>
                          <w:b/>
                          <w:bCs/>
                          <w:sz w:val="36"/>
                          <w:szCs w:val="36"/>
                        </w:rPr>
                        <w:t>Recommendations</w:t>
                      </w:r>
                    </w:p>
                    <w:p w14:paraId="22362D15" w14:textId="77777777" w:rsidR="00D06AB6" w:rsidRDefault="00D06AB6" w:rsidP="00D06AB6"/>
                    <w:p w14:paraId="136C4F7B" w14:textId="77777777" w:rsidR="00D06AB6" w:rsidRPr="00FF1618" w:rsidRDefault="00D06AB6" w:rsidP="00D06AB6">
                      <w:pPr>
                        <w:rPr>
                          <w:b/>
                          <w:bCs/>
                        </w:rPr>
                      </w:pPr>
                      <w:r w:rsidRPr="00FF1618">
                        <w:rPr>
                          <w:b/>
                          <w:bCs/>
                        </w:rPr>
                        <w:t>Outcomes</w:t>
                      </w:r>
                    </w:p>
                    <w:p w14:paraId="3BBCF837" w14:textId="415C8113" w:rsidR="00D06AB6" w:rsidRDefault="00D06AB6" w:rsidP="00D06AB6">
                      <w:r w:rsidRPr="00FF1618">
                        <w:rPr>
                          <w:b/>
                          <w:bCs/>
                        </w:rPr>
                        <w:t>1.</w:t>
                      </w:r>
                      <w:r>
                        <w:t xml:space="preserve"> Like said before, customers from cluster 1 are better at advance</w:t>
                      </w:r>
                      <w:r w:rsidR="00FF1618">
                        <w:t xml:space="preserve"> </w:t>
                      </w:r>
                      <w:r>
                        <w:t>payments than those in cluster 2.</w:t>
                      </w:r>
                    </w:p>
                    <w:p w14:paraId="02FBDC64" w14:textId="77777777" w:rsidR="00D06AB6" w:rsidRDefault="00D06AB6" w:rsidP="00D06AB6">
                      <w:r w:rsidRPr="00FF1618">
                        <w:rPr>
                          <w:b/>
                          <w:bCs/>
                        </w:rPr>
                        <w:t>2.</w:t>
                      </w:r>
                      <w:r>
                        <w:t xml:space="preserve"> Examination of the mean and standard deviation shows that the customers in cluster 1 have a higher spending habit than those in cluster 2.</w:t>
                      </w:r>
                    </w:p>
                    <w:p w14:paraId="7DE7196E" w14:textId="2018DE58" w:rsidR="00D06AB6" w:rsidRDefault="00D06AB6" w:rsidP="00D06AB6">
                      <w:r w:rsidRPr="00FF1618">
                        <w:rPr>
                          <w:b/>
                          <w:bCs/>
                        </w:rPr>
                        <w:t xml:space="preserve">3. </w:t>
                      </w:r>
                      <w:r>
                        <w:t>Cluster 1 spends more in single shopping, yet both clusters have only a marginal difference in credit</w:t>
                      </w:r>
                      <w:r w:rsidR="00FF1618">
                        <w:t xml:space="preserve"> </w:t>
                      </w:r>
                      <w:r>
                        <w:t>limit.</w:t>
                      </w:r>
                    </w:p>
                    <w:p w14:paraId="71726886" w14:textId="77777777" w:rsidR="00D06AB6" w:rsidRDefault="00D06AB6" w:rsidP="00D06AB6">
                      <w:r w:rsidRPr="00FF1618">
                        <w:rPr>
                          <w:b/>
                          <w:bCs/>
                        </w:rPr>
                        <w:t>4.</w:t>
                      </w:r>
                      <w:r>
                        <w:t xml:space="preserve"> Their probabilities of making full payment are almost the same.</w:t>
                      </w:r>
                    </w:p>
                    <w:p w14:paraId="7E065B9B" w14:textId="77777777" w:rsidR="00D06AB6" w:rsidRPr="00456252" w:rsidRDefault="00D06AB6" w:rsidP="00D06AB6">
                      <w:pPr>
                        <w:rPr>
                          <w:b/>
                          <w:bCs/>
                        </w:rPr>
                      </w:pPr>
                      <w:r w:rsidRPr="00456252">
                        <w:rPr>
                          <w:b/>
                          <w:bCs/>
                        </w:rPr>
                        <w:t>Suggestions</w:t>
                      </w:r>
                    </w:p>
                    <w:p w14:paraId="54F53CD9" w14:textId="77777777" w:rsidR="00D06AB6" w:rsidRDefault="00D06AB6" w:rsidP="00D06AB6">
                      <w:r w:rsidRPr="00456252">
                        <w:rPr>
                          <w:b/>
                          <w:bCs/>
                        </w:rPr>
                        <w:t>1.</w:t>
                      </w:r>
                      <w:r>
                        <w:t xml:space="preserve"> Since customers in cluster 2 lag in advance payment, the bank can introduce schemes such as doubling the reward points of whoever pays in advance.</w:t>
                      </w:r>
                    </w:p>
                    <w:p w14:paraId="3CF7D3F3" w14:textId="77777777" w:rsidR="00D06AB6" w:rsidRDefault="00D06AB6" w:rsidP="00D06AB6">
                      <w:r w:rsidRPr="00456252">
                        <w:rPr>
                          <w:b/>
                          <w:bCs/>
                        </w:rPr>
                        <w:t>2.</w:t>
                      </w:r>
                      <w:r>
                        <w:t xml:space="preserve"> To increase the minimum payment amount, the bank can introduce some cashback offers of up to a certain amount's worth of minimum purchase.</w:t>
                      </w:r>
                    </w:p>
                    <w:p w14:paraId="0D737AB2" w14:textId="77777777" w:rsidR="00D06AB6" w:rsidRDefault="00D06AB6" w:rsidP="00D06AB6">
                      <w:r w:rsidRPr="00456252">
                        <w:rPr>
                          <w:b/>
                          <w:bCs/>
                        </w:rPr>
                        <w:t>3.</w:t>
                      </w:r>
                      <w:r>
                        <w:t xml:space="preserve"> Since the customers in cluster 1 have a better record, the bank can consider them its premium clients and think of introducing cashback offers for them to encourage more on spending.</w:t>
                      </w:r>
                    </w:p>
                    <w:p w14:paraId="290EFA75" w14:textId="715A74F5" w:rsidR="00D06AB6" w:rsidRDefault="00D06AB6" w:rsidP="00D06AB6">
                      <w:r w:rsidRPr="00456252">
                        <w:rPr>
                          <w:b/>
                          <w:bCs/>
                        </w:rPr>
                        <w:t>4.</w:t>
                      </w:r>
                      <w:r>
                        <w:t xml:space="preserve"> It'll be fair and good to increase the credit</w:t>
                      </w:r>
                      <w:r w:rsidR="00456252">
                        <w:t xml:space="preserve"> </w:t>
                      </w:r>
                      <w:r>
                        <w:t>limit of pr</w:t>
                      </w:r>
                      <w:r w:rsidR="00456252">
                        <w:t>e</w:t>
                      </w:r>
                      <w:r>
                        <w:t>mium clients to separate them from normal customers. Also</w:t>
                      </w:r>
                      <w:r w:rsidR="00456252">
                        <w:t>,</w:t>
                      </w:r>
                      <w:r>
                        <w:t xml:space="preserve"> because there is a strong correlation between spending and credit limit. We can increase the credit limit for both category of customer segments</w:t>
                      </w:r>
                      <w:r w:rsidR="00456252">
                        <w:t>,</w:t>
                      </w:r>
                      <w:r>
                        <w:t xml:space="preserve"> while giving the higher spenders a lot more freedom.</w:t>
                      </w:r>
                    </w:p>
                    <w:p w14:paraId="3EAB2DD3" w14:textId="1656B940" w:rsidR="00D06AB6" w:rsidRDefault="00456252" w:rsidP="00D06AB6">
                      <w:r>
                        <w:t>We s</w:t>
                      </w:r>
                      <w:r w:rsidR="00D06AB6">
                        <w:t xml:space="preserve">aved cluster profiles in a csv file and made </w:t>
                      </w:r>
                      <w:r>
                        <w:t xml:space="preserve">these </w:t>
                      </w:r>
                      <w:r w:rsidR="00D06AB6">
                        <w:t>Excel graphics based on its output.</w:t>
                      </w:r>
                    </w:p>
                    <w:p w14:paraId="3B9FA17B" w14:textId="71BD78CE" w:rsidR="00D06AB6" w:rsidRPr="007330F5" w:rsidRDefault="00D06AB6" w:rsidP="00D06AB6">
                      <w:pPr>
                        <w:rPr>
                          <w:b/>
                          <w:bCs/>
                          <w:sz w:val="36"/>
                          <w:szCs w:val="36"/>
                        </w:rPr>
                      </w:pPr>
                      <w:r w:rsidRPr="007330F5">
                        <w:rPr>
                          <w:b/>
                          <w:bCs/>
                          <w:sz w:val="36"/>
                          <w:szCs w:val="36"/>
                        </w:rPr>
                        <w:t># Checking out the</w:t>
                      </w:r>
                      <w:r w:rsidR="007330F5">
                        <w:rPr>
                          <w:b/>
                          <w:bCs/>
                          <w:sz w:val="36"/>
                          <w:szCs w:val="36"/>
                        </w:rPr>
                        <w:br/>
                      </w:r>
                      <w:r w:rsidRPr="007330F5">
                        <w:rPr>
                          <w:b/>
                          <w:bCs/>
                          <w:sz w:val="36"/>
                          <w:szCs w:val="36"/>
                        </w:rPr>
                        <w:t>3-cluster model</w:t>
                      </w:r>
                    </w:p>
                    <w:p w14:paraId="7602BFAD" w14:textId="77777777" w:rsidR="00D06AB6" w:rsidRDefault="00D06AB6" w:rsidP="00D06AB6"/>
                    <w:p w14:paraId="62BD5766" w14:textId="13B0B2F9" w:rsidR="00D06AB6" w:rsidRDefault="00D06AB6" w:rsidP="00D06AB6">
                      <w:r>
                        <w:t>Method=</w:t>
                      </w:r>
                      <w:proofErr w:type="spellStart"/>
                      <w:r>
                        <w:t>wardlink</w:t>
                      </w:r>
                      <w:proofErr w:type="spellEnd"/>
                      <w:r w:rsidR="007330F5">
                        <w:br/>
                      </w:r>
                      <w:r>
                        <w:t>Criterion='distance</w:t>
                      </w:r>
                      <w:r w:rsidR="007330F5">
                        <w:br/>
                      </w:r>
                      <w:r>
                        <w:t>Distance=20</w:t>
                      </w:r>
                    </w:p>
                    <w:p w14:paraId="14CEDC78" w14:textId="41355F92" w:rsidR="00D06AB6" w:rsidRDefault="00FE4B5E" w:rsidP="00D06AB6">
                      <w:r>
                        <w:rPr>
                          <w:noProof/>
                        </w:rPr>
                        <w:drawing>
                          <wp:inline distT="0" distB="0" distL="0" distR="0" wp14:anchorId="37A03064" wp14:editId="56621601">
                            <wp:extent cx="3810000" cy="2553730"/>
                            <wp:effectExtent l="0" t="0" r="0" b="0"/>
                            <wp:docPr id="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31359" cy="2568046"/>
                                    </a:xfrm>
                                    <a:prstGeom prst="rect">
                                      <a:avLst/>
                                    </a:prstGeom>
                                    <a:noFill/>
                                    <a:ln>
                                      <a:noFill/>
                                    </a:ln>
                                  </pic:spPr>
                                </pic:pic>
                              </a:graphicData>
                            </a:graphic>
                          </wp:inline>
                        </w:drawing>
                      </w:r>
                    </w:p>
                    <w:p w14:paraId="449CB62C" w14:textId="51109F3C" w:rsidR="00FE4B5E" w:rsidRDefault="00D06AB6" w:rsidP="00D06AB6">
                      <w:r>
                        <w:t>Fig 18: Dendrogram</w:t>
                      </w:r>
                      <w:r w:rsidR="00FE4B5E">
                        <w:br/>
                      </w:r>
                      <w:r w:rsidR="00FE4B5E">
                        <w:br/>
                      </w:r>
                      <w:r w:rsidR="00FE4B5E">
                        <w:rPr>
                          <w:noProof/>
                        </w:rPr>
                        <w:drawing>
                          <wp:inline distT="0" distB="0" distL="0" distR="0" wp14:anchorId="5B864A42" wp14:editId="68107684">
                            <wp:extent cx="3764280" cy="2563904"/>
                            <wp:effectExtent l="0" t="0" r="7620" b="0"/>
                            <wp:docPr id="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64280" cy="2563904"/>
                                    </a:xfrm>
                                    <a:prstGeom prst="rect">
                                      <a:avLst/>
                                    </a:prstGeom>
                                    <a:noFill/>
                                    <a:ln>
                                      <a:noFill/>
                                    </a:ln>
                                  </pic:spPr>
                                </pic:pic>
                              </a:graphicData>
                            </a:graphic>
                          </wp:inline>
                        </w:drawing>
                      </w:r>
                    </w:p>
                    <w:p w14:paraId="356D7A11" w14:textId="75D23BE4" w:rsidR="00D06AB6" w:rsidRDefault="00D06AB6" w:rsidP="00D06AB6">
                      <w:r>
                        <w:t xml:space="preserve">Fig 19: </w:t>
                      </w:r>
                      <w:r w:rsidR="00FE4B5E">
                        <w:t>Truncated d</w:t>
                      </w:r>
                      <w:r>
                        <w:t>endrogram</w:t>
                      </w:r>
                    </w:p>
                    <w:p w14:paraId="43F0ABCD" w14:textId="77777777" w:rsidR="00D06AB6" w:rsidRDefault="00D06AB6" w:rsidP="00D06AB6"/>
                    <w:p w14:paraId="02FBB836" w14:textId="1D507F6F" w:rsidR="00D06AB6" w:rsidRPr="00FE4B5E" w:rsidRDefault="00D06AB6" w:rsidP="00D06AB6">
                      <w:pPr>
                        <w:rPr>
                          <w:b/>
                          <w:bCs/>
                        </w:rPr>
                      </w:pPr>
                      <w:r w:rsidRPr="00FE4B5E">
                        <w:rPr>
                          <w:b/>
                          <w:bCs/>
                        </w:rPr>
                        <w:t>Clusters</w:t>
                      </w:r>
                    </w:p>
                    <w:p w14:paraId="0DD68FD7" w14:textId="77777777" w:rsidR="00D06AB6" w:rsidRDefault="00D06AB6" w:rsidP="00D06AB6">
                      <w:proofErr w:type="gramStart"/>
                      <w:r>
                        <w:t>array(</w:t>
                      </w:r>
                      <w:proofErr w:type="gramEnd"/>
                      <w:r>
                        <w:t>[1, 3, 1, 2, 1, 2, 2, 3, 1, 2, 1, 3, 2, 1, 3, 2, 3, 2, 3, 2, 2, 2,</w:t>
                      </w:r>
                    </w:p>
                    <w:p w14:paraId="7B58E2A0" w14:textId="77777777" w:rsidR="00D06AB6" w:rsidRDefault="00D06AB6" w:rsidP="00D06AB6">
                      <w:r>
                        <w:t xml:space="preserve">       1, 2, 3, 1, 3, 2, 2, 2, 3, 2, 2, 3, 2, 2, 2, 2, 2, 1, 1, 3, 1, 1,</w:t>
                      </w:r>
                    </w:p>
                    <w:p w14:paraId="1BFB1BD3" w14:textId="77777777" w:rsidR="00D06AB6" w:rsidRDefault="00D06AB6" w:rsidP="00D06AB6">
                      <w:r>
                        <w:t xml:space="preserve">       2, 2, 3, 1, 1, 1, 2, 1, 1, 1, 1, 1, 2, 2, 2, 1, 3, 2, 2, 3, 3, 1,</w:t>
                      </w:r>
                    </w:p>
                    <w:p w14:paraId="0B671F55" w14:textId="77777777" w:rsidR="00D06AB6" w:rsidRDefault="00D06AB6" w:rsidP="00D06AB6">
                      <w:r>
                        <w:t xml:space="preserve">       1, 3, 1, 2, 3, 2, 1, 1, 2, 1, 3, 2, 1, 3, 3, 3, 3, 1, 2, 3, 3, 1,</w:t>
                      </w:r>
                    </w:p>
                    <w:p w14:paraId="0E29C3C4" w14:textId="77777777" w:rsidR="00D06AB6" w:rsidRDefault="00D06AB6" w:rsidP="00D06AB6">
                      <w:r>
                        <w:t xml:space="preserve">       1, 2, 3, 1, 3, 2, 2, 1, 1, 1, 2, 1, 2, 1, 3, 1, 3, 1, 1, 2, 2, 1,</w:t>
                      </w:r>
                    </w:p>
                    <w:p w14:paraId="7347FF68" w14:textId="77777777" w:rsidR="00D06AB6" w:rsidRDefault="00D06AB6" w:rsidP="00D06AB6">
                      <w:r>
                        <w:t xml:space="preserve">       3, 3, 1, 2, 2, 1, 3, 3, 2, 1, 3, 2, 2, 2, 3, 3, 1, 2, 3, 3, 2, 3,</w:t>
                      </w:r>
                    </w:p>
                    <w:p w14:paraId="2C1E2461" w14:textId="77777777" w:rsidR="00D06AB6" w:rsidRDefault="00D06AB6" w:rsidP="00D06AB6">
                      <w:r>
                        <w:t xml:space="preserve">       3, 1, 2, 1, 1, 2, 1, 3, 3, 3, 2, 2, 3, 2, 1, 2, 3, 2, 3, 2, 3, 3,</w:t>
                      </w:r>
                    </w:p>
                    <w:p w14:paraId="1B6670C9" w14:textId="77777777" w:rsidR="00D06AB6" w:rsidRDefault="00D06AB6" w:rsidP="00D06AB6">
                      <w:r>
                        <w:t xml:space="preserve">       3, 3, 3, 2, 3, 1, 1, 2, 1, 1, 1, 2, 1, 3, 3, 3, 3, 2, 3, 1, 1, 1,</w:t>
                      </w:r>
                    </w:p>
                    <w:p w14:paraId="440196CD" w14:textId="77777777" w:rsidR="00D06AB6" w:rsidRDefault="00D06AB6" w:rsidP="00D06AB6">
                      <w:r>
                        <w:t xml:space="preserve">       3, 3, 1, 2, 3, 3, 3, 3, 1, 1, 3, 3, 3, 2, 3, 3, 2, 1, 3, 1, 1, 2,</w:t>
                      </w:r>
                    </w:p>
                    <w:p w14:paraId="0C0310C4" w14:textId="77777777" w:rsidR="00D06AB6" w:rsidRDefault="00D06AB6" w:rsidP="00D06AB6">
                      <w:r>
                        <w:t xml:space="preserve">       1, 2, 3, 1, 3, 2, 1, 3, 1, 3, 1, 3], </w:t>
                      </w:r>
                      <w:proofErr w:type="spellStart"/>
                      <w:r>
                        <w:t>dtype</w:t>
                      </w:r>
                      <w:proofErr w:type="spellEnd"/>
                      <w:r>
                        <w:t>=int32)</w:t>
                      </w:r>
                    </w:p>
                    <w:p w14:paraId="6CA6DDF5" w14:textId="77777777" w:rsidR="00D06AB6" w:rsidRDefault="00D06AB6" w:rsidP="00D06AB6"/>
                    <w:p w14:paraId="4338CA66" w14:textId="77777777" w:rsidR="00D06AB6" w:rsidRDefault="00D06AB6" w:rsidP="00D06AB6"/>
                    <w:p w14:paraId="74B9712F" w14:textId="77777777" w:rsidR="00D06AB6" w:rsidRDefault="00D06AB6" w:rsidP="00D06AB6">
                      <w:r>
                        <w:t>Cluster size</w:t>
                      </w:r>
                    </w:p>
                    <w:p w14:paraId="093818E1" w14:textId="77777777" w:rsidR="00D06AB6" w:rsidRDefault="00D06AB6" w:rsidP="00D06AB6">
                      <w:r>
                        <w:t>1    70</w:t>
                      </w:r>
                    </w:p>
                    <w:p w14:paraId="481F2C81" w14:textId="77777777" w:rsidR="00D06AB6" w:rsidRDefault="00D06AB6" w:rsidP="00D06AB6">
                      <w:r>
                        <w:t>2    67</w:t>
                      </w:r>
                    </w:p>
                    <w:p w14:paraId="6EFB369D" w14:textId="77777777" w:rsidR="00D06AB6" w:rsidRDefault="00D06AB6" w:rsidP="00D06AB6">
                      <w:r>
                        <w:t>3    73</w:t>
                      </w:r>
                    </w:p>
                    <w:p w14:paraId="366B1880" w14:textId="77777777" w:rsidR="00D06AB6" w:rsidRDefault="00D06AB6" w:rsidP="00D06AB6"/>
                    <w:p w14:paraId="4597BCE4" w14:textId="77777777" w:rsidR="00D06AB6" w:rsidRDefault="00D06AB6" w:rsidP="00D06AB6">
                      <w:r>
                        <w:t>Cluster profile</w:t>
                      </w:r>
                    </w:p>
                    <w:p w14:paraId="69366139" w14:textId="77777777" w:rsidR="00D06AB6" w:rsidRDefault="00D06AB6" w:rsidP="00D06AB6"/>
                    <w:p w14:paraId="663CC536" w14:textId="77777777" w:rsidR="00D06AB6" w:rsidRDefault="00D06AB6" w:rsidP="00D06AB6">
                      <w:r>
                        <w:t>Tab 13: Dataset pivoted on three clusters, with appended frequencies</w:t>
                      </w:r>
                    </w:p>
                    <w:p w14:paraId="44668BF9" w14:textId="77777777" w:rsidR="00D06AB6" w:rsidRDefault="00D06AB6" w:rsidP="00D06AB6"/>
                    <w:p w14:paraId="2D14A3C1" w14:textId="77777777" w:rsidR="00D06AB6" w:rsidRDefault="00D06AB6" w:rsidP="00D06AB6">
                      <w:r>
                        <w:t>Cluster 1: High spenders with high advance payments</w:t>
                      </w:r>
                    </w:p>
                    <w:p w14:paraId="0BDAE3DB" w14:textId="77777777" w:rsidR="00D06AB6" w:rsidRDefault="00D06AB6" w:rsidP="00D06AB6"/>
                    <w:p w14:paraId="6763F9A2" w14:textId="77777777" w:rsidR="00D06AB6" w:rsidRDefault="00D06AB6" w:rsidP="00D06AB6">
                      <w:r>
                        <w:t>Cluster 2: Low spenders with high minimum payment amount and low credit limit</w:t>
                      </w:r>
                    </w:p>
                    <w:p w14:paraId="016CBB15" w14:textId="77777777" w:rsidR="00D06AB6" w:rsidRDefault="00D06AB6" w:rsidP="00D06AB6"/>
                    <w:p w14:paraId="4351D870" w14:textId="77777777" w:rsidR="00D06AB6" w:rsidRDefault="00D06AB6" w:rsidP="00D06AB6">
                      <w:r>
                        <w:t>Cluster 3: Medium spenders with advance payment level 14 and least minimum payment amount of all three segments</w:t>
                      </w:r>
                    </w:p>
                    <w:p w14:paraId="35E9294A" w14:textId="77777777" w:rsidR="00D06AB6" w:rsidRDefault="00D06AB6" w:rsidP="00D06AB6"/>
                    <w:p w14:paraId="4CE1D0B4" w14:textId="77777777" w:rsidR="00D06AB6" w:rsidRDefault="00D06AB6" w:rsidP="00D06AB6">
                      <w:r>
                        <w:t># Using Agglomerative Clustering</w:t>
                      </w:r>
                    </w:p>
                    <w:p w14:paraId="0E10548C" w14:textId="77777777" w:rsidR="00D06AB6" w:rsidRDefault="00D06AB6" w:rsidP="00D06AB6">
                      <w:r>
                        <w:t>Clusters=3</w:t>
                      </w:r>
                    </w:p>
                    <w:p w14:paraId="23883975" w14:textId="77777777" w:rsidR="00D06AB6" w:rsidRDefault="00D06AB6" w:rsidP="00D06AB6">
                      <w:r>
                        <w:t>Affinity=Euclidean</w:t>
                      </w:r>
                    </w:p>
                    <w:p w14:paraId="3C10F2A1" w14:textId="77777777" w:rsidR="00D06AB6" w:rsidRDefault="00D06AB6" w:rsidP="00D06AB6">
                      <w:r>
                        <w:t>Linkage=Ward</w:t>
                      </w:r>
                    </w:p>
                    <w:p w14:paraId="7138DC02" w14:textId="77777777" w:rsidR="00D06AB6" w:rsidRDefault="00D06AB6" w:rsidP="00D06AB6"/>
                    <w:p w14:paraId="2D5D2A8B" w14:textId="77777777" w:rsidR="00D06AB6" w:rsidRDefault="00D06AB6" w:rsidP="00D06AB6">
                      <w:r>
                        <w:t>Agglomerative clusters</w:t>
                      </w:r>
                    </w:p>
                    <w:p w14:paraId="6A35ED09" w14:textId="77777777" w:rsidR="00D06AB6" w:rsidRDefault="00D06AB6" w:rsidP="00D06AB6"/>
                    <w:p w14:paraId="31D36A9B" w14:textId="77777777" w:rsidR="00D06AB6" w:rsidRDefault="00D06AB6" w:rsidP="00D06AB6">
                      <w:r>
                        <w:t>[0 1 0 2 0 2 2 1 0 2 0 1 2 0 1 2 1 2 1 2 2 2 0 2 1 0 1 2 2 2 1 2 2 1 2 2 2</w:t>
                      </w:r>
                    </w:p>
                    <w:p w14:paraId="16AD8B36" w14:textId="77777777" w:rsidR="00D06AB6" w:rsidRDefault="00D06AB6" w:rsidP="00D06AB6">
                      <w:r>
                        <w:t xml:space="preserve"> 2 2 0 0 1 0 0 2 2 1 0 0 0 2 0 0 0 0 0 2 2 2 0 1 2 2 1 1 0 0 1 0 2 1 2 0 0</w:t>
                      </w:r>
                    </w:p>
                    <w:p w14:paraId="1AC2545C" w14:textId="77777777" w:rsidR="00D06AB6" w:rsidRDefault="00D06AB6" w:rsidP="00D06AB6">
                      <w:r>
                        <w:t xml:space="preserve"> 2 0 1 2 0 1 1 1 1 0 2 1 1 0 0 2 2 0 1 2 2 0 0 0 2 0 2 0 1 0 1 0 0 2 2 0 1</w:t>
                      </w:r>
                    </w:p>
                    <w:p w14:paraId="2C2B1AAD" w14:textId="77777777" w:rsidR="00D06AB6" w:rsidRDefault="00D06AB6" w:rsidP="00D06AB6">
                      <w:r>
                        <w:t xml:space="preserve"> 1 0 2 2 0 1 2 2 0 1 2 2 2 1 1 0 2 1 1 2 1 1 0 2 0 0 2 0 1 1 1 2 2 1 2 0 2</w:t>
                      </w:r>
                    </w:p>
                    <w:p w14:paraId="0CAB1CBE" w14:textId="77777777" w:rsidR="00D06AB6" w:rsidRDefault="00D06AB6" w:rsidP="00D06AB6">
                      <w:r>
                        <w:t xml:space="preserve"> 1 2 1 2 1 1 1 1 1 2 1 0 0 2 0 0 0 2 0 1 1 1 1 2 1 0 0 0 1 1 0 2 1 1 1 1 0</w:t>
                      </w:r>
                    </w:p>
                    <w:p w14:paraId="1B7A59DA" w14:textId="77777777" w:rsidR="00D06AB6" w:rsidRDefault="00D06AB6" w:rsidP="00D06AB6">
                      <w:r>
                        <w:t xml:space="preserve"> 0 1 1 1 2 1 1 2 0 1 0 0 2 0 2 1 0 1 2 0 1 0 1 0 1]</w:t>
                      </w:r>
                    </w:p>
                    <w:p w14:paraId="3FD5B5D8" w14:textId="77777777" w:rsidR="00D06AB6" w:rsidRDefault="00D06AB6" w:rsidP="00D06AB6"/>
                    <w:p w14:paraId="04ADFB69" w14:textId="77777777" w:rsidR="00D06AB6" w:rsidRDefault="00D06AB6" w:rsidP="00D06AB6">
                      <w:r>
                        <w:t>Tab 13,14,15,16: Dataset with pivoted on 3 agglomerative clusters, with mean, sum, maximum, and minimum variations.</w:t>
                      </w:r>
                    </w:p>
                    <w:p w14:paraId="219299C1" w14:textId="77777777" w:rsidR="00D06AB6" w:rsidRDefault="00D06AB6" w:rsidP="00D06AB6"/>
                    <w:p w14:paraId="102133D8" w14:textId="77777777" w:rsidR="00D06AB6" w:rsidRDefault="00D06AB6" w:rsidP="00D06AB6">
                      <w:r>
                        <w:t>The output was saved to file and Excel graphs were made for the inference.</w:t>
                      </w:r>
                    </w:p>
                    <w:p w14:paraId="64CE97D2" w14:textId="77777777" w:rsidR="00D06AB6" w:rsidRDefault="00D06AB6" w:rsidP="00D06AB6"/>
                    <w:p w14:paraId="64A32F86" w14:textId="77777777" w:rsidR="00D06AB6" w:rsidRDefault="00D06AB6" w:rsidP="00D06AB6">
                      <w:r>
                        <w:t># Recommendations</w:t>
                      </w:r>
                    </w:p>
                    <w:p w14:paraId="63631885" w14:textId="77777777" w:rsidR="00D06AB6" w:rsidRDefault="00D06AB6" w:rsidP="00D06AB6">
                      <w:r>
                        <w:t xml:space="preserve">1. Beyond what has been proposed for the two categories before, here's something more we </w:t>
                      </w:r>
                      <w:proofErr w:type="gramStart"/>
                      <w:r>
                        <w:t>propose:-</w:t>
                      </w:r>
                      <w:proofErr w:type="gramEnd"/>
                    </w:p>
                    <w:p w14:paraId="6BB09548" w14:textId="77777777" w:rsidR="00D06AB6" w:rsidRDefault="00D06AB6" w:rsidP="00D06AB6"/>
                    <w:p w14:paraId="705BEBBB" w14:textId="77777777" w:rsidR="00D06AB6" w:rsidRDefault="00D06AB6" w:rsidP="00D06AB6">
                      <w:r>
                        <w:t xml:space="preserve">2. </w:t>
                      </w:r>
                      <w:proofErr w:type="spellStart"/>
                      <w:r>
                        <w:t>Colour</w:t>
                      </w:r>
                      <w:proofErr w:type="spellEnd"/>
                      <w:r>
                        <w:t xml:space="preserve"> scheme: Using a simple </w:t>
                      </w:r>
                      <w:proofErr w:type="spellStart"/>
                      <w:r>
                        <w:t>colour</w:t>
                      </w:r>
                      <w:proofErr w:type="spellEnd"/>
                      <w:r>
                        <w:t xml:space="preserve"> scheme, the bank can introduce the gold, silver, and platinum cards for the three classes of customers, with a varying degree of benefits and special privileges such as extra points. Add higher limits, fees, reward points, and cache to higher cards.</w:t>
                      </w:r>
                    </w:p>
                    <w:p w14:paraId="116F5973" w14:textId="77777777" w:rsidR="00D06AB6" w:rsidRDefault="00D06AB6" w:rsidP="00D06AB6"/>
                    <w:p w14:paraId="77C755A2" w14:textId="77777777" w:rsidR="00D06AB6" w:rsidRDefault="00D06AB6" w:rsidP="00D06AB6">
                      <w:r>
                        <w:t>3. Loans: These cards can come with pre-approved loans (for housing, car, education, and retail), say silver for Rs 25 lakh, gold for Rs 25 lakh to Rs 50 lakh, and platinum for Rs 50 lakh to Rs 1 crore.</w:t>
                      </w:r>
                    </w:p>
                    <w:p w14:paraId="352D2548" w14:textId="77777777" w:rsidR="00D06AB6" w:rsidRDefault="00D06AB6" w:rsidP="00D06AB6"/>
                    <w:p w14:paraId="1FFC17B2" w14:textId="77777777" w:rsidR="00D06AB6" w:rsidRDefault="00D06AB6" w:rsidP="00D06AB6">
                      <w:r>
                        <w:t>4. Rating: The bank can start card-based credit rating to encourage more full payments.</w:t>
                      </w:r>
                    </w:p>
                    <w:p w14:paraId="2525C7A8" w14:textId="77777777" w:rsidR="00D06AB6" w:rsidRDefault="00D06AB6" w:rsidP="00D06AB6"/>
                    <w:p w14:paraId="35693027" w14:textId="77777777" w:rsidR="00D06AB6" w:rsidRDefault="00D06AB6" w:rsidP="00D06AB6">
                      <w:r>
                        <w:t>5. Show time: Run a scheme that allows card holders access to coveted show tickets before they are available to the general public. That'll encourage more spending across categories.</w:t>
                      </w:r>
                    </w:p>
                    <w:p w14:paraId="1F6923E2" w14:textId="77777777" w:rsidR="00D06AB6" w:rsidRDefault="00D06AB6" w:rsidP="00D06AB6"/>
                    <w:p w14:paraId="1F92552B" w14:textId="77777777" w:rsidR="00D06AB6" w:rsidRDefault="00D06AB6" w:rsidP="00D06AB6">
                      <w:r>
                        <w:t>6. Link it to cash: The platinum card, which, in addition to quadrupling the gold card fees, could offer cash availability anywhere around the world without the need for a cheque, besides hotel upgrades when available and other travel and concierge services.</w:t>
                      </w:r>
                    </w:p>
                    <w:p w14:paraId="4BDA11B6" w14:textId="77777777" w:rsidR="00D06AB6" w:rsidRDefault="00D06AB6" w:rsidP="00D06AB6"/>
                    <w:p w14:paraId="07E64AB6" w14:textId="77777777" w:rsidR="00D06AB6" w:rsidRDefault="00D06AB6" w:rsidP="00D06AB6">
                      <w:r>
                        <w:t>7. Top class: Create a high-quality magazine aimed solely at the top segment (which will also make big money on the advertising on account of being desired by high-end vendors as one of the very few magazines targeted fully to their target audience. The vendors will minimize wasted advertising.</w:t>
                      </w:r>
                    </w:p>
                    <w:p w14:paraId="28CCE88F" w14:textId="77777777" w:rsidR="00D06AB6" w:rsidRDefault="00D06AB6" w:rsidP="00D06AB6"/>
                    <w:p w14:paraId="58027184" w14:textId="77777777" w:rsidR="00D06AB6" w:rsidRDefault="00D06AB6" w:rsidP="00D06AB6">
                      <w:r>
                        <w:t>8. Let's play: Offers exclusive performances and evenings with different artists, authors, actors etc. Top spenders should get IPL, Euro Cup, World Cup box tickets for sense of exclusivity and greater following.</w:t>
                      </w:r>
                    </w:p>
                    <w:p w14:paraId="70C9BE4D" w14:textId="77777777" w:rsidR="00D06AB6" w:rsidRDefault="00D06AB6" w:rsidP="00D06AB6"/>
                    <w:p w14:paraId="069678A7" w14:textId="77777777" w:rsidR="00D06AB6" w:rsidRDefault="00D06AB6" w:rsidP="00D06AB6">
                      <w:r>
                        <w:t>9. Boss card: Introduce high-end credit card differentiation. Beyond silver, gold, or platinum, call it "the Boss card" or something, so exclusive you shouldn't be able to apply for it. It's a "by invitation only" product, and the invitations are extended only to the most credit-worthy customers, who spend at least a certain high amount of money using their card annually. Put a price on it and the card should be hand delivered in a designer box. Exclusive customers seek exclusive items and experiences.</w:t>
                      </w:r>
                    </w:p>
                    <w:p w14:paraId="559F48B4" w14:textId="77777777" w:rsidR="00D06AB6" w:rsidRDefault="00D06AB6" w:rsidP="00D06AB6"/>
                    <w:p w14:paraId="5AB4F768" w14:textId="77777777" w:rsidR="00D06AB6" w:rsidRDefault="00D06AB6" w:rsidP="00D06AB6">
                      <w:r>
                        <w:t>10. Reward: Reward the customers for the length and size of business. This will encourage them to stay with the bank, which will save it the cost of acquiring new customers. Instead of validity date, the cards could say: "Member since".</w:t>
                      </w:r>
                    </w:p>
                    <w:p w14:paraId="6B843EB3" w14:textId="77777777" w:rsidR="00D06AB6" w:rsidRDefault="00D06AB6" w:rsidP="00D06AB6"/>
                    <w:p w14:paraId="4B6644C6" w14:textId="77777777" w:rsidR="00D06AB6" w:rsidRDefault="00D06AB6" w:rsidP="00D06AB6">
                      <w:r>
                        <w:t>11. Use digital age: Allow customers to transfer money via smartphone using their card number at any time using. This will encourage more middle spenders towards cashless transaction.</w:t>
                      </w:r>
                    </w:p>
                    <w:p w14:paraId="2D694190" w14:textId="77777777" w:rsidR="00D06AB6" w:rsidRDefault="00D06AB6" w:rsidP="00D06AB6"/>
                    <w:p w14:paraId="3A04FECA" w14:textId="77777777" w:rsidR="00D06AB6" w:rsidRDefault="00D06AB6" w:rsidP="00D06AB6">
                      <w:r>
                        <w:t>12. A card they can bank on: To attract low spenders towards using their credit card more often or exploring more of its applications, add traditional banking features such as account opening, money transfer, bill payment, and retail transactions, since this class has to queue up for most of these services, otherwise. The bank can also link it with subsidies.</w:t>
                      </w:r>
                    </w:p>
                    <w:p w14:paraId="6CAF5E2D" w14:textId="77777777" w:rsidR="00D06AB6" w:rsidRDefault="00D06AB6" w:rsidP="00D06AB6"/>
                    <w:p w14:paraId="1EBCD98A" w14:textId="77777777" w:rsidR="00D06AB6" w:rsidRDefault="00D06AB6" w:rsidP="00D06AB6">
                      <w:r>
                        <w:t xml:space="preserve">13. Hacker-proof: For high spenders at least, replace </w:t>
                      </w:r>
                      <w:proofErr w:type="spellStart"/>
                      <w:r>
                        <w:t>magnectic</w:t>
                      </w:r>
                      <w:proofErr w:type="spellEnd"/>
                      <w:r>
                        <w:t xml:space="preserve"> strip on the card with biometric authentication to make their accounts and transactions safer, as they will use biometric scans in place of PIN or password. Remember, their accounts are bank's cash cow.</w:t>
                      </w:r>
                    </w:p>
                    <w:p w14:paraId="4DF239E8" w14:textId="77777777" w:rsidR="00D06AB6" w:rsidRDefault="00D06AB6" w:rsidP="00D06AB6"/>
                    <w:p w14:paraId="60A44AA7" w14:textId="77777777" w:rsidR="00D06AB6" w:rsidRDefault="00D06AB6" w:rsidP="00D06AB6">
                      <w:r>
                        <w:t># Suggested model out of the two</w:t>
                      </w:r>
                    </w:p>
                    <w:p w14:paraId="19D0CC8D" w14:textId="77777777" w:rsidR="00D06AB6" w:rsidRDefault="00D06AB6" w:rsidP="00D06AB6">
                      <w:r>
                        <w:t>Go with 3 clusters</w:t>
                      </w:r>
                    </w:p>
                    <w:p w14:paraId="7A43F591" w14:textId="77777777" w:rsidR="00D06AB6" w:rsidRDefault="00D06AB6" w:rsidP="00D06AB6">
                      <w:r>
                        <w:t>Since cluster analysis is essentially an exploratory approach, the interpretation of the resulting hierarchical structure is context-dependent and often several solutions are equally good from a theoretical point of view.</w:t>
                      </w:r>
                    </w:p>
                    <w:p w14:paraId="1C30AC4C" w14:textId="77777777" w:rsidR="00D06AB6" w:rsidRDefault="00D06AB6" w:rsidP="00D06AB6"/>
                    <w:p w14:paraId="124E9363" w14:textId="77777777" w:rsidR="00D06AB6" w:rsidRDefault="00D06AB6" w:rsidP="00D06AB6">
                      <w:r>
                        <w:t>Even though cheaper, a generic credit card scheme tailored to the average will have the lowest response rate. A scheme that is tailored to each individual will have the highest cost. Three schemes tailored to three segments will be somewhere in between. This is the revenue side.</w:t>
                      </w:r>
                    </w:p>
                    <w:p w14:paraId="6B790425" w14:textId="77777777" w:rsidR="00D06AB6" w:rsidRDefault="00D06AB6" w:rsidP="00D06AB6"/>
                    <w:p w14:paraId="1CA0EEB6" w14:textId="77777777" w:rsidR="00D06AB6" w:rsidRDefault="00D06AB6" w:rsidP="00D06AB6">
                      <w:r>
                        <w:t>The silhouette score is best for 2 clusters but it's still far below 0.6. The score is only 0.46 or so, so, one the clusters are not all that well separated, and two, the chances of calling it right are less than 50%.</w:t>
                      </w:r>
                    </w:p>
                    <w:p w14:paraId="64F28BEA" w14:textId="77777777" w:rsidR="00D06AB6" w:rsidRDefault="00D06AB6" w:rsidP="00D06AB6"/>
                    <w:p w14:paraId="47EE7B01" w14:textId="77777777" w:rsidR="00D06AB6" w:rsidRDefault="00D06AB6" w:rsidP="00D06AB6">
                      <w:r>
                        <w:t>To maximize profit, the bank would want to keep segmenting until the marginal revenue from segmenting equals the marginal cost of segmenting. In this case study, our suggestion to the bank is to use three segments to maximize profit. The cost of losing a customer segment can be huge.</w:t>
                      </w:r>
                    </w:p>
                    <w:p w14:paraId="22F1BDE4" w14:textId="77777777" w:rsidR="00D06AB6" w:rsidRDefault="00D06AB6" w:rsidP="00D06AB6"/>
                    <w:p w14:paraId="2F0E9637" w14:textId="77777777" w:rsidR="00D06AB6" w:rsidRDefault="00D06AB6" w:rsidP="00D06AB6"/>
                    <w:p w14:paraId="5DA59345" w14:textId="77777777" w:rsidR="00D06AB6" w:rsidRDefault="00D06AB6" w:rsidP="00D06AB6">
                      <w:r>
                        <w:t>1.4 Apply K-Means clustering on scaled data and determine optimum clusters. Apply elbow curve and silhouette score.</w:t>
                      </w:r>
                    </w:p>
                    <w:p w14:paraId="340FAF5C" w14:textId="77777777" w:rsidR="00D06AB6" w:rsidRDefault="00D06AB6" w:rsidP="00D06AB6"/>
                    <w:p w14:paraId="58C72879" w14:textId="77777777" w:rsidR="00D06AB6" w:rsidRDefault="00D06AB6" w:rsidP="00D06AB6">
                      <w:proofErr w:type="spellStart"/>
                      <w:r>
                        <w:t>KMeans</w:t>
                      </w:r>
                      <w:proofErr w:type="spellEnd"/>
                    </w:p>
                    <w:p w14:paraId="6B6891CE" w14:textId="77777777" w:rsidR="00D06AB6" w:rsidRDefault="00D06AB6" w:rsidP="00D06AB6"/>
                    <w:p w14:paraId="25AE8299" w14:textId="77777777" w:rsidR="00D06AB6" w:rsidRDefault="00D06AB6" w:rsidP="00D06AB6">
                      <w:r>
                        <w:t>In order to find an appropriate number of clusters, the elbow method will be used.</w:t>
                      </w:r>
                    </w:p>
                    <w:p w14:paraId="32D4FDAD" w14:textId="77777777" w:rsidR="00D06AB6" w:rsidRDefault="00D06AB6" w:rsidP="00D06AB6"/>
                    <w:p w14:paraId="3014A460" w14:textId="77777777" w:rsidR="00D06AB6" w:rsidRDefault="00D06AB6" w:rsidP="00D06AB6">
                      <w:r>
                        <w:t>In this method for this case, the inertia for a number of clusters between 2 and 10 will be calculated.</w:t>
                      </w:r>
                    </w:p>
                    <w:p w14:paraId="22F2B824" w14:textId="77777777" w:rsidR="00D06AB6" w:rsidRDefault="00D06AB6" w:rsidP="00D06AB6"/>
                    <w:p w14:paraId="548EF892" w14:textId="77777777" w:rsidR="00D06AB6" w:rsidRDefault="00D06AB6" w:rsidP="00D06AB6">
                      <w:r>
                        <w:t>The rule is to choose the number of clusters where you see a kink or "an elbow" in the graph.</w:t>
                      </w:r>
                    </w:p>
                    <w:p w14:paraId="0BE2DB6C" w14:textId="77777777" w:rsidR="00D06AB6" w:rsidRDefault="00D06AB6" w:rsidP="00D06AB6"/>
                    <w:p w14:paraId="190884AB" w14:textId="77777777" w:rsidR="00D06AB6" w:rsidRDefault="00D06AB6" w:rsidP="00D06AB6">
                      <w:r>
                        <w:t>Calculating Within Cluster Sum of Squares or WSS for 10 values of K</w:t>
                      </w:r>
                    </w:p>
                    <w:p w14:paraId="76D66411" w14:textId="77777777" w:rsidR="00D06AB6" w:rsidRDefault="00D06AB6" w:rsidP="00D06AB6"/>
                    <w:p w14:paraId="19C9D91D" w14:textId="77777777" w:rsidR="00D06AB6" w:rsidRDefault="00D06AB6" w:rsidP="00D06AB6">
                      <w:r>
                        <w:t>[1469.999999999999,</w:t>
                      </w:r>
                    </w:p>
                    <w:p w14:paraId="6F9AE79A" w14:textId="77777777" w:rsidR="00D06AB6" w:rsidRDefault="00D06AB6" w:rsidP="00D06AB6">
                      <w:r>
                        <w:t xml:space="preserve"> 659.14740095485,</w:t>
                      </w:r>
                    </w:p>
                    <w:p w14:paraId="24B3F662" w14:textId="77777777" w:rsidR="00D06AB6" w:rsidRDefault="00D06AB6" w:rsidP="00D06AB6">
                      <w:r>
                        <w:t xml:space="preserve"> 430.298481751223,</w:t>
                      </w:r>
                    </w:p>
                    <w:p w14:paraId="26FFD5C2" w14:textId="77777777" w:rsidR="00D06AB6" w:rsidRDefault="00D06AB6" w:rsidP="00D06AB6">
                      <w:r>
                        <w:t xml:space="preserve"> 370.6909292210199,</w:t>
                      </w:r>
                    </w:p>
                    <w:p w14:paraId="3FB84A3E" w14:textId="77777777" w:rsidR="00D06AB6" w:rsidRDefault="00D06AB6" w:rsidP="00D06AB6">
                      <w:r>
                        <w:t xml:space="preserve"> 327.8379162768708,</w:t>
                      </w:r>
                    </w:p>
                    <w:p w14:paraId="1C051367" w14:textId="77777777" w:rsidR="00D06AB6" w:rsidRDefault="00D06AB6" w:rsidP="00D06AB6">
                      <w:r>
                        <w:t xml:space="preserve"> 294.70740950686735,</w:t>
                      </w:r>
                    </w:p>
                    <w:p w14:paraId="09C618F5" w14:textId="77777777" w:rsidR="00D06AB6" w:rsidRDefault="00D06AB6" w:rsidP="00D06AB6">
                      <w:r>
                        <w:t xml:space="preserve"> 262.5742242335426,</w:t>
                      </w:r>
                    </w:p>
                    <w:p w14:paraId="0FB82DDF" w14:textId="77777777" w:rsidR="00D06AB6" w:rsidRDefault="00D06AB6" w:rsidP="00D06AB6">
                      <w:r>
                        <w:t xml:space="preserve"> 240.20718392679387,</w:t>
                      </w:r>
                    </w:p>
                    <w:p w14:paraId="27C486B3" w14:textId="77777777" w:rsidR="00D06AB6" w:rsidRDefault="00D06AB6" w:rsidP="00D06AB6">
                      <w:r>
                        <w:t xml:space="preserve"> 222.41512322267613,</w:t>
                      </w:r>
                    </w:p>
                    <w:p w14:paraId="39704DD4" w14:textId="77777777" w:rsidR="00D06AB6" w:rsidRDefault="00D06AB6" w:rsidP="00D06AB6">
                      <w:r>
                        <w:t xml:space="preserve"> 205.2353741836641]</w:t>
                      </w:r>
                    </w:p>
                    <w:p w14:paraId="24669ED3" w14:textId="77777777" w:rsidR="00D06AB6" w:rsidRDefault="00D06AB6" w:rsidP="00D06AB6"/>
                    <w:p w14:paraId="0FE7D235" w14:textId="77777777" w:rsidR="00D06AB6" w:rsidRDefault="00D06AB6" w:rsidP="00D06AB6">
                      <w:r>
                        <w:t>Fig 18: Line plot for the elbow method. WSS for 10 values of K are plotted on it.</w:t>
                      </w:r>
                    </w:p>
                    <w:p w14:paraId="4B77EEA8" w14:textId="77777777" w:rsidR="00D06AB6" w:rsidRDefault="00D06AB6" w:rsidP="00D06AB6"/>
                    <w:p w14:paraId="530B6DBC" w14:textId="77777777" w:rsidR="00D06AB6" w:rsidRDefault="00D06AB6" w:rsidP="00D06AB6">
                      <w:r>
                        <w:t>Fig 19: Double elbow marked in red.</w:t>
                      </w:r>
                    </w:p>
                    <w:p w14:paraId="787DA2CE" w14:textId="77777777" w:rsidR="00D06AB6" w:rsidRDefault="00D06AB6" w:rsidP="00D06AB6"/>
                    <w:p w14:paraId="06DBAD0E" w14:textId="77777777" w:rsidR="00D06AB6" w:rsidRDefault="00D06AB6" w:rsidP="00D06AB6">
                      <w:r>
                        <w:t xml:space="preserve"># </w:t>
                      </w:r>
                      <w:proofErr w:type="spellStart"/>
                      <w:r>
                        <w:t>Kmeans</w:t>
                      </w:r>
                      <w:proofErr w:type="spellEnd"/>
                      <w:r>
                        <w:t xml:space="preserve"> with Different Number of Clusters from 2 to 10</w:t>
                      </w:r>
                    </w:p>
                    <w:p w14:paraId="348A9B13" w14:textId="77777777" w:rsidR="00D06AB6" w:rsidRDefault="00D06AB6" w:rsidP="00D06AB6"/>
                    <w:p w14:paraId="446BE917" w14:textId="77777777" w:rsidR="00D06AB6" w:rsidRDefault="00D06AB6" w:rsidP="00D06AB6">
                      <w:r>
                        <w:t>Silhouette scores for different clusters</w:t>
                      </w:r>
                    </w:p>
                    <w:p w14:paraId="7AD9F23D" w14:textId="77777777" w:rsidR="00D06AB6" w:rsidRDefault="00D06AB6" w:rsidP="00D06AB6">
                      <w:r>
                        <w:t>Silhouette score for 2 cluster k-means: 0.466</w:t>
                      </w:r>
                    </w:p>
                    <w:p w14:paraId="162F1B07" w14:textId="77777777" w:rsidR="00D06AB6" w:rsidRDefault="00D06AB6" w:rsidP="00D06AB6">
                      <w:r>
                        <w:t>Silhouette score for 3 cluster k-means: 0.401</w:t>
                      </w:r>
                    </w:p>
                    <w:p w14:paraId="282CA19A" w14:textId="77777777" w:rsidR="00D06AB6" w:rsidRDefault="00D06AB6" w:rsidP="00D06AB6">
                      <w:r>
                        <w:t>Silhouette score for 4 cluster k-means: 0.335</w:t>
                      </w:r>
                    </w:p>
                    <w:p w14:paraId="5340646A" w14:textId="77777777" w:rsidR="00D06AB6" w:rsidRDefault="00D06AB6" w:rsidP="00D06AB6">
                      <w:r>
                        <w:t>Silhouette score for 5 cluster k-means: 0.281</w:t>
                      </w:r>
                    </w:p>
                    <w:p w14:paraId="68591DAF" w14:textId="77777777" w:rsidR="00D06AB6" w:rsidRDefault="00D06AB6" w:rsidP="00D06AB6">
                      <w:r>
                        <w:t>Silhouette score for 6 cluster k-means: 0.277</w:t>
                      </w:r>
                    </w:p>
                    <w:p w14:paraId="3DD4A0FC" w14:textId="77777777" w:rsidR="00D06AB6" w:rsidRDefault="00D06AB6" w:rsidP="00D06AB6">
                      <w:r>
                        <w:t>Silhouette score for 7 cluster k-means: 0.276</w:t>
                      </w:r>
                    </w:p>
                    <w:p w14:paraId="2130B84B" w14:textId="77777777" w:rsidR="00D06AB6" w:rsidRDefault="00D06AB6" w:rsidP="00D06AB6">
                      <w:r>
                        <w:t>Silhouette score for 8 cluster k-means: 0.265</w:t>
                      </w:r>
                    </w:p>
                    <w:p w14:paraId="651AD96E" w14:textId="77777777" w:rsidR="00D06AB6" w:rsidRDefault="00D06AB6" w:rsidP="00D06AB6">
                      <w:r>
                        <w:t>Silhouette score for 9 cluster k-means: 0.272</w:t>
                      </w:r>
                    </w:p>
                    <w:p w14:paraId="5214360A" w14:textId="77777777" w:rsidR="00D06AB6" w:rsidRDefault="00D06AB6" w:rsidP="00D06AB6">
                      <w:r>
                        <w:t>Silhouette score for 10 cluster k-means: 0.260</w:t>
                      </w:r>
                    </w:p>
                    <w:p w14:paraId="6C69F8BE" w14:textId="77777777" w:rsidR="00D06AB6" w:rsidRDefault="00D06AB6" w:rsidP="00D06AB6"/>
                    <w:p w14:paraId="38788C6E" w14:textId="77777777" w:rsidR="00D06AB6" w:rsidRDefault="00D06AB6" w:rsidP="00D06AB6">
                      <w:r>
                        <w:t xml:space="preserve">We have a double elbow, at 2 and 3 clusters, marked with vertical red lines. The other clusters have very little </w:t>
                      </w:r>
                      <w:proofErr w:type="spellStart"/>
                      <w:r>
                        <w:t>intertia</w:t>
                      </w:r>
                      <w:proofErr w:type="spellEnd"/>
                      <w:r>
                        <w:t>.</w:t>
                      </w:r>
                    </w:p>
                    <w:p w14:paraId="03B03819" w14:textId="77777777" w:rsidR="00D06AB6" w:rsidRDefault="00D06AB6" w:rsidP="00D06AB6"/>
                    <w:p w14:paraId="1A64CC49" w14:textId="77777777" w:rsidR="00D06AB6" w:rsidRDefault="00D06AB6" w:rsidP="00D06AB6">
                      <w:r>
                        <w:t>Looking into the cluster sizes across both algorithm</w:t>
                      </w:r>
                    </w:p>
                    <w:p w14:paraId="27FDBEA6" w14:textId="77777777" w:rsidR="00D06AB6" w:rsidRDefault="00D06AB6" w:rsidP="00D06AB6"/>
                    <w:p w14:paraId="4C87ADA3" w14:textId="77777777" w:rsidR="00D06AB6" w:rsidRDefault="00D06AB6" w:rsidP="00D06AB6">
                      <w:r>
                        <w:t>Tab 14: K-means 2 and K-means 3 cluster size comparison.</w:t>
                      </w:r>
                    </w:p>
                    <w:p w14:paraId="0C1D1D0F" w14:textId="77777777" w:rsidR="00D06AB6" w:rsidRDefault="00D06AB6" w:rsidP="00D06AB6"/>
                    <w:p w14:paraId="53F08FEE" w14:textId="77777777" w:rsidR="00D06AB6" w:rsidRDefault="00D06AB6" w:rsidP="00D06AB6">
                      <w:r>
                        <w:t xml:space="preserve">Silhouette score is better for 2 clusters than for 3 clusters. But we should also look at the elbow method. To determine the optimal number of clusters, we have to select the value of k at the “elbow”, </w:t>
                      </w:r>
                      <w:proofErr w:type="gramStart"/>
                      <w:r>
                        <w:t>i.e.</w:t>
                      </w:r>
                      <w:proofErr w:type="gramEnd"/>
                      <w:r>
                        <w:t xml:space="preserve"> the point after which the distortion/inertia starts decreasing in a linear fashion for the given data. We conclude that the optimal number of clusters for the data is 3. It also seems from the size comparison of the algorithms that </w:t>
                      </w:r>
                      <w:proofErr w:type="spellStart"/>
                      <w:r>
                        <w:t>KMeans</w:t>
                      </w:r>
                      <w:proofErr w:type="spellEnd"/>
                      <w:r>
                        <w:t xml:space="preserve"> model with 3 clusters has more evenly balanced observations. We'll go with 3 clusters.</w:t>
                      </w:r>
                    </w:p>
                    <w:p w14:paraId="4ECE823D" w14:textId="77777777" w:rsidR="00D06AB6" w:rsidRDefault="00D06AB6" w:rsidP="00D06AB6"/>
                    <w:p w14:paraId="636743C3" w14:textId="77777777" w:rsidR="00D06AB6" w:rsidRDefault="00D06AB6" w:rsidP="00D06AB6">
                      <w:proofErr w:type="spellStart"/>
                      <w:r>
                        <w:t>KMeans</w:t>
                      </w:r>
                      <w:proofErr w:type="spellEnd"/>
                      <w:r>
                        <w:t xml:space="preserve"> with K=3</w:t>
                      </w:r>
                    </w:p>
                    <w:p w14:paraId="0B9F755F" w14:textId="77777777" w:rsidR="00D06AB6" w:rsidRDefault="00D06AB6" w:rsidP="00D06AB6">
                      <w:r>
                        <w:t>Clusters</w:t>
                      </w:r>
                    </w:p>
                    <w:p w14:paraId="7F6675B4" w14:textId="77777777" w:rsidR="00D06AB6" w:rsidRDefault="00D06AB6" w:rsidP="00D06AB6">
                      <w:proofErr w:type="gramStart"/>
                      <w:r>
                        <w:t>array(</w:t>
                      </w:r>
                      <w:proofErr w:type="gramEnd"/>
                      <w:r>
                        <w:t>[0, 2, 0, 1, 0, 1, 1, 2, 0, 1, 0, 2, 1, 0, 2, 1, 2, 1, 1, 1, 1, 1,</w:t>
                      </w:r>
                    </w:p>
                    <w:p w14:paraId="18BE8370" w14:textId="77777777" w:rsidR="00D06AB6" w:rsidRDefault="00D06AB6" w:rsidP="00D06AB6">
                      <w:r>
                        <w:t xml:space="preserve">       0, 1, 2, 0, 2, 1, 1, 1, 2, 1, 1, 2, 1, 1, 1, 1, 1, 0, 0, 2, 0, 0,</w:t>
                      </w:r>
                    </w:p>
                    <w:p w14:paraId="5FC51BB4" w14:textId="77777777" w:rsidR="00D06AB6" w:rsidRDefault="00D06AB6" w:rsidP="00D06AB6">
                      <w:r>
                        <w:t xml:space="preserve">       1, 1, 2, 0, 0, 0, 1, 0, 0, 0, 0, 0, 1, 1, 1, 0, 2, 1, 1, 2, 2, 0,</w:t>
                      </w:r>
                    </w:p>
                    <w:p w14:paraId="27C4B530" w14:textId="77777777" w:rsidR="00D06AB6" w:rsidRDefault="00D06AB6" w:rsidP="00D06AB6">
                      <w:r>
                        <w:t xml:space="preserve">       0, 2, 0, 1, 2, 1, 0, 0, 1, 0, 2, 1, 0, 2, 2, 2, 2, 0, 1, 2, 0, 2,</w:t>
                      </w:r>
                    </w:p>
                    <w:p w14:paraId="4067C263" w14:textId="77777777" w:rsidR="00D06AB6" w:rsidRDefault="00D06AB6" w:rsidP="00D06AB6">
                      <w:r>
                        <w:t xml:space="preserve">       0, 1, 2, 0, 2, 1, 1, 0, 0, 0, 1, 0, 2, 0, 2, 0, 2, 0, 0, 1, 1, 0,</w:t>
                      </w:r>
                    </w:p>
                    <w:p w14:paraId="67992289" w14:textId="77777777" w:rsidR="00D06AB6" w:rsidRDefault="00D06AB6" w:rsidP="00D06AB6">
                      <w:r>
                        <w:t xml:space="preserve">       2, 2, 0, 1, 1, 0, 2, 2, 1, 0, 2, 1, 1, 1, 2, 2, 0, 1, 2, 2, 1, 2,</w:t>
                      </w:r>
                    </w:p>
                    <w:p w14:paraId="78CEC20D" w14:textId="77777777" w:rsidR="00D06AB6" w:rsidRDefault="00D06AB6" w:rsidP="00D06AB6">
                      <w:r>
                        <w:t xml:space="preserve">       2, 0, 1, 0, 0, 1, 0, 2, 2, 2, 1, 1, 2, 1, 0, 1, 2, 1, 2, 1, 2, 2,</w:t>
                      </w:r>
                    </w:p>
                    <w:p w14:paraId="2EF75639" w14:textId="77777777" w:rsidR="00D06AB6" w:rsidRDefault="00D06AB6" w:rsidP="00D06AB6">
                      <w:r>
                        <w:t xml:space="preserve">       1, 2, 2, 1, 2, 0, 0, 1, 0, 0, 0, 1, 2, 2, 2, 1, 2, 1, 2, 0, 0, 0,</w:t>
                      </w:r>
                    </w:p>
                    <w:p w14:paraId="61B398F4" w14:textId="77777777" w:rsidR="00D06AB6" w:rsidRDefault="00D06AB6" w:rsidP="00D06AB6">
                      <w:r>
                        <w:t xml:space="preserve">       2, 1, 2, 1, 2, 2, 2, 2, 0, 0, 1, 2, 2, 1, 1, 2, 1, 0, 2, 0, 0, 1,</w:t>
                      </w:r>
                    </w:p>
                    <w:p w14:paraId="41FFB716" w14:textId="77777777" w:rsidR="00D06AB6" w:rsidRDefault="00D06AB6" w:rsidP="00D06AB6">
                      <w:r>
                        <w:t xml:space="preserve">       0, 1, 2, 0, 2, 1, 0, 2, 0, 2, 2, 2])</w:t>
                      </w:r>
                    </w:p>
                    <w:p w14:paraId="0A1F96CB" w14:textId="77777777" w:rsidR="00D06AB6" w:rsidRDefault="00D06AB6" w:rsidP="00D06AB6"/>
                    <w:p w14:paraId="78E8AE61" w14:textId="77777777" w:rsidR="00D06AB6" w:rsidRDefault="00D06AB6" w:rsidP="00D06AB6">
                      <w:r>
                        <w:t># Appending clusters to the original dataset</w:t>
                      </w:r>
                    </w:p>
                    <w:p w14:paraId="1176A7C4" w14:textId="77777777" w:rsidR="00D06AB6" w:rsidRDefault="00D06AB6" w:rsidP="00D06AB6"/>
                    <w:p w14:paraId="100ECCAB" w14:textId="77777777" w:rsidR="00D06AB6" w:rsidRDefault="00D06AB6" w:rsidP="00D06AB6">
                      <w:r>
                        <w:t>Tab 15: Dataset with appended K-means 3 cluster</w:t>
                      </w:r>
                    </w:p>
                    <w:p w14:paraId="22CE7405" w14:textId="77777777" w:rsidR="00D06AB6" w:rsidRDefault="00D06AB6" w:rsidP="00D06AB6"/>
                    <w:p w14:paraId="6545AA9F" w14:textId="77777777" w:rsidR="00D06AB6" w:rsidRDefault="00D06AB6" w:rsidP="00D06AB6">
                      <w:r>
                        <w:t>Output saved in .csv file and graphs made on the basis.</w:t>
                      </w:r>
                    </w:p>
                    <w:p w14:paraId="3CAF888D" w14:textId="77777777" w:rsidR="00D06AB6" w:rsidRDefault="00D06AB6" w:rsidP="00D06AB6"/>
                    <w:p w14:paraId="35166D8D" w14:textId="77777777" w:rsidR="00D06AB6" w:rsidRDefault="00D06AB6" w:rsidP="00D06AB6">
                      <w:r>
                        <w:t>Cluster profiling</w:t>
                      </w:r>
                    </w:p>
                    <w:p w14:paraId="38759C61" w14:textId="77777777" w:rsidR="00D06AB6" w:rsidRDefault="00D06AB6" w:rsidP="00D06AB6"/>
                    <w:p w14:paraId="12FD0D22" w14:textId="77777777" w:rsidR="00D06AB6" w:rsidRDefault="00D06AB6" w:rsidP="00D06AB6">
                      <w:r>
                        <w:t>0    67</w:t>
                      </w:r>
                    </w:p>
                    <w:p w14:paraId="10ED874E" w14:textId="77777777" w:rsidR="00D06AB6" w:rsidRDefault="00D06AB6" w:rsidP="00D06AB6">
                      <w:r>
                        <w:t>1    72</w:t>
                      </w:r>
                    </w:p>
                    <w:p w14:paraId="036C666C" w14:textId="77777777" w:rsidR="00D06AB6" w:rsidRDefault="00D06AB6" w:rsidP="00D06AB6">
                      <w:r>
                        <w:t>2    71</w:t>
                      </w:r>
                    </w:p>
                    <w:p w14:paraId="70A201B7" w14:textId="77777777" w:rsidR="00D06AB6" w:rsidRDefault="00D06AB6" w:rsidP="00D06AB6"/>
                    <w:p w14:paraId="1228CA6F" w14:textId="77777777" w:rsidR="00D06AB6" w:rsidRDefault="00D06AB6" w:rsidP="00D06AB6">
                      <w:r>
                        <w:t>Tab 16: Dataset pivoted on K-means 3 clusters and with appended frequencies.</w:t>
                      </w:r>
                    </w:p>
                    <w:p w14:paraId="41EACF07" w14:textId="77777777" w:rsidR="00D06AB6" w:rsidRDefault="00D06AB6" w:rsidP="00D06AB6"/>
                    <w:p w14:paraId="68151D0D" w14:textId="77777777" w:rsidR="00D06AB6" w:rsidRDefault="00D06AB6" w:rsidP="00D06AB6">
                      <w:r>
                        <w:t># The three customer segments are similar to the ones detected by hierarchical clustering model. We'll describe those, later.</w:t>
                      </w:r>
                    </w:p>
                    <w:p w14:paraId="0D086FF1" w14:textId="77777777" w:rsidR="00D06AB6" w:rsidRDefault="00D06AB6" w:rsidP="00D06AB6"/>
                    <w:p w14:paraId="17BB1977" w14:textId="77777777" w:rsidR="00D06AB6" w:rsidRDefault="00D06AB6" w:rsidP="00D06AB6">
                      <w:r>
                        <w:t>Model evaluation</w:t>
                      </w:r>
                    </w:p>
                    <w:p w14:paraId="7FCCA472" w14:textId="77777777" w:rsidR="00D06AB6" w:rsidRDefault="00D06AB6" w:rsidP="00D06AB6"/>
                    <w:p w14:paraId="68CDAEC9" w14:textId="77777777" w:rsidR="00D06AB6" w:rsidRDefault="00D06AB6" w:rsidP="00D06AB6">
                      <w:r>
                        <w:t>Computing silhouette width¶</w:t>
                      </w:r>
                    </w:p>
                    <w:p w14:paraId="35B73B26" w14:textId="77777777" w:rsidR="00D06AB6" w:rsidRDefault="00D06AB6" w:rsidP="00D06AB6">
                      <w:proofErr w:type="gramStart"/>
                      <w:r>
                        <w:t>array(</w:t>
                      </w:r>
                      <w:proofErr w:type="gramEnd"/>
                      <w:r>
                        <w:t>[0.5732776 , 0.36556355, 0.63709249, 0.515595  , 0.36097201,</w:t>
                      </w:r>
                    </w:p>
                    <w:p w14:paraId="5164EA62" w14:textId="77777777" w:rsidR="00D06AB6" w:rsidRDefault="00D06AB6" w:rsidP="00D06AB6">
                      <w:r>
                        <w:t xml:space="preserve">       0.22152508, 0.47529542, 0.36025848, 0.51938329, 0.53443903,</w:t>
                      </w:r>
                    </w:p>
                    <w:p w14:paraId="278099AE" w14:textId="77777777" w:rsidR="00D06AB6" w:rsidRDefault="00D06AB6" w:rsidP="00D06AB6">
                      <w:r>
                        <w:t xml:space="preserve">       0.46599399, 0.12839864, 0.39177784, 0.52379458, 0.11202082,</w:t>
                      </w:r>
                    </w:p>
                    <w:p w14:paraId="0B946727" w14:textId="77777777" w:rsidR="00D06AB6" w:rsidRDefault="00D06AB6" w:rsidP="00D06AB6">
                      <w:r>
                        <w:t xml:space="preserve">       0.22512083, 0.33760956, </w:t>
                      </w:r>
                      <w:proofErr w:type="gramStart"/>
                      <w:r>
                        <w:t>0.5018087 ,</w:t>
                      </w:r>
                      <w:proofErr w:type="gramEnd"/>
                      <w:r>
                        <w:t xml:space="preserve"> 0.03635503, 0.23801566,</w:t>
                      </w:r>
                    </w:p>
                    <w:p w14:paraId="57460CD2" w14:textId="77777777" w:rsidR="00D06AB6" w:rsidRDefault="00D06AB6" w:rsidP="00D06AB6">
                      <w:r>
                        <w:t xml:space="preserve">       0.36177434, </w:t>
                      </w:r>
                      <w:proofErr w:type="gramStart"/>
                      <w:r>
                        <w:t>0.3693663 ,</w:t>
                      </w:r>
                      <w:proofErr w:type="gramEnd"/>
                      <w:r>
                        <w:t xml:space="preserve"> 0.43153403, 0.26364196, 0.47484293,</w:t>
                      </w:r>
                    </w:p>
                    <w:p w14:paraId="3566C355" w14:textId="77777777" w:rsidR="00D06AB6" w:rsidRDefault="00D06AB6" w:rsidP="00D06AB6">
                      <w:r>
                        <w:t xml:space="preserve">       0.06663956, 0.27151643, 0.50414367, 0.55487254, 0.43479958,</w:t>
                      </w:r>
                    </w:p>
                    <w:p w14:paraId="42607510" w14:textId="77777777" w:rsidR="00D06AB6" w:rsidRDefault="00D06AB6" w:rsidP="00D06AB6">
                      <w:r>
                        <w:t xml:space="preserve">       0.37528473, 0.43006502, 0.39151526, </w:t>
                      </w:r>
                      <w:proofErr w:type="gramStart"/>
                      <w:r>
                        <w:t>0.3943622 ,</w:t>
                      </w:r>
                      <w:proofErr w:type="gramEnd"/>
                      <w:r>
                        <w:t xml:space="preserve"> 0.5362567 ,</w:t>
                      </w:r>
                    </w:p>
                    <w:p w14:paraId="0977B0D8" w14:textId="77777777" w:rsidR="00D06AB6" w:rsidRDefault="00D06AB6" w:rsidP="00D06AB6">
                      <w:r>
                        <w:t xml:space="preserve">       0.55717776, 0.50878421, 0.42617776, 0.50641159, 0.62170114,</w:t>
                      </w:r>
                    </w:p>
                    <w:p w14:paraId="4FC813A0" w14:textId="77777777" w:rsidR="00D06AB6" w:rsidRDefault="00D06AB6" w:rsidP="00D06AB6">
                      <w:r>
                        <w:t xml:space="preserve">       0.55929539, 0.48579454, 0.39864428, 0.61044051, 0.51398993,</w:t>
                      </w:r>
                    </w:p>
                    <w:p w14:paraId="49A5D411" w14:textId="77777777" w:rsidR="00D06AB6" w:rsidRDefault="00D06AB6" w:rsidP="00D06AB6">
                      <w:r>
                        <w:t xml:space="preserve">       0.37791063, 0.30664315, 0.58154614, 0.48759463, 0.53302467,</w:t>
                      </w:r>
                    </w:p>
                    <w:p w14:paraId="79C55C13" w14:textId="77777777" w:rsidR="00D06AB6" w:rsidRDefault="00D06AB6" w:rsidP="00D06AB6">
                      <w:r>
                        <w:t xml:space="preserve">       0.31693425, 0.49463828, 0.58531649, 0.59861082, 0.61892471,</w:t>
                      </w:r>
                    </w:p>
                    <w:p w14:paraId="236A452F" w14:textId="77777777" w:rsidR="00D06AB6" w:rsidRDefault="00D06AB6" w:rsidP="00D06AB6">
                      <w:r>
                        <w:t xml:space="preserve">       0.23370264, 0.44475373, 0.54060572, 0.57808265, 0.57623567,</w:t>
                      </w:r>
                    </w:p>
                    <w:p w14:paraId="3EECCE5A" w14:textId="77777777" w:rsidR="00D06AB6" w:rsidRDefault="00D06AB6" w:rsidP="00D06AB6">
                      <w:r>
                        <w:t xml:space="preserve">       0.55297302, 0.51585343, 0.55579575, 0.27793624, 0.49524145,</w:t>
                      </w:r>
                    </w:p>
                    <w:p w14:paraId="1DB527F7" w14:textId="77777777" w:rsidR="00D06AB6" w:rsidRDefault="00D06AB6" w:rsidP="00D06AB6">
                      <w:r>
                        <w:t xml:space="preserve">       0.56405298, 0.57784591, 0.52274801, </w:t>
                      </w:r>
                      <w:proofErr w:type="gramStart"/>
                      <w:r>
                        <w:t>0.6313322 ,</w:t>
                      </w:r>
                      <w:proofErr w:type="gramEnd"/>
                      <w:r>
                        <w:t xml:space="preserve"> 0.08521853,</w:t>
                      </w:r>
                    </w:p>
                    <w:p w14:paraId="49CAFD54" w14:textId="77777777" w:rsidR="00D06AB6" w:rsidRDefault="00D06AB6" w:rsidP="00D06AB6">
                      <w:r>
                        <w:t xml:space="preserve">       0.44260057, </w:t>
                      </w:r>
                      <w:proofErr w:type="gramStart"/>
                      <w:r>
                        <w:t>0.3237709 ,</w:t>
                      </w:r>
                      <w:proofErr w:type="gramEnd"/>
                      <w:r>
                        <w:t xml:space="preserve"> 0.54096805, 0.5820664 , 0.29582948,</w:t>
                      </w:r>
                    </w:p>
                    <w:p w14:paraId="0B656E1D" w14:textId="77777777" w:rsidR="00D06AB6" w:rsidRDefault="00D06AB6" w:rsidP="00D06AB6">
                      <w:r>
                        <w:t xml:space="preserve">       0.58655026, 0.45231288, 0.46830265, 0.36000354, 0.47143411,</w:t>
                      </w:r>
                    </w:p>
                    <w:p w14:paraId="4D3E05E8" w14:textId="77777777" w:rsidR="00D06AB6" w:rsidRDefault="00D06AB6" w:rsidP="00D06AB6">
                      <w:r>
                        <w:t xml:space="preserve">       0.35317476, 0.28265172, 0.47102324, 0.43236677, 0.54323936,</w:t>
                      </w:r>
                    </w:p>
                    <w:p w14:paraId="5F757809" w14:textId="77777777" w:rsidR="00D06AB6" w:rsidRDefault="00D06AB6" w:rsidP="00D06AB6">
                      <w:r>
                        <w:t xml:space="preserve">       0.10831225, 0.22108374, 0.00448511, 0.03036773, 0.16534823,</w:t>
                      </w:r>
                    </w:p>
                    <w:p w14:paraId="388ADA8B" w14:textId="77777777" w:rsidR="00D06AB6" w:rsidRDefault="00D06AB6" w:rsidP="00D06AB6">
                      <w:r>
                        <w:t xml:space="preserve">       0.20285151, 0.51765323, 0.48590397, 0.46259037, 0.12086046,</w:t>
                      </w:r>
                    </w:p>
                    <w:p w14:paraId="41EEE834" w14:textId="77777777" w:rsidR="00D06AB6" w:rsidRDefault="00D06AB6" w:rsidP="00D06AB6">
                      <w:r>
                        <w:t xml:space="preserve">       0.47867023, 0.52337341, </w:t>
                      </w:r>
                      <w:proofErr w:type="gramStart"/>
                      <w:r>
                        <w:t>0.1289478 ,</w:t>
                      </w:r>
                      <w:proofErr w:type="gramEnd"/>
                      <w:r>
                        <w:t xml:space="preserve"> 0.5618949 , 0.50054917,</w:t>
                      </w:r>
                    </w:p>
                    <w:p w14:paraId="054EE757" w14:textId="77777777" w:rsidR="00D06AB6" w:rsidRDefault="00D06AB6" w:rsidP="00D06AB6">
                      <w:r>
                        <w:t xml:space="preserve">       0.07194211, 0.63868093, 0.35554133, 0.58968356, 0.43872323,</w:t>
                      </w:r>
                    </w:p>
                    <w:p w14:paraId="3F0D9CEB" w14:textId="77777777" w:rsidR="00D06AB6" w:rsidRDefault="00D06AB6" w:rsidP="00D06AB6">
                      <w:r>
                        <w:t xml:space="preserve">       0.56951742, 0.44700962, 0.27276241, 0.05068582, 0.57424805,</w:t>
                      </w:r>
                    </w:p>
                    <w:p w14:paraId="0849B293" w14:textId="77777777" w:rsidR="00D06AB6" w:rsidRDefault="00D06AB6" w:rsidP="00D06AB6">
                      <w:r>
                        <w:t xml:space="preserve">       0.13242666, </w:t>
                      </w:r>
                      <w:proofErr w:type="gramStart"/>
                      <w:r>
                        <w:t>0.4626182 ,</w:t>
                      </w:r>
                      <w:proofErr w:type="gramEnd"/>
                      <w:r>
                        <w:t xml:space="preserve"> 0.53707541, 0.37068256, 0.51956487,</w:t>
                      </w:r>
                    </w:p>
                    <w:p w14:paraId="0E5464A8" w14:textId="77777777" w:rsidR="00D06AB6" w:rsidRDefault="00D06AB6" w:rsidP="00D06AB6">
                      <w:r>
                        <w:t xml:space="preserve">       0.37098379, 0.45441607, 0.01914986, 0.56112586, 0.57214236,</w:t>
                      </w:r>
                    </w:p>
                    <w:p w14:paraId="56A63DCC" w14:textId="77777777" w:rsidR="00D06AB6" w:rsidRDefault="00D06AB6" w:rsidP="00D06AB6">
                      <w:r>
                        <w:t xml:space="preserve">       0.09120134, </w:t>
                      </w:r>
                      <w:proofErr w:type="gramStart"/>
                      <w:r>
                        <w:t>0.4945929 ,</w:t>
                      </w:r>
                      <w:proofErr w:type="gramEnd"/>
                      <w:r>
                        <w:t xml:space="preserve"> 0.31958252, 0.23703607, 0.45224539,</w:t>
                      </w:r>
                    </w:p>
                    <w:p w14:paraId="429DA0DD" w14:textId="77777777" w:rsidR="00D06AB6" w:rsidRDefault="00D06AB6" w:rsidP="00D06AB6">
                      <w:r>
                        <w:t xml:space="preserve">       0.47366877, 0.45916664, </w:t>
                      </w:r>
                      <w:proofErr w:type="gramStart"/>
                      <w:r>
                        <w:t>0.5837774 ,</w:t>
                      </w:r>
                      <w:proofErr w:type="gramEnd"/>
                      <w:r>
                        <w:t xml:space="preserve"> 0.51266421, 0.51798195,</w:t>
                      </w:r>
                    </w:p>
                    <w:p w14:paraId="34310B63" w14:textId="77777777" w:rsidR="00D06AB6" w:rsidRDefault="00D06AB6" w:rsidP="00D06AB6">
                      <w:r>
                        <w:t xml:space="preserve">       0.53490128, 0.49085079, 0.12532637, 0.54900399, 0.55651719,</w:t>
                      </w:r>
                    </w:p>
                    <w:p w14:paraId="588EAB48" w14:textId="77777777" w:rsidR="00D06AB6" w:rsidRDefault="00D06AB6" w:rsidP="00D06AB6">
                      <w:r>
                        <w:t xml:space="preserve">       0.52279708, 0.46100705, </w:t>
                      </w:r>
                      <w:proofErr w:type="gramStart"/>
                      <w:r>
                        <w:t>0.4770828 ,</w:t>
                      </w:r>
                      <w:proofErr w:type="gramEnd"/>
                      <w:r>
                        <w:t xml:space="preserve"> 0.2945584 , 0.36502559,</w:t>
                      </w:r>
                    </w:p>
                    <w:p w14:paraId="744DCC95" w14:textId="77777777" w:rsidR="00D06AB6" w:rsidRDefault="00D06AB6" w:rsidP="00D06AB6">
                      <w:r>
                        <w:t xml:space="preserve">       0.20876186, 0.51160405, 0.49320708, 0.36218263, 0.00606357,</w:t>
                      </w:r>
                    </w:p>
                    <w:p w14:paraId="67AE71C1" w14:textId="77777777" w:rsidR="00D06AB6" w:rsidRDefault="00D06AB6" w:rsidP="00D06AB6">
                      <w:r>
                        <w:t xml:space="preserve">       0.48178891, 0.50754259, 0.56282114, 0.46576776, 0.50057087,</w:t>
                      </w:r>
                    </w:p>
                    <w:p w14:paraId="2A4EDC3F" w14:textId="77777777" w:rsidR="00D06AB6" w:rsidRDefault="00D06AB6" w:rsidP="00D06AB6">
                      <w:r>
                        <w:t xml:space="preserve">       0.29104633, 0.34205027, 0.54985868, 0.11961635, 0.15510656,</w:t>
                      </w:r>
                    </w:p>
                    <w:p w14:paraId="2E641C47" w14:textId="77777777" w:rsidR="00D06AB6" w:rsidRDefault="00D06AB6" w:rsidP="00D06AB6">
                      <w:r>
                        <w:t xml:space="preserve">       </w:t>
                      </w:r>
                      <w:proofErr w:type="gramStart"/>
                      <w:r>
                        <w:t>0.4370881 ,</w:t>
                      </w:r>
                      <w:proofErr w:type="gramEnd"/>
                      <w:r>
                        <w:t xml:space="preserve"> 0.01156361, 0.58866461, 0.4920353 , 0.50917157,</w:t>
                      </w:r>
                    </w:p>
                    <w:p w14:paraId="519D9CE5" w14:textId="77777777" w:rsidR="00D06AB6" w:rsidRDefault="00D06AB6" w:rsidP="00D06AB6">
                      <w:r>
                        <w:t xml:space="preserve">       0.54981126, 0.16832273, 0.49074961, 0.40644768, 0.56222673,</w:t>
                      </w:r>
                    </w:p>
                    <w:p w14:paraId="2698D383" w14:textId="77777777" w:rsidR="00D06AB6" w:rsidRDefault="00D06AB6" w:rsidP="00D06AB6">
                      <w:r>
                        <w:t xml:space="preserve">       0.53028456, 0.08211016, 0.48792563, 0.28247582, 0.31468493,</w:t>
                      </w:r>
                    </w:p>
                    <w:p w14:paraId="4FF705A8" w14:textId="77777777" w:rsidR="00D06AB6" w:rsidRDefault="00D06AB6" w:rsidP="00D06AB6">
                      <w:r>
                        <w:t xml:space="preserve">       0.29983623, 0.55421689, 0.53187089, 0.48192209, 0.54055018,</w:t>
                      </w:r>
                    </w:p>
                    <w:p w14:paraId="52A0D94B" w14:textId="77777777" w:rsidR="00D06AB6" w:rsidRDefault="00D06AB6" w:rsidP="00D06AB6">
                      <w:r>
                        <w:t xml:space="preserve">       0.55091698, 0.45775599, 0.04751093, 0.08299646, 0.44235462,</w:t>
                      </w:r>
                    </w:p>
                    <w:p w14:paraId="7FBCF539" w14:textId="77777777" w:rsidR="00D06AB6" w:rsidRDefault="00D06AB6" w:rsidP="00D06AB6">
                      <w:r>
                        <w:t xml:space="preserve">       0.48260857, 0.07809599, 0.27491244, 0.40433159, 0.24770267,</w:t>
                      </w:r>
                    </w:p>
                    <w:p w14:paraId="0F1889E4" w14:textId="77777777" w:rsidR="00D06AB6" w:rsidRDefault="00D06AB6" w:rsidP="00D06AB6">
                      <w:r>
                        <w:t xml:space="preserve">       0.33999491, 0.04992993, 0.40361423, 0.36916642, 0.45685928,</w:t>
                      </w:r>
                    </w:p>
                    <w:p w14:paraId="3B6E9ECF" w14:textId="77777777" w:rsidR="00D06AB6" w:rsidRDefault="00D06AB6" w:rsidP="00D06AB6">
                      <w:r>
                        <w:t xml:space="preserve">       0.00276854, 0.36816915, 0.49743358, 0.54713282, 0.48730846,</w:t>
                      </w:r>
                    </w:p>
                    <w:p w14:paraId="1DCF40C5" w14:textId="77777777" w:rsidR="00D06AB6" w:rsidRDefault="00D06AB6" w:rsidP="00D06AB6">
                      <w:r>
                        <w:t xml:space="preserve">       0.26508389, 0.59700311, 0.39850516, 0.61330409, 0.47290575,</w:t>
                      </w:r>
                    </w:p>
                    <w:p w14:paraId="32F489AD" w14:textId="77777777" w:rsidR="00D06AB6" w:rsidRDefault="00D06AB6" w:rsidP="00D06AB6">
                      <w:r>
                        <w:t xml:space="preserve">       0.52337193, 0.09672676, 0.51720179, </w:t>
                      </w:r>
                      <w:proofErr w:type="gramStart"/>
                      <w:r>
                        <w:t>0.5116529 ,</w:t>
                      </w:r>
                      <w:proofErr w:type="gramEnd"/>
                      <w:r>
                        <w:t xml:space="preserve"> 0.0473538 ,</w:t>
                      </w:r>
                    </w:p>
                    <w:p w14:paraId="6A528FF5" w14:textId="77777777" w:rsidR="00D06AB6" w:rsidRDefault="00D06AB6" w:rsidP="00D06AB6">
                      <w:r>
                        <w:t xml:space="preserve">       0.30803559, 0.26742336, </w:t>
                      </w:r>
                      <w:proofErr w:type="gramStart"/>
                      <w:r>
                        <w:t>0.5059218 ,</w:t>
                      </w:r>
                      <w:proofErr w:type="gramEnd"/>
                      <w:r>
                        <w:t xml:space="preserve"> 0.25717369, 0.04206292])</w:t>
                      </w:r>
                    </w:p>
                    <w:p w14:paraId="7C69893C" w14:textId="77777777" w:rsidR="00D06AB6" w:rsidRDefault="00D06AB6" w:rsidP="00D06AB6"/>
                    <w:p w14:paraId="77C2BDD3" w14:textId="77777777" w:rsidR="00D06AB6" w:rsidRDefault="00D06AB6" w:rsidP="00D06AB6">
                      <w:r>
                        <w:t>Showing silhouette score once again. It's the average of the silhouette widths.</w:t>
                      </w:r>
                    </w:p>
                    <w:p w14:paraId="04F951C0" w14:textId="77777777" w:rsidR="00D06AB6" w:rsidRDefault="00D06AB6" w:rsidP="00D06AB6"/>
                    <w:p w14:paraId="6BC1DD3B" w14:textId="77777777" w:rsidR="00D06AB6" w:rsidRDefault="00D06AB6" w:rsidP="00D06AB6">
                      <w:r>
                        <w:t>0.4008059221522216</w:t>
                      </w:r>
                    </w:p>
                    <w:p w14:paraId="07512044" w14:textId="77777777" w:rsidR="00D06AB6" w:rsidRDefault="00D06AB6" w:rsidP="00D06AB6"/>
                    <w:p w14:paraId="4E4F7FAF" w14:textId="77777777" w:rsidR="00D06AB6" w:rsidRDefault="00D06AB6" w:rsidP="00D06AB6">
                      <w:r>
                        <w:t># Appending silhouette width to dataset</w:t>
                      </w:r>
                    </w:p>
                    <w:p w14:paraId="5AE23224" w14:textId="77777777" w:rsidR="00D06AB6" w:rsidRDefault="00D06AB6" w:rsidP="00D06AB6"/>
                    <w:p w14:paraId="32AA798D" w14:textId="77777777" w:rsidR="00D06AB6" w:rsidRDefault="00D06AB6" w:rsidP="00D06AB6">
                      <w:r>
                        <w:t>Tab 17: Dataset with appended silhouette width</w:t>
                      </w:r>
                    </w:p>
                    <w:p w14:paraId="5105F455" w14:textId="77777777" w:rsidR="00D06AB6" w:rsidRDefault="00D06AB6" w:rsidP="00D06AB6"/>
                    <w:p w14:paraId="6C7B401C" w14:textId="77777777" w:rsidR="00D06AB6" w:rsidRDefault="00D06AB6" w:rsidP="00D06AB6">
                      <w:r>
                        <w:t># Minimum silhouette width</w:t>
                      </w:r>
                    </w:p>
                    <w:p w14:paraId="4F576D34" w14:textId="77777777" w:rsidR="00D06AB6" w:rsidRDefault="00D06AB6" w:rsidP="00D06AB6">
                      <w:r>
                        <w:t>0.0027685411286160638</w:t>
                      </w:r>
                    </w:p>
                    <w:p w14:paraId="6805479E" w14:textId="77777777" w:rsidR="00D06AB6" w:rsidRDefault="00D06AB6" w:rsidP="00D06AB6"/>
                    <w:p w14:paraId="2D996F89" w14:textId="77777777" w:rsidR="00D06AB6" w:rsidRDefault="00D06AB6" w:rsidP="00D06AB6">
                      <w:r>
                        <w:t># Checking for any negative silhouette width</w:t>
                      </w:r>
                    </w:p>
                    <w:p w14:paraId="7258AD43" w14:textId="77777777" w:rsidR="00D06AB6" w:rsidRDefault="00D06AB6" w:rsidP="00D06AB6">
                      <w:r>
                        <w:t>The minimum silhouette width is on the positive side of zero but not closer to 1, so there are clusters, even though not well separated. There is no record with negative silhouette score, which means that the classification was proper. The model is verified.</w:t>
                      </w:r>
                    </w:p>
                    <w:p w14:paraId="4EFBE304" w14:textId="77777777" w:rsidR="00D06AB6" w:rsidRDefault="00D06AB6" w:rsidP="00D06AB6"/>
                    <w:p w14:paraId="3040FE13" w14:textId="77777777" w:rsidR="00D06AB6" w:rsidRDefault="00D06AB6" w:rsidP="00D06AB6">
                      <w:r>
                        <w:t># High spenders cluster description</w:t>
                      </w:r>
                    </w:p>
                    <w:p w14:paraId="485FEEC7" w14:textId="77777777" w:rsidR="00D06AB6" w:rsidRDefault="00D06AB6" w:rsidP="00D06AB6"/>
                    <w:p w14:paraId="235813E6" w14:textId="77777777" w:rsidR="00D06AB6" w:rsidRDefault="00D06AB6" w:rsidP="00D06AB6">
                      <w:r>
                        <w:t>Tab 18: Data summary for high spenders</w:t>
                      </w:r>
                    </w:p>
                    <w:p w14:paraId="05001C99" w14:textId="77777777" w:rsidR="00D06AB6" w:rsidRDefault="00D06AB6" w:rsidP="00D06AB6"/>
                    <w:p w14:paraId="7055DC57" w14:textId="77777777" w:rsidR="00D06AB6" w:rsidRDefault="00D06AB6" w:rsidP="00D06AB6">
                      <w:r>
                        <w:t># Low spenders cluster description</w:t>
                      </w:r>
                    </w:p>
                    <w:p w14:paraId="28F2EFBE" w14:textId="77777777" w:rsidR="00D06AB6" w:rsidRDefault="00D06AB6" w:rsidP="00D06AB6"/>
                    <w:p w14:paraId="0AE40280" w14:textId="77777777" w:rsidR="00D06AB6" w:rsidRDefault="00D06AB6" w:rsidP="00D06AB6">
                      <w:r>
                        <w:t>Tab 19: Data summary for low spenders</w:t>
                      </w:r>
                    </w:p>
                    <w:p w14:paraId="68409DFF" w14:textId="77777777" w:rsidR="00D06AB6" w:rsidRDefault="00D06AB6" w:rsidP="00D06AB6"/>
                    <w:p w14:paraId="11FA3401" w14:textId="77777777" w:rsidR="00D06AB6" w:rsidRDefault="00D06AB6" w:rsidP="00D06AB6">
                      <w:r>
                        <w:t># Medium spenders cluster description</w:t>
                      </w:r>
                    </w:p>
                    <w:p w14:paraId="46A9C136" w14:textId="77777777" w:rsidR="00D06AB6" w:rsidRDefault="00D06AB6" w:rsidP="00D06AB6"/>
                    <w:p w14:paraId="79660CF4" w14:textId="77777777" w:rsidR="00D06AB6" w:rsidRDefault="00D06AB6" w:rsidP="00D06AB6">
                      <w:r>
                        <w:t>Tab 20: Data summary of medium spenders</w:t>
                      </w:r>
                    </w:p>
                    <w:p w14:paraId="5B0BF2C3" w14:textId="77777777" w:rsidR="00D06AB6" w:rsidRDefault="00D06AB6" w:rsidP="00D06AB6"/>
                    <w:p w14:paraId="746D0212" w14:textId="77777777" w:rsidR="00D06AB6" w:rsidRDefault="00D06AB6" w:rsidP="00D06AB6">
                      <w:r>
                        <w:t># Visual representation of 3 clusters</w:t>
                      </w:r>
                    </w:p>
                    <w:p w14:paraId="14F56793" w14:textId="77777777" w:rsidR="00D06AB6" w:rsidRDefault="00D06AB6" w:rsidP="00D06AB6"/>
                    <w:p w14:paraId="25932FC5" w14:textId="77777777" w:rsidR="00D06AB6" w:rsidRDefault="00D06AB6" w:rsidP="00D06AB6">
                      <w:r>
                        <w:t># Customers in each cluster</w:t>
                      </w:r>
                    </w:p>
                    <w:p w14:paraId="1A9C6957" w14:textId="77777777" w:rsidR="00D06AB6" w:rsidRDefault="00D06AB6" w:rsidP="00D06AB6"/>
                    <w:p w14:paraId="7D820119" w14:textId="77777777" w:rsidR="00D06AB6" w:rsidRDefault="00D06AB6" w:rsidP="00D06AB6">
                      <w:r>
                        <w:t># Variable histograms for each cluster</w:t>
                      </w:r>
                    </w:p>
                    <w:p w14:paraId="7F711BC2" w14:textId="77777777" w:rsidR="00D06AB6" w:rsidRDefault="00D06AB6" w:rsidP="00D06AB6"/>
                    <w:p w14:paraId="3142CF19" w14:textId="77777777" w:rsidR="00D06AB6" w:rsidRDefault="00D06AB6" w:rsidP="00D06AB6">
                      <w:r>
                        <w:t>Fig 20: Variable histograms for each cluster</w:t>
                      </w:r>
                    </w:p>
                    <w:p w14:paraId="6B0FC207" w14:textId="77777777" w:rsidR="00D06AB6" w:rsidRDefault="00D06AB6" w:rsidP="00D06AB6"/>
                    <w:p w14:paraId="56937F7A" w14:textId="77777777" w:rsidR="00D06AB6" w:rsidRDefault="00D06AB6" w:rsidP="00D06AB6">
                      <w:r>
                        <w:t># Scatter plot</w:t>
                      </w:r>
                    </w:p>
                    <w:p w14:paraId="738E4BC0" w14:textId="77777777" w:rsidR="00D06AB6" w:rsidRDefault="00D06AB6" w:rsidP="00D06AB6"/>
                    <w:p w14:paraId="34FCFC30" w14:textId="77777777" w:rsidR="00D06AB6" w:rsidRDefault="00D06AB6" w:rsidP="00D06AB6">
                      <w:r>
                        <w:t>Fig 21: Scatterplot of credit limit and advance payments, hued on K-means 3 clusters</w:t>
                      </w:r>
                    </w:p>
                    <w:p w14:paraId="68638597" w14:textId="77777777" w:rsidR="00D06AB6" w:rsidRDefault="00D06AB6" w:rsidP="00D06AB6"/>
                    <w:p w14:paraId="4D08EEFC" w14:textId="77777777" w:rsidR="00D06AB6" w:rsidRDefault="00D06AB6" w:rsidP="00D06AB6">
                      <w:r>
                        <w:t xml:space="preserve"># </w:t>
                      </w:r>
                      <w:proofErr w:type="spellStart"/>
                      <w:r>
                        <w:t>Pairplot</w:t>
                      </w:r>
                      <w:proofErr w:type="spellEnd"/>
                      <w:r>
                        <w:t xml:space="preserve"> hued on KM3 clusters.</w:t>
                      </w:r>
                    </w:p>
                    <w:p w14:paraId="6AC5206C" w14:textId="77777777" w:rsidR="00D06AB6" w:rsidRDefault="00D06AB6" w:rsidP="00D06AB6"/>
                    <w:p w14:paraId="2779B823" w14:textId="77777777" w:rsidR="00D06AB6" w:rsidRDefault="00D06AB6" w:rsidP="00D06AB6">
                      <w:r>
                        <w:t xml:space="preserve">Fig 22: </w:t>
                      </w:r>
                      <w:proofErr w:type="spellStart"/>
                      <w:r>
                        <w:t>Pairplot</w:t>
                      </w:r>
                      <w:proofErr w:type="spellEnd"/>
                      <w:r>
                        <w:t xml:space="preserve"> hued on KM3 clusters. Quite </w:t>
                      </w:r>
                      <w:proofErr w:type="spellStart"/>
                      <w:r>
                        <w:t>differnt</w:t>
                      </w:r>
                      <w:proofErr w:type="spellEnd"/>
                      <w:r>
                        <w:t xml:space="preserve"> from the previous hued </w:t>
                      </w:r>
                      <w:proofErr w:type="spellStart"/>
                      <w:r>
                        <w:t>pairplots</w:t>
                      </w:r>
                      <w:proofErr w:type="spellEnd"/>
                      <w:r>
                        <w:t>.</w:t>
                      </w:r>
                    </w:p>
                    <w:p w14:paraId="0399D595" w14:textId="77777777" w:rsidR="00D06AB6" w:rsidRDefault="00D06AB6" w:rsidP="00D06AB6"/>
                    <w:p w14:paraId="3FA377D1" w14:textId="77777777" w:rsidR="00D06AB6" w:rsidRDefault="00D06AB6" w:rsidP="00D06AB6">
                      <w:r>
                        <w:t># Different variables against advance payment.</w:t>
                      </w:r>
                    </w:p>
                    <w:p w14:paraId="7D3859B9" w14:textId="77777777" w:rsidR="00D06AB6" w:rsidRDefault="00D06AB6" w:rsidP="00D06AB6">
                      <w:r>
                        <w:t># Fig 23: Scatter plots of different variables against advance payment.</w:t>
                      </w:r>
                    </w:p>
                    <w:p w14:paraId="75D71560" w14:textId="77777777" w:rsidR="00D06AB6" w:rsidRDefault="00D06AB6" w:rsidP="00D06AB6"/>
                    <w:p w14:paraId="575BF7CA" w14:textId="77777777" w:rsidR="00D06AB6" w:rsidRDefault="00D06AB6" w:rsidP="00D06AB6">
                      <w:r>
                        <w:t>Indicated: Customers with small, medium, and large spending, advance payments, and credit limit. Low spenders make a higher minimum payment. A customer segment indicated in black has credit limit way lower in comparison with their spending and advance payments. Probability of full payment is higher for black group.</w:t>
                      </w:r>
                    </w:p>
                    <w:p w14:paraId="7E3DDA38" w14:textId="77777777" w:rsidR="00D06AB6" w:rsidRDefault="00D06AB6" w:rsidP="00D06AB6"/>
                    <w:p w14:paraId="25E98E61" w14:textId="77777777" w:rsidR="00D06AB6" w:rsidRDefault="00D06AB6" w:rsidP="00D06AB6">
                      <w:r>
                        <w:t># Cluster details</w:t>
                      </w:r>
                    </w:p>
                    <w:p w14:paraId="0C07F8C8" w14:textId="77777777" w:rsidR="00D06AB6" w:rsidRDefault="00D06AB6" w:rsidP="00D06AB6"/>
                    <w:p w14:paraId="28DFC675" w14:textId="77777777" w:rsidR="00D06AB6" w:rsidRDefault="00D06AB6" w:rsidP="00D06AB6">
                      <w:r>
                        <w:t>Fig 24: Spending against advance payments and current balance.</w:t>
                      </w:r>
                    </w:p>
                    <w:p w14:paraId="2BCD3A04" w14:textId="77777777" w:rsidR="00D06AB6" w:rsidRDefault="00D06AB6" w:rsidP="00D06AB6">
                      <w:r>
                        <w:t>Fig 24: Spending against credit limit and minimum payment amount.</w:t>
                      </w:r>
                    </w:p>
                    <w:p w14:paraId="7B37782D" w14:textId="77777777" w:rsidR="00D06AB6" w:rsidRDefault="00D06AB6" w:rsidP="00D06AB6">
                      <w:r>
                        <w:t xml:space="preserve">Fig 26: Spending against probability of full payment and maximum spent in single shopping. </w:t>
                      </w:r>
                    </w:p>
                    <w:p w14:paraId="1A0A568D" w14:textId="77777777" w:rsidR="00D06AB6" w:rsidRDefault="00D06AB6" w:rsidP="00D06AB6">
                      <w:r>
                        <w:t>Fig 27: Advance payments against probability of full payment and current balance</w:t>
                      </w:r>
                    </w:p>
                    <w:p w14:paraId="19A730F9" w14:textId="77777777" w:rsidR="00D06AB6" w:rsidRDefault="00D06AB6" w:rsidP="00D06AB6">
                      <w:r>
                        <w:t xml:space="preserve">Fig 28: Advance payments </w:t>
                      </w:r>
                      <w:proofErr w:type="spellStart"/>
                      <w:r>
                        <w:t>payments</w:t>
                      </w:r>
                      <w:proofErr w:type="spellEnd"/>
                      <w:r>
                        <w:t xml:space="preserve"> against credit limit and maximum spent in single shopping.</w:t>
                      </w:r>
                    </w:p>
                    <w:p w14:paraId="3E0E7A74" w14:textId="77777777" w:rsidR="00D06AB6" w:rsidRDefault="00D06AB6" w:rsidP="00D06AB6">
                      <w:r>
                        <w:t>Fig 29: Probability of full payment against current balance and credit limit</w:t>
                      </w:r>
                    </w:p>
                    <w:p w14:paraId="4C7C7E3F" w14:textId="77777777" w:rsidR="00D06AB6" w:rsidRDefault="00D06AB6" w:rsidP="00D06AB6">
                      <w:r>
                        <w:t>Fig 30: Current balance against credit limit and minimum payment amount.</w:t>
                      </w:r>
                    </w:p>
                    <w:p w14:paraId="5F040303" w14:textId="77777777" w:rsidR="00D06AB6" w:rsidRDefault="00D06AB6" w:rsidP="00D06AB6">
                      <w:r>
                        <w:t>Fig 31: Credit limit against minimum payment amount and maximum spent in single shopping.</w:t>
                      </w:r>
                    </w:p>
                    <w:p w14:paraId="37F478E9" w14:textId="77777777" w:rsidR="00D06AB6" w:rsidRDefault="00D06AB6" w:rsidP="00D06AB6">
                      <w:r>
                        <w:t>Fig 32: Minimum payment amount against maximum spent in single shopping and spending.</w:t>
                      </w:r>
                    </w:p>
                    <w:p w14:paraId="38CF4EEC" w14:textId="77777777" w:rsidR="00D06AB6" w:rsidRDefault="00D06AB6" w:rsidP="00D06AB6">
                      <w:r>
                        <w:t>Fig 33,34,35,36: 3-D views of K-means 3 clusters</w:t>
                      </w:r>
                    </w:p>
                    <w:p w14:paraId="04138A21" w14:textId="77777777" w:rsidR="00D06AB6" w:rsidRDefault="00D06AB6" w:rsidP="00D06AB6"/>
                    <w:p w14:paraId="7CA6D805" w14:textId="77777777" w:rsidR="00D06AB6" w:rsidRDefault="00D06AB6" w:rsidP="00D06AB6">
                      <w:r>
                        <w:t>Conclusion</w:t>
                      </w:r>
                    </w:p>
                    <w:p w14:paraId="7CFF0817" w14:textId="2AF300B3" w:rsidR="009C1F92" w:rsidRDefault="00D06AB6" w:rsidP="00661633">
                      <w:r>
                        <w:t xml:space="preserve">After executing various methods, we choose </w:t>
                      </w:r>
                      <w:proofErr w:type="spellStart"/>
                      <w:r>
                        <w:t>Kmeans</w:t>
                      </w:r>
                      <w:proofErr w:type="spellEnd"/>
                      <w:r>
                        <w:t xml:space="preserve">, since the data does not include different small groups but very similar to each other. For </w:t>
                      </w:r>
                      <w:proofErr w:type="gramStart"/>
                      <w:r>
                        <w:t>record</w:t>
                      </w:r>
                      <w:proofErr w:type="gramEnd"/>
                      <w:r>
                        <w:t xml:space="preserve"> sake, we did try out density-based algorithms but, one, it was out of the scope of this project, and two, we did not prefer to use those based on the results. Those algorithms, though, can help us seek out extreme customers in credit card fraud. This study aims customer segmentation by using customer </w:t>
                      </w:r>
                      <w:proofErr w:type="spellStart"/>
                      <w:r>
                        <w:t>behaviour</w:t>
                      </w:r>
                      <w:proofErr w:type="spellEnd"/>
                      <w:r>
                        <w:t>.</w:t>
                      </w:r>
                    </w:p>
                  </w:txbxContent>
                </v:textbox>
              </v:shape>
            </w:pict>
          </mc:Fallback>
        </mc:AlternateContent>
      </w:r>
      <w:r w:rsidR="00457DE4">
        <w:rPr>
          <w:noProof/>
        </w:rPr>
        <mc:AlternateContent>
          <mc:Choice Requires="wps">
            <w:drawing>
              <wp:anchor distT="0" distB="0" distL="114300" distR="114300" simplePos="0" relativeHeight="251820032" behindDoc="0" locked="0" layoutInCell="1" allowOverlap="1" wp14:anchorId="6E0F3027" wp14:editId="432451E3">
                <wp:simplePos x="0" y="0"/>
                <wp:positionH relativeFrom="column">
                  <wp:posOffset>-223736</wp:posOffset>
                </wp:positionH>
                <wp:positionV relativeFrom="paragraph">
                  <wp:posOffset>1775067</wp:posOffset>
                </wp:positionV>
                <wp:extent cx="3317132" cy="252919"/>
                <wp:effectExtent l="0" t="0" r="17145" b="13970"/>
                <wp:wrapNone/>
                <wp:docPr id="305" name="Text Box 305"/>
                <wp:cNvGraphicFramePr/>
                <a:graphic xmlns:a="http://schemas.openxmlformats.org/drawingml/2006/main">
                  <a:graphicData uri="http://schemas.microsoft.com/office/word/2010/wordprocessingShape">
                    <wps:wsp>
                      <wps:cNvSpPr txBox="1"/>
                      <wps:spPr>
                        <a:xfrm>
                          <a:off x="0" y="0"/>
                          <a:ext cx="3317132" cy="252919"/>
                        </a:xfrm>
                        <a:prstGeom prst="rect">
                          <a:avLst/>
                        </a:prstGeom>
                        <a:solidFill>
                          <a:schemeClr val="lt1"/>
                        </a:solidFill>
                        <a:ln w="6350">
                          <a:solidFill>
                            <a:prstClr val="black"/>
                          </a:solidFill>
                        </a:ln>
                      </wps:spPr>
                      <wps:txbx>
                        <w:txbxContent>
                          <w:p w14:paraId="79F1F82F" w14:textId="77777777" w:rsidR="00457DE4" w:rsidRDefault="00457DE4" w:rsidP="00457DE4">
                            <w:r>
                              <w:t>Tab 1: The bank's credit card marketing dataset</w:t>
                            </w:r>
                          </w:p>
                          <w:p w14:paraId="286F6F2A" w14:textId="77777777" w:rsidR="00457DE4" w:rsidRDefault="00457D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F3027" id="Text Box 305" o:spid="_x0000_s1040" type="#_x0000_t202" style="position:absolute;margin-left:-17.6pt;margin-top:139.75pt;width:261.2pt;height:19.9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" fillcolor="white [3201]" strokeweight=".5pt">
                <v:textbox>
                  <w:txbxContent>
                    <w:p w14:paraId="79F1F82F" w14:textId="77777777" w:rsidR="00457DE4" w:rsidRDefault="00457DE4" w:rsidP="00457DE4">
                      <w:r>
                        <w:t>Tab 1: The bank's credit card marketing dataset</w:t>
                      </w:r>
                    </w:p>
                    <w:p w14:paraId="286F6F2A" w14:textId="77777777" w:rsidR="00457DE4" w:rsidRDefault="00457DE4"/>
                  </w:txbxContent>
                </v:textbox>
              </v:shape>
            </w:pict>
          </mc:Fallback>
        </mc:AlternateContent>
      </w:r>
      <w:r w:rsidR="009F360D">
        <w:rPr>
          <w:noProof/>
        </w:rPr>
        <mc:AlternateContent>
          <mc:Choice Requires="wps">
            <w:drawing>
              <wp:anchor distT="0" distB="0" distL="114300" distR="114300" simplePos="0" relativeHeight="251819008" behindDoc="0" locked="0" layoutInCell="1" allowOverlap="1" wp14:anchorId="44F4FC96" wp14:editId="6E39EB79">
                <wp:simplePos x="0" y="0"/>
                <wp:positionH relativeFrom="column">
                  <wp:posOffset>-243191</wp:posOffset>
                </wp:positionH>
                <wp:positionV relativeFrom="paragraph">
                  <wp:posOffset>384013</wp:posOffset>
                </wp:positionV>
                <wp:extent cx="6480810" cy="1332689"/>
                <wp:effectExtent l="0" t="0" r="15240" b="20320"/>
                <wp:wrapNone/>
                <wp:docPr id="303" name="Text Box 303"/>
                <wp:cNvGraphicFramePr/>
                <a:graphic xmlns:a="http://schemas.openxmlformats.org/drawingml/2006/main">
                  <a:graphicData uri="http://schemas.microsoft.com/office/word/2010/wordprocessingShape">
                    <wps:wsp>
                      <wps:cNvSpPr txBox="1"/>
                      <wps:spPr>
                        <a:xfrm>
                          <a:off x="0" y="0"/>
                          <a:ext cx="6480810" cy="1332689"/>
                        </a:xfrm>
                        <a:prstGeom prst="rect">
                          <a:avLst/>
                        </a:prstGeom>
                        <a:solidFill>
                          <a:schemeClr val="lt1"/>
                        </a:solidFill>
                        <a:ln w="6350">
                          <a:solidFill>
                            <a:prstClr val="black"/>
                          </a:solidFill>
                        </a:ln>
                      </wps:spPr>
                      <wps:txbx>
                        <w:txbxContent>
                          <w:p w14:paraId="3A8AFD09" w14:textId="60D1839D" w:rsidR="009F360D" w:rsidRDefault="00457DE4">
                            <w:r>
                              <w:rPr>
                                <w:noProof/>
                              </w:rPr>
                              <w:drawing>
                                <wp:inline distT="0" distB="0" distL="0" distR="0" wp14:anchorId="60B30EBA" wp14:editId="71CC2C3A">
                                  <wp:extent cx="6291580" cy="118364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1580" cy="11836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4FC96" id="Text Box 303" o:spid="_x0000_s1041" type="#_x0000_t202" style="position:absolute;margin-left:-19.15pt;margin-top:30.25pt;width:510.3pt;height:104.95pt;z-index:251819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" fillcolor="white [3201]" strokeweight=".5pt">
                <v:textbox>
                  <w:txbxContent>
                    <w:p w14:paraId="3A8AFD09" w14:textId="60D1839D" w:rsidR="009F360D" w:rsidRDefault="00457DE4">
                      <w:r>
                        <w:rPr>
                          <w:noProof/>
                        </w:rPr>
                        <w:drawing>
                          <wp:inline distT="0" distB="0" distL="0" distR="0" wp14:anchorId="60B30EBA" wp14:editId="71CC2C3A">
                            <wp:extent cx="6291580" cy="118364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1580" cy="1183640"/>
                                    </a:xfrm>
                                    <a:prstGeom prst="rect">
                                      <a:avLst/>
                                    </a:prstGeom>
                                  </pic:spPr>
                                </pic:pic>
                              </a:graphicData>
                            </a:graphic>
                          </wp:inline>
                        </w:drawing>
                      </w:r>
                    </w:p>
                  </w:txbxContent>
                </v:textbox>
              </v:shape>
            </w:pict>
          </mc:Fallback>
        </mc:AlternateContent>
      </w:r>
      <w:r w:rsidR="00C26CD7">
        <w:br w:type="page"/>
      </w:r>
    </w:p>
    <w:p w14:paraId="0BA69B8A" w14:textId="1D9F21B4" w:rsidR="00C26CD7" w:rsidRDefault="00341581" w:rsidP="001463E1">
      <w:pPr>
        <w:pStyle w:val="Heading1"/>
      </w:pPr>
      <w:r>
        <w:rPr>
          <w:noProof/>
        </w:rPr>
        <w:lastRenderedPageBreak/>
        <mc:AlternateContent>
          <mc:Choice Requires="wps">
            <w:drawing>
              <wp:anchor distT="0" distB="0" distL="114300" distR="114300" simplePos="0" relativeHeight="251822080" behindDoc="0" locked="0" layoutInCell="1" allowOverlap="1" wp14:anchorId="62956598" wp14:editId="452B2C22">
                <wp:simplePos x="0" y="0"/>
                <wp:positionH relativeFrom="margin">
                  <wp:align>right</wp:align>
                </wp:positionH>
                <wp:positionV relativeFrom="paragraph">
                  <wp:posOffset>309716</wp:posOffset>
                </wp:positionV>
                <wp:extent cx="6179575" cy="3185652"/>
                <wp:effectExtent l="0" t="0" r="12065" b="15240"/>
                <wp:wrapNone/>
                <wp:docPr id="309" name="Text Box 309"/>
                <wp:cNvGraphicFramePr/>
                <a:graphic xmlns:a="http://schemas.openxmlformats.org/drawingml/2006/main">
                  <a:graphicData uri="http://schemas.microsoft.com/office/word/2010/wordprocessingShape">
                    <wps:wsp>
                      <wps:cNvSpPr txBox="1"/>
                      <wps:spPr>
                        <a:xfrm>
                          <a:off x="0" y="0"/>
                          <a:ext cx="6179575" cy="3185652"/>
                        </a:xfrm>
                        <a:prstGeom prst="rect">
                          <a:avLst/>
                        </a:prstGeom>
                        <a:solidFill>
                          <a:schemeClr val="lt1"/>
                        </a:solidFill>
                        <a:ln w="6350">
                          <a:solidFill>
                            <a:prstClr val="black"/>
                          </a:solidFill>
                        </a:ln>
                      </wps:spPr>
                      <wps:txbx>
                        <w:txbxContent>
                          <w:p w14:paraId="4EB29BE5" w14:textId="28904661" w:rsidR="00AF37DB" w:rsidRDefault="00341581">
                            <w:r>
                              <w:rPr>
                                <w:noProof/>
                              </w:rPr>
                              <w:drawing>
                                <wp:inline distT="0" distB="0" distL="0" distR="0" wp14:anchorId="41E8AEC3" wp14:editId="75551691">
                                  <wp:extent cx="5987441" cy="2965450"/>
                                  <wp:effectExtent l="0" t="0" r="0" b="635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04900" cy="29740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56598" id="Text Box 309" o:spid="_x0000_s1042" type="#_x0000_t202" style="position:absolute;margin-left:435.4pt;margin-top:24.4pt;width:486.6pt;height:250.85pt;z-index:251822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" fillcolor="white [3201]" strokeweight=".5pt">
                <v:textbox>
                  <w:txbxContent>
                    <w:p w14:paraId="4EB29BE5" w14:textId="28904661" w:rsidR="00AF37DB" w:rsidRDefault="00341581">
                      <w:r>
                        <w:rPr>
                          <w:noProof/>
                        </w:rPr>
                        <w:drawing>
                          <wp:inline distT="0" distB="0" distL="0" distR="0" wp14:anchorId="41E8AEC3" wp14:editId="75551691">
                            <wp:extent cx="5987441" cy="2965450"/>
                            <wp:effectExtent l="0" t="0" r="0" b="635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04900" cy="2974097"/>
                                    </a:xfrm>
                                    <a:prstGeom prst="rect">
                                      <a:avLst/>
                                    </a:prstGeom>
                                  </pic:spPr>
                                </pic:pic>
                              </a:graphicData>
                            </a:graphic>
                          </wp:inline>
                        </w:drawing>
                      </w:r>
                    </w:p>
                  </w:txbxContent>
                </v:textbox>
                <w10:wrap anchorx="margin"/>
              </v:shape>
            </w:pict>
          </mc:Fallback>
        </mc:AlternateContent>
      </w:r>
      <w:r w:rsidR="00AF37DB">
        <w:rPr>
          <w:noProof/>
        </w:rPr>
        <mc:AlternateContent>
          <mc:Choice Requires="wps">
            <w:drawing>
              <wp:anchor distT="0" distB="0" distL="114300" distR="114300" simplePos="0" relativeHeight="251821056" behindDoc="0" locked="0" layoutInCell="1" allowOverlap="1" wp14:anchorId="48879D26" wp14:editId="45956FC9">
                <wp:simplePos x="0" y="0"/>
                <wp:positionH relativeFrom="column">
                  <wp:posOffset>-260350</wp:posOffset>
                </wp:positionH>
                <wp:positionV relativeFrom="paragraph">
                  <wp:posOffset>-152400</wp:posOffset>
                </wp:positionV>
                <wp:extent cx="2876550" cy="342900"/>
                <wp:effectExtent l="0" t="0" r="19050" b="19050"/>
                <wp:wrapNone/>
                <wp:docPr id="308" name="Text Box 308"/>
                <wp:cNvGraphicFramePr/>
                <a:graphic xmlns:a="http://schemas.openxmlformats.org/drawingml/2006/main">
                  <a:graphicData uri="http://schemas.microsoft.com/office/word/2010/wordprocessingShape">
                    <wps:wsp>
                      <wps:cNvSpPr txBox="1"/>
                      <wps:spPr>
                        <a:xfrm>
                          <a:off x="0" y="0"/>
                          <a:ext cx="2876550" cy="342900"/>
                        </a:xfrm>
                        <a:prstGeom prst="rect">
                          <a:avLst/>
                        </a:prstGeom>
                        <a:solidFill>
                          <a:schemeClr val="lt1"/>
                        </a:solidFill>
                        <a:ln w="6350">
                          <a:solidFill>
                            <a:prstClr val="black"/>
                          </a:solidFill>
                        </a:ln>
                      </wps:spPr>
                      <wps:txbx>
                        <w:txbxContent>
                          <w:p w14:paraId="4A2D70B6" w14:textId="4C49D713" w:rsidR="00AF37DB" w:rsidRPr="00AF37DB" w:rsidRDefault="00AF37DB" w:rsidP="00AF37DB">
                            <w:pPr>
                              <w:rPr>
                                <w:b/>
                                <w:sz w:val="32"/>
                                <w:szCs w:val="32"/>
                              </w:rPr>
                            </w:pPr>
                            <w:r w:rsidRPr="00AF37DB">
                              <w:rPr>
                                <w:b/>
                                <w:sz w:val="32"/>
                                <w:szCs w:val="32"/>
                              </w:rPr>
                              <w:t>Checking for outliers</w:t>
                            </w:r>
                          </w:p>
                          <w:p w14:paraId="66856880" w14:textId="77777777" w:rsidR="00AF37DB" w:rsidRDefault="00AF3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879D26" id="Text Box 308" o:spid="_x0000_s1043" type="#_x0000_t202" style="position:absolute;margin-left:-20.5pt;margin-top:-12pt;width:226.5pt;height:27pt;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" fillcolor="white [3201]" strokeweight=".5pt">
                <v:textbox>
                  <w:txbxContent>
                    <w:p w14:paraId="4A2D70B6" w14:textId="4C49D713" w:rsidR="00AF37DB" w:rsidRPr="00AF37DB" w:rsidRDefault="00AF37DB" w:rsidP="00AF37DB">
                      <w:pPr>
                        <w:rPr>
                          <w:b/>
                          <w:sz w:val="32"/>
                          <w:szCs w:val="32"/>
                        </w:rPr>
                      </w:pPr>
                      <w:r w:rsidRPr="00AF37DB">
                        <w:rPr>
                          <w:b/>
                          <w:sz w:val="32"/>
                          <w:szCs w:val="32"/>
                        </w:rPr>
                        <w:t>Checking for outliers</w:t>
                      </w:r>
                    </w:p>
                    <w:p w14:paraId="66856880" w14:textId="77777777" w:rsidR="00AF37DB" w:rsidRDefault="00AF37DB"/>
                  </w:txbxContent>
                </v:textbox>
              </v:shape>
            </w:pict>
          </mc:Fallback>
        </mc:AlternateContent>
      </w:r>
    </w:p>
    <w:p w14:paraId="1663E2A1" w14:textId="7C93AC58" w:rsidR="00C26CD7" w:rsidRDefault="00630187">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25152" behindDoc="0" locked="0" layoutInCell="1" allowOverlap="1" wp14:anchorId="73652159" wp14:editId="32F0B448">
                <wp:simplePos x="0" y="0"/>
                <wp:positionH relativeFrom="column">
                  <wp:posOffset>-196850</wp:posOffset>
                </wp:positionH>
                <wp:positionV relativeFrom="paragraph">
                  <wp:posOffset>7085965</wp:posOffset>
                </wp:positionV>
                <wp:extent cx="1454150" cy="1019810"/>
                <wp:effectExtent l="0" t="0" r="12700" b="27940"/>
                <wp:wrapNone/>
                <wp:docPr id="314" name="Text Box 314"/>
                <wp:cNvGraphicFramePr/>
                <a:graphic xmlns:a="http://schemas.openxmlformats.org/drawingml/2006/main">
                  <a:graphicData uri="http://schemas.microsoft.com/office/word/2010/wordprocessingShape">
                    <wps:wsp>
                      <wps:cNvSpPr txBox="1"/>
                      <wps:spPr>
                        <a:xfrm>
                          <a:off x="0" y="0"/>
                          <a:ext cx="1454150" cy="1019810"/>
                        </a:xfrm>
                        <a:prstGeom prst="rect">
                          <a:avLst/>
                        </a:prstGeom>
                        <a:solidFill>
                          <a:schemeClr val="lt1"/>
                        </a:solidFill>
                        <a:ln w="6350">
                          <a:solidFill>
                            <a:prstClr val="black"/>
                          </a:solidFill>
                        </a:ln>
                      </wps:spPr>
                      <wps:txbx>
                        <w:txbxContent>
                          <w:p w14:paraId="45262CB9" w14:textId="77777777" w:rsidR="00630187" w:rsidRPr="00630187" w:rsidRDefault="00630187" w:rsidP="00630187">
                            <w:pPr>
                              <w:rPr>
                                <w:sz w:val="18"/>
                              </w:rPr>
                            </w:pPr>
                            <w:r w:rsidRPr="00630187">
                              <w:rPr>
                                <w:sz w:val="18"/>
                              </w:rPr>
                              <w:t>All outliers removed. These were in the lower range of the variable '</w:t>
                            </w:r>
                            <w:proofErr w:type="spellStart"/>
                            <w:r w:rsidRPr="00630187">
                              <w:rPr>
                                <w:sz w:val="18"/>
                              </w:rPr>
                              <w:t>probability_of_full_payment</w:t>
                            </w:r>
                            <w:proofErr w:type="spellEnd"/>
                            <w:r w:rsidRPr="00630187">
                              <w:rPr>
                                <w:sz w:val="18"/>
                              </w:rPr>
                              <w:t>' and the upper range of '</w:t>
                            </w:r>
                            <w:proofErr w:type="spellStart"/>
                            <w:r w:rsidRPr="00630187">
                              <w:rPr>
                                <w:sz w:val="18"/>
                              </w:rPr>
                              <w:t>min_payment_amt</w:t>
                            </w:r>
                            <w:proofErr w:type="spellEnd"/>
                            <w:r w:rsidRPr="00630187">
                              <w:rPr>
                                <w:sz w:val="18"/>
                              </w:rPr>
                              <w:t xml:space="preserve">'. </w:t>
                            </w:r>
                          </w:p>
                          <w:p w14:paraId="3E62EA24" w14:textId="77777777" w:rsidR="00630187" w:rsidRPr="00630187" w:rsidRDefault="00630187">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52159" id="Text Box 314" o:spid="_x0000_s1044" type="#_x0000_t202" style="position:absolute;margin-left:-15.5pt;margin-top:557.95pt;width:114.5pt;height:80.3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" fillcolor="white [3201]" strokeweight=".5pt">
                <v:textbox>
                  <w:txbxContent>
                    <w:p w14:paraId="45262CB9" w14:textId="77777777" w:rsidR="00630187" w:rsidRPr="00630187" w:rsidRDefault="00630187" w:rsidP="00630187">
                      <w:pPr>
                        <w:rPr>
                          <w:sz w:val="18"/>
                        </w:rPr>
                      </w:pPr>
                      <w:r w:rsidRPr="00630187">
                        <w:rPr>
                          <w:sz w:val="18"/>
                        </w:rPr>
                        <w:t>All outliers removed. These were in the lower range of the variable '</w:t>
                      </w:r>
                      <w:proofErr w:type="spellStart"/>
                      <w:r w:rsidRPr="00630187">
                        <w:rPr>
                          <w:sz w:val="18"/>
                        </w:rPr>
                        <w:t>probability_of_full_payment</w:t>
                      </w:r>
                      <w:proofErr w:type="spellEnd"/>
                      <w:r w:rsidRPr="00630187">
                        <w:rPr>
                          <w:sz w:val="18"/>
                        </w:rPr>
                        <w:t>' and the upper range of '</w:t>
                      </w:r>
                      <w:proofErr w:type="spellStart"/>
                      <w:r w:rsidRPr="00630187">
                        <w:rPr>
                          <w:sz w:val="18"/>
                        </w:rPr>
                        <w:t>min_payment_amt</w:t>
                      </w:r>
                      <w:proofErr w:type="spellEnd"/>
                      <w:r w:rsidRPr="00630187">
                        <w:rPr>
                          <w:sz w:val="18"/>
                        </w:rPr>
                        <w:t xml:space="preserve">'. </w:t>
                      </w:r>
                    </w:p>
                    <w:p w14:paraId="3E62EA24" w14:textId="77777777" w:rsidR="00630187" w:rsidRPr="00630187" w:rsidRDefault="00630187">
                      <w:pPr>
                        <w:rPr>
                          <w:sz w:val="18"/>
                        </w:rPr>
                      </w:pP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119689D7" wp14:editId="39B6E614">
                <wp:simplePos x="0" y="0"/>
                <wp:positionH relativeFrom="column">
                  <wp:posOffset>4787900</wp:posOffset>
                </wp:positionH>
                <wp:positionV relativeFrom="paragraph">
                  <wp:posOffset>3930015</wp:posOffset>
                </wp:positionV>
                <wp:extent cx="1289050" cy="4133850"/>
                <wp:effectExtent l="0" t="0" r="25400" b="19050"/>
                <wp:wrapNone/>
                <wp:docPr id="234" name="Text Box 234"/>
                <wp:cNvGraphicFramePr/>
                <a:graphic xmlns:a="http://schemas.openxmlformats.org/drawingml/2006/main">
                  <a:graphicData uri="http://schemas.microsoft.com/office/word/2010/wordprocessingShape">
                    <wps:wsp>
                      <wps:cNvSpPr txBox="1"/>
                      <wps:spPr>
                        <a:xfrm>
                          <a:off x="0" y="0"/>
                          <a:ext cx="1289050" cy="4133850"/>
                        </a:xfrm>
                        <a:prstGeom prst="rect">
                          <a:avLst/>
                        </a:prstGeom>
                        <a:solidFill>
                          <a:schemeClr val="lt1"/>
                        </a:solidFill>
                        <a:ln w="6350">
                          <a:solidFill>
                            <a:prstClr val="black"/>
                          </a:solidFill>
                        </a:ln>
                      </wps:spPr>
                      <wps:linkedTxbx id="10" seq="3"/>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689D7" id="Text Box 234" o:spid="_x0000_s1045" type="#_x0000_t202" style="position:absolute;margin-left:377pt;margin-top:309.45pt;width:101.5pt;height:32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" fillcolor="white [3201]" strokeweight=".5pt">
                <v:textbox style="mso-next-textbox:#Text Box 235">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51A26A1E" wp14:editId="53D58C49">
                <wp:simplePos x="0" y="0"/>
                <wp:positionH relativeFrom="column">
                  <wp:posOffset>1327150</wp:posOffset>
                </wp:positionH>
                <wp:positionV relativeFrom="paragraph">
                  <wp:posOffset>7085965</wp:posOffset>
                </wp:positionV>
                <wp:extent cx="3313430" cy="988060"/>
                <wp:effectExtent l="0" t="0" r="20320" b="21590"/>
                <wp:wrapNone/>
                <wp:docPr id="315" name="Text Box 315"/>
                <wp:cNvGraphicFramePr/>
                <a:graphic xmlns:a="http://schemas.openxmlformats.org/drawingml/2006/main">
                  <a:graphicData uri="http://schemas.microsoft.com/office/word/2010/wordprocessingShape">
                    <wps:wsp>
                      <wps:cNvSpPr txBox="1"/>
                      <wps:spPr>
                        <a:xfrm>
                          <a:off x="0" y="0"/>
                          <a:ext cx="3313430" cy="988060"/>
                        </a:xfrm>
                        <a:prstGeom prst="rect">
                          <a:avLst/>
                        </a:prstGeom>
                        <a:solidFill>
                          <a:schemeClr val="lt1"/>
                        </a:solidFill>
                        <a:ln w="6350">
                          <a:solidFill>
                            <a:prstClr val="black"/>
                          </a:solidFill>
                        </a:ln>
                      </wps:spPr>
                      <wps:txbx>
                        <w:txbxContent>
                          <w:p w14:paraId="32A2F290" w14:textId="0A9B56B3" w:rsidR="00630187" w:rsidRPr="00630187" w:rsidRDefault="00630187" w:rsidP="00630187">
                            <w:pPr>
                              <w:rPr>
                                <w:sz w:val="18"/>
                              </w:rPr>
                            </w:pPr>
                            <w:r w:rsidRPr="00630187">
                              <w:rPr>
                                <w:sz w:val="18"/>
                              </w:rPr>
                              <w:t xml:space="preserve"># The outliers are treated with the minimum and maximum value of inter-quartile range or IQR. </w:t>
                            </w:r>
                            <w:r>
                              <w:rPr>
                                <w:sz w:val="18"/>
                              </w:rPr>
                              <w:br/>
                            </w:r>
                            <w:r w:rsidRPr="00630187">
                              <w:rPr>
                                <w:sz w:val="18"/>
                              </w:rPr>
                              <w:t># The outliers beyond the third quartile or Q3 are replaced with the upper limit.</w:t>
                            </w:r>
                            <w:r>
                              <w:rPr>
                                <w:sz w:val="18"/>
                              </w:rPr>
                              <w:br/>
                            </w:r>
                            <w:r w:rsidRPr="00630187">
                              <w:rPr>
                                <w:sz w:val="18"/>
                              </w:rPr>
                              <w:t># The outliers below the first quartile or Q1 are replaced with the lower limit.</w:t>
                            </w:r>
                          </w:p>
                          <w:p w14:paraId="18F745B9" w14:textId="77777777" w:rsidR="00630187" w:rsidRPr="00630187" w:rsidRDefault="00630187">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26A1E" id="Text Box 315" o:spid="_x0000_s1046" type="#_x0000_t202" style="position:absolute;margin-left:104.5pt;margin-top:557.95pt;width:260.9pt;height:77.8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" fillcolor="white [3201]" strokeweight=".5pt">
                <v:textbox>
                  <w:txbxContent>
                    <w:p w14:paraId="32A2F290" w14:textId="0A9B56B3" w:rsidR="00630187" w:rsidRPr="00630187" w:rsidRDefault="00630187" w:rsidP="00630187">
                      <w:pPr>
                        <w:rPr>
                          <w:sz w:val="18"/>
                        </w:rPr>
                      </w:pPr>
                      <w:r w:rsidRPr="00630187">
                        <w:rPr>
                          <w:sz w:val="18"/>
                        </w:rPr>
                        <w:t xml:space="preserve"># The outliers are treated with the minimum and maximum value of inter-quartile range or IQR. </w:t>
                      </w:r>
                      <w:r>
                        <w:rPr>
                          <w:sz w:val="18"/>
                        </w:rPr>
                        <w:br/>
                      </w:r>
                      <w:r w:rsidRPr="00630187">
                        <w:rPr>
                          <w:sz w:val="18"/>
                        </w:rPr>
                        <w:t># The outliers beyond the third quartile or Q3 are replaced with the upper limit.</w:t>
                      </w:r>
                      <w:r>
                        <w:rPr>
                          <w:sz w:val="18"/>
                        </w:rPr>
                        <w:br/>
                      </w:r>
                      <w:r w:rsidRPr="00630187">
                        <w:rPr>
                          <w:sz w:val="18"/>
                        </w:rPr>
                        <w:t># The outliers below the first quartile or Q1 are replaced with the lower limit.</w:t>
                      </w:r>
                    </w:p>
                    <w:p w14:paraId="18F745B9" w14:textId="77777777" w:rsidR="00630187" w:rsidRPr="00630187" w:rsidRDefault="00630187">
                      <w:pPr>
                        <w:rPr>
                          <w:sz w:val="18"/>
                        </w:rPr>
                      </w:pPr>
                    </w:p>
                  </w:txbxContent>
                </v:textbox>
              </v:shape>
            </w:pict>
          </mc:Fallback>
        </mc:AlternateContent>
      </w:r>
      <w:r>
        <w:rPr>
          <w:noProof/>
        </w:rPr>
        <mc:AlternateContent>
          <mc:Choice Requires="wps">
            <w:drawing>
              <wp:anchor distT="0" distB="0" distL="114300" distR="114300" simplePos="0" relativeHeight="251752448" behindDoc="0" locked="0" layoutInCell="1" allowOverlap="1" wp14:anchorId="4F74CEA9" wp14:editId="283EADA7">
                <wp:simplePos x="0" y="0"/>
                <wp:positionH relativeFrom="column">
                  <wp:posOffset>-205740</wp:posOffset>
                </wp:positionH>
                <wp:positionV relativeFrom="paragraph">
                  <wp:posOffset>3912236</wp:posOffset>
                </wp:positionV>
                <wp:extent cx="4792980" cy="3051810"/>
                <wp:effectExtent l="0" t="0" r="26670" b="15240"/>
                <wp:wrapNone/>
                <wp:docPr id="233" name="Text Box 233"/>
                <wp:cNvGraphicFramePr/>
                <a:graphic xmlns:a="http://schemas.openxmlformats.org/drawingml/2006/main">
                  <a:graphicData uri="http://schemas.microsoft.com/office/word/2010/wordprocessingShape">
                    <wps:wsp>
                      <wps:cNvSpPr txBox="1"/>
                      <wps:spPr>
                        <a:xfrm>
                          <a:off x="0" y="0"/>
                          <a:ext cx="4792980" cy="3051810"/>
                        </a:xfrm>
                        <a:prstGeom prst="rect">
                          <a:avLst/>
                        </a:prstGeom>
                        <a:solidFill>
                          <a:schemeClr val="lt1"/>
                        </a:solidFill>
                        <a:ln w="6350">
                          <a:solidFill>
                            <a:prstClr val="black"/>
                          </a:solidFill>
                        </a:ln>
                      </wps:spPr>
                      <wps:linkedTxbx id="10" seq="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4CEA9" id="Text Box 233" o:spid="_x0000_s1047" type="#_x0000_t202" style="position:absolute;margin-left:-16.2pt;margin-top:308.05pt;width:377.4pt;height:240.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" fillcolor="white [3201]" strokeweight=".5pt">
                <v:textbox style="mso-next-textbox:#Text Box 234">
                  <w:txbxContent/>
                </v:textbox>
              </v:shape>
            </w:pict>
          </mc:Fallback>
        </mc:AlternateContent>
      </w:r>
      <w:r w:rsidR="00341581">
        <w:rPr>
          <w:noProof/>
        </w:rPr>
        <mc:AlternateContent>
          <mc:Choice Requires="wps">
            <w:drawing>
              <wp:anchor distT="0" distB="0" distL="114300" distR="114300" simplePos="0" relativeHeight="251823104" behindDoc="0" locked="0" layoutInCell="1" allowOverlap="1" wp14:anchorId="4ACA9A65" wp14:editId="23E2122B">
                <wp:simplePos x="0" y="0"/>
                <wp:positionH relativeFrom="column">
                  <wp:posOffset>-250723</wp:posOffset>
                </wp:positionH>
                <wp:positionV relativeFrom="paragraph">
                  <wp:posOffset>3394567</wp:posOffset>
                </wp:positionV>
                <wp:extent cx="3038168" cy="294967"/>
                <wp:effectExtent l="0" t="0" r="10160" b="10160"/>
                <wp:wrapNone/>
                <wp:docPr id="311" name="Text Box 311"/>
                <wp:cNvGraphicFramePr/>
                <a:graphic xmlns:a="http://schemas.openxmlformats.org/drawingml/2006/main">
                  <a:graphicData uri="http://schemas.microsoft.com/office/word/2010/wordprocessingShape">
                    <wps:wsp>
                      <wps:cNvSpPr txBox="1"/>
                      <wps:spPr>
                        <a:xfrm>
                          <a:off x="0" y="0"/>
                          <a:ext cx="3038168" cy="294967"/>
                        </a:xfrm>
                        <a:prstGeom prst="rect">
                          <a:avLst/>
                        </a:prstGeom>
                        <a:solidFill>
                          <a:schemeClr val="lt1"/>
                        </a:solidFill>
                        <a:ln w="6350">
                          <a:solidFill>
                            <a:prstClr val="black"/>
                          </a:solidFill>
                        </a:ln>
                      </wps:spPr>
                      <wps:txbx>
                        <w:txbxContent>
                          <w:p w14:paraId="305B3737" w14:textId="77777777" w:rsidR="00341581" w:rsidRDefault="00341581" w:rsidP="00341581">
                            <w:r>
                              <w:t>Fig 1: Boxplots for all variables</w:t>
                            </w:r>
                          </w:p>
                          <w:p w14:paraId="4F9DDBE3" w14:textId="77777777" w:rsidR="00341581" w:rsidRDefault="003415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CA9A65" id="Text Box 311" o:spid="_x0000_s1048" type="#_x0000_t202" style="position:absolute;margin-left:-19.75pt;margin-top:267.3pt;width:239.25pt;height:23.25pt;z-index:25182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" fillcolor="white [3201]" strokeweight=".5pt">
                <v:textbox>
                  <w:txbxContent>
                    <w:p w14:paraId="305B3737" w14:textId="77777777" w:rsidR="00341581" w:rsidRDefault="00341581" w:rsidP="00341581">
                      <w:r>
                        <w:t>Fig 1: Boxplots for all variables</w:t>
                      </w:r>
                    </w:p>
                    <w:p w14:paraId="4F9DDBE3" w14:textId="77777777" w:rsidR="00341581" w:rsidRDefault="00341581"/>
                  </w:txbxContent>
                </v:textbox>
              </v:shape>
            </w:pict>
          </mc:Fallback>
        </mc:AlternateContent>
      </w:r>
      <w:r w:rsidR="00C26CD7">
        <w:br w:type="page"/>
      </w:r>
    </w:p>
    <w:p w14:paraId="7977CC36" w14:textId="6C3BF71C" w:rsidR="00C26CD7" w:rsidRDefault="00341581" w:rsidP="001463E1">
      <w:pPr>
        <w:pStyle w:val="Heading1"/>
      </w:pPr>
      <w:r>
        <w:rPr>
          <w:noProof/>
        </w:rPr>
        <w:lastRenderedPageBreak/>
        <mc:AlternateContent>
          <mc:Choice Requires="wps">
            <w:drawing>
              <wp:anchor distT="0" distB="0" distL="114300" distR="114300" simplePos="0" relativeHeight="251824128" behindDoc="0" locked="0" layoutInCell="1" allowOverlap="1" wp14:anchorId="5383D938" wp14:editId="72D2A46C">
                <wp:simplePos x="0" y="0"/>
                <wp:positionH relativeFrom="margin">
                  <wp:posOffset>-406400</wp:posOffset>
                </wp:positionH>
                <wp:positionV relativeFrom="paragraph">
                  <wp:posOffset>-120650</wp:posOffset>
                </wp:positionV>
                <wp:extent cx="6775450" cy="4298950"/>
                <wp:effectExtent l="0" t="0" r="25400" b="25400"/>
                <wp:wrapNone/>
                <wp:docPr id="313" name="Text Box 313"/>
                <wp:cNvGraphicFramePr/>
                <a:graphic xmlns:a="http://schemas.openxmlformats.org/drawingml/2006/main">
                  <a:graphicData uri="http://schemas.microsoft.com/office/word/2010/wordprocessingShape">
                    <wps:wsp>
                      <wps:cNvSpPr txBox="1"/>
                      <wps:spPr>
                        <a:xfrm>
                          <a:off x="0" y="0"/>
                          <a:ext cx="6775450" cy="4298950"/>
                        </a:xfrm>
                        <a:prstGeom prst="rect">
                          <a:avLst/>
                        </a:prstGeom>
                        <a:solidFill>
                          <a:schemeClr val="lt1"/>
                        </a:solidFill>
                        <a:ln w="6350">
                          <a:solidFill>
                            <a:prstClr val="black"/>
                          </a:solidFill>
                        </a:ln>
                      </wps:spPr>
                      <wps:txbx>
                        <w:txbxContent>
                          <w:p w14:paraId="69524866" w14:textId="53BB3772" w:rsidR="00341581" w:rsidRDefault="00355CEF">
                            <w:r>
                              <w:rPr>
                                <w:noProof/>
                              </w:rPr>
                              <w:drawing>
                                <wp:inline distT="0" distB="0" distL="0" distR="0" wp14:anchorId="504AE7C8" wp14:editId="0C47A430">
                                  <wp:extent cx="6586220" cy="4132775"/>
                                  <wp:effectExtent l="0" t="0" r="5080" b="127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86220" cy="41327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3D938" id="Text Box 313" o:spid="_x0000_s1049" type="#_x0000_t202" style="position:absolute;margin-left:-32pt;margin-top:-9.5pt;width:533.5pt;height:338.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" fillcolor="white [3201]" strokeweight=".5pt">
                <v:textbox>
                  <w:txbxContent>
                    <w:p w14:paraId="69524866" w14:textId="53BB3772" w:rsidR="00341581" w:rsidRDefault="00355CEF">
                      <w:r>
                        <w:rPr>
                          <w:noProof/>
                        </w:rPr>
                        <w:drawing>
                          <wp:inline distT="0" distB="0" distL="0" distR="0" wp14:anchorId="504AE7C8" wp14:editId="0C47A430">
                            <wp:extent cx="6586220" cy="4132775"/>
                            <wp:effectExtent l="0" t="0" r="5080" b="127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86220" cy="4132775"/>
                                    </a:xfrm>
                                    <a:prstGeom prst="rect">
                                      <a:avLst/>
                                    </a:prstGeom>
                                    <a:noFill/>
                                    <a:ln>
                                      <a:noFill/>
                                    </a:ln>
                                  </pic:spPr>
                                </pic:pic>
                              </a:graphicData>
                            </a:graphic>
                          </wp:inline>
                        </w:drawing>
                      </w:r>
                    </w:p>
                  </w:txbxContent>
                </v:textbox>
                <w10:wrap anchorx="margin"/>
              </v:shape>
            </w:pict>
          </mc:Fallback>
        </mc:AlternateContent>
      </w:r>
    </w:p>
    <w:p w14:paraId="2EDD7283" w14:textId="329C1E3C" w:rsidR="00C26CD7" w:rsidRDefault="007440A7">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54496" behindDoc="0" locked="0" layoutInCell="1" allowOverlap="1" wp14:anchorId="24A4C6B5" wp14:editId="49CB89B5">
                <wp:simplePos x="0" y="0"/>
                <wp:positionH relativeFrom="column">
                  <wp:posOffset>-457200</wp:posOffset>
                </wp:positionH>
                <wp:positionV relativeFrom="paragraph">
                  <wp:posOffset>4203065</wp:posOffset>
                </wp:positionV>
                <wp:extent cx="1619250" cy="3879850"/>
                <wp:effectExtent l="0" t="0" r="19050" b="25400"/>
                <wp:wrapNone/>
                <wp:docPr id="235" name="Text Box 235"/>
                <wp:cNvGraphicFramePr/>
                <a:graphic xmlns:a="http://schemas.openxmlformats.org/drawingml/2006/main">
                  <a:graphicData uri="http://schemas.microsoft.com/office/word/2010/wordprocessingShape">
                    <wps:wsp>
                      <wps:cNvSpPr txBox="1"/>
                      <wps:spPr>
                        <a:xfrm>
                          <a:off x="0" y="0"/>
                          <a:ext cx="1619250" cy="3879850"/>
                        </a:xfrm>
                        <a:prstGeom prst="rect">
                          <a:avLst/>
                        </a:prstGeom>
                        <a:solidFill>
                          <a:schemeClr val="lt1"/>
                        </a:solidFill>
                        <a:ln w="6350">
                          <a:solidFill>
                            <a:prstClr val="black"/>
                          </a:solidFill>
                        </a:ln>
                      </wps:spPr>
                      <wps:linkedTxbx id="10" seq="4"/>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4C6B5" id="Text Box 235" o:spid="_x0000_s1050" type="#_x0000_t202" style="position:absolute;margin-left:-36pt;margin-top:330.95pt;width:127.5pt;height:30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" fillcolor="white [3201]" strokeweight=".5pt">
                <v:textbox style="mso-next-textbox:#Text Box 236">
                  <w:txbxContent/>
                </v:textbox>
              </v:shape>
            </w:pict>
          </mc:Fallback>
        </mc:AlternateContent>
      </w:r>
      <w:r>
        <w:rPr>
          <w:noProof/>
        </w:rPr>
        <mc:AlternateContent>
          <mc:Choice Requires="wps">
            <w:drawing>
              <wp:anchor distT="0" distB="0" distL="114300" distR="114300" simplePos="0" relativeHeight="251828224" behindDoc="0" locked="0" layoutInCell="1" allowOverlap="1" wp14:anchorId="3BDE77AC" wp14:editId="7E92E19C">
                <wp:simplePos x="0" y="0"/>
                <wp:positionH relativeFrom="column">
                  <wp:posOffset>1238250</wp:posOffset>
                </wp:positionH>
                <wp:positionV relativeFrom="paragraph">
                  <wp:posOffset>4063365</wp:posOffset>
                </wp:positionV>
                <wp:extent cx="5099050" cy="4006850"/>
                <wp:effectExtent l="0" t="0" r="25400" b="12700"/>
                <wp:wrapNone/>
                <wp:docPr id="318" name="Text Box 318"/>
                <wp:cNvGraphicFramePr/>
                <a:graphic xmlns:a="http://schemas.openxmlformats.org/drawingml/2006/main">
                  <a:graphicData uri="http://schemas.microsoft.com/office/word/2010/wordprocessingShape">
                    <wps:wsp>
                      <wps:cNvSpPr txBox="1"/>
                      <wps:spPr>
                        <a:xfrm>
                          <a:off x="0" y="0"/>
                          <a:ext cx="5099050" cy="4006850"/>
                        </a:xfrm>
                        <a:prstGeom prst="rect">
                          <a:avLst/>
                        </a:prstGeom>
                        <a:solidFill>
                          <a:schemeClr val="lt1"/>
                        </a:solidFill>
                        <a:ln w="6350">
                          <a:solidFill>
                            <a:prstClr val="black"/>
                          </a:solidFill>
                        </a:ln>
                      </wps:spPr>
                      <wps:txbx>
                        <w:txbxContent>
                          <w:p w14:paraId="3D4DC67B" w14:textId="603B447E" w:rsidR="007440A7" w:rsidRDefault="007440A7">
                            <w:r>
                              <w:rPr>
                                <w:noProof/>
                              </w:rPr>
                              <w:drawing>
                                <wp:inline distT="0" distB="0" distL="0" distR="0" wp14:anchorId="5CBF7FF2" wp14:editId="1695F663">
                                  <wp:extent cx="4909820" cy="3889509"/>
                                  <wp:effectExtent l="0" t="0" r="508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9820" cy="38895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E77AC" id="Text Box 318" o:spid="_x0000_s1051" type="#_x0000_t202" style="position:absolute;margin-left:97.5pt;margin-top:319.95pt;width:401.5pt;height:315.5pt;z-index:25182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" fillcolor="white [3201]" strokeweight=".5pt">
                <v:textbox>
                  <w:txbxContent>
                    <w:p w14:paraId="3D4DC67B" w14:textId="603B447E" w:rsidR="007440A7" w:rsidRDefault="007440A7">
                      <w:r>
                        <w:rPr>
                          <w:noProof/>
                        </w:rPr>
                        <w:drawing>
                          <wp:inline distT="0" distB="0" distL="0" distR="0" wp14:anchorId="5CBF7FF2" wp14:editId="1695F663">
                            <wp:extent cx="4909820" cy="3889509"/>
                            <wp:effectExtent l="0" t="0" r="508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9820" cy="3889509"/>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829248" behindDoc="0" locked="0" layoutInCell="1" allowOverlap="1" wp14:anchorId="01CAA01F" wp14:editId="346FF74D">
                <wp:simplePos x="0" y="0"/>
                <wp:positionH relativeFrom="margin">
                  <wp:posOffset>3168650</wp:posOffset>
                </wp:positionH>
                <wp:positionV relativeFrom="paragraph">
                  <wp:posOffset>6793865</wp:posOffset>
                </wp:positionV>
                <wp:extent cx="2990850" cy="1066800"/>
                <wp:effectExtent l="0" t="0" r="19050" b="19050"/>
                <wp:wrapNone/>
                <wp:docPr id="236" name="Text Box 236"/>
                <wp:cNvGraphicFramePr/>
                <a:graphic xmlns:a="http://schemas.openxmlformats.org/drawingml/2006/main">
                  <a:graphicData uri="http://schemas.microsoft.com/office/word/2010/wordprocessingShape">
                    <wps:wsp>
                      <wps:cNvSpPr txBox="1"/>
                      <wps:spPr>
                        <a:xfrm>
                          <a:off x="0" y="0"/>
                          <a:ext cx="2990850" cy="1066800"/>
                        </a:xfrm>
                        <a:prstGeom prst="rect">
                          <a:avLst/>
                        </a:prstGeom>
                        <a:solidFill>
                          <a:schemeClr val="lt1"/>
                        </a:solidFill>
                        <a:ln w="6350">
                          <a:solidFill>
                            <a:prstClr val="black"/>
                          </a:solidFill>
                        </a:ln>
                      </wps:spPr>
                      <wps:linkedTxbx id="10" seq="5"/>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AA01F" id="Text Box 236" o:spid="_x0000_s1052" type="#_x0000_t202" style="position:absolute;margin-left:249.5pt;margin-top:534.95pt;width:235.5pt;height:84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" fillcolor="white [3201]" strokeweight=".5pt">
                <v:textbox style="mso-next-textbox:#Text Box 237">
                  <w:txbxContent/>
                </v:textbox>
                <w10:wrap anchorx="margin"/>
              </v:shape>
            </w:pict>
          </mc:Fallback>
        </mc:AlternateContent>
      </w:r>
      <w:r w:rsidR="00355CEF">
        <w:rPr>
          <w:noProof/>
        </w:rPr>
        <mc:AlternateContent>
          <mc:Choice Requires="wps">
            <w:drawing>
              <wp:anchor distT="0" distB="0" distL="114300" distR="114300" simplePos="0" relativeHeight="251827200" behindDoc="0" locked="0" layoutInCell="1" allowOverlap="1" wp14:anchorId="0DB7D148" wp14:editId="1CFD6F12">
                <wp:simplePos x="0" y="0"/>
                <wp:positionH relativeFrom="column">
                  <wp:posOffset>2032000</wp:posOffset>
                </wp:positionH>
                <wp:positionV relativeFrom="paragraph">
                  <wp:posOffset>2437765</wp:posOffset>
                </wp:positionV>
                <wp:extent cx="4184650" cy="1384300"/>
                <wp:effectExtent l="0" t="0" r="25400" b="25400"/>
                <wp:wrapNone/>
                <wp:docPr id="317" name="Text Box 317"/>
                <wp:cNvGraphicFramePr/>
                <a:graphic xmlns:a="http://schemas.openxmlformats.org/drawingml/2006/main">
                  <a:graphicData uri="http://schemas.microsoft.com/office/word/2010/wordprocessingShape">
                    <wps:wsp>
                      <wps:cNvSpPr txBox="1"/>
                      <wps:spPr>
                        <a:xfrm>
                          <a:off x="0" y="0"/>
                          <a:ext cx="4184650" cy="1384300"/>
                        </a:xfrm>
                        <a:prstGeom prst="rect">
                          <a:avLst/>
                        </a:prstGeom>
                        <a:solidFill>
                          <a:schemeClr val="lt1"/>
                        </a:solidFill>
                        <a:ln w="6350">
                          <a:solidFill>
                            <a:prstClr val="black"/>
                          </a:solidFill>
                        </a:ln>
                      </wps:spPr>
                      <wps:txbx>
                        <w:txbxContent>
                          <w:p w14:paraId="586C7C22" w14:textId="77777777" w:rsidR="00355CEF" w:rsidRPr="00355CEF" w:rsidRDefault="00355CEF" w:rsidP="00355CEF">
                            <w:pPr>
                              <w:rPr>
                                <w:sz w:val="18"/>
                                <w:szCs w:val="18"/>
                              </w:rPr>
                            </w:pPr>
                            <w:r w:rsidRPr="00355CEF">
                              <w:rPr>
                                <w:sz w:val="18"/>
                                <w:szCs w:val="18"/>
                              </w:rPr>
                              <w:t xml:space="preserve">Fig 3: </w:t>
                            </w:r>
                            <w:proofErr w:type="spellStart"/>
                            <w:r w:rsidRPr="00355CEF">
                              <w:rPr>
                                <w:sz w:val="18"/>
                                <w:szCs w:val="18"/>
                              </w:rPr>
                              <w:t>Distplots</w:t>
                            </w:r>
                            <w:proofErr w:type="spellEnd"/>
                            <w:r w:rsidRPr="00355CEF">
                              <w:rPr>
                                <w:sz w:val="18"/>
                                <w:szCs w:val="18"/>
                              </w:rPr>
                              <w:t xml:space="preserve"> for all variables, showing also the Kernel Density Estimate line</w:t>
                            </w:r>
                          </w:p>
                          <w:p w14:paraId="2284EDF8" w14:textId="77777777" w:rsidR="00355CEF" w:rsidRPr="00355CEF" w:rsidRDefault="00355CEF" w:rsidP="00355CEF">
                            <w:pPr>
                              <w:rPr>
                                <w:sz w:val="16"/>
                                <w:szCs w:val="16"/>
                              </w:rPr>
                            </w:pPr>
                            <w:r w:rsidRPr="00355CEF">
                              <w:rPr>
                                <w:sz w:val="18"/>
                                <w:szCs w:val="18"/>
                              </w:rPr>
                              <w:t xml:space="preserve">None of the variables has perfect normal distribution. Most of the </w:t>
                            </w:r>
                            <w:proofErr w:type="spellStart"/>
                            <w:r w:rsidRPr="00355CEF">
                              <w:rPr>
                                <w:sz w:val="18"/>
                                <w:szCs w:val="18"/>
                              </w:rPr>
                              <w:t>variabels</w:t>
                            </w:r>
                            <w:proofErr w:type="spellEnd"/>
                            <w:r w:rsidRPr="00355CEF">
                              <w:rPr>
                                <w:sz w:val="18"/>
                                <w:szCs w:val="18"/>
                              </w:rPr>
                              <w:t xml:space="preserve"> are right skewed, while '</w:t>
                            </w:r>
                            <w:proofErr w:type="spellStart"/>
                            <w:r w:rsidRPr="00355CEF">
                              <w:rPr>
                                <w:sz w:val="18"/>
                                <w:szCs w:val="18"/>
                              </w:rPr>
                              <w:t>probability_of_full_payment</w:t>
                            </w:r>
                            <w:proofErr w:type="spellEnd"/>
                            <w:r w:rsidRPr="00355CEF">
                              <w:rPr>
                                <w:sz w:val="18"/>
                                <w:szCs w:val="18"/>
                              </w:rPr>
                              <w:t>' is left-skewed. In a left skewed distribution, the mean is less than the median. In a right skewed distribution, the mean is greater than the median. In a symmetrical or normal distribution, the mean, median, and mode are all equal. Symmetrical distributions are</w:t>
                            </w:r>
                            <w:r>
                              <w:rPr>
                                <w:sz w:val="18"/>
                                <w:szCs w:val="18"/>
                              </w:rPr>
                              <w:t xml:space="preserve"> </w:t>
                            </w:r>
                            <w:r w:rsidRPr="00355CEF">
                              <w:rPr>
                                <w:sz w:val="16"/>
                                <w:szCs w:val="16"/>
                              </w:rPr>
                              <w:t>indicated by the black curve for reference, while the actual distribution curves are in blue. A distribution is left skewed if it has a “tail” on the left side of the distribution. A distribution is right skewed if it has a “tail” on the right side of the distribution.</w:t>
                            </w:r>
                          </w:p>
                          <w:p w14:paraId="57436CE3" w14:textId="60A9FBF6" w:rsidR="00355CEF" w:rsidRPr="00355CEF" w:rsidRDefault="00355CE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B7D148" id="Text Box 317" o:spid="_x0000_s1053" type="#_x0000_t202" style="position:absolute;margin-left:160pt;margin-top:191.95pt;width:329.5pt;height:109pt;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" fillcolor="white [3201]" strokeweight=".5pt">
                <v:textbox>
                  <w:txbxContent>
                    <w:p w14:paraId="586C7C22" w14:textId="77777777" w:rsidR="00355CEF" w:rsidRPr="00355CEF" w:rsidRDefault="00355CEF" w:rsidP="00355CEF">
                      <w:pPr>
                        <w:rPr>
                          <w:sz w:val="18"/>
                          <w:szCs w:val="18"/>
                        </w:rPr>
                      </w:pPr>
                      <w:r w:rsidRPr="00355CEF">
                        <w:rPr>
                          <w:sz w:val="18"/>
                          <w:szCs w:val="18"/>
                        </w:rPr>
                        <w:t xml:space="preserve">Fig 3: </w:t>
                      </w:r>
                      <w:proofErr w:type="spellStart"/>
                      <w:r w:rsidRPr="00355CEF">
                        <w:rPr>
                          <w:sz w:val="18"/>
                          <w:szCs w:val="18"/>
                        </w:rPr>
                        <w:t>Distplots</w:t>
                      </w:r>
                      <w:proofErr w:type="spellEnd"/>
                      <w:r w:rsidRPr="00355CEF">
                        <w:rPr>
                          <w:sz w:val="18"/>
                          <w:szCs w:val="18"/>
                        </w:rPr>
                        <w:t xml:space="preserve"> for all variables, showing also the Kernel Density Estimate line</w:t>
                      </w:r>
                    </w:p>
                    <w:p w14:paraId="2284EDF8" w14:textId="77777777" w:rsidR="00355CEF" w:rsidRPr="00355CEF" w:rsidRDefault="00355CEF" w:rsidP="00355CEF">
                      <w:pPr>
                        <w:rPr>
                          <w:sz w:val="16"/>
                          <w:szCs w:val="16"/>
                        </w:rPr>
                      </w:pPr>
                      <w:r w:rsidRPr="00355CEF">
                        <w:rPr>
                          <w:sz w:val="18"/>
                          <w:szCs w:val="18"/>
                        </w:rPr>
                        <w:t xml:space="preserve">None of the variables has perfect normal distribution. Most of the </w:t>
                      </w:r>
                      <w:proofErr w:type="spellStart"/>
                      <w:r w:rsidRPr="00355CEF">
                        <w:rPr>
                          <w:sz w:val="18"/>
                          <w:szCs w:val="18"/>
                        </w:rPr>
                        <w:t>variabels</w:t>
                      </w:r>
                      <w:proofErr w:type="spellEnd"/>
                      <w:r w:rsidRPr="00355CEF">
                        <w:rPr>
                          <w:sz w:val="18"/>
                          <w:szCs w:val="18"/>
                        </w:rPr>
                        <w:t xml:space="preserve"> are right skewed, while '</w:t>
                      </w:r>
                      <w:proofErr w:type="spellStart"/>
                      <w:r w:rsidRPr="00355CEF">
                        <w:rPr>
                          <w:sz w:val="18"/>
                          <w:szCs w:val="18"/>
                        </w:rPr>
                        <w:t>probability_of_full_payment</w:t>
                      </w:r>
                      <w:proofErr w:type="spellEnd"/>
                      <w:r w:rsidRPr="00355CEF">
                        <w:rPr>
                          <w:sz w:val="18"/>
                          <w:szCs w:val="18"/>
                        </w:rPr>
                        <w:t>' is left-skewed. In a left skewed distribution, the mean is less than the median. In a right skewed distribution, the mean is greater than the median. In a symmetrical or normal distribution, the mean, median, and mode are all equal. Symmetrical distributions are</w:t>
                      </w:r>
                      <w:r>
                        <w:rPr>
                          <w:sz w:val="18"/>
                          <w:szCs w:val="18"/>
                        </w:rPr>
                        <w:t xml:space="preserve"> </w:t>
                      </w:r>
                      <w:r w:rsidRPr="00355CEF">
                        <w:rPr>
                          <w:sz w:val="16"/>
                          <w:szCs w:val="16"/>
                        </w:rPr>
                        <w:t>indicated by the black curve for reference, while the actual distribution curves are in blue. A distribution is left skewed if it has a “tail” on the left side of the distribution. A distribution is right skewed if it has a “tail” on the right side of the distribution.</w:t>
                      </w:r>
                    </w:p>
                    <w:p w14:paraId="57436CE3" w14:textId="60A9FBF6" w:rsidR="00355CEF" w:rsidRPr="00355CEF" w:rsidRDefault="00355CEF">
                      <w:pPr>
                        <w:rPr>
                          <w:sz w:val="18"/>
                          <w:szCs w:val="18"/>
                        </w:rPr>
                      </w:pPr>
                    </w:p>
                  </w:txbxContent>
                </v:textbox>
              </v:shape>
            </w:pict>
          </mc:Fallback>
        </mc:AlternateContent>
      </w:r>
      <w:r w:rsidR="00C26CD7">
        <w:br w:type="page"/>
      </w:r>
    </w:p>
    <w:p w14:paraId="5DE61D04" w14:textId="17DA5CD0" w:rsidR="00C26CD7" w:rsidRDefault="009B36F3" w:rsidP="001463E1">
      <w:pPr>
        <w:pStyle w:val="Heading1"/>
      </w:pPr>
      <w:r>
        <w:rPr>
          <w:noProof/>
        </w:rPr>
        <w:lastRenderedPageBreak/>
        <mc:AlternateContent>
          <mc:Choice Requires="wps">
            <w:drawing>
              <wp:anchor distT="0" distB="0" distL="114300" distR="114300" simplePos="0" relativeHeight="251756544" behindDoc="0" locked="0" layoutInCell="1" allowOverlap="1" wp14:anchorId="5F3ECBDB" wp14:editId="5E37339D">
                <wp:simplePos x="0" y="0"/>
                <wp:positionH relativeFrom="column">
                  <wp:posOffset>-65314</wp:posOffset>
                </wp:positionH>
                <wp:positionV relativeFrom="paragraph">
                  <wp:posOffset>1</wp:posOffset>
                </wp:positionV>
                <wp:extent cx="2677795" cy="8229600"/>
                <wp:effectExtent l="0" t="0" r="27305" b="19050"/>
                <wp:wrapNone/>
                <wp:docPr id="237" name="Text Box 237"/>
                <wp:cNvGraphicFramePr/>
                <a:graphic xmlns:a="http://schemas.openxmlformats.org/drawingml/2006/main">
                  <a:graphicData uri="http://schemas.microsoft.com/office/word/2010/wordprocessingShape">
                    <wps:wsp>
                      <wps:cNvSpPr txBox="1"/>
                      <wps:spPr>
                        <a:xfrm>
                          <a:off x="0" y="0"/>
                          <a:ext cx="2677795" cy="8229600"/>
                        </a:xfrm>
                        <a:prstGeom prst="rect">
                          <a:avLst/>
                        </a:prstGeom>
                        <a:solidFill>
                          <a:schemeClr val="lt1"/>
                        </a:solidFill>
                        <a:ln w="6350">
                          <a:solidFill>
                            <a:prstClr val="black"/>
                          </a:solidFill>
                        </a:ln>
                      </wps:spPr>
                      <wps:linkedTxbx id="10" seq="6"/>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ECBDB" id="Text Box 237" o:spid="_x0000_s1054" type="#_x0000_t202" style="position:absolute;margin-left:-5.15pt;margin-top:0;width:210.85pt;height:9in;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" fillcolor="white [3201]" strokeweight=".5pt">
                <v:textbox style="mso-next-textbox:#Text Box 238">
                  <w:txbxContent/>
                </v:textbox>
              </v:shape>
            </w:pict>
          </mc:Fallback>
        </mc:AlternateContent>
      </w:r>
      <w:r w:rsidR="00AC4938">
        <w:rPr>
          <w:noProof/>
        </w:rPr>
        <mc:AlternateContent>
          <mc:Choice Requires="wps">
            <w:drawing>
              <wp:anchor distT="0" distB="0" distL="114300" distR="114300" simplePos="0" relativeHeight="251830272" behindDoc="0" locked="0" layoutInCell="1" allowOverlap="1" wp14:anchorId="69DFD80F" wp14:editId="21395265">
                <wp:simplePos x="0" y="0"/>
                <wp:positionH relativeFrom="column">
                  <wp:posOffset>2873829</wp:posOffset>
                </wp:positionH>
                <wp:positionV relativeFrom="paragraph">
                  <wp:posOffset>0</wp:posOffset>
                </wp:positionV>
                <wp:extent cx="3222171" cy="2993571"/>
                <wp:effectExtent l="0" t="0" r="16510" b="16510"/>
                <wp:wrapNone/>
                <wp:docPr id="320" name="Text Box 320"/>
                <wp:cNvGraphicFramePr/>
                <a:graphic xmlns:a="http://schemas.openxmlformats.org/drawingml/2006/main">
                  <a:graphicData uri="http://schemas.microsoft.com/office/word/2010/wordprocessingShape">
                    <wps:wsp>
                      <wps:cNvSpPr txBox="1"/>
                      <wps:spPr>
                        <a:xfrm>
                          <a:off x="0" y="0"/>
                          <a:ext cx="3222171" cy="2993571"/>
                        </a:xfrm>
                        <a:prstGeom prst="rect">
                          <a:avLst/>
                        </a:prstGeom>
                        <a:solidFill>
                          <a:schemeClr val="lt1"/>
                        </a:solidFill>
                        <a:ln w="6350">
                          <a:solidFill>
                            <a:prstClr val="black"/>
                          </a:solidFill>
                        </a:ln>
                      </wps:spPr>
                      <wps:txbx>
                        <w:txbxContent>
                          <w:p w14:paraId="3E1CF506" w14:textId="525BA787" w:rsidR="00AC4938" w:rsidRDefault="00AC4938">
                            <w:r>
                              <w:rPr>
                                <w:noProof/>
                              </w:rPr>
                              <w:drawing>
                                <wp:inline distT="0" distB="0" distL="0" distR="0" wp14:anchorId="2136D158" wp14:editId="3460604F">
                                  <wp:extent cx="3032760" cy="2877963"/>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32760" cy="287796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FD80F" id="Text Box 320" o:spid="_x0000_s1055" type="#_x0000_t202" style="position:absolute;margin-left:226.3pt;margin-top:0;width:253.7pt;height:235.7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" fillcolor="white [3201]" strokeweight=".5pt">
                <v:textbox>
                  <w:txbxContent>
                    <w:p w14:paraId="3E1CF506" w14:textId="525BA787" w:rsidR="00AC4938" w:rsidRDefault="00AC4938">
                      <w:r>
                        <w:rPr>
                          <w:noProof/>
                        </w:rPr>
                        <w:drawing>
                          <wp:inline distT="0" distB="0" distL="0" distR="0" wp14:anchorId="2136D158" wp14:editId="3460604F">
                            <wp:extent cx="3032760" cy="2877963"/>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32760" cy="2877963"/>
                                    </a:xfrm>
                                    <a:prstGeom prst="rect">
                                      <a:avLst/>
                                    </a:prstGeom>
                                    <a:noFill/>
                                    <a:ln>
                                      <a:noFill/>
                                    </a:ln>
                                  </pic:spPr>
                                </pic:pic>
                              </a:graphicData>
                            </a:graphic>
                          </wp:inline>
                        </w:drawing>
                      </w:r>
                    </w:p>
                  </w:txbxContent>
                </v:textbox>
              </v:shape>
            </w:pict>
          </mc:Fallback>
        </mc:AlternateContent>
      </w:r>
    </w:p>
    <w:p w14:paraId="4774A2DC" w14:textId="34F1F5D4" w:rsidR="00C26CD7" w:rsidRDefault="009B36F3">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57568" behindDoc="0" locked="0" layoutInCell="1" allowOverlap="1" wp14:anchorId="360ADECC" wp14:editId="5F17ACBE">
                <wp:simplePos x="0" y="0"/>
                <wp:positionH relativeFrom="column">
                  <wp:posOffset>2873829</wp:posOffset>
                </wp:positionH>
                <wp:positionV relativeFrom="paragraph">
                  <wp:posOffset>3213663</wp:posOffset>
                </wp:positionV>
                <wp:extent cx="3265170" cy="4734632"/>
                <wp:effectExtent l="0" t="0" r="11430" b="27940"/>
                <wp:wrapNone/>
                <wp:docPr id="238" name="Text Box 238"/>
                <wp:cNvGraphicFramePr/>
                <a:graphic xmlns:a="http://schemas.openxmlformats.org/drawingml/2006/main">
                  <a:graphicData uri="http://schemas.microsoft.com/office/word/2010/wordprocessingShape">
                    <wps:wsp>
                      <wps:cNvSpPr txBox="1"/>
                      <wps:spPr>
                        <a:xfrm>
                          <a:off x="0" y="0"/>
                          <a:ext cx="3265170" cy="4734632"/>
                        </a:xfrm>
                        <a:prstGeom prst="rect">
                          <a:avLst/>
                        </a:prstGeom>
                        <a:solidFill>
                          <a:schemeClr val="lt1"/>
                        </a:solidFill>
                        <a:ln w="6350">
                          <a:solidFill>
                            <a:prstClr val="black"/>
                          </a:solidFill>
                        </a:ln>
                      </wps:spPr>
                      <wps:linkedTxbx id="10" seq="7"/>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ADECC" id="Text Box 238" o:spid="_x0000_s1056" type="#_x0000_t202" style="position:absolute;margin-left:226.3pt;margin-top:253.05pt;width:257.1pt;height:372.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" fillcolor="white [3201]" strokeweight=".5pt">
                <v:textbox style="mso-next-textbox:#Text Box 239">
                  <w:txbxContent/>
                </v:textbox>
              </v:shape>
            </w:pict>
          </mc:Fallback>
        </mc:AlternateContent>
      </w:r>
      <w:r w:rsidR="00AC4938">
        <w:rPr>
          <w:noProof/>
        </w:rPr>
        <mc:AlternateContent>
          <mc:Choice Requires="wps">
            <w:drawing>
              <wp:anchor distT="0" distB="0" distL="114300" distR="114300" simplePos="0" relativeHeight="251831296" behindDoc="0" locked="0" layoutInCell="1" allowOverlap="1" wp14:anchorId="31BA317F" wp14:editId="36D1572A">
                <wp:simplePos x="0" y="0"/>
                <wp:positionH relativeFrom="column">
                  <wp:posOffset>2873829</wp:posOffset>
                </wp:positionH>
                <wp:positionV relativeFrom="paragraph">
                  <wp:posOffset>2919458</wp:posOffset>
                </wp:positionV>
                <wp:extent cx="3221990" cy="293914"/>
                <wp:effectExtent l="0" t="0" r="16510" b="11430"/>
                <wp:wrapNone/>
                <wp:docPr id="322" name="Text Box 322"/>
                <wp:cNvGraphicFramePr/>
                <a:graphic xmlns:a="http://schemas.openxmlformats.org/drawingml/2006/main">
                  <a:graphicData uri="http://schemas.microsoft.com/office/word/2010/wordprocessingShape">
                    <wps:wsp>
                      <wps:cNvSpPr txBox="1"/>
                      <wps:spPr>
                        <a:xfrm>
                          <a:off x="0" y="0"/>
                          <a:ext cx="3221990" cy="293914"/>
                        </a:xfrm>
                        <a:prstGeom prst="rect">
                          <a:avLst/>
                        </a:prstGeom>
                        <a:solidFill>
                          <a:schemeClr val="lt1"/>
                        </a:solidFill>
                        <a:ln w="6350">
                          <a:solidFill>
                            <a:prstClr val="black"/>
                          </a:solidFill>
                        </a:ln>
                      </wps:spPr>
                      <wps:txbx>
                        <w:txbxContent>
                          <w:p w14:paraId="2F579627" w14:textId="77777777" w:rsidR="00AC4938" w:rsidRDefault="00AC4938" w:rsidP="00AC4938">
                            <w:r>
                              <w:t>Fig 5: KDE plot for spending</w:t>
                            </w:r>
                          </w:p>
                          <w:p w14:paraId="4195FDFA" w14:textId="77777777" w:rsidR="00AC4938" w:rsidRDefault="00AC49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BA317F" id="Text Box 322" o:spid="_x0000_s1057" type="#_x0000_t202" style="position:absolute;margin-left:226.3pt;margin-top:229.9pt;width:253.7pt;height:23.15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" fillcolor="white [3201]" strokeweight=".5pt">
                <v:textbox>
                  <w:txbxContent>
                    <w:p w14:paraId="2F579627" w14:textId="77777777" w:rsidR="00AC4938" w:rsidRDefault="00AC4938" w:rsidP="00AC4938">
                      <w:r>
                        <w:t>Fig 5: KDE plot for spending</w:t>
                      </w:r>
                    </w:p>
                    <w:p w14:paraId="4195FDFA" w14:textId="77777777" w:rsidR="00AC4938" w:rsidRDefault="00AC4938"/>
                  </w:txbxContent>
                </v:textbox>
              </v:shape>
            </w:pict>
          </mc:Fallback>
        </mc:AlternateContent>
      </w:r>
      <w:r w:rsidR="00C26CD7">
        <w:br w:type="page"/>
      </w:r>
    </w:p>
    <w:p w14:paraId="1F3D1E3F" w14:textId="0D68EDC8" w:rsidR="00C26CD7" w:rsidRDefault="00AC5FE1" w:rsidP="001463E1">
      <w:pPr>
        <w:pStyle w:val="Heading1"/>
      </w:pPr>
      <w:r>
        <w:rPr>
          <w:noProof/>
        </w:rPr>
        <w:lastRenderedPageBreak/>
        <mc:AlternateContent>
          <mc:Choice Requires="wps">
            <w:drawing>
              <wp:anchor distT="0" distB="0" distL="114300" distR="114300" simplePos="0" relativeHeight="251833344" behindDoc="0" locked="0" layoutInCell="1" allowOverlap="1" wp14:anchorId="377DE3A6" wp14:editId="20066019">
                <wp:simplePos x="0" y="0"/>
                <wp:positionH relativeFrom="column">
                  <wp:posOffset>5219700</wp:posOffset>
                </wp:positionH>
                <wp:positionV relativeFrom="paragraph">
                  <wp:posOffset>-311150</wp:posOffset>
                </wp:positionV>
                <wp:extent cx="1238250" cy="3702050"/>
                <wp:effectExtent l="0" t="0" r="19050" b="12700"/>
                <wp:wrapNone/>
                <wp:docPr id="326" name="Text Box 326"/>
                <wp:cNvGraphicFramePr/>
                <a:graphic xmlns:a="http://schemas.openxmlformats.org/drawingml/2006/main">
                  <a:graphicData uri="http://schemas.microsoft.com/office/word/2010/wordprocessingShape">
                    <wps:wsp>
                      <wps:cNvSpPr txBox="1"/>
                      <wps:spPr>
                        <a:xfrm>
                          <a:off x="0" y="0"/>
                          <a:ext cx="1238250" cy="3702050"/>
                        </a:xfrm>
                        <a:prstGeom prst="rect">
                          <a:avLst/>
                        </a:prstGeom>
                        <a:solidFill>
                          <a:schemeClr val="lt1"/>
                        </a:solidFill>
                        <a:ln w="6350">
                          <a:solidFill>
                            <a:prstClr val="black"/>
                          </a:solidFill>
                        </a:ln>
                      </wps:spPr>
                      <wps:txbx>
                        <w:txbxContent>
                          <w:p w14:paraId="1C0638B4" w14:textId="77777777" w:rsidR="00731421" w:rsidRPr="00731421" w:rsidRDefault="00731421" w:rsidP="00731421">
                            <w:pPr>
                              <w:rPr>
                                <w:sz w:val="20"/>
                                <w:szCs w:val="20"/>
                              </w:rPr>
                            </w:pPr>
                            <w:r w:rsidRPr="00731421">
                              <w:rPr>
                                <w:sz w:val="20"/>
                                <w:szCs w:val="20"/>
                              </w:rPr>
                              <w:t>Fig7: Heatmap to check correlations</w:t>
                            </w:r>
                          </w:p>
                          <w:p w14:paraId="35BA1AF9" w14:textId="7B76D0A8" w:rsidR="00731421" w:rsidRPr="00731421" w:rsidRDefault="00731421" w:rsidP="00731421">
                            <w:pPr>
                              <w:rPr>
                                <w:sz w:val="20"/>
                                <w:szCs w:val="20"/>
                              </w:rPr>
                            </w:pPr>
                            <w:r w:rsidRPr="00731421">
                              <w:rPr>
                                <w:sz w:val="20"/>
                                <w:szCs w:val="20"/>
                              </w:rPr>
                              <w:t xml:space="preserve">Advance payments have a high correlation with spending, credit balance and credit limit. Maximum spending in single shopping has a high </w:t>
                            </w:r>
                            <w:r w:rsidRPr="00731421">
                              <w:rPr>
                                <w:sz w:val="20"/>
                                <w:szCs w:val="20"/>
                              </w:rPr>
                              <w:t>correlation</w:t>
                            </w:r>
                            <w:r w:rsidRPr="00731421">
                              <w:rPr>
                                <w:sz w:val="20"/>
                                <w:szCs w:val="20"/>
                              </w:rPr>
                              <w:t xml:space="preserve"> with current balance. Minimum payment amount has a negative correlation with spending, </w:t>
                            </w:r>
                            <w:r w:rsidRPr="00731421">
                              <w:rPr>
                                <w:sz w:val="20"/>
                                <w:szCs w:val="20"/>
                              </w:rPr>
                              <w:t>probability</w:t>
                            </w:r>
                            <w:r w:rsidRPr="00731421">
                              <w:rPr>
                                <w:sz w:val="20"/>
                                <w:szCs w:val="20"/>
                              </w:rPr>
                              <w:t xml:space="preserve"> of full payment, current balance, credit limit and advance payments (Notice the purple strip).</w:t>
                            </w:r>
                          </w:p>
                          <w:p w14:paraId="718921D5" w14:textId="77777777" w:rsidR="00731421" w:rsidRPr="00731421" w:rsidRDefault="00731421">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DE3A6" id="Text Box 326" o:spid="_x0000_s1058" type="#_x0000_t202" style="position:absolute;margin-left:411pt;margin-top:-24.5pt;width:97.5pt;height:29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" fillcolor="white [3201]" strokeweight=".5pt">
                <v:textbox>
                  <w:txbxContent>
                    <w:p w14:paraId="1C0638B4" w14:textId="77777777" w:rsidR="00731421" w:rsidRPr="00731421" w:rsidRDefault="00731421" w:rsidP="00731421">
                      <w:pPr>
                        <w:rPr>
                          <w:sz w:val="20"/>
                          <w:szCs w:val="20"/>
                        </w:rPr>
                      </w:pPr>
                      <w:r w:rsidRPr="00731421">
                        <w:rPr>
                          <w:sz w:val="20"/>
                          <w:szCs w:val="20"/>
                        </w:rPr>
                        <w:t>Fig7: Heatmap to check correlations</w:t>
                      </w:r>
                    </w:p>
                    <w:p w14:paraId="35BA1AF9" w14:textId="7B76D0A8" w:rsidR="00731421" w:rsidRPr="00731421" w:rsidRDefault="00731421" w:rsidP="00731421">
                      <w:pPr>
                        <w:rPr>
                          <w:sz w:val="20"/>
                          <w:szCs w:val="20"/>
                        </w:rPr>
                      </w:pPr>
                      <w:r w:rsidRPr="00731421">
                        <w:rPr>
                          <w:sz w:val="20"/>
                          <w:szCs w:val="20"/>
                        </w:rPr>
                        <w:t xml:space="preserve">Advance payments have a high correlation with spending, credit balance and credit limit. Maximum spending in single shopping has a high </w:t>
                      </w:r>
                      <w:r w:rsidRPr="00731421">
                        <w:rPr>
                          <w:sz w:val="20"/>
                          <w:szCs w:val="20"/>
                        </w:rPr>
                        <w:t>correlation</w:t>
                      </w:r>
                      <w:r w:rsidRPr="00731421">
                        <w:rPr>
                          <w:sz w:val="20"/>
                          <w:szCs w:val="20"/>
                        </w:rPr>
                        <w:t xml:space="preserve"> with current balance. Minimum payment amount has a negative correlation with spending, </w:t>
                      </w:r>
                      <w:r w:rsidRPr="00731421">
                        <w:rPr>
                          <w:sz w:val="20"/>
                          <w:szCs w:val="20"/>
                        </w:rPr>
                        <w:t>probability</w:t>
                      </w:r>
                      <w:r w:rsidRPr="00731421">
                        <w:rPr>
                          <w:sz w:val="20"/>
                          <w:szCs w:val="20"/>
                        </w:rPr>
                        <w:t xml:space="preserve"> of full payment, current balance, credit limit and advance payments (Notice the purple strip).</w:t>
                      </w:r>
                    </w:p>
                    <w:p w14:paraId="718921D5" w14:textId="77777777" w:rsidR="00731421" w:rsidRPr="00731421" w:rsidRDefault="00731421">
                      <w:pPr>
                        <w:rPr>
                          <w:sz w:val="20"/>
                          <w:szCs w:val="20"/>
                        </w:rPr>
                      </w:pP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489B9EA7" wp14:editId="7B6FD8EB">
                <wp:simplePos x="0" y="0"/>
                <wp:positionH relativeFrom="column">
                  <wp:posOffset>1466850</wp:posOffset>
                </wp:positionH>
                <wp:positionV relativeFrom="paragraph">
                  <wp:posOffset>-311150</wp:posOffset>
                </wp:positionV>
                <wp:extent cx="3683000" cy="3708400"/>
                <wp:effectExtent l="0" t="0" r="12700" b="25400"/>
                <wp:wrapNone/>
                <wp:docPr id="239" name="Text Box 239"/>
                <wp:cNvGraphicFramePr/>
                <a:graphic xmlns:a="http://schemas.openxmlformats.org/drawingml/2006/main">
                  <a:graphicData uri="http://schemas.microsoft.com/office/word/2010/wordprocessingShape">
                    <wps:wsp>
                      <wps:cNvSpPr txBox="1"/>
                      <wps:spPr>
                        <a:xfrm>
                          <a:off x="0" y="0"/>
                          <a:ext cx="3683000" cy="3708400"/>
                        </a:xfrm>
                        <a:prstGeom prst="rect">
                          <a:avLst/>
                        </a:prstGeom>
                        <a:solidFill>
                          <a:schemeClr val="lt1"/>
                        </a:solidFill>
                        <a:ln w="6350">
                          <a:solidFill>
                            <a:prstClr val="black"/>
                          </a:solidFill>
                        </a:ln>
                      </wps:spPr>
                      <wps:linkedTxbx id="10" seq="8"/>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B9EA7" id="Text Box 239" o:spid="_x0000_s1059" type="#_x0000_t202" style="position:absolute;margin-left:115.5pt;margin-top:-24.5pt;width:290pt;height:292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" fillcolor="white [3201]" strokeweight=".5pt">
                <v:textbox style="mso-next-textbox:#Text Box 240">
                  <w:txbxContent/>
                </v:textbox>
              </v:shape>
            </w:pict>
          </mc:Fallback>
        </mc:AlternateContent>
      </w:r>
      <w:r>
        <w:rPr>
          <w:noProof/>
        </w:rPr>
        <mc:AlternateContent>
          <mc:Choice Requires="wps">
            <w:drawing>
              <wp:anchor distT="0" distB="0" distL="114300" distR="114300" simplePos="0" relativeHeight="251832320" behindDoc="0" locked="0" layoutInCell="1" allowOverlap="1" wp14:anchorId="26D01505" wp14:editId="6BBCEAA8">
                <wp:simplePos x="0" y="0"/>
                <wp:positionH relativeFrom="column">
                  <wp:posOffset>-330200</wp:posOffset>
                </wp:positionH>
                <wp:positionV relativeFrom="paragraph">
                  <wp:posOffset>-317500</wp:posOffset>
                </wp:positionV>
                <wp:extent cx="1727200" cy="3702050"/>
                <wp:effectExtent l="0" t="0" r="25400" b="12700"/>
                <wp:wrapNone/>
                <wp:docPr id="325" name="Text Box 325"/>
                <wp:cNvGraphicFramePr/>
                <a:graphic xmlns:a="http://schemas.openxmlformats.org/drawingml/2006/main">
                  <a:graphicData uri="http://schemas.microsoft.com/office/word/2010/wordprocessingShape">
                    <wps:wsp>
                      <wps:cNvSpPr txBox="1"/>
                      <wps:spPr>
                        <a:xfrm>
                          <a:off x="0" y="0"/>
                          <a:ext cx="1727200" cy="3702050"/>
                        </a:xfrm>
                        <a:prstGeom prst="rect">
                          <a:avLst/>
                        </a:prstGeom>
                        <a:solidFill>
                          <a:schemeClr val="lt1"/>
                        </a:solidFill>
                        <a:ln w="6350">
                          <a:solidFill>
                            <a:prstClr val="black"/>
                          </a:solidFill>
                        </a:ln>
                      </wps:spPr>
                      <wps:txbx>
                        <w:txbxContent>
                          <w:p w14:paraId="3D54D4D3" w14:textId="7E5CAE2D" w:rsidR="001B71FF" w:rsidRPr="00731421" w:rsidRDefault="001B71FF" w:rsidP="001B71FF">
                            <w:pPr>
                              <w:rPr>
                                <w:sz w:val="22"/>
                                <w:szCs w:val="22"/>
                              </w:rPr>
                            </w:pPr>
                            <w:r w:rsidRPr="00731421">
                              <w:rPr>
                                <w:sz w:val="22"/>
                                <w:szCs w:val="22"/>
                              </w:rPr>
                              <w:t xml:space="preserve">The KDE is calculated by weighting the distances of all the data points we’ve seen for each location on the blue line. If we’ve seen more points nearby, the estimate is higher, indicating that probability of seeing a point at that location. The density curve for probability of full payment has very low bandwidth and very high amplitude (almost 5 or 6 times). This means the probability of seeing a data point at that location is very slim. Not many people will ever make full payment. </w:t>
                            </w:r>
                            <w:r w:rsidR="00731421">
                              <w:rPr>
                                <w:sz w:val="22"/>
                                <w:szCs w:val="22"/>
                              </w:rPr>
                              <w:t>T</w:t>
                            </w:r>
                            <w:r w:rsidRPr="00731421">
                              <w:rPr>
                                <w:sz w:val="22"/>
                                <w:szCs w:val="22"/>
                              </w:rPr>
                              <w:t>rue, as there is never 100% surety of it.</w:t>
                            </w:r>
                          </w:p>
                          <w:p w14:paraId="342A592F" w14:textId="77777777" w:rsidR="001B71FF" w:rsidRPr="00731421" w:rsidRDefault="001B71FF">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01505" id="Text Box 325" o:spid="_x0000_s1060" type="#_x0000_t202" style="position:absolute;margin-left:-26pt;margin-top:-25pt;width:136pt;height:29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" fillcolor="white [3201]" strokeweight=".5pt">
                <v:textbox>
                  <w:txbxContent>
                    <w:p w14:paraId="3D54D4D3" w14:textId="7E5CAE2D" w:rsidR="001B71FF" w:rsidRPr="00731421" w:rsidRDefault="001B71FF" w:rsidP="001B71FF">
                      <w:pPr>
                        <w:rPr>
                          <w:sz w:val="22"/>
                          <w:szCs w:val="22"/>
                        </w:rPr>
                      </w:pPr>
                      <w:r w:rsidRPr="00731421">
                        <w:rPr>
                          <w:sz w:val="22"/>
                          <w:szCs w:val="22"/>
                        </w:rPr>
                        <w:t xml:space="preserve">The KDE is calculated by weighting the distances of all the data points we’ve seen for each location on the blue line. If we’ve seen more points nearby, the estimate is higher, indicating that probability of seeing a point at that location. The density curve for probability of full payment has very low bandwidth and very high amplitude (almost 5 or 6 times). This means the probability of seeing a data point at that location is very slim. Not many people will ever make full payment. </w:t>
                      </w:r>
                      <w:r w:rsidR="00731421">
                        <w:rPr>
                          <w:sz w:val="22"/>
                          <w:szCs w:val="22"/>
                        </w:rPr>
                        <w:t>T</w:t>
                      </w:r>
                      <w:r w:rsidRPr="00731421">
                        <w:rPr>
                          <w:sz w:val="22"/>
                          <w:szCs w:val="22"/>
                        </w:rPr>
                        <w:t>rue, as there is never 100% surety of it.</w:t>
                      </w:r>
                    </w:p>
                    <w:p w14:paraId="342A592F" w14:textId="77777777" w:rsidR="001B71FF" w:rsidRPr="00731421" w:rsidRDefault="001B71FF">
                      <w:pPr>
                        <w:rPr>
                          <w:sz w:val="22"/>
                          <w:szCs w:val="22"/>
                        </w:rPr>
                      </w:pPr>
                    </w:p>
                  </w:txbxContent>
                </v:textbox>
              </v:shape>
            </w:pict>
          </mc:Fallback>
        </mc:AlternateContent>
      </w:r>
    </w:p>
    <w:p w14:paraId="05A2E666" w14:textId="36EFF846" w:rsidR="00C26CD7" w:rsidRDefault="006A27D3">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37440" behindDoc="0" locked="0" layoutInCell="1" allowOverlap="1" wp14:anchorId="2F145D96" wp14:editId="32F1D188">
                <wp:simplePos x="0" y="0"/>
                <wp:positionH relativeFrom="column">
                  <wp:posOffset>1695450</wp:posOffset>
                </wp:positionH>
                <wp:positionV relativeFrom="paragraph">
                  <wp:posOffset>1821815</wp:posOffset>
                </wp:positionV>
                <wp:extent cx="1155700" cy="1193800"/>
                <wp:effectExtent l="0" t="0" r="25400" b="25400"/>
                <wp:wrapNone/>
                <wp:docPr id="331" name="Text Box 331"/>
                <wp:cNvGraphicFramePr/>
                <a:graphic xmlns:a="http://schemas.openxmlformats.org/drawingml/2006/main">
                  <a:graphicData uri="http://schemas.microsoft.com/office/word/2010/wordprocessingShape">
                    <wps:wsp>
                      <wps:cNvSpPr txBox="1"/>
                      <wps:spPr>
                        <a:xfrm>
                          <a:off x="0" y="0"/>
                          <a:ext cx="1155700" cy="1193800"/>
                        </a:xfrm>
                        <a:prstGeom prst="rect">
                          <a:avLst/>
                        </a:prstGeom>
                        <a:solidFill>
                          <a:schemeClr val="lt1"/>
                        </a:solidFill>
                        <a:ln w="6350">
                          <a:solidFill>
                            <a:prstClr val="black"/>
                          </a:solidFill>
                        </a:ln>
                      </wps:spPr>
                      <wps:txbx>
                        <w:txbxContent>
                          <w:p w14:paraId="17973CDB" w14:textId="1AE8233A" w:rsidR="006A27D3" w:rsidRPr="006A27D3" w:rsidRDefault="006A27D3">
                            <w:pPr>
                              <w:rPr>
                                <w:b/>
                                <w:sz w:val="28"/>
                                <w:szCs w:val="28"/>
                                <w:lang w:val="en-IN"/>
                              </w:rPr>
                            </w:pPr>
                            <w:r w:rsidRPr="006A27D3">
                              <w:rPr>
                                <w:b/>
                                <w:sz w:val="28"/>
                                <w:szCs w:val="28"/>
                                <w:lang w:val="en-IN"/>
                              </w:rPr>
                              <w:t>Checking for</w:t>
                            </w:r>
                            <w:r>
                              <w:rPr>
                                <w:b/>
                                <w:sz w:val="28"/>
                                <w:szCs w:val="28"/>
                                <w:lang w:val="en-IN"/>
                              </w:rPr>
                              <w:br/>
                            </w:r>
                            <w:r w:rsidRPr="006C659D">
                              <w:rPr>
                                <w:rFonts w:ascii="Bahnschrift SemiBold Condensed" w:hAnsi="Bahnschrift SemiBold Condensed"/>
                                <w:b/>
                                <w:color w:val="0070C0"/>
                                <w:sz w:val="40"/>
                                <w:szCs w:val="40"/>
                                <w:lang w:val="en-IN"/>
                              </w:rPr>
                              <w:t>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145D96" id="Text Box 331" o:spid="_x0000_s1061" type="#_x0000_t202" style="position:absolute;margin-left:133.5pt;margin-top:143.45pt;width:91pt;height:94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" fillcolor="white [3201]" strokeweight=".5pt">
                <v:textbox>
                  <w:txbxContent>
                    <w:p w14:paraId="17973CDB" w14:textId="1AE8233A" w:rsidR="006A27D3" w:rsidRPr="006A27D3" w:rsidRDefault="006A27D3">
                      <w:pPr>
                        <w:rPr>
                          <w:b/>
                          <w:sz w:val="28"/>
                          <w:szCs w:val="28"/>
                          <w:lang w:val="en-IN"/>
                        </w:rPr>
                      </w:pPr>
                      <w:r w:rsidRPr="006A27D3">
                        <w:rPr>
                          <w:b/>
                          <w:sz w:val="28"/>
                          <w:szCs w:val="28"/>
                          <w:lang w:val="en-IN"/>
                        </w:rPr>
                        <w:t>Checking for</w:t>
                      </w:r>
                      <w:r>
                        <w:rPr>
                          <w:b/>
                          <w:sz w:val="28"/>
                          <w:szCs w:val="28"/>
                          <w:lang w:val="en-IN"/>
                        </w:rPr>
                        <w:br/>
                      </w:r>
                      <w:r w:rsidRPr="006C659D">
                        <w:rPr>
                          <w:rFonts w:ascii="Bahnschrift SemiBold Condensed" w:hAnsi="Bahnschrift SemiBold Condensed"/>
                          <w:b/>
                          <w:color w:val="0070C0"/>
                          <w:sz w:val="40"/>
                          <w:szCs w:val="40"/>
                          <w:lang w:val="en-IN"/>
                        </w:rPr>
                        <w:t>correlation</w:t>
                      </w:r>
                    </w:p>
                  </w:txbxContent>
                </v:textbox>
              </v:shape>
            </w:pict>
          </mc:Fallback>
        </mc:AlternateContent>
      </w:r>
      <w:r w:rsidR="00186D0A">
        <w:rPr>
          <w:noProof/>
        </w:rPr>
        <mc:AlternateContent>
          <mc:Choice Requires="wps">
            <w:drawing>
              <wp:anchor distT="0" distB="0" distL="114300" distR="114300" simplePos="0" relativeHeight="251836416" behindDoc="0" locked="0" layoutInCell="1" allowOverlap="1" wp14:anchorId="21FB6FD7" wp14:editId="1E5C73A1">
                <wp:simplePos x="0" y="0"/>
                <wp:positionH relativeFrom="column">
                  <wp:posOffset>4946650</wp:posOffset>
                </wp:positionH>
                <wp:positionV relativeFrom="paragraph">
                  <wp:posOffset>6279515</wp:posOffset>
                </wp:positionV>
                <wp:extent cx="1511300" cy="2044700"/>
                <wp:effectExtent l="0" t="0" r="12700" b="12700"/>
                <wp:wrapNone/>
                <wp:docPr id="330" name="Text Box 330"/>
                <wp:cNvGraphicFramePr/>
                <a:graphic xmlns:a="http://schemas.openxmlformats.org/drawingml/2006/main">
                  <a:graphicData uri="http://schemas.microsoft.com/office/word/2010/wordprocessingShape">
                    <wps:wsp>
                      <wps:cNvSpPr txBox="1"/>
                      <wps:spPr>
                        <a:xfrm>
                          <a:off x="0" y="0"/>
                          <a:ext cx="1511300" cy="2044700"/>
                        </a:xfrm>
                        <a:prstGeom prst="rect">
                          <a:avLst/>
                        </a:prstGeom>
                        <a:solidFill>
                          <a:schemeClr val="lt1"/>
                        </a:solidFill>
                        <a:ln w="6350">
                          <a:solidFill>
                            <a:prstClr val="black"/>
                          </a:solidFill>
                        </a:ln>
                      </wps:spPr>
                      <wps:txbx>
                        <w:txbxContent>
                          <w:p w14:paraId="0D98881F" w14:textId="6F9ACB98" w:rsidR="00186D0A" w:rsidRPr="00186D0A" w:rsidRDefault="00186D0A" w:rsidP="00186D0A">
                            <w:pPr>
                              <w:rPr>
                                <w:sz w:val="20"/>
                                <w:szCs w:val="20"/>
                              </w:rPr>
                            </w:pPr>
                            <w:r w:rsidRPr="00186D0A">
                              <w:rPr>
                                <w:sz w:val="20"/>
                                <w:szCs w:val="20"/>
                              </w:rPr>
                              <w:t>There are quite a few instances of strong, linear correlation between variables, such as between spending and advance payments; advance payment and current balance; spending and credit limit; current balance and maximum spent in single shopping etc.</w:t>
                            </w:r>
                          </w:p>
                          <w:p w14:paraId="47D8B319" w14:textId="77777777" w:rsidR="00186D0A" w:rsidRPr="00186D0A" w:rsidRDefault="00186D0A">
                            <w:pPr>
                              <w:rPr>
                                <w:sz w:val="20"/>
                                <w:szCs w:val="2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FB6FD7" id="Text Box 330" o:spid="_x0000_s1062" type="#_x0000_t202" style="position:absolute;margin-left:389.5pt;margin-top:494.45pt;width:119pt;height:161pt;z-index:251836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" fillcolor="white [3201]" strokeweight=".5pt">
                <v:textbox>
                  <w:txbxContent>
                    <w:p w14:paraId="0D98881F" w14:textId="6F9ACB98" w:rsidR="00186D0A" w:rsidRPr="00186D0A" w:rsidRDefault="00186D0A" w:rsidP="00186D0A">
                      <w:pPr>
                        <w:rPr>
                          <w:sz w:val="20"/>
                          <w:szCs w:val="20"/>
                        </w:rPr>
                      </w:pPr>
                      <w:r w:rsidRPr="00186D0A">
                        <w:rPr>
                          <w:sz w:val="20"/>
                          <w:szCs w:val="20"/>
                        </w:rPr>
                        <w:t>There are quite a few instances of strong, linear correlation between variables, such as between spending and advance payments; advance payment and current balance; spending and credit limit; current balance and maximum spent in single shopping etc.</w:t>
                      </w:r>
                    </w:p>
                    <w:p w14:paraId="47D8B319" w14:textId="77777777" w:rsidR="00186D0A" w:rsidRPr="00186D0A" w:rsidRDefault="00186D0A">
                      <w:pPr>
                        <w:rPr>
                          <w:sz w:val="20"/>
                          <w:szCs w:val="20"/>
                          <w:lang w:val="en-IN"/>
                        </w:rPr>
                      </w:pPr>
                    </w:p>
                  </w:txbxContent>
                </v:textbox>
              </v:shape>
            </w:pict>
          </mc:Fallback>
        </mc:AlternateContent>
      </w:r>
      <w:r w:rsidR="00AC5FE1">
        <w:rPr>
          <w:noProof/>
        </w:rPr>
        <mc:AlternateContent>
          <mc:Choice Requires="wps">
            <w:drawing>
              <wp:anchor distT="0" distB="0" distL="114300" distR="114300" simplePos="0" relativeHeight="251835392" behindDoc="0" locked="0" layoutInCell="1" allowOverlap="1" wp14:anchorId="6DE081EF" wp14:editId="1A9E24E3">
                <wp:simplePos x="0" y="0"/>
                <wp:positionH relativeFrom="column">
                  <wp:posOffset>2952750</wp:posOffset>
                </wp:positionH>
                <wp:positionV relativeFrom="paragraph">
                  <wp:posOffset>4139565</wp:posOffset>
                </wp:positionV>
                <wp:extent cx="3511550" cy="2006600"/>
                <wp:effectExtent l="0" t="0" r="12700" b="12700"/>
                <wp:wrapNone/>
                <wp:docPr id="328" name="Text Box 328"/>
                <wp:cNvGraphicFramePr/>
                <a:graphic xmlns:a="http://schemas.openxmlformats.org/drawingml/2006/main">
                  <a:graphicData uri="http://schemas.microsoft.com/office/word/2010/wordprocessingShape">
                    <wps:wsp>
                      <wps:cNvSpPr txBox="1"/>
                      <wps:spPr>
                        <a:xfrm>
                          <a:off x="0" y="0"/>
                          <a:ext cx="3511550" cy="2006600"/>
                        </a:xfrm>
                        <a:prstGeom prst="rect">
                          <a:avLst/>
                        </a:prstGeom>
                        <a:solidFill>
                          <a:schemeClr val="lt1"/>
                        </a:solidFill>
                        <a:ln w="6350">
                          <a:solidFill>
                            <a:prstClr val="black"/>
                          </a:solidFill>
                        </a:ln>
                      </wps:spPr>
                      <wps:txbx>
                        <w:txbxContent>
                          <w:p w14:paraId="7BCB5176" w14:textId="6C37A694" w:rsidR="00AC5FE1" w:rsidRDefault="00966CF9">
                            <w:r>
                              <w:rPr>
                                <w:noProof/>
                              </w:rPr>
                              <w:drawing>
                                <wp:inline distT="0" distB="0" distL="0" distR="0" wp14:anchorId="2DFE7560" wp14:editId="0030C144">
                                  <wp:extent cx="3365500" cy="1847850"/>
                                  <wp:effectExtent l="0" t="0" r="635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90186" cy="1861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081EF" id="Text Box 328" o:spid="_x0000_s1063" type="#_x0000_t202" style="position:absolute;margin-left:232.5pt;margin-top:325.95pt;width:276.5pt;height:158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" fillcolor="white [3201]" strokeweight=".5pt">
                <v:textbox>
                  <w:txbxContent>
                    <w:p w14:paraId="7BCB5176" w14:textId="6C37A694" w:rsidR="00AC5FE1" w:rsidRDefault="00966CF9">
                      <w:r>
                        <w:rPr>
                          <w:noProof/>
                        </w:rPr>
                        <w:drawing>
                          <wp:inline distT="0" distB="0" distL="0" distR="0" wp14:anchorId="2DFE7560" wp14:editId="0030C144">
                            <wp:extent cx="3365500" cy="1847850"/>
                            <wp:effectExtent l="0" t="0" r="635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90186" cy="1861404"/>
                                    </a:xfrm>
                                    <a:prstGeom prst="rect">
                                      <a:avLst/>
                                    </a:prstGeom>
                                  </pic:spPr>
                                </pic:pic>
                              </a:graphicData>
                            </a:graphic>
                          </wp:inline>
                        </w:drawing>
                      </w:r>
                    </w:p>
                  </w:txbxContent>
                </v:textbox>
              </v:shape>
            </w:pict>
          </mc:Fallback>
        </mc:AlternateContent>
      </w:r>
      <w:r w:rsidR="00AC5FE1">
        <w:rPr>
          <w:noProof/>
        </w:rPr>
        <mc:AlternateContent>
          <mc:Choice Requires="wps">
            <w:drawing>
              <wp:anchor distT="0" distB="0" distL="114300" distR="114300" simplePos="0" relativeHeight="251834368" behindDoc="0" locked="0" layoutInCell="1" allowOverlap="1" wp14:anchorId="05D0528C" wp14:editId="4CD46A25">
                <wp:simplePos x="0" y="0"/>
                <wp:positionH relativeFrom="column">
                  <wp:posOffset>4902200</wp:posOffset>
                </wp:positionH>
                <wp:positionV relativeFrom="paragraph">
                  <wp:posOffset>3237865</wp:posOffset>
                </wp:positionV>
                <wp:extent cx="1555750" cy="800100"/>
                <wp:effectExtent l="0" t="0" r="25400" b="19050"/>
                <wp:wrapNone/>
                <wp:docPr id="327" name="Text Box 327"/>
                <wp:cNvGraphicFramePr/>
                <a:graphic xmlns:a="http://schemas.openxmlformats.org/drawingml/2006/main">
                  <a:graphicData uri="http://schemas.microsoft.com/office/word/2010/wordprocessingShape">
                    <wps:wsp>
                      <wps:cNvSpPr txBox="1"/>
                      <wps:spPr>
                        <a:xfrm>
                          <a:off x="0" y="0"/>
                          <a:ext cx="1555750" cy="800100"/>
                        </a:xfrm>
                        <a:prstGeom prst="rect">
                          <a:avLst/>
                        </a:prstGeom>
                        <a:solidFill>
                          <a:schemeClr val="lt1"/>
                        </a:solidFill>
                        <a:ln w="6350">
                          <a:solidFill>
                            <a:prstClr val="black"/>
                          </a:solidFill>
                        </a:ln>
                      </wps:spPr>
                      <wps:txbx>
                        <w:txbxContent>
                          <w:p w14:paraId="0A8C6E55" w14:textId="4B741E84" w:rsidR="00AC5FE1" w:rsidRDefault="00AC5FE1">
                            <w:pPr>
                              <w:rPr>
                                <w:b/>
                                <w:bCs/>
                              </w:rPr>
                            </w:pPr>
                            <w:r w:rsidRPr="00FC2A21">
                              <w:rPr>
                                <w:b/>
                                <w:bCs/>
                              </w:rPr>
                              <w:t xml:space="preserve">Pairwise </w:t>
                            </w:r>
                            <w:r>
                              <w:rPr>
                                <w:b/>
                                <w:bCs/>
                              </w:rPr>
                              <w:t>relation</w:t>
                            </w:r>
                            <w:r w:rsidRPr="00FC2A21">
                              <w:rPr>
                                <w:b/>
                                <w:bCs/>
                              </w:rPr>
                              <w:t>ships.</w:t>
                            </w:r>
                            <w:r>
                              <w:rPr>
                                <w:b/>
                                <w:bCs/>
                              </w:rPr>
                              <w:t xml:space="preserve"> </w:t>
                            </w:r>
                          </w:p>
                          <w:p w14:paraId="7FF3FC0B" w14:textId="4D59D6A6" w:rsidR="00AC5FE1" w:rsidRDefault="00AC5FE1">
                            <w:r>
                              <w:t xml:space="preserve">Fig 8: </w:t>
                            </w:r>
                            <w:proofErr w:type="spellStart"/>
                            <w:r>
                              <w:t>Pairplo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0528C" id="Text Box 327" o:spid="_x0000_s1064" type="#_x0000_t202" style="position:absolute;margin-left:386pt;margin-top:254.95pt;width:122.5pt;height:63pt;z-index:25183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" fillcolor="white [3201]" strokeweight=".5pt">
                <v:textbox>
                  <w:txbxContent>
                    <w:p w14:paraId="0A8C6E55" w14:textId="4B741E84" w:rsidR="00AC5FE1" w:rsidRDefault="00AC5FE1">
                      <w:pPr>
                        <w:rPr>
                          <w:b/>
                          <w:bCs/>
                        </w:rPr>
                      </w:pPr>
                      <w:r w:rsidRPr="00FC2A21">
                        <w:rPr>
                          <w:b/>
                          <w:bCs/>
                        </w:rPr>
                        <w:t xml:space="preserve">Pairwise </w:t>
                      </w:r>
                      <w:r>
                        <w:rPr>
                          <w:b/>
                          <w:bCs/>
                        </w:rPr>
                        <w:t>relation</w:t>
                      </w:r>
                      <w:r w:rsidRPr="00FC2A21">
                        <w:rPr>
                          <w:b/>
                          <w:bCs/>
                        </w:rPr>
                        <w:t>ships.</w:t>
                      </w:r>
                      <w:r>
                        <w:rPr>
                          <w:b/>
                          <w:bCs/>
                        </w:rPr>
                        <w:t xml:space="preserve"> </w:t>
                      </w:r>
                    </w:p>
                    <w:p w14:paraId="7FF3FC0B" w14:textId="4D59D6A6" w:rsidR="00AC5FE1" w:rsidRDefault="00AC5FE1">
                      <w:r>
                        <w:t xml:space="preserve">Fig 8: </w:t>
                      </w:r>
                      <w:proofErr w:type="spellStart"/>
                      <w:r>
                        <w:t>Pairplot</w:t>
                      </w:r>
                      <w:proofErr w:type="spellEnd"/>
                    </w:p>
                  </w:txbxContent>
                </v:textbox>
              </v:shape>
            </w:pict>
          </mc:Fallback>
        </mc:AlternateContent>
      </w:r>
      <w:r w:rsidR="001B71FF">
        <w:rPr>
          <w:noProof/>
        </w:rPr>
        <mc:AlternateContent>
          <mc:Choice Requires="wps">
            <w:drawing>
              <wp:anchor distT="0" distB="0" distL="114300" distR="114300" simplePos="0" relativeHeight="251759616" behindDoc="0" locked="0" layoutInCell="1" allowOverlap="1" wp14:anchorId="26C04596" wp14:editId="5BAE4BD3">
                <wp:simplePos x="0" y="0"/>
                <wp:positionH relativeFrom="column">
                  <wp:posOffset>-323850</wp:posOffset>
                </wp:positionH>
                <wp:positionV relativeFrom="paragraph">
                  <wp:posOffset>3237865</wp:posOffset>
                </wp:positionV>
                <wp:extent cx="5149850" cy="5086350"/>
                <wp:effectExtent l="0" t="0" r="12700" b="19050"/>
                <wp:wrapNone/>
                <wp:docPr id="240" name="Text Box 240"/>
                <wp:cNvGraphicFramePr/>
                <a:graphic xmlns:a="http://schemas.openxmlformats.org/drawingml/2006/main">
                  <a:graphicData uri="http://schemas.microsoft.com/office/word/2010/wordprocessingShape">
                    <wps:wsp>
                      <wps:cNvSpPr txBox="1"/>
                      <wps:spPr>
                        <a:xfrm>
                          <a:off x="0" y="0"/>
                          <a:ext cx="5149850" cy="5086350"/>
                        </a:xfrm>
                        <a:prstGeom prst="rect">
                          <a:avLst/>
                        </a:prstGeom>
                        <a:solidFill>
                          <a:schemeClr val="lt1"/>
                        </a:solidFill>
                        <a:ln w="6350">
                          <a:solidFill>
                            <a:prstClr val="black"/>
                          </a:solidFill>
                        </a:ln>
                      </wps:spPr>
                      <wps:linkedTxbx id="10" seq="9"/>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4596" id="Text Box 240" o:spid="_x0000_s1065" type="#_x0000_t202" style="position:absolute;margin-left:-25.5pt;margin-top:254.95pt;width:405.5pt;height:40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" fillcolor="white [3201]" strokeweight=".5pt">
                <v:textbox style="mso-next-textbox:#Text Box 241">
                  <w:txbxContent/>
                </v:textbox>
              </v:shape>
            </w:pict>
          </mc:Fallback>
        </mc:AlternateContent>
      </w:r>
      <w:r w:rsidR="00C26CD7">
        <w:br w:type="page"/>
      </w:r>
    </w:p>
    <w:p w14:paraId="5DC06417" w14:textId="132A1134" w:rsidR="00C26CD7" w:rsidRDefault="004903E6" w:rsidP="006C659D">
      <w:pPr>
        <w:pStyle w:val="Heading1"/>
        <w:rPr>
          <w:b w:val="0"/>
          <w:bCs w:val="0"/>
        </w:rPr>
      </w:pPr>
      <w:r>
        <w:rPr>
          <w:noProof/>
        </w:rPr>
        <w:lastRenderedPageBreak/>
        <mc:AlternateContent>
          <mc:Choice Requires="wps">
            <w:drawing>
              <wp:anchor distT="0" distB="0" distL="114300" distR="114300" simplePos="0" relativeHeight="251761664" behindDoc="0" locked="0" layoutInCell="1" allowOverlap="1" wp14:anchorId="2B281A3A" wp14:editId="798CF74C">
                <wp:simplePos x="0" y="0"/>
                <wp:positionH relativeFrom="column">
                  <wp:posOffset>3333750</wp:posOffset>
                </wp:positionH>
                <wp:positionV relativeFrom="paragraph">
                  <wp:posOffset>7956550</wp:posOffset>
                </wp:positionV>
                <wp:extent cx="3022600" cy="444500"/>
                <wp:effectExtent l="0" t="0" r="25400" b="12700"/>
                <wp:wrapNone/>
                <wp:docPr id="242" name="Text Box 242"/>
                <wp:cNvGraphicFramePr/>
                <a:graphic xmlns:a="http://schemas.openxmlformats.org/drawingml/2006/main">
                  <a:graphicData uri="http://schemas.microsoft.com/office/word/2010/wordprocessingShape">
                    <wps:wsp>
                      <wps:cNvSpPr txBox="1"/>
                      <wps:spPr>
                        <a:xfrm>
                          <a:off x="0" y="0"/>
                          <a:ext cx="3022600" cy="444500"/>
                        </a:xfrm>
                        <a:prstGeom prst="rect">
                          <a:avLst/>
                        </a:prstGeom>
                        <a:solidFill>
                          <a:schemeClr val="lt1"/>
                        </a:solidFill>
                        <a:ln w="6350">
                          <a:solidFill>
                            <a:prstClr val="black"/>
                          </a:solidFill>
                        </a:ln>
                      </wps:spPr>
                      <wps:linkedTxbx id="10" seq="1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81A3A" id="Text Box 242" o:spid="_x0000_s1066" type="#_x0000_t202" style="position:absolute;margin-left:262.5pt;margin-top:626.5pt;width:238pt;height: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" fillcolor="white [3201]" strokeweight=".5pt">
                <v:textbox style="mso-next-textbox:#Text Box 246">
                  <w:txbxContent/>
                </v:textbox>
              </v:shape>
            </w:pict>
          </mc:Fallback>
        </mc:AlternateContent>
      </w:r>
      <w:r>
        <w:rPr>
          <w:noProof/>
        </w:rPr>
        <mc:AlternateContent>
          <mc:Choice Requires="wps">
            <w:drawing>
              <wp:anchor distT="0" distB="0" distL="114300" distR="114300" simplePos="0" relativeHeight="251840512" behindDoc="0" locked="0" layoutInCell="1" allowOverlap="1" wp14:anchorId="294C563D" wp14:editId="530D3ABC">
                <wp:simplePos x="0" y="0"/>
                <wp:positionH relativeFrom="column">
                  <wp:posOffset>2019300</wp:posOffset>
                </wp:positionH>
                <wp:positionV relativeFrom="paragraph">
                  <wp:posOffset>6731000</wp:posOffset>
                </wp:positionV>
                <wp:extent cx="1790700" cy="1149350"/>
                <wp:effectExtent l="0" t="0" r="19050" b="12700"/>
                <wp:wrapNone/>
                <wp:docPr id="335" name="Text Box 335"/>
                <wp:cNvGraphicFramePr/>
                <a:graphic xmlns:a="http://schemas.openxmlformats.org/drawingml/2006/main">
                  <a:graphicData uri="http://schemas.microsoft.com/office/word/2010/wordprocessingShape">
                    <wps:wsp>
                      <wps:cNvSpPr txBox="1"/>
                      <wps:spPr>
                        <a:xfrm>
                          <a:off x="0" y="0"/>
                          <a:ext cx="1790700" cy="1149350"/>
                        </a:xfrm>
                        <a:prstGeom prst="rect">
                          <a:avLst/>
                        </a:prstGeom>
                        <a:solidFill>
                          <a:schemeClr val="lt1"/>
                        </a:solidFill>
                        <a:ln w="6350">
                          <a:solidFill>
                            <a:prstClr val="black"/>
                          </a:solidFill>
                        </a:ln>
                      </wps:spPr>
                      <wps:txbx>
                        <w:txbxContent>
                          <w:p w14:paraId="48F8D211" w14:textId="77777777" w:rsidR="004903E6" w:rsidRPr="004903E6" w:rsidRDefault="004903E6" w:rsidP="004903E6">
                            <w:pPr>
                              <w:rPr>
                                <w:b/>
                                <w:bCs/>
                              </w:rPr>
                            </w:pPr>
                            <w:r w:rsidRPr="004903E6">
                              <w:rPr>
                                <w:b/>
                                <w:bCs/>
                              </w:rPr>
                              <w:t xml:space="preserve">Fig 9: Hued </w:t>
                            </w:r>
                            <w:proofErr w:type="spellStart"/>
                            <w:r w:rsidRPr="004903E6">
                              <w:rPr>
                                <w:b/>
                                <w:bCs/>
                              </w:rPr>
                              <w:t>pairplot</w:t>
                            </w:r>
                            <w:proofErr w:type="spellEnd"/>
                            <w:r w:rsidRPr="004903E6">
                              <w:rPr>
                                <w:b/>
                                <w:bCs/>
                              </w:rPr>
                              <w:t xml:space="preserve"> for current balance</w:t>
                            </w:r>
                          </w:p>
                          <w:p w14:paraId="25266076" w14:textId="0C9FA800" w:rsidR="004903E6" w:rsidRDefault="004903E6" w:rsidP="004903E6">
                            <w:r>
                              <w:t>Current balance has six distinct groups. See leg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4C563D" id="Text Box 335" o:spid="_x0000_s1067" type="#_x0000_t202" style="position:absolute;margin-left:159pt;margin-top:530pt;width:141pt;height:90.5pt;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" fillcolor="white [3201]" strokeweight=".5pt">
                <v:textbox>
                  <w:txbxContent>
                    <w:p w14:paraId="48F8D211" w14:textId="77777777" w:rsidR="004903E6" w:rsidRPr="004903E6" w:rsidRDefault="004903E6" w:rsidP="004903E6">
                      <w:pPr>
                        <w:rPr>
                          <w:b/>
                          <w:bCs/>
                        </w:rPr>
                      </w:pPr>
                      <w:r w:rsidRPr="004903E6">
                        <w:rPr>
                          <w:b/>
                          <w:bCs/>
                        </w:rPr>
                        <w:t xml:space="preserve">Fig 9: Hued </w:t>
                      </w:r>
                      <w:proofErr w:type="spellStart"/>
                      <w:r w:rsidRPr="004903E6">
                        <w:rPr>
                          <w:b/>
                          <w:bCs/>
                        </w:rPr>
                        <w:t>pairplot</w:t>
                      </w:r>
                      <w:proofErr w:type="spellEnd"/>
                      <w:r w:rsidRPr="004903E6">
                        <w:rPr>
                          <w:b/>
                          <w:bCs/>
                        </w:rPr>
                        <w:t xml:space="preserve"> for current balance</w:t>
                      </w:r>
                    </w:p>
                    <w:p w14:paraId="25266076" w14:textId="0C9FA800" w:rsidR="004903E6" w:rsidRDefault="004903E6" w:rsidP="004903E6">
                      <w:r>
                        <w:t>Current balance has six distinct groups. See legend</w:t>
                      </w:r>
                    </w:p>
                  </w:txbxContent>
                </v:textbox>
              </v:shape>
            </w:pict>
          </mc:Fallback>
        </mc:AlternateContent>
      </w:r>
      <w:r w:rsidR="006C659D">
        <w:rPr>
          <w:noProof/>
        </w:rPr>
        <mc:AlternateContent>
          <mc:Choice Requires="wps">
            <w:drawing>
              <wp:anchor distT="0" distB="0" distL="114300" distR="114300" simplePos="0" relativeHeight="251760640" behindDoc="0" locked="0" layoutInCell="1" allowOverlap="1" wp14:anchorId="1D7C9F47" wp14:editId="742115AD">
                <wp:simplePos x="0" y="0"/>
                <wp:positionH relativeFrom="column">
                  <wp:posOffset>-133350</wp:posOffset>
                </wp:positionH>
                <wp:positionV relativeFrom="paragraph">
                  <wp:posOffset>7975600</wp:posOffset>
                </wp:positionV>
                <wp:extent cx="3302000" cy="412750"/>
                <wp:effectExtent l="0" t="0" r="12700" b="25400"/>
                <wp:wrapNone/>
                <wp:docPr id="241" name="Text Box 241"/>
                <wp:cNvGraphicFramePr/>
                <a:graphic xmlns:a="http://schemas.openxmlformats.org/drawingml/2006/main">
                  <a:graphicData uri="http://schemas.microsoft.com/office/word/2010/wordprocessingShape">
                    <wps:wsp>
                      <wps:cNvSpPr txBox="1"/>
                      <wps:spPr>
                        <a:xfrm>
                          <a:off x="0" y="0"/>
                          <a:ext cx="3302000" cy="412750"/>
                        </a:xfrm>
                        <a:prstGeom prst="rect">
                          <a:avLst/>
                        </a:prstGeom>
                        <a:solidFill>
                          <a:schemeClr val="lt1"/>
                        </a:solidFill>
                        <a:ln w="6350">
                          <a:solidFill>
                            <a:prstClr val="black"/>
                          </a:solidFill>
                        </a:ln>
                      </wps:spPr>
                      <wps:linkedTxbx id="10" seq="10"/>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9F47" id="Text Box 241" o:spid="_x0000_s1068" type="#_x0000_t202" style="position:absolute;margin-left:-10.5pt;margin-top:628pt;width:260pt;height:3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" fillcolor="white [3201]" strokeweight=".5pt">
                <v:textbox style="mso-next-textbox:#Text Box 242">
                  <w:txbxContent/>
                </v:textbox>
              </v:shape>
            </w:pict>
          </mc:Fallback>
        </mc:AlternateContent>
      </w:r>
      <w:r w:rsidR="006C659D">
        <w:rPr>
          <w:noProof/>
        </w:rPr>
        <mc:AlternateContent>
          <mc:Choice Requires="wps">
            <w:drawing>
              <wp:anchor distT="0" distB="0" distL="114300" distR="114300" simplePos="0" relativeHeight="251839488" behindDoc="0" locked="0" layoutInCell="1" allowOverlap="1" wp14:anchorId="5C20DDBC" wp14:editId="0707F09A">
                <wp:simplePos x="0" y="0"/>
                <wp:positionH relativeFrom="column">
                  <wp:posOffset>-215900</wp:posOffset>
                </wp:positionH>
                <wp:positionV relativeFrom="paragraph">
                  <wp:posOffset>330200</wp:posOffset>
                </wp:positionV>
                <wp:extent cx="6597650" cy="6045200"/>
                <wp:effectExtent l="0" t="0" r="12700" b="12700"/>
                <wp:wrapNone/>
                <wp:docPr id="333" name="Text Box 333"/>
                <wp:cNvGraphicFramePr/>
                <a:graphic xmlns:a="http://schemas.openxmlformats.org/drawingml/2006/main">
                  <a:graphicData uri="http://schemas.microsoft.com/office/word/2010/wordprocessingShape">
                    <wps:wsp>
                      <wps:cNvSpPr txBox="1"/>
                      <wps:spPr>
                        <a:xfrm>
                          <a:off x="0" y="0"/>
                          <a:ext cx="6597650" cy="6045200"/>
                        </a:xfrm>
                        <a:prstGeom prst="rect">
                          <a:avLst/>
                        </a:prstGeom>
                        <a:solidFill>
                          <a:schemeClr val="lt1"/>
                        </a:solidFill>
                        <a:ln w="6350">
                          <a:solidFill>
                            <a:prstClr val="black"/>
                          </a:solidFill>
                        </a:ln>
                      </wps:spPr>
                      <wps:txbx>
                        <w:txbxContent>
                          <w:p w14:paraId="0E016A4D" w14:textId="5BCE28AD" w:rsidR="006C659D" w:rsidRDefault="006C659D">
                            <w:r>
                              <w:rPr>
                                <w:noProof/>
                              </w:rPr>
                              <w:drawing>
                                <wp:inline distT="0" distB="0" distL="0" distR="0" wp14:anchorId="0EFB6BB0" wp14:editId="6CB6F2B1">
                                  <wp:extent cx="6449071" cy="5899150"/>
                                  <wp:effectExtent l="0" t="0" r="8890" b="63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61326" cy="59103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0DDBC" id="Text Box 333" o:spid="_x0000_s1069" type="#_x0000_t202" style="position:absolute;margin-left:-17pt;margin-top:26pt;width:519.5pt;height:476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" fillcolor="white [3201]" strokeweight=".5pt">
                <v:textbox>
                  <w:txbxContent>
                    <w:p w14:paraId="0E016A4D" w14:textId="5BCE28AD" w:rsidR="006C659D" w:rsidRDefault="006C659D">
                      <w:r>
                        <w:rPr>
                          <w:noProof/>
                        </w:rPr>
                        <w:drawing>
                          <wp:inline distT="0" distB="0" distL="0" distR="0" wp14:anchorId="0EFB6BB0" wp14:editId="6CB6F2B1">
                            <wp:extent cx="6449071" cy="5899150"/>
                            <wp:effectExtent l="0" t="0" r="8890" b="63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61326" cy="5910360"/>
                                    </a:xfrm>
                                    <a:prstGeom prst="rect">
                                      <a:avLst/>
                                    </a:prstGeom>
                                    <a:noFill/>
                                    <a:ln>
                                      <a:noFill/>
                                    </a:ln>
                                  </pic:spPr>
                                </pic:pic>
                              </a:graphicData>
                            </a:graphic>
                          </wp:inline>
                        </w:drawing>
                      </w:r>
                    </w:p>
                  </w:txbxContent>
                </v:textbox>
              </v:shape>
            </w:pict>
          </mc:Fallback>
        </mc:AlternateContent>
      </w:r>
      <w:r w:rsidR="006C659D">
        <w:rPr>
          <w:noProof/>
        </w:rPr>
        <mc:AlternateContent>
          <mc:Choice Requires="wps">
            <w:drawing>
              <wp:anchor distT="0" distB="0" distL="114300" distR="114300" simplePos="0" relativeHeight="251838464" behindDoc="0" locked="0" layoutInCell="1" allowOverlap="1" wp14:anchorId="01FDCB59" wp14:editId="7F2964F0">
                <wp:simplePos x="0" y="0"/>
                <wp:positionH relativeFrom="column">
                  <wp:posOffset>-241300</wp:posOffset>
                </wp:positionH>
                <wp:positionV relativeFrom="paragraph">
                  <wp:posOffset>-304800</wp:posOffset>
                </wp:positionV>
                <wp:extent cx="3486150" cy="450850"/>
                <wp:effectExtent l="0" t="0" r="19050" b="25400"/>
                <wp:wrapNone/>
                <wp:docPr id="332" name="Text Box 332"/>
                <wp:cNvGraphicFramePr/>
                <a:graphic xmlns:a="http://schemas.openxmlformats.org/drawingml/2006/main">
                  <a:graphicData uri="http://schemas.microsoft.com/office/word/2010/wordprocessingShape">
                    <wps:wsp>
                      <wps:cNvSpPr txBox="1"/>
                      <wps:spPr>
                        <a:xfrm>
                          <a:off x="0" y="0"/>
                          <a:ext cx="3486150" cy="450850"/>
                        </a:xfrm>
                        <a:prstGeom prst="rect">
                          <a:avLst/>
                        </a:prstGeom>
                        <a:solidFill>
                          <a:schemeClr val="lt1"/>
                        </a:solidFill>
                        <a:ln w="6350">
                          <a:solidFill>
                            <a:prstClr val="black"/>
                          </a:solidFill>
                        </a:ln>
                      </wps:spPr>
                      <wps:txbx>
                        <w:txbxContent>
                          <w:p w14:paraId="361A535D" w14:textId="30B17DAC" w:rsidR="006C659D" w:rsidRPr="006C659D" w:rsidRDefault="006C659D">
                            <w:pPr>
                              <w:rPr>
                                <w:b/>
                                <w:sz w:val="32"/>
                                <w:szCs w:val="32"/>
                              </w:rPr>
                            </w:pPr>
                            <w:r w:rsidRPr="006C659D">
                              <w:rPr>
                                <w:b/>
                                <w:sz w:val="32"/>
                                <w:szCs w:val="32"/>
                              </w:rPr>
                              <w:t xml:space="preserve">Hued </w:t>
                            </w:r>
                            <w:proofErr w:type="spellStart"/>
                            <w:r w:rsidRPr="006C659D">
                              <w:rPr>
                                <w:b/>
                                <w:sz w:val="32"/>
                                <w:szCs w:val="32"/>
                              </w:rPr>
                              <w:t>pairplo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FDCB59" id="Text Box 332" o:spid="_x0000_s1070" type="#_x0000_t202" style="position:absolute;margin-left:-19pt;margin-top:-24pt;width:274.5pt;height:35.5pt;z-index:251838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" fillcolor="white [3201]" strokeweight=".5pt">
                <v:textbox>
                  <w:txbxContent>
                    <w:p w14:paraId="361A535D" w14:textId="30B17DAC" w:rsidR="006C659D" w:rsidRPr="006C659D" w:rsidRDefault="006C659D">
                      <w:pPr>
                        <w:rPr>
                          <w:b/>
                          <w:sz w:val="32"/>
                          <w:szCs w:val="32"/>
                        </w:rPr>
                      </w:pPr>
                      <w:r w:rsidRPr="006C659D">
                        <w:rPr>
                          <w:b/>
                          <w:sz w:val="32"/>
                          <w:szCs w:val="32"/>
                        </w:rPr>
                        <w:t xml:space="preserve">Hued </w:t>
                      </w:r>
                      <w:proofErr w:type="spellStart"/>
                      <w:r w:rsidRPr="006C659D">
                        <w:rPr>
                          <w:b/>
                          <w:sz w:val="32"/>
                          <w:szCs w:val="32"/>
                        </w:rPr>
                        <w:t>pairplots</w:t>
                      </w:r>
                      <w:proofErr w:type="spellEnd"/>
                    </w:p>
                  </w:txbxContent>
                </v:textbox>
              </v:shape>
            </w:pict>
          </mc:Fallback>
        </mc:AlternateContent>
      </w:r>
      <w:r w:rsidR="00C26CD7">
        <w:br w:type="page"/>
      </w:r>
    </w:p>
    <w:p w14:paraId="65BBDCD6" w14:textId="1487BD06" w:rsidR="00C26CD7" w:rsidRDefault="004903E6" w:rsidP="001463E1">
      <w:pPr>
        <w:pStyle w:val="Heading1"/>
      </w:pPr>
      <w:r>
        <w:rPr>
          <w:noProof/>
        </w:rPr>
        <w:lastRenderedPageBreak/>
        <mc:AlternateContent>
          <mc:Choice Requires="wps">
            <w:drawing>
              <wp:anchor distT="0" distB="0" distL="114300" distR="114300" simplePos="0" relativeHeight="251841536" behindDoc="0" locked="0" layoutInCell="1" allowOverlap="1" wp14:anchorId="366B48F3" wp14:editId="545DF11F">
                <wp:simplePos x="0" y="0"/>
                <wp:positionH relativeFrom="column">
                  <wp:posOffset>-222250</wp:posOffset>
                </wp:positionH>
                <wp:positionV relativeFrom="paragraph">
                  <wp:posOffset>-323850</wp:posOffset>
                </wp:positionV>
                <wp:extent cx="6654800" cy="660400"/>
                <wp:effectExtent l="0" t="0" r="12700" b="25400"/>
                <wp:wrapNone/>
                <wp:docPr id="336" name="Text Box 336"/>
                <wp:cNvGraphicFramePr/>
                <a:graphic xmlns:a="http://schemas.openxmlformats.org/drawingml/2006/main">
                  <a:graphicData uri="http://schemas.microsoft.com/office/word/2010/wordprocessingShape">
                    <wps:wsp>
                      <wps:cNvSpPr txBox="1"/>
                      <wps:spPr>
                        <a:xfrm>
                          <a:off x="0" y="0"/>
                          <a:ext cx="6654800" cy="660400"/>
                        </a:xfrm>
                        <a:prstGeom prst="rect">
                          <a:avLst/>
                        </a:prstGeom>
                        <a:solidFill>
                          <a:schemeClr val="lt1"/>
                        </a:solidFill>
                        <a:ln w="6350">
                          <a:solidFill>
                            <a:prstClr val="black"/>
                          </a:solidFill>
                        </a:ln>
                      </wps:spPr>
                      <wps:txbx>
                        <w:txbxContent>
                          <w:p w14:paraId="068C17A1" w14:textId="77777777" w:rsidR="004903E6" w:rsidRPr="004903E6" w:rsidRDefault="004903E6" w:rsidP="004903E6">
                            <w:pPr>
                              <w:rPr>
                                <w:b/>
                                <w:bCs/>
                              </w:rPr>
                            </w:pPr>
                            <w:r w:rsidRPr="004903E6">
                              <w:rPr>
                                <w:b/>
                                <w:bCs/>
                              </w:rPr>
                              <w:t xml:space="preserve">Fig 10: Hued </w:t>
                            </w:r>
                            <w:proofErr w:type="spellStart"/>
                            <w:r w:rsidRPr="004903E6">
                              <w:rPr>
                                <w:b/>
                                <w:bCs/>
                              </w:rPr>
                              <w:t>pairplot</w:t>
                            </w:r>
                            <w:proofErr w:type="spellEnd"/>
                            <w:r w:rsidRPr="004903E6">
                              <w:rPr>
                                <w:b/>
                                <w:bCs/>
                              </w:rPr>
                              <w:t xml:space="preserve"> for spending</w:t>
                            </w:r>
                          </w:p>
                          <w:p w14:paraId="47733ABA" w14:textId="77777777" w:rsidR="004903E6" w:rsidRDefault="004903E6" w:rsidP="004903E6">
                            <w:r>
                              <w:t>Spending has five distinct groups. See legend.</w:t>
                            </w:r>
                          </w:p>
                          <w:p w14:paraId="72B4A998" w14:textId="77777777" w:rsidR="004903E6" w:rsidRDefault="004903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6B48F3" id="Text Box 336" o:spid="_x0000_s1071" type="#_x0000_t202" style="position:absolute;margin-left:-17.5pt;margin-top:-25.5pt;width:524pt;height:52pt;z-index:251841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" fillcolor="white [3201]" strokeweight=".5pt">
                <v:textbox>
                  <w:txbxContent>
                    <w:p w14:paraId="068C17A1" w14:textId="77777777" w:rsidR="004903E6" w:rsidRPr="004903E6" w:rsidRDefault="004903E6" w:rsidP="004903E6">
                      <w:pPr>
                        <w:rPr>
                          <w:b/>
                          <w:bCs/>
                        </w:rPr>
                      </w:pPr>
                      <w:r w:rsidRPr="004903E6">
                        <w:rPr>
                          <w:b/>
                          <w:bCs/>
                        </w:rPr>
                        <w:t xml:space="preserve">Fig 10: Hued </w:t>
                      </w:r>
                      <w:proofErr w:type="spellStart"/>
                      <w:r w:rsidRPr="004903E6">
                        <w:rPr>
                          <w:b/>
                          <w:bCs/>
                        </w:rPr>
                        <w:t>pairplot</w:t>
                      </w:r>
                      <w:proofErr w:type="spellEnd"/>
                      <w:r w:rsidRPr="004903E6">
                        <w:rPr>
                          <w:b/>
                          <w:bCs/>
                        </w:rPr>
                        <w:t xml:space="preserve"> for spending</w:t>
                      </w:r>
                    </w:p>
                    <w:p w14:paraId="47733ABA" w14:textId="77777777" w:rsidR="004903E6" w:rsidRDefault="004903E6" w:rsidP="004903E6">
                      <w:r>
                        <w:t>Spending has five distinct groups. See legend.</w:t>
                      </w:r>
                    </w:p>
                    <w:p w14:paraId="72B4A998" w14:textId="77777777" w:rsidR="004903E6" w:rsidRDefault="004903E6"/>
                  </w:txbxContent>
                </v:textbox>
              </v:shape>
            </w:pict>
          </mc:Fallback>
        </mc:AlternateContent>
      </w:r>
    </w:p>
    <w:p w14:paraId="1DFFFB2E" w14:textId="592936AC" w:rsidR="00C26CD7" w:rsidRDefault="004903E6">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42560" behindDoc="0" locked="0" layoutInCell="1" allowOverlap="1" wp14:anchorId="6FFC7CAB" wp14:editId="5F6998D2">
                <wp:simplePos x="0" y="0"/>
                <wp:positionH relativeFrom="column">
                  <wp:posOffset>-215900</wp:posOffset>
                </wp:positionH>
                <wp:positionV relativeFrom="paragraph">
                  <wp:posOffset>1155065</wp:posOffset>
                </wp:positionV>
                <wp:extent cx="6635750" cy="6261100"/>
                <wp:effectExtent l="0" t="0" r="12700" b="25400"/>
                <wp:wrapNone/>
                <wp:docPr id="337" name="Text Box 337"/>
                <wp:cNvGraphicFramePr/>
                <a:graphic xmlns:a="http://schemas.openxmlformats.org/drawingml/2006/main">
                  <a:graphicData uri="http://schemas.microsoft.com/office/word/2010/wordprocessingShape">
                    <wps:wsp>
                      <wps:cNvSpPr txBox="1"/>
                      <wps:spPr>
                        <a:xfrm>
                          <a:off x="0" y="0"/>
                          <a:ext cx="6635750" cy="6261100"/>
                        </a:xfrm>
                        <a:prstGeom prst="rect">
                          <a:avLst/>
                        </a:prstGeom>
                        <a:solidFill>
                          <a:schemeClr val="lt1"/>
                        </a:solidFill>
                        <a:ln w="6350">
                          <a:solidFill>
                            <a:prstClr val="black"/>
                          </a:solidFill>
                        </a:ln>
                      </wps:spPr>
                      <wps:txbx>
                        <w:txbxContent>
                          <w:p w14:paraId="093E056C" w14:textId="309E913F" w:rsidR="004903E6" w:rsidRDefault="004903E6">
                            <w:r>
                              <w:rPr>
                                <w:noProof/>
                              </w:rPr>
                              <w:drawing>
                                <wp:inline distT="0" distB="0" distL="0" distR="0" wp14:anchorId="4E36F986" wp14:editId="6B62DB8F">
                                  <wp:extent cx="6446520" cy="6074715"/>
                                  <wp:effectExtent l="0" t="0" r="0" b="254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46520" cy="60747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FC7CAB" id="Text Box 337" o:spid="_x0000_s1072" type="#_x0000_t202" style="position:absolute;margin-left:-17pt;margin-top:90.95pt;width:522.5pt;height:493pt;z-index:251842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" fillcolor="white [3201]" strokeweight=".5pt">
                <v:textbox>
                  <w:txbxContent>
                    <w:p w14:paraId="093E056C" w14:textId="309E913F" w:rsidR="004903E6" w:rsidRDefault="004903E6">
                      <w:r>
                        <w:rPr>
                          <w:noProof/>
                        </w:rPr>
                        <w:drawing>
                          <wp:inline distT="0" distB="0" distL="0" distR="0" wp14:anchorId="4E36F986" wp14:editId="6B62DB8F">
                            <wp:extent cx="6446520" cy="6074715"/>
                            <wp:effectExtent l="0" t="0" r="0" b="254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46520" cy="6074715"/>
                                    </a:xfrm>
                                    <a:prstGeom prst="rect">
                                      <a:avLst/>
                                    </a:prstGeom>
                                    <a:noFill/>
                                    <a:ln>
                                      <a:noFill/>
                                    </a:ln>
                                  </pic:spPr>
                                </pic:pic>
                              </a:graphicData>
                            </a:graphic>
                          </wp:inline>
                        </w:drawing>
                      </w:r>
                    </w:p>
                  </w:txbxContent>
                </v:textbox>
              </v:shape>
            </w:pict>
          </mc:Fallback>
        </mc:AlternateContent>
      </w:r>
      <w:r w:rsidR="00C26CD7">
        <w:br w:type="page"/>
      </w:r>
    </w:p>
    <w:p w14:paraId="1DF96687" w14:textId="7B75FD8E" w:rsidR="00C26CD7" w:rsidRDefault="004903E6" w:rsidP="001463E1">
      <w:pPr>
        <w:pStyle w:val="Heading1"/>
      </w:pPr>
      <w:r>
        <w:rPr>
          <w:noProof/>
        </w:rPr>
        <w:lastRenderedPageBreak/>
        <mc:AlternateContent>
          <mc:Choice Requires="wps">
            <w:drawing>
              <wp:anchor distT="0" distB="0" distL="114300" distR="114300" simplePos="0" relativeHeight="251843584" behindDoc="0" locked="0" layoutInCell="1" allowOverlap="1" wp14:anchorId="788D1968" wp14:editId="188346B1">
                <wp:simplePos x="0" y="0"/>
                <wp:positionH relativeFrom="margin">
                  <wp:align>left</wp:align>
                </wp:positionH>
                <wp:positionV relativeFrom="paragraph">
                  <wp:posOffset>-412750</wp:posOffset>
                </wp:positionV>
                <wp:extent cx="6369050" cy="596900"/>
                <wp:effectExtent l="0" t="0" r="12700" b="12700"/>
                <wp:wrapNone/>
                <wp:docPr id="339" name="Text Box 339"/>
                <wp:cNvGraphicFramePr/>
                <a:graphic xmlns:a="http://schemas.openxmlformats.org/drawingml/2006/main">
                  <a:graphicData uri="http://schemas.microsoft.com/office/word/2010/wordprocessingShape">
                    <wps:wsp>
                      <wps:cNvSpPr txBox="1"/>
                      <wps:spPr>
                        <a:xfrm>
                          <a:off x="0" y="0"/>
                          <a:ext cx="6369050" cy="596900"/>
                        </a:xfrm>
                        <a:prstGeom prst="rect">
                          <a:avLst/>
                        </a:prstGeom>
                        <a:solidFill>
                          <a:schemeClr val="lt1"/>
                        </a:solidFill>
                        <a:ln w="6350">
                          <a:solidFill>
                            <a:prstClr val="black"/>
                          </a:solidFill>
                        </a:ln>
                      </wps:spPr>
                      <wps:txbx>
                        <w:txbxContent>
                          <w:p w14:paraId="47EFD60F" w14:textId="77777777" w:rsidR="004903E6" w:rsidRPr="004903E6" w:rsidRDefault="004903E6" w:rsidP="004903E6">
                            <w:pPr>
                              <w:rPr>
                                <w:b/>
                                <w:bCs/>
                              </w:rPr>
                            </w:pPr>
                            <w:r w:rsidRPr="004903E6">
                              <w:rPr>
                                <w:b/>
                                <w:bCs/>
                              </w:rPr>
                              <w:t xml:space="preserve">Fig 11: Hued </w:t>
                            </w:r>
                            <w:proofErr w:type="spellStart"/>
                            <w:r w:rsidRPr="004903E6">
                              <w:rPr>
                                <w:b/>
                                <w:bCs/>
                              </w:rPr>
                              <w:t>pairplot</w:t>
                            </w:r>
                            <w:proofErr w:type="spellEnd"/>
                            <w:r w:rsidRPr="004903E6">
                              <w:rPr>
                                <w:b/>
                                <w:bCs/>
                              </w:rPr>
                              <w:t xml:space="preserve"> for maximum spend in single shopping </w:t>
                            </w:r>
                          </w:p>
                          <w:p w14:paraId="56F3C707" w14:textId="77777777" w:rsidR="004903E6" w:rsidRDefault="004903E6" w:rsidP="004903E6">
                            <w:r>
                              <w:t>Maximum spend in single shopping has five distinct groups. See legend.</w:t>
                            </w:r>
                          </w:p>
                          <w:p w14:paraId="2C9CCF89" w14:textId="77777777" w:rsidR="004903E6" w:rsidRDefault="004903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8D1968" id="Text Box 339" o:spid="_x0000_s1073" type="#_x0000_t202" style="position:absolute;margin-left:0;margin-top:-32.5pt;width:501.5pt;height:47pt;z-index:251843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" fillcolor="white [3201]" strokeweight=".5pt">
                <v:textbox>
                  <w:txbxContent>
                    <w:p w14:paraId="47EFD60F" w14:textId="77777777" w:rsidR="004903E6" w:rsidRPr="004903E6" w:rsidRDefault="004903E6" w:rsidP="004903E6">
                      <w:pPr>
                        <w:rPr>
                          <w:b/>
                          <w:bCs/>
                        </w:rPr>
                      </w:pPr>
                      <w:r w:rsidRPr="004903E6">
                        <w:rPr>
                          <w:b/>
                          <w:bCs/>
                        </w:rPr>
                        <w:t xml:space="preserve">Fig 11: Hued </w:t>
                      </w:r>
                      <w:proofErr w:type="spellStart"/>
                      <w:r w:rsidRPr="004903E6">
                        <w:rPr>
                          <w:b/>
                          <w:bCs/>
                        </w:rPr>
                        <w:t>pairplot</w:t>
                      </w:r>
                      <w:proofErr w:type="spellEnd"/>
                      <w:r w:rsidRPr="004903E6">
                        <w:rPr>
                          <w:b/>
                          <w:bCs/>
                        </w:rPr>
                        <w:t xml:space="preserve"> for maximum spend in single shopping </w:t>
                      </w:r>
                    </w:p>
                    <w:p w14:paraId="56F3C707" w14:textId="77777777" w:rsidR="004903E6" w:rsidRDefault="004903E6" w:rsidP="004903E6">
                      <w:r>
                        <w:t>Maximum spend in single shopping has five distinct groups. See legend.</w:t>
                      </w:r>
                    </w:p>
                    <w:p w14:paraId="2C9CCF89" w14:textId="77777777" w:rsidR="004903E6" w:rsidRDefault="004903E6"/>
                  </w:txbxContent>
                </v:textbox>
                <w10:wrap anchorx="margin"/>
              </v:shape>
            </w:pict>
          </mc:Fallback>
        </mc:AlternateContent>
      </w:r>
    </w:p>
    <w:p w14:paraId="5F91705B" w14:textId="40D39138" w:rsidR="00C26CD7" w:rsidRDefault="00863181">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47680" behindDoc="0" locked="0" layoutInCell="1" allowOverlap="1" wp14:anchorId="05E78846" wp14:editId="090FE117">
                <wp:simplePos x="0" y="0"/>
                <wp:positionH relativeFrom="column">
                  <wp:posOffset>4343400</wp:posOffset>
                </wp:positionH>
                <wp:positionV relativeFrom="paragraph">
                  <wp:posOffset>6476365</wp:posOffset>
                </wp:positionV>
                <wp:extent cx="2006600" cy="2076450"/>
                <wp:effectExtent l="0" t="0" r="12700" b="19050"/>
                <wp:wrapNone/>
                <wp:docPr id="345" name="Text Box 345"/>
                <wp:cNvGraphicFramePr/>
                <a:graphic xmlns:a="http://schemas.openxmlformats.org/drawingml/2006/main">
                  <a:graphicData uri="http://schemas.microsoft.com/office/word/2010/wordprocessingShape">
                    <wps:wsp>
                      <wps:cNvSpPr txBox="1"/>
                      <wps:spPr>
                        <a:xfrm>
                          <a:off x="0" y="0"/>
                          <a:ext cx="2006600" cy="2076450"/>
                        </a:xfrm>
                        <a:prstGeom prst="rect">
                          <a:avLst/>
                        </a:prstGeom>
                        <a:solidFill>
                          <a:schemeClr val="lt1"/>
                        </a:solidFill>
                        <a:ln w="6350">
                          <a:solidFill>
                            <a:prstClr val="black"/>
                          </a:solidFill>
                        </a:ln>
                      </wps:spPr>
                      <wps:txbx>
                        <w:txbxContent>
                          <w:p w14:paraId="6B476C79" w14:textId="5B7C780F" w:rsidR="00922011" w:rsidRDefault="00863181">
                            <w:r>
                              <w:rPr>
                                <w:noProof/>
                              </w:rPr>
                              <w:drawing>
                                <wp:inline distT="0" distB="0" distL="0" distR="0" wp14:anchorId="5116AD3E" wp14:editId="310B931C">
                                  <wp:extent cx="1867535" cy="192405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73182" cy="19298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78846" id="Text Box 345" o:spid="_x0000_s1074" type="#_x0000_t202" style="position:absolute;margin-left:342pt;margin-top:509.95pt;width:158pt;height:163.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" fillcolor="white [3201]" strokeweight=".5pt">
                <v:textbox>
                  <w:txbxContent>
                    <w:p w14:paraId="6B476C79" w14:textId="5B7C780F" w:rsidR="00922011" w:rsidRDefault="00863181">
                      <w:r>
                        <w:rPr>
                          <w:noProof/>
                        </w:rPr>
                        <w:drawing>
                          <wp:inline distT="0" distB="0" distL="0" distR="0" wp14:anchorId="5116AD3E" wp14:editId="310B931C">
                            <wp:extent cx="1867535" cy="192405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73182" cy="1929868"/>
                                    </a:xfrm>
                                    <a:prstGeom prst="rect">
                                      <a:avLst/>
                                    </a:prstGeom>
                                    <a:noFill/>
                                    <a:ln>
                                      <a:noFill/>
                                    </a:ln>
                                  </pic:spPr>
                                </pic:pic>
                              </a:graphicData>
                            </a:graphic>
                          </wp:inline>
                        </w:drawing>
                      </w:r>
                    </w:p>
                  </w:txbxContent>
                </v:textbox>
              </v:shape>
            </w:pict>
          </mc:Fallback>
        </mc:AlternateContent>
      </w:r>
      <w:r w:rsidR="00922011">
        <w:rPr>
          <w:noProof/>
        </w:rPr>
        <mc:AlternateContent>
          <mc:Choice Requires="wps">
            <w:drawing>
              <wp:anchor distT="0" distB="0" distL="114300" distR="114300" simplePos="0" relativeHeight="251848704" behindDoc="0" locked="0" layoutInCell="1" allowOverlap="1" wp14:anchorId="0309DBA4" wp14:editId="6DC815FE">
                <wp:simplePos x="0" y="0"/>
                <wp:positionH relativeFrom="column">
                  <wp:posOffset>12700</wp:posOffset>
                </wp:positionH>
                <wp:positionV relativeFrom="paragraph">
                  <wp:posOffset>5904865</wp:posOffset>
                </wp:positionV>
                <wp:extent cx="1936750" cy="476250"/>
                <wp:effectExtent l="0" t="0" r="25400" b="19050"/>
                <wp:wrapNone/>
                <wp:docPr id="346" name="Text Box 346"/>
                <wp:cNvGraphicFramePr/>
                <a:graphic xmlns:a="http://schemas.openxmlformats.org/drawingml/2006/main">
                  <a:graphicData uri="http://schemas.microsoft.com/office/word/2010/wordprocessingShape">
                    <wps:wsp>
                      <wps:cNvSpPr txBox="1"/>
                      <wps:spPr>
                        <a:xfrm>
                          <a:off x="0" y="0"/>
                          <a:ext cx="1936750" cy="476250"/>
                        </a:xfrm>
                        <a:prstGeom prst="rect">
                          <a:avLst/>
                        </a:prstGeom>
                        <a:solidFill>
                          <a:schemeClr val="lt1"/>
                        </a:solidFill>
                        <a:ln w="6350">
                          <a:solidFill>
                            <a:prstClr val="black"/>
                          </a:solidFill>
                        </a:ln>
                      </wps:spPr>
                      <wps:txbx>
                        <w:txbxContent>
                          <w:p w14:paraId="4413D996" w14:textId="29207EDA" w:rsidR="00922011" w:rsidRDefault="00922011" w:rsidP="00922011">
                            <w:r>
                              <w:t xml:space="preserve">Fig 12: </w:t>
                            </w:r>
                            <w:r>
                              <w:t>A</w:t>
                            </w:r>
                            <w:r>
                              <w:t>dvance payment</w:t>
                            </w:r>
                            <w:r>
                              <w:t>. 5 groups</w:t>
                            </w:r>
                          </w:p>
                          <w:p w14:paraId="488F3ADD" w14:textId="77777777" w:rsidR="00922011" w:rsidRDefault="00922011" w:rsidP="00922011">
                            <w:r>
                              <w:t>Advance payment has five distinct groups. See legend.</w:t>
                            </w:r>
                          </w:p>
                          <w:p w14:paraId="0C989F65" w14:textId="77777777" w:rsidR="00922011" w:rsidRDefault="009220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09DBA4" id="Text Box 346" o:spid="_x0000_s1075" type="#_x0000_t202" style="position:absolute;margin-left:1pt;margin-top:464.95pt;width:152.5pt;height:37.5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" fillcolor="white [3201]" strokeweight=".5pt">
                <v:textbox>
                  <w:txbxContent>
                    <w:p w14:paraId="4413D996" w14:textId="29207EDA" w:rsidR="00922011" w:rsidRDefault="00922011" w:rsidP="00922011">
                      <w:r>
                        <w:t xml:space="preserve">Fig 12: </w:t>
                      </w:r>
                      <w:r>
                        <w:t>A</w:t>
                      </w:r>
                      <w:r>
                        <w:t>dvance payment</w:t>
                      </w:r>
                      <w:r>
                        <w:t>. 5 groups</w:t>
                      </w:r>
                    </w:p>
                    <w:p w14:paraId="488F3ADD" w14:textId="77777777" w:rsidR="00922011" w:rsidRDefault="00922011" w:rsidP="00922011">
                      <w:r>
                        <w:t>Advance payment has five distinct groups. See legend.</w:t>
                      </w:r>
                    </w:p>
                    <w:p w14:paraId="0C989F65" w14:textId="77777777" w:rsidR="00922011" w:rsidRDefault="00922011"/>
                  </w:txbxContent>
                </v:textbox>
              </v:shape>
            </w:pict>
          </mc:Fallback>
        </mc:AlternateContent>
      </w:r>
      <w:r w:rsidR="00922011">
        <w:rPr>
          <w:noProof/>
        </w:rPr>
        <mc:AlternateContent>
          <mc:Choice Requires="wps">
            <w:drawing>
              <wp:anchor distT="0" distB="0" distL="114300" distR="114300" simplePos="0" relativeHeight="251850752" behindDoc="0" locked="0" layoutInCell="1" allowOverlap="1" wp14:anchorId="1AB63B56" wp14:editId="42135710">
                <wp:simplePos x="0" y="0"/>
                <wp:positionH relativeFrom="column">
                  <wp:posOffset>4356100</wp:posOffset>
                </wp:positionH>
                <wp:positionV relativeFrom="paragraph">
                  <wp:posOffset>5892165</wp:posOffset>
                </wp:positionV>
                <wp:extent cx="1981200" cy="469900"/>
                <wp:effectExtent l="0" t="0" r="19050" b="25400"/>
                <wp:wrapNone/>
                <wp:docPr id="348" name="Text Box 348"/>
                <wp:cNvGraphicFramePr/>
                <a:graphic xmlns:a="http://schemas.openxmlformats.org/drawingml/2006/main">
                  <a:graphicData uri="http://schemas.microsoft.com/office/word/2010/wordprocessingShape">
                    <wps:wsp>
                      <wps:cNvSpPr txBox="1"/>
                      <wps:spPr>
                        <a:xfrm>
                          <a:off x="0" y="0"/>
                          <a:ext cx="1981200" cy="469900"/>
                        </a:xfrm>
                        <a:prstGeom prst="rect">
                          <a:avLst/>
                        </a:prstGeom>
                        <a:solidFill>
                          <a:schemeClr val="lt1"/>
                        </a:solidFill>
                        <a:ln w="6350">
                          <a:solidFill>
                            <a:prstClr val="black"/>
                          </a:solidFill>
                        </a:ln>
                      </wps:spPr>
                      <wps:txbx>
                        <w:txbxContent>
                          <w:p w14:paraId="4AD36D8E" w14:textId="78EB1900" w:rsidR="00922011" w:rsidRDefault="00922011" w:rsidP="00922011">
                            <w:r>
                              <w:t>Fig 13</w:t>
                            </w:r>
                            <w:r>
                              <w:t>.1</w:t>
                            </w:r>
                            <w:r>
                              <w:t xml:space="preserve">: </w:t>
                            </w:r>
                            <w:r>
                              <w:t>P</w:t>
                            </w:r>
                            <w:r>
                              <w:t>robability of full payment</w:t>
                            </w:r>
                            <w:r>
                              <w:t>.  5</w:t>
                            </w:r>
                            <w:r>
                              <w:t xml:space="preserve">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B63B56" id="Text Box 348" o:spid="_x0000_s1076" type="#_x0000_t202" style="position:absolute;margin-left:343pt;margin-top:463.95pt;width:156pt;height:37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" fillcolor="white [3201]" strokeweight=".5pt">
                <v:textbox>
                  <w:txbxContent>
                    <w:p w14:paraId="4AD36D8E" w14:textId="78EB1900" w:rsidR="00922011" w:rsidRDefault="00922011" w:rsidP="00922011">
                      <w:r>
                        <w:t>Fig 13</w:t>
                      </w:r>
                      <w:r>
                        <w:t>.1</w:t>
                      </w:r>
                      <w:r>
                        <w:t xml:space="preserve">: </w:t>
                      </w:r>
                      <w:r>
                        <w:t>P</w:t>
                      </w:r>
                      <w:r>
                        <w:t>robability of full payment</w:t>
                      </w:r>
                      <w:r>
                        <w:t>.  5</w:t>
                      </w:r>
                      <w:r>
                        <w:t xml:space="preserve"> groups</w:t>
                      </w:r>
                    </w:p>
                  </w:txbxContent>
                </v:textbox>
              </v:shape>
            </w:pict>
          </mc:Fallback>
        </mc:AlternateContent>
      </w:r>
      <w:r w:rsidR="00922011">
        <w:rPr>
          <w:noProof/>
        </w:rPr>
        <mc:AlternateContent>
          <mc:Choice Requires="wps">
            <w:drawing>
              <wp:anchor distT="0" distB="0" distL="114300" distR="114300" simplePos="0" relativeHeight="251849728" behindDoc="0" locked="0" layoutInCell="1" allowOverlap="1" wp14:anchorId="067ECCCF" wp14:editId="36456E2E">
                <wp:simplePos x="0" y="0"/>
                <wp:positionH relativeFrom="column">
                  <wp:posOffset>2159000</wp:posOffset>
                </wp:positionH>
                <wp:positionV relativeFrom="paragraph">
                  <wp:posOffset>5898515</wp:posOffset>
                </wp:positionV>
                <wp:extent cx="1968500" cy="514350"/>
                <wp:effectExtent l="0" t="0" r="12700" b="19050"/>
                <wp:wrapNone/>
                <wp:docPr id="347" name="Text Box 347"/>
                <wp:cNvGraphicFramePr/>
                <a:graphic xmlns:a="http://schemas.openxmlformats.org/drawingml/2006/main">
                  <a:graphicData uri="http://schemas.microsoft.com/office/word/2010/wordprocessingShape">
                    <wps:wsp>
                      <wps:cNvSpPr txBox="1"/>
                      <wps:spPr>
                        <a:xfrm>
                          <a:off x="0" y="0"/>
                          <a:ext cx="1968500" cy="514350"/>
                        </a:xfrm>
                        <a:prstGeom prst="rect">
                          <a:avLst/>
                        </a:prstGeom>
                        <a:solidFill>
                          <a:schemeClr val="lt1"/>
                        </a:solidFill>
                        <a:ln w="6350">
                          <a:solidFill>
                            <a:prstClr val="black"/>
                          </a:solidFill>
                        </a:ln>
                      </wps:spPr>
                      <wps:txbx>
                        <w:txbxContent>
                          <w:p w14:paraId="282A3E40" w14:textId="635B8858" w:rsidR="00922011" w:rsidRDefault="00922011" w:rsidP="00922011">
                            <w:r>
                              <w:t xml:space="preserve">Fig 13: </w:t>
                            </w:r>
                            <w:r>
                              <w:t>C</w:t>
                            </w:r>
                            <w:r>
                              <w:t>redit limit</w:t>
                            </w:r>
                            <w:r>
                              <w:br/>
                              <w:t xml:space="preserve">6 </w:t>
                            </w:r>
                            <w:r>
                              <w:t>groups</w:t>
                            </w:r>
                          </w:p>
                          <w:p w14:paraId="5F43DC62" w14:textId="77777777" w:rsidR="00922011" w:rsidRDefault="009220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7ECCCF" id="Text Box 347" o:spid="_x0000_s1077" type="#_x0000_t202" style="position:absolute;margin-left:170pt;margin-top:464.45pt;width:155pt;height:4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" fillcolor="white [3201]" strokeweight=".5pt">
                <v:textbox>
                  <w:txbxContent>
                    <w:p w14:paraId="282A3E40" w14:textId="635B8858" w:rsidR="00922011" w:rsidRDefault="00922011" w:rsidP="00922011">
                      <w:r>
                        <w:t xml:space="preserve">Fig 13: </w:t>
                      </w:r>
                      <w:r>
                        <w:t>C</w:t>
                      </w:r>
                      <w:r>
                        <w:t>redit limit</w:t>
                      </w:r>
                      <w:r>
                        <w:br/>
                        <w:t xml:space="preserve">6 </w:t>
                      </w:r>
                      <w:r>
                        <w:t>groups</w:t>
                      </w:r>
                    </w:p>
                    <w:p w14:paraId="5F43DC62" w14:textId="77777777" w:rsidR="00922011" w:rsidRDefault="00922011"/>
                  </w:txbxContent>
                </v:textbox>
              </v:shape>
            </w:pict>
          </mc:Fallback>
        </mc:AlternateContent>
      </w:r>
      <w:r w:rsidR="00922011">
        <w:rPr>
          <w:noProof/>
        </w:rPr>
        <mc:AlternateContent>
          <mc:Choice Requires="wps">
            <w:drawing>
              <wp:anchor distT="0" distB="0" distL="114300" distR="114300" simplePos="0" relativeHeight="251846656" behindDoc="0" locked="0" layoutInCell="1" allowOverlap="1" wp14:anchorId="545CC1B1" wp14:editId="75F9602B">
                <wp:simplePos x="0" y="0"/>
                <wp:positionH relativeFrom="column">
                  <wp:posOffset>2146300</wp:posOffset>
                </wp:positionH>
                <wp:positionV relativeFrom="paragraph">
                  <wp:posOffset>6495415</wp:posOffset>
                </wp:positionV>
                <wp:extent cx="2006600" cy="2070100"/>
                <wp:effectExtent l="0" t="0" r="12700" b="25400"/>
                <wp:wrapNone/>
                <wp:docPr id="344" name="Text Box 344"/>
                <wp:cNvGraphicFramePr/>
                <a:graphic xmlns:a="http://schemas.openxmlformats.org/drawingml/2006/main">
                  <a:graphicData uri="http://schemas.microsoft.com/office/word/2010/wordprocessingShape">
                    <wps:wsp>
                      <wps:cNvSpPr txBox="1"/>
                      <wps:spPr>
                        <a:xfrm>
                          <a:off x="0" y="0"/>
                          <a:ext cx="2006600" cy="2070100"/>
                        </a:xfrm>
                        <a:prstGeom prst="rect">
                          <a:avLst/>
                        </a:prstGeom>
                        <a:solidFill>
                          <a:schemeClr val="lt1"/>
                        </a:solidFill>
                        <a:ln w="6350">
                          <a:solidFill>
                            <a:prstClr val="black"/>
                          </a:solidFill>
                        </a:ln>
                      </wps:spPr>
                      <wps:txbx>
                        <w:txbxContent>
                          <w:p w14:paraId="0A88765F" w14:textId="2271590A" w:rsidR="00922011" w:rsidRDefault="00863181">
                            <w:r>
                              <w:rPr>
                                <w:noProof/>
                              </w:rPr>
                              <w:drawing>
                                <wp:inline distT="0" distB="0" distL="0" distR="0" wp14:anchorId="71719332" wp14:editId="79A3F5B9">
                                  <wp:extent cx="1816985" cy="1917700"/>
                                  <wp:effectExtent l="0" t="0" r="0" b="635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19620" cy="19204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CC1B1" id="Text Box 344" o:spid="_x0000_s1078" type="#_x0000_t202" style="position:absolute;margin-left:169pt;margin-top:511.45pt;width:158pt;height:163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" fillcolor="white [3201]" strokeweight=".5pt">
                <v:textbox>
                  <w:txbxContent>
                    <w:p w14:paraId="0A88765F" w14:textId="2271590A" w:rsidR="00922011" w:rsidRDefault="00863181">
                      <w:r>
                        <w:rPr>
                          <w:noProof/>
                        </w:rPr>
                        <w:drawing>
                          <wp:inline distT="0" distB="0" distL="0" distR="0" wp14:anchorId="71719332" wp14:editId="79A3F5B9">
                            <wp:extent cx="1816985" cy="1917700"/>
                            <wp:effectExtent l="0" t="0" r="0" b="635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19620" cy="1920481"/>
                                    </a:xfrm>
                                    <a:prstGeom prst="rect">
                                      <a:avLst/>
                                    </a:prstGeom>
                                    <a:noFill/>
                                    <a:ln>
                                      <a:noFill/>
                                    </a:ln>
                                  </pic:spPr>
                                </pic:pic>
                              </a:graphicData>
                            </a:graphic>
                          </wp:inline>
                        </w:drawing>
                      </w:r>
                    </w:p>
                  </w:txbxContent>
                </v:textbox>
              </v:shape>
            </w:pict>
          </mc:Fallback>
        </mc:AlternateContent>
      </w:r>
      <w:r w:rsidR="00922011">
        <w:rPr>
          <w:noProof/>
        </w:rPr>
        <mc:AlternateContent>
          <mc:Choice Requires="wps">
            <w:drawing>
              <wp:anchor distT="0" distB="0" distL="114300" distR="114300" simplePos="0" relativeHeight="251845632" behindDoc="0" locked="0" layoutInCell="1" allowOverlap="1" wp14:anchorId="7384C58D" wp14:editId="20A4DF17">
                <wp:simplePos x="0" y="0"/>
                <wp:positionH relativeFrom="column">
                  <wp:posOffset>6350</wp:posOffset>
                </wp:positionH>
                <wp:positionV relativeFrom="paragraph">
                  <wp:posOffset>6527165</wp:posOffset>
                </wp:positionV>
                <wp:extent cx="1943100" cy="2076450"/>
                <wp:effectExtent l="0" t="0" r="19050" b="19050"/>
                <wp:wrapNone/>
                <wp:docPr id="343" name="Text Box 343"/>
                <wp:cNvGraphicFramePr/>
                <a:graphic xmlns:a="http://schemas.openxmlformats.org/drawingml/2006/main">
                  <a:graphicData uri="http://schemas.microsoft.com/office/word/2010/wordprocessingShape">
                    <wps:wsp>
                      <wps:cNvSpPr txBox="1"/>
                      <wps:spPr>
                        <a:xfrm>
                          <a:off x="0" y="0"/>
                          <a:ext cx="1943100" cy="2076450"/>
                        </a:xfrm>
                        <a:prstGeom prst="rect">
                          <a:avLst/>
                        </a:prstGeom>
                        <a:solidFill>
                          <a:schemeClr val="lt1"/>
                        </a:solidFill>
                        <a:ln w="6350">
                          <a:solidFill>
                            <a:prstClr val="black"/>
                          </a:solidFill>
                        </a:ln>
                      </wps:spPr>
                      <wps:txbx>
                        <w:txbxContent>
                          <w:p w14:paraId="36D76249" w14:textId="4FC78700" w:rsidR="00922011" w:rsidRDefault="00922011">
                            <w:r>
                              <w:rPr>
                                <w:noProof/>
                              </w:rPr>
                              <w:drawing>
                                <wp:inline distT="0" distB="0" distL="0" distR="0" wp14:anchorId="3492F420" wp14:editId="5F18CD3F">
                                  <wp:extent cx="1753775" cy="1936750"/>
                                  <wp:effectExtent l="0" t="0" r="0" b="635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65250" cy="194942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4C58D" id="Text Box 343" o:spid="_x0000_s1079" type="#_x0000_t202" style="position:absolute;margin-left:.5pt;margin-top:513.95pt;width:153pt;height:163.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" fillcolor="white [3201]" strokeweight=".5pt">
                <v:textbox>
                  <w:txbxContent>
                    <w:p w14:paraId="36D76249" w14:textId="4FC78700" w:rsidR="00922011" w:rsidRDefault="00922011">
                      <w:r>
                        <w:rPr>
                          <w:noProof/>
                        </w:rPr>
                        <w:drawing>
                          <wp:inline distT="0" distB="0" distL="0" distR="0" wp14:anchorId="3492F420" wp14:editId="5F18CD3F">
                            <wp:extent cx="1753775" cy="1936750"/>
                            <wp:effectExtent l="0" t="0" r="0" b="635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65250" cy="1949422"/>
                                    </a:xfrm>
                                    <a:prstGeom prst="rect">
                                      <a:avLst/>
                                    </a:prstGeom>
                                    <a:noFill/>
                                    <a:ln>
                                      <a:noFill/>
                                    </a:ln>
                                  </pic:spPr>
                                </pic:pic>
                              </a:graphicData>
                            </a:graphic>
                          </wp:inline>
                        </w:drawing>
                      </w:r>
                    </w:p>
                  </w:txbxContent>
                </v:textbox>
              </v:shape>
            </w:pict>
          </mc:Fallback>
        </mc:AlternateContent>
      </w:r>
      <w:r w:rsidR="004903E6">
        <w:rPr>
          <w:noProof/>
        </w:rPr>
        <mc:AlternateContent>
          <mc:Choice Requires="wps">
            <w:drawing>
              <wp:anchor distT="0" distB="0" distL="114300" distR="114300" simplePos="0" relativeHeight="251844608" behindDoc="0" locked="0" layoutInCell="1" allowOverlap="1" wp14:anchorId="5043DC06" wp14:editId="5ABC9FE4">
                <wp:simplePos x="0" y="0"/>
                <wp:positionH relativeFrom="margin">
                  <wp:align>left</wp:align>
                </wp:positionH>
                <wp:positionV relativeFrom="paragraph">
                  <wp:posOffset>100965</wp:posOffset>
                </wp:positionV>
                <wp:extent cx="6350000" cy="5651500"/>
                <wp:effectExtent l="0" t="0" r="12700" b="25400"/>
                <wp:wrapNone/>
                <wp:docPr id="340" name="Text Box 340"/>
                <wp:cNvGraphicFramePr/>
                <a:graphic xmlns:a="http://schemas.openxmlformats.org/drawingml/2006/main">
                  <a:graphicData uri="http://schemas.microsoft.com/office/word/2010/wordprocessingShape">
                    <wps:wsp>
                      <wps:cNvSpPr txBox="1"/>
                      <wps:spPr>
                        <a:xfrm>
                          <a:off x="0" y="0"/>
                          <a:ext cx="6350000" cy="5651500"/>
                        </a:xfrm>
                        <a:prstGeom prst="rect">
                          <a:avLst/>
                        </a:prstGeom>
                        <a:solidFill>
                          <a:schemeClr val="lt1"/>
                        </a:solidFill>
                        <a:ln w="6350">
                          <a:solidFill>
                            <a:prstClr val="black"/>
                          </a:solidFill>
                        </a:ln>
                      </wps:spPr>
                      <wps:txbx>
                        <w:txbxContent>
                          <w:p w14:paraId="3D795F64" w14:textId="1A37B33A" w:rsidR="004903E6" w:rsidRDefault="004903E6">
                            <w:r>
                              <w:rPr>
                                <w:noProof/>
                              </w:rPr>
                              <w:drawing>
                                <wp:inline distT="0" distB="0" distL="0" distR="0" wp14:anchorId="65E36FAA" wp14:editId="479B916A">
                                  <wp:extent cx="6160770" cy="5302057"/>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60770" cy="53020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3DC06" id="Text Box 340" o:spid="_x0000_s1080" type="#_x0000_t202" style="position:absolute;margin-left:0;margin-top:7.95pt;width:500pt;height:445pt;z-index:251844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" fillcolor="white [3201]" strokeweight=".5pt">
                <v:textbox>
                  <w:txbxContent>
                    <w:p w14:paraId="3D795F64" w14:textId="1A37B33A" w:rsidR="004903E6" w:rsidRDefault="004903E6">
                      <w:r>
                        <w:rPr>
                          <w:noProof/>
                        </w:rPr>
                        <w:drawing>
                          <wp:inline distT="0" distB="0" distL="0" distR="0" wp14:anchorId="65E36FAA" wp14:editId="479B916A">
                            <wp:extent cx="6160770" cy="5302057"/>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60770" cy="5302057"/>
                                    </a:xfrm>
                                    <a:prstGeom prst="rect">
                                      <a:avLst/>
                                    </a:prstGeom>
                                    <a:noFill/>
                                    <a:ln>
                                      <a:noFill/>
                                    </a:ln>
                                  </pic:spPr>
                                </pic:pic>
                              </a:graphicData>
                            </a:graphic>
                          </wp:inline>
                        </w:drawing>
                      </w:r>
                    </w:p>
                  </w:txbxContent>
                </v:textbox>
                <w10:wrap anchorx="margin"/>
              </v:shape>
            </w:pict>
          </mc:Fallback>
        </mc:AlternateContent>
      </w:r>
      <w:r w:rsidR="00C26CD7">
        <w:br w:type="page"/>
      </w:r>
    </w:p>
    <w:p w14:paraId="292FCC8F" w14:textId="4810C927" w:rsidR="00C26CD7" w:rsidRDefault="00C26CD7" w:rsidP="001463E1">
      <w:pPr>
        <w:pStyle w:val="Heading1"/>
      </w:pPr>
    </w:p>
    <w:p w14:paraId="00A4F646" w14:textId="2F6DA8F4" w:rsidR="00C26CD7" w:rsidRDefault="00BA3AEE">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66784" behindDoc="0" locked="0" layoutInCell="1" allowOverlap="1" wp14:anchorId="41694B9C" wp14:editId="1CF761EC">
                <wp:simplePos x="0" y="0"/>
                <wp:positionH relativeFrom="margin">
                  <wp:align>left</wp:align>
                </wp:positionH>
                <wp:positionV relativeFrom="paragraph">
                  <wp:posOffset>2634615</wp:posOffset>
                </wp:positionV>
                <wp:extent cx="3258820" cy="5004435"/>
                <wp:effectExtent l="0" t="0" r="17780" b="24765"/>
                <wp:wrapNone/>
                <wp:docPr id="247" name="Text Box 247"/>
                <wp:cNvGraphicFramePr/>
                <a:graphic xmlns:a="http://schemas.openxmlformats.org/drawingml/2006/main">
                  <a:graphicData uri="http://schemas.microsoft.com/office/word/2010/wordprocessingShape">
                    <wps:wsp>
                      <wps:cNvSpPr txBox="1"/>
                      <wps:spPr>
                        <a:xfrm>
                          <a:off x="0" y="0"/>
                          <a:ext cx="3258820" cy="5004435"/>
                        </a:xfrm>
                        <a:prstGeom prst="rect">
                          <a:avLst/>
                        </a:prstGeom>
                        <a:solidFill>
                          <a:schemeClr val="lt1"/>
                        </a:solidFill>
                        <a:ln w="6350">
                          <a:solidFill>
                            <a:prstClr val="black"/>
                          </a:solidFill>
                        </a:ln>
                      </wps:spPr>
                      <wps:linkedTxbx id="10" seq="13"/>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94B9C" id="Text Box 247" o:spid="_x0000_s1081" type="#_x0000_t202" style="position:absolute;margin-left:0;margin-top:207.45pt;width:256.6pt;height:394.05pt;z-index:251766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" fillcolor="white [3201]" strokeweight=".5pt">
                <v:textbox style="mso-next-textbox:#Text Box 248">
                  <w:txbxContent/>
                </v:textbox>
                <w10:wrap anchorx="margin"/>
              </v:shape>
            </w:pict>
          </mc:Fallback>
        </mc:AlternateContent>
      </w:r>
      <w:r w:rsidR="0024065D">
        <w:rPr>
          <w:noProof/>
        </w:rPr>
        <mc:AlternateContent>
          <mc:Choice Requires="wps">
            <w:drawing>
              <wp:anchor distT="0" distB="0" distL="114300" distR="114300" simplePos="0" relativeHeight="251851776" behindDoc="0" locked="0" layoutInCell="1" allowOverlap="1" wp14:anchorId="226910BB" wp14:editId="23BED9D4">
                <wp:simplePos x="0" y="0"/>
                <wp:positionH relativeFrom="column">
                  <wp:posOffset>25400</wp:posOffset>
                </wp:positionH>
                <wp:positionV relativeFrom="paragraph">
                  <wp:posOffset>7873365</wp:posOffset>
                </wp:positionV>
                <wp:extent cx="3225800" cy="482600"/>
                <wp:effectExtent l="0" t="0" r="12700" b="12700"/>
                <wp:wrapNone/>
                <wp:docPr id="352" name="Text Box 352"/>
                <wp:cNvGraphicFramePr/>
                <a:graphic xmlns:a="http://schemas.openxmlformats.org/drawingml/2006/main">
                  <a:graphicData uri="http://schemas.microsoft.com/office/word/2010/wordprocessingShape">
                    <wps:wsp>
                      <wps:cNvSpPr txBox="1"/>
                      <wps:spPr>
                        <a:xfrm>
                          <a:off x="0" y="0"/>
                          <a:ext cx="3225800" cy="482600"/>
                        </a:xfrm>
                        <a:prstGeom prst="rect">
                          <a:avLst/>
                        </a:prstGeom>
                        <a:solidFill>
                          <a:schemeClr val="lt1"/>
                        </a:solidFill>
                        <a:ln w="6350">
                          <a:solidFill>
                            <a:prstClr val="black"/>
                          </a:solidFill>
                        </a:ln>
                      </wps:spPr>
                      <wps:txbx>
                        <w:txbxContent>
                          <w:p w14:paraId="6BB74F4A" w14:textId="77777777" w:rsidR="0024065D" w:rsidRDefault="0024065D" w:rsidP="0024065D">
                            <w:r>
                              <w:t>Tab 4: Five-number summaries for each variable</w:t>
                            </w:r>
                          </w:p>
                          <w:p w14:paraId="0C6B9323" w14:textId="77777777" w:rsidR="0024065D" w:rsidRDefault="002406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6910BB" id="Text Box 352" o:spid="_x0000_s1082" type="#_x0000_t202" style="position:absolute;margin-left:2pt;margin-top:619.95pt;width:254pt;height:38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" fillcolor="white [3201]" strokeweight=".5pt">
                <v:textbox>
                  <w:txbxContent>
                    <w:p w14:paraId="6BB74F4A" w14:textId="77777777" w:rsidR="0024065D" w:rsidRDefault="0024065D" w:rsidP="0024065D">
                      <w:r>
                        <w:t>Tab 4: Five-number summaries for each variable</w:t>
                      </w:r>
                    </w:p>
                    <w:p w14:paraId="0C6B9323" w14:textId="77777777" w:rsidR="0024065D" w:rsidRDefault="0024065D"/>
                  </w:txbxContent>
                </v:textbox>
              </v:shape>
            </w:pict>
          </mc:Fallback>
        </mc:AlternateContent>
      </w:r>
      <w:r w:rsidR="006B5370">
        <w:rPr>
          <w:noProof/>
        </w:rPr>
        <mc:AlternateContent>
          <mc:Choice Requires="wps">
            <w:drawing>
              <wp:anchor distT="0" distB="0" distL="114300" distR="114300" simplePos="0" relativeHeight="251767808" behindDoc="0" locked="0" layoutInCell="1" allowOverlap="1" wp14:anchorId="2E879EBC" wp14:editId="6820C922">
                <wp:simplePos x="0" y="0"/>
                <wp:positionH relativeFrom="column">
                  <wp:posOffset>3543300</wp:posOffset>
                </wp:positionH>
                <wp:positionV relativeFrom="paragraph">
                  <wp:posOffset>208915</wp:posOffset>
                </wp:positionV>
                <wp:extent cx="2906395" cy="8128000"/>
                <wp:effectExtent l="0" t="0" r="27305" b="25400"/>
                <wp:wrapNone/>
                <wp:docPr id="248" name="Text Box 248"/>
                <wp:cNvGraphicFramePr/>
                <a:graphic xmlns:a="http://schemas.openxmlformats.org/drawingml/2006/main">
                  <a:graphicData uri="http://schemas.microsoft.com/office/word/2010/wordprocessingShape">
                    <wps:wsp>
                      <wps:cNvSpPr txBox="1"/>
                      <wps:spPr>
                        <a:xfrm>
                          <a:off x="0" y="0"/>
                          <a:ext cx="2906395" cy="8128000"/>
                        </a:xfrm>
                        <a:prstGeom prst="rect">
                          <a:avLst/>
                        </a:prstGeom>
                        <a:solidFill>
                          <a:schemeClr val="lt1"/>
                        </a:solidFill>
                        <a:ln w="6350">
                          <a:solidFill>
                            <a:prstClr val="black"/>
                          </a:solidFill>
                        </a:ln>
                      </wps:spPr>
                      <wps:linkedTxbx id="10" seq="14"/>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79EBC" id="Text Box 248" o:spid="_x0000_s1083" type="#_x0000_t202" style="position:absolute;margin-left:279pt;margin-top:16.45pt;width:228.85pt;height:64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" fillcolor="white [3201]" strokeweight=".5pt">
                <v:textbox style="mso-next-textbox:#Text Box 249">
                  <w:txbxContent/>
                </v:textbox>
              </v:shape>
            </w:pict>
          </mc:Fallback>
        </mc:AlternateContent>
      </w:r>
      <w:r w:rsidR="00922011">
        <w:rPr>
          <w:noProof/>
        </w:rPr>
        <mc:AlternateContent>
          <mc:Choice Requires="wps">
            <w:drawing>
              <wp:anchor distT="0" distB="0" distL="114300" distR="114300" simplePos="0" relativeHeight="251765760" behindDoc="0" locked="0" layoutInCell="1" allowOverlap="1" wp14:anchorId="5A72792C" wp14:editId="74CBD242">
                <wp:simplePos x="0" y="0"/>
                <wp:positionH relativeFrom="margin">
                  <wp:align>left</wp:align>
                </wp:positionH>
                <wp:positionV relativeFrom="paragraph">
                  <wp:posOffset>221615</wp:posOffset>
                </wp:positionV>
                <wp:extent cx="3321050" cy="2146300"/>
                <wp:effectExtent l="0" t="0" r="12700" b="25400"/>
                <wp:wrapNone/>
                <wp:docPr id="246" name="Text Box 246"/>
                <wp:cNvGraphicFramePr/>
                <a:graphic xmlns:a="http://schemas.openxmlformats.org/drawingml/2006/main">
                  <a:graphicData uri="http://schemas.microsoft.com/office/word/2010/wordprocessingShape">
                    <wps:wsp>
                      <wps:cNvSpPr txBox="1"/>
                      <wps:spPr>
                        <a:xfrm>
                          <a:off x="0" y="0"/>
                          <a:ext cx="3321050" cy="2146300"/>
                        </a:xfrm>
                        <a:prstGeom prst="rect">
                          <a:avLst/>
                        </a:prstGeom>
                        <a:solidFill>
                          <a:schemeClr val="lt1"/>
                        </a:solidFill>
                        <a:ln w="6350">
                          <a:solidFill>
                            <a:prstClr val="black"/>
                          </a:solidFill>
                        </a:ln>
                      </wps:spPr>
                      <wps:linkedTxbx id="10" seq="1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792C" id="Text Box 246" o:spid="_x0000_s1084" type="#_x0000_t202" style="position:absolute;margin-left:0;margin-top:17.45pt;width:261.5pt;height:169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" fillcolor="white [3201]" strokeweight=".5pt">
                <v:textbox style="mso-next-textbox:#Text Box 247">
                  <w:txbxContent/>
                </v:textbox>
                <w10:wrap anchorx="margin"/>
              </v:shape>
            </w:pict>
          </mc:Fallback>
        </mc:AlternateContent>
      </w:r>
      <w:r w:rsidR="00C26CD7">
        <w:br w:type="page"/>
      </w:r>
    </w:p>
    <w:p w14:paraId="5D6D2A53" w14:textId="3B6D14CE" w:rsidR="00C26CD7" w:rsidRDefault="00BA3AEE" w:rsidP="001463E1">
      <w:pPr>
        <w:pStyle w:val="Heading1"/>
      </w:pPr>
      <w:r>
        <w:rPr>
          <w:noProof/>
        </w:rPr>
        <w:lastRenderedPageBreak/>
        <mc:AlternateContent>
          <mc:Choice Requires="wps">
            <w:drawing>
              <wp:anchor distT="0" distB="0" distL="114300" distR="114300" simplePos="0" relativeHeight="251852800" behindDoc="0" locked="0" layoutInCell="1" allowOverlap="1" wp14:anchorId="62C401B1" wp14:editId="632C05A8">
                <wp:simplePos x="0" y="0"/>
                <wp:positionH relativeFrom="column">
                  <wp:posOffset>-76200</wp:posOffset>
                </wp:positionH>
                <wp:positionV relativeFrom="paragraph">
                  <wp:posOffset>-120650</wp:posOffset>
                </wp:positionV>
                <wp:extent cx="6305550" cy="819150"/>
                <wp:effectExtent l="0" t="0" r="19050" b="19050"/>
                <wp:wrapNone/>
                <wp:docPr id="353" name="Text Box 353"/>
                <wp:cNvGraphicFramePr/>
                <a:graphic xmlns:a="http://schemas.openxmlformats.org/drawingml/2006/main">
                  <a:graphicData uri="http://schemas.microsoft.com/office/word/2010/wordprocessingShape">
                    <wps:wsp>
                      <wps:cNvSpPr txBox="1"/>
                      <wps:spPr>
                        <a:xfrm>
                          <a:off x="0" y="0"/>
                          <a:ext cx="6305550" cy="819150"/>
                        </a:xfrm>
                        <a:prstGeom prst="rect">
                          <a:avLst/>
                        </a:prstGeom>
                        <a:solidFill>
                          <a:schemeClr val="lt1"/>
                        </a:solidFill>
                        <a:ln w="6350">
                          <a:solidFill>
                            <a:prstClr val="black"/>
                          </a:solidFill>
                        </a:ln>
                      </wps:spPr>
                      <wps:txbx>
                        <w:txbxContent>
                          <w:p w14:paraId="66928F90" w14:textId="77777777" w:rsidR="00BA3AEE" w:rsidRDefault="00BA3AEE" w:rsidP="00BA3AEE">
                            <w:r>
                              <w:t>Checking columns</w:t>
                            </w:r>
                          </w:p>
                          <w:p w14:paraId="1F9A6C51" w14:textId="26B19239" w:rsidR="00BA3AEE" w:rsidRDefault="00BA3AEE" w:rsidP="00BA3AEE">
                            <w:proofErr w:type="gramStart"/>
                            <w:r>
                              <w:t>Index(</w:t>
                            </w:r>
                            <w:proofErr w:type="gramEnd"/>
                            <w:r>
                              <w:t>['spending', '</w:t>
                            </w:r>
                            <w:proofErr w:type="spellStart"/>
                            <w:r>
                              <w:t>advance_payments</w:t>
                            </w:r>
                            <w:proofErr w:type="spellEnd"/>
                            <w:r>
                              <w:t xml:space="preserve">', </w:t>
                            </w:r>
                            <w:r>
                              <w:t xml:space="preserve"> </w:t>
                            </w:r>
                            <w:r>
                              <w:t>'</w:t>
                            </w:r>
                            <w:proofErr w:type="spellStart"/>
                            <w:r>
                              <w:t>probability_of_full_payment</w:t>
                            </w:r>
                            <w:proofErr w:type="spellEnd"/>
                            <w:r>
                              <w:t xml:space="preserve">', </w:t>
                            </w:r>
                            <w:r>
                              <w:t xml:space="preserve"> </w:t>
                            </w:r>
                            <w:r>
                              <w:t>'</w:t>
                            </w:r>
                            <w:proofErr w:type="spellStart"/>
                            <w:r>
                              <w:t>current_balance</w:t>
                            </w:r>
                            <w:proofErr w:type="spellEnd"/>
                            <w:r>
                              <w:t>', '</w:t>
                            </w:r>
                            <w:proofErr w:type="spellStart"/>
                            <w:r>
                              <w:t>credit_limit</w:t>
                            </w:r>
                            <w:proofErr w:type="spellEnd"/>
                            <w:r>
                              <w:t xml:space="preserve">', </w:t>
                            </w:r>
                            <w:r>
                              <w:t xml:space="preserve"> </w:t>
                            </w:r>
                            <w:r>
                              <w:t>'</w:t>
                            </w:r>
                            <w:proofErr w:type="spellStart"/>
                            <w:r>
                              <w:t>min_payment_amt</w:t>
                            </w:r>
                            <w:proofErr w:type="spellEnd"/>
                            <w:r>
                              <w:t xml:space="preserve">', </w:t>
                            </w:r>
                            <w:r>
                              <w:t xml:space="preserve"> </w:t>
                            </w:r>
                            <w:r>
                              <w:t xml:space="preserve"> '</w:t>
                            </w:r>
                            <w:proofErr w:type="spellStart"/>
                            <w:r>
                              <w:t>max_spent_in_single_shopping</w:t>
                            </w:r>
                            <w:proofErr w:type="spellEnd"/>
                            <w:r>
                              <w:t xml:space="preserve">'], </w:t>
                            </w:r>
                            <w:r>
                              <w:t xml:space="preserve"> </w:t>
                            </w:r>
                            <w:proofErr w:type="spellStart"/>
                            <w:r>
                              <w:t>dtype</w:t>
                            </w:r>
                            <w:proofErr w:type="spellEnd"/>
                            <w:r>
                              <w:t>='object')</w:t>
                            </w:r>
                          </w:p>
                          <w:p w14:paraId="55C26061" w14:textId="77777777" w:rsidR="00BA3AEE" w:rsidRDefault="00BA3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C401B1" id="Text Box 353" o:spid="_x0000_s1085" type="#_x0000_t202" style="position:absolute;margin-left:-6pt;margin-top:-9.5pt;width:496.5pt;height:64.5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" fillcolor="white [3201]" strokeweight=".5pt">
                <v:textbox>
                  <w:txbxContent>
                    <w:p w14:paraId="66928F90" w14:textId="77777777" w:rsidR="00BA3AEE" w:rsidRDefault="00BA3AEE" w:rsidP="00BA3AEE">
                      <w:r>
                        <w:t>Checking columns</w:t>
                      </w:r>
                    </w:p>
                    <w:p w14:paraId="1F9A6C51" w14:textId="26B19239" w:rsidR="00BA3AEE" w:rsidRDefault="00BA3AEE" w:rsidP="00BA3AEE">
                      <w:proofErr w:type="gramStart"/>
                      <w:r>
                        <w:t>Index(</w:t>
                      </w:r>
                      <w:proofErr w:type="gramEnd"/>
                      <w:r>
                        <w:t>['spending', '</w:t>
                      </w:r>
                      <w:proofErr w:type="spellStart"/>
                      <w:r>
                        <w:t>advance_payments</w:t>
                      </w:r>
                      <w:proofErr w:type="spellEnd"/>
                      <w:r>
                        <w:t xml:space="preserve">', </w:t>
                      </w:r>
                      <w:r>
                        <w:t xml:space="preserve"> </w:t>
                      </w:r>
                      <w:r>
                        <w:t>'</w:t>
                      </w:r>
                      <w:proofErr w:type="spellStart"/>
                      <w:r>
                        <w:t>probability_of_full_payment</w:t>
                      </w:r>
                      <w:proofErr w:type="spellEnd"/>
                      <w:r>
                        <w:t xml:space="preserve">', </w:t>
                      </w:r>
                      <w:r>
                        <w:t xml:space="preserve"> </w:t>
                      </w:r>
                      <w:r>
                        <w:t>'</w:t>
                      </w:r>
                      <w:proofErr w:type="spellStart"/>
                      <w:r>
                        <w:t>current_balance</w:t>
                      </w:r>
                      <w:proofErr w:type="spellEnd"/>
                      <w:r>
                        <w:t>', '</w:t>
                      </w:r>
                      <w:proofErr w:type="spellStart"/>
                      <w:r>
                        <w:t>credit_limit</w:t>
                      </w:r>
                      <w:proofErr w:type="spellEnd"/>
                      <w:r>
                        <w:t xml:space="preserve">', </w:t>
                      </w:r>
                      <w:r>
                        <w:t xml:space="preserve"> </w:t>
                      </w:r>
                      <w:r>
                        <w:t>'</w:t>
                      </w:r>
                      <w:proofErr w:type="spellStart"/>
                      <w:r>
                        <w:t>min_payment_amt</w:t>
                      </w:r>
                      <w:proofErr w:type="spellEnd"/>
                      <w:r>
                        <w:t xml:space="preserve">', </w:t>
                      </w:r>
                      <w:r>
                        <w:t xml:space="preserve"> </w:t>
                      </w:r>
                      <w:r>
                        <w:t xml:space="preserve"> '</w:t>
                      </w:r>
                      <w:proofErr w:type="spellStart"/>
                      <w:r>
                        <w:t>max_spent_in_single_shopping</w:t>
                      </w:r>
                      <w:proofErr w:type="spellEnd"/>
                      <w:r>
                        <w:t xml:space="preserve">'], </w:t>
                      </w:r>
                      <w:r>
                        <w:t xml:space="preserve"> </w:t>
                      </w:r>
                      <w:proofErr w:type="spellStart"/>
                      <w:r>
                        <w:t>dtype</w:t>
                      </w:r>
                      <w:proofErr w:type="spellEnd"/>
                      <w:r>
                        <w:t>='object')</w:t>
                      </w:r>
                    </w:p>
                    <w:p w14:paraId="55C26061" w14:textId="77777777" w:rsidR="00BA3AEE" w:rsidRDefault="00BA3AEE"/>
                  </w:txbxContent>
                </v:textbox>
              </v:shape>
            </w:pict>
          </mc:Fallback>
        </mc:AlternateContent>
      </w:r>
    </w:p>
    <w:p w14:paraId="4813227E" w14:textId="4C3E1A33" w:rsidR="00C26CD7" w:rsidRDefault="00FD796B">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69856" behindDoc="0" locked="0" layoutInCell="1" allowOverlap="1" wp14:anchorId="2B97145C" wp14:editId="5A4A9BCE">
                <wp:simplePos x="0" y="0"/>
                <wp:positionH relativeFrom="column">
                  <wp:posOffset>2266950</wp:posOffset>
                </wp:positionH>
                <wp:positionV relativeFrom="paragraph">
                  <wp:posOffset>4133215</wp:posOffset>
                </wp:positionV>
                <wp:extent cx="3994150" cy="3713480"/>
                <wp:effectExtent l="0" t="0" r="25400" b="20320"/>
                <wp:wrapNone/>
                <wp:docPr id="250" name="Text Box 250"/>
                <wp:cNvGraphicFramePr/>
                <a:graphic xmlns:a="http://schemas.openxmlformats.org/drawingml/2006/main">
                  <a:graphicData uri="http://schemas.microsoft.com/office/word/2010/wordprocessingShape">
                    <wps:wsp>
                      <wps:cNvSpPr txBox="1"/>
                      <wps:spPr>
                        <a:xfrm>
                          <a:off x="0" y="0"/>
                          <a:ext cx="3994150" cy="3713480"/>
                        </a:xfrm>
                        <a:prstGeom prst="rect">
                          <a:avLst/>
                        </a:prstGeom>
                        <a:solidFill>
                          <a:schemeClr val="lt1"/>
                        </a:solidFill>
                        <a:ln w="6350">
                          <a:solidFill>
                            <a:prstClr val="black"/>
                          </a:solidFill>
                        </a:ln>
                      </wps:spPr>
                      <wps:linkedTxbx id="10" seq="16"/>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7145C" id="Text Box 250" o:spid="_x0000_s1086" type="#_x0000_t202" style="position:absolute;margin-left:178.5pt;margin-top:325.45pt;width:314.5pt;height:292.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" fillcolor="white [3201]" strokeweight=".5pt">
                <v:textbox style="mso-next-textbox:#Text Box 251">
                  <w:txbxContent/>
                </v:textbox>
              </v:shape>
            </w:pict>
          </mc:Fallback>
        </mc:AlternateContent>
      </w:r>
      <w:r w:rsidR="0057226E">
        <w:rPr>
          <w:noProof/>
        </w:rPr>
        <mc:AlternateContent>
          <mc:Choice Requires="wps">
            <w:drawing>
              <wp:anchor distT="0" distB="0" distL="114300" distR="114300" simplePos="0" relativeHeight="251768832" behindDoc="0" locked="0" layoutInCell="1" allowOverlap="1" wp14:anchorId="1F8A186D" wp14:editId="16F78AEF">
                <wp:simplePos x="0" y="0"/>
                <wp:positionH relativeFrom="column">
                  <wp:posOffset>-57150</wp:posOffset>
                </wp:positionH>
                <wp:positionV relativeFrom="paragraph">
                  <wp:posOffset>4133215</wp:posOffset>
                </wp:positionV>
                <wp:extent cx="2146300" cy="3676650"/>
                <wp:effectExtent l="0" t="0" r="25400" b="19050"/>
                <wp:wrapNone/>
                <wp:docPr id="249" name="Text Box 249"/>
                <wp:cNvGraphicFramePr/>
                <a:graphic xmlns:a="http://schemas.openxmlformats.org/drawingml/2006/main">
                  <a:graphicData uri="http://schemas.microsoft.com/office/word/2010/wordprocessingShape">
                    <wps:wsp>
                      <wps:cNvSpPr txBox="1"/>
                      <wps:spPr>
                        <a:xfrm>
                          <a:off x="0" y="0"/>
                          <a:ext cx="2146300" cy="3676650"/>
                        </a:xfrm>
                        <a:prstGeom prst="rect">
                          <a:avLst/>
                        </a:prstGeom>
                        <a:solidFill>
                          <a:schemeClr val="lt1"/>
                        </a:solidFill>
                        <a:ln w="6350">
                          <a:solidFill>
                            <a:prstClr val="black"/>
                          </a:solidFill>
                        </a:ln>
                      </wps:spPr>
                      <wps:linkedTxbx id="10" seq="15"/>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A186D" id="Text Box 249" o:spid="_x0000_s1087" type="#_x0000_t202" style="position:absolute;margin-left:-4.5pt;margin-top:325.45pt;width:169pt;height:289.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" fillcolor="white [3201]" strokeweight=".5pt">
                <v:textbox style="mso-next-textbox:#Text Box 250">
                  <w:txbxContent/>
                </v:textbox>
              </v:shape>
            </w:pict>
          </mc:Fallback>
        </mc:AlternateContent>
      </w:r>
      <w:r w:rsidR="0057226E">
        <w:rPr>
          <w:noProof/>
        </w:rPr>
        <mc:AlternateContent>
          <mc:Choice Requires="wps">
            <w:drawing>
              <wp:anchor distT="0" distB="0" distL="114300" distR="114300" simplePos="0" relativeHeight="251853824" behindDoc="0" locked="0" layoutInCell="1" allowOverlap="1" wp14:anchorId="5FBD35E5" wp14:editId="3C5572B2">
                <wp:simplePos x="0" y="0"/>
                <wp:positionH relativeFrom="column">
                  <wp:posOffset>-44450</wp:posOffset>
                </wp:positionH>
                <wp:positionV relativeFrom="paragraph">
                  <wp:posOffset>672465</wp:posOffset>
                </wp:positionV>
                <wp:extent cx="6305550" cy="3282950"/>
                <wp:effectExtent l="0" t="0" r="19050" b="12700"/>
                <wp:wrapNone/>
                <wp:docPr id="354" name="Text Box 354"/>
                <wp:cNvGraphicFramePr/>
                <a:graphic xmlns:a="http://schemas.openxmlformats.org/drawingml/2006/main">
                  <a:graphicData uri="http://schemas.microsoft.com/office/word/2010/wordprocessingShape">
                    <wps:wsp>
                      <wps:cNvSpPr txBox="1"/>
                      <wps:spPr>
                        <a:xfrm>
                          <a:off x="0" y="0"/>
                          <a:ext cx="6305550" cy="3282950"/>
                        </a:xfrm>
                        <a:prstGeom prst="rect">
                          <a:avLst/>
                        </a:prstGeom>
                        <a:solidFill>
                          <a:schemeClr val="lt1"/>
                        </a:solidFill>
                        <a:ln w="6350">
                          <a:solidFill>
                            <a:prstClr val="black"/>
                          </a:solidFill>
                        </a:ln>
                      </wps:spPr>
                      <wps:txbx>
                        <w:txbxContent>
                          <w:p w14:paraId="57B2619F" w14:textId="0DCB3EBF" w:rsidR="00BA3AEE" w:rsidRDefault="0057226E" w:rsidP="00BA3AEE">
                            <w:r>
                              <w:rPr>
                                <w:noProof/>
                              </w:rPr>
                              <w:drawing>
                                <wp:inline distT="0" distB="0" distL="0" distR="0" wp14:anchorId="4932CE72" wp14:editId="4B61FA04">
                                  <wp:extent cx="6117181" cy="114935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27765" cy="1151339"/>
                                          </a:xfrm>
                                          <a:prstGeom prst="rect">
                                            <a:avLst/>
                                          </a:prstGeom>
                                        </pic:spPr>
                                      </pic:pic>
                                    </a:graphicData>
                                  </a:graphic>
                                </wp:inline>
                              </w:drawing>
                            </w:r>
                          </w:p>
                          <w:p w14:paraId="06EA13C9" w14:textId="159A5378" w:rsidR="00BA3AEE" w:rsidRDefault="00BA3AEE" w:rsidP="00BA3AEE">
                            <w:r>
                              <w:t>Tab 5: Scaled dataset</w:t>
                            </w:r>
                            <w:r w:rsidR="0057226E">
                              <w:t>, as evidence below by checking the mean and the standard deviation</w:t>
                            </w:r>
                          </w:p>
                          <w:p w14:paraId="5DB4D2EE" w14:textId="2BE7AABC" w:rsidR="00BA3AEE" w:rsidRDefault="0057226E">
                            <w:r>
                              <w:rPr>
                                <w:noProof/>
                              </w:rPr>
                              <w:drawing>
                                <wp:inline distT="0" distB="0" distL="0" distR="0" wp14:anchorId="718DB69A" wp14:editId="527F5F85">
                                  <wp:extent cx="6116320" cy="156781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6320" cy="15678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D35E5" id="Text Box 354" o:spid="_x0000_s1088" type="#_x0000_t202" style="position:absolute;margin-left:-3.5pt;margin-top:52.95pt;width:496.5pt;height:258.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" fillcolor="white [3201]" strokeweight=".5pt">
                <v:textbox>
                  <w:txbxContent>
                    <w:p w14:paraId="57B2619F" w14:textId="0DCB3EBF" w:rsidR="00BA3AEE" w:rsidRDefault="0057226E" w:rsidP="00BA3AEE">
                      <w:r>
                        <w:rPr>
                          <w:noProof/>
                        </w:rPr>
                        <w:drawing>
                          <wp:inline distT="0" distB="0" distL="0" distR="0" wp14:anchorId="4932CE72" wp14:editId="4B61FA04">
                            <wp:extent cx="6117181" cy="114935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27765" cy="1151339"/>
                                    </a:xfrm>
                                    <a:prstGeom prst="rect">
                                      <a:avLst/>
                                    </a:prstGeom>
                                  </pic:spPr>
                                </pic:pic>
                              </a:graphicData>
                            </a:graphic>
                          </wp:inline>
                        </w:drawing>
                      </w:r>
                    </w:p>
                    <w:p w14:paraId="06EA13C9" w14:textId="159A5378" w:rsidR="00BA3AEE" w:rsidRDefault="00BA3AEE" w:rsidP="00BA3AEE">
                      <w:r>
                        <w:t>Tab 5: Scaled dataset</w:t>
                      </w:r>
                      <w:r w:rsidR="0057226E">
                        <w:t>, as evidence below by checking the mean and the standard deviation</w:t>
                      </w:r>
                    </w:p>
                    <w:p w14:paraId="5DB4D2EE" w14:textId="2BE7AABC" w:rsidR="00BA3AEE" w:rsidRDefault="0057226E">
                      <w:r>
                        <w:rPr>
                          <w:noProof/>
                        </w:rPr>
                        <w:drawing>
                          <wp:inline distT="0" distB="0" distL="0" distR="0" wp14:anchorId="718DB69A" wp14:editId="527F5F85">
                            <wp:extent cx="6116320" cy="156781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6320" cy="1567815"/>
                                    </a:xfrm>
                                    <a:prstGeom prst="rect">
                                      <a:avLst/>
                                    </a:prstGeom>
                                  </pic:spPr>
                                </pic:pic>
                              </a:graphicData>
                            </a:graphic>
                          </wp:inline>
                        </w:drawing>
                      </w:r>
                    </w:p>
                  </w:txbxContent>
                </v:textbox>
              </v:shape>
            </w:pict>
          </mc:Fallback>
        </mc:AlternateContent>
      </w:r>
      <w:r w:rsidR="00C26CD7">
        <w:br w:type="page"/>
      </w:r>
    </w:p>
    <w:p w14:paraId="3638CA7A" w14:textId="5F8ECDEA" w:rsidR="00C26CD7" w:rsidRDefault="00CA423D" w:rsidP="001463E1">
      <w:pPr>
        <w:pStyle w:val="Heading1"/>
      </w:pPr>
      <w:r>
        <w:rPr>
          <w:noProof/>
        </w:rPr>
        <w:lastRenderedPageBreak/>
        <mc:AlternateContent>
          <mc:Choice Requires="wps">
            <w:drawing>
              <wp:anchor distT="0" distB="0" distL="114300" distR="114300" simplePos="0" relativeHeight="251771904" behindDoc="0" locked="0" layoutInCell="1" allowOverlap="1" wp14:anchorId="23813B91" wp14:editId="1A96EA0F">
                <wp:simplePos x="0" y="0"/>
                <wp:positionH relativeFrom="column">
                  <wp:posOffset>3409950</wp:posOffset>
                </wp:positionH>
                <wp:positionV relativeFrom="paragraph">
                  <wp:posOffset>0</wp:posOffset>
                </wp:positionV>
                <wp:extent cx="2792730" cy="8210550"/>
                <wp:effectExtent l="0" t="0" r="26670" b="19050"/>
                <wp:wrapNone/>
                <wp:docPr id="252" name="Text Box 252"/>
                <wp:cNvGraphicFramePr/>
                <a:graphic xmlns:a="http://schemas.openxmlformats.org/drawingml/2006/main">
                  <a:graphicData uri="http://schemas.microsoft.com/office/word/2010/wordprocessingShape">
                    <wps:wsp>
                      <wps:cNvSpPr txBox="1"/>
                      <wps:spPr>
                        <a:xfrm>
                          <a:off x="0" y="0"/>
                          <a:ext cx="2792730" cy="8210550"/>
                        </a:xfrm>
                        <a:prstGeom prst="rect">
                          <a:avLst/>
                        </a:prstGeom>
                        <a:solidFill>
                          <a:schemeClr val="lt1"/>
                        </a:solidFill>
                        <a:ln w="6350">
                          <a:solidFill>
                            <a:prstClr val="black"/>
                          </a:solidFill>
                        </a:ln>
                      </wps:spPr>
                      <wps:linkedTxbx id="10" seq="18"/>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13B91" id="Text Box 252" o:spid="_x0000_s1089" type="#_x0000_t202" style="position:absolute;margin-left:268.5pt;margin-top:0;width:219.9pt;height:64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" fillcolor="white [3201]" strokeweight=".5pt">
                <v:textbox style="mso-next-textbox:#Text Box 256">
                  <w:txbxContent/>
                </v:textbox>
              </v:shape>
            </w:pict>
          </mc:Fallback>
        </mc:AlternateContent>
      </w:r>
      <w:r w:rsidR="009B7069">
        <w:rPr>
          <w:noProof/>
        </w:rPr>
        <mc:AlternateContent>
          <mc:Choice Requires="wps">
            <w:drawing>
              <wp:anchor distT="0" distB="0" distL="114300" distR="114300" simplePos="0" relativeHeight="251770880" behindDoc="0" locked="0" layoutInCell="1" allowOverlap="1" wp14:anchorId="3AFC5BD9" wp14:editId="16AE0AED">
                <wp:simplePos x="0" y="0"/>
                <wp:positionH relativeFrom="column">
                  <wp:posOffset>127000</wp:posOffset>
                </wp:positionH>
                <wp:positionV relativeFrom="paragraph">
                  <wp:posOffset>6351</wp:posOffset>
                </wp:positionV>
                <wp:extent cx="2941955" cy="5372100"/>
                <wp:effectExtent l="0" t="0" r="10795" b="19050"/>
                <wp:wrapNone/>
                <wp:docPr id="251" name="Text Box 251"/>
                <wp:cNvGraphicFramePr/>
                <a:graphic xmlns:a="http://schemas.openxmlformats.org/drawingml/2006/main">
                  <a:graphicData uri="http://schemas.microsoft.com/office/word/2010/wordprocessingShape">
                    <wps:wsp>
                      <wps:cNvSpPr txBox="1"/>
                      <wps:spPr>
                        <a:xfrm>
                          <a:off x="0" y="0"/>
                          <a:ext cx="2941955" cy="5372100"/>
                        </a:xfrm>
                        <a:prstGeom prst="rect">
                          <a:avLst/>
                        </a:prstGeom>
                        <a:solidFill>
                          <a:schemeClr val="lt1"/>
                        </a:solidFill>
                        <a:ln w="6350">
                          <a:solidFill>
                            <a:prstClr val="black"/>
                          </a:solidFill>
                        </a:ln>
                      </wps:spPr>
                      <wps:linkedTxbx id="10" seq="17"/>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C5BD9" id="Text Box 251" o:spid="_x0000_s1090" type="#_x0000_t202" style="position:absolute;margin-left:10pt;margin-top:.5pt;width:231.65pt;height:423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" fillcolor="white [3201]" strokeweight=".5pt">
                <v:textbox style="mso-next-textbox:#Text Box 252">
                  <w:txbxContent/>
                </v:textbox>
              </v:shape>
            </w:pict>
          </mc:Fallback>
        </mc:AlternateContent>
      </w:r>
    </w:p>
    <w:p w14:paraId="06E81146" w14:textId="7519EF1F" w:rsidR="00C26CD7" w:rsidRDefault="00CA423D">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54848" behindDoc="0" locked="0" layoutInCell="1" allowOverlap="1" wp14:anchorId="7EF77982" wp14:editId="552D67B9">
                <wp:simplePos x="0" y="0"/>
                <wp:positionH relativeFrom="column">
                  <wp:posOffset>146050</wp:posOffset>
                </wp:positionH>
                <wp:positionV relativeFrom="paragraph">
                  <wp:posOffset>5257165</wp:posOffset>
                </wp:positionV>
                <wp:extent cx="2997200" cy="2724150"/>
                <wp:effectExtent l="0" t="0" r="12700" b="19050"/>
                <wp:wrapNone/>
                <wp:docPr id="363" name="Text Box 363"/>
                <wp:cNvGraphicFramePr/>
                <a:graphic xmlns:a="http://schemas.openxmlformats.org/drawingml/2006/main">
                  <a:graphicData uri="http://schemas.microsoft.com/office/word/2010/wordprocessingShape">
                    <wps:wsp>
                      <wps:cNvSpPr txBox="1"/>
                      <wps:spPr>
                        <a:xfrm>
                          <a:off x="0" y="0"/>
                          <a:ext cx="2997200" cy="2724150"/>
                        </a:xfrm>
                        <a:prstGeom prst="rect">
                          <a:avLst/>
                        </a:prstGeom>
                        <a:solidFill>
                          <a:schemeClr val="lt1"/>
                        </a:solidFill>
                        <a:ln w="6350">
                          <a:solidFill>
                            <a:prstClr val="black"/>
                          </a:solidFill>
                        </a:ln>
                      </wps:spPr>
                      <wps:txbx>
                        <w:txbxContent>
                          <w:p w14:paraId="2F004C32" w14:textId="6EE43AF6" w:rsidR="00CA423D" w:rsidRDefault="00CA423D">
                            <w:r>
                              <w:rPr>
                                <w:noProof/>
                              </w:rPr>
                              <w:drawing>
                                <wp:inline distT="0" distB="0" distL="0" distR="0" wp14:anchorId="44B6E707" wp14:editId="29F9A14F">
                                  <wp:extent cx="2807970" cy="1882099"/>
                                  <wp:effectExtent l="0" t="0" r="0" b="444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07970" cy="1882099"/>
                                          </a:xfrm>
                                          <a:prstGeom prst="rect">
                                            <a:avLst/>
                                          </a:prstGeom>
                                          <a:noFill/>
                                          <a:ln>
                                            <a:noFill/>
                                          </a:ln>
                                        </pic:spPr>
                                      </pic:pic>
                                    </a:graphicData>
                                  </a:graphic>
                                </wp:inline>
                              </w:drawing>
                            </w:r>
                          </w:p>
                          <w:p w14:paraId="21AA3A9A" w14:textId="1650A616" w:rsidR="00CA423D" w:rsidRDefault="00CA423D">
                            <w:r>
                              <w:t>Fig 15: First dend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F77982" id="Text Box 363" o:spid="_x0000_s1091" type="#_x0000_t202" style="position:absolute;margin-left:11.5pt;margin-top:413.95pt;width:236pt;height:214.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" fillcolor="white [3201]" strokeweight=".5pt">
                <v:textbox>
                  <w:txbxContent>
                    <w:p w14:paraId="2F004C32" w14:textId="6EE43AF6" w:rsidR="00CA423D" w:rsidRDefault="00CA423D">
                      <w:r>
                        <w:rPr>
                          <w:noProof/>
                        </w:rPr>
                        <w:drawing>
                          <wp:inline distT="0" distB="0" distL="0" distR="0" wp14:anchorId="44B6E707" wp14:editId="29F9A14F">
                            <wp:extent cx="2807970" cy="1882099"/>
                            <wp:effectExtent l="0" t="0" r="0" b="444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07970" cy="1882099"/>
                                    </a:xfrm>
                                    <a:prstGeom prst="rect">
                                      <a:avLst/>
                                    </a:prstGeom>
                                    <a:noFill/>
                                    <a:ln>
                                      <a:noFill/>
                                    </a:ln>
                                  </pic:spPr>
                                </pic:pic>
                              </a:graphicData>
                            </a:graphic>
                          </wp:inline>
                        </w:drawing>
                      </w:r>
                    </w:p>
                    <w:p w14:paraId="21AA3A9A" w14:textId="1650A616" w:rsidR="00CA423D" w:rsidRDefault="00CA423D">
                      <w:r>
                        <w:t>Fig 15: First dendrogram</w:t>
                      </w:r>
                    </w:p>
                  </w:txbxContent>
                </v:textbox>
              </v:shape>
            </w:pict>
          </mc:Fallback>
        </mc:AlternateContent>
      </w:r>
      <w:r w:rsidR="00C26CD7">
        <w:br w:type="page"/>
      </w:r>
    </w:p>
    <w:p w14:paraId="3FC0E2E4" w14:textId="452EA877" w:rsidR="00C26CD7" w:rsidRDefault="00C72DC5" w:rsidP="001463E1">
      <w:pPr>
        <w:pStyle w:val="Heading1"/>
      </w:pPr>
      <w:r>
        <w:rPr>
          <w:noProof/>
        </w:rPr>
        <w:lastRenderedPageBreak/>
        <mc:AlternateContent>
          <mc:Choice Requires="wps">
            <w:drawing>
              <wp:anchor distT="0" distB="0" distL="114300" distR="114300" simplePos="0" relativeHeight="251855872" behindDoc="0" locked="0" layoutInCell="1" allowOverlap="1" wp14:anchorId="2B7E720D" wp14:editId="39FC087D">
                <wp:simplePos x="0" y="0"/>
                <wp:positionH relativeFrom="margin">
                  <wp:posOffset>3219450</wp:posOffset>
                </wp:positionH>
                <wp:positionV relativeFrom="paragraph">
                  <wp:posOffset>273050</wp:posOffset>
                </wp:positionV>
                <wp:extent cx="2876550" cy="1968500"/>
                <wp:effectExtent l="0" t="0" r="19050" b="12700"/>
                <wp:wrapNone/>
                <wp:docPr id="365" name="Text Box 365"/>
                <wp:cNvGraphicFramePr/>
                <a:graphic xmlns:a="http://schemas.openxmlformats.org/drawingml/2006/main">
                  <a:graphicData uri="http://schemas.microsoft.com/office/word/2010/wordprocessingShape">
                    <wps:wsp>
                      <wps:cNvSpPr txBox="1"/>
                      <wps:spPr>
                        <a:xfrm>
                          <a:off x="0" y="0"/>
                          <a:ext cx="2876550" cy="1968500"/>
                        </a:xfrm>
                        <a:prstGeom prst="rect">
                          <a:avLst/>
                        </a:prstGeom>
                        <a:solidFill>
                          <a:schemeClr val="lt1"/>
                        </a:solidFill>
                        <a:ln w="6350">
                          <a:solidFill>
                            <a:prstClr val="black"/>
                          </a:solidFill>
                        </a:ln>
                      </wps:spPr>
                      <wps:txbx>
                        <w:txbxContent>
                          <w:p w14:paraId="45F56CED" w14:textId="42CBE670" w:rsidR="00CA423D" w:rsidRPr="00CA423D" w:rsidRDefault="00CA423D" w:rsidP="00CA423D">
                            <w:pPr>
                              <w:rPr>
                                <w:b/>
                                <w:sz w:val="32"/>
                                <w:szCs w:val="32"/>
                              </w:rPr>
                            </w:pPr>
                            <w:r w:rsidRPr="00CA423D">
                              <w:rPr>
                                <w:b/>
                                <w:sz w:val="32"/>
                                <w:szCs w:val="32"/>
                              </w:rPr>
                              <w:t>Distance matrix</w:t>
                            </w:r>
                          </w:p>
                          <w:p w14:paraId="736087BA" w14:textId="77777777" w:rsidR="00CA423D" w:rsidRPr="00C72DC5" w:rsidRDefault="00CA423D" w:rsidP="00CA423D">
                            <w:pPr>
                              <w:rPr>
                                <w:sz w:val="12"/>
                                <w:szCs w:val="12"/>
                              </w:rPr>
                            </w:pPr>
                            <w:r w:rsidRPr="00C72DC5">
                              <w:rPr>
                                <w:sz w:val="12"/>
                                <w:szCs w:val="12"/>
                              </w:rPr>
                              <w:t xml:space="preserve">[[0.         4.84379711 1.26000488 ... </w:t>
                            </w:r>
                            <w:proofErr w:type="gramStart"/>
                            <w:r w:rsidRPr="00C72DC5">
                              <w:rPr>
                                <w:sz w:val="12"/>
                                <w:szCs w:val="12"/>
                              </w:rPr>
                              <w:t>7.0105177  4.63461196</w:t>
                            </w:r>
                            <w:proofErr w:type="gramEnd"/>
                            <w:r w:rsidRPr="00C72DC5">
                              <w:rPr>
                                <w:sz w:val="12"/>
                                <w:szCs w:val="12"/>
                              </w:rPr>
                              <w:t xml:space="preserve"> 4.8895951 ]</w:t>
                            </w:r>
                          </w:p>
                          <w:p w14:paraId="5943DD49" w14:textId="77777777" w:rsidR="00CA423D" w:rsidRPr="00C72DC5" w:rsidRDefault="00CA423D" w:rsidP="00CA423D">
                            <w:pPr>
                              <w:rPr>
                                <w:sz w:val="12"/>
                                <w:szCs w:val="12"/>
                              </w:rPr>
                            </w:pPr>
                            <w:r w:rsidRPr="00C72DC5">
                              <w:rPr>
                                <w:sz w:val="12"/>
                                <w:szCs w:val="12"/>
                              </w:rPr>
                              <w:t xml:space="preserve"> [4.84379711 0.         3.59516985 ... 2.67724004 1.17640255 1.30574679]</w:t>
                            </w:r>
                          </w:p>
                          <w:p w14:paraId="1B8D16F5" w14:textId="77777777" w:rsidR="00CA423D" w:rsidRPr="00C72DC5" w:rsidRDefault="00CA423D" w:rsidP="00CA423D">
                            <w:pPr>
                              <w:rPr>
                                <w:sz w:val="12"/>
                                <w:szCs w:val="12"/>
                              </w:rPr>
                            </w:pPr>
                            <w:r w:rsidRPr="00C72DC5">
                              <w:rPr>
                                <w:sz w:val="12"/>
                                <w:szCs w:val="12"/>
                              </w:rPr>
                              <w:t xml:space="preserve"> [1.26000488 3.59516985 0.         ... 5.858194   </w:t>
                            </w:r>
                            <w:proofErr w:type="gramStart"/>
                            <w:r w:rsidRPr="00C72DC5">
                              <w:rPr>
                                <w:sz w:val="12"/>
                                <w:szCs w:val="12"/>
                              </w:rPr>
                              <w:t>3.4773039  3.74469185</w:t>
                            </w:r>
                            <w:proofErr w:type="gramEnd"/>
                            <w:r w:rsidRPr="00C72DC5">
                              <w:rPr>
                                <w:sz w:val="12"/>
                                <w:szCs w:val="12"/>
                              </w:rPr>
                              <w:t>]</w:t>
                            </w:r>
                          </w:p>
                          <w:p w14:paraId="0EB67BE4" w14:textId="77777777" w:rsidR="00CA423D" w:rsidRPr="00C72DC5" w:rsidRDefault="00CA423D" w:rsidP="00CA423D">
                            <w:pPr>
                              <w:rPr>
                                <w:sz w:val="12"/>
                                <w:szCs w:val="12"/>
                              </w:rPr>
                            </w:pPr>
                            <w:r w:rsidRPr="00C72DC5">
                              <w:rPr>
                                <w:sz w:val="12"/>
                                <w:szCs w:val="12"/>
                              </w:rPr>
                              <w:t xml:space="preserve"> ...</w:t>
                            </w:r>
                          </w:p>
                          <w:p w14:paraId="09BB86DD" w14:textId="77777777" w:rsidR="00CA423D" w:rsidRPr="00C72DC5" w:rsidRDefault="00CA423D" w:rsidP="00CA423D">
                            <w:pPr>
                              <w:rPr>
                                <w:sz w:val="12"/>
                                <w:szCs w:val="12"/>
                              </w:rPr>
                            </w:pPr>
                            <w:r w:rsidRPr="00C72DC5">
                              <w:rPr>
                                <w:sz w:val="12"/>
                                <w:szCs w:val="12"/>
                              </w:rPr>
                              <w:t xml:space="preserve"> [</w:t>
                            </w:r>
                            <w:proofErr w:type="gramStart"/>
                            <w:r w:rsidRPr="00C72DC5">
                              <w:rPr>
                                <w:sz w:val="12"/>
                                <w:szCs w:val="12"/>
                              </w:rPr>
                              <w:t>7.0105177  2.67724004</w:t>
                            </w:r>
                            <w:proofErr w:type="gramEnd"/>
                            <w:r w:rsidRPr="00C72DC5">
                              <w:rPr>
                                <w:sz w:val="12"/>
                                <w:szCs w:val="12"/>
                              </w:rPr>
                              <w:t xml:space="preserve"> 5.858194   ... 0.         2.39361362 2.28220521]</w:t>
                            </w:r>
                          </w:p>
                          <w:p w14:paraId="7A318620" w14:textId="77777777" w:rsidR="00CA423D" w:rsidRPr="00C72DC5" w:rsidRDefault="00CA423D" w:rsidP="00CA423D">
                            <w:pPr>
                              <w:rPr>
                                <w:sz w:val="12"/>
                                <w:szCs w:val="12"/>
                              </w:rPr>
                            </w:pPr>
                            <w:r w:rsidRPr="00C72DC5">
                              <w:rPr>
                                <w:sz w:val="12"/>
                                <w:szCs w:val="12"/>
                              </w:rPr>
                              <w:t xml:space="preserve"> [4.63461196 1.17640255 </w:t>
                            </w:r>
                            <w:proofErr w:type="gramStart"/>
                            <w:r w:rsidRPr="00C72DC5">
                              <w:rPr>
                                <w:sz w:val="12"/>
                                <w:szCs w:val="12"/>
                              </w:rPr>
                              <w:t>3.4773039  ...</w:t>
                            </w:r>
                            <w:proofErr w:type="gramEnd"/>
                            <w:r w:rsidRPr="00C72DC5">
                              <w:rPr>
                                <w:sz w:val="12"/>
                                <w:szCs w:val="12"/>
                              </w:rPr>
                              <w:t xml:space="preserve"> 2.39361362 0.         0.87365342]</w:t>
                            </w:r>
                          </w:p>
                          <w:p w14:paraId="58F38285" w14:textId="77777777" w:rsidR="00CA423D" w:rsidRPr="00C72DC5" w:rsidRDefault="00CA423D" w:rsidP="00CA423D">
                            <w:pPr>
                              <w:rPr>
                                <w:sz w:val="12"/>
                                <w:szCs w:val="12"/>
                              </w:rPr>
                            </w:pPr>
                            <w:r w:rsidRPr="00C72DC5">
                              <w:rPr>
                                <w:sz w:val="12"/>
                                <w:szCs w:val="12"/>
                              </w:rPr>
                              <w:t xml:space="preserve"> [</w:t>
                            </w:r>
                            <w:proofErr w:type="gramStart"/>
                            <w:r w:rsidRPr="00C72DC5">
                              <w:rPr>
                                <w:sz w:val="12"/>
                                <w:szCs w:val="12"/>
                              </w:rPr>
                              <w:t>4.8895951  1.30574679</w:t>
                            </w:r>
                            <w:proofErr w:type="gramEnd"/>
                            <w:r w:rsidRPr="00C72DC5">
                              <w:rPr>
                                <w:sz w:val="12"/>
                                <w:szCs w:val="12"/>
                              </w:rPr>
                              <w:t xml:space="preserve"> 3.74469185 ... 2.28220521 0.87365342 0.        ]]</w:t>
                            </w:r>
                          </w:p>
                          <w:p w14:paraId="6AA61B97" w14:textId="77777777" w:rsidR="00CA423D" w:rsidRPr="00C72DC5" w:rsidRDefault="00CA423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E720D" id="Text Box 365" o:spid="_x0000_s1092" type="#_x0000_t202" style="position:absolute;margin-left:253.5pt;margin-top:21.5pt;width:226.5pt;height:15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" fillcolor="white [3201]" strokeweight=".5pt">
                <v:textbox>
                  <w:txbxContent>
                    <w:p w14:paraId="45F56CED" w14:textId="42CBE670" w:rsidR="00CA423D" w:rsidRPr="00CA423D" w:rsidRDefault="00CA423D" w:rsidP="00CA423D">
                      <w:pPr>
                        <w:rPr>
                          <w:b/>
                          <w:sz w:val="32"/>
                          <w:szCs w:val="32"/>
                        </w:rPr>
                      </w:pPr>
                      <w:r w:rsidRPr="00CA423D">
                        <w:rPr>
                          <w:b/>
                          <w:sz w:val="32"/>
                          <w:szCs w:val="32"/>
                        </w:rPr>
                        <w:t>Distance matrix</w:t>
                      </w:r>
                    </w:p>
                    <w:p w14:paraId="736087BA" w14:textId="77777777" w:rsidR="00CA423D" w:rsidRPr="00C72DC5" w:rsidRDefault="00CA423D" w:rsidP="00CA423D">
                      <w:pPr>
                        <w:rPr>
                          <w:sz w:val="12"/>
                          <w:szCs w:val="12"/>
                        </w:rPr>
                      </w:pPr>
                      <w:r w:rsidRPr="00C72DC5">
                        <w:rPr>
                          <w:sz w:val="12"/>
                          <w:szCs w:val="12"/>
                        </w:rPr>
                        <w:t xml:space="preserve">[[0.         4.84379711 1.26000488 ... </w:t>
                      </w:r>
                      <w:proofErr w:type="gramStart"/>
                      <w:r w:rsidRPr="00C72DC5">
                        <w:rPr>
                          <w:sz w:val="12"/>
                          <w:szCs w:val="12"/>
                        </w:rPr>
                        <w:t>7.0105177  4.63461196</w:t>
                      </w:r>
                      <w:proofErr w:type="gramEnd"/>
                      <w:r w:rsidRPr="00C72DC5">
                        <w:rPr>
                          <w:sz w:val="12"/>
                          <w:szCs w:val="12"/>
                        </w:rPr>
                        <w:t xml:space="preserve"> 4.8895951 ]</w:t>
                      </w:r>
                    </w:p>
                    <w:p w14:paraId="5943DD49" w14:textId="77777777" w:rsidR="00CA423D" w:rsidRPr="00C72DC5" w:rsidRDefault="00CA423D" w:rsidP="00CA423D">
                      <w:pPr>
                        <w:rPr>
                          <w:sz w:val="12"/>
                          <w:szCs w:val="12"/>
                        </w:rPr>
                      </w:pPr>
                      <w:r w:rsidRPr="00C72DC5">
                        <w:rPr>
                          <w:sz w:val="12"/>
                          <w:szCs w:val="12"/>
                        </w:rPr>
                        <w:t xml:space="preserve"> [4.84379711 0.         3.59516985 ... 2.67724004 1.17640255 1.30574679]</w:t>
                      </w:r>
                    </w:p>
                    <w:p w14:paraId="1B8D16F5" w14:textId="77777777" w:rsidR="00CA423D" w:rsidRPr="00C72DC5" w:rsidRDefault="00CA423D" w:rsidP="00CA423D">
                      <w:pPr>
                        <w:rPr>
                          <w:sz w:val="12"/>
                          <w:szCs w:val="12"/>
                        </w:rPr>
                      </w:pPr>
                      <w:r w:rsidRPr="00C72DC5">
                        <w:rPr>
                          <w:sz w:val="12"/>
                          <w:szCs w:val="12"/>
                        </w:rPr>
                        <w:t xml:space="preserve"> [1.26000488 3.59516985 0.         ... 5.858194   </w:t>
                      </w:r>
                      <w:proofErr w:type="gramStart"/>
                      <w:r w:rsidRPr="00C72DC5">
                        <w:rPr>
                          <w:sz w:val="12"/>
                          <w:szCs w:val="12"/>
                        </w:rPr>
                        <w:t>3.4773039  3.74469185</w:t>
                      </w:r>
                      <w:proofErr w:type="gramEnd"/>
                      <w:r w:rsidRPr="00C72DC5">
                        <w:rPr>
                          <w:sz w:val="12"/>
                          <w:szCs w:val="12"/>
                        </w:rPr>
                        <w:t>]</w:t>
                      </w:r>
                    </w:p>
                    <w:p w14:paraId="0EB67BE4" w14:textId="77777777" w:rsidR="00CA423D" w:rsidRPr="00C72DC5" w:rsidRDefault="00CA423D" w:rsidP="00CA423D">
                      <w:pPr>
                        <w:rPr>
                          <w:sz w:val="12"/>
                          <w:szCs w:val="12"/>
                        </w:rPr>
                      </w:pPr>
                      <w:r w:rsidRPr="00C72DC5">
                        <w:rPr>
                          <w:sz w:val="12"/>
                          <w:szCs w:val="12"/>
                        </w:rPr>
                        <w:t xml:space="preserve"> ...</w:t>
                      </w:r>
                    </w:p>
                    <w:p w14:paraId="09BB86DD" w14:textId="77777777" w:rsidR="00CA423D" w:rsidRPr="00C72DC5" w:rsidRDefault="00CA423D" w:rsidP="00CA423D">
                      <w:pPr>
                        <w:rPr>
                          <w:sz w:val="12"/>
                          <w:szCs w:val="12"/>
                        </w:rPr>
                      </w:pPr>
                      <w:r w:rsidRPr="00C72DC5">
                        <w:rPr>
                          <w:sz w:val="12"/>
                          <w:szCs w:val="12"/>
                        </w:rPr>
                        <w:t xml:space="preserve"> [</w:t>
                      </w:r>
                      <w:proofErr w:type="gramStart"/>
                      <w:r w:rsidRPr="00C72DC5">
                        <w:rPr>
                          <w:sz w:val="12"/>
                          <w:szCs w:val="12"/>
                        </w:rPr>
                        <w:t>7.0105177  2.67724004</w:t>
                      </w:r>
                      <w:proofErr w:type="gramEnd"/>
                      <w:r w:rsidRPr="00C72DC5">
                        <w:rPr>
                          <w:sz w:val="12"/>
                          <w:szCs w:val="12"/>
                        </w:rPr>
                        <w:t xml:space="preserve"> 5.858194   ... 0.         2.39361362 2.28220521]</w:t>
                      </w:r>
                    </w:p>
                    <w:p w14:paraId="7A318620" w14:textId="77777777" w:rsidR="00CA423D" w:rsidRPr="00C72DC5" w:rsidRDefault="00CA423D" w:rsidP="00CA423D">
                      <w:pPr>
                        <w:rPr>
                          <w:sz w:val="12"/>
                          <w:szCs w:val="12"/>
                        </w:rPr>
                      </w:pPr>
                      <w:r w:rsidRPr="00C72DC5">
                        <w:rPr>
                          <w:sz w:val="12"/>
                          <w:szCs w:val="12"/>
                        </w:rPr>
                        <w:t xml:space="preserve"> [4.63461196 1.17640255 </w:t>
                      </w:r>
                      <w:proofErr w:type="gramStart"/>
                      <w:r w:rsidRPr="00C72DC5">
                        <w:rPr>
                          <w:sz w:val="12"/>
                          <w:szCs w:val="12"/>
                        </w:rPr>
                        <w:t>3.4773039  ...</w:t>
                      </w:r>
                      <w:proofErr w:type="gramEnd"/>
                      <w:r w:rsidRPr="00C72DC5">
                        <w:rPr>
                          <w:sz w:val="12"/>
                          <w:szCs w:val="12"/>
                        </w:rPr>
                        <w:t xml:space="preserve"> 2.39361362 0.         0.87365342]</w:t>
                      </w:r>
                    </w:p>
                    <w:p w14:paraId="58F38285" w14:textId="77777777" w:rsidR="00CA423D" w:rsidRPr="00C72DC5" w:rsidRDefault="00CA423D" w:rsidP="00CA423D">
                      <w:pPr>
                        <w:rPr>
                          <w:sz w:val="12"/>
                          <w:szCs w:val="12"/>
                        </w:rPr>
                      </w:pPr>
                      <w:r w:rsidRPr="00C72DC5">
                        <w:rPr>
                          <w:sz w:val="12"/>
                          <w:szCs w:val="12"/>
                        </w:rPr>
                        <w:t xml:space="preserve"> [</w:t>
                      </w:r>
                      <w:proofErr w:type="gramStart"/>
                      <w:r w:rsidRPr="00C72DC5">
                        <w:rPr>
                          <w:sz w:val="12"/>
                          <w:szCs w:val="12"/>
                        </w:rPr>
                        <w:t>4.8895951  1.30574679</w:t>
                      </w:r>
                      <w:proofErr w:type="gramEnd"/>
                      <w:r w:rsidRPr="00C72DC5">
                        <w:rPr>
                          <w:sz w:val="12"/>
                          <w:szCs w:val="12"/>
                        </w:rPr>
                        <w:t xml:space="preserve"> 3.74469185 ... 2.28220521 0.87365342 0.        ]]</w:t>
                      </w:r>
                    </w:p>
                    <w:p w14:paraId="6AA61B97" w14:textId="77777777" w:rsidR="00CA423D" w:rsidRPr="00C72DC5" w:rsidRDefault="00CA423D">
                      <w:pPr>
                        <w:rPr>
                          <w:sz w:val="20"/>
                          <w:szCs w:val="20"/>
                        </w:rPr>
                      </w:pPr>
                    </w:p>
                  </w:txbxContent>
                </v:textbox>
                <w10:wrap anchorx="margin"/>
              </v:shape>
            </w:pict>
          </mc:Fallback>
        </mc:AlternateContent>
      </w:r>
      <w:r>
        <w:rPr>
          <w:noProof/>
        </w:rPr>
        <mc:AlternateContent>
          <mc:Choice Requires="wps">
            <w:drawing>
              <wp:anchor distT="0" distB="0" distL="114300" distR="114300" simplePos="0" relativeHeight="251655166" behindDoc="0" locked="0" layoutInCell="1" allowOverlap="1" wp14:anchorId="4DEA3833" wp14:editId="4A9EDF40">
                <wp:simplePos x="0" y="0"/>
                <wp:positionH relativeFrom="column">
                  <wp:posOffset>-203200</wp:posOffset>
                </wp:positionH>
                <wp:positionV relativeFrom="paragraph">
                  <wp:posOffset>-114300</wp:posOffset>
                </wp:positionV>
                <wp:extent cx="6457950" cy="8769350"/>
                <wp:effectExtent l="0" t="0" r="19050" b="12700"/>
                <wp:wrapNone/>
                <wp:docPr id="366" name="Text Box 366"/>
                <wp:cNvGraphicFramePr/>
                <a:graphic xmlns:a="http://schemas.openxmlformats.org/drawingml/2006/main">
                  <a:graphicData uri="http://schemas.microsoft.com/office/word/2010/wordprocessingShape">
                    <wps:wsp>
                      <wps:cNvSpPr txBox="1"/>
                      <wps:spPr>
                        <a:xfrm>
                          <a:off x="0" y="0"/>
                          <a:ext cx="6457950" cy="8769350"/>
                        </a:xfrm>
                        <a:prstGeom prst="rect">
                          <a:avLst/>
                        </a:prstGeom>
                        <a:solidFill>
                          <a:schemeClr val="lt1"/>
                        </a:solidFill>
                        <a:ln w="6350">
                          <a:solidFill>
                            <a:prstClr val="black"/>
                          </a:solidFill>
                        </a:ln>
                      </wps:spPr>
                      <wps:txbx>
                        <w:txbxContent>
                          <w:p w14:paraId="2FEBF832" w14:textId="77777777" w:rsidR="00CA423D" w:rsidRDefault="00CA423D" w:rsidP="00CA423D">
                            <w:r>
                              <w:t>Fig 16: Big dendrogram</w:t>
                            </w:r>
                          </w:p>
                          <w:p w14:paraId="2D18567A" w14:textId="0B6D2FBD" w:rsidR="00CA423D" w:rsidRDefault="00C72DC5">
                            <w:r>
                              <w:rPr>
                                <w:noProof/>
                              </w:rPr>
                              <w:drawing>
                                <wp:inline distT="0" distB="0" distL="0" distR="0" wp14:anchorId="76CD1F47" wp14:editId="563BE92F">
                                  <wp:extent cx="3182620" cy="8348304"/>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82620" cy="83483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A3833" id="Text Box 366" o:spid="_x0000_s1093" type="#_x0000_t202" style="position:absolute;margin-left:-16pt;margin-top:-9pt;width:508.5pt;height:690.5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" fillcolor="white [3201]" strokeweight=".5pt">
                <v:textbox>
                  <w:txbxContent>
                    <w:p w14:paraId="2FEBF832" w14:textId="77777777" w:rsidR="00CA423D" w:rsidRDefault="00CA423D" w:rsidP="00CA423D">
                      <w:r>
                        <w:t>Fig 16: Big dendrogram</w:t>
                      </w:r>
                    </w:p>
                    <w:p w14:paraId="2D18567A" w14:textId="0B6D2FBD" w:rsidR="00CA423D" w:rsidRDefault="00C72DC5">
                      <w:r>
                        <w:rPr>
                          <w:noProof/>
                        </w:rPr>
                        <w:drawing>
                          <wp:inline distT="0" distB="0" distL="0" distR="0" wp14:anchorId="76CD1F47" wp14:editId="563BE92F">
                            <wp:extent cx="3182620" cy="8348304"/>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82620" cy="8348304"/>
                                    </a:xfrm>
                                    <a:prstGeom prst="rect">
                                      <a:avLst/>
                                    </a:prstGeom>
                                    <a:noFill/>
                                    <a:ln>
                                      <a:noFill/>
                                    </a:ln>
                                  </pic:spPr>
                                </pic:pic>
                              </a:graphicData>
                            </a:graphic>
                          </wp:inline>
                        </w:drawing>
                      </w:r>
                    </w:p>
                  </w:txbxContent>
                </v:textbox>
              </v:shape>
            </w:pict>
          </mc:Fallback>
        </mc:AlternateContent>
      </w:r>
    </w:p>
    <w:p w14:paraId="2678862A" w14:textId="0CB24A8B" w:rsidR="002F7644" w:rsidRDefault="00C72DC5">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73952" behindDoc="0" locked="0" layoutInCell="1" allowOverlap="1" wp14:anchorId="472F4EDF" wp14:editId="6323FD5A">
                <wp:simplePos x="0" y="0"/>
                <wp:positionH relativeFrom="column">
                  <wp:posOffset>3295650</wp:posOffset>
                </wp:positionH>
                <wp:positionV relativeFrom="paragraph">
                  <wp:posOffset>4653915</wp:posOffset>
                </wp:positionV>
                <wp:extent cx="2819400" cy="3644900"/>
                <wp:effectExtent l="0" t="0" r="19050" b="12700"/>
                <wp:wrapNone/>
                <wp:docPr id="257" name="Text Box 257"/>
                <wp:cNvGraphicFramePr/>
                <a:graphic xmlns:a="http://schemas.openxmlformats.org/drawingml/2006/main">
                  <a:graphicData uri="http://schemas.microsoft.com/office/word/2010/wordprocessingShape">
                    <wps:wsp>
                      <wps:cNvSpPr txBox="1"/>
                      <wps:spPr>
                        <a:xfrm>
                          <a:off x="0" y="0"/>
                          <a:ext cx="2819400" cy="3644900"/>
                        </a:xfrm>
                        <a:prstGeom prst="rect">
                          <a:avLst/>
                        </a:prstGeom>
                        <a:solidFill>
                          <a:schemeClr val="lt1"/>
                        </a:solidFill>
                        <a:ln w="6350">
                          <a:solidFill>
                            <a:prstClr val="black"/>
                          </a:solidFill>
                        </a:ln>
                      </wps:spPr>
                      <wps:linkedTxbx id="10" seq="20"/>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F4EDF" id="Text Box 257" o:spid="_x0000_s1094" type="#_x0000_t202" style="position:absolute;margin-left:259.5pt;margin-top:366.45pt;width:222pt;height:28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" fillcolor="white [3201]" strokeweight=".5pt">
                <v:textbox style="mso-next-textbox:#Text Box 258">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08829AD8" wp14:editId="6A4E8E78">
                <wp:simplePos x="0" y="0"/>
                <wp:positionH relativeFrom="margin">
                  <wp:posOffset>3257550</wp:posOffset>
                </wp:positionH>
                <wp:positionV relativeFrom="paragraph">
                  <wp:posOffset>2240915</wp:posOffset>
                </wp:positionV>
                <wp:extent cx="2857500" cy="2254250"/>
                <wp:effectExtent l="0" t="0" r="19050" b="12700"/>
                <wp:wrapNone/>
                <wp:docPr id="256" name="Text Box 256"/>
                <wp:cNvGraphicFramePr/>
                <a:graphic xmlns:a="http://schemas.openxmlformats.org/drawingml/2006/main">
                  <a:graphicData uri="http://schemas.microsoft.com/office/word/2010/wordprocessingShape">
                    <wps:wsp>
                      <wps:cNvSpPr txBox="1"/>
                      <wps:spPr>
                        <a:xfrm>
                          <a:off x="0" y="0"/>
                          <a:ext cx="2857500" cy="2254250"/>
                        </a:xfrm>
                        <a:prstGeom prst="rect">
                          <a:avLst/>
                        </a:prstGeom>
                        <a:solidFill>
                          <a:schemeClr val="lt1"/>
                        </a:solidFill>
                        <a:ln w="6350">
                          <a:solidFill>
                            <a:prstClr val="black"/>
                          </a:solidFill>
                        </a:ln>
                      </wps:spPr>
                      <wps:linkedTxbx id="10" seq="19"/>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29AD8" id="Text Box 256" o:spid="_x0000_s1095" type="#_x0000_t202" style="position:absolute;margin-left:256.5pt;margin-top:176.45pt;width:225pt;height:177.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" fillcolor="white [3201]" strokeweight=".5pt">
                <v:textbox style="mso-next-textbox:#Text Box 257">
                  <w:txbxContent/>
                </v:textbox>
                <w10:wrap anchorx="margin"/>
              </v:shape>
            </w:pict>
          </mc:Fallback>
        </mc:AlternateContent>
      </w:r>
      <w:r w:rsidR="00C26CD7">
        <w:br w:type="page"/>
      </w:r>
    </w:p>
    <w:p w14:paraId="4B4F70BE" w14:textId="64CFB0FA" w:rsidR="00C26CD7" w:rsidRDefault="00F91326">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776000" behindDoc="0" locked="0" layoutInCell="1" allowOverlap="1" wp14:anchorId="468231B0" wp14:editId="1C38188B">
                <wp:simplePos x="0" y="0"/>
                <wp:positionH relativeFrom="column">
                  <wp:posOffset>4095750</wp:posOffset>
                </wp:positionH>
                <wp:positionV relativeFrom="paragraph">
                  <wp:posOffset>0</wp:posOffset>
                </wp:positionV>
                <wp:extent cx="2042795" cy="1765300"/>
                <wp:effectExtent l="0" t="0" r="14605" b="25400"/>
                <wp:wrapNone/>
                <wp:docPr id="259" name="Text Box 259"/>
                <wp:cNvGraphicFramePr/>
                <a:graphic xmlns:a="http://schemas.openxmlformats.org/drawingml/2006/main">
                  <a:graphicData uri="http://schemas.microsoft.com/office/word/2010/wordprocessingShape">
                    <wps:wsp>
                      <wps:cNvSpPr txBox="1"/>
                      <wps:spPr>
                        <a:xfrm>
                          <a:off x="0" y="0"/>
                          <a:ext cx="2042795" cy="1765300"/>
                        </a:xfrm>
                        <a:prstGeom prst="rect">
                          <a:avLst/>
                        </a:prstGeom>
                        <a:solidFill>
                          <a:schemeClr val="lt1"/>
                        </a:solidFill>
                        <a:ln w="6350">
                          <a:solidFill>
                            <a:prstClr val="black"/>
                          </a:solidFill>
                        </a:ln>
                      </wps:spPr>
                      <wps:linkedTxbx id="10" seq="2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231B0" id="Text Box 259" o:spid="_x0000_s1096" type="#_x0000_t202" style="position:absolute;margin-left:322.5pt;margin-top:0;width:160.85pt;height:139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" fillcolor="white [3201]" strokeweight=".5pt">
                <v:textbox style="mso-next-textbox:#Text Box 260">
                  <w:txbxContent/>
                </v:textbox>
              </v:shape>
            </w:pict>
          </mc:Fallback>
        </mc:AlternateContent>
      </w: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774976" behindDoc="0" locked="0" layoutInCell="1" allowOverlap="1" wp14:anchorId="095ACF93" wp14:editId="56466AAC">
                <wp:simplePos x="0" y="0"/>
                <wp:positionH relativeFrom="column">
                  <wp:posOffset>-139700</wp:posOffset>
                </wp:positionH>
                <wp:positionV relativeFrom="paragraph">
                  <wp:posOffset>6351</wp:posOffset>
                </wp:positionV>
                <wp:extent cx="3987800" cy="5467350"/>
                <wp:effectExtent l="0" t="0" r="12700" b="19050"/>
                <wp:wrapNone/>
                <wp:docPr id="258" name="Text Box 258"/>
                <wp:cNvGraphicFramePr/>
                <a:graphic xmlns:a="http://schemas.openxmlformats.org/drawingml/2006/main">
                  <a:graphicData uri="http://schemas.microsoft.com/office/word/2010/wordprocessingShape">
                    <wps:wsp>
                      <wps:cNvSpPr txBox="1"/>
                      <wps:spPr>
                        <a:xfrm>
                          <a:off x="0" y="0"/>
                          <a:ext cx="3987800" cy="5467350"/>
                        </a:xfrm>
                        <a:prstGeom prst="rect">
                          <a:avLst/>
                        </a:prstGeom>
                        <a:solidFill>
                          <a:schemeClr val="lt1"/>
                        </a:solidFill>
                        <a:ln w="6350">
                          <a:solidFill>
                            <a:prstClr val="black"/>
                          </a:solidFill>
                        </a:ln>
                      </wps:spPr>
                      <wps:linkedTxbx id="10" seq="2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ACF93" id="Text Box 258" o:spid="_x0000_s1097" type="#_x0000_t202" style="position:absolute;margin-left:-11pt;margin-top:.5pt;width:314pt;height:430.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" fillcolor="white [3201]" strokeweight=".5pt">
                <v:textbox style="mso-next-textbox:#Text Box 259">
                  <w:txbxContent/>
                </v:textbox>
              </v:shape>
            </w:pict>
          </mc:Fallback>
        </mc:AlternateContent>
      </w:r>
    </w:p>
    <w:p w14:paraId="545BB4FE" w14:textId="24E17FCC" w:rsidR="00C26CD7" w:rsidRDefault="00C26CD7" w:rsidP="001463E1">
      <w:pPr>
        <w:pStyle w:val="Heading1"/>
      </w:pPr>
    </w:p>
    <w:p w14:paraId="79F07CAA" w14:textId="4DF0118D" w:rsidR="00C26CD7" w:rsidRDefault="00F91326">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56896" behindDoc="0" locked="0" layoutInCell="1" allowOverlap="1" wp14:anchorId="0DDE2CEF" wp14:editId="7FC57184">
                <wp:simplePos x="0" y="0"/>
                <wp:positionH relativeFrom="column">
                  <wp:posOffset>-133350</wp:posOffset>
                </wp:positionH>
                <wp:positionV relativeFrom="paragraph">
                  <wp:posOffset>4799965</wp:posOffset>
                </wp:positionV>
                <wp:extent cx="6248400" cy="1778000"/>
                <wp:effectExtent l="0" t="0" r="19050" b="12700"/>
                <wp:wrapNone/>
                <wp:docPr id="369" name="Text Box 369"/>
                <wp:cNvGraphicFramePr/>
                <a:graphic xmlns:a="http://schemas.openxmlformats.org/drawingml/2006/main">
                  <a:graphicData uri="http://schemas.microsoft.com/office/word/2010/wordprocessingShape">
                    <wps:wsp>
                      <wps:cNvSpPr txBox="1"/>
                      <wps:spPr>
                        <a:xfrm>
                          <a:off x="0" y="0"/>
                          <a:ext cx="6248400" cy="1778000"/>
                        </a:xfrm>
                        <a:prstGeom prst="rect">
                          <a:avLst/>
                        </a:prstGeom>
                        <a:solidFill>
                          <a:schemeClr val="lt1"/>
                        </a:solidFill>
                        <a:ln w="6350">
                          <a:solidFill>
                            <a:prstClr val="black"/>
                          </a:solidFill>
                        </a:ln>
                      </wps:spPr>
                      <wps:txbx>
                        <w:txbxContent>
                          <w:p w14:paraId="2C56A6B7" w14:textId="77777777" w:rsidR="00F91326" w:rsidRDefault="00F91326" w:rsidP="00F91326">
                            <w:r>
                              <w:t># Appending clusters to original database</w:t>
                            </w:r>
                          </w:p>
                          <w:p w14:paraId="1346924D" w14:textId="3DB8724A" w:rsidR="00F91326" w:rsidRDefault="008A259A" w:rsidP="00F91326">
                            <w:r>
                              <w:rPr>
                                <w:noProof/>
                              </w:rPr>
                              <w:drawing>
                                <wp:inline distT="0" distB="0" distL="0" distR="0" wp14:anchorId="6805558D" wp14:editId="505043CB">
                                  <wp:extent cx="6095053" cy="1060450"/>
                                  <wp:effectExtent l="0" t="0" r="1270" b="63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02510" cy="1061747"/>
                                          </a:xfrm>
                                          <a:prstGeom prst="rect">
                                            <a:avLst/>
                                          </a:prstGeom>
                                        </pic:spPr>
                                      </pic:pic>
                                    </a:graphicData>
                                  </a:graphic>
                                </wp:inline>
                              </w:drawing>
                            </w:r>
                          </w:p>
                          <w:p w14:paraId="156742F5" w14:textId="77777777" w:rsidR="00F91326" w:rsidRDefault="00F91326" w:rsidP="00F91326">
                            <w:r>
                              <w:t>Tab 7: Data sets with clusters added</w:t>
                            </w:r>
                          </w:p>
                          <w:p w14:paraId="4660E118" w14:textId="77777777" w:rsidR="00F91326" w:rsidRDefault="00F913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E2CEF" id="Text Box 369" o:spid="_x0000_s1098" type="#_x0000_t202" style="position:absolute;margin-left:-10.5pt;margin-top:377.95pt;width:492pt;height:140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" fillcolor="white [3201]" strokeweight=".5pt">
                <v:textbox>
                  <w:txbxContent>
                    <w:p w14:paraId="2C56A6B7" w14:textId="77777777" w:rsidR="00F91326" w:rsidRDefault="00F91326" w:rsidP="00F91326">
                      <w:r>
                        <w:t># Appending clusters to original database</w:t>
                      </w:r>
                    </w:p>
                    <w:p w14:paraId="1346924D" w14:textId="3DB8724A" w:rsidR="00F91326" w:rsidRDefault="008A259A" w:rsidP="00F91326">
                      <w:r>
                        <w:rPr>
                          <w:noProof/>
                        </w:rPr>
                        <w:drawing>
                          <wp:inline distT="0" distB="0" distL="0" distR="0" wp14:anchorId="6805558D" wp14:editId="505043CB">
                            <wp:extent cx="6095053" cy="1060450"/>
                            <wp:effectExtent l="0" t="0" r="1270" b="63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02510" cy="1061747"/>
                                    </a:xfrm>
                                    <a:prstGeom prst="rect">
                                      <a:avLst/>
                                    </a:prstGeom>
                                  </pic:spPr>
                                </pic:pic>
                              </a:graphicData>
                            </a:graphic>
                          </wp:inline>
                        </w:drawing>
                      </w:r>
                    </w:p>
                    <w:p w14:paraId="156742F5" w14:textId="77777777" w:rsidR="00F91326" w:rsidRDefault="00F91326" w:rsidP="00F91326">
                      <w:r>
                        <w:t>Tab 7: Data sets with clusters added</w:t>
                      </w:r>
                    </w:p>
                    <w:p w14:paraId="4660E118" w14:textId="77777777" w:rsidR="00F91326" w:rsidRDefault="00F91326"/>
                  </w:txbxContent>
                </v:textbox>
              </v:shape>
            </w:pict>
          </mc:Fallback>
        </mc:AlternateContent>
      </w:r>
      <w:r w:rsidR="00C26CD7">
        <w:br w:type="page"/>
      </w:r>
    </w:p>
    <w:p w14:paraId="75AA6494" w14:textId="2725DFBE" w:rsidR="00C26CD7" w:rsidRDefault="008A259A" w:rsidP="001463E1">
      <w:pPr>
        <w:pStyle w:val="Heading1"/>
      </w:pPr>
      <w:r>
        <w:rPr>
          <w:noProof/>
        </w:rPr>
        <w:lastRenderedPageBreak/>
        <mc:AlternateContent>
          <mc:Choice Requires="wps">
            <w:drawing>
              <wp:anchor distT="0" distB="0" distL="114300" distR="114300" simplePos="0" relativeHeight="251857920" behindDoc="0" locked="0" layoutInCell="1" allowOverlap="1" wp14:anchorId="73053F28" wp14:editId="6120432D">
                <wp:simplePos x="0" y="0"/>
                <wp:positionH relativeFrom="column">
                  <wp:posOffset>-50800</wp:posOffset>
                </wp:positionH>
                <wp:positionV relativeFrom="paragraph">
                  <wp:posOffset>-171450</wp:posOffset>
                </wp:positionV>
                <wp:extent cx="6299200" cy="2495550"/>
                <wp:effectExtent l="0" t="0" r="25400" b="19050"/>
                <wp:wrapNone/>
                <wp:docPr id="371" name="Text Box 371"/>
                <wp:cNvGraphicFramePr/>
                <a:graphic xmlns:a="http://schemas.openxmlformats.org/drawingml/2006/main">
                  <a:graphicData uri="http://schemas.microsoft.com/office/word/2010/wordprocessingShape">
                    <wps:wsp>
                      <wps:cNvSpPr txBox="1"/>
                      <wps:spPr>
                        <a:xfrm>
                          <a:off x="0" y="0"/>
                          <a:ext cx="6299200" cy="2495550"/>
                        </a:xfrm>
                        <a:prstGeom prst="rect">
                          <a:avLst/>
                        </a:prstGeom>
                        <a:solidFill>
                          <a:schemeClr val="lt1"/>
                        </a:solidFill>
                        <a:ln w="6350">
                          <a:solidFill>
                            <a:prstClr val="black"/>
                          </a:solidFill>
                        </a:ln>
                      </wps:spPr>
                      <wps:txbx>
                        <w:txbxContent>
                          <w:p w14:paraId="00DF8BF9" w14:textId="77777777" w:rsidR="008A259A" w:rsidRPr="008A259A" w:rsidRDefault="008A259A" w:rsidP="008A259A">
                            <w:pPr>
                              <w:rPr>
                                <w:b/>
                                <w:bCs/>
                              </w:rPr>
                            </w:pPr>
                            <w:r w:rsidRPr="008A259A">
                              <w:rPr>
                                <w:b/>
                                <w:bCs/>
                              </w:rPr>
                              <w:t xml:space="preserve">Cluster </w:t>
                            </w:r>
                            <w:r>
                              <w:rPr>
                                <w:b/>
                                <w:bCs/>
                              </w:rPr>
                              <w:t>p</w:t>
                            </w:r>
                            <w:r w:rsidRPr="008A259A">
                              <w:rPr>
                                <w:b/>
                                <w:bCs/>
                              </w:rPr>
                              <w:t>rofiles</w:t>
                            </w:r>
                          </w:p>
                          <w:p w14:paraId="1B098C9A" w14:textId="1B064A9B" w:rsidR="008A259A" w:rsidRDefault="008A259A" w:rsidP="008A259A">
                            <w:r>
                              <w:rPr>
                                <w:noProof/>
                              </w:rPr>
                              <w:drawing>
                                <wp:inline distT="0" distB="0" distL="0" distR="0" wp14:anchorId="5B68E570" wp14:editId="4202F967">
                                  <wp:extent cx="6109970" cy="697230"/>
                                  <wp:effectExtent l="0" t="0" r="5080" b="76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09970" cy="697230"/>
                                          </a:xfrm>
                                          <a:prstGeom prst="rect">
                                            <a:avLst/>
                                          </a:prstGeom>
                                        </pic:spPr>
                                      </pic:pic>
                                    </a:graphicData>
                                  </a:graphic>
                                </wp:inline>
                              </w:drawing>
                            </w:r>
                          </w:p>
                          <w:p w14:paraId="5863ABD0" w14:textId="63295185" w:rsidR="008A259A" w:rsidRDefault="008A259A" w:rsidP="008A259A">
                            <w:r>
                              <w:t xml:space="preserve">Tab 8: Data set </w:t>
                            </w:r>
                            <w:r>
                              <w:t>pivoted on</w:t>
                            </w:r>
                            <w:r>
                              <w:t xml:space="preserve"> clusters and </w:t>
                            </w:r>
                            <w:r>
                              <w:t xml:space="preserve">with </w:t>
                            </w:r>
                            <w:r>
                              <w:t>frequency added</w:t>
                            </w:r>
                          </w:p>
                          <w:p w14:paraId="7A338359" w14:textId="77777777" w:rsidR="008A259A" w:rsidRDefault="008A2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53F28" id="Text Box 371" o:spid="_x0000_s1099" type="#_x0000_t202" style="position:absolute;margin-left:-4pt;margin-top:-13.5pt;width:496pt;height:196.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" fillcolor="white [3201]" strokeweight=".5pt">
                <v:textbox>
                  <w:txbxContent>
                    <w:p w14:paraId="00DF8BF9" w14:textId="77777777" w:rsidR="008A259A" w:rsidRPr="008A259A" w:rsidRDefault="008A259A" w:rsidP="008A259A">
                      <w:pPr>
                        <w:rPr>
                          <w:b/>
                          <w:bCs/>
                        </w:rPr>
                      </w:pPr>
                      <w:r w:rsidRPr="008A259A">
                        <w:rPr>
                          <w:b/>
                          <w:bCs/>
                        </w:rPr>
                        <w:t xml:space="preserve">Cluster </w:t>
                      </w:r>
                      <w:r>
                        <w:rPr>
                          <w:b/>
                          <w:bCs/>
                        </w:rPr>
                        <w:t>p</w:t>
                      </w:r>
                      <w:r w:rsidRPr="008A259A">
                        <w:rPr>
                          <w:b/>
                          <w:bCs/>
                        </w:rPr>
                        <w:t>rofiles</w:t>
                      </w:r>
                    </w:p>
                    <w:p w14:paraId="1B098C9A" w14:textId="1B064A9B" w:rsidR="008A259A" w:rsidRDefault="008A259A" w:rsidP="008A259A">
                      <w:r>
                        <w:rPr>
                          <w:noProof/>
                        </w:rPr>
                        <w:drawing>
                          <wp:inline distT="0" distB="0" distL="0" distR="0" wp14:anchorId="5B68E570" wp14:editId="4202F967">
                            <wp:extent cx="6109970" cy="697230"/>
                            <wp:effectExtent l="0" t="0" r="5080" b="76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09970" cy="697230"/>
                                    </a:xfrm>
                                    <a:prstGeom prst="rect">
                                      <a:avLst/>
                                    </a:prstGeom>
                                  </pic:spPr>
                                </pic:pic>
                              </a:graphicData>
                            </a:graphic>
                          </wp:inline>
                        </w:drawing>
                      </w:r>
                    </w:p>
                    <w:p w14:paraId="5863ABD0" w14:textId="63295185" w:rsidR="008A259A" w:rsidRDefault="008A259A" w:rsidP="008A259A">
                      <w:r>
                        <w:t xml:space="preserve">Tab 8: Data set </w:t>
                      </w:r>
                      <w:r>
                        <w:t>pivoted on</w:t>
                      </w:r>
                      <w:r>
                        <w:t xml:space="preserve"> clusters and </w:t>
                      </w:r>
                      <w:r>
                        <w:t xml:space="preserve">with </w:t>
                      </w:r>
                      <w:r>
                        <w:t>frequency added</w:t>
                      </w:r>
                    </w:p>
                    <w:p w14:paraId="7A338359" w14:textId="77777777" w:rsidR="008A259A" w:rsidRDefault="008A259A"/>
                  </w:txbxContent>
                </v:textbox>
              </v:shape>
            </w:pict>
          </mc:Fallback>
        </mc:AlternateContent>
      </w:r>
    </w:p>
    <w:p w14:paraId="225C55FC" w14:textId="782F1E29" w:rsidR="00C26CD7" w:rsidRDefault="002E71B1">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60992" behindDoc="0" locked="0" layoutInCell="1" allowOverlap="1" wp14:anchorId="1D22B43F" wp14:editId="35D44B44">
                <wp:simplePos x="0" y="0"/>
                <wp:positionH relativeFrom="column">
                  <wp:posOffset>-6350</wp:posOffset>
                </wp:positionH>
                <wp:positionV relativeFrom="paragraph">
                  <wp:posOffset>5625465</wp:posOffset>
                </wp:positionV>
                <wp:extent cx="6369050" cy="1149350"/>
                <wp:effectExtent l="0" t="0" r="12700" b="12700"/>
                <wp:wrapNone/>
                <wp:docPr id="375" name="Text Box 375"/>
                <wp:cNvGraphicFramePr/>
                <a:graphic xmlns:a="http://schemas.openxmlformats.org/drawingml/2006/main">
                  <a:graphicData uri="http://schemas.microsoft.com/office/word/2010/wordprocessingShape">
                    <wps:wsp>
                      <wps:cNvSpPr txBox="1"/>
                      <wps:spPr>
                        <a:xfrm>
                          <a:off x="0" y="0"/>
                          <a:ext cx="6369050" cy="1149350"/>
                        </a:xfrm>
                        <a:prstGeom prst="rect">
                          <a:avLst/>
                        </a:prstGeom>
                        <a:solidFill>
                          <a:schemeClr val="lt1"/>
                        </a:solidFill>
                        <a:ln w="6350">
                          <a:solidFill>
                            <a:prstClr val="black"/>
                          </a:solidFill>
                        </a:ln>
                      </wps:spPr>
                      <wps:txbx>
                        <w:txbxContent>
                          <w:p w14:paraId="1BA6726E" w14:textId="17D54A53" w:rsidR="002E71B1" w:rsidRDefault="002E71B1">
                            <w:r>
                              <w:rPr>
                                <w:noProof/>
                              </w:rPr>
                              <w:drawing>
                                <wp:inline distT="0" distB="0" distL="0" distR="0" wp14:anchorId="227593E1" wp14:editId="49DE8219">
                                  <wp:extent cx="5524500" cy="685762"/>
                                  <wp:effectExtent l="0" t="0" r="0" b="63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43542" cy="700539"/>
                                          </a:xfrm>
                                          <a:prstGeom prst="rect">
                                            <a:avLst/>
                                          </a:prstGeom>
                                        </pic:spPr>
                                      </pic:pic>
                                    </a:graphicData>
                                  </a:graphic>
                                </wp:inline>
                              </w:drawing>
                            </w:r>
                            <w:r w:rsidR="0014425A">
                              <w:rPr>
                                <w:noProof/>
                              </w:rPr>
                              <w:drawing>
                                <wp:inline distT="0" distB="0" distL="0" distR="0" wp14:anchorId="6C910BD8" wp14:editId="697EA7E5">
                                  <wp:extent cx="293298" cy="705153"/>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7555" cy="715388"/>
                                          </a:xfrm>
                                          <a:prstGeom prst="rect">
                                            <a:avLst/>
                                          </a:prstGeom>
                                        </pic:spPr>
                                      </pic:pic>
                                    </a:graphicData>
                                  </a:graphic>
                                </wp:inline>
                              </w:drawing>
                            </w:r>
                          </w:p>
                          <w:p w14:paraId="16C30107" w14:textId="7831CF3F" w:rsidR="002E71B1" w:rsidRDefault="002E71B1">
                            <w:r>
                              <w:t>Tab 9: Dataset pivoted on agglomerative clusters</w:t>
                            </w:r>
                          </w:p>
                          <w:p w14:paraId="29E89FBF" w14:textId="57B234EE" w:rsidR="002E71B1" w:rsidRDefault="002E71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2B43F" id="Text Box 375" o:spid="_x0000_s1100" type="#_x0000_t202" style="position:absolute;margin-left:-.5pt;margin-top:442.95pt;width:501.5pt;height:90.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" fillcolor="white [3201]" strokeweight=".5pt">
                <v:textbox>
                  <w:txbxContent>
                    <w:p w14:paraId="1BA6726E" w14:textId="17D54A53" w:rsidR="002E71B1" w:rsidRDefault="002E71B1">
                      <w:r>
                        <w:rPr>
                          <w:noProof/>
                        </w:rPr>
                        <w:drawing>
                          <wp:inline distT="0" distB="0" distL="0" distR="0" wp14:anchorId="227593E1" wp14:editId="49DE8219">
                            <wp:extent cx="5524500" cy="685762"/>
                            <wp:effectExtent l="0" t="0" r="0" b="63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43542" cy="700539"/>
                                    </a:xfrm>
                                    <a:prstGeom prst="rect">
                                      <a:avLst/>
                                    </a:prstGeom>
                                  </pic:spPr>
                                </pic:pic>
                              </a:graphicData>
                            </a:graphic>
                          </wp:inline>
                        </w:drawing>
                      </w:r>
                      <w:r w:rsidR="0014425A">
                        <w:rPr>
                          <w:noProof/>
                        </w:rPr>
                        <w:drawing>
                          <wp:inline distT="0" distB="0" distL="0" distR="0" wp14:anchorId="6C910BD8" wp14:editId="697EA7E5">
                            <wp:extent cx="293298" cy="705153"/>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7555" cy="715388"/>
                                    </a:xfrm>
                                    <a:prstGeom prst="rect">
                                      <a:avLst/>
                                    </a:prstGeom>
                                  </pic:spPr>
                                </pic:pic>
                              </a:graphicData>
                            </a:graphic>
                          </wp:inline>
                        </w:drawing>
                      </w:r>
                    </w:p>
                    <w:p w14:paraId="16C30107" w14:textId="7831CF3F" w:rsidR="002E71B1" w:rsidRDefault="002E71B1">
                      <w:r>
                        <w:t>Tab 9: Dataset pivoted on agglomerative clusters</w:t>
                      </w:r>
                    </w:p>
                    <w:p w14:paraId="29E89FBF" w14:textId="57B234EE" w:rsidR="002E71B1" w:rsidRDefault="002E71B1"/>
                  </w:txbxContent>
                </v:textbox>
              </v:shape>
            </w:pict>
          </mc:Fallback>
        </mc:AlternateContent>
      </w:r>
      <w:r>
        <w:rPr>
          <w:noProof/>
        </w:rPr>
        <mc:AlternateContent>
          <mc:Choice Requires="wps">
            <w:drawing>
              <wp:anchor distT="0" distB="0" distL="114300" distR="114300" simplePos="0" relativeHeight="251778048" behindDoc="0" locked="0" layoutInCell="1" allowOverlap="1" wp14:anchorId="1D7009C7" wp14:editId="57DFED17">
                <wp:simplePos x="0" y="0"/>
                <wp:positionH relativeFrom="column">
                  <wp:posOffset>3727450</wp:posOffset>
                </wp:positionH>
                <wp:positionV relativeFrom="paragraph">
                  <wp:posOffset>2456815</wp:posOffset>
                </wp:positionV>
                <wp:extent cx="2552700" cy="2146300"/>
                <wp:effectExtent l="0" t="0" r="19050" b="25400"/>
                <wp:wrapNone/>
                <wp:docPr id="261" name="Text Box 261"/>
                <wp:cNvGraphicFramePr/>
                <a:graphic xmlns:a="http://schemas.openxmlformats.org/drawingml/2006/main">
                  <a:graphicData uri="http://schemas.microsoft.com/office/word/2010/wordprocessingShape">
                    <wps:wsp>
                      <wps:cNvSpPr txBox="1"/>
                      <wps:spPr>
                        <a:xfrm>
                          <a:off x="0" y="0"/>
                          <a:ext cx="2552700" cy="2146300"/>
                        </a:xfrm>
                        <a:prstGeom prst="rect">
                          <a:avLst/>
                        </a:prstGeom>
                        <a:solidFill>
                          <a:schemeClr val="lt1"/>
                        </a:solidFill>
                        <a:ln w="6350">
                          <a:solidFill>
                            <a:prstClr val="black"/>
                          </a:solidFill>
                        </a:ln>
                      </wps:spPr>
                      <wps:linkedTxbx id="10" seq="24"/>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009C7" id="Text Box 261" o:spid="_x0000_s1101" type="#_x0000_t202" style="position:absolute;margin-left:293.5pt;margin-top:193.45pt;width:201pt;height:169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" fillcolor="white [3201]" strokeweight=".5pt">
                <v:textbox style="mso-next-textbox:#Text Box 268">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34E65709" wp14:editId="41E66535">
                <wp:simplePos x="0" y="0"/>
                <wp:positionH relativeFrom="margin">
                  <wp:posOffset>-25400</wp:posOffset>
                </wp:positionH>
                <wp:positionV relativeFrom="paragraph">
                  <wp:posOffset>2437765</wp:posOffset>
                </wp:positionV>
                <wp:extent cx="3530600" cy="3003550"/>
                <wp:effectExtent l="0" t="0" r="12700" b="25400"/>
                <wp:wrapNone/>
                <wp:docPr id="260" name="Text Box 260"/>
                <wp:cNvGraphicFramePr/>
                <a:graphic xmlns:a="http://schemas.openxmlformats.org/drawingml/2006/main">
                  <a:graphicData uri="http://schemas.microsoft.com/office/word/2010/wordprocessingShape">
                    <wps:wsp>
                      <wps:cNvSpPr txBox="1"/>
                      <wps:spPr>
                        <a:xfrm>
                          <a:off x="0" y="0"/>
                          <a:ext cx="3530600" cy="3003550"/>
                        </a:xfrm>
                        <a:prstGeom prst="rect">
                          <a:avLst/>
                        </a:prstGeom>
                        <a:solidFill>
                          <a:schemeClr val="lt1"/>
                        </a:solidFill>
                        <a:ln w="6350">
                          <a:solidFill>
                            <a:prstClr val="black"/>
                          </a:solidFill>
                        </a:ln>
                      </wps:spPr>
                      <wps:linkedTxbx id="10" seq="23"/>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65709" id="Text Box 260" o:spid="_x0000_s1102" type="#_x0000_t202" style="position:absolute;margin-left:-2pt;margin-top:191.95pt;width:278pt;height:236.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" fillcolor="white [3201]" strokeweight=".5pt">
                <v:textbox style="mso-next-textbox:#Text Box 261">
                  <w:txbxContent/>
                </v:textbox>
                <w10:wrap anchorx="margin"/>
              </v:shape>
            </w:pict>
          </mc:Fallback>
        </mc:AlternateContent>
      </w:r>
      <w:r w:rsidR="008A259A">
        <w:rPr>
          <w:noProof/>
        </w:rPr>
        <mc:AlternateContent>
          <mc:Choice Requires="wps">
            <w:drawing>
              <wp:anchor distT="0" distB="0" distL="114300" distR="114300" simplePos="0" relativeHeight="251858944" behindDoc="0" locked="0" layoutInCell="1" allowOverlap="1" wp14:anchorId="6BD55BA5" wp14:editId="7EA70442">
                <wp:simplePos x="0" y="0"/>
                <wp:positionH relativeFrom="column">
                  <wp:posOffset>3187700</wp:posOffset>
                </wp:positionH>
                <wp:positionV relativeFrom="paragraph">
                  <wp:posOffset>1224915</wp:posOffset>
                </wp:positionV>
                <wp:extent cx="2768600" cy="679450"/>
                <wp:effectExtent l="0" t="0" r="12700" b="25400"/>
                <wp:wrapNone/>
                <wp:docPr id="373" name="Text Box 373"/>
                <wp:cNvGraphicFramePr/>
                <a:graphic xmlns:a="http://schemas.openxmlformats.org/drawingml/2006/main">
                  <a:graphicData uri="http://schemas.microsoft.com/office/word/2010/wordprocessingShape">
                    <wps:wsp>
                      <wps:cNvSpPr txBox="1"/>
                      <wps:spPr>
                        <a:xfrm>
                          <a:off x="0" y="0"/>
                          <a:ext cx="2768600" cy="679450"/>
                        </a:xfrm>
                        <a:prstGeom prst="rect">
                          <a:avLst/>
                        </a:prstGeom>
                        <a:solidFill>
                          <a:schemeClr val="lt1"/>
                        </a:solidFill>
                        <a:ln w="6350">
                          <a:solidFill>
                            <a:prstClr val="black"/>
                          </a:solidFill>
                        </a:ln>
                      </wps:spPr>
                      <wps:txbx>
                        <w:txbxContent>
                          <w:p w14:paraId="369BF69E" w14:textId="77777777" w:rsidR="008A259A" w:rsidRDefault="008A259A" w:rsidP="008A259A">
                            <w:r w:rsidRPr="008A259A">
                              <w:rPr>
                                <w:b/>
                                <w:bCs/>
                              </w:rPr>
                              <w:t>Cluster 2: Low spenders</w:t>
                            </w:r>
                            <w:r>
                              <w:t xml:space="preserve"> with less advance payment and lower average maximum spend in single shopping</w:t>
                            </w:r>
                          </w:p>
                          <w:p w14:paraId="1C89FFBC" w14:textId="77777777" w:rsidR="008A259A" w:rsidRDefault="008A2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55BA5" id="Text Box 373" o:spid="_x0000_s1103" type="#_x0000_t202" style="position:absolute;margin-left:251pt;margin-top:96.45pt;width:218pt;height:53.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" fillcolor="white [3201]" strokeweight=".5pt">
                <v:textbox>
                  <w:txbxContent>
                    <w:p w14:paraId="369BF69E" w14:textId="77777777" w:rsidR="008A259A" w:rsidRDefault="008A259A" w:rsidP="008A259A">
                      <w:r w:rsidRPr="008A259A">
                        <w:rPr>
                          <w:b/>
                          <w:bCs/>
                        </w:rPr>
                        <w:t>Cluster 2: Low spenders</w:t>
                      </w:r>
                      <w:r>
                        <w:t xml:space="preserve"> with less advance payment and lower average maximum spend in single shopping</w:t>
                      </w:r>
                    </w:p>
                    <w:p w14:paraId="1C89FFBC" w14:textId="77777777" w:rsidR="008A259A" w:rsidRDefault="008A259A"/>
                  </w:txbxContent>
                </v:textbox>
              </v:shape>
            </w:pict>
          </mc:Fallback>
        </mc:AlternateContent>
      </w:r>
      <w:r w:rsidR="008A259A">
        <w:rPr>
          <w:noProof/>
        </w:rPr>
        <mc:AlternateContent>
          <mc:Choice Requires="wps">
            <w:drawing>
              <wp:anchor distT="0" distB="0" distL="114300" distR="114300" simplePos="0" relativeHeight="251859968" behindDoc="0" locked="0" layoutInCell="1" allowOverlap="1" wp14:anchorId="09285A8D" wp14:editId="5DA35582">
                <wp:simplePos x="0" y="0"/>
                <wp:positionH relativeFrom="column">
                  <wp:posOffset>133350</wp:posOffset>
                </wp:positionH>
                <wp:positionV relativeFrom="paragraph">
                  <wp:posOffset>1212215</wp:posOffset>
                </wp:positionV>
                <wp:extent cx="2825750" cy="742950"/>
                <wp:effectExtent l="0" t="0" r="12700" b="19050"/>
                <wp:wrapNone/>
                <wp:docPr id="374" name="Text Box 374"/>
                <wp:cNvGraphicFramePr/>
                <a:graphic xmlns:a="http://schemas.openxmlformats.org/drawingml/2006/main">
                  <a:graphicData uri="http://schemas.microsoft.com/office/word/2010/wordprocessingShape">
                    <wps:wsp>
                      <wps:cNvSpPr txBox="1"/>
                      <wps:spPr>
                        <a:xfrm>
                          <a:off x="0" y="0"/>
                          <a:ext cx="2825750" cy="742950"/>
                        </a:xfrm>
                        <a:prstGeom prst="rect">
                          <a:avLst/>
                        </a:prstGeom>
                        <a:solidFill>
                          <a:schemeClr val="lt1"/>
                        </a:solidFill>
                        <a:ln w="6350">
                          <a:solidFill>
                            <a:prstClr val="black"/>
                          </a:solidFill>
                        </a:ln>
                      </wps:spPr>
                      <wps:txbx>
                        <w:txbxContent>
                          <w:p w14:paraId="19B05F9E" w14:textId="77777777" w:rsidR="008A259A" w:rsidRDefault="008A259A" w:rsidP="008A259A">
                            <w:r w:rsidRPr="008A259A">
                              <w:rPr>
                                <w:b/>
                                <w:bCs/>
                              </w:rPr>
                              <w:t>Cluster 1: High spenders</w:t>
                            </w:r>
                            <w:r>
                              <w:t xml:space="preserve"> with more advance payment and higher average maximum spend in single shopping</w:t>
                            </w:r>
                          </w:p>
                          <w:p w14:paraId="5F0F1833" w14:textId="77777777" w:rsidR="008A259A" w:rsidRDefault="008A2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85A8D" id="Text Box 374" o:spid="_x0000_s1104" type="#_x0000_t202" style="position:absolute;margin-left:10.5pt;margin-top:95.45pt;width:222.5pt;height:58.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" fillcolor="white [3201]" strokeweight=".5pt">
                <v:textbox>
                  <w:txbxContent>
                    <w:p w14:paraId="19B05F9E" w14:textId="77777777" w:rsidR="008A259A" w:rsidRDefault="008A259A" w:rsidP="008A259A">
                      <w:r w:rsidRPr="008A259A">
                        <w:rPr>
                          <w:b/>
                          <w:bCs/>
                        </w:rPr>
                        <w:t>Cluster 1: High spenders</w:t>
                      </w:r>
                      <w:r>
                        <w:t xml:space="preserve"> with more advance payment and higher average maximum spend in single shopping</w:t>
                      </w:r>
                    </w:p>
                    <w:p w14:paraId="5F0F1833" w14:textId="77777777" w:rsidR="008A259A" w:rsidRDefault="008A259A"/>
                  </w:txbxContent>
                </v:textbox>
              </v:shape>
            </w:pict>
          </mc:Fallback>
        </mc:AlternateContent>
      </w:r>
      <w:r w:rsidR="00C26CD7">
        <w:br w:type="page"/>
      </w:r>
    </w:p>
    <w:p w14:paraId="786E437E" w14:textId="69493BFB" w:rsidR="00C26CD7" w:rsidRDefault="0014425A" w:rsidP="001463E1">
      <w:pPr>
        <w:pStyle w:val="Heading1"/>
      </w:pPr>
      <w:r>
        <w:rPr>
          <w:noProof/>
        </w:rPr>
        <w:lastRenderedPageBreak/>
        <mc:AlternateContent>
          <mc:Choice Requires="wps">
            <w:drawing>
              <wp:anchor distT="0" distB="0" distL="114300" distR="114300" simplePos="0" relativeHeight="251862016" behindDoc="0" locked="0" layoutInCell="1" allowOverlap="1" wp14:anchorId="398F0126" wp14:editId="2B7DC0D5">
                <wp:simplePos x="0" y="0"/>
                <wp:positionH relativeFrom="column">
                  <wp:posOffset>-69850</wp:posOffset>
                </wp:positionH>
                <wp:positionV relativeFrom="paragraph">
                  <wp:posOffset>-184150</wp:posOffset>
                </wp:positionV>
                <wp:extent cx="6197600" cy="3911600"/>
                <wp:effectExtent l="0" t="0" r="12700" b="12700"/>
                <wp:wrapNone/>
                <wp:docPr id="378" name="Text Box 378"/>
                <wp:cNvGraphicFramePr/>
                <a:graphic xmlns:a="http://schemas.openxmlformats.org/drawingml/2006/main">
                  <a:graphicData uri="http://schemas.microsoft.com/office/word/2010/wordprocessingShape">
                    <wps:wsp>
                      <wps:cNvSpPr txBox="1"/>
                      <wps:spPr>
                        <a:xfrm>
                          <a:off x="0" y="0"/>
                          <a:ext cx="6197600" cy="3911600"/>
                        </a:xfrm>
                        <a:prstGeom prst="rect">
                          <a:avLst/>
                        </a:prstGeom>
                        <a:solidFill>
                          <a:schemeClr val="lt1"/>
                        </a:solidFill>
                        <a:ln w="6350">
                          <a:solidFill>
                            <a:prstClr val="black"/>
                          </a:solidFill>
                        </a:ln>
                      </wps:spPr>
                      <wps:txbx>
                        <w:txbxContent>
                          <w:p w14:paraId="68C33185" w14:textId="24B97E63" w:rsidR="0014425A" w:rsidRDefault="0014425A" w:rsidP="0014425A">
                            <w:r>
                              <w:rPr>
                                <w:noProof/>
                              </w:rPr>
                              <w:drawing>
                                <wp:inline distT="0" distB="0" distL="0" distR="0" wp14:anchorId="7B325D86" wp14:editId="3A57B2DA">
                                  <wp:extent cx="6026150" cy="1521630"/>
                                  <wp:effectExtent l="0" t="0" r="0" b="254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68712" cy="1532377"/>
                                          </a:xfrm>
                                          <a:prstGeom prst="rect">
                                            <a:avLst/>
                                          </a:prstGeom>
                                        </pic:spPr>
                                      </pic:pic>
                                    </a:graphicData>
                                  </a:graphic>
                                </wp:inline>
                              </w:drawing>
                            </w:r>
                          </w:p>
                          <w:p w14:paraId="58717103" w14:textId="65292883" w:rsidR="0014425A" w:rsidRDefault="0014425A" w:rsidP="0014425A">
                            <w:r>
                              <w:t>Tab 10: Data summary for cluster 1</w:t>
                            </w:r>
                          </w:p>
                          <w:p w14:paraId="77040500" w14:textId="235500D8" w:rsidR="007D7F0C" w:rsidRDefault="007D7F0C" w:rsidP="0014425A">
                            <w:r>
                              <w:rPr>
                                <w:noProof/>
                              </w:rPr>
                              <w:drawing>
                                <wp:inline distT="0" distB="0" distL="0" distR="0" wp14:anchorId="0F0E12B2" wp14:editId="3D91BD1C">
                                  <wp:extent cx="6008370" cy="152400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08370" cy="1524000"/>
                                          </a:xfrm>
                                          <a:prstGeom prst="rect">
                                            <a:avLst/>
                                          </a:prstGeom>
                                        </pic:spPr>
                                      </pic:pic>
                                    </a:graphicData>
                                  </a:graphic>
                                </wp:inline>
                              </w:drawing>
                            </w:r>
                          </w:p>
                          <w:p w14:paraId="217A1FF8" w14:textId="77777777" w:rsidR="007D7F0C" w:rsidRDefault="007D7F0C" w:rsidP="007D7F0C">
                            <w:r>
                              <w:t>Tab 11: Data summary for cluster 2</w:t>
                            </w:r>
                          </w:p>
                          <w:p w14:paraId="12F22177" w14:textId="77777777" w:rsidR="007D7F0C" w:rsidRDefault="007D7F0C" w:rsidP="0014425A"/>
                          <w:p w14:paraId="2287D31F" w14:textId="56375216" w:rsidR="0014425A" w:rsidRDefault="001442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F0126" id="Text Box 378" o:spid="_x0000_s1105" type="#_x0000_t202" style="position:absolute;margin-left:-5.5pt;margin-top:-14.5pt;width:488pt;height:308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" fillcolor="white [3201]" strokeweight=".5pt">
                <v:textbox>
                  <w:txbxContent>
                    <w:p w14:paraId="68C33185" w14:textId="24B97E63" w:rsidR="0014425A" w:rsidRDefault="0014425A" w:rsidP="0014425A">
                      <w:r>
                        <w:rPr>
                          <w:noProof/>
                        </w:rPr>
                        <w:drawing>
                          <wp:inline distT="0" distB="0" distL="0" distR="0" wp14:anchorId="7B325D86" wp14:editId="3A57B2DA">
                            <wp:extent cx="6026150" cy="1521630"/>
                            <wp:effectExtent l="0" t="0" r="0" b="254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68712" cy="1532377"/>
                                    </a:xfrm>
                                    <a:prstGeom prst="rect">
                                      <a:avLst/>
                                    </a:prstGeom>
                                  </pic:spPr>
                                </pic:pic>
                              </a:graphicData>
                            </a:graphic>
                          </wp:inline>
                        </w:drawing>
                      </w:r>
                    </w:p>
                    <w:p w14:paraId="58717103" w14:textId="65292883" w:rsidR="0014425A" w:rsidRDefault="0014425A" w:rsidP="0014425A">
                      <w:r>
                        <w:t>Tab 10: Data summary for cluster 1</w:t>
                      </w:r>
                    </w:p>
                    <w:p w14:paraId="77040500" w14:textId="235500D8" w:rsidR="007D7F0C" w:rsidRDefault="007D7F0C" w:rsidP="0014425A">
                      <w:r>
                        <w:rPr>
                          <w:noProof/>
                        </w:rPr>
                        <w:drawing>
                          <wp:inline distT="0" distB="0" distL="0" distR="0" wp14:anchorId="0F0E12B2" wp14:editId="3D91BD1C">
                            <wp:extent cx="6008370" cy="152400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08370" cy="1524000"/>
                                    </a:xfrm>
                                    <a:prstGeom prst="rect">
                                      <a:avLst/>
                                    </a:prstGeom>
                                  </pic:spPr>
                                </pic:pic>
                              </a:graphicData>
                            </a:graphic>
                          </wp:inline>
                        </w:drawing>
                      </w:r>
                    </w:p>
                    <w:p w14:paraId="217A1FF8" w14:textId="77777777" w:rsidR="007D7F0C" w:rsidRDefault="007D7F0C" w:rsidP="007D7F0C">
                      <w:r>
                        <w:t>Tab 11: Data summary for cluster 2</w:t>
                      </w:r>
                    </w:p>
                    <w:p w14:paraId="12F22177" w14:textId="77777777" w:rsidR="007D7F0C" w:rsidRDefault="007D7F0C" w:rsidP="0014425A"/>
                    <w:p w14:paraId="2287D31F" w14:textId="56375216" w:rsidR="0014425A" w:rsidRDefault="0014425A"/>
                  </w:txbxContent>
                </v:textbox>
              </v:shape>
            </w:pict>
          </mc:Fallback>
        </mc:AlternateContent>
      </w:r>
    </w:p>
    <w:p w14:paraId="014CDBA1" w14:textId="6E499DFF" w:rsidR="00C26CD7" w:rsidRDefault="005E1E70">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65088" behindDoc="0" locked="0" layoutInCell="1" allowOverlap="1" wp14:anchorId="4B0E16B1" wp14:editId="1B588D1A">
                <wp:simplePos x="0" y="0"/>
                <wp:positionH relativeFrom="column">
                  <wp:posOffset>3238500</wp:posOffset>
                </wp:positionH>
                <wp:positionV relativeFrom="paragraph">
                  <wp:posOffset>5898515</wp:posOffset>
                </wp:positionV>
                <wp:extent cx="2921000" cy="1873250"/>
                <wp:effectExtent l="0" t="0" r="12700" b="12700"/>
                <wp:wrapNone/>
                <wp:docPr id="387" name="Text Box 387"/>
                <wp:cNvGraphicFramePr/>
                <a:graphic xmlns:a="http://schemas.openxmlformats.org/drawingml/2006/main">
                  <a:graphicData uri="http://schemas.microsoft.com/office/word/2010/wordprocessingShape">
                    <wps:wsp>
                      <wps:cNvSpPr txBox="1"/>
                      <wps:spPr>
                        <a:xfrm>
                          <a:off x="0" y="0"/>
                          <a:ext cx="2921000" cy="1873250"/>
                        </a:xfrm>
                        <a:prstGeom prst="rect">
                          <a:avLst/>
                        </a:prstGeom>
                        <a:solidFill>
                          <a:schemeClr val="lt1"/>
                        </a:solidFill>
                        <a:ln w="6350">
                          <a:solidFill>
                            <a:prstClr val="black"/>
                          </a:solidFill>
                        </a:ln>
                      </wps:spPr>
                      <wps:txbx>
                        <w:txbxContent>
                          <w:p w14:paraId="0D88ECCA" w14:textId="6D517762" w:rsidR="005E1E70" w:rsidRDefault="005E1E70">
                            <w:r>
                              <w:rPr>
                                <w:noProof/>
                              </w:rPr>
                              <w:drawing>
                                <wp:inline distT="0" distB="0" distL="0" distR="0" wp14:anchorId="695DE9FA" wp14:editId="5E8DB923">
                                  <wp:extent cx="2755900" cy="1663700"/>
                                  <wp:effectExtent l="0" t="0" r="6350" b="12700"/>
                                  <wp:docPr id="388" name="Chart 388">
                                    <a:extLst xmlns:a="http://schemas.openxmlformats.org/drawingml/2006/main">
                                      <a:ext uri="{FF2B5EF4-FFF2-40B4-BE49-F238E27FC236}">
                                        <a16:creationId xmlns:a16="http://schemas.microsoft.com/office/drawing/2014/main" id="{AE3C273A-69F8-4A2E-93CF-D021A19AC1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E16B1" id="Text Box 387" o:spid="_x0000_s1106" type="#_x0000_t202" style="position:absolute;margin-left:255pt;margin-top:464.45pt;width:230pt;height:147.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" fillcolor="white [3201]" strokeweight=".5pt">
                <v:textbox>
                  <w:txbxContent>
                    <w:p w14:paraId="0D88ECCA" w14:textId="6D517762" w:rsidR="005E1E70" w:rsidRDefault="005E1E70">
                      <w:r>
                        <w:rPr>
                          <w:noProof/>
                        </w:rPr>
                        <w:drawing>
                          <wp:inline distT="0" distB="0" distL="0" distR="0" wp14:anchorId="695DE9FA" wp14:editId="5E8DB923">
                            <wp:extent cx="2755900" cy="1663700"/>
                            <wp:effectExtent l="0" t="0" r="6350" b="12700"/>
                            <wp:docPr id="388" name="Chart 388">
                              <a:extLst xmlns:a="http://schemas.openxmlformats.org/drawingml/2006/main">
                                <a:ext uri="{FF2B5EF4-FFF2-40B4-BE49-F238E27FC236}">
                                  <a16:creationId xmlns:a16="http://schemas.microsoft.com/office/drawing/2014/main" id="{AE3C273A-69F8-4A2E-93CF-D021A19AC1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xbxContent>
                </v:textbox>
              </v:shape>
            </w:pict>
          </mc:Fallback>
        </mc:AlternateContent>
      </w:r>
      <w:r>
        <w:rPr>
          <w:noProof/>
        </w:rPr>
        <mc:AlternateContent>
          <mc:Choice Requires="wps">
            <w:drawing>
              <wp:anchor distT="0" distB="0" distL="114300" distR="114300" simplePos="0" relativeHeight="251864064" behindDoc="0" locked="0" layoutInCell="1" allowOverlap="1" wp14:anchorId="79F2710B" wp14:editId="3D7C18D2">
                <wp:simplePos x="0" y="0"/>
                <wp:positionH relativeFrom="column">
                  <wp:posOffset>-57150</wp:posOffset>
                </wp:positionH>
                <wp:positionV relativeFrom="paragraph">
                  <wp:posOffset>5885815</wp:posOffset>
                </wp:positionV>
                <wp:extent cx="3130550" cy="1898650"/>
                <wp:effectExtent l="0" t="0" r="12700" b="25400"/>
                <wp:wrapNone/>
                <wp:docPr id="384" name="Text Box 384"/>
                <wp:cNvGraphicFramePr/>
                <a:graphic xmlns:a="http://schemas.openxmlformats.org/drawingml/2006/main">
                  <a:graphicData uri="http://schemas.microsoft.com/office/word/2010/wordprocessingShape">
                    <wps:wsp>
                      <wps:cNvSpPr txBox="1"/>
                      <wps:spPr>
                        <a:xfrm>
                          <a:off x="0" y="0"/>
                          <a:ext cx="3130550" cy="1898650"/>
                        </a:xfrm>
                        <a:prstGeom prst="rect">
                          <a:avLst/>
                        </a:prstGeom>
                        <a:solidFill>
                          <a:schemeClr val="lt1"/>
                        </a:solidFill>
                        <a:ln w="6350">
                          <a:solidFill>
                            <a:prstClr val="black"/>
                          </a:solidFill>
                        </a:ln>
                      </wps:spPr>
                      <wps:txbx>
                        <w:txbxContent>
                          <w:p w14:paraId="165A7561" w14:textId="3F307CED" w:rsidR="00B959E6" w:rsidRDefault="00B959E6">
                            <w:r>
                              <w:rPr>
                                <w:noProof/>
                              </w:rPr>
                              <w:drawing>
                                <wp:inline distT="0" distB="0" distL="0" distR="0" wp14:anchorId="423555B5" wp14:editId="5E695E1F">
                                  <wp:extent cx="2940050" cy="1689100"/>
                                  <wp:effectExtent l="0" t="0" r="12700" b="6350"/>
                                  <wp:docPr id="385" name="Chart 385">
                                    <a:extLst xmlns:a="http://schemas.openxmlformats.org/drawingml/2006/main">
                                      <a:ext uri="{FF2B5EF4-FFF2-40B4-BE49-F238E27FC236}">
                                        <a16:creationId xmlns:a16="http://schemas.microsoft.com/office/drawing/2014/main" id="{9A6A938C-AC38-4286-BD48-0C60583E9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2710B" id="Text Box 384" o:spid="_x0000_s1107" type="#_x0000_t202" style="position:absolute;margin-left:-4.5pt;margin-top:463.45pt;width:246.5pt;height:149.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" fillcolor="white [3201]" strokeweight=".5pt">
                <v:textbox>
                  <w:txbxContent>
                    <w:p w14:paraId="165A7561" w14:textId="3F307CED" w:rsidR="00B959E6" w:rsidRDefault="00B959E6">
                      <w:r>
                        <w:rPr>
                          <w:noProof/>
                        </w:rPr>
                        <w:drawing>
                          <wp:inline distT="0" distB="0" distL="0" distR="0" wp14:anchorId="423555B5" wp14:editId="5E695E1F">
                            <wp:extent cx="2940050" cy="1689100"/>
                            <wp:effectExtent l="0" t="0" r="12700" b="6350"/>
                            <wp:docPr id="385" name="Chart 385">
                              <a:extLst xmlns:a="http://schemas.openxmlformats.org/drawingml/2006/main">
                                <a:ext uri="{FF2B5EF4-FFF2-40B4-BE49-F238E27FC236}">
                                  <a16:creationId xmlns:a16="http://schemas.microsoft.com/office/drawing/2014/main" id="{9A6A938C-AC38-4286-BD48-0C60583E9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xbxContent>
                </v:textbox>
              </v:shape>
            </w:pict>
          </mc:Fallback>
        </mc:AlternateContent>
      </w:r>
      <w:r w:rsidR="00B959E6">
        <w:rPr>
          <w:noProof/>
        </w:rPr>
        <mc:AlternateContent>
          <mc:Choice Requires="wps">
            <w:drawing>
              <wp:anchor distT="0" distB="0" distL="114300" distR="114300" simplePos="0" relativeHeight="251863040" behindDoc="0" locked="0" layoutInCell="1" allowOverlap="1" wp14:anchorId="26EA2964" wp14:editId="3EC6DE25">
                <wp:simplePos x="0" y="0"/>
                <wp:positionH relativeFrom="column">
                  <wp:posOffset>-57150</wp:posOffset>
                </wp:positionH>
                <wp:positionV relativeFrom="paragraph">
                  <wp:posOffset>3644265</wp:posOffset>
                </wp:positionV>
                <wp:extent cx="6216650" cy="1873250"/>
                <wp:effectExtent l="0" t="0" r="12700" b="12700"/>
                <wp:wrapNone/>
                <wp:docPr id="382" name="Text Box 382"/>
                <wp:cNvGraphicFramePr/>
                <a:graphic xmlns:a="http://schemas.openxmlformats.org/drawingml/2006/main">
                  <a:graphicData uri="http://schemas.microsoft.com/office/word/2010/wordprocessingShape">
                    <wps:wsp>
                      <wps:cNvSpPr txBox="1"/>
                      <wps:spPr>
                        <a:xfrm>
                          <a:off x="0" y="0"/>
                          <a:ext cx="6216650" cy="1873250"/>
                        </a:xfrm>
                        <a:prstGeom prst="rect">
                          <a:avLst/>
                        </a:prstGeom>
                        <a:solidFill>
                          <a:schemeClr val="lt1"/>
                        </a:solidFill>
                        <a:ln w="6350">
                          <a:solidFill>
                            <a:prstClr val="black"/>
                          </a:solidFill>
                        </a:ln>
                      </wps:spPr>
                      <wps:txbx>
                        <w:txbxContent>
                          <w:p w14:paraId="15A9B0A2" w14:textId="46A98435" w:rsidR="00B959E6" w:rsidRDefault="00B959E6">
                            <w:r>
                              <w:rPr>
                                <w:noProof/>
                              </w:rPr>
                              <w:drawing>
                                <wp:inline distT="0" distB="0" distL="0" distR="0" wp14:anchorId="6AFBC204" wp14:editId="4A723307">
                                  <wp:extent cx="6056923" cy="1771650"/>
                                  <wp:effectExtent l="0" t="0" r="127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a:extLst>
                                              <a:ext uri="{28A0092B-C50C-407E-A947-70E740481C1C}">
                                                <a14:useLocalDpi xmlns:a14="http://schemas.microsoft.com/office/drawing/2010/main" val="0"/>
                                              </a:ext>
                                            </a:extLst>
                                          </a:blip>
                                          <a:srcRect l="6459" t="31573" r="7427" b="23651"/>
                                          <a:stretch/>
                                        </pic:blipFill>
                                        <pic:spPr bwMode="auto">
                                          <a:xfrm>
                                            <a:off x="0" y="0"/>
                                            <a:ext cx="6101845" cy="178479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A2964" id="Text Box 382" o:spid="_x0000_s1108" type="#_x0000_t202" style="position:absolute;margin-left:-4.5pt;margin-top:286.95pt;width:489.5pt;height:14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" fillcolor="white [3201]" strokeweight=".5pt">
                <v:textbox>
                  <w:txbxContent>
                    <w:p w14:paraId="15A9B0A2" w14:textId="46A98435" w:rsidR="00B959E6" w:rsidRDefault="00B959E6">
                      <w:r>
                        <w:rPr>
                          <w:noProof/>
                        </w:rPr>
                        <w:drawing>
                          <wp:inline distT="0" distB="0" distL="0" distR="0" wp14:anchorId="6AFBC204" wp14:editId="4A723307">
                            <wp:extent cx="6056923" cy="1771650"/>
                            <wp:effectExtent l="0" t="0" r="127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a:extLst>
                                        <a:ext uri="{28A0092B-C50C-407E-A947-70E740481C1C}">
                                          <a14:useLocalDpi xmlns:a14="http://schemas.microsoft.com/office/drawing/2010/main" val="0"/>
                                        </a:ext>
                                      </a:extLst>
                                    </a:blip>
                                    <a:srcRect l="6459" t="31573" r="7427" b="23651"/>
                                    <a:stretch/>
                                  </pic:blipFill>
                                  <pic:spPr bwMode="auto">
                                    <a:xfrm>
                                      <a:off x="0" y="0"/>
                                      <a:ext cx="6101845" cy="178479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C26CD7">
        <w:br w:type="page"/>
      </w:r>
    </w:p>
    <w:p w14:paraId="0ABCCAD0" w14:textId="3B50B75E" w:rsidR="00C26CD7" w:rsidRDefault="00B25EE8" w:rsidP="001463E1">
      <w:pPr>
        <w:pStyle w:val="Heading1"/>
      </w:pPr>
      <w:r>
        <w:rPr>
          <w:noProof/>
        </w:rPr>
        <w:lastRenderedPageBreak/>
        <mc:AlternateContent>
          <mc:Choice Requires="wps">
            <w:drawing>
              <wp:anchor distT="0" distB="0" distL="114300" distR="114300" simplePos="0" relativeHeight="251866112" behindDoc="0" locked="0" layoutInCell="1" allowOverlap="1" wp14:anchorId="229765AB" wp14:editId="6C34F1AD">
                <wp:simplePos x="0" y="0"/>
                <wp:positionH relativeFrom="margin">
                  <wp:align>right</wp:align>
                </wp:positionH>
                <wp:positionV relativeFrom="paragraph">
                  <wp:posOffset>-127591</wp:posOffset>
                </wp:positionV>
                <wp:extent cx="6156251" cy="3668233"/>
                <wp:effectExtent l="0" t="0" r="16510" b="27940"/>
                <wp:wrapNone/>
                <wp:docPr id="389" name="Text Box 389"/>
                <wp:cNvGraphicFramePr/>
                <a:graphic xmlns:a="http://schemas.openxmlformats.org/drawingml/2006/main">
                  <a:graphicData uri="http://schemas.microsoft.com/office/word/2010/wordprocessingShape">
                    <wps:wsp>
                      <wps:cNvSpPr txBox="1"/>
                      <wps:spPr>
                        <a:xfrm>
                          <a:off x="0" y="0"/>
                          <a:ext cx="6156251" cy="3668233"/>
                        </a:xfrm>
                        <a:prstGeom prst="rect">
                          <a:avLst/>
                        </a:prstGeom>
                        <a:solidFill>
                          <a:schemeClr val="lt1"/>
                        </a:solidFill>
                        <a:ln w="6350">
                          <a:solidFill>
                            <a:prstClr val="black"/>
                          </a:solidFill>
                        </a:ln>
                      </wps:spPr>
                      <wps:txbx>
                        <w:txbxContent>
                          <w:p w14:paraId="6F14BC25" w14:textId="21F40992" w:rsidR="00B25EE8" w:rsidRDefault="00B25EE8">
                            <w:r>
                              <w:rPr>
                                <w:noProof/>
                              </w:rPr>
                              <w:drawing>
                                <wp:inline distT="0" distB="0" distL="0" distR="0" wp14:anchorId="2A1FE368" wp14:editId="4CFCF10D">
                                  <wp:extent cx="5922335" cy="3434316"/>
                                  <wp:effectExtent l="0" t="0" r="2540" b="13970"/>
                                  <wp:docPr id="390" name="Chart 390">
                                    <a:extLst xmlns:a="http://schemas.openxmlformats.org/drawingml/2006/main">
                                      <a:ext uri="{FF2B5EF4-FFF2-40B4-BE49-F238E27FC236}">
                                        <a16:creationId xmlns:a16="http://schemas.microsoft.com/office/drawing/2014/main" id="{ED874EF9-E3D0-4F91-A3B6-C46798F9BD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765AB" id="Text Box 389" o:spid="_x0000_s1109" type="#_x0000_t202" style="position:absolute;margin-left:433.55pt;margin-top:-10.05pt;width:484.75pt;height:288.85pt;z-index:251866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" fillcolor="white [3201]" strokeweight=".5pt">
                <v:textbox>
                  <w:txbxContent>
                    <w:p w14:paraId="6F14BC25" w14:textId="21F40992" w:rsidR="00B25EE8" w:rsidRDefault="00B25EE8">
                      <w:r>
                        <w:rPr>
                          <w:noProof/>
                        </w:rPr>
                        <w:drawing>
                          <wp:inline distT="0" distB="0" distL="0" distR="0" wp14:anchorId="2A1FE368" wp14:editId="4CFCF10D">
                            <wp:extent cx="5922335" cy="3434316"/>
                            <wp:effectExtent l="0" t="0" r="2540" b="13970"/>
                            <wp:docPr id="390" name="Chart 390">
                              <a:extLst xmlns:a="http://schemas.openxmlformats.org/drawingml/2006/main">
                                <a:ext uri="{FF2B5EF4-FFF2-40B4-BE49-F238E27FC236}">
                                  <a16:creationId xmlns:a16="http://schemas.microsoft.com/office/drawing/2014/main" id="{ED874EF9-E3D0-4F91-A3B6-C46798F9BD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xbxContent>
                </v:textbox>
                <w10:wrap anchorx="margin"/>
              </v:shape>
            </w:pict>
          </mc:Fallback>
        </mc:AlternateContent>
      </w:r>
    </w:p>
    <w:p w14:paraId="22B923DB" w14:textId="30945023" w:rsidR="00C26CD7" w:rsidRDefault="00B25EE8">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67136" behindDoc="0" locked="0" layoutInCell="1" allowOverlap="1" wp14:anchorId="4B45760D" wp14:editId="3A9DA62D">
                <wp:simplePos x="0" y="0"/>
                <wp:positionH relativeFrom="margin">
                  <wp:align>right</wp:align>
                </wp:positionH>
                <wp:positionV relativeFrom="paragraph">
                  <wp:posOffset>3888287</wp:posOffset>
                </wp:positionV>
                <wp:extent cx="6134425" cy="3860800"/>
                <wp:effectExtent l="0" t="0" r="19050" b="25400"/>
                <wp:wrapNone/>
                <wp:docPr id="391" name="Text Box 391"/>
                <wp:cNvGraphicFramePr/>
                <a:graphic xmlns:a="http://schemas.openxmlformats.org/drawingml/2006/main">
                  <a:graphicData uri="http://schemas.microsoft.com/office/word/2010/wordprocessingShape">
                    <wps:wsp>
                      <wps:cNvSpPr txBox="1"/>
                      <wps:spPr>
                        <a:xfrm>
                          <a:off x="0" y="0"/>
                          <a:ext cx="6134425" cy="3860800"/>
                        </a:xfrm>
                        <a:prstGeom prst="rect">
                          <a:avLst/>
                        </a:prstGeom>
                        <a:solidFill>
                          <a:schemeClr val="lt1"/>
                        </a:solidFill>
                        <a:ln w="6350">
                          <a:solidFill>
                            <a:prstClr val="black"/>
                          </a:solidFill>
                        </a:ln>
                      </wps:spPr>
                      <wps:txbx>
                        <w:txbxContent>
                          <w:p w14:paraId="7B1C5A88" w14:textId="4C414693" w:rsidR="00B25EE8" w:rsidRDefault="00B25EE8">
                            <w:r>
                              <w:rPr>
                                <w:noProof/>
                              </w:rPr>
                              <w:drawing>
                                <wp:inline distT="0" distB="0" distL="0" distR="0" wp14:anchorId="7F3D530F" wp14:editId="11E3402A">
                                  <wp:extent cx="5893435" cy="3571875"/>
                                  <wp:effectExtent l="0" t="0" r="0" b="0"/>
                                  <wp:docPr id="394" name="Chart 394">
                                    <a:extLst xmlns:a="http://schemas.openxmlformats.org/drawingml/2006/main">
                                      <a:ext uri="{FF2B5EF4-FFF2-40B4-BE49-F238E27FC236}">
                                        <a16:creationId xmlns:a16="http://schemas.microsoft.com/office/drawing/2014/main" id="{7F8D5E02-C037-4614-95BE-0C9EFFE320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45760D" id="Text Box 391" o:spid="_x0000_s1110" type="#_x0000_t202" style="position:absolute;margin-left:431.85pt;margin-top:306.15pt;width:483.05pt;height:304pt;z-index:2518671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" fillcolor="white [3201]" strokeweight=".5pt">
                <v:textbox>
                  <w:txbxContent>
                    <w:p w14:paraId="7B1C5A88" w14:textId="4C414693" w:rsidR="00B25EE8" w:rsidRDefault="00B25EE8">
                      <w:r>
                        <w:rPr>
                          <w:noProof/>
                        </w:rPr>
                        <w:drawing>
                          <wp:inline distT="0" distB="0" distL="0" distR="0" wp14:anchorId="7F3D530F" wp14:editId="11E3402A">
                            <wp:extent cx="5893435" cy="3571875"/>
                            <wp:effectExtent l="0" t="0" r="0" b="0"/>
                            <wp:docPr id="394" name="Chart 394">
                              <a:extLst xmlns:a="http://schemas.openxmlformats.org/drawingml/2006/main">
                                <a:ext uri="{FF2B5EF4-FFF2-40B4-BE49-F238E27FC236}">
                                  <a16:creationId xmlns:a16="http://schemas.microsoft.com/office/drawing/2014/main" id="{7F8D5E02-C037-4614-95BE-0C9EFFE320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xbxContent>
                </v:textbox>
                <w10:wrap anchorx="margin"/>
              </v:shape>
            </w:pict>
          </mc:Fallback>
        </mc:AlternateContent>
      </w:r>
      <w:r w:rsidR="00C26CD7">
        <w:br w:type="page"/>
      </w:r>
    </w:p>
    <w:p w14:paraId="17390BEA" w14:textId="0A6EE19F" w:rsidR="00C26CD7" w:rsidRDefault="00572140" w:rsidP="001463E1">
      <w:pPr>
        <w:pStyle w:val="Heading1"/>
      </w:pPr>
      <w:r>
        <w:rPr>
          <w:noProof/>
        </w:rPr>
        <w:lastRenderedPageBreak/>
        <mc:AlternateContent>
          <mc:Choice Requires="wps">
            <w:drawing>
              <wp:anchor distT="0" distB="0" distL="114300" distR="114300" simplePos="0" relativeHeight="251870208" behindDoc="0" locked="0" layoutInCell="1" allowOverlap="1" wp14:anchorId="724DC213" wp14:editId="549FE6EA">
                <wp:simplePos x="0" y="0"/>
                <wp:positionH relativeFrom="margin">
                  <wp:align>left</wp:align>
                </wp:positionH>
                <wp:positionV relativeFrom="paragraph">
                  <wp:posOffset>18330</wp:posOffset>
                </wp:positionV>
                <wp:extent cx="6327775" cy="3755364"/>
                <wp:effectExtent l="0" t="0" r="15875" b="17145"/>
                <wp:wrapNone/>
                <wp:docPr id="401" name="Text Box 401"/>
                <wp:cNvGraphicFramePr/>
                <a:graphic xmlns:a="http://schemas.openxmlformats.org/drawingml/2006/main">
                  <a:graphicData uri="http://schemas.microsoft.com/office/word/2010/wordprocessingShape">
                    <wps:wsp>
                      <wps:cNvSpPr txBox="1"/>
                      <wps:spPr>
                        <a:xfrm>
                          <a:off x="0" y="0"/>
                          <a:ext cx="6327775" cy="3755364"/>
                        </a:xfrm>
                        <a:prstGeom prst="rect">
                          <a:avLst/>
                        </a:prstGeom>
                        <a:solidFill>
                          <a:schemeClr val="lt1"/>
                        </a:solidFill>
                        <a:ln w="6350">
                          <a:solidFill>
                            <a:prstClr val="black"/>
                          </a:solidFill>
                        </a:ln>
                      </wps:spPr>
                      <wps:txbx>
                        <w:txbxContent>
                          <w:p w14:paraId="2EA38C51" w14:textId="6A47C66E" w:rsidR="00572140" w:rsidRDefault="00572140">
                            <w:r>
                              <w:rPr>
                                <w:noProof/>
                              </w:rPr>
                              <w:drawing>
                                <wp:inline distT="0" distB="0" distL="0" distR="0" wp14:anchorId="5E946C42" wp14:editId="481F496C">
                                  <wp:extent cx="6183984" cy="3610466"/>
                                  <wp:effectExtent l="0" t="0" r="7620" b="9525"/>
                                  <wp:docPr id="402" name="Chart 402">
                                    <a:extLst xmlns:a="http://schemas.openxmlformats.org/drawingml/2006/main">
                                      <a:ext uri="{FF2B5EF4-FFF2-40B4-BE49-F238E27FC236}">
                                        <a16:creationId xmlns:a16="http://schemas.microsoft.com/office/drawing/2014/main" id="{CC5F5D69-4458-4443-9D7C-0EB869965C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4DC213" id="Text Box 401" o:spid="_x0000_s1111" type="#_x0000_t202" style="position:absolute;margin-left:0;margin-top:1.45pt;width:498.25pt;height:295.7pt;z-index:2518702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" fillcolor="white [3201]" strokeweight=".5pt">
                <v:textbox>
                  <w:txbxContent>
                    <w:p w14:paraId="2EA38C51" w14:textId="6A47C66E" w:rsidR="00572140" w:rsidRDefault="00572140">
                      <w:r>
                        <w:rPr>
                          <w:noProof/>
                        </w:rPr>
                        <w:drawing>
                          <wp:inline distT="0" distB="0" distL="0" distR="0" wp14:anchorId="5E946C42" wp14:editId="481F496C">
                            <wp:extent cx="6183984" cy="3610466"/>
                            <wp:effectExtent l="0" t="0" r="7620" b="9525"/>
                            <wp:docPr id="402" name="Chart 402">
                              <a:extLst xmlns:a="http://schemas.openxmlformats.org/drawingml/2006/main">
                                <a:ext uri="{FF2B5EF4-FFF2-40B4-BE49-F238E27FC236}">
                                  <a16:creationId xmlns:a16="http://schemas.microsoft.com/office/drawing/2014/main" id="{CC5F5D69-4458-4443-9D7C-0EB869965C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xbxContent>
                </v:textbox>
                <w10:wrap anchorx="margin"/>
              </v:shape>
            </w:pict>
          </mc:Fallback>
        </mc:AlternateContent>
      </w:r>
    </w:p>
    <w:p w14:paraId="7E236DE8" w14:textId="6754810B" w:rsidR="00CE3FD0" w:rsidRDefault="00D522EC">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71232" behindDoc="0" locked="0" layoutInCell="1" allowOverlap="1" wp14:anchorId="2FE7636E" wp14:editId="491E251D">
                <wp:simplePos x="0" y="0"/>
                <wp:positionH relativeFrom="column">
                  <wp:posOffset>18854</wp:posOffset>
                </wp:positionH>
                <wp:positionV relativeFrom="paragraph">
                  <wp:posOffset>3786387</wp:posOffset>
                </wp:positionV>
                <wp:extent cx="6296804" cy="4194928"/>
                <wp:effectExtent l="0" t="0" r="27940" b="15240"/>
                <wp:wrapNone/>
                <wp:docPr id="403" name="Text Box 403"/>
                <wp:cNvGraphicFramePr/>
                <a:graphic xmlns:a="http://schemas.openxmlformats.org/drawingml/2006/main">
                  <a:graphicData uri="http://schemas.microsoft.com/office/word/2010/wordprocessingShape">
                    <wps:wsp>
                      <wps:cNvSpPr txBox="1"/>
                      <wps:spPr>
                        <a:xfrm>
                          <a:off x="0" y="0"/>
                          <a:ext cx="6296804" cy="4194928"/>
                        </a:xfrm>
                        <a:prstGeom prst="rect">
                          <a:avLst/>
                        </a:prstGeom>
                        <a:solidFill>
                          <a:schemeClr val="lt1"/>
                        </a:solidFill>
                        <a:ln w="6350">
                          <a:solidFill>
                            <a:prstClr val="black"/>
                          </a:solidFill>
                        </a:ln>
                      </wps:spPr>
                      <wps:txbx>
                        <w:txbxContent>
                          <w:p w14:paraId="1BE4D547" w14:textId="1633D4C6" w:rsidR="00D522EC" w:rsidRDefault="00D522EC">
                            <w:r>
                              <w:rPr>
                                <w:noProof/>
                              </w:rPr>
                              <w:drawing>
                                <wp:inline distT="0" distB="0" distL="0" distR="0" wp14:anchorId="5D766487" wp14:editId="75E578F1">
                                  <wp:extent cx="6089715" cy="4034672"/>
                                  <wp:effectExtent l="0" t="0" r="6350" b="4445"/>
                                  <wp:docPr id="404" name="Chart 404">
                                    <a:extLst xmlns:a="http://schemas.openxmlformats.org/drawingml/2006/main">
                                      <a:ext uri="{FF2B5EF4-FFF2-40B4-BE49-F238E27FC236}">
                                        <a16:creationId xmlns:a16="http://schemas.microsoft.com/office/drawing/2014/main" id="{F847FFAC-13E0-4F44-8616-50C3523D7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636E" id="Text Box 403" o:spid="_x0000_s1112" type="#_x0000_t202" style="position:absolute;margin-left:1.5pt;margin-top:298.15pt;width:495.8pt;height:330.3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" fillcolor="white [3201]" strokeweight=".5pt">
                <v:textbox>
                  <w:txbxContent>
                    <w:p w14:paraId="1BE4D547" w14:textId="1633D4C6" w:rsidR="00D522EC" w:rsidRDefault="00D522EC">
                      <w:r>
                        <w:rPr>
                          <w:noProof/>
                        </w:rPr>
                        <w:drawing>
                          <wp:inline distT="0" distB="0" distL="0" distR="0" wp14:anchorId="5D766487" wp14:editId="75E578F1">
                            <wp:extent cx="6089715" cy="4034672"/>
                            <wp:effectExtent l="0" t="0" r="6350" b="4445"/>
                            <wp:docPr id="404" name="Chart 404">
                              <a:extLst xmlns:a="http://schemas.openxmlformats.org/drawingml/2006/main">
                                <a:ext uri="{FF2B5EF4-FFF2-40B4-BE49-F238E27FC236}">
                                  <a16:creationId xmlns:a16="http://schemas.microsoft.com/office/drawing/2014/main" id="{F847FFAC-13E0-4F44-8616-50C3523D7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xbxContent>
                </v:textbox>
              </v:shape>
            </w:pict>
          </mc:Fallback>
        </mc:AlternateContent>
      </w:r>
      <w:r w:rsidR="00C26CD7">
        <w:br w:type="page"/>
      </w:r>
    </w:p>
    <w:p w14:paraId="47FF4086" w14:textId="42B033CE" w:rsidR="00C26CD7" w:rsidRDefault="00D522EC">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872256" behindDoc="0" locked="0" layoutInCell="1" allowOverlap="1" wp14:anchorId="1415DC3D" wp14:editId="760D4EBD">
                <wp:simplePos x="0" y="0"/>
                <wp:positionH relativeFrom="margin">
                  <wp:align>center</wp:align>
                </wp:positionH>
                <wp:positionV relativeFrom="paragraph">
                  <wp:posOffset>-9838</wp:posOffset>
                </wp:positionV>
                <wp:extent cx="6489700" cy="3797300"/>
                <wp:effectExtent l="0" t="0" r="25400" b="12700"/>
                <wp:wrapNone/>
                <wp:docPr id="405" name="Text Box 405"/>
                <wp:cNvGraphicFramePr/>
                <a:graphic xmlns:a="http://schemas.openxmlformats.org/drawingml/2006/main">
                  <a:graphicData uri="http://schemas.microsoft.com/office/word/2010/wordprocessingShape">
                    <wps:wsp>
                      <wps:cNvSpPr txBox="1"/>
                      <wps:spPr>
                        <a:xfrm>
                          <a:off x="0" y="0"/>
                          <a:ext cx="6489700" cy="3797300"/>
                        </a:xfrm>
                        <a:prstGeom prst="rect">
                          <a:avLst/>
                        </a:prstGeom>
                        <a:solidFill>
                          <a:schemeClr val="lt1"/>
                        </a:solidFill>
                        <a:ln w="6350">
                          <a:solidFill>
                            <a:prstClr val="black"/>
                          </a:solidFill>
                        </a:ln>
                      </wps:spPr>
                      <wps:txbx>
                        <w:txbxContent>
                          <w:p w14:paraId="3C9F955F" w14:textId="5BBADEAC" w:rsidR="00D522EC" w:rsidRDefault="00FF1618">
                            <w:r>
                              <w:rPr>
                                <w:noProof/>
                              </w:rPr>
                              <w:drawing>
                                <wp:inline distT="0" distB="0" distL="0" distR="0" wp14:anchorId="2AFD6545" wp14:editId="29EDBCBB">
                                  <wp:extent cx="6324600" cy="3606800"/>
                                  <wp:effectExtent l="0" t="0" r="0" b="12700"/>
                                  <wp:docPr id="406" name="Chart 406">
                                    <a:extLst xmlns:a="http://schemas.openxmlformats.org/drawingml/2006/main">
                                      <a:ext uri="{FF2B5EF4-FFF2-40B4-BE49-F238E27FC236}">
                                        <a16:creationId xmlns:a16="http://schemas.microsoft.com/office/drawing/2014/main" id="{AD154D5D-EE34-4B9D-A397-1371B864E9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5DC3D" id="Text Box 405" o:spid="_x0000_s1113" type="#_x0000_t202" style="position:absolute;margin-left:0;margin-top:-.75pt;width:511pt;height:299pt;z-index:251872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" fillcolor="white [3201]" strokeweight=".5pt">
                <v:textbox>
                  <w:txbxContent>
                    <w:p w14:paraId="3C9F955F" w14:textId="5BBADEAC" w:rsidR="00D522EC" w:rsidRDefault="00FF1618">
                      <w:r>
                        <w:rPr>
                          <w:noProof/>
                        </w:rPr>
                        <w:drawing>
                          <wp:inline distT="0" distB="0" distL="0" distR="0" wp14:anchorId="2AFD6545" wp14:editId="29EDBCBB">
                            <wp:extent cx="6324600" cy="3606800"/>
                            <wp:effectExtent l="0" t="0" r="0" b="12700"/>
                            <wp:docPr id="406" name="Chart 406">
                              <a:extLst xmlns:a="http://schemas.openxmlformats.org/drawingml/2006/main">
                                <a:ext uri="{FF2B5EF4-FFF2-40B4-BE49-F238E27FC236}">
                                  <a16:creationId xmlns:a16="http://schemas.microsoft.com/office/drawing/2014/main" id="{AD154D5D-EE34-4B9D-A397-1371B864E9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xbxContent>
                </v:textbox>
                <w10:wrap anchorx="margin"/>
              </v:shape>
            </w:pict>
          </mc:Fallback>
        </mc:AlternateContent>
      </w:r>
    </w:p>
    <w:p w14:paraId="4E6EAC94" w14:textId="70A24D05" w:rsidR="00C26CD7" w:rsidRDefault="00C26CD7" w:rsidP="001463E1">
      <w:pPr>
        <w:pStyle w:val="Heading1"/>
      </w:pPr>
    </w:p>
    <w:p w14:paraId="0CDF96BA" w14:textId="657D0FCD" w:rsidR="00C26CD7" w:rsidRDefault="00E0594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786240" behindDoc="0" locked="0" layoutInCell="1" allowOverlap="1" wp14:anchorId="1E07F5A8" wp14:editId="6A62449F">
                <wp:simplePos x="0" y="0"/>
                <wp:positionH relativeFrom="column">
                  <wp:posOffset>2374900</wp:posOffset>
                </wp:positionH>
                <wp:positionV relativeFrom="paragraph">
                  <wp:posOffset>3125434</wp:posOffset>
                </wp:positionV>
                <wp:extent cx="3828415" cy="4269105"/>
                <wp:effectExtent l="0" t="0" r="19685" b="17145"/>
                <wp:wrapNone/>
                <wp:docPr id="269" name="Text Box 269"/>
                <wp:cNvGraphicFramePr/>
                <a:graphic xmlns:a="http://schemas.openxmlformats.org/drawingml/2006/main">
                  <a:graphicData uri="http://schemas.microsoft.com/office/word/2010/wordprocessingShape">
                    <wps:wsp>
                      <wps:cNvSpPr txBox="1"/>
                      <wps:spPr>
                        <a:xfrm>
                          <a:off x="0" y="0"/>
                          <a:ext cx="3828415" cy="4269105"/>
                        </a:xfrm>
                        <a:prstGeom prst="rect">
                          <a:avLst/>
                        </a:prstGeom>
                        <a:solidFill>
                          <a:schemeClr val="lt1"/>
                        </a:solidFill>
                        <a:ln w="6350">
                          <a:solidFill>
                            <a:prstClr val="black"/>
                          </a:solidFill>
                        </a:ln>
                      </wps:spPr>
                      <wps:linkedTxbx id="10" seq="26"/>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7F5A8" id="Text Box 269" o:spid="_x0000_s1114" type="#_x0000_t202" style="position:absolute;margin-left:187pt;margin-top:246.1pt;width:301.45pt;height:336.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" fillcolor="white [3201]" strokeweight=".5pt">
                <v:textbox style="mso-next-textbox:#Text Box 270">
                  <w:txbxContent/>
                </v:textbox>
              </v:shape>
            </w:pict>
          </mc:Fallback>
        </mc:AlternateContent>
      </w: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785216" behindDoc="0" locked="0" layoutInCell="1" allowOverlap="1" wp14:anchorId="04B34DEF" wp14:editId="3C7582B8">
                <wp:simplePos x="0" y="0"/>
                <wp:positionH relativeFrom="margin">
                  <wp:posOffset>-227607</wp:posOffset>
                </wp:positionH>
                <wp:positionV relativeFrom="paragraph">
                  <wp:posOffset>3170877</wp:posOffset>
                </wp:positionV>
                <wp:extent cx="2451100" cy="4230370"/>
                <wp:effectExtent l="0" t="0" r="25400" b="17780"/>
                <wp:wrapNone/>
                <wp:docPr id="268" name="Text Box 268"/>
                <wp:cNvGraphicFramePr/>
                <a:graphic xmlns:a="http://schemas.openxmlformats.org/drawingml/2006/main">
                  <a:graphicData uri="http://schemas.microsoft.com/office/word/2010/wordprocessingShape">
                    <wps:wsp>
                      <wps:cNvSpPr txBox="1"/>
                      <wps:spPr>
                        <a:xfrm>
                          <a:off x="0" y="0"/>
                          <a:ext cx="2451100" cy="4230370"/>
                        </a:xfrm>
                        <a:prstGeom prst="rect">
                          <a:avLst/>
                        </a:prstGeom>
                        <a:solidFill>
                          <a:schemeClr val="lt1"/>
                        </a:solidFill>
                        <a:ln w="6350">
                          <a:solidFill>
                            <a:prstClr val="black"/>
                          </a:solidFill>
                        </a:ln>
                      </wps:spPr>
                      <wps:linkedTxbx id="10" seq="25"/>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34DEF" id="Text Box 268" o:spid="_x0000_s1115" type="#_x0000_t202" style="position:absolute;margin-left:-17.9pt;margin-top:249.7pt;width:193pt;height:333.1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" fillcolor="white [3201]" strokeweight=".5pt">
                <v:textbox style="mso-next-textbox:#Text Box 269">
                  <w:txbxContent/>
                </v:textbox>
                <w10:wrap anchorx="margin"/>
              </v:shape>
            </w:pict>
          </mc:Fallback>
        </mc:AlternateContent>
      </w:r>
      <w:r w:rsidR="00C26CD7">
        <w:br w:type="page"/>
      </w:r>
    </w:p>
    <w:p w14:paraId="12C6D97C" w14:textId="35014781" w:rsidR="00C26CD7" w:rsidRDefault="00FE4B5E" w:rsidP="001463E1">
      <w:pPr>
        <w:pStyle w:val="Heading1"/>
      </w:pPr>
      <w:r>
        <w:rPr>
          <w:noProof/>
        </w:rPr>
        <w:lastRenderedPageBreak/>
        <mc:AlternateContent>
          <mc:Choice Requires="wps">
            <w:drawing>
              <wp:anchor distT="0" distB="0" distL="114300" distR="114300" simplePos="0" relativeHeight="251788288" behindDoc="0" locked="0" layoutInCell="1" allowOverlap="1" wp14:anchorId="4310AA5B" wp14:editId="05265B30">
                <wp:simplePos x="0" y="0"/>
                <wp:positionH relativeFrom="column">
                  <wp:posOffset>4041913</wp:posOffset>
                </wp:positionH>
                <wp:positionV relativeFrom="paragraph">
                  <wp:posOffset>-26503</wp:posOffset>
                </wp:positionV>
                <wp:extent cx="2373630" cy="5208104"/>
                <wp:effectExtent l="0" t="0" r="26670" b="12065"/>
                <wp:wrapNone/>
                <wp:docPr id="271" name="Text Box 271"/>
                <wp:cNvGraphicFramePr/>
                <a:graphic xmlns:a="http://schemas.openxmlformats.org/drawingml/2006/main">
                  <a:graphicData uri="http://schemas.microsoft.com/office/word/2010/wordprocessingShape">
                    <wps:wsp>
                      <wps:cNvSpPr txBox="1"/>
                      <wps:spPr>
                        <a:xfrm>
                          <a:off x="0" y="0"/>
                          <a:ext cx="2373630" cy="5208104"/>
                        </a:xfrm>
                        <a:prstGeom prst="rect">
                          <a:avLst/>
                        </a:prstGeom>
                        <a:solidFill>
                          <a:schemeClr val="lt1"/>
                        </a:solidFill>
                        <a:ln w="6350">
                          <a:solidFill>
                            <a:prstClr val="black"/>
                          </a:solidFill>
                        </a:ln>
                      </wps:spPr>
                      <wps:linkedTxbx id="10" seq="28"/>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0AA5B" id="Text Box 271" o:spid="_x0000_s1116" type="#_x0000_t202" style="position:absolute;margin-left:318.25pt;margin-top:-2.1pt;width:186.9pt;height:410.1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" fillcolor="white [3201]" strokeweight=".5pt">
                <v:textbox style="mso-next-textbox:#Text Box 409">
                  <w:txbxContent/>
                </v:textbox>
              </v:shape>
            </w:pict>
          </mc:Fallback>
        </mc:AlternateContent>
      </w:r>
      <w:r>
        <w:rPr>
          <w:noProof/>
        </w:rPr>
        <mc:AlternateContent>
          <mc:Choice Requires="wps">
            <w:drawing>
              <wp:anchor distT="0" distB="0" distL="114300" distR="114300" simplePos="0" relativeHeight="251787264" behindDoc="0" locked="0" layoutInCell="1" allowOverlap="1" wp14:anchorId="7FA66207" wp14:editId="74BDE200">
                <wp:simplePos x="0" y="0"/>
                <wp:positionH relativeFrom="margin">
                  <wp:align>left</wp:align>
                </wp:positionH>
                <wp:positionV relativeFrom="paragraph">
                  <wp:posOffset>-51514</wp:posOffset>
                </wp:positionV>
                <wp:extent cx="3953933" cy="8117840"/>
                <wp:effectExtent l="0" t="0" r="27940" b="16510"/>
                <wp:wrapNone/>
                <wp:docPr id="270" name="Text Box 270"/>
                <wp:cNvGraphicFramePr/>
                <a:graphic xmlns:a="http://schemas.openxmlformats.org/drawingml/2006/main">
                  <a:graphicData uri="http://schemas.microsoft.com/office/word/2010/wordprocessingShape">
                    <wps:wsp>
                      <wps:cNvSpPr txBox="1"/>
                      <wps:spPr>
                        <a:xfrm>
                          <a:off x="0" y="0"/>
                          <a:ext cx="3953933" cy="8117840"/>
                        </a:xfrm>
                        <a:prstGeom prst="rect">
                          <a:avLst/>
                        </a:prstGeom>
                        <a:solidFill>
                          <a:schemeClr val="lt1"/>
                        </a:solidFill>
                        <a:ln w="6350">
                          <a:solidFill>
                            <a:prstClr val="black"/>
                          </a:solidFill>
                        </a:ln>
                      </wps:spPr>
                      <wps:linkedTxbx id="10" seq="27"/>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66207" id="Text Box 270" o:spid="_x0000_s1117" type="#_x0000_t202" style="position:absolute;margin-left:0;margin-top:-4.05pt;width:311.35pt;height:639.2pt;z-index:251787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" fillcolor="white [3201]" strokeweight=".5pt">
                <v:textbox style="mso-next-textbox:#Text Box 271">
                  <w:txbxContent/>
                </v:textbox>
                <w10:wrap anchorx="margin"/>
              </v:shape>
            </w:pict>
          </mc:Fallback>
        </mc:AlternateContent>
      </w:r>
    </w:p>
    <w:p w14:paraId="4AEB1C98" w14:textId="12063C13" w:rsidR="00C26CD7" w:rsidRDefault="00C26CD7">
      <w:pPr>
        <w:rPr>
          <w:rFonts w:asciiTheme="majorHAnsi" w:eastAsiaTheme="majorEastAsia" w:hAnsiTheme="majorHAnsi" w:cstheme="majorBidi"/>
          <w:b/>
          <w:bCs/>
          <w:color w:val="4F81BD" w:themeColor="accent1"/>
          <w:sz w:val="32"/>
          <w:szCs w:val="32"/>
        </w:rPr>
      </w:pPr>
      <w:r>
        <w:br w:type="page"/>
      </w:r>
    </w:p>
    <w:p w14:paraId="168F8388" w14:textId="017FE0B9" w:rsidR="00C26CD7" w:rsidRDefault="00D65793" w:rsidP="001463E1">
      <w:pPr>
        <w:pStyle w:val="Heading1"/>
      </w:pPr>
      <w:r>
        <w:rPr>
          <w:noProof/>
        </w:rPr>
        <w:lastRenderedPageBreak/>
        <mc:AlternateContent>
          <mc:Choice Requires="wps">
            <w:drawing>
              <wp:anchor distT="0" distB="0" distL="114300" distR="114300" simplePos="0" relativeHeight="251874304" behindDoc="0" locked="0" layoutInCell="1" allowOverlap="1" wp14:anchorId="21DCC917" wp14:editId="5D5401AE">
                <wp:simplePos x="0" y="0"/>
                <wp:positionH relativeFrom="column">
                  <wp:posOffset>-279400</wp:posOffset>
                </wp:positionH>
                <wp:positionV relativeFrom="paragraph">
                  <wp:posOffset>-254000</wp:posOffset>
                </wp:positionV>
                <wp:extent cx="6553200" cy="1778000"/>
                <wp:effectExtent l="0" t="0" r="19050" b="12700"/>
                <wp:wrapNone/>
                <wp:docPr id="410" name="Text Box 410"/>
                <wp:cNvGraphicFramePr/>
                <a:graphic xmlns:a="http://schemas.openxmlformats.org/drawingml/2006/main">
                  <a:graphicData uri="http://schemas.microsoft.com/office/word/2010/wordprocessingShape">
                    <wps:wsp>
                      <wps:cNvSpPr txBox="1"/>
                      <wps:spPr>
                        <a:xfrm>
                          <a:off x="0" y="0"/>
                          <a:ext cx="6553200" cy="1778000"/>
                        </a:xfrm>
                        <a:prstGeom prst="rect">
                          <a:avLst/>
                        </a:prstGeom>
                        <a:solidFill>
                          <a:schemeClr val="lt1"/>
                        </a:solidFill>
                        <a:ln w="6350">
                          <a:solidFill>
                            <a:prstClr val="black"/>
                          </a:solidFill>
                        </a:ln>
                      </wps:spPr>
                      <wps:txbx>
                        <w:txbxContent>
                          <w:p w14:paraId="5A061C1E" w14:textId="77777777" w:rsidR="00D65793" w:rsidRDefault="00D65793" w:rsidP="00D65793">
                            <w:r>
                              <w:t># Dataset with appended 3 clusters</w:t>
                            </w:r>
                          </w:p>
                          <w:p w14:paraId="3771827E" w14:textId="6965BBA4" w:rsidR="00D65793" w:rsidRDefault="00324783" w:rsidP="00D65793">
                            <w:r>
                              <w:rPr>
                                <w:noProof/>
                              </w:rPr>
                              <w:drawing>
                                <wp:inline distT="0" distB="0" distL="0" distR="0" wp14:anchorId="7EDC7CEF" wp14:editId="0E8011EF">
                                  <wp:extent cx="6363970" cy="104775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63970" cy="1047750"/>
                                          </a:xfrm>
                                          <a:prstGeom prst="rect">
                                            <a:avLst/>
                                          </a:prstGeom>
                                        </pic:spPr>
                                      </pic:pic>
                                    </a:graphicData>
                                  </a:graphic>
                                </wp:inline>
                              </w:drawing>
                            </w:r>
                          </w:p>
                          <w:p w14:paraId="18A7DC37" w14:textId="77777777" w:rsidR="00D65793" w:rsidRDefault="00D65793" w:rsidP="00D65793">
                            <w:r>
                              <w:t>Tab 12: Dataset with appended 3 clusters</w:t>
                            </w:r>
                          </w:p>
                          <w:p w14:paraId="63ABA606" w14:textId="77777777" w:rsidR="00D65793" w:rsidRDefault="00D657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DCC917" id="Text Box 410" o:spid="_x0000_s1118" type="#_x0000_t202" style="position:absolute;margin-left:-22pt;margin-top:-20pt;width:516pt;height:140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" fillcolor="white [3201]" strokeweight=".5pt">
                <v:textbox>
                  <w:txbxContent>
                    <w:p w14:paraId="5A061C1E" w14:textId="77777777" w:rsidR="00D65793" w:rsidRDefault="00D65793" w:rsidP="00D65793">
                      <w:r>
                        <w:t># Dataset with appended 3 clusters</w:t>
                      </w:r>
                    </w:p>
                    <w:p w14:paraId="3771827E" w14:textId="6965BBA4" w:rsidR="00D65793" w:rsidRDefault="00324783" w:rsidP="00D65793">
                      <w:r>
                        <w:rPr>
                          <w:noProof/>
                        </w:rPr>
                        <w:drawing>
                          <wp:inline distT="0" distB="0" distL="0" distR="0" wp14:anchorId="7EDC7CEF" wp14:editId="0E8011EF">
                            <wp:extent cx="6363970" cy="104775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63970" cy="1047750"/>
                                    </a:xfrm>
                                    <a:prstGeom prst="rect">
                                      <a:avLst/>
                                    </a:prstGeom>
                                  </pic:spPr>
                                </pic:pic>
                              </a:graphicData>
                            </a:graphic>
                          </wp:inline>
                        </w:drawing>
                      </w:r>
                    </w:p>
                    <w:p w14:paraId="18A7DC37" w14:textId="77777777" w:rsidR="00D65793" w:rsidRDefault="00D65793" w:rsidP="00D65793">
                      <w:r>
                        <w:t>Tab 12: Dataset with appended 3 clusters</w:t>
                      </w:r>
                    </w:p>
                    <w:p w14:paraId="63ABA606" w14:textId="77777777" w:rsidR="00D65793" w:rsidRDefault="00D65793"/>
                  </w:txbxContent>
                </v:textbox>
              </v:shape>
            </w:pict>
          </mc:Fallback>
        </mc:AlternateContent>
      </w:r>
    </w:p>
    <w:p w14:paraId="725F74ED" w14:textId="32D1E183" w:rsidR="00C26CD7" w:rsidRDefault="00D65793">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73280" behindDoc="0" locked="0" layoutInCell="1" allowOverlap="1" wp14:anchorId="5B1E2021" wp14:editId="1A9FE4A7">
                <wp:simplePos x="0" y="0"/>
                <wp:positionH relativeFrom="column">
                  <wp:posOffset>-110067</wp:posOffset>
                </wp:positionH>
                <wp:positionV relativeFrom="paragraph">
                  <wp:posOffset>3536315</wp:posOffset>
                </wp:positionV>
                <wp:extent cx="2903855" cy="1574588"/>
                <wp:effectExtent l="0" t="0" r="10795" b="26035"/>
                <wp:wrapNone/>
                <wp:docPr id="409" name="Text Box 409"/>
                <wp:cNvGraphicFramePr/>
                <a:graphic xmlns:a="http://schemas.openxmlformats.org/drawingml/2006/main">
                  <a:graphicData uri="http://schemas.microsoft.com/office/word/2010/wordprocessingShape">
                    <wps:wsp>
                      <wps:cNvSpPr txBox="1"/>
                      <wps:spPr>
                        <a:xfrm>
                          <a:off x="0" y="0"/>
                          <a:ext cx="2903855" cy="1574588"/>
                        </a:xfrm>
                        <a:prstGeom prst="rect">
                          <a:avLst/>
                        </a:prstGeom>
                        <a:solidFill>
                          <a:schemeClr val="lt1"/>
                        </a:solidFill>
                        <a:ln w="6350">
                          <a:solidFill>
                            <a:prstClr val="black"/>
                          </a:solidFill>
                        </a:ln>
                      </wps:spPr>
                      <wps:linkedTxbx id="10" seq="29"/>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E2021" id="Text Box 409" o:spid="_x0000_s1119" type="#_x0000_t202" style="position:absolute;margin-left:-8.65pt;margin-top:278.45pt;width:228.65pt;height:124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" fillcolor="white [3201]" strokeweight=".5pt">
                <v:textbox>
                  <w:txbxContent/>
                </v:textbox>
              </v:shape>
            </w:pict>
          </mc:Fallback>
        </mc:AlternateContent>
      </w:r>
      <w:r w:rsidR="00BA09BF">
        <w:rPr>
          <w:noProof/>
        </w:rPr>
        <mc:AlternateContent>
          <mc:Choice Requires="wps">
            <w:drawing>
              <wp:anchor distT="0" distB="0" distL="114300" distR="114300" simplePos="0" relativeHeight="251790336" behindDoc="0" locked="0" layoutInCell="1" allowOverlap="1" wp14:anchorId="0E4B42CF" wp14:editId="1AF2C658">
                <wp:simplePos x="0" y="0"/>
                <wp:positionH relativeFrom="margin">
                  <wp:posOffset>3014133</wp:posOffset>
                </wp:positionH>
                <wp:positionV relativeFrom="paragraph">
                  <wp:posOffset>4628515</wp:posOffset>
                </wp:positionV>
                <wp:extent cx="2908300" cy="3141345"/>
                <wp:effectExtent l="0" t="0" r="25400" b="20955"/>
                <wp:wrapNone/>
                <wp:docPr id="273" name="Text Box 273"/>
                <wp:cNvGraphicFramePr/>
                <a:graphic xmlns:a="http://schemas.openxmlformats.org/drawingml/2006/main">
                  <a:graphicData uri="http://schemas.microsoft.com/office/word/2010/wordprocessingShape">
                    <wps:wsp>
                      <wps:cNvSpPr txBox="1"/>
                      <wps:spPr>
                        <a:xfrm>
                          <a:off x="0" y="0"/>
                          <a:ext cx="2908300" cy="3141345"/>
                        </a:xfrm>
                        <a:prstGeom prst="rect">
                          <a:avLst/>
                        </a:prstGeom>
                        <a:solidFill>
                          <a:schemeClr val="lt1"/>
                        </a:solidFill>
                        <a:ln w="6350">
                          <a:solidFill>
                            <a:prstClr val="black"/>
                          </a:solidFill>
                        </a:ln>
                      </wps:spPr>
                      <wps:txbx>
                        <w:txbxContent>
                          <w:p w14:paraId="021A32CB" w14:textId="77777777" w:rsidR="00CE3FD0" w:rsidRDefault="00CE3F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B42CF" id="Text Box 273" o:spid="_x0000_s1120" type="#_x0000_t202" style="position:absolute;margin-left:237.35pt;margin-top:364.45pt;width:229pt;height:247.3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" fillcolor="white [3201]" strokeweight=".5pt">
                <v:textbox>
                  <w:txbxContent>
                    <w:p w14:paraId="021A32CB" w14:textId="77777777" w:rsidR="00CE3FD0" w:rsidRDefault="00CE3FD0"/>
                  </w:txbxContent>
                </v:textbox>
                <w10:wrap anchorx="margin"/>
              </v:shape>
            </w:pict>
          </mc:Fallback>
        </mc:AlternateContent>
      </w:r>
      <w:r w:rsidR="00572140">
        <w:rPr>
          <w:noProof/>
        </w:rPr>
        <mc:AlternateContent>
          <mc:Choice Requires="wps">
            <w:drawing>
              <wp:anchor distT="0" distB="0" distL="114300" distR="114300" simplePos="0" relativeHeight="251869184" behindDoc="0" locked="0" layoutInCell="1" allowOverlap="1" wp14:anchorId="1938978E" wp14:editId="7F1A42C1">
                <wp:simplePos x="0" y="0"/>
                <wp:positionH relativeFrom="column">
                  <wp:posOffset>-228600</wp:posOffset>
                </wp:positionH>
                <wp:positionV relativeFrom="paragraph">
                  <wp:posOffset>5246582</wp:posOffset>
                </wp:positionV>
                <wp:extent cx="2971800" cy="2622338"/>
                <wp:effectExtent l="0" t="0" r="19050" b="26035"/>
                <wp:wrapNone/>
                <wp:docPr id="400" name="Text Box 400"/>
                <wp:cNvGraphicFramePr/>
                <a:graphic xmlns:a="http://schemas.openxmlformats.org/drawingml/2006/main">
                  <a:graphicData uri="http://schemas.microsoft.com/office/word/2010/wordprocessingShape">
                    <wps:wsp>
                      <wps:cNvSpPr txBox="1"/>
                      <wps:spPr>
                        <a:xfrm>
                          <a:off x="0" y="0"/>
                          <a:ext cx="2971800" cy="2622338"/>
                        </a:xfrm>
                        <a:prstGeom prst="rect">
                          <a:avLst/>
                        </a:prstGeom>
                        <a:solidFill>
                          <a:schemeClr val="lt1"/>
                        </a:solidFill>
                        <a:ln w="6350">
                          <a:solidFill>
                            <a:prstClr val="black"/>
                          </a:solidFill>
                        </a:ln>
                      </wps:spPr>
                      <wps:txbx>
                        <w:txbxContent>
                          <w:p w14:paraId="3FC3D349" w14:textId="77777777" w:rsidR="002F1BC5" w:rsidRDefault="002F1B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38978E" id="Text Box 400" o:spid="_x0000_s1121" type="#_x0000_t202" style="position:absolute;margin-left:-18pt;margin-top:413.1pt;width:234pt;height:206.5pt;z-index:25186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" fillcolor="white [3201]" strokeweight=".5pt">
                <v:textbox>
                  <w:txbxContent>
                    <w:p w14:paraId="3FC3D349" w14:textId="77777777" w:rsidR="002F1BC5" w:rsidRDefault="002F1BC5"/>
                  </w:txbxContent>
                </v:textbox>
              </v:shape>
            </w:pict>
          </mc:Fallback>
        </mc:AlternateContent>
      </w:r>
      <w:r w:rsidR="00C26CD7">
        <w:br w:type="page"/>
      </w:r>
    </w:p>
    <w:p w14:paraId="0CF1B5B1" w14:textId="54CC2EE0" w:rsidR="00C26CD7" w:rsidRDefault="00C26CD7" w:rsidP="001463E1">
      <w:pPr>
        <w:pStyle w:val="Heading1"/>
      </w:pPr>
    </w:p>
    <w:p w14:paraId="7C7FC460" w14:textId="2856BDDD" w:rsidR="00C26CD7" w:rsidRDefault="004B7ACB">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85568" behindDoc="0" locked="0" layoutInCell="1" allowOverlap="1" wp14:anchorId="22BE9C42" wp14:editId="46ABF0D1">
                <wp:simplePos x="0" y="0"/>
                <wp:positionH relativeFrom="margin">
                  <wp:align>right</wp:align>
                </wp:positionH>
                <wp:positionV relativeFrom="paragraph">
                  <wp:posOffset>3907890</wp:posOffset>
                </wp:positionV>
                <wp:extent cx="3176337" cy="1366788"/>
                <wp:effectExtent l="0" t="0" r="24130" b="24130"/>
                <wp:wrapNone/>
                <wp:docPr id="421" name="Text Box 421"/>
                <wp:cNvGraphicFramePr/>
                <a:graphic xmlns:a="http://schemas.openxmlformats.org/drawingml/2006/main">
                  <a:graphicData uri="http://schemas.microsoft.com/office/word/2010/wordprocessingShape">
                    <wps:wsp>
                      <wps:cNvSpPr txBox="1"/>
                      <wps:spPr>
                        <a:xfrm>
                          <a:off x="0" y="0"/>
                          <a:ext cx="3176337" cy="1366788"/>
                        </a:xfrm>
                        <a:prstGeom prst="rect">
                          <a:avLst/>
                        </a:prstGeom>
                        <a:solidFill>
                          <a:schemeClr val="lt1"/>
                        </a:solidFill>
                        <a:ln w="6350">
                          <a:solidFill>
                            <a:prstClr val="black"/>
                          </a:solidFill>
                        </a:ln>
                      </wps:spPr>
                      <wps:txbx>
                        <w:txbxContent>
                          <w:p w14:paraId="48A69C58" w14:textId="2862DFED" w:rsidR="004B7ACB" w:rsidRPr="004B7ACB" w:rsidRDefault="004B7ACB" w:rsidP="004B7ACB">
                            <w:pPr>
                              <w:pStyle w:val="HTMLPreformatted"/>
                              <w:shd w:val="clear" w:color="auto" w:fill="FFFFFF"/>
                              <w:wordWrap w:val="0"/>
                              <w:textAlignment w:val="baseline"/>
                              <w:rPr>
                                <w:b/>
                                <w:bCs/>
                                <w:color w:val="000000"/>
                                <w:sz w:val="24"/>
                                <w:szCs w:val="24"/>
                              </w:rPr>
                            </w:pPr>
                            <w:r w:rsidRPr="004B7ACB">
                              <w:rPr>
                                <w:b/>
                                <w:bCs/>
                                <w:color w:val="000000"/>
                                <w:sz w:val="24"/>
                                <w:szCs w:val="24"/>
                              </w:rPr>
                              <w:t>Checking columns</w:t>
                            </w:r>
                          </w:p>
                          <w:p w14:paraId="60E49447" w14:textId="452169BA" w:rsidR="004B7ACB" w:rsidRDefault="004B7ACB" w:rsidP="004B7ACB">
                            <w:pPr>
                              <w:pStyle w:val="HTMLPreformatted"/>
                              <w:shd w:val="clear" w:color="auto" w:fill="FFFFFF"/>
                              <w:wordWrap w:val="0"/>
                              <w:textAlignment w:val="baseline"/>
                              <w:rPr>
                                <w:color w:val="000000"/>
                                <w:sz w:val="21"/>
                                <w:szCs w:val="21"/>
                              </w:rPr>
                            </w:pPr>
                            <w:proofErr w:type="gramStart"/>
                            <w:r>
                              <w:rPr>
                                <w:color w:val="000000"/>
                                <w:sz w:val="21"/>
                                <w:szCs w:val="21"/>
                              </w:rPr>
                              <w:t>Index(</w:t>
                            </w:r>
                            <w:proofErr w:type="gramEnd"/>
                            <w:r>
                              <w:rPr>
                                <w:color w:val="000000"/>
                                <w:sz w:val="21"/>
                                <w:szCs w:val="21"/>
                              </w:rPr>
                              <w:t>['spending',</w:t>
                            </w:r>
                            <w:r>
                              <w:rPr>
                                <w:color w:val="000000"/>
                                <w:sz w:val="21"/>
                                <w:szCs w:val="21"/>
                              </w:rPr>
                              <w:br/>
                            </w:r>
                            <w:r>
                              <w:rPr>
                                <w:color w:val="000000"/>
                                <w:sz w:val="21"/>
                                <w:szCs w:val="21"/>
                              </w:rPr>
                              <w:t>'</w:t>
                            </w:r>
                            <w:proofErr w:type="spellStart"/>
                            <w:r>
                              <w:rPr>
                                <w:color w:val="000000"/>
                                <w:sz w:val="21"/>
                                <w:szCs w:val="21"/>
                              </w:rPr>
                              <w:t>advance_payments</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probability_of_full_paymen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current_balance</w:t>
                            </w:r>
                            <w:proofErr w:type="spellEnd"/>
                            <w:r>
                              <w:rPr>
                                <w:color w:val="000000"/>
                                <w:sz w:val="21"/>
                                <w:szCs w:val="21"/>
                              </w:rPr>
                              <w:t>', '</w:t>
                            </w:r>
                            <w:proofErr w:type="spellStart"/>
                            <w:r>
                              <w:rPr>
                                <w:color w:val="000000"/>
                                <w:sz w:val="21"/>
                                <w:szCs w:val="21"/>
                              </w:rPr>
                              <w:t>credit_limi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min_payment_am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max_spent_in_single_shopping</w:t>
                            </w:r>
                            <w:proofErr w:type="spellEnd"/>
                            <w:r>
                              <w:rPr>
                                <w:color w:val="000000"/>
                                <w:sz w:val="21"/>
                                <w:szCs w:val="21"/>
                              </w:rPr>
                              <w:t>',</w:t>
                            </w:r>
                            <w:r>
                              <w:rPr>
                                <w:color w:val="000000"/>
                                <w:sz w:val="21"/>
                                <w:szCs w:val="21"/>
                              </w:rPr>
                              <w:br/>
                            </w:r>
                            <w:r>
                              <w:rPr>
                                <w:color w:val="000000"/>
                                <w:sz w:val="21"/>
                                <w:szCs w:val="21"/>
                              </w:rPr>
                              <w:t>'Agglo_CLusters3'],</w:t>
                            </w:r>
                            <w:r>
                              <w:rPr>
                                <w:color w:val="000000"/>
                                <w:sz w:val="21"/>
                                <w:szCs w:val="21"/>
                              </w:rPr>
                              <w:t xml:space="preserve"> </w:t>
                            </w:r>
                            <w:proofErr w:type="spellStart"/>
                            <w:r>
                              <w:rPr>
                                <w:color w:val="000000"/>
                                <w:sz w:val="21"/>
                                <w:szCs w:val="21"/>
                              </w:rPr>
                              <w:t>dtype</w:t>
                            </w:r>
                            <w:proofErr w:type="spellEnd"/>
                            <w:r>
                              <w:rPr>
                                <w:color w:val="000000"/>
                                <w:sz w:val="21"/>
                                <w:szCs w:val="21"/>
                              </w:rPr>
                              <w:t>='object')</w:t>
                            </w:r>
                          </w:p>
                          <w:p w14:paraId="68C7040B" w14:textId="77777777" w:rsidR="004B7ACB" w:rsidRDefault="004B7A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E9C42" id="Text Box 421" o:spid="_x0000_s1122" type="#_x0000_t202" style="position:absolute;margin-left:198.9pt;margin-top:307.7pt;width:250.1pt;height:107.6pt;z-index:251885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" fillcolor="white [3201]" strokeweight=".5pt">
                <v:textbox>
                  <w:txbxContent>
                    <w:p w14:paraId="48A69C58" w14:textId="2862DFED" w:rsidR="004B7ACB" w:rsidRPr="004B7ACB" w:rsidRDefault="004B7ACB" w:rsidP="004B7ACB">
                      <w:pPr>
                        <w:pStyle w:val="HTMLPreformatted"/>
                        <w:shd w:val="clear" w:color="auto" w:fill="FFFFFF"/>
                        <w:wordWrap w:val="0"/>
                        <w:textAlignment w:val="baseline"/>
                        <w:rPr>
                          <w:b/>
                          <w:bCs/>
                          <w:color w:val="000000"/>
                          <w:sz w:val="24"/>
                          <w:szCs w:val="24"/>
                        </w:rPr>
                      </w:pPr>
                      <w:r w:rsidRPr="004B7ACB">
                        <w:rPr>
                          <w:b/>
                          <w:bCs/>
                          <w:color w:val="000000"/>
                          <w:sz w:val="24"/>
                          <w:szCs w:val="24"/>
                        </w:rPr>
                        <w:t>Checking columns</w:t>
                      </w:r>
                    </w:p>
                    <w:p w14:paraId="60E49447" w14:textId="452169BA" w:rsidR="004B7ACB" w:rsidRDefault="004B7ACB" w:rsidP="004B7ACB">
                      <w:pPr>
                        <w:pStyle w:val="HTMLPreformatted"/>
                        <w:shd w:val="clear" w:color="auto" w:fill="FFFFFF"/>
                        <w:wordWrap w:val="0"/>
                        <w:textAlignment w:val="baseline"/>
                        <w:rPr>
                          <w:color w:val="000000"/>
                          <w:sz w:val="21"/>
                          <w:szCs w:val="21"/>
                        </w:rPr>
                      </w:pPr>
                      <w:proofErr w:type="gramStart"/>
                      <w:r>
                        <w:rPr>
                          <w:color w:val="000000"/>
                          <w:sz w:val="21"/>
                          <w:szCs w:val="21"/>
                        </w:rPr>
                        <w:t>Index(</w:t>
                      </w:r>
                      <w:proofErr w:type="gramEnd"/>
                      <w:r>
                        <w:rPr>
                          <w:color w:val="000000"/>
                          <w:sz w:val="21"/>
                          <w:szCs w:val="21"/>
                        </w:rPr>
                        <w:t>['spending',</w:t>
                      </w:r>
                      <w:r>
                        <w:rPr>
                          <w:color w:val="000000"/>
                          <w:sz w:val="21"/>
                          <w:szCs w:val="21"/>
                        </w:rPr>
                        <w:br/>
                      </w:r>
                      <w:r>
                        <w:rPr>
                          <w:color w:val="000000"/>
                          <w:sz w:val="21"/>
                          <w:szCs w:val="21"/>
                        </w:rPr>
                        <w:t>'</w:t>
                      </w:r>
                      <w:proofErr w:type="spellStart"/>
                      <w:r>
                        <w:rPr>
                          <w:color w:val="000000"/>
                          <w:sz w:val="21"/>
                          <w:szCs w:val="21"/>
                        </w:rPr>
                        <w:t>advance_payments</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probability_of_full_paymen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current_balance</w:t>
                      </w:r>
                      <w:proofErr w:type="spellEnd"/>
                      <w:r>
                        <w:rPr>
                          <w:color w:val="000000"/>
                          <w:sz w:val="21"/>
                          <w:szCs w:val="21"/>
                        </w:rPr>
                        <w:t>', '</w:t>
                      </w:r>
                      <w:proofErr w:type="spellStart"/>
                      <w:r>
                        <w:rPr>
                          <w:color w:val="000000"/>
                          <w:sz w:val="21"/>
                          <w:szCs w:val="21"/>
                        </w:rPr>
                        <w:t>credit_limi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min_payment_amt</w:t>
                      </w:r>
                      <w:proofErr w:type="spellEnd"/>
                      <w:r>
                        <w:rPr>
                          <w:color w:val="000000"/>
                          <w:sz w:val="21"/>
                          <w:szCs w:val="21"/>
                        </w:rPr>
                        <w:t>',</w:t>
                      </w:r>
                      <w:r>
                        <w:rPr>
                          <w:color w:val="000000"/>
                          <w:sz w:val="21"/>
                          <w:szCs w:val="21"/>
                        </w:rPr>
                        <w:br/>
                      </w:r>
                      <w:r>
                        <w:rPr>
                          <w:color w:val="000000"/>
                          <w:sz w:val="21"/>
                          <w:szCs w:val="21"/>
                        </w:rPr>
                        <w:t>'</w:t>
                      </w:r>
                      <w:proofErr w:type="spellStart"/>
                      <w:r>
                        <w:rPr>
                          <w:color w:val="000000"/>
                          <w:sz w:val="21"/>
                          <w:szCs w:val="21"/>
                        </w:rPr>
                        <w:t>max_spent_in_single_shopping</w:t>
                      </w:r>
                      <w:proofErr w:type="spellEnd"/>
                      <w:r>
                        <w:rPr>
                          <w:color w:val="000000"/>
                          <w:sz w:val="21"/>
                          <w:szCs w:val="21"/>
                        </w:rPr>
                        <w:t>',</w:t>
                      </w:r>
                      <w:r>
                        <w:rPr>
                          <w:color w:val="000000"/>
                          <w:sz w:val="21"/>
                          <w:szCs w:val="21"/>
                        </w:rPr>
                        <w:br/>
                      </w:r>
                      <w:r>
                        <w:rPr>
                          <w:color w:val="000000"/>
                          <w:sz w:val="21"/>
                          <w:szCs w:val="21"/>
                        </w:rPr>
                        <w:t>'Agglo_CLusters3'],</w:t>
                      </w:r>
                      <w:r>
                        <w:rPr>
                          <w:color w:val="000000"/>
                          <w:sz w:val="21"/>
                          <w:szCs w:val="21"/>
                        </w:rPr>
                        <w:t xml:space="preserve"> </w:t>
                      </w:r>
                      <w:proofErr w:type="spellStart"/>
                      <w:r>
                        <w:rPr>
                          <w:color w:val="000000"/>
                          <w:sz w:val="21"/>
                          <w:szCs w:val="21"/>
                        </w:rPr>
                        <w:t>dtype</w:t>
                      </w:r>
                      <w:proofErr w:type="spellEnd"/>
                      <w:r>
                        <w:rPr>
                          <w:color w:val="000000"/>
                          <w:sz w:val="21"/>
                          <w:szCs w:val="21"/>
                        </w:rPr>
                        <w:t>='object')</w:t>
                      </w:r>
                    </w:p>
                    <w:p w14:paraId="68C7040B" w14:textId="77777777" w:rsidR="004B7ACB" w:rsidRDefault="004B7ACB"/>
                  </w:txbxContent>
                </v:textbox>
                <w10:wrap anchorx="margin"/>
              </v:shape>
            </w:pict>
          </mc:Fallback>
        </mc:AlternateContent>
      </w:r>
      <w:r w:rsidR="00BE5B93">
        <w:rPr>
          <w:noProof/>
        </w:rPr>
        <mc:AlternateContent>
          <mc:Choice Requires="wps">
            <w:drawing>
              <wp:anchor distT="0" distB="0" distL="114300" distR="114300" simplePos="0" relativeHeight="251791360" behindDoc="0" locked="0" layoutInCell="1" allowOverlap="1" wp14:anchorId="2B4F344D" wp14:editId="2AD44CF1">
                <wp:simplePos x="0" y="0"/>
                <wp:positionH relativeFrom="column">
                  <wp:posOffset>-192505</wp:posOffset>
                </wp:positionH>
                <wp:positionV relativeFrom="paragraph">
                  <wp:posOffset>3773137</wp:posOffset>
                </wp:positionV>
                <wp:extent cx="6420050" cy="3965608"/>
                <wp:effectExtent l="0" t="0" r="19050" b="15875"/>
                <wp:wrapNone/>
                <wp:docPr id="274" name="Text Box 274"/>
                <wp:cNvGraphicFramePr/>
                <a:graphic xmlns:a="http://schemas.openxmlformats.org/drawingml/2006/main">
                  <a:graphicData uri="http://schemas.microsoft.com/office/word/2010/wordprocessingShape">
                    <wps:wsp>
                      <wps:cNvSpPr txBox="1"/>
                      <wps:spPr>
                        <a:xfrm>
                          <a:off x="0" y="0"/>
                          <a:ext cx="6420050" cy="3965608"/>
                        </a:xfrm>
                        <a:prstGeom prst="rect">
                          <a:avLst/>
                        </a:prstGeom>
                        <a:solidFill>
                          <a:schemeClr val="lt1"/>
                        </a:solidFill>
                        <a:ln w="6350">
                          <a:solidFill>
                            <a:prstClr val="black"/>
                          </a:solidFill>
                        </a:ln>
                      </wps:spPr>
                      <wps:txbx>
                        <w:txbxContent>
                          <w:p w14:paraId="45A3D152" w14:textId="6A217675" w:rsidR="004F273C" w:rsidRPr="00BE5B93" w:rsidRDefault="004F273C" w:rsidP="004F273C">
                            <w:pPr>
                              <w:rPr>
                                <w:b/>
                                <w:bCs/>
                                <w:sz w:val="28"/>
                                <w:szCs w:val="28"/>
                              </w:rPr>
                            </w:pPr>
                            <w:r w:rsidRPr="00BE5B93">
                              <w:rPr>
                                <w:b/>
                                <w:bCs/>
                                <w:sz w:val="28"/>
                                <w:szCs w:val="28"/>
                              </w:rPr>
                              <w:t>Using Agglomerative Clustering</w:t>
                            </w:r>
                          </w:p>
                          <w:p w14:paraId="74D1E5AF" w14:textId="02FB7210" w:rsidR="004F273C" w:rsidRDefault="004F273C" w:rsidP="004F273C">
                            <w:r>
                              <w:t>Clusters=3</w:t>
                            </w:r>
                            <w:r w:rsidR="00BE5B93">
                              <w:br/>
                            </w:r>
                            <w:r>
                              <w:t>Affinity=Euclidean</w:t>
                            </w:r>
                            <w:r w:rsidR="00BE5B93">
                              <w:br/>
                            </w:r>
                            <w:r>
                              <w:t>Linkage=Ward</w:t>
                            </w:r>
                          </w:p>
                          <w:p w14:paraId="3365654F" w14:textId="77777777" w:rsidR="004F273C" w:rsidRDefault="004F273C" w:rsidP="004F273C"/>
                          <w:p w14:paraId="53EC4F8E" w14:textId="77777777" w:rsidR="004F273C" w:rsidRPr="00BE5B93" w:rsidRDefault="004F273C" w:rsidP="004F273C">
                            <w:pPr>
                              <w:rPr>
                                <w:sz w:val="32"/>
                                <w:szCs w:val="32"/>
                              </w:rPr>
                            </w:pPr>
                            <w:r w:rsidRPr="00BE5B93">
                              <w:rPr>
                                <w:sz w:val="32"/>
                                <w:szCs w:val="32"/>
                              </w:rPr>
                              <w:t>Agglomerative clusters</w:t>
                            </w:r>
                          </w:p>
                          <w:p w14:paraId="5462BE77" w14:textId="77777777" w:rsidR="004F273C" w:rsidRPr="005954CF" w:rsidRDefault="004F273C" w:rsidP="004F273C">
                            <w:pPr>
                              <w:rPr>
                                <w:sz w:val="32"/>
                                <w:szCs w:val="32"/>
                              </w:rPr>
                            </w:pPr>
                            <w:r w:rsidRPr="005954CF">
                              <w:rPr>
                                <w:sz w:val="32"/>
                                <w:szCs w:val="32"/>
                              </w:rPr>
                              <w:t>[0 1 0 2 0 2 2 1 0 2 0 1 2 0 1 2 1 2 1 2 2 2 0 2 1 0 1 2 2 2 1 2 2 1 2 2 2</w:t>
                            </w:r>
                          </w:p>
                          <w:p w14:paraId="6B31C2A1" w14:textId="77777777" w:rsidR="004F273C" w:rsidRPr="005954CF" w:rsidRDefault="004F273C" w:rsidP="004F273C">
                            <w:pPr>
                              <w:rPr>
                                <w:sz w:val="32"/>
                                <w:szCs w:val="32"/>
                              </w:rPr>
                            </w:pPr>
                            <w:r w:rsidRPr="005954CF">
                              <w:rPr>
                                <w:sz w:val="32"/>
                                <w:szCs w:val="32"/>
                              </w:rPr>
                              <w:t xml:space="preserve"> 2 2 0 0 1 0 0 2 2 1 0 0 0 2 0 0 0 0 0 2 2 2 0 1 2 2 1 1 0 0 1 0 2 1 2 0 0</w:t>
                            </w:r>
                          </w:p>
                          <w:p w14:paraId="6F048DCD" w14:textId="77777777" w:rsidR="004F273C" w:rsidRPr="005954CF" w:rsidRDefault="004F273C" w:rsidP="004F273C">
                            <w:pPr>
                              <w:rPr>
                                <w:sz w:val="32"/>
                                <w:szCs w:val="32"/>
                              </w:rPr>
                            </w:pPr>
                            <w:r w:rsidRPr="005954CF">
                              <w:rPr>
                                <w:sz w:val="32"/>
                                <w:szCs w:val="32"/>
                              </w:rPr>
                              <w:t xml:space="preserve"> 2 0 1 2 0 1 1 1 1 0 2 1 1 0 0 2 2 0 1 2 2 0 0 0 2 0 2 0 1 0 1 0 0 2 2 0 1</w:t>
                            </w:r>
                          </w:p>
                          <w:p w14:paraId="1CC0E04B" w14:textId="77777777" w:rsidR="004F273C" w:rsidRPr="005954CF" w:rsidRDefault="004F273C" w:rsidP="004F273C">
                            <w:pPr>
                              <w:rPr>
                                <w:sz w:val="32"/>
                                <w:szCs w:val="32"/>
                              </w:rPr>
                            </w:pPr>
                            <w:r w:rsidRPr="005954CF">
                              <w:rPr>
                                <w:sz w:val="32"/>
                                <w:szCs w:val="32"/>
                              </w:rPr>
                              <w:t xml:space="preserve"> 1 0 2 2 0 1 2 2 0 1 2 2 2 1 1 0 2 1 1 2 1 1 0 2 0 0 2 0 1 1 1 2 2 1 2 0 2</w:t>
                            </w:r>
                          </w:p>
                          <w:p w14:paraId="2E696999" w14:textId="77777777" w:rsidR="004F273C" w:rsidRPr="005954CF" w:rsidRDefault="004F273C" w:rsidP="004F273C">
                            <w:pPr>
                              <w:rPr>
                                <w:sz w:val="32"/>
                                <w:szCs w:val="32"/>
                              </w:rPr>
                            </w:pPr>
                            <w:r w:rsidRPr="005954CF">
                              <w:rPr>
                                <w:sz w:val="32"/>
                                <w:szCs w:val="32"/>
                              </w:rPr>
                              <w:t xml:space="preserve"> 1 2 1 2 1 1 1 1 1 2 1 0 0 2 0 0 0 2 0 1 1 1 1 2 1 0 0 0 1 1 0 2 1 1 1 1 0</w:t>
                            </w:r>
                          </w:p>
                          <w:p w14:paraId="3B077F30" w14:textId="14733294" w:rsidR="00CE3FD0" w:rsidRPr="005954CF" w:rsidRDefault="004F273C">
                            <w:pPr>
                              <w:rPr>
                                <w:sz w:val="32"/>
                                <w:szCs w:val="32"/>
                              </w:rPr>
                            </w:pPr>
                            <w:r w:rsidRPr="005954CF">
                              <w:rPr>
                                <w:sz w:val="32"/>
                                <w:szCs w:val="32"/>
                              </w:rPr>
                              <w:t xml:space="preserve"> 0 1 1 1 2 1 1 2 0 1 0 0 2 0 2 1 0 1 2 0 1 0 1 0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344D" id="Text Box 274" o:spid="_x0000_s1123" type="#_x0000_t202" style="position:absolute;margin-left:-15.15pt;margin-top:297.1pt;width:505.5pt;height:312.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" fillcolor="white [3201]" strokeweight=".5pt">
                <v:textbox>
                  <w:txbxContent>
                    <w:p w14:paraId="45A3D152" w14:textId="6A217675" w:rsidR="004F273C" w:rsidRPr="00BE5B93" w:rsidRDefault="004F273C" w:rsidP="004F273C">
                      <w:pPr>
                        <w:rPr>
                          <w:b/>
                          <w:bCs/>
                          <w:sz w:val="28"/>
                          <w:szCs w:val="28"/>
                        </w:rPr>
                      </w:pPr>
                      <w:r w:rsidRPr="00BE5B93">
                        <w:rPr>
                          <w:b/>
                          <w:bCs/>
                          <w:sz w:val="28"/>
                          <w:szCs w:val="28"/>
                        </w:rPr>
                        <w:t>Using Agglomerative Clustering</w:t>
                      </w:r>
                    </w:p>
                    <w:p w14:paraId="74D1E5AF" w14:textId="02FB7210" w:rsidR="004F273C" w:rsidRDefault="004F273C" w:rsidP="004F273C">
                      <w:r>
                        <w:t>Clusters=3</w:t>
                      </w:r>
                      <w:r w:rsidR="00BE5B93">
                        <w:br/>
                      </w:r>
                      <w:r>
                        <w:t>Affinity=Euclidean</w:t>
                      </w:r>
                      <w:r w:rsidR="00BE5B93">
                        <w:br/>
                      </w:r>
                      <w:r>
                        <w:t>Linkage=Ward</w:t>
                      </w:r>
                    </w:p>
                    <w:p w14:paraId="3365654F" w14:textId="77777777" w:rsidR="004F273C" w:rsidRDefault="004F273C" w:rsidP="004F273C"/>
                    <w:p w14:paraId="53EC4F8E" w14:textId="77777777" w:rsidR="004F273C" w:rsidRPr="00BE5B93" w:rsidRDefault="004F273C" w:rsidP="004F273C">
                      <w:pPr>
                        <w:rPr>
                          <w:sz w:val="32"/>
                          <w:szCs w:val="32"/>
                        </w:rPr>
                      </w:pPr>
                      <w:r w:rsidRPr="00BE5B93">
                        <w:rPr>
                          <w:sz w:val="32"/>
                          <w:szCs w:val="32"/>
                        </w:rPr>
                        <w:t>Agglomerative clusters</w:t>
                      </w:r>
                    </w:p>
                    <w:p w14:paraId="5462BE77" w14:textId="77777777" w:rsidR="004F273C" w:rsidRPr="005954CF" w:rsidRDefault="004F273C" w:rsidP="004F273C">
                      <w:pPr>
                        <w:rPr>
                          <w:sz w:val="32"/>
                          <w:szCs w:val="32"/>
                        </w:rPr>
                      </w:pPr>
                      <w:r w:rsidRPr="005954CF">
                        <w:rPr>
                          <w:sz w:val="32"/>
                          <w:szCs w:val="32"/>
                        </w:rPr>
                        <w:t>[0 1 0 2 0 2 2 1 0 2 0 1 2 0 1 2 1 2 1 2 2 2 0 2 1 0 1 2 2 2 1 2 2 1 2 2 2</w:t>
                      </w:r>
                    </w:p>
                    <w:p w14:paraId="6B31C2A1" w14:textId="77777777" w:rsidR="004F273C" w:rsidRPr="005954CF" w:rsidRDefault="004F273C" w:rsidP="004F273C">
                      <w:pPr>
                        <w:rPr>
                          <w:sz w:val="32"/>
                          <w:szCs w:val="32"/>
                        </w:rPr>
                      </w:pPr>
                      <w:r w:rsidRPr="005954CF">
                        <w:rPr>
                          <w:sz w:val="32"/>
                          <w:szCs w:val="32"/>
                        </w:rPr>
                        <w:t xml:space="preserve"> 2 2 0 0 1 0 0 2 2 1 0 0 0 2 0 0 0 0 0 2 2 2 0 1 2 2 1 1 0 0 1 0 2 1 2 0 0</w:t>
                      </w:r>
                    </w:p>
                    <w:p w14:paraId="6F048DCD" w14:textId="77777777" w:rsidR="004F273C" w:rsidRPr="005954CF" w:rsidRDefault="004F273C" w:rsidP="004F273C">
                      <w:pPr>
                        <w:rPr>
                          <w:sz w:val="32"/>
                          <w:szCs w:val="32"/>
                        </w:rPr>
                      </w:pPr>
                      <w:r w:rsidRPr="005954CF">
                        <w:rPr>
                          <w:sz w:val="32"/>
                          <w:szCs w:val="32"/>
                        </w:rPr>
                        <w:t xml:space="preserve"> 2 0 1 2 0 1 1 1 1 0 2 1 1 0 0 2 2 0 1 2 2 0 0 0 2 0 2 0 1 0 1 0 0 2 2 0 1</w:t>
                      </w:r>
                    </w:p>
                    <w:p w14:paraId="1CC0E04B" w14:textId="77777777" w:rsidR="004F273C" w:rsidRPr="005954CF" w:rsidRDefault="004F273C" w:rsidP="004F273C">
                      <w:pPr>
                        <w:rPr>
                          <w:sz w:val="32"/>
                          <w:szCs w:val="32"/>
                        </w:rPr>
                      </w:pPr>
                      <w:r w:rsidRPr="005954CF">
                        <w:rPr>
                          <w:sz w:val="32"/>
                          <w:szCs w:val="32"/>
                        </w:rPr>
                        <w:t xml:space="preserve"> 1 0 2 2 0 1 2 2 0 1 2 2 2 1 1 0 2 1 1 2 1 1 0 2 0 0 2 0 1 1 1 2 2 1 2 0 2</w:t>
                      </w:r>
                    </w:p>
                    <w:p w14:paraId="2E696999" w14:textId="77777777" w:rsidR="004F273C" w:rsidRPr="005954CF" w:rsidRDefault="004F273C" w:rsidP="004F273C">
                      <w:pPr>
                        <w:rPr>
                          <w:sz w:val="32"/>
                          <w:szCs w:val="32"/>
                        </w:rPr>
                      </w:pPr>
                      <w:r w:rsidRPr="005954CF">
                        <w:rPr>
                          <w:sz w:val="32"/>
                          <w:szCs w:val="32"/>
                        </w:rPr>
                        <w:t xml:space="preserve"> 1 2 1 2 1 1 1 1 1 2 1 0 0 2 0 0 0 2 0 1 1 1 1 2 1 0 0 0 1 1 0 2 1 1 1 1 0</w:t>
                      </w:r>
                    </w:p>
                    <w:p w14:paraId="3B077F30" w14:textId="14733294" w:rsidR="00CE3FD0" w:rsidRPr="005954CF" w:rsidRDefault="004F273C">
                      <w:pPr>
                        <w:rPr>
                          <w:sz w:val="32"/>
                          <w:szCs w:val="32"/>
                        </w:rPr>
                      </w:pPr>
                      <w:r w:rsidRPr="005954CF">
                        <w:rPr>
                          <w:sz w:val="32"/>
                          <w:szCs w:val="32"/>
                        </w:rPr>
                        <w:t xml:space="preserve"> 0 1 1 1 2 1 1 2 0 1 0 0 2 0 2 1 0 1 2 0 1 0 1 0 1]</w:t>
                      </w:r>
                    </w:p>
                  </w:txbxContent>
                </v:textbox>
              </v:shape>
            </w:pict>
          </mc:Fallback>
        </mc:AlternateContent>
      </w:r>
      <w:r w:rsidR="00BE5B93">
        <w:rPr>
          <w:noProof/>
        </w:rPr>
        <mc:AlternateContent>
          <mc:Choice Requires="wps">
            <w:drawing>
              <wp:anchor distT="0" distB="0" distL="114300" distR="114300" simplePos="0" relativeHeight="251876352" behindDoc="0" locked="0" layoutInCell="1" allowOverlap="1" wp14:anchorId="4DF21D7C" wp14:editId="2191D333">
                <wp:simplePos x="0" y="0"/>
                <wp:positionH relativeFrom="column">
                  <wp:posOffset>-251926</wp:posOffset>
                </wp:positionH>
                <wp:positionV relativeFrom="paragraph">
                  <wp:posOffset>1024436</wp:posOffset>
                </wp:positionV>
                <wp:extent cx="6523848" cy="2411730"/>
                <wp:effectExtent l="0" t="0" r="10795" b="26670"/>
                <wp:wrapNone/>
                <wp:docPr id="413" name="Text Box 413"/>
                <wp:cNvGraphicFramePr/>
                <a:graphic xmlns:a="http://schemas.openxmlformats.org/drawingml/2006/main">
                  <a:graphicData uri="http://schemas.microsoft.com/office/word/2010/wordprocessingShape">
                    <wps:wsp>
                      <wps:cNvSpPr txBox="1"/>
                      <wps:spPr>
                        <a:xfrm>
                          <a:off x="0" y="0"/>
                          <a:ext cx="6523848" cy="2411730"/>
                        </a:xfrm>
                        <a:prstGeom prst="rect">
                          <a:avLst/>
                        </a:prstGeom>
                        <a:solidFill>
                          <a:schemeClr val="lt1"/>
                        </a:solidFill>
                        <a:ln w="6350">
                          <a:solidFill>
                            <a:prstClr val="black"/>
                          </a:solidFill>
                        </a:ln>
                      </wps:spPr>
                      <wps:txbx>
                        <w:txbxContent>
                          <w:p w14:paraId="385AEF83" w14:textId="0356DF32" w:rsidR="004F273C" w:rsidRDefault="004F273C">
                            <w:r>
                              <w:rPr>
                                <w:noProof/>
                              </w:rPr>
                              <w:drawing>
                                <wp:inline distT="0" distB="0" distL="0" distR="0" wp14:anchorId="18F26684" wp14:editId="71791573">
                                  <wp:extent cx="6354147" cy="927100"/>
                                  <wp:effectExtent l="0" t="0" r="8890" b="635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23870" cy="937273"/>
                                          </a:xfrm>
                                          <a:prstGeom prst="rect">
                                            <a:avLst/>
                                          </a:prstGeom>
                                        </pic:spPr>
                                      </pic:pic>
                                    </a:graphicData>
                                  </a:graphic>
                                </wp:inline>
                              </w:drawing>
                            </w:r>
                          </w:p>
                          <w:p w14:paraId="4C846AAB" w14:textId="77777777" w:rsidR="004F273C" w:rsidRDefault="004F273C" w:rsidP="004F273C">
                            <w:r>
                              <w:t>Tab 13: Dataset pivoted on three clusters, with appended frequencies</w:t>
                            </w:r>
                          </w:p>
                          <w:p w14:paraId="3B6ECDFF" w14:textId="047E5F4B" w:rsidR="004F273C" w:rsidRPr="004F273C" w:rsidRDefault="004F273C" w:rsidP="004F273C">
                            <w:pPr>
                              <w:rPr>
                                <w:b/>
                              </w:rPr>
                            </w:pPr>
                            <w:r w:rsidRPr="004F273C">
                              <w:rPr>
                                <w:b/>
                              </w:rPr>
                              <w:t>Cluster</w:t>
                            </w:r>
                            <w:r w:rsidR="00BE5B93">
                              <w:rPr>
                                <w:b/>
                              </w:rPr>
                              <w:br/>
                            </w:r>
                            <w:r w:rsidRPr="004F273C">
                              <w:rPr>
                                <w:b/>
                              </w:rPr>
                              <w:t>profile</w:t>
                            </w:r>
                          </w:p>
                          <w:p w14:paraId="36BD3970" w14:textId="77777777" w:rsidR="004F273C" w:rsidRDefault="004F27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21D7C" id="Text Box 413" o:spid="_x0000_s1124" type="#_x0000_t202" style="position:absolute;margin-left:-19.85pt;margin-top:80.65pt;width:513.7pt;height:189.9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" fillcolor="white [3201]" strokeweight=".5pt">
                <v:textbox>
                  <w:txbxContent>
                    <w:p w14:paraId="385AEF83" w14:textId="0356DF32" w:rsidR="004F273C" w:rsidRDefault="004F273C">
                      <w:r>
                        <w:rPr>
                          <w:noProof/>
                        </w:rPr>
                        <w:drawing>
                          <wp:inline distT="0" distB="0" distL="0" distR="0" wp14:anchorId="18F26684" wp14:editId="71791573">
                            <wp:extent cx="6354147" cy="927100"/>
                            <wp:effectExtent l="0" t="0" r="8890" b="635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23870" cy="937273"/>
                                    </a:xfrm>
                                    <a:prstGeom prst="rect">
                                      <a:avLst/>
                                    </a:prstGeom>
                                  </pic:spPr>
                                </pic:pic>
                              </a:graphicData>
                            </a:graphic>
                          </wp:inline>
                        </w:drawing>
                      </w:r>
                    </w:p>
                    <w:p w14:paraId="4C846AAB" w14:textId="77777777" w:rsidR="004F273C" w:rsidRDefault="004F273C" w:rsidP="004F273C">
                      <w:r>
                        <w:t>Tab 13: Dataset pivoted on three clusters, with appended frequencies</w:t>
                      </w:r>
                    </w:p>
                    <w:p w14:paraId="3B6ECDFF" w14:textId="047E5F4B" w:rsidR="004F273C" w:rsidRPr="004F273C" w:rsidRDefault="004F273C" w:rsidP="004F273C">
                      <w:pPr>
                        <w:rPr>
                          <w:b/>
                        </w:rPr>
                      </w:pPr>
                      <w:r w:rsidRPr="004F273C">
                        <w:rPr>
                          <w:b/>
                        </w:rPr>
                        <w:t>Cluster</w:t>
                      </w:r>
                      <w:r w:rsidR="00BE5B93">
                        <w:rPr>
                          <w:b/>
                        </w:rPr>
                        <w:br/>
                      </w:r>
                      <w:r w:rsidRPr="004F273C">
                        <w:rPr>
                          <w:b/>
                        </w:rPr>
                        <w:t>profile</w:t>
                      </w:r>
                    </w:p>
                    <w:p w14:paraId="36BD3970" w14:textId="77777777" w:rsidR="004F273C" w:rsidRDefault="004F273C"/>
                  </w:txbxContent>
                </v:textbox>
              </v:shape>
            </w:pict>
          </mc:Fallback>
        </mc:AlternateContent>
      </w:r>
      <w:r w:rsidR="00BE5B93">
        <w:rPr>
          <w:noProof/>
        </w:rPr>
        <mc:AlternateContent>
          <mc:Choice Requires="wps">
            <w:drawing>
              <wp:anchor distT="0" distB="0" distL="114300" distR="114300" simplePos="0" relativeHeight="251880448" behindDoc="0" locked="0" layoutInCell="1" allowOverlap="1" wp14:anchorId="5CC65EEB" wp14:editId="4D2CF9CD">
                <wp:simplePos x="0" y="0"/>
                <wp:positionH relativeFrom="margin">
                  <wp:posOffset>5495730</wp:posOffset>
                </wp:positionH>
                <wp:positionV relativeFrom="paragraph">
                  <wp:posOffset>2106787</wp:posOffset>
                </wp:positionV>
                <wp:extent cx="681627" cy="1184988"/>
                <wp:effectExtent l="0" t="0" r="23495" b="15240"/>
                <wp:wrapNone/>
                <wp:docPr id="412" name="Text Box 412"/>
                <wp:cNvGraphicFramePr/>
                <a:graphic xmlns:a="http://schemas.openxmlformats.org/drawingml/2006/main">
                  <a:graphicData uri="http://schemas.microsoft.com/office/word/2010/wordprocessingShape">
                    <wps:wsp>
                      <wps:cNvSpPr txBox="1"/>
                      <wps:spPr>
                        <a:xfrm>
                          <a:off x="0" y="0"/>
                          <a:ext cx="681627" cy="1184988"/>
                        </a:xfrm>
                        <a:prstGeom prst="rect">
                          <a:avLst/>
                        </a:prstGeom>
                        <a:solidFill>
                          <a:schemeClr val="lt1"/>
                        </a:solidFill>
                        <a:ln w="6350">
                          <a:solidFill>
                            <a:prstClr val="black"/>
                          </a:solidFill>
                        </a:ln>
                      </wps:spPr>
                      <wps:txbx>
                        <w:txbxContent>
                          <w:p w14:paraId="38F9DC59" w14:textId="5C673F77" w:rsidR="004F273C" w:rsidRDefault="004F273C" w:rsidP="004F273C">
                            <w:r>
                              <w:t>Cluster size</w:t>
                            </w:r>
                            <w:r w:rsidR="00BE5B93">
                              <w:t>s</w:t>
                            </w:r>
                          </w:p>
                          <w:p w14:paraId="0EB1FC34" w14:textId="085AF13B" w:rsidR="004F273C" w:rsidRDefault="004F273C">
                            <w:r>
                              <w:t>1    70</w:t>
                            </w:r>
                            <w:r>
                              <w:br/>
                            </w:r>
                            <w:r>
                              <w:t>2    67</w:t>
                            </w:r>
                            <w:r>
                              <w:br/>
                            </w:r>
                            <w:r>
                              <w:t>3    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65EEB" id="Text Box 412" o:spid="_x0000_s1125" type="#_x0000_t202" style="position:absolute;margin-left:432.75pt;margin-top:165.9pt;width:53.65pt;height:93.3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" fillcolor="white [3201]" strokeweight=".5pt">
                <v:textbox>
                  <w:txbxContent>
                    <w:p w14:paraId="38F9DC59" w14:textId="5C673F77" w:rsidR="004F273C" w:rsidRDefault="004F273C" w:rsidP="004F273C">
                      <w:r>
                        <w:t>Cluster size</w:t>
                      </w:r>
                      <w:r w:rsidR="00BE5B93">
                        <w:t>s</w:t>
                      </w:r>
                    </w:p>
                    <w:p w14:paraId="0EB1FC34" w14:textId="085AF13B" w:rsidR="004F273C" w:rsidRDefault="004F273C">
                      <w:r>
                        <w:t>1    70</w:t>
                      </w:r>
                      <w:r>
                        <w:br/>
                      </w:r>
                      <w:r>
                        <w:t>2    67</w:t>
                      </w:r>
                      <w:r>
                        <w:br/>
                      </w:r>
                      <w:r>
                        <w:t>3    73</w:t>
                      </w:r>
                    </w:p>
                  </w:txbxContent>
                </v:textbox>
                <w10:wrap anchorx="margin"/>
              </v:shape>
            </w:pict>
          </mc:Fallback>
        </mc:AlternateContent>
      </w:r>
      <w:r w:rsidR="00BE5B93">
        <w:rPr>
          <w:noProof/>
        </w:rPr>
        <mc:AlternateContent>
          <mc:Choice Requires="wps">
            <w:drawing>
              <wp:anchor distT="0" distB="0" distL="114300" distR="114300" simplePos="0" relativeHeight="251883520" behindDoc="0" locked="0" layoutInCell="1" allowOverlap="1" wp14:anchorId="7C2095D6" wp14:editId="46AFD004">
                <wp:simplePos x="0" y="0"/>
                <wp:positionH relativeFrom="margin">
                  <wp:posOffset>3620278</wp:posOffset>
                </wp:positionH>
                <wp:positionV relativeFrom="paragraph">
                  <wp:posOffset>2470681</wp:posOffset>
                </wp:positionV>
                <wp:extent cx="1782146" cy="839522"/>
                <wp:effectExtent l="0" t="0" r="27940" b="17780"/>
                <wp:wrapNone/>
                <wp:docPr id="417" name="Text Box 417"/>
                <wp:cNvGraphicFramePr/>
                <a:graphic xmlns:a="http://schemas.openxmlformats.org/drawingml/2006/main">
                  <a:graphicData uri="http://schemas.microsoft.com/office/word/2010/wordprocessingShape">
                    <wps:wsp>
                      <wps:cNvSpPr txBox="1"/>
                      <wps:spPr>
                        <a:xfrm>
                          <a:off x="0" y="0"/>
                          <a:ext cx="1782146" cy="839522"/>
                        </a:xfrm>
                        <a:prstGeom prst="rect">
                          <a:avLst/>
                        </a:prstGeom>
                        <a:solidFill>
                          <a:schemeClr val="lt1"/>
                        </a:solidFill>
                        <a:ln w="6350">
                          <a:solidFill>
                            <a:prstClr val="black"/>
                          </a:solidFill>
                        </a:ln>
                      </wps:spPr>
                      <wps:txbx>
                        <w:txbxContent>
                          <w:p w14:paraId="24B385ED" w14:textId="77777777" w:rsidR="004F273C" w:rsidRDefault="004F273C" w:rsidP="004F273C">
                            <w:r>
                              <w:t xml:space="preserve">Cluster 3: </w:t>
                            </w:r>
                            <w:r w:rsidRPr="00BE5B93">
                              <w:rPr>
                                <w:b/>
                                <w:bCs/>
                              </w:rPr>
                              <w:t>Medium spenders</w:t>
                            </w:r>
                            <w:r>
                              <w:t xml:space="preserve"> with advance payment level 14 and least minimum payment amount of all three segments</w:t>
                            </w:r>
                          </w:p>
                          <w:p w14:paraId="6D46F180" w14:textId="77777777" w:rsidR="004F273C" w:rsidRDefault="004F27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095D6" id="Text Box 417" o:spid="_x0000_s1126" type="#_x0000_t202" style="position:absolute;margin-left:285.05pt;margin-top:194.55pt;width:140.35pt;height:66.1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" fillcolor="white [3201]" strokeweight=".5pt">
                <v:textbox>
                  <w:txbxContent>
                    <w:p w14:paraId="24B385ED" w14:textId="77777777" w:rsidR="004F273C" w:rsidRDefault="004F273C" w:rsidP="004F273C">
                      <w:r>
                        <w:t xml:space="preserve">Cluster 3: </w:t>
                      </w:r>
                      <w:r w:rsidRPr="00BE5B93">
                        <w:rPr>
                          <w:b/>
                          <w:bCs/>
                        </w:rPr>
                        <w:t>Medium spenders</w:t>
                      </w:r>
                      <w:r>
                        <w:t xml:space="preserve"> with advance payment level 14 and least minimum payment amount of all three segments</w:t>
                      </w:r>
                    </w:p>
                    <w:p w14:paraId="6D46F180" w14:textId="77777777" w:rsidR="004F273C" w:rsidRDefault="004F273C"/>
                  </w:txbxContent>
                </v:textbox>
                <w10:wrap anchorx="margin"/>
              </v:shape>
            </w:pict>
          </mc:Fallback>
        </mc:AlternateContent>
      </w:r>
      <w:r w:rsidR="00BE5B93">
        <w:rPr>
          <w:noProof/>
        </w:rPr>
        <mc:AlternateContent>
          <mc:Choice Requires="wps">
            <w:drawing>
              <wp:anchor distT="0" distB="0" distL="114300" distR="114300" simplePos="0" relativeHeight="251882496" behindDoc="0" locked="0" layoutInCell="1" allowOverlap="1" wp14:anchorId="21CF5EB8" wp14:editId="501D24FF">
                <wp:simplePos x="0" y="0"/>
                <wp:positionH relativeFrom="column">
                  <wp:posOffset>1716833</wp:posOffset>
                </wp:positionH>
                <wp:positionV relativeFrom="paragraph">
                  <wp:posOffset>2442689</wp:posOffset>
                </wp:positionV>
                <wp:extent cx="1819469" cy="877078"/>
                <wp:effectExtent l="0" t="0" r="28575" b="18415"/>
                <wp:wrapNone/>
                <wp:docPr id="416" name="Text Box 416"/>
                <wp:cNvGraphicFramePr/>
                <a:graphic xmlns:a="http://schemas.openxmlformats.org/drawingml/2006/main">
                  <a:graphicData uri="http://schemas.microsoft.com/office/word/2010/wordprocessingShape">
                    <wps:wsp>
                      <wps:cNvSpPr txBox="1"/>
                      <wps:spPr>
                        <a:xfrm>
                          <a:off x="0" y="0"/>
                          <a:ext cx="1819469" cy="877078"/>
                        </a:xfrm>
                        <a:prstGeom prst="rect">
                          <a:avLst/>
                        </a:prstGeom>
                        <a:solidFill>
                          <a:schemeClr val="lt1"/>
                        </a:solidFill>
                        <a:ln w="6350">
                          <a:solidFill>
                            <a:prstClr val="black"/>
                          </a:solidFill>
                        </a:ln>
                      </wps:spPr>
                      <wps:txbx>
                        <w:txbxContent>
                          <w:p w14:paraId="3B886845" w14:textId="77777777" w:rsidR="004F273C" w:rsidRDefault="004F273C" w:rsidP="004F273C">
                            <w:r>
                              <w:t xml:space="preserve">Cluster 2: </w:t>
                            </w:r>
                            <w:r w:rsidRPr="00BE5B93">
                              <w:rPr>
                                <w:b/>
                                <w:bCs/>
                              </w:rPr>
                              <w:t>Low spenders</w:t>
                            </w:r>
                            <w:r>
                              <w:t xml:space="preserve"> with high minimum payment amount and low credit limit</w:t>
                            </w:r>
                          </w:p>
                          <w:p w14:paraId="70269C34" w14:textId="77777777" w:rsidR="004F273C" w:rsidRDefault="004F27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F5EB8" id="Text Box 416" o:spid="_x0000_s1127" type="#_x0000_t202" style="position:absolute;margin-left:135.2pt;margin-top:192.35pt;width:143.25pt;height:69.0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" fillcolor="white [3201]" strokeweight=".5pt">
                <v:textbox>
                  <w:txbxContent>
                    <w:p w14:paraId="3B886845" w14:textId="77777777" w:rsidR="004F273C" w:rsidRDefault="004F273C" w:rsidP="004F273C">
                      <w:r>
                        <w:t xml:space="preserve">Cluster 2: </w:t>
                      </w:r>
                      <w:r w:rsidRPr="00BE5B93">
                        <w:rPr>
                          <w:b/>
                          <w:bCs/>
                        </w:rPr>
                        <w:t>Low spenders</w:t>
                      </w:r>
                      <w:r>
                        <w:t xml:space="preserve"> with high minimum payment amount and low credit limit</w:t>
                      </w:r>
                    </w:p>
                    <w:p w14:paraId="70269C34" w14:textId="77777777" w:rsidR="004F273C" w:rsidRDefault="004F273C"/>
                  </w:txbxContent>
                </v:textbox>
              </v:shape>
            </w:pict>
          </mc:Fallback>
        </mc:AlternateContent>
      </w:r>
      <w:r w:rsidR="00BE5B93">
        <w:rPr>
          <w:noProof/>
        </w:rPr>
        <mc:AlternateContent>
          <mc:Choice Requires="wps">
            <w:drawing>
              <wp:anchor distT="0" distB="0" distL="114300" distR="114300" simplePos="0" relativeHeight="251881472" behindDoc="0" locked="0" layoutInCell="1" allowOverlap="1" wp14:anchorId="78ECE6D5" wp14:editId="2EFFF8FA">
                <wp:simplePos x="0" y="0"/>
                <wp:positionH relativeFrom="column">
                  <wp:posOffset>428378</wp:posOffset>
                </wp:positionH>
                <wp:positionV relativeFrom="paragraph">
                  <wp:posOffset>2432685</wp:posOffset>
                </wp:positionV>
                <wp:extent cx="1184988" cy="905070"/>
                <wp:effectExtent l="0" t="0" r="15240" b="28575"/>
                <wp:wrapNone/>
                <wp:docPr id="415" name="Text Box 415"/>
                <wp:cNvGraphicFramePr/>
                <a:graphic xmlns:a="http://schemas.openxmlformats.org/drawingml/2006/main">
                  <a:graphicData uri="http://schemas.microsoft.com/office/word/2010/wordprocessingShape">
                    <wps:wsp>
                      <wps:cNvSpPr txBox="1"/>
                      <wps:spPr>
                        <a:xfrm>
                          <a:off x="0" y="0"/>
                          <a:ext cx="1184988" cy="905070"/>
                        </a:xfrm>
                        <a:prstGeom prst="rect">
                          <a:avLst/>
                        </a:prstGeom>
                        <a:solidFill>
                          <a:schemeClr val="lt1"/>
                        </a:solidFill>
                        <a:ln w="6350">
                          <a:solidFill>
                            <a:prstClr val="black"/>
                          </a:solidFill>
                        </a:ln>
                      </wps:spPr>
                      <wps:txbx>
                        <w:txbxContent>
                          <w:p w14:paraId="56596907" w14:textId="539889ED" w:rsidR="004F273C" w:rsidRDefault="004F273C" w:rsidP="004F273C">
                            <w:r>
                              <w:t xml:space="preserve">Cluster 1: </w:t>
                            </w:r>
                            <w:r w:rsidRPr="00BE5B93">
                              <w:rPr>
                                <w:b/>
                                <w:bCs/>
                              </w:rPr>
                              <w:t>High spenders</w:t>
                            </w:r>
                            <w:r>
                              <w:t xml:space="preserve"> with high advance payments</w:t>
                            </w:r>
                          </w:p>
                          <w:p w14:paraId="11E724F9" w14:textId="77777777" w:rsidR="004F273C" w:rsidRDefault="004F27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CE6D5" id="Text Box 415" o:spid="_x0000_s1128" type="#_x0000_t202" style="position:absolute;margin-left:33.75pt;margin-top:191.55pt;width:93.3pt;height:71.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" fillcolor="white [3201]" strokeweight=".5pt">
                <v:textbox>
                  <w:txbxContent>
                    <w:p w14:paraId="56596907" w14:textId="539889ED" w:rsidR="004F273C" w:rsidRDefault="004F273C" w:rsidP="004F273C">
                      <w:r>
                        <w:t xml:space="preserve">Cluster 1: </w:t>
                      </w:r>
                      <w:r w:rsidRPr="00BE5B93">
                        <w:rPr>
                          <w:b/>
                          <w:bCs/>
                        </w:rPr>
                        <w:t>High spenders</w:t>
                      </w:r>
                      <w:r>
                        <w:t xml:space="preserve"> with high advance payments</w:t>
                      </w:r>
                    </w:p>
                    <w:p w14:paraId="11E724F9" w14:textId="77777777" w:rsidR="004F273C" w:rsidRDefault="004F273C"/>
                  </w:txbxContent>
                </v:textbox>
              </v:shape>
            </w:pict>
          </mc:Fallback>
        </mc:AlternateContent>
      </w:r>
      <w:r w:rsidR="00C26CD7">
        <w:br w:type="page"/>
      </w:r>
    </w:p>
    <w:p w14:paraId="01A41B30" w14:textId="7DA59BA5" w:rsidR="00C26CD7" w:rsidRDefault="004B7ACB" w:rsidP="001463E1">
      <w:pPr>
        <w:pStyle w:val="Heading1"/>
      </w:pPr>
      <w:r>
        <w:rPr>
          <w:noProof/>
        </w:rPr>
        <w:lastRenderedPageBreak/>
        <mc:AlternateContent>
          <mc:Choice Requires="wps">
            <w:drawing>
              <wp:anchor distT="0" distB="0" distL="114300" distR="114300" simplePos="0" relativeHeight="251884544" behindDoc="0" locked="0" layoutInCell="1" allowOverlap="1" wp14:anchorId="55511342" wp14:editId="60D8ED56">
                <wp:simplePos x="0" y="0"/>
                <wp:positionH relativeFrom="column">
                  <wp:posOffset>-298383</wp:posOffset>
                </wp:positionH>
                <wp:positionV relativeFrom="paragraph">
                  <wp:posOffset>-144379</wp:posOffset>
                </wp:positionV>
                <wp:extent cx="6660682" cy="4783756"/>
                <wp:effectExtent l="0" t="0" r="26035" b="17145"/>
                <wp:wrapNone/>
                <wp:docPr id="420" name="Text Box 420"/>
                <wp:cNvGraphicFramePr/>
                <a:graphic xmlns:a="http://schemas.openxmlformats.org/drawingml/2006/main">
                  <a:graphicData uri="http://schemas.microsoft.com/office/word/2010/wordprocessingShape">
                    <wps:wsp>
                      <wps:cNvSpPr txBox="1"/>
                      <wps:spPr>
                        <a:xfrm>
                          <a:off x="0" y="0"/>
                          <a:ext cx="6660682" cy="4783756"/>
                        </a:xfrm>
                        <a:prstGeom prst="rect">
                          <a:avLst/>
                        </a:prstGeom>
                        <a:solidFill>
                          <a:schemeClr val="lt1"/>
                        </a:solidFill>
                        <a:ln w="6350">
                          <a:solidFill>
                            <a:prstClr val="black"/>
                          </a:solidFill>
                        </a:ln>
                      </wps:spPr>
                      <wps:txbx>
                        <w:txbxContent>
                          <w:p w14:paraId="0D21D787" w14:textId="76103D47" w:rsidR="004B7ACB" w:rsidRPr="004B7ACB" w:rsidRDefault="004B7ACB" w:rsidP="004B7ACB">
                            <w:pPr>
                              <w:rPr>
                                <w:b/>
                                <w:sz w:val="32"/>
                                <w:szCs w:val="32"/>
                              </w:rPr>
                            </w:pPr>
                            <w:r w:rsidRPr="004B7ACB">
                              <w:rPr>
                                <w:b/>
                                <w:sz w:val="32"/>
                                <w:szCs w:val="32"/>
                              </w:rPr>
                              <w:t>Appended 3 agglomerative clusters</w:t>
                            </w:r>
                          </w:p>
                          <w:p w14:paraId="6656095E" w14:textId="10F8783E" w:rsidR="004B7ACB" w:rsidRDefault="00380FF6" w:rsidP="004B7ACB">
                            <w:r>
                              <w:rPr>
                                <w:noProof/>
                              </w:rPr>
                              <w:drawing>
                                <wp:inline distT="0" distB="0" distL="0" distR="0" wp14:anchorId="6E9C30BF" wp14:editId="23911C54">
                                  <wp:extent cx="6471285" cy="850265"/>
                                  <wp:effectExtent l="0" t="0" r="5715" b="698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71285" cy="850265"/>
                                          </a:xfrm>
                                          <a:prstGeom prst="rect">
                                            <a:avLst/>
                                          </a:prstGeom>
                                        </pic:spPr>
                                      </pic:pic>
                                    </a:graphicData>
                                  </a:graphic>
                                </wp:inline>
                              </w:drawing>
                            </w:r>
                          </w:p>
                          <w:p w14:paraId="27299F11" w14:textId="7C55E57C" w:rsidR="00380FF6" w:rsidRDefault="002B61B7" w:rsidP="004B7ACB">
                            <w:r>
                              <w:rPr>
                                <w:noProof/>
                              </w:rPr>
                              <w:drawing>
                                <wp:inline distT="0" distB="0" distL="0" distR="0" wp14:anchorId="5385288D" wp14:editId="23CCA154">
                                  <wp:extent cx="6471285" cy="835025"/>
                                  <wp:effectExtent l="0" t="0" r="5715" b="317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71285" cy="835025"/>
                                          </a:xfrm>
                                          <a:prstGeom prst="rect">
                                            <a:avLst/>
                                          </a:prstGeom>
                                        </pic:spPr>
                                      </pic:pic>
                                    </a:graphicData>
                                  </a:graphic>
                                </wp:inline>
                              </w:drawing>
                            </w:r>
                          </w:p>
                          <w:p w14:paraId="0651BB50" w14:textId="33CB5199" w:rsidR="002B61B7" w:rsidRDefault="002B61B7" w:rsidP="004B7ACB">
                            <w:r>
                              <w:rPr>
                                <w:noProof/>
                              </w:rPr>
                              <w:drawing>
                                <wp:inline distT="0" distB="0" distL="0" distR="0" wp14:anchorId="1A0633D3" wp14:editId="37C835C3">
                                  <wp:extent cx="6471285" cy="861060"/>
                                  <wp:effectExtent l="0" t="0" r="5715"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71285" cy="861060"/>
                                          </a:xfrm>
                                          <a:prstGeom prst="rect">
                                            <a:avLst/>
                                          </a:prstGeom>
                                        </pic:spPr>
                                      </pic:pic>
                                    </a:graphicData>
                                  </a:graphic>
                                </wp:inline>
                              </w:drawing>
                            </w:r>
                          </w:p>
                          <w:p w14:paraId="165FD9EC" w14:textId="695AF6B6" w:rsidR="002B61B7" w:rsidRDefault="002B61B7" w:rsidP="004B7ACB">
                            <w:r>
                              <w:rPr>
                                <w:noProof/>
                              </w:rPr>
                              <w:drawing>
                                <wp:inline distT="0" distB="0" distL="0" distR="0" wp14:anchorId="61B79D33" wp14:editId="762B6594">
                                  <wp:extent cx="6471285" cy="820420"/>
                                  <wp:effectExtent l="0" t="0" r="571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71285" cy="820420"/>
                                          </a:xfrm>
                                          <a:prstGeom prst="rect">
                                            <a:avLst/>
                                          </a:prstGeom>
                                        </pic:spPr>
                                      </pic:pic>
                                    </a:graphicData>
                                  </a:graphic>
                                </wp:inline>
                              </w:drawing>
                            </w:r>
                          </w:p>
                          <w:p w14:paraId="0DB24540" w14:textId="64392085" w:rsidR="004B7ACB" w:rsidRDefault="004B7ACB" w:rsidP="004B7ACB">
                            <w:r>
                              <w:t>Tab 13,14,15,16: Dataset pivoted on 3 agglomerative clusters</w:t>
                            </w:r>
                            <w:r w:rsidR="002B61B7">
                              <w:br/>
                              <w:t>(</w:t>
                            </w:r>
                            <w:r w:rsidR="002B61B7">
                              <w:t>versions</w:t>
                            </w:r>
                            <w:r w:rsidR="002B61B7">
                              <w:t xml:space="preserve">: </w:t>
                            </w:r>
                            <w:r>
                              <w:t>mean, sum, maximum, and minimum</w:t>
                            </w:r>
                            <w:r w:rsidR="002B61B7">
                              <w:t>)</w:t>
                            </w:r>
                          </w:p>
                          <w:p w14:paraId="0B176386" w14:textId="77777777" w:rsidR="004B7ACB" w:rsidRDefault="004B7ACB" w:rsidP="004B7ACB"/>
                          <w:p w14:paraId="1B51B2CB" w14:textId="77777777" w:rsidR="004B7ACB" w:rsidRDefault="004B7ACB" w:rsidP="004B7ACB">
                            <w:r>
                              <w:t>The output was saved to file and Excel graphs were made for the inference.</w:t>
                            </w:r>
                          </w:p>
                          <w:p w14:paraId="58F7A2E7" w14:textId="77777777" w:rsidR="004B7ACB" w:rsidRDefault="004B7A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11342" id="Text Box 420" o:spid="_x0000_s1129" type="#_x0000_t202" style="position:absolute;margin-left:-23.5pt;margin-top:-11.35pt;width:524.45pt;height:376.6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" fillcolor="white [3201]" strokeweight=".5pt">
                <v:textbox>
                  <w:txbxContent>
                    <w:p w14:paraId="0D21D787" w14:textId="76103D47" w:rsidR="004B7ACB" w:rsidRPr="004B7ACB" w:rsidRDefault="004B7ACB" w:rsidP="004B7ACB">
                      <w:pPr>
                        <w:rPr>
                          <w:b/>
                          <w:sz w:val="32"/>
                          <w:szCs w:val="32"/>
                        </w:rPr>
                      </w:pPr>
                      <w:r w:rsidRPr="004B7ACB">
                        <w:rPr>
                          <w:b/>
                          <w:sz w:val="32"/>
                          <w:szCs w:val="32"/>
                        </w:rPr>
                        <w:t>Appended 3 agglomerative clusters</w:t>
                      </w:r>
                    </w:p>
                    <w:p w14:paraId="6656095E" w14:textId="10F8783E" w:rsidR="004B7ACB" w:rsidRDefault="00380FF6" w:rsidP="004B7ACB">
                      <w:r>
                        <w:rPr>
                          <w:noProof/>
                        </w:rPr>
                        <w:drawing>
                          <wp:inline distT="0" distB="0" distL="0" distR="0" wp14:anchorId="6E9C30BF" wp14:editId="23911C54">
                            <wp:extent cx="6471285" cy="850265"/>
                            <wp:effectExtent l="0" t="0" r="5715" b="698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71285" cy="850265"/>
                                    </a:xfrm>
                                    <a:prstGeom prst="rect">
                                      <a:avLst/>
                                    </a:prstGeom>
                                  </pic:spPr>
                                </pic:pic>
                              </a:graphicData>
                            </a:graphic>
                          </wp:inline>
                        </w:drawing>
                      </w:r>
                    </w:p>
                    <w:p w14:paraId="27299F11" w14:textId="7C55E57C" w:rsidR="00380FF6" w:rsidRDefault="002B61B7" w:rsidP="004B7ACB">
                      <w:r>
                        <w:rPr>
                          <w:noProof/>
                        </w:rPr>
                        <w:drawing>
                          <wp:inline distT="0" distB="0" distL="0" distR="0" wp14:anchorId="5385288D" wp14:editId="23CCA154">
                            <wp:extent cx="6471285" cy="835025"/>
                            <wp:effectExtent l="0" t="0" r="5715" b="317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71285" cy="835025"/>
                                    </a:xfrm>
                                    <a:prstGeom prst="rect">
                                      <a:avLst/>
                                    </a:prstGeom>
                                  </pic:spPr>
                                </pic:pic>
                              </a:graphicData>
                            </a:graphic>
                          </wp:inline>
                        </w:drawing>
                      </w:r>
                    </w:p>
                    <w:p w14:paraId="0651BB50" w14:textId="33CB5199" w:rsidR="002B61B7" w:rsidRDefault="002B61B7" w:rsidP="004B7ACB">
                      <w:r>
                        <w:rPr>
                          <w:noProof/>
                        </w:rPr>
                        <w:drawing>
                          <wp:inline distT="0" distB="0" distL="0" distR="0" wp14:anchorId="1A0633D3" wp14:editId="37C835C3">
                            <wp:extent cx="6471285" cy="861060"/>
                            <wp:effectExtent l="0" t="0" r="5715"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71285" cy="861060"/>
                                    </a:xfrm>
                                    <a:prstGeom prst="rect">
                                      <a:avLst/>
                                    </a:prstGeom>
                                  </pic:spPr>
                                </pic:pic>
                              </a:graphicData>
                            </a:graphic>
                          </wp:inline>
                        </w:drawing>
                      </w:r>
                    </w:p>
                    <w:p w14:paraId="165FD9EC" w14:textId="695AF6B6" w:rsidR="002B61B7" w:rsidRDefault="002B61B7" w:rsidP="004B7ACB">
                      <w:r>
                        <w:rPr>
                          <w:noProof/>
                        </w:rPr>
                        <w:drawing>
                          <wp:inline distT="0" distB="0" distL="0" distR="0" wp14:anchorId="61B79D33" wp14:editId="762B6594">
                            <wp:extent cx="6471285" cy="820420"/>
                            <wp:effectExtent l="0" t="0" r="571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71285" cy="820420"/>
                                    </a:xfrm>
                                    <a:prstGeom prst="rect">
                                      <a:avLst/>
                                    </a:prstGeom>
                                  </pic:spPr>
                                </pic:pic>
                              </a:graphicData>
                            </a:graphic>
                          </wp:inline>
                        </w:drawing>
                      </w:r>
                    </w:p>
                    <w:p w14:paraId="0DB24540" w14:textId="64392085" w:rsidR="004B7ACB" w:rsidRDefault="004B7ACB" w:rsidP="004B7ACB">
                      <w:r>
                        <w:t>Tab 13,14,15,16: Dataset pivoted on 3 agglomerative clusters</w:t>
                      </w:r>
                      <w:r w:rsidR="002B61B7">
                        <w:br/>
                        <w:t>(</w:t>
                      </w:r>
                      <w:r w:rsidR="002B61B7">
                        <w:t>versions</w:t>
                      </w:r>
                      <w:r w:rsidR="002B61B7">
                        <w:t xml:space="preserve">: </w:t>
                      </w:r>
                      <w:r>
                        <w:t>mean, sum, maximum, and minimum</w:t>
                      </w:r>
                      <w:r w:rsidR="002B61B7">
                        <w:t>)</w:t>
                      </w:r>
                    </w:p>
                    <w:p w14:paraId="0B176386" w14:textId="77777777" w:rsidR="004B7ACB" w:rsidRDefault="004B7ACB" w:rsidP="004B7ACB"/>
                    <w:p w14:paraId="1B51B2CB" w14:textId="77777777" w:rsidR="004B7ACB" w:rsidRDefault="004B7ACB" w:rsidP="004B7ACB">
                      <w:r>
                        <w:t>The output was saved to file and Excel graphs were made for the inference.</w:t>
                      </w:r>
                    </w:p>
                    <w:p w14:paraId="58F7A2E7" w14:textId="77777777" w:rsidR="004B7ACB" w:rsidRDefault="004B7ACB"/>
                  </w:txbxContent>
                </v:textbox>
              </v:shape>
            </w:pict>
          </mc:Fallback>
        </mc:AlternateContent>
      </w:r>
    </w:p>
    <w:p w14:paraId="1BAB5FE0" w14:textId="04F03CF0" w:rsidR="00C26CD7" w:rsidRDefault="002E2A6A">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793408" behindDoc="0" locked="0" layoutInCell="1" allowOverlap="1" wp14:anchorId="7A10890F" wp14:editId="6E05B516">
                <wp:simplePos x="0" y="0"/>
                <wp:positionH relativeFrom="column">
                  <wp:posOffset>-285750</wp:posOffset>
                </wp:positionH>
                <wp:positionV relativeFrom="paragraph">
                  <wp:posOffset>4666615</wp:posOffset>
                </wp:positionV>
                <wp:extent cx="2514600" cy="3247390"/>
                <wp:effectExtent l="0" t="0" r="19050" b="10160"/>
                <wp:wrapNone/>
                <wp:docPr id="276" name="Text Box 276"/>
                <wp:cNvGraphicFramePr/>
                <a:graphic xmlns:a="http://schemas.openxmlformats.org/drawingml/2006/main">
                  <a:graphicData uri="http://schemas.microsoft.com/office/word/2010/wordprocessingShape">
                    <wps:wsp>
                      <wps:cNvSpPr txBox="1"/>
                      <wps:spPr>
                        <a:xfrm>
                          <a:off x="0" y="0"/>
                          <a:ext cx="2514600" cy="3247390"/>
                        </a:xfrm>
                        <a:prstGeom prst="rect">
                          <a:avLst/>
                        </a:prstGeom>
                        <a:solidFill>
                          <a:schemeClr val="lt1"/>
                        </a:solidFill>
                        <a:ln w="6350">
                          <a:solidFill>
                            <a:prstClr val="black"/>
                          </a:solidFill>
                        </a:ln>
                      </wps:spPr>
                      <wps:txbx id="73">
                        <w:txbxContent>
                          <w:p w14:paraId="5B68FB10" w14:textId="5E8FFDF1" w:rsidR="00BE5B93" w:rsidRPr="002B61B7" w:rsidRDefault="00BE5B93" w:rsidP="00BE5B93">
                            <w:pPr>
                              <w:rPr>
                                <w:b/>
                                <w:sz w:val="40"/>
                                <w:szCs w:val="40"/>
                              </w:rPr>
                            </w:pPr>
                            <w:r w:rsidRPr="002B61B7">
                              <w:rPr>
                                <w:b/>
                                <w:sz w:val="40"/>
                                <w:szCs w:val="40"/>
                              </w:rPr>
                              <w:t>Recommendations</w:t>
                            </w:r>
                          </w:p>
                          <w:p w14:paraId="657482BB" w14:textId="1688B07A" w:rsidR="00BE5B93" w:rsidRDefault="00BE5B93" w:rsidP="00BE5B93">
                            <w:r>
                              <w:t xml:space="preserve">Beyond what has been proposed for the two categories before, here's something more we </w:t>
                            </w:r>
                            <w:proofErr w:type="gramStart"/>
                            <w:r w:rsidR="002B61B7">
                              <w:t>suggest</w:t>
                            </w:r>
                            <w:r>
                              <w:t>:-</w:t>
                            </w:r>
                            <w:proofErr w:type="gramEnd"/>
                          </w:p>
                          <w:p w14:paraId="5E29F237" w14:textId="77777777" w:rsidR="002B61B7" w:rsidRDefault="002B61B7" w:rsidP="00BE5B93">
                            <w:r>
                              <w:t>1</w:t>
                            </w:r>
                            <w:r w:rsidR="00BE5B93">
                              <w:t xml:space="preserve">. </w:t>
                            </w:r>
                            <w:proofErr w:type="spellStart"/>
                            <w:r w:rsidR="00BE5B93" w:rsidRPr="002B61B7">
                              <w:rPr>
                                <w:b/>
                                <w:bCs/>
                              </w:rPr>
                              <w:t>Colour</w:t>
                            </w:r>
                            <w:proofErr w:type="spellEnd"/>
                            <w:r w:rsidR="00BE5B93" w:rsidRPr="002B61B7">
                              <w:rPr>
                                <w:b/>
                                <w:bCs/>
                              </w:rPr>
                              <w:t xml:space="preserve"> scheme:</w:t>
                            </w:r>
                          </w:p>
                          <w:p w14:paraId="374093B2" w14:textId="2CC35F40" w:rsidR="00BE5B93" w:rsidRDefault="00BE5B93" w:rsidP="00BE5B93">
                            <w:r>
                              <w:t xml:space="preserve">Using a simple </w:t>
                            </w:r>
                            <w:proofErr w:type="spellStart"/>
                            <w:r>
                              <w:t>colour</w:t>
                            </w:r>
                            <w:proofErr w:type="spellEnd"/>
                            <w:r>
                              <w:t xml:space="preserve"> scheme, the bank can introduce the gold, silver, and platinum cards for the three classes of customers, with a varying degree of benefits and special privileges such as extra points. Add higher limits, fees, reward points, and cache to higher cards.</w:t>
                            </w:r>
                          </w:p>
                          <w:p w14:paraId="16816676" w14:textId="77777777" w:rsidR="002B61B7" w:rsidRDefault="002B61B7" w:rsidP="00BE5B93">
                            <w:r>
                              <w:t>2</w:t>
                            </w:r>
                            <w:r w:rsidR="00BE5B93">
                              <w:t xml:space="preserve">. </w:t>
                            </w:r>
                            <w:r w:rsidR="00BE5B93" w:rsidRPr="002B61B7">
                              <w:rPr>
                                <w:b/>
                                <w:bCs/>
                              </w:rPr>
                              <w:t>Loans:</w:t>
                            </w:r>
                            <w:r w:rsidR="00BE5B93">
                              <w:t xml:space="preserve"> </w:t>
                            </w:r>
                          </w:p>
                          <w:p w14:paraId="32F9148A" w14:textId="3582275F" w:rsidR="00BE5B93" w:rsidRDefault="00BE5B93" w:rsidP="00BE5B93">
                            <w:r>
                              <w:t>These cards can come with pre-approved loans (for housing, car, education, and retail), say silver for</w:t>
                            </w:r>
                            <w:r w:rsidR="002B61B7">
                              <w:br/>
                            </w:r>
                            <w:r>
                              <w:t>Rs 25 lakh, gold for Rs 25 lakh to Rs 50 lakh, and platinum for Rs 50 lakh to Rs 1 crore.</w:t>
                            </w:r>
                          </w:p>
                          <w:p w14:paraId="79AE1C84" w14:textId="1488C303" w:rsidR="002B61B7" w:rsidRDefault="002E2A6A" w:rsidP="00BE5B93">
                            <w:r>
                              <w:rPr>
                                <w:b/>
                                <w:bCs/>
                              </w:rPr>
                              <w:t>3</w:t>
                            </w:r>
                            <w:r w:rsidR="00BE5B93" w:rsidRPr="002B61B7">
                              <w:rPr>
                                <w:b/>
                                <w:bCs/>
                              </w:rPr>
                              <w:t>. Rating:</w:t>
                            </w:r>
                          </w:p>
                          <w:p w14:paraId="1895AFF4" w14:textId="2B5F14CF" w:rsidR="00BE5B93" w:rsidRDefault="00BE5B93" w:rsidP="00BE5B93">
                            <w:r>
                              <w:t>The bank can start card-based credit rating to encourage more full payments.</w:t>
                            </w:r>
                          </w:p>
                          <w:p w14:paraId="4BF47550" w14:textId="7AED66EB" w:rsidR="002B61B7" w:rsidRDefault="002E2A6A" w:rsidP="00BE5B93">
                            <w:r>
                              <w:rPr>
                                <w:b/>
                                <w:bCs/>
                              </w:rPr>
                              <w:t>4</w:t>
                            </w:r>
                            <w:r w:rsidR="00BE5B93" w:rsidRPr="002B61B7">
                              <w:rPr>
                                <w:b/>
                                <w:bCs/>
                              </w:rPr>
                              <w:t>. Show time:</w:t>
                            </w:r>
                            <w:r w:rsidR="00BE5B93">
                              <w:t xml:space="preserve"> </w:t>
                            </w:r>
                          </w:p>
                          <w:p w14:paraId="2BF0D545" w14:textId="2788F38F" w:rsidR="00BE5B93" w:rsidRDefault="00BE5B93" w:rsidP="00BE5B93">
                            <w:r>
                              <w:t>Run a scheme that allows card holders access to coveted show tickets before they are available to the general public. That'll encourage more spending across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0890F" id="Text Box 276" o:spid="_x0000_s1130" type="#_x0000_t202" style="position:absolute;margin-left:-22.5pt;margin-top:367.45pt;width:198pt;height:255.7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" fillcolor="white [3201]" strokeweight=".5pt">
                <v:textbox style="mso-next-textbox:#Text Box 277">
                  <w:txbxContent>
                    <w:p w14:paraId="5B68FB10" w14:textId="5E8FFDF1" w:rsidR="00BE5B93" w:rsidRPr="002B61B7" w:rsidRDefault="00BE5B93" w:rsidP="00BE5B93">
                      <w:pPr>
                        <w:rPr>
                          <w:b/>
                          <w:sz w:val="40"/>
                          <w:szCs w:val="40"/>
                        </w:rPr>
                      </w:pPr>
                      <w:r w:rsidRPr="002B61B7">
                        <w:rPr>
                          <w:b/>
                          <w:sz w:val="40"/>
                          <w:szCs w:val="40"/>
                        </w:rPr>
                        <w:t>Recommendations</w:t>
                      </w:r>
                    </w:p>
                    <w:p w14:paraId="657482BB" w14:textId="1688B07A" w:rsidR="00BE5B93" w:rsidRDefault="00BE5B93" w:rsidP="00BE5B93">
                      <w:r>
                        <w:t xml:space="preserve">Beyond what has been proposed for the two categories before, here's something more we </w:t>
                      </w:r>
                      <w:proofErr w:type="gramStart"/>
                      <w:r w:rsidR="002B61B7">
                        <w:t>suggest</w:t>
                      </w:r>
                      <w:r>
                        <w:t>:-</w:t>
                      </w:r>
                      <w:proofErr w:type="gramEnd"/>
                    </w:p>
                    <w:p w14:paraId="5E29F237" w14:textId="77777777" w:rsidR="002B61B7" w:rsidRDefault="002B61B7" w:rsidP="00BE5B93">
                      <w:r>
                        <w:t>1</w:t>
                      </w:r>
                      <w:r w:rsidR="00BE5B93">
                        <w:t xml:space="preserve">. </w:t>
                      </w:r>
                      <w:proofErr w:type="spellStart"/>
                      <w:r w:rsidR="00BE5B93" w:rsidRPr="002B61B7">
                        <w:rPr>
                          <w:b/>
                          <w:bCs/>
                        </w:rPr>
                        <w:t>Colour</w:t>
                      </w:r>
                      <w:proofErr w:type="spellEnd"/>
                      <w:r w:rsidR="00BE5B93" w:rsidRPr="002B61B7">
                        <w:rPr>
                          <w:b/>
                          <w:bCs/>
                        </w:rPr>
                        <w:t xml:space="preserve"> scheme:</w:t>
                      </w:r>
                    </w:p>
                    <w:p w14:paraId="374093B2" w14:textId="2CC35F40" w:rsidR="00BE5B93" w:rsidRDefault="00BE5B93" w:rsidP="00BE5B93">
                      <w:r>
                        <w:t xml:space="preserve">Using a simple </w:t>
                      </w:r>
                      <w:proofErr w:type="spellStart"/>
                      <w:r>
                        <w:t>colour</w:t>
                      </w:r>
                      <w:proofErr w:type="spellEnd"/>
                      <w:r>
                        <w:t xml:space="preserve"> scheme, the bank can introduce the gold, silver, and platinum cards for the three classes of customers, with a varying degree of benefits and special privileges such as extra points. Add higher limits, fees, reward points, and cache to higher cards.</w:t>
                      </w:r>
                    </w:p>
                    <w:p w14:paraId="16816676" w14:textId="77777777" w:rsidR="002B61B7" w:rsidRDefault="002B61B7" w:rsidP="00BE5B93">
                      <w:r>
                        <w:t>2</w:t>
                      </w:r>
                      <w:r w:rsidR="00BE5B93">
                        <w:t xml:space="preserve">. </w:t>
                      </w:r>
                      <w:r w:rsidR="00BE5B93" w:rsidRPr="002B61B7">
                        <w:rPr>
                          <w:b/>
                          <w:bCs/>
                        </w:rPr>
                        <w:t>Loans:</w:t>
                      </w:r>
                      <w:r w:rsidR="00BE5B93">
                        <w:t xml:space="preserve"> </w:t>
                      </w:r>
                    </w:p>
                    <w:p w14:paraId="32F9148A" w14:textId="3582275F" w:rsidR="00BE5B93" w:rsidRDefault="00BE5B93" w:rsidP="00BE5B93">
                      <w:r>
                        <w:t>These cards can come with pre-approved loans (for housing, car, education, and retail), say silver for</w:t>
                      </w:r>
                      <w:r w:rsidR="002B61B7">
                        <w:br/>
                      </w:r>
                      <w:r>
                        <w:t>Rs 25 lakh, gold for Rs 25 lakh to Rs 50 lakh, and platinum for Rs 50 lakh to Rs 1 crore.</w:t>
                      </w:r>
                    </w:p>
                    <w:p w14:paraId="79AE1C84" w14:textId="1488C303" w:rsidR="002B61B7" w:rsidRDefault="002E2A6A" w:rsidP="00BE5B93">
                      <w:r>
                        <w:rPr>
                          <w:b/>
                          <w:bCs/>
                        </w:rPr>
                        <w:t>3</w:t>
                      </w:r>
                      <w:r w:rsidR="00BE5B93" w:rsidRPr="002B61B7">
                        <w:rPr>
                          <w:b/>
                          <w:bCs/>
                        </w:rPr>
                        <w:t>. Rating:</w:t>
                      </w:r>
                    </w:p>
                    <w:p w14:paraId="1895AFF4" w14:textId="2B5F14CF" w:rsidR="00BE5B93" w:rsidRDefault="00BE5B93" w:rsidP="00BE5B93">
                      <w:r>
                        <w:t>The bank can start card-based credit rating to encourage more full payments.</w:t>
                      </w:r>
                    </w:p>
                    <w:p w14:paraId="4BF47550" w14:textId="7AED66EB" w:rsidR="002B61B7" w:rsidRDefault="002E2A6A" w:rsidP="00BE5B93">
                      <w:r>
                        <w:rPr>
                          <w:b/>
                          <w:bCs/>
                        </w:rPr>
                        <w:t>4</w:t>
                      </w:r>
                      <w:r w:rsidR="00BE5B93" w:rsidRPr="002B61B7">
                        <w:rPr>
                          <w:b/>
                          <w:bCs/>
                        </w:rPr>
                        <w:t>. Show time:</w:t>
                      </w:r>
                      <w:r w:rsidR="00BE5B93">
                        <w:t xml:space="preserve"> </w:t>
                      </w:r>
                    </w:p>
                    <w:p w14:paraId="2BF0D545" w14:textId="2788F38F" w:rsidR="00BE5B93" w:rsidRDefault="00BE5B93" w:rsidP="00BE5B93">
                      <w:r>
                        <w:t>Run a scheme that allows card holders access to coveted show tickets before they are available to the general public. That'll encourage more spending across categories.</w:t>
                      </w:r>
                    </w:p>
                  </w:txbxContent>
                </v:textbox>
              </v:shape>
            </w:pict>
          </mc:Fallback>
        </mc:AlternateContent>
      </w:r>
      <w:r w:rsidR="002B61B7">
        <w:rPr>
          <w:noProof/>
        </w:rPr>
        <mc:AlternateContent>
          <mc:Choice Requires="wps">
            <w:drawing>
              <wp:anchor distT="0" distB="0" distL="114300" distR="114300" simplePos="0" relativeHeight="251794432" behindDoc="0" locked="0" layoutInCell="1" allowOverlap="1" wp14:anchorId="5B728702" wp14:editId="3071A01C">
                <wp:simplePos x="0" y="0"/>
                <wp:positionH relativeFrom="column">
                  <wp:posOffset>2667000</wp:posOffset>
                </wp:positionH>
                <wp:positionV relativeFrom="paragraph">
                  <wp:posOffset>4666615</wp:posOffset>
                </wp:positionV>
                <wp:extent cx="3695700" cy="3245485"/>
                <wp:effectExtent l="0" t="0" r="19050" b="12065"/>
                <wp:wrapNone/>
                <wp:docPr id="277" name="Text Box 277"/>
                <wp:cNvGraphicFramePr/>
                <a:graphic xmlns:a="http://schemas.openxmlformats.org/drawingml/2006/main">
                  <a:graphicData uri="http://schemas.microsoft.com/office/word/2010/wordprocessingShape">
                    <wps:wsp>
                      <wps:cNvSpPr txBox="1"/>
                      <wps:spPr>
                        <a:xfrm>
                          <a:off x="0" y="0"/>
                          <a:ext cx="3695700" cy="3245485"/>
                        </a:xfrm>
                        <a:prstGeom prst="rect">
                          <a:avLst/>
                        </a:prstGeom>
                        <a:solidFill>
                          <a:schemeClr val="lt1"/>
                        </a:solidFill>
                        <a:ln w="6350">
                          <a:solidFill>
                            <a:prstClr val="black"/>
                          </a:solidFill>
                        </a:ln>
                      </wps:spPr>
                      <wps:linkedTxbx id="73"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28702" id="Text Box 277" o:spid="_x0000_s1131" type="#_x0000_t202" style="position:absolute;margin-left:210pt;margin-top:367.45pt;width:291pt;height:255.5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" fillcolor="white [3201]" strokeweight=".5pt">
                <v:textbox>
                  <w:txbxContent/>
                </v:textbox>
              </v:shape>
            </w:pict>
          </mc:Fallback>
        </mc:AlternateContent>
      </w:r>
      <w:r w:rsidR="00C26CD7">
        <w:br w:type="page"/>
      </w:r>
    </w:p>
    <w:p w14:paraId="540EA3AB" w14:textId="45A21E90" w:rsidR="00C26CD7" w:rsidRDefault="002E2A6A" w:rsidP="001463E1">
      <w:pPr>
        <w:pStyle w:val="Heading1"/>
      </w:pPr>
      <w:r>
        <w:rPr>
          <w:noProof/>
        </w:rPr>
        <w:lastRenderedPageBreak/>
        <mc:AlternateContent>
          <mc:Choice Requires="wps">
            <w:drawing>
              <wp:anchor distT="0" distB="0" distL="114300" distR="114300" simplePos="0" relativeHeight="251796480" behindDoc="0" locked="0" layoutInCell="1" allowOverlap="1" wp14:anchorId="0AD65B28" wp14:editId="6521A2CB">
                <wp:simplePos x="0" y="0"/>
                <wp:positionH relativeFrom="column">
                  <wp:posOffset>3105150</wp:posOffset>
                </wp:positionH>
                <wp:positionV relativeFrom="paragraph">
                  <wp:posOffset>0</wp:posOffset>
                </wp:positionV>
                <wp:extent cx="3022600" cy="8093710"/>
                <wp:effectExtent l="0" t="0" r="25400" b="21590"/>
                <wp:wrapNone/>
                <wp:docPr id="279" name="Text Box 279"/>
                <wp:cNvGraphicFramePr/>
                <a:graphic xmlns:a="http://schemas.openxmlformats.org/drawingml/2006/main">
                  <a:graphicData uri="http://schemas.microsoft.com/office/word/2010/wordprocessingShape">
                    <wps:wsp>
                      <wps:cNvSpPr txBox="1"/>
                      <wps:spPr>
                        <a:xfrm>
                          <a:off x="0" y="0"/>
                          <a:ext cx="3022600" cy="8093710"/>
                        </a:xfrm>
                        <a:prstGeom prst="rect">
                          <a:avLst/>
                        </a:prstGeom>
                        <a:solidFill>
                          <a:schemeClr val="lt1"/>
                        </a:solidFill>
                        <a:ln w="6350">
                          <a:solidFill>
                            <a:prstClr val="black"/>
                          </a:solidFill>
                        </a:ln>
                      </wps:spPr>
                      <wps:txbx>
                        <w:txbxContent>
                          <w:p w14:paraId="362FF5F4" w14:textId="77777777" w:rsidR="002E2A6A" w:rsidRDefault="002E2A6A" w:rsidP="002E2A6A">
                            <w:r w:rsidRPr="002E2A6A">
                              <w:rPr>
                                <w:b/>
                                <w:bCs/>
                              </w:rPr>
                              <w:t>9</w:t>
                            </w:r>
                            <w:r w:rsidRPr="002E2A6A">
                              <w:rPr>
                                <w:b/>
                                <w:bCs/>
                              </w:rPr>
                              <w:t>. Reward:</w:t>
                            </w:r>
                            <w:r>
                              <w:t xml:space="preserve"> </w:t>
                            </w:r>
                          </w:p>
                          <w:p w14:paraId="3FAA7113" w14:textId="1588A509" w:rsidR="002E2A6A" w:rsidRDefault="002E2A6A" w:rsidP="002E2A6A">
                            <w:r>
                              <w:t>Reward the customers for the length and size of business. This will encourage them to stay with the bank, which will save it the cost of acquiring new customers. Instead of validity date, the cards could say: "Member since".</w:t>
                            </w:r>
                          </w:p>
                          <w:p w14:paraId="0FBEC637" w14:textId="54FEF1A4" w:rsidR="002E2A6A" w:rsidRDefault="002E2A6A" w:rsidP="002E2A6A">
                            <w:r w:rsidRPr="002E2A6A">
                              <w:rPr>
                                <w:b/>
                                <w:bCs/>
                              </w:rPr>
                              <w:t>1</w:t>
                            </w:r>
                            <w:r>
                              <w:rPr>
                                <w:b/>
                                <w:bCs/>
                              </w:rPr>
                              <w:t>0</w:t>
                            </w:r>
                            <w:r w:rsidRPr="002E2A6A">
                              <w:rPr>
                                <w:b/>
                                <w:bCs/>
                              </w:rPr>
                              <w:t>. Use digital age:</w:t>
                            </w:r>
                            <w:r>
                              <w:t xml:space="preserve"> </w:t>
                            </w:r>
                          </w:p>
                          <w:p w14:paraId="667742F6" w14:textId="68FB6782" w:rsidR="002E2A6A" w:rsidRDefault="002E2A6A" w:rsidP="002E2A6A">
                            <w:r>
                              <w:t>Allow customers to transfer money via smartphone using their card number at any time using. This will encourage more middle spenders towards cashless transaction.</w:t>
                            </w:r>
                          </w:p>
                          <w:p w14:paraId="3A03347C" w14:textId="77777777" w:rsidR="002E2A6A" w:rsidRDefault="002E2A6A" w:rsidP="002E2A6A">
                            <w:r w:rsidRPr="002E2A6A">
                              <w:rPr>
                                <w:b/>
                                <w:bCs/>
                              </w:rPr>
                              <w:t>1</w:t>
                            </w:r>
                            <w:r w:rsidRPr="002E2A6A">
                              <w:rPr>
                                <w:b/>
                                <w:bCs/>
                              </w:rPr>
                              <w:t>1</w:t>
                            </w:r>
                            <w:r w:rsidRPr="002E2A6A">
                              <w:rPr>
                                <w:b/>
                                <w:bCs/>
                              </w:rPr>
                              <w:t>. A card they can bank on:</w:t>
                            </w:r>
                            <w:r>
                              <w:t xml:space="preserve"> </w:t>
                            </w:r>
                          </w:p>
                          <w:p w14:paraId="1B156B25" w14:textId="2525E65D" w:rsidR="002E2A6A" w:rsidRDefault="002E2A6A" w:rsidP="002E2A6A">
                            <w:r>
                              <w:t>To attract low spenders towards using their credit card more often or exploring more of its applications, add traditional banking features such as account opening, money transfer, bill payment, and retail transactions, since this class has to queue up for most of these services, otherwise. The bank can also link it with subsidies.</w:t>
                            </w:r>
                          </w:p>
                          <w:p w14:paraId="53857AC7" w14:textId="77777777" w:rsidR="002E2A6A" w:rsidRDefault="002E2A6A" w:rsidP="002E2A6A">
                            <w:r w:rsidRPr="002E2A6A">
                              <w:rPr>
                                <w:b/>
                                <w:bCs/>
                              </w:rPr>
                              <w:t>13. Hacker-proof:</w:t>
                            </w:r>
                            <w:r>
                              <w:t xml:space="preserve"> </w:t>
                            </w:r>
                          </w:p>
                          <w:p w14:paraId="0EE8B124" w14:textId="42C402A1" w:rsidR="002E2A6A" w:rsidRDefault="002E2A6A" w:rsidP="002E2A6A">
                            <w:r>
                              <w:t>For high spenders at least, replace magnetic strip on the card with biometric authentication to make their accounts and transactions safer, as they will use biometric scans in place of PIN or password. Remember, their accounts are bank's cash c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65B28" id="Text Box 279" o:spid="_x0000_s1132" type="#_x0000_t202" style="position:absolute;margin-left:244.5pt;margin-top:0;width:238pt;height:637.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" fillcolor="white [3201]" strokeweight=".5pt">
                <v:textbox>
                  <w:txbxContent>
                    <w:p w14:paraId="362FF5F4" w14:textId="77777777" w:rsidR="002E2A6A" w:rsidRDefault="002E2A6A" w:rsidP="002E2A6A">
                      <w:r w:rsidRPr="002E2A6A">
                        <w:rPr>
                          <w:b/>
                          <w:bCs/>
                        </w:rPr>
                        <w:t>9</w:t>
                      </w:r>
                      <w:r w:rsidRPr="002E2A6A">
                        <w:rPr>
                          <w:b/>
                          <w:bCs/>
                        </w:rPr>
                        <w:t>. Reward:</w:t>
                      </w:r>
                      <w:r>
                        <w:t xml:space="preserve"> </w:t>
                      </w:r>
                    </w:p>
                    <w:p w14:paraId="3FAA7113" w14:textId="1588A509" w:rsidR="002E2A6A" w:rsidRDefault="002E2A6A" w:rsidP="002E2A6A">
                      <w:r>
                        <w:t>Reward the customers for the length and size of business. This will encourage them to stay with the bank, which will save it the cost of acquiring new customers. Instead of validity date, the cards could say: "Member since".</w:t>
                      </w:r>
                    </w:p>
                    <w:p w14:paraId="0FBEC637" w14:textId="54FEF1A4" w:rsidR="002E2A6A" w:rsidRDefault="002E2A6A" w:rsidP="002E2A6A">
                      <w:r w:rsidRPr="002E2A6A">
                        <w:rPr>
                          <w:b/>
                          <w:bCs/>
                        </w:rPr>
                        <w:t>1</w:t>
                      </w:r>
                      <w:r>
                        <w:rPr>
                          <w:b/>
                          <w:bCs/>
                        </w:rPr>
                        <w:t>0</w:t>
                      </w:r>
                      <w:r w:rsidRPr="002E2A6A">
                        <w:rPr>
                          <w:b/>
                          <w:bCs/>
                        </w:rPr>
                        <w:t>. Use digital age:</w:t>
                      </w:r>
                      <w:r>
                        <w:t xml:space="preserve"> </w:t>
                      </w:r>
                    </w:p>
                    <w:p w14:paraId="667742F6" w14:textId="68FB6782" w:rsidR="002E2A6A" w:rsidRDefault="002E2A6A" w:rsidP="002E2A6A">
                      <w:r>
                        <w:t>Allow customers to transfer money via smartphone using their card number at any time using. This will encourage more middle spenders towards cashless transaction.</w:t>
                      </w:r>
                    </w:p>
                    <w:p w14:paraId="3A03347C" w14:textId="77777777" w:rsidR="002E2A6A" w:rsidRDefault="002E2A6A" w:rsidP="002E2A6A">
                      <w:r w:rsidRPr="002E2A6A">
                        <w:rPr>
                          <w:b/>
                          <w:bCs/>
                        </w:rPr>
                        <w:t>1</w:t>
                      </w:r>
                      <w:r w:rsidRPr="002E2A6A">
                        <w:rPr>
                          <w:b/>
                          <w:bCs/>
                        </w:rPr>
                        <w:t>1</w:t>
                      </w:r>
                      <w:r w:rsidRPr="002E2A6A">
                        <w:rPr>
                          <w:b/>
                          <w:bCs/>
                        </w:rPr>
                        <w:t>. A card they can bank on:</w:t>
                      </w:r>
                      <w:r>
                        <w:t xml:space="preserve"> </w:t>
                      </w:r>
                    </w:p>
                    <w:p w14:paraId="1B156B25" w14:textId="2525E65D" w:rsidR="002E2A6A" w:rsidRDefault="002E2A6A" w:rsidP="002E2A6A">
                      <w:r>
                        <w:t>To attract low spenders towards using their credit card more often or exploring more of its applications, add traditional banking features such as account opening, money transfer, bill payment, and retail transactions, since this class has to queue up for most of these services, otherwise. The bank can also link it with subsidies.</w:t>
                      </w:r>
                    </w:p>
                    <w:p w14:paraId="53857AC7" w14:textId="77777777" w:rsidR="002E2A6A" w:rsidRDefault="002E2A6A" w:rsidP="002E2A6A">
                      <w:r w:rsidRPr="002E2A6A">
                        <w:rPr>
                          <w:b/>
                          <w:bCs/>
                        </w:rPr>
                        <w:t>13. Hacker-proof:</w:t>
                      </w:r>
                      <w:r>
                        <w:t xml:space="preserve"> </w:t>
                      </w:r>
                    </w:p>
                    <w:p w14:paraId="0EE8B124" w14:textId="42C402A1" w:rsidR="002E2A6A" w:rsidRDefault="002E2A6A" w:rsidP="002E2A6A">
                      <w:r>
                        <w:t>For high spenders at least, replace magnetic strip on the card with biometric authentication to make their accounts and transactions safer, as they will use biometric scans in place of PIN or password. Remember, their accounts are bank's cash cow.</w:t>
                      </w:r>
                    </w:p>
                  </w:txbxContent>
                </v:textbox>
              </v:shape>
            </w:pict>
          </mc:Fallback>
        </mc:AlternateContent>
      </w:r>
      <w:r w:rsidR="00661633">
        <w:rPr>
          <w:noProof/>
        </w:rPr>
        <mc:AlternateContent>
          <mc:Choice Requires="wps">
            <w:drawing>
              <wp:anchor distT="0" distB="0" distL="114300" distR="114300" simplePos="0" relativeHeight="251795456" behindDoc="0" locked="0" layoutInCell="1" allowOverlap="1" wp14:anchorId="6754D64D" wp14:editId="204727E8">
                <wp:simplePos x="0" y="0"/>
                <wp:positionH relativeFrom="column">
                  <wp:align>right</wp:align>
                </wp:positionH>
                <wp:positionV relativeFrom="paragraph">
                  <wp:posOffset>0</wp:posOffset>
                </wp:positionV>
                <wp:extent cx="2789555" cy="8093710"/>
                <wp:effectExtent l="0" t="0" r="10795" b="21590"/>
                <wp:wrapNone/>
                <wp:docPr id="278" name="Text Box 278"/>
                <wp:cNvGraphicFramePr/>
                <a:graphic xmlns:a="http://schemas.openxmlformats.org/drawingml/2006/main">
                  <a:graphicData uri="http://schemas.microsoft.com/office/word/2010/wordprocessingShape">
                    <wps:wsp>
                      <wps:cNvSpPr txBox="1"/>
                      <wps:spPr>
                        <a:xfrm>
                          <a:off x="0" y="0"/>
                          <a:ext cx="2789555" cy="8093710"/>
                        </a:xfrm>
                        <a:prstGeom prst="rect">
                          <a:avLst/>
                        </a:prstGeom>
                        <a:solidFill>
                          <a:schemeClr val="lt1"/>
                        </a:solidFill>
                        <a:ln w="6350">
                          <a:solidFill>
                            <a:prstClr val="black"/>
                          </a:solidFill>
                        </a:ln>
                      </wps:spPr>
                      <wps:txbx>
                        <w:txbxContent>
                          <w:p w14:paraId="265E7B11" w14:textId="77777777" w:rsidR="002E2A6A" w:rsidRDefault="002E2A6A" w:rsidP="002E2A6A">
                            <w:r w:rsidRPr="002E2A6A">
                              <w:rPr>
                                <w:b/>
                                <w:bCs/>
                              </w:rPr>
                              <w:t>5</w:t>
                            </w:r>
                            <w:r w:rsidRPr="002E2A6A">
                              <w:rPr>
                                <w:b/>
                                <w:bCs/>
                              </w:rPr>
                              <w:t>. Link it to cash:</w:t>
                            </w:r>
                            <w:r>
                              <w:t xml:space="preserve"> </w:t>
                            </w:r>
                          </w:p>
                          <w:p w14:paraId="0BDD9B74" w14:textId="7CAA251B" w:rsidR="002E2A6A" w:rsidRDefault="002E2A6A" w:rsidP="002E2A6A">
                            <w:r>
                              <w:t>The platinum card, which, in addition to quadrupling the gold card fees, could offer cash availability anywhere around the world without the need for a cheque, besides hotel upgrades when available and other travel and concierge services.</w:t>
                            </w:r>
                          </w:p>
                          <w:p w14:paraId="596909F1" w14:textId="389B03C2" w:rsidR="002E2A6A" w:rsidRDefault="002E2A6A" w:rsidP="002E2A6A">
                            <w:r>
                              <w:rPr>
                                <w:b/>
                                <w:bCs/>
                              </w:rPr>
                              <w:t>6</w:t>
                            </w:r>
                            <w:r w:rsidRPr="002E2A6A">
                              <w:rPr>
                                <w:b/>
                                <w:bCs/>
                              </w:rPr>
                              <w:t>. Top class:</w:t>
                            </w:r>
                            <w:r>
                              <w:t xml:space="preserve"> </w:t>
                            </w:r>
                          </w:p>
                          <w:p w14:paraId="7E86A897" w14:textId="11A3F134" w:rsidR="002E2A6A" w:rsidRDefault="002E2A6A" w:rsidP="002E2A6A">
                            <w:r>
                              <w:t>Create a high-quality magazine aimed solely at the top segment (which will also make big money on the advertising on account of being desired by high-end vendors as one of the very few magazines targeted fully to their target audience. The vendors will minimize wasted advertising.</w:t>
                            </w:r>
                          </w:p>
                          <w:p w14:paraId="6D9D417D" w14:textId="77777777" w:rsidR="002E2A6A" w:rsidRDefault="002E2A6A" w:rsidP="002E2A6A">
                            <w:r w:rsidRPr="002E2A6A">
                              <w:rPr>
                                <w:b/>
                                <w:bCs/>
                              </w:rPr>
                              <w:t>7</w:t>
                            </w:r>
                            <w:r w:rsidRPr="002E2A6A">
                              <w:rPr>
                                <w:b/>
                                <w:bCs/>
                              </w:rPr>
                              <w:t>. Let's play:</w:t>
                            </w:r>
                            <w:r>
                              <w:t xml:space="preserve"> </w:t>
                            </w:r>
                          </w:p>
                          <w:p w14:paraId="5C4F0342" w14:textId="00418BCF" w:rsidR="002E2A6A" w:rsidRDefault="002E2A6A" w:rsidP="002E2A6A">
                            <w:r>
                              <w:t>Offers exclusive performances and evenings with different artists, authors, actors etc. Top spenders should get IPL, Euro Cup, World Cup box tickets for sense of exclusivity and greater following.</w:t>
                            </w:r>
                          </w:p>
                          <w:p w14:paraId="517B3AD8" w14:textId="6A99682C" w:rsidR="002E2A6A" w:rsidRDefault="002E2A6A" w:rsidP="002E2A6A">
                            <w:r>
                              <w:rPr>
                                <w:b/>
                                <w:bCs/>
                              </w:rPr>
                              <w:t>8</w:t>
                            </w:r>
                            <w:r w:rsidRPr="002E2A6A">
                              <w:rPr>
                                <w:b/>
                                <w:bCs/>
                              </w:rPr>
                              <w:t>. Boss card:</w:t>
                            </w:r>
                            <w:r>
                              <w:t xml:space="preserve"> </w:t>
                            </w:r>
                          </w:p>
                          <w:p w14:paraId="761475A5" w14:textId="043B2AA4" w:rsidR="002E2A6A" w:rsidRDefault="002E2A6A" w:rsidP="002E2A6A">
                            <w:r>
                              <w:t>Introduce high-end credit card differentiation. Beyond silver, gold, or platinum, call it "the Boss card" or something, so exclusive you shouldn't be able to apply for it. It's a "by invitation only" product, and the invitations are extended only to the most credit-worthy customers, who spend at least a certain high amount of money using their card annually. Put a price on it and the card should be hand delivered in a designer box. Exclusive customers seek exclusive items and experiences.</w:t>
                            </w:r>
                          </w:p>
                          <w:p w14:paraId="09F23740" w14:textId="77777777" w:rsidR="002E2A6A" w:rsidRDefault="002E2A6A" w:rsidP="002E2A6A">
                            <w:r>
                              <w:t>Looking into the cluster sizes across both algorithm</w:t>
                            </w:r>
                          </w:p>
                          <w:p w14:paraId="2C3E52EA" w14:textId="77777777" w:rsidR="002E2A6A" w:rsidRDefault="002E2A6A" w:rsidP="002E2A6A"/>
                          <w:p w14:paraId="6DFFAB7A" w14:textId="77777777" w:rsidR="002E2A6A" w:rsidRDefault="002E2A6A" w:rsidP="002E2A6A">
                            <w:r>
                              <w:t>Tab 14: K-means 2 and K-means 3 cluster size comparison.</w:t>
                            </w:r>
                          </w:p>
                          <w:p w14:paraId="04626AAC" w14:textId="77777777" w:rsidR="002E2A6A" w:rsidRDefault="002E2A6A" w:rsidP="002E2A6A"/>
                          <w:p w14:paraId="4EA30BFF" w14:textId="77777777" w:rsidR="002E2A6A" w:rsidRDefault="002E2A6A" w:rsidP="002E2A6A">
                            <w:r>
                              <w:t xml:space="preserve">Silhouette score is better for 2 clusters than for 3 clusters. But we should also look at the elbow method. To determine the optimal number of clusters, we have to select the value of k at the “elbow”, </w:t>
                            </w:r>
                            <w:proofErr w:type="gramStart"/>
                            <w:r>
                              <w:t>i.e.</w:t>
                            </w:r>
                            <w:proofErr w:type="gramEnd"/>
                            <w:r>
                              <w:t xml:space="preserve"> the point after which the distortion/inertia starts decreasing in a linear fashion for the given data. We conclude that the optimal number of clusters for the data is 3. It also seems from the size comparison of the algorithms that </w:t>
                            </w:r>
                            <w:proofErr w:type="spellStart"/>
                            <w:r>
                              <w:t>KMeans</w:t>
                            </w:r>
                            <w:proofErr w:type="spellEnd"/>
                            <w:r>
                              <w:t xml:space="preserve"> model with 3 clusters has more evenly balanced observations. We'll go with 3 clusters.</w:t>
                            </w:r>
                          </w:p>
                          <w:p w14:paraId="6010025D" w14:textId="77777777" w:rsidR="002E2A6A" w:rsidRDefault="002E2A6A" w:rsidP="002E2A6A"/>
                          <w:p w14:paraId="6137839F" w14:textId="77777777" w:rsidR="002E2A6A" w:rsidRDefault="002E2A6A" w:rsidP="002E2A6A">
                            <w:proofErr w:type="spellStart"/>
                            <w:r>
                              <w:t>KMeans</w:t>
                            </w:r>
                            <w:proofErr w:type="spellEnd"/>
                            <w:r>
                              <w:t xml:space="preserve"> with K=3</w:t>
                            </w:r>
                          </w:p>
                          <w:p w14:paraId="29C162CC" w14:textId="77777777" w:rsidR="002E2A6A" w:rsidRDefault="002E2A6A" w:rsidP="002E2A6A">
                            <w:r>
                              <w:t>Clusters</w:t>
                            </w:r>
                          </w:p>
                          <w:p w14:paraId="7AF8057F" w14:textId="77777777" w:rsidR="002E2A6A" w:rsidRDefault="002E2A6A" w:rsidP="002E2A6A">
                            <w:proofErr w:type="gramStart"/>
                            <w:r>
                              <w:t>array(</w:t>
                            </w:r>
                            <w:proofErr w:type="gramEnd"/>
                            <w:r>
                              <w:t>[0, 2, 0, 1, 0, 1, 1, 2, 0, 1, 0, 2, 1, 0, 2, 1, 2, 1, 1, 1, 1, 1,</w:t>
                            </w:r>
                          </w:p>
                          <w:p w14:paraId="17F7CDBA" w14:textId="77777777" w:rsidR="002E2A6A" w:rsidRDefault="002E2A6A" w:rsidP="002E2A6A">
                            <w:r>
                              <w:t xml:space="preserve">       0, 1, 2, 0, 2, 1, 1, 1, 2, 1, 1, 2, 1, 1, 1, 1, 1, 0, 0, 2, 0, 0,</w:t>
                            </w:r>
                          </w:p>
                          <w:p w14:paraId="189C2453" w14:textId="77777777" w:rsidR="002E2A6A" w:rsidRDefault="002E2A6A" w:rsidP="002E2A6A"/>
                          <w:p w14:paraId="353A7A85" w14:textId="77777777" w:rsidR="00CE3FD0" w:rsidRDefault="00CE3F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4D64D" id="Text Box 278" o:spid="_x0000_s1133" type="#_x0000_t202" style="position:absolute;margin-left:168.45pt;margin-top:0;width:219.65pt;height:637.3pt;z-index:25179545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" fillcolor="white [3201]" strokeweight=".5pt">
                <v:textbox>
                  <w:txbxContent>
                    <w:p w14:paraId="265E7B11" w14:textId="77777777" w:rsidR="002E2A6A" w:rsidRDefault="002E2A6A" w:rsidP="002E2A6A">
                      <w:r w:rsidRPr="002E2A6A">
                        <w:rPr>
                          <w:b/>
                          <w:bCs/>
                        </w:rPr>
                        <w:t>5</w:t>
                      </w:r>
                      <w:r w:rsidRPr="002E2A6A">
                        <w:rPr>
                          <w:b/>
                          <w:bCs/>
                        </w:rPr>
                        <w:t>. Link it to cash:</w:t>
                      </w:r>
                      <w:r>
                        <w:t xml:space="preserve"> </w:t>
                      </w:r>
                    </w:p>
                    <w:p w14:paraId="0BDD9B74" w14:textId="7CAA251B" w:rsidR="002E2A6A" w:rsidRDefault="002E2A6A" w:rsidP="002E2A6A">
                      <w:r>
                        <w:t>The platinum card, which, in addition to quadrupling the gold card fees, could offer cash availability anywhere around the world without the need for a cheque, besides hotel upgrades when available and other travel and concierge services.</w:t>
                      </w:r>
                    </w:p>
                    <w:p w14:paraId="596909F1" w14:textId="389B03C2" w:rsidR="002E2A6A" w:rsidRDefault="002E2A6A" w:rsidP="002E2A6A">
                      <w:r>
                        <w:rPr>
                          <w:b/>
                          <w:bCs/>
                        </w:rPr>
                        <w:t>6</w:t>
                      </w:r>
                      <w:r w:rsidRPr="002E2A6A">
                        <w:rPr>
                          <w:b/>
                          <w:bCs/>
                        </w:rPr>
                        <w:t>. Top class:</w:t>
                      </w:r>
                      <w:r>
                        <w:t xml:space="preserve"> </w:t>
                      </w:r>
                    </w:p>
                    <w:p w14:paraId="7E86A897" w14:textId="11A3F134" w:rsidR="002E2A6A" w:rsidRDefault="002E2A6A" w:rsidP="002E2A6A">
                      <w:r>
                        <w:t>Create a high-quality magazine aimed solely at the top segment (which will also make big money on the advertising on account of being desired by high-end vendors as one of the very few magazines targeted fully to their target audience. The vendors will minimize wasted advertising.</w:t>
                      </w:r>
                    </w:p>
                    <w:p w14:paraId="6D9D417D" w14:textId="77777777" w:rsidR="002E2A6A" w:rsidRDefault="002E2A6A" w:rsidP="002E2A6A">
                      <w:r w:rsidRPr="002E2A6A">
                        <w:rPr>
                          <w:b/>
                          <w:bCs/>
                        </w:rPr>
                        <w:t>7</w:t>
                      </w:r>
                      <w:r w:rsidRPr="002E2A6A">
                        <w:rPr>
                          <w:b/>
                          <w:bCs/>
                        </w:rPr>
                        <w:t>. Let's play:</w:t>
                      </w:r>
                      <w:r>
                        <w:t xml:space="preserve"> </w:t>
                      </w:r>
                    </w:p>
                    <w:p w14:paraId="5C4F0342" w14:textId="00418BCF" w:rsidR="002E2A6A" w:rsidRDefault="002E2A6A" w:rsidP="002E2A6A">
                      <w:r>
                        <w:t>Offers exclusive performances and evenings with different artists, authors, actors etc. Top spenders should get IPL, Euro Cup, World Cup box tickets for sense of exclusivity and greater following.</w:t>
                      </w:r>
                    </w:p>
                    <w:p w14:paraId="517B3AD8" w14:textId="6A99682C" w:rsidR="002E2A6A" w:rsidRDefault="002E2A6A" w:rsidP="002E2A6A">
                      <w:r>
                        <w:rPr>
                          <w:b/>
                          <w:bCs/>
                        </w:rPr>
                        <w:t>8</w:t>
                      </w:r>
                      <w:r w:rsidRPr="002E2A6A">
                        <w:rPr>
                          <w:b/>
                          <w:bCs/>
                        </w:rPr>
                        <w:t>. Boss card:</w:t>
                      </w:r>
                      <w:r>
                        <w:t xml:space="preserve"> </w:t>
                      </w:r>
                    </w:p>
                    <w:p w14:paraId="761475A5" w14:textId="043B2AA4" w:rsidR="002E2A6A" w:rsidRDefault="002E2A6A" w:rsidP="002E2A6A">
                      <w:r>
                        <w:t>Introduce high-end credit card differentiation. Beyond silver, gold, or platinum, call it "the Boss card" or something, so exclusive you shouldn't be able to apply for it. It's a "by invitation only" product, and the invitations are extended only to the most credit-worthy customers, who spend at least a certain high amount of money using their card annually. Put a price on it and the card should be hand delivered in a designer box. Exclusive customers seek exclusive items and experiences.</w:t>
                      </w:r>
                    </w:p>
                    <w:p w14:paraId="09F23740" w14:textId="77777777" w:rsidR="002E2A6A" w:rsidRDefault="002E2A6A" w:rsidP="002E2A6A">
                      <w:r>
                        <w:t>Looking into the cluster sizes across both algorithm</w:t>
                      </w:r>
                    </w:p>
                    <w:p w14:paraId="2C3E52EA" w14:textId="77777777" w:rsidR="002E2A6A" w:rsidRDefault="002E2A6A" w:rsidP="002E2A6A"/>
                    <w:p w14:paraId="6DFFAB7A" w14:textId="77777777" w:rsidR="002E2A6A" w:rsidRDefault="002E2A6A" w:rsidP="002E2A6A">
                      <w:r>
                        <w:t>Tab 14: K-means 2 and K-means 3 cluster size comparison.</w:t>
                      </w:r>
                    </w:p>
                    <w:p w14:paraId="04626AAC" w14:textId="77777777" w:rsidR="002E2A6A" w:rsidRDefault="002E2A6A" w:rsidP="002E2A6A"/>
                    <w:p w14:paraId="4EA30BFF" w14:textId="77777777" w:rsidR="002E2A6A" w:rsidRDefault="002E2A6A" w:rsidP="002E2A6A">
                      <w:r>
                        <w:t xml:space="preserve">Silhouette score is better for 2 clusters than for 3 clusters. But we should also look at the elbow method. To determine the optimal number of clusters, we have to select the value of k at the “elbow”, </w:t>
                      </w:r>
                      <w:proofErr w:type="gramStart"/>
                      <w:r>
                        <w:t>i.e.</w:t>
                      </w:r>
                      <w:proofErr w:type="gramEnd"/>
                      <w:r>
                        <w:t xml:space="preserve"> the point after which the distortion/inertia starts decreasing in a linear fashion for the given data. We conclude that the optimal number of clusters for the data is 3. It also seems from the size comparison of the algorithms that </w:t>
                      </w:r>
                      <w:proofErr w:type="spellStart"/>
                      <w:r>
                        <w:t>KMeans</w:t>
                      </w:r>
                      <w:proofErr w:type="spellEnd"/>
                      <w:r>
                        <w:t xml:space="preserve"> model with 3 clusters has more evenly balanced observations. We'll go with 3 clusters.</w:t>
                      </w:r>
                    </w:p>
                    <w:p w14:paraId="6010025D" w14:textId="77777777" w:rsidR="002E2A6A" w:rsidRDefault="002E2A6A" w:rsidP="002E2A6A"/>
                    <w:p w14:paraId="6137839F" w14:textId="77777777" w:rsidR="002E2A6A" w:rsidRDefault="002E2A6A" w:rsidP="002E2A6A">
                      <w:proofErr w:type="spellStart"/>
                      <w:r>
                        <w:t>KMeans</w:t>
                      </w:r>
                      <w:proofErr w:type="spellEnd"/>
                      <w:r>
                        <w:t xml:space="preserve"> with K=3</w:t>
                      </w:r>
                    </w:p>
                    <w:p w14:paraId="29C162CC" w14:textId="77777777" w:rsidR="002E2A6A" w:rsidRDefault="002E2A6A" w:rsidP="002E2A6A">
                      <w:r>
                        <w:t>Clusters</w:t>
                      </w:r>
                    </w:p>
                    <w:p w14:paraId="7AF8057F" w14:textId="77777777" w:rsidR="002E2A6A" w:rsidRDefault="002E2A6A" w:rsidP="002E2A6A">
                      <w:proofErr w:type="gramStart"/>
                      <w:r>
                        <w:t>array(</w:t>
                      </w:r>
                      <w:proofErr w:type="gramEnd"/>
                      <w:r>
                        <w:t>[0, 2, 0, 1, 0, 1, 1, 2, 0, 1, 0, 2, 1, 0, 2, 1, 2, 1, 1, 1, 1, 1,</w:t>
                      </w:r>
                    </w:p>
                    <w:p w14:paraId="17F7CDBA" w14:textId="77777777" w:rsidR="002E2A6A" w:rsidRDefault="002E2A6A" w:rsidP="002E2A6A">
                      <w:r>
                        <w:t xml:space="preserve">       0, 1, 2, 0, 2, 1, 1, 1, 2, 1, 1, 2, 1, 1, 1, 1, 1, 0, 0, 2, 0, 0,</w:t>
                      </w:r>
                    </w:p>
                    <w:p w14:paraId="189C2453" w14:textId="77777777" w:rsidR="002E2A6A" w:rsidRDefault="002E2A6A" w:rsidP="002E2A6A"/>
                    <w:p w14:paraId="353A7A85" w14:textId="77777777" w:rsidR="00CE3FD0" w:rsidRDefault="00CE3FD0"/>
                  </w:txbxContent>
                </v:textbox>
              </v:shape>
            </w:pict>
          </mc:Fallback>
        </mc:AlternateContent>
      </w:r>
    </w:p>
    <w:p w14:paraId="0DE26D34" w14:textId="77777777" w:rsidR="00C26CD7" w:rsidRDefault="00C26CD7">
      <w:pPr>
        <w:rPr>
          <w:rFonts w:asciiTheme="majorHAnsi" w:eastAsiaTheme="majorEastAsia" w:hAnsiTheme="majorHAnsi" w:cstheme="majorBidi"/>
          <w:b/>
          <w:bCs/>
          <w:color w:val="4F81BD" w:themeColor="accent1"/>
          <w:sz w:val="32"/>
          <w:szCs w:val="32"/>
        </w:rPr>
      </w:pPr>
      <w:r>
        <w:br w:type="page"/>
      </w:r>
    </w:p>
    <w:p w14:paraId="79576145" w14:textId="2547E17B" w:rsidR="00C26CD7" w:rsidRDefault="002E2A6A" w:rsidP="001463E1">
      <w:pPr>
        <w:pStyle w:val="Heading1"/>
      </w:pPr>
      <w:r>
        <w:rPr>
          <w:noProof/>
        </w:rPr>
        <w:lastRenderedPageBreak/>
        <mc:AlternateContent>
          <mc:Choice Requires="wps">
            <w:drawing>
              <wp:anchor distT="0" distB="0" distL="114300" distR="114300" simplePos="0" relativeHeight="251798528" behindDoc="0" locked="0" layoutInCell="1" allowOverlap="1" wp14:anchorId="3A3ACF9E" wp14:editId="68A1E991">
                <wp:simplePos x="0" y="0"/>
                <wp:positionH relativeFrom="column">
                  <wp:posOffset>2279650</wp:posOffset>
                </wp:positionH>
                <wp:positionV relativeFrom="paragraph">
                  <wp:posOffset>0</wp:posOffset>
                </wp:positionV>
                <wp:extent cx="3668395" cy="8416925"/>
                <wp:effectExtent l="0" t="0" r="27305" b="22225"/>
                <wp:wrapNone/>
                <wp:docPr id="281" name="Text Box 281"/>
                <wp:cNvGraphicFramePr/>
                <a:graphic xmlns:a="http://schemas.openxmlformats.org/drawingml/2006/main">
                  <a:graphicData uri="http://schemas.microsoft.com/office/word/2010/wordprocessingShape">
                    <wps:wsp>
                      <wps:cNvSpPr txBox="1"/>
                      <wps:spPr>
                        <a:xfrm>
                          <a:off x="0" y="0"/>
                          <a:ext cx="3668395" cy="8416925"/>
                        </a:xfrm>
                        <a:prstGeom prst="rect">
                          <a:avLst/>
                        </a:prstGeom>
                        <a:solidFill>
                          <a:schemeClr val="lt1"/>
                        </a:solidFill>
                        <a:ln w="6350">
                          <a:solidFill>
                            <a:prstClr val="black"/>
                          </a:solidFill>
                        </a:ln>
                      </wps:spPr>
                      <wps:txbx>
                        <w:txbxContent>
                          <w:p w14:paraId="142A48F9" w14:textId="77777777" w:rsidR="002E2A6A" w:rsidRPr="002E2A6A" w:rsidRDefault="002E2A6A" w:rsidP="002E2A6A">
                            <w:pPr>
                              <w:rPr>
                                <w:b/>
                                <w:sz w:val="32"/>
                                <w:szCs w:val="32"/>
                              </w:rPr>
                            </w:pPr>
                            <w:r w:rsidRPr="002E2A6A">
                              <w:rPr>
                                <w:b/>
                                <w:sz w:val="32"/>
                                <w:szCs w:val="32"/>
                              </w:rPr>
                              <w:t>1.4 Apply K-Means clustering on scaled data and determine optimum clusters. Apply elbow curve and silhouette score.</w:t>
                            </w:r>
                          </w:p>
                          <w:p w14:paraId="353E3D78" w14:textId="77777777" w:rsidR="002E2A6A" w:rsidRDefault="002E2A6A" w:rsidP="002E2A6A"/>
                          <w:p w14:paraId="2FC8E33C" w14:textId="18BE8B55" w:rsidR="002E2A6A" w:rsidRPr="00E447DC" w:rsidRDefault="002E2A6A" w:rsidP="002E2A6A">
                            <w:pPr>
                              <w:rPr>
                                <w:b/>
                                <w:sz w:val="28"/>
                                <w:szCs w:val="28"/>
                              </w:rPr>
                            </w:pPr>
                            <w:proofErr w:type="spellStart"/>
                            <w:r w:rsidRPr="00E447DC">
                              <w:rPr>
                                <w:b/>
                                <w:sz w:val="28"/>
                                <w:szCs w:val="28"/>
                              </w:rPr>
                              <w:t>KMeans</w:t>
                            </w:r>
                            <w:proofErr w:type="spellEnd"/>
                          </w:p>
                          <w:p w14:paraId="426C9905" w14:textId="31C4DFD9" w:rsidR="002E2A6A" w:rsidRDefault="00E447DC" w:rsidP="002E2A6A">
                            <w:r>
                              <w:t>K-means clustering is a</w:t>
                            </w:r>
                            <w:r>
                              <w:t>n</w:t>
                            </w:r>
                            <w:r>
                              <w:t xml:space="preserve"> unsupervised learning algorithm </w:t>
                            </w:r>
                            <w:r>
                              <w:t xml:space="preserve">with a </w:t>
                            </w:r>
                            <w:r>
                              <w:t>goal to find groups or assign the data points to clusters on the basis of their similarity. Which means the points in same cluster are similar to each other and dissimilar</w:t>
                            </w:r>
                            <w:r>
                              <w:t xml:space="preserve"> to those </w:t>
                            </w:r>
                            <w:r>
                              <w:t>in different clusters. It was developed by researcher James Macqueen in 1967. Here K means the number of clusters.</w:t>
                            </w:r>
                            <w:r>
                              <w:t xml:space="preserve"> </w:t>
                            </w:r>
                            <w:r w:rsidR="002E2A6A">
                              <w:t>In order to find an appropriate number of clusters, the elbow method will be used.</w:t>
                            </w:r>
                            <w:r>
                              <w:t xml:space="preserve"> </w:t>
                            </w:r>
                            <w:r w:rsidR="002E2A6A">
                              <w:t>In this method for this case, the inertia for a number of clusters between 2 and 10 will be calculated.</w:t>
                            </w:r>
                            <w:r>
                              <w:t xml:space="preserve"> </w:t>
                            </w:r>
                            <w:r w:rsidR="002E2A6A">
                              <w:t>The rule is to choose the number of clusters where you see a kink or "an elbow" in the graph.</w:t>
                            </w:r>
                          </w:p>
                          <w:p w14:paraId="33B44B35" w14:textId="77777777" w:rsidR="00E447DC" w:rsidRDefault="00E447DC" w:rsidP="002E2A6A"/>
                          <w:p w14:paraId="6BFD979E" w14:textId="68CC511C" w:rsidR="002E2A6A" w:rsidRDefault="002E2A6A" w:rsidP="002E2A6A">
                            <w:pPr>
                              <w:rPr>
                                <w:b/>
                              </w:rPr>
                            </w:pPr>
                            <w:r w:rsidRPr="00E447DC">
                              <w:rPr>
                                <w:b/>
                              </w:rPr>
                              <w:t>Calculating Within Cluster Sum of Squares</w:t>
                            </w:r>
                            <w:r w:rsidR="00E447DC">
                              <w:rPr>
                                <w:b/>
                              </w:rPr>
                              <w:t xml:space="preserve"> </w:t>
                            </w:r>
                            <w:r w:rsidRPr="00E447DC">
                              <w:rPr>
                                <w:b/>
                              </w:rPr>
                              <w:t>or WSS for 10 values of K</w:t>
                            </w:r>
                          </w:p>
                          <w:p w14:paraId="015091BE" w14:textId="77777777" w:rsidR="00E447DC" w:rsidRPr="00E447DC" w:rsidRDefault="00E447DC" w:rsidP="002E2A6A">
                            <w:pPr>
                              <w:rPr>
                                <w:b/>
                              </w:rPr>
                            </w:pPr>
                          </w:p>
                          <w:p w14:paraId="14AFCE36" w14:textId="77777777" w:rsidR="002E2A6A" w:rsidRDefault="002E2A6A" w:rsidP="002E2A6A">
                            <w:r>
                              <w:t>[1469.999999999999,</w:t>
                            </w:r>
                          </w:p>
                          <w:p w14:paraId="3786B82C" w14:textId="77777777" w:rsidR="002E2A6A" w:rsidRDefault="002E2A6A" w:rsidP="002E2A6A">
                            <w:r>
                              <w:t xml:space="preserve"> 659.14740095485,</w:t>
                            </w:r>
                          </w:p>
                          <w:p w14:paraId="46543F8F" w14:textId="77777777" w:rsidR="002E2A6A" w:rsidRDefault="002E2A6A" w:rsidP="002E2A6A">
                            <w:r>
                              <w:t xml:space="preserve"> 430.298481751223,</w:t>
                            </w:r>
                          </w:p>
                          <w:p w14:paraId="2917270B" w14:textId="77777777" w:rsidR="002E2A6A" w:rsidRDefault="002E2A6A" w:rsidP="002E2A6A">
                            <w:r>
                              <w:t xml:space="preserve"> 370.6909292210199,</w:t>
                            </w:r>
                          </w:p>
                          <w:p w14:paraId="78419F85" w14:textId="77777777" w:rsidR="002E2A6A" w:rsidRDefault="002E2A6A" w:rsidP="002E2A6A">
                            <w:r>
                              <w:t xml:space="preserve"> 327.8379162768708,</w:t>
                            </w:r>
                          </w:p>
                          <w:p w14:paraId="089198F2" w14:textId="77777777" w:rsidR="002E2A6A" w:rsidRDefault="002E2A6A" w:rsidP="002E2A6A">
                            <w:r>
                              <w:t xml:space="preserve"> 294.70740950686735,</w:t>
                            </w:r>
                          </w:p>
                          <w:p w14:paraId="54A5377B" w14:textId="77777777" w:rsidR="002E2A6A" w:rsidRDefault="002E2A6A" w:rsidP="002E2A6A">
                            <w:r>
                              <w:t xml:space="preserve"> 262.5742242335426,</w:t>
                            </w:r>
                          </w:p>
                          <w:p w14:paraId="614E5308" w14:textId="77777777" w:rsidR="002E2A6A" w:rsidRDefault="002E2A6A" w:rsidP="002E2A6A">
                            <w:r>
                              <w:t xml:space="preserve"> 240.20718392679387,</w:t>
                            </w:r>
                          </w:p>
                          <w:p w14:paraId="14D44296" w14:textId="77777777" w:rsidR="002E2A6A" w:rsidRDefault="002E2A6A" w:rsidP="002E2A6A">
                            <w:r>
                              <w:t xml:space="preserve"> 222.41512322267613,</w:t>
                            </w:r>
                          </w:p>
                          <w:p w14:paraId="3DAC3D7A" w14:textId="2CE27B4F" w:rsidR="002E2A6A" w:rsidRDefault="002E2A6A" w:rsidP="00E447DC">
                            <w:r>
                              <w:t xml:space="preserve"> 205.2353741836641]</w:t>
                            </w:r>
                          </w:p>
                          <w:p w14:paraId="45CB1939" w14:textId="77777777" w:rsidR="00CE3FD0" w:rsidRDefault="00CE3F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ACF9E" id="Text Box 281" o:spid="_x0000_s1134" type="#_x0000_t202" style="position:absolute;margin-left:179.5pt;margin-top:0;width:288.85pt;height:662.7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" fillcolor="white [3201]" strokeweight=".5pt">
                <v:textbox>
                  <w:txbxContent>
                    <w:p w14:paraId="142A48F9" w14:textId="77777777" w:rsidR="002E2A6A" w:rsidRPr="002E2A6A" w:rsidRDefault="002E2A6A" w:rsidP="002E2A6A">
                      <w:pPr>
                        <w:rPr>
                          <w:b/>
                          <w:sz w:val="32"/>
                          <w:szCs w:val="32"/>
                        </w:rPr>
                      </w:pPr>
                      <w:r w:rsidRPr="002E2A6A">
                        <w:rPr>
                          <w:b/>
                          <w:sz w:val="32"/>
                          <w:szCs w:val="32"/>
                        </w:rPr>
                        <w:t>1.4 Apply K-Means clustering on scaled data and determine optimum clusters. Apply elbow curve and silhouette score.</w:t>
                      </w:r>
                    </w:p>
                    <w:p w14:paraId="353E3D78" w14:textId="77777777" w:rsidR="002E2A6A" w:rsidRDefault="002E2A6A" w:rsidP="002E2A6A"/>
                    <w:p w14:paraId="2FC8E33C" w14:textId="18BE8B55" w:rsidR="002E2A6A" w:rsidRPr="00E447DC" w:rsidRDefault="002E2A6A" w:rsidP="002E2A6A">
                      <w:pPr>
                        <w:rPr>
                          <w:b/>
                          <w:sz w:val="28"/>
                          <w:szCs w:val="28"/>
                        </w:rPr>
                      </w:pPr>
                      <w:proofErr w:type="spellStart"/>
                      <w:r w:rsidRPr="00E447DC">
                        <w:rPr>
                          <w:b/>
                          <w:sz w:val="28"/>
                          <w:szCs w:val="28"/>
                        </w:rPr>
                        <w:t>KMeans</w:t>
                      </w:r>
                      <w:proofErr w:type="spellEnd"/>
                    </w:p>
                    <w:p w14:paraId="426C9905" w14:textId="31C4DFD9" w:rsidR="002E2A6A" w:rsidRDefault="00E447DC" w:rsidP="002E2A6A">
                      <w:r>
                        <w:t>K-means clustering is a</w:t>
                      </w:r>
                      <w:r>
                        <w:t>n</w:t>
                      </w:r>
                      <w:r>
                        <w:t xml:space="preserve"> unsupervised learning algorithm </w:t>
                      </w:r>
                      <w:r>
                        <w:t xml:space="preserve">with a </w:t>
                      </w:r>
                      <w:r>
                        <w:t>goal to find groups or assign the data points to clusters on the basis of their similarity. Which means the points in same cluster are similar to each other and dissimilar</w:t>
                      </w:r>
                      <w:r>
                        <w:t xml:space="preserve"> to those </w:t>
                      </w:r>
                      <w:r>
                        <w:t>in different clusters. It was developed by researcher James Macqueen in 1967. Here K means the number of clusters.</w:t>
                      </w:r>
                      <w:r>
                        <w:t xml:space="preserve"> </w:t>
                      </w:r>
                      <w:r w:rsidR="002E2A6A">
                        <w:t>In order to find an appropriate number of clusters, the elbow method will be used.</w:t>
                      </w:r>
                      <w:r>
                        <w:t xml:space="preserve"> </w:t>
                      </w:r>
                      <w:r w:rsidR="002E2A6A">
                        <w:t>In this method for this case, the inertia for a number of clusters between 2 and 10 will be calculated.</w:t>
                      </w:r>
                      <w:r>
                        <w:t xml:space="preserve"> </w:t>
                      </w:r>
                      <w:r w:rsidR="002E2A6A">
                        <w:t>The rule is to choose the number of clusters where you see a kink or "an elbow" in the graph.</w:t>
                      </w:r>
                    </w:p>
                    <w:p w14:paraId="33B44B35" w14:textId="77777777" w:rsidR="00E447DC" w:rsidRDefault="00E447DC" w:rsidP="002E2A6A"/>
                    <w:p w14:paraId="6BFD979E" w14:textId="68CC511C" w:rsidR="002E2A6A" w:rsidRDefault="002E2A6A" w:rsidP="002E2A6A">
                      <w:pPr>
                        <w:rPr>
                          <w:b/>
                        </w:rPr>
                      </w:pPr>
                      <w:r w:rsidRPr="00E447DC">
                        <w:rPr>
                          <w:b/>
                        </w:rPr>
                        <w:t>Calculating Within Cluster Sum of Squares</w:t>
                      </w:r>
                      <w:r w:rsidR="00E447DC">
                        <w:rPr>
                          <w:b/>
                        </w:rPr>
                        <w:t xml:space="preserve"> </w:t>
                      </w:r>
                      <w:r w:rsidRPr="00E447DC">
                        <w:rPr>
                          <w:b/>
                        </w:rPr>
                        <w:t>or WSS for 10 values of K</w:t>
                      </w:r>
                    </w:p>
                    <w:p w14:paraId="015091BE" w14:textId="77777777" w:rsidR="00E447DC" w:rsidRPr="00E447DC" w:rsidRDefault="00E447DC" w:rsidP="002E2A6A">
                      <w:pPr>
                        <w:rPr>
                          <w:b/>
                        </w:rPr>
                      </w:pPr>
                    </w:p>
                    <w:p w14:paraId="14AFCE36" w14:textId="77777777" w:rsidR="002E2A6A" w:rsidRDefault="002E2A6A" w:rsidP="002E2A6A">
                      <w:r>
                        <w:t>[1469.999999999999,</w:t>
                      </w:r>
                    </w:p>
                    <w:p w14:paraId="3786B82C" w14:textId="77777777" w:rsidR="002E2A6A" w:rsidRDefault="002E2A6A" w:rsidP="002E2A6A">
                      <w:r>
                        <w:t xml:space="preserve"> 659.14740095485,</w:t>
                      </w:r>
                    </w:p>
                    <w:p w14:paraId="46543F8F" w14:textId="77777777" w:rsidR="002E2A6A" w:rsidRDefault="002E2A6A" w:rsidP="002E2A6A">
                      <w:r>
                        <w:t xml:space="preserve"> 430.298481751223,</w:t>
                      </w:r>
                    </w:p>
                    <w:p w14:paraId="2917270B" w14:textId="77777777" w:rsidR="002E2A6A" w:rsidRDefault="002E2A6A" w:rsidP="002E2A6A">
                      <w:r>
                        <w:t xml:space="preserve"> 370.6909292210199,</w:t>
                      </w:r>
                    </w:p>
                    <w:p w14:paraId="78419F85" w14:textId="77777777" w:rsidR="002E2A6A" w:rsidRDefault="002E2A6A" w:rsidP="002E2A6A">
                      <w:r>
                        <w:t xml:space="preserve"> 327.8379162768708,</w:t>
                      </w:r>
                    </w:p>
                    <w:p w14:paraId="089198F2" w14:textId="77777777" w:rsidR="002E2A6A" w:rsidRDefault="002E2A6A" w:rsidP="002E2A6A">
                      <w:r>
                        <w:t xml:space="preserve"> 294.70740950686735,</w:t>
                      </w:r>
                    </w:p>
                    <w:p w14:paraId="54A5377B" w14:textId="77777777" w:rsidR="002E2A6A" w:rsidRDefault="002E2A6A" w:rsidP="002E2A6A">
                      <w:r>
                        <w:t xml:space="preserve"> 262.5742242335426,</w:t>
                      </w:r>
                    </w:p>
                    <w:p w14:paraId="614E5308" w14:textId="77777777" w:rsidR="002E2A6A" w:rsidRDefault="002E2A6A" w:rsidP="002E2A6A">
                      <w:r>
                        <w:t xml:space="preserve"> 240.20718392679387,</w:t>
                      </w:r>
                    </w:p>
                    <w:p w14:paraId="14D44296" w14:textId="77777777" w:rsidR="002E2A6A" w:rsidRDefault="002E2A6A" w:rsidP="002E2A6A">
                      <w:r>
                        <w:t xml:space="preserve"> 222.41512322267613,</w:t>
                      </w:r>
                    </w:p>
                    <w:p w14:paraId="3DAC3D7A" w14:textId="2CE27B4F" w:rsidR="002E2A6A" w:rsidRDefault="002E2A6A" w:rsidP="00E447DC">
                      <w:r>
                        <w:t xml:space="preserve"> 205.2353741836641]</w:t>
                      </w:r>
                    </w:p>
                    <w:p w14:paraId="45CB1939" w14:textId="77777777" w:rsidR="00CE3FD0" w:rsidRDefault="00CE3FD0"/>
                  </w:txbxContent>
                </v:textbox>
              </v:shape>
            </w:pict>
          </mc:Fallback>
        </mc:AlternateContent>
      </w:r>
      <w:r>
        <w:rPr>
          <w:noProof/>
        </w:rPr>
        <mc:AlternateContent>
          <mc:Choice Requires="wps">
            <w:drawing>
              <wp:anchor distT="0" distB="0" distL="114300" distR="114300" simplePos="0" relativeHeight="251797504" behindDoc="0" locked="0" layoutInCell="1" allowOverlap="1" wp14:anchorId="030C1344" wp14:editId="598467B3">
                <wp:simplePos x="0" y="0"/>
                <wp:positionH relativeFrom="column">
                  <wp:posOffset>-361950</wp:posOffset>
                </wp:positionH>
                <wp:positionV relativeFrom="paragraph">
                  <wp:posOffset>0</wp:posOffset>
                </wp:positionV>
                <wp:extent cx="2406650" cy="8416925"/>
                <wp:effectExtent l="0" t="0" r="12700" b="22225"/>
                <wp:wrapNone/>
                <wp:docPr id="280" name="Text Box 280"/>
                <wp:cNvGraphicFramePr/>
                <a:graphic xmlns:a="http://schemas.openxmlformats.org/drawingml/2006/main">
                  <a:graphicData uri="http://schemas.microsoft.com/office/word/2010/wordprocessingShape">
                    <wps:wsp>
                      <wps:cNvSpPr txBox="1"/>
                      <wps:spPr>
                        <a:xfrm>
                          <a:off x="0" y="0"/>
                          <a:ext cx="2406650" cy="8416925"/>
                        </a:xfrm>
                        <a:prstGeom prst="rect">
                          <a:avLst/>
                        </a:prstGeom>
                        <a:solidFill>
                          <a:schemeClr val="lt1"/>
                        </a:solidFill>
                        <a:ln w="6350">
                          <a:solidFill>
                            <a:prstClr val="black"/>
                          </a:solidFill>
                        </a:ln>
                      </wps:spPr>
                      <wps:txbx>
                        <w:txbxContent>
                          <w:p w14:paraId="44132F2E" w14:textId="7A32C6DF" w:rsidR="002E2A6A" w:rsidRPr="002E2A6A" w:rsidRDefault="002E2A6A" w:rsidP="002E2A6A">
                            <w:pPr>
                              <w:rPr>
                                <w:b/>
                                <w:bCs/>
                                <w:sz w:val="40"/>
                                <w:szCs w:val="40"/>
                              </w:rPr>
                            </w:pPr>
                            <w:r w:rsidRPr="002E2A6A">
                              <w:rPr>
                                <w:b/>
                                <w:bCs/>
                                <w:sz w:val="40"/>
                                <w:szCs w:val="40"/>
                              </w:rPr>
                              <w:t>Suggested model</w:t>
                            </w:r>
                            <w:r w:rsidRPr="002E2A6A">
                              <w:rPr>
                                <w:b/>
                                <w:bCs/>
                                <w:sz w:val="40"/>
                                <w:szCs w:val="40"/>
                              </w:rPr>
                              <w:br/>
                            </w:r>
                            <w:r w:rsidRPr="002E2A6A">
                              <w:rPr>
                                <w:b/>
                                <w:bCs/>
                                <w:sz w:val="40"/>
                                <w:szCs w:val="40"/>
                              </w:rPr>
                              <w:t>out of the two</w:t>
                            </w:r>
                          </w:p>
                          <w:p w14:paraId="2F05E209" w14:textId="77777777" w:rsidR="002E2A6A" w:rsidRPr="002E2A6A" w:rsidRDefault="002E2A6A" w:rsidP="002E2A6A">
                            <w:pPr>
                              <w:rPr>
                                <w:b/>
                                <w:color w:val="FF0000"/>
                                <w:sz w:val="28"/>
                                <w:szCs w:val="28"/>
                              </w:rPr>
                            </w:pPr>
                            <w:r w:rsidRPr="002E2A6A">
                              <w:rPr>
                                <w:b/>
                                <w:color w:val="FF0000"/>
                                <w:sz w:val="28"/>
                                <w:szCs w:val="28"/>
                              </w:rPr>
                              <w:t>Go with 3 clusters</w:t>
                            </w:r>
                          </w:p>
                          <w:p w14:paraId="0FBD4372" w14:textId="77777777" w:rsidR="002E2A6A" w:rsidRDefault="002E2A6A" w:rsidP="002E2A6A">
                            <w:r>
                              <w:t>Since cluster analysis is essentially an exploratory approach, the interpretation of the resulting hierarchical structure is context-dependent and often several solutions are equally good from a theoretical point of view.</w:t>
                            </w:r>
                          </w:p>
                          <w:p w14:paraId="75CC67F6" w14:textId="77777777" w:rsidR="002E2A6A" w:rsidRDefault="002E2A6A" w:rsidP="002E2A6A">
                            <w:r>
                              <w:t>Even though cheaper, a generic credit card scheme tailored to the average will have the lowest response rate. A scheme that is tailored to each individual will have the highest cost. Three schemes tailored to three segments will be somewhere in between. This is the revenue side.</w:t>
                            </w:r>
                          </w:p>
                          <w:p w14:paraId="1E5A0009" w14:textId="77777777" w:rsidR="002E2A6A" w:rsidRDefault="002E2A6A" w:rsidP="002E2A6A">
                            <w:r w:rsidRPr="002E2A6A">
                              <w:rPr>
                                <w:b/>
                                <w:bCs/>
                              </w:rPr>
                              <w:t>The silhouette score</w:t>
                            </w:r>
                            <w:r>
                              <w:t xml:space="preserve"> is best for 2 clusters but it's still far below 0.6. The score is only 0.46 or so, so, one the </w:t>
                            </w:r>
                            <w:r w:rsidRPr="002E2A6A">
                              <w:rPr>
                                <w:b/>
                                <w:bCs/>
                              </w:rPr>
                              <w:t>clusters are not all that well separated</w:t>
                            </w:r>
                            <w:r>
                              <w:t>, and two</w:t>
                            </w:r>
                            <w:r w:rsidRPr="002E2A6A">
                              <w:rPr>
                                <w:b/>
                                <w:bCs/>
                              </w:rPr>
                              <w:t>, the chances of calling it right are less than 50%</w:t>
                            </w:r>
                            <w:r>
                              <w:t>.</w:t>
                            </w:r>
                          </w:p>
                          <w:p w14:paraId="4C53E5F2" w14:textId="77777777" w:rsidR="002E2A6A" w:rsidRDefault="002E2A6A" w:rsidP="002E2A6A">
                            <w:r>
                              <w:t>To maximize profit, the bank would want to keep segmenting until the marginal revenue from segmenting equals the marginal cost of segmenting. In this case study, our suggestion to the bank is to use three segments to maximize profit. The cost of losing a customer segment can be hu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C1344" id="Text Box 280" o:spid="_x0000_s1135" type="#_x0000_t202" style="position:absolute;margin-left:-28.5pt;margin-top:0;width:189.5pt;height:662.7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" fillcolor="white [3201]" strokeweight=".5pt">
                <v:textbox>
                  <w:txbxContent>
                    <w:p w14:paraId="44132F2E" w14:textId="7A32C6DF" w:rsidR="002E2A6A" w:rsidRPr="002E2A6A" w:rsidRDefault="002E2A6A" w:rsidP="002E2A6A">
                      <w:pPr>
                        <w:rPr>
                          <w:b/>
                          <w:bCs/>
                          <w:sz w:val="40"/>
                          <w:szCs w:val="40"/>
                        </w:rPr>
                      </w:pPr>
                      <w:r w:rsidRPr="002E2A6A">
                        <w:rPr>
                          <w:b/>
                          <w:bCs/>
                          <w:sz w:val="40"/>
                          <w:szCs w:val="40"/>
                        </w:rPr>
                        <w:t>Suggested model</w:t>
                      </w:r>
                      <w:r w:rsidRPr="002E2A6A">
                        <w:rPr>
                          <w:b/>
                          <w:bCs/>
                          <w:sz w:val="40"/>
                          <w:szCs w:val="40"/>
                        </w:rPr>
                        <w:br/>
                      </w:r>
                      <w:r w:rsidRPr="002E2A6A">
                        <w:rPr>
                          <w:b/>
                          <w:bCs/>
                          <w:sz w:val="40"/>
                          <w:szCs w:val="40"/>
                        </w:rPr>
                        <w:t>out of the two</w:t>
                      </w:r>
                    </w:p>
                    <w:p w14:paraId="2F05E209" w14:textId="77777777" w:rsidR="002E2A6A" w:rsidRPr="002E2A6A" w:rsidRDefault="002E2A6A" w:rsidP="002E2A6A">
                      <w:pPr>
                        <w:rPr>
                          <w:b/>
                          <w:color w:val="FF0000"/>
                          <w:sz w:val="28"/>
                          <w:szCs w:val="28"/>
                        </w:rPr>
                      </w:pPr>
                      <w:r w:rsidRPr="002E2A6A">
                        <w:rPr>
                          <w:b/>
                          <w:color w:val="FF0000"/>
                          <w:sz w:val="28"/>
                          <w:szCs w:val="28"/>
                        </w:rPr>
                        <w:t>Go with 3 clusters</w:t>
                      </w:r>
                    </w:p>
                    <w:p w14:paraId="0FBD4372" w14:textId="77777777" w:rsidR="002E2A6A" w:rsidRDefault="002E2A6A" w:rsidP="002E2A6A">
                      <w:r>
                        <w:t>Since cluster analysis is essentially an exploratory approach, the interpretation of the resulting hierarchical structure is context-dependent and often several solutions are equally good from a theoretical point of view.</w:t>
                      </w:r>
                    </w:p>
                    <w:p w14:paraId="75CC67F6" w14:textId="77777777" w:rsidR="002E2A6A" w:rsidRDefault="002E2A6A" w:rsidP="002E2A6A">
                      <w:r>
                        <w:t>Even though cheaper, a generic credit card scheme tailored to the average will have the lowest response rate. A scheme that is tailored to each individual will have the highest cost. Three schemes tailored to three segments will be somewhere in between. This is the revenue side.</w:t>
                      </w:r>
                    </w:p>
                    <w:p w14:paraId="1E5A0009" w14:textId="77777777" w:rsidR="002E2A6A" w:rsidRDefault="002E2A6A" w:rsidP="002E2A6A">
                      <w:r w:rsidRPr="002E2A6A">
                        <w:rPr>
                          <w:b/>
                          <w:bCs/>
                        </w:rPr>
                        <w:t>The silhouette score</w:t>
                      </w:r>
                      <w:r>
                        <w:t xml:space="preserve"> is best for 2 clusters but it's still far below 0.6. The score is only 0.46 or so, so, one the </w:t>
                      </w:r>
                      <w:r w:rsidRPr="002E2A6A">
                        <w:rPr>
                          <w:b/>
                          <w:bCs/>
                        </w:rPr>
                        <w:t>clusters are not all that well separated</w:t>
                      </w:r>
                      <w:r>
                        <w:t>, and two</w:t>
                      </w:r>
                      <w:r w:rsidRPr="002E2A6A">
                        <w:rPr>
                          <w:b/>
                          <w:bCs/>
                        </w:rPr>
                        <w:t>, the chances of calling it right are less than 50%</w:t>
                      </w:r>
                      <w:r>
                        <w:t>.</w:t>
                      </w:r>
                    </w:p>
                    <w:p w14:paraId="4C53E5F2" w14:textId="77777777" w:rsidR="002E2A6A" w:rsidRDefault="002E2A6A" w:rsidP="002E2A6A">
                      <w:r>
                        <w:t>To maximize profit, the bank would want to keep segmenting until the marginal revenue from segmenting equals the marginal cost of segmenting. In this case study, our suggestion to the bank is to use three segments to maximize profit. The cost of losing a customer segment can be huge.</w:t>
                      </w:r>
                    </w:p>
                  </w:txbxContent>
                </v:textbox>
              </v:shape>
            </w:pict>
          </mc:Fallback>
        </mc:AlternateContent>
      </w:r>
    </w:p>
    <w:p w14:paraId="2D094B5E" w14:textId="77777777" w:rsidR="00C26CD7" w:rsidRDefault="00C26CD7">
      <w:pPr>
        <w:rPr>
          <w:rFonts w:asciiTheme="majorHAnsi" w:eastAsiaTheme="majorEastAsia" w:hAnsiTheme="majorHAnsi" w:cstheme="majorBidi"/>
          <w:b/>
          <w:bCs/>
          <w:color w:val="4F81BD" w:themeColor="accent1"/>
          <w:sz w:val="32"/>
          <w:szCs w:val="32"/>
        </w:rPr>
      </w:pPr>
      <w:r>
        <w:br w:type="page"/>
      </w:r>
    </w:p>
    <w:p w14:paraId="6039660D" w14:textId="12396436" w:rsidR="00C26CD7" w:rsidRDefault="004E1397" w:rsidP="001463E1">
      <w:pPr>
        <w:pStyle w:val="Heading1"/>
      </w:pPr>
      <w:r>
        <w:rPr>
          <w:noProof/>
        </w:rPr>
        <w:lastRenderedPageBreak/>
        <mc:AlternateContent>
          <mc:Choice Requires="wps">
            <w:drawing>
              <wp:anchor distT="0" distB="0" distL="114300" distR="114300" simplePos="0" relativeHeight="251799552" behindDoc="0" locked="0" layoutInCell="1" allowOverlap="1" wp14:anchorId="2B48BFE0" wp14:editId="0EC3B1B8">
                <wp:simplePos x="0" y="0"/>
                <wp:positionH relativeFrom="column">
                  <wp:posOffset>-298450</wp:posOffset>
                </wp:positionH>
                <wp:positionV relativeFrom="paragraph">
                  <wp:posOffset>-63501</wp:posOffset>
                </wp:positionV>
                <wp:extent cx="3384550" cy="8034655"/>
                <wp:effectExtent l="0" t="0" r="25400" b="23495"/>
                <wp:wrapNone/>
                <wp:docPr id="282" name="Text Box 282"/>
                <wp:cNvGraphicFramePr/>
                <a:graphic xmlns:a="http://schemas.openxmlformats.org/drawingml/2006/main">
                  <a:graphicData uri="http://schemas.microsoft.com/office/word/2010/wordprocessingShape">
                    <wps:wsp>
                      <wps:cNvSpPr txBox="1"/>
                      <wps:spPr>
                        <a:xfrm>
                          <a:off x="0" y="0"/>
                          <a:ext cx="3384550" cy="8034655"/>
                        </a:xfrm>
                        <a:prstGeom prst="rect">
                          <a:avLst/>
                        </a:prstGeom>
                        <a:solidFill>
                          <a:schemeClr val="lt1"/>
                        </a:solidFill>
                        <a:ln w="6350">
                          <a:solidFill>
                            <a:prstClr val="black"/>
                          </a:solidFill>
                        </a:ln>
                      </wps:spPr>
                      <wps:txbx>
                        <w:txbxContent>
                          <w:p w14:paraId="07A1507B" w14:textId="749A1F92" w:rsidR="00E447DC" w:rsidRDefault="00E447DC" w:rsidP="00E447DC">
                            <w:r>
                              <w:rPr>
                                <w:noProof/>
                              </w:rPr>
                              <w:drawing>
                                <wp:inline distT="0" distB="0" distL="0" distR="0" wp14:anchorId="57BA18ED" wp14:editId="44254941">
                                  <wp:extent cx="3195320" cy="2248858"/>
                                  <wp:effectExtent l="0" t="0" r="508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95320" cy="2248858"/>
                                          </a:xfrm>
                                          <a:prstGeom prst="rect">
                                            <a:avLst/>
                                          </a:prstGeom>
                                          <a:noFill/>
                                          <a:ln>
                                            <a:noFill/>
                                          </a:ln>
                                        </pic:spPr>
                                      </pic:pic>
                                    </a:graphicData>
                                  </a:graphic>
                                </wp:inline>
                              </w:drawing>
                            </w:r>
                          </w:p>
                          <w:p w14:paraId="5BBE4E33" w14:textId="2836E9C8" w:rsidR="00E447DC" w:rsidRDefault="00E447DC" w:rsidP="00E447DC">
                            <w:r>
                              <w:t>Fig 18</w:t>
                            </w:r>
                            <w:r w:rsidR="00D04C25">
                              <w:t>.1</w:t>
                            </w:r>
                            <w:r>
                              <w:t>: Line plot for the elbow method. WSS for 10 values of K are plotted on it.</w:t>
                            </w:r>
                          </w:p>
                          <w:p w14:paraId="2ECAF08A" w14:textId="148F5EB2" w:rsidR="00E447DC" w:rsidRDefault="00266AE3" w:rsidP="00E447DC">
                            <w:r>
                              <w:rPr>
                                <w:noProof/>
                              </w:rPr>
                              <w:drawing>
                                <wp:inline distT="0" distB="0" distL="0" distR="0" wp14:anchorId="5B30962C" wp14:editId="6A0BAF45">
                                  <wp:extent cx="3195320" cy="2248858"/>
                                  <wp:effectExtent l="0" t="0" r="508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5320" cy="2248858"/>
                                          </a:xfrm>
                                          <a:prstGeom prst="rect">
                                            <a:avLst/>
                                          </a:prstGeom>
                                          <a:noFill/>
                                          <a:ln>
                                            <a:noFill/>
                                          </a:ln>
                                        </pic:spPr>
                                      </pic:pic>
                                    </a:graphicData>
                                  </a:graphic>
                                </wp:inline>
                              </w:drawing>
                            </w:r>
                          </w:p>
                          <w:p w14:paraId="3A7ABB32" w14:textId="45951BFF" w:rsidR="00E447DC" w:rsidRDefault="00E447DC" w:rsidP="00E447DC">
                            <w:r>
                              <w:t>Fig 19</w:t>
                            </w:r>
                            <w:r w:rsidR="00D04C25">
                              <w:t>.1</w:t>
                            </w:r>
                            <w:r>
                              <w:t>: Double elbow marked in red.</w:t>
                            </w:r>
                            <w:r w:rsidR="00073A73">
                              <w:br/>
                            </w:r>
                          </w:p>
                          <w:p w14:paraId="170B9B35" w14:textId="77777777" w:rsidR="00073A73" w:rsidRPr="00073A73" w:rsidRDefault="00E447DC" w:rsidP="00E447DC">
                            <w:pPr>
                              <w:rPr>
                                <w:b/>
                                <w:bCs/>
                                <w:sz w:val="28"/>
                                <w:szCs w:val="28"/>
                              </w:rPr>
                            </w:pPr>
                            <w:r w:rsidRPr="00073A73">
                              <w:rPr>
                                <w:b/>
                                <w:bCs/>
                                <w:sz w:val="28"/>
                                <w:szCs w:val="28"/>
                              </w:rPr>
                              <w:t>Silhouette scores for different clusters</w:t>
                            </w:r>
                          </w:p>
                          <w:p w14:paraId="639D7AC5" w14:textId="54EEB142" w:rsidR="00E447DC" w:rsidRDefault="00E447DC" w:rsidP="00073A73">
                            <w:r>
                              <w:t>Silhouette score for 2 cluster k-means: 0.466</w:t>
                            </w:r>
                            <w:r w:rsidR="00073A73">
                              <w:br/>
                            </w:r>
                            <w:r>
                              <w:t>Silhouette score for 3 cluster k-means: 0.401</w:t>
                            </w:r>
                            <w:r w:rsidR="00073A73">
                              <w:br/>
                            </w:r>
                            <w:r>
                              <w:t>Silhouette score for 4 cluster k-means: 0.335</w:t>
                            </w:r>
                            <w:r w:rsidR="00073A73">
                              <w:br/>
                            </w:r>
                            <w:r>
                              <w:t>Silhouette score for 5 cluster k-means: 0.281</w:t>
                            </w:r>
                            <w:r w:rsidR="00073A73">
                              <w:br/>
                            </w:r>
                            <w:r>
                              <w:t>Silhouette score for 6 cluster k-means: 0.277</w:t>
                            </w:r>
                            <w:r w:rsidR="00073A73">
                              <w:br/>
                            </w:r>
                            <w:r>
                              <w:t>Silhouette score for 7 cluster k-means: 0.276</w:t>
                            </w:r>
                            <w:r w:rsidR="00073A73">
                              <w:br/>
                            </w:r>
                            <w:r>
                              <w:t>Silhouette score for 8 cluster k-means: 0.265</w:t>
                            </w:r>
                            <w:r w:rsidR="00073A73">
                              <w:br/>
                            </w:r>
                            <w:r>
                              <w:t>Silhouette score for 9 cluster k-means: 0.272</w:t>
                            </w:r>
                            <w:r w:rsidR="00073A73">
                              <w:br/>
                            </w:r>
                            <w:r>
                              <w:t>Silhouette score for 10 cluster k-means: 0.260</w:t>
                            </w:r>
                          </w:p>
                          <w:p w14:paraId="38883D63" w14:textId="77777777" w:rsidR="00CE3FD0" w:rsidRDefault="00CE3F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BFE0" id="Text Box 282" o:spid="_x0000_s1136" type="#_x0000_t202" style="position:absolute;margin-left:-23.5pt;margin-top:-5pt;width:266.5pt;height:632.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" fillcolor="white [3201]" strokeweight=".5pt">
                <v:textbox>
                  <w:txbxContent>
                    <w:p w14:paraId="07A1507B" w14:textId="749A1F92" w:rsidR="00E447DC" w:rsidRDefault="00E447DC" w:rsidP="00E447DC">
                      <w:r>
                        <w:rPr>
                          <w:noProof/>
                        </w:rPr>
                        <w:drawing>
                          <wp:inline distT="0" distB="0" distL="0" distR="0" wp14:anchorId="57BA18ED" wp14:editId="44254941">
                            <wp:extent cx="3195320" cy="2248858"/>
                            <wp:effectExtent l="0" t="0" r="508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95320" cy="2248858"/>
                                    </a:xfrm>
                                    <a:prstGeom prst="rect">
                                      <a:avLst/>
                                    </a:prstGeom>
                                    <a:noFill/>
                                    <a:ln>
                                      <a:noFill/>
                                    </a:ln>
                                  </pic:spPr>
                                </pic:pic>
                              </a:graphicData>
                            </a:graphic>
                          </wp:inline>
                        </w:drawing>
                      </w:r>
                    </w:p>
                    <w:p w14:paraId="5BBE4E33" w14:textId="2836E9C8" w:rsidR="00E447DC" w:rsidRDefault="00E447DC" w:rsidP="00E447DC">
                      <w:r>
                        <w:t>Fig 18</w:t>
                      </w:r>
                      <w:r w:rsidR="00D04C25">
                        <w:t>.1</w:t>
                      </w:r>
                      <w:r>
                        <w:t>: Line plot for the elbow method. WSS for 10 values of K are plotted on it.</w:t>
                      </w:r>
                    </w:p>
                    <w:p w14:paraId="2ECAF08A" w14:textId="148F5EB2" w:rsidR="00E447DC" w:rsidRDefault="00266AE3" w:rsidP="00E447DC">
                      <w:r>
                        <w:rPr>
                          <w:noProof/>
                        </w:rPr>
                        <w:drawing>
                          <wp:inline distT="0" distB="0" distL="0" distR="0" wp14:anchorId="5B30962C" wp14:editId="6A0BAF45">
                            <wp:extent cx="3195320" cy="2248858"/>
                            <wp:effectExtent l="0" t="0" r="508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95320" cy="2248858"/>
                                    </a:xfrm>
                                    <a:prstGeom prst="rect">
                                      <a:avLst/>
                                    </a:prstGeom>
                                    <a:noFill/>
                                    <a:ln>
                                      <a:noFill/>
                                    </a:ln>
                                  </pic:spPr>
                                </pic:pic>
                              </a:graphicData>
                            </a:graphic>
                          </wp:inline>
                        </w:drawing>
                      </w:r>
                    </w:p>
                    <w:p w14:paraId="3A7ABB32" w14:textId="45951BFF" w:rsidR="00E447DC" w:rsidRDefault="00E447DC" w:rsidP="00E447DC">
                      <w:r>
                        <w:t>Fig 19</w:t>
                      </w:r>
                      <w:r w:rsidR="00D04C25">
                        <w:t>.1</w:t>
                      </w:r>
                      <w:r>
                        <w:t>: Double elbow marked in red.</w:t>
                      </w:r>
                      <w:r w:rsidR="00073A73">
                        <w:br/>
                      </w:r>
                    </w:p>
                    <w:p w14:paraId="170B9B35" w14:textId="77777777" w:rsidR="00073A73" w:rsidRPr="00073A73" w:rsidRDefault="00E447DC" w:rsidP="00E447DC">
                      <w:pPr>
                        <w:rPr>
                          <w:b/>
                          <w:bCs/>
                          <w:sz w:val="28"/>
                          <w:szCs w:val="28"/>
                        </w:rPr>
                      </w:pPr>
                      <w:r w:rsidRPr="00073A73">
                        <w:rPr>
                          <w:b/>
                          <w:bCs/>
                          <w:sz w:val="28"/>
                          <w:szCs w:val="28"/>
                        </w:rPr>
                        <w:t>Silhouette scores for different clusters</w:t>
                      </w:r>
                    </w:p>
                    <w:p w14:paraId="639D7AC5" w14:textId="54EEB142" w:rsidR="00E447DC" w:rsidRDefault="00E447DC" w:rsidP="00073A73">
                      <w:r>
                        <w:t>Silhouette score for 2 cluster k-means: 0.466</w:t>
                      </w:r>
                      <w:r w:rsidR="00073A73">
                        <w:br/>
                      </w:r>
                      <w:r>
                        <w:t>Silhouette score for 3 cluster k-means: 0.401</w:t>
                      </w:r>
                      <w:r w:rsidR="00073A73">
                        <w:br/>
                      </w:r>
                      <w:r>
                        <w:t>Silhouette score for 4 cluster k-means: 0.335</w:t>
                      </w:r>
                      <w:r w:rsidR="00073A73">
                        <w:br/>
                      </w:r>
                      <w:r>
                        <w:t>Silhouette score for 5 cluster k-means: 0.281</w:t>
                      </w:r>
                      <w:r w:rsidR="00073A73">
                        <w:br/>
                      </w:r>
                      <w:r>
                        <w:t>Silhouette score for 6 cluster k-means: 0.277</w:t>
                      </w:r>
                      <w:r w:rsidR="00073A73">
                        <w:br/>
                      </w:r>
                      <w:r>
                        <w:t>Silhouette score for 7 cluster k-means: 0.276</w:t>
                      </w:r>
                      <w:r w:rsidR="00073A73">
                        <w:br/>
                      </w:r>
                      <w:r>
                        <w:t>Silhouette score for 8 cluster k-means: 0.265</w:t>
                      </w:r>
                      <w:r w:rsidR="00073A73">
                        <w:br/>
                      </w:r>
                      <w:r>
                        <w:t>Silhouette score for 9 cluster k-means: 0.272</w:t>
                      </w:r>
                      <w:r w:rsidR="00073A73">
                        <w:br/>
                      </w:r>
                      <w:r>
                        <w:t>Silhouette score for 10 cluster k-means: 0.260</w:t>
                      </w:r>
                    </w:p>
                    <w:p w14:paraId="38883D63" w14:textId="77777777" w:rsidR="00CE3FD0" w:rsidRDefault="00CE3FD0"/>
                  </w:txbxContent>
                </v:textbox>
              </v:shape>
            </w:pict>
          </mc:Fallback>
        </mc:AlternateContent>
      </w:r>
      <w:r w:rsidR="00E447DC">
        <w:rPr>
          <w:noProof/>
        </w:rPr>
        <mc:AlternateContent>
          <mc:Choice Requires="wps">
            <w:drawing>
              <wp:anchor distT="0" distB="0" distL="114300" distR="114300" simplePos="0" relativeHeight="251800576" behindDoc="0" locked="0" layoutInCell="1" allowOverlap="1" wp14:anchorId="585A1A5F" wp14:editId="1EF5A9BE">
                <wp:simplePos x="0" y="0"/>
                <wp:positionH relativeFrom="column">
                  <wp:posOffset>3200400</wp:posOffset>
                </wp:positionH>
                <wp:positionV relativeFrom="paragraph">
                  <wp:posOffset>-76200</wp:posOffset>
                </wp:positionV>
                <wp:extent cx="3188335" cy="8047355"/>
                <wp:effectExtent l="0" t="0" r="12065" b="10795"/>
                <wp:wrapNone/>
                <wp:docPr id="283" name="Text Box 283"/>
                <wp:cNvGraphicFramePr/>
                <a:graphic xmlns:a="http://schemas.openxmlformats.org/drawingml/2006/main">
                  <a:graphicData uri="http://schemas.microsoft.com/office/word/2010/wordprocessingShape">
                    <wps:wsp>
                      <wps:cNvSpPr txBox="1"/>
                      <wps:spPr>
                        <a:xfrm>
                          <a:off x="0" y="0"/>
                          <a:ext cx="3188335" cy="8047355"/>
                        </a:xfrm>
                        <a:prstGeom prst="rect">
                          <a:avLst/>
                        </a:prstGeom>
                        <a:solidFill>
                          <a:schemeClr val="lt1"/>
                        </a:solidFill>
                        <a:ln w="6350">
                          <a:solidFill>
                            <a:prstClr val="black"/>
                          </a:solidFill>
                        </a:ln>
                      </wps:spPr>
                      <wps:txbx>
                        <w:txbxContent>
                          <w:p w14:paraId="67425A42" w14:textId="12AB9BFC" w:rsidR="00073A73" w:rsidRDefault="00073A73" w:rsidP="00073A73">
                            <w:r>
                              <w:t>We have a double elbow, at 2 and 3 clusters, marked with vertical red lines. The other clusters have very little inertia.</w:t>
                            </w:r>
                          </w:p>
                          <w:p w14:paraId="5C8BD7B4" w14:textId="77777777" w:rsidR="004E1397" w:rsidRDefault="004E1397" w:rsidP="00073A73"/>
                          <w:p w14:paraId="7D26962A" w14:textId="0473749B" w:rsidR="00073A73" w:rsidRPr="00073A73" w:rsidRDefault="00073A73" w:rsidP="00073A73">
                            <w:pPr>
                              <w:rPr>
                                <w:b/>
                                <w:bCs/>
                              </w:rPr>
                            </w:pPr>
                            <w:r w:rsidRPr="00073A73">
                              <w:rPr>
                                <w:b/>
                                <w:bCs/>
                              </w:rPr>
                              <w:t>Looking into the cluster sizes</w:t>
                            </w:r>
                            <w:r>
                              <w:rPr>
                                <w:b/>
                                <w:bCs/>
                              </w:rPr>
                              <w:br/>
                            </w:r>
                            <w:r w:rsidRPr="00073A73">
                              <w:rPr>
                                <w:b/>
                                <w:bCs/>
                              </w:rPr>
                              <w:t>across both algorithm</w:t>
                            </w:r>
                          </w:p>
                          <w:p w14:paraId="4C5BCEDB" w14:textId="24649105" w:rsidR="00073A73" w:rsidRDefault="00073A73" w:rsidP="00073A73">
                            <w:r>
                              <w:rPr>
                                <w:noProof/>
                              </w:rPr>
                              <w:drawing>
                                <wp:inline distT="0" distB="0" distL="0" distR="0" wp14:anchorId="411C3306" wp14:editId="71DE4E95">
                                  <wp:extent cx="2743200" cy="1914525"/>
                                  <wp:effectExtent l="0" t="0" r="0" b="952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43200" cy="1914525"/>
                                          </a:xfrm>
                                          <a:prstGeom prst="rect">
                                            <a:avLst/>
                                          </a:prstGeom>
                                        </pic:spPr>
                                      </pic:pic>
                                    </a:graphicData>
                                  </a:graphic>
                                </wp:inline>
                              </w:drawing>
                            </w:r>
                          </w:p>
                          <w:p w14:paraId="791B7C4D" w14:textId="77777777" w:rsidR="00073A73" w:rsidRDefault="00073A73" w:rsidP="00073A73">
                            <w:r>
                              <w:t>Tab 14: K-means 2 and K-means 3 cluster size comparison.</w:t>
                            </w:r>
                          </w:p>
                          <w:p w14:paraId="2E7C8086" w14:textId="77777777" w:rsidR="00073A73" w:rsidRDefault="00073A73" w:rsidP="00073A73"/>
                          <w:p w14:paraId="1A1D6012" w14:textId="735EB0A5" w:rsidR="00CE3FD0" w:rsidRDefault="00073A73">
                            <w:r w:rsidRPr="00073A73">
                              <w:rPr>
                                <w:b/>
                                <w:bCs/>
                              </w:rPr>
                              <w:t xml:space="preserve">Silhouette score is better for 2 clusters than for 3 clusters. </w:t>
                            </w:r>
                            <w:r w:rsidRPr="00073A73">
                              <w:rPr>
                                <w:b/>
                                <w:bCs/>
                                <w:color w:val="FF0000"/>
                              </w:rPr>
                              <w:t>But</w:t>
                            </w:r>
                            <w:r>
                              <w:t xml:space="preserve"> we should also look at the elbow method. To determine the optimal number of clusters, we have to select the value of k at the </w:t>
                            </w:r>
                            <w:r w:rsidRPr="00073A73">
                              <w:rPr>
                                <w:b/>
                                <w:bCs/>
                                <w:color w:val="FF0000"/>
                              </w:rPr>
                              <w:t>“elbow”,</w:t>
                            </w:r>
                            <w:r w:rsidRPr="00073A73">
                              <w:rPr>
                                <w:color w:val="FF0000"/>
                              </w:rPr>
                              <w:t xml:space="preserve"> </w:t>
                            </w:r>
                            <w:proofErr w:type="gramStart"/>
                            <w:r>
                              <w:t>i.e.</w:t>
                            </w:r>
                            <w:proofErr w:type="gramEnd"/>
                            <w:r>
                              <w:t xml:space="preserve"> the point after which the distortion/inertia starts decreasing in a linear fashion for the given data. </w:t>
                            </w:r>
                            <w:r w:rsidRPr="00073A73">
                              <w:rPr>
                                <w:b/>
                                <w:bCs/>
                              </w:rPr>
                              <w:t>We conclude that the optimal number of clusters for the data is 3</w:t>
                            </w:r>
                            <w:r>
                              <w:t xml:space="preserve">. It also seems from the size comparison of the algorithms that </w:t>
                            </w:r>
                            <w:proofErr w:type="spellStart"/>
                            <w:r>
                              <w:t>KMeans</w:t>
                            </w:r>
                            <w:proofErr w:type="spellEnd"/>
                            <w:r>
                              <w:t xml:space="preserve"> model with 3 clusters has more evenly balanced observations. </w:t>
                            </w:r>
                            <w:r w:rsidRPr="00F603A9">
                              <w:rPr>
                                <w:b/>
                                <w:bCs/>
                                <w:color w:val="FF0000"/>
                              </w:rPr>
                              <w:t>We'll go with 3 cl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A1A5F" id="Text Box 283" o:spid="_x0000_s1137" type="#_x0000_t202" style="position:absolute;margin-left:252pt;margin-top:-6pt;width:251.05pt;height:633.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" fillcolor="white [3201]" strokeweight=".5pt">
                <v:textbox>
                  <w:txbxContent>
                    <w:p w14:paraId="67425A42" w14:textId="12AB9BFC" w:rsidR="00073A73" w:rsidRDefault="00073A73" w:rsidP="00073A73">
                      <w:r>
                        <w:t>We have a double elbow, at 2 and 3 clusters, marked with vertical red lines. The other clusters have very little inertia.</w:t>
                      </w:r>
                    </w:p>
                    <w:p w14:paraId="5C8BD7B4" w14:textId="77777777" w:rsidR="004E1397" w:rsidRDefault="004E1397" w:rsidP="00073A73"/>
                    <w:p w14:paraId="7D26962A" w14:textId="0473749B" w:rsidR="00073A73" w:rsidRPr="00073A73" w:rsidRDefault="00073A73" w:rsidP="00073A73">
                      <w:pPr>
                        <w:rPr>
                          <w:b/>
                          <w:bCs/>
                        </w:rPr>
                      </w:pPr>
                      <w:r w:rsidRPr="00073A73">
                        <w:rPr>
                          <w:b/>
                          <w:bCs/>
                        </w:rPr>
                        <w:t>Looking into the cluster sizes</w:t>
                      </w:r>
                      <w:r>
                        <w:rPr>
                          <w:b/>
                          <w:bCs/>
                        </w:rPr>
                        <w:br/>
                      </w:r>
                      <w:r w:rsidRPr="00073A73">
                        <w:rPr>
                          <w:b/>
                          <w:bCs/>
                        </w:rPr>
                        <w:t>across both algorithm</w:t>
                      </w:r>
                    </w:p>
                    <w:p w14:paraId="4C5BCEDB" w14:textId="24649105" w:rsidR="00073A73" w:rsidRDefault="00073A73" w:rsidP="00073A73">
                      <w:r>
                        <w:rPr>
                          <w:noProof/>
                        </w:rPr>
                        <w:drawing>
                          <wp:inline distT="0" distB="0" distL="0" distR="0" wp14:anchorId="411C3306" wp14:editId="71DE4E95">
                            <wp:extent cx="2743200" cy="1914525"/>
                            <wp:effectExtent l="0" t="0" r="0" b="952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43200" cy="1914525"/>
                                    </a:xfrm>
                                    <a:prstGeom prst="rect">
                                      <a:avLst/>
                                    </a:prstGeom>
                                  </pic:spPr>
                                </pic:pic>
                              </a:graphicData>
                            </a:graphic>
                          </wp:inline>
                        </w:drawing>
                      </w:r>
                    </w:p>
                    <w:p w14:paraId="791B7C4D" w14:textId="77777777" w:rsidR="00073A73" w:rsidRDefault="00073A73" w:rsidP="00073A73">
                      <w:r>
                        <w:t>Tab 14: K-means 2 and K-means 3 cluster size comparison.</w:t>
                      </w:r>
                    </w:p>
                    <w:p w14:paraId="2E7C8086" w14:textId="77777777" w:rsidR="00073A73" w:rsidRDefault="00073A73" w:rsidP="00073A73"/>
                    <w:p w14:paraId="1A1D6012" w14:textId="735EB0A5" w:rsidR="00CE3FD0" w:rsidRDefault="00073A73">
                      <w:r w:rsidRPr="00073A73">
                        <w:rPr>
                          <w:b/>
                          <w:bCs/>
                        </w:rPr>
                        <w:t xml:space="preserve">Silhouette score is better for 2 clusters than for 3 clusters. </w:t>
                      </w:r>
                      <w:r w:rsidRPr="00073A73">
                        <w:rPr>
                          <w:b/>
                          <w:bCs/>
                          <w:color w:val="FF0000"/>
                        </w:rPr>
                        <w:t>But</w:t>
                      </w:r>
                      <w:r>
                        <w:t xml:space="preserve"> we should also look at the elbow method. To determine the optimal number of clusters, we have to select the value of k at the </w:t>
                      </w:r>
                      <w:r w:rsidRPr="00073A73">
                        <w:rPr>
                          <w:b/>
                          <w:bCs/>
                          <w:color w:val="FF0000"/>
                        </w:rPr>
                        <w:t>“elbow”,</w:t>
                      </w:r>
                      <w:r w:rsidRPr="00073A73">
                        <w:rPr>
                          <w:color w:val="FF0000"/>
                        </w:rPr>
                        <w:t xml:space="preserve"> </w:t>
                      </w:r>
                      <w:proofErr w:type="gramStart"/>
                      <w:r>
                        <w:t>i.e.</w:t>
                      </w:r>
                      <w:proofErr w:type="gramEnd"/>
                      <w:r>
                        <w:t xml:space="preserve"> the point after which the distortion/inertia starts decreasing in a linear fashion for the given data. </w:t>
                      </w:r>
                      <w:r w:rsidRPr="00073A73">
                        <w:rPr>
                          <w:b/>
                          <w:bCs/>
                        </w:rPr>
                        <w:t>We conclude that the optimal number of clusters for the data is 3</w:t>
                      </w:r>
                      <w:r>
                        <w:t xml:space="preserve">. It also seems from the size comparison of the algorithms that </w:t>
                      </w:r>
                      <w:proofErr w:type="spellStart"/>
                      <w:r>
                        <w:t>KMeans</w:t>
                      </w:r>
                      <w:proofErr w:type="spellEnd"/>
                      <w:r>
                        <w:t xml:space="preserve"> model with 3 clusters has more evenly balanced observations. </w:t>
                      </w:r>
                      <w:r w:rsidRPr="00F603A9">
                        <w:rPr>
                          <w:b/>
                          <w:bCs/>
                          <w:color w:val="FF0000"/>
                        </w:rPr>
                        <w:t>We'll go with 3 clusters.</w:t>
                      </w:r>
                    </w:p>
                  </w:txbxContent>
                </v:textbox>
              </v:shape>
            </w:pict>
          </mc:Fallback>
        </mc:AlternateContent>
      </w:r>
    </w:p>
    <w:p w14:paraId="7A743709" w14:textId="77777777" w:rsidR="00C26CD7" w:rsidRDefault="00C26CD7">
      <w:pPr>
        <w:rPr>
          <w:rFonts w:asciiTheme="majorHAnsi" w:eastAsiaTheme="majorEastAsia" w:hAnsiTheme="majorHAnsi" w:cstheme="majorBidi"/>
          <w:b/>
          <w:bCs/>
          <w:color w:val="4F81BD" w:themeColor="accent1"/>
          <w:sz w:val="32"/>
          <w:szCs w:val="32"/>
        </w:rPr>
      </w:pPr>
      <w:r>
        <w:br w:type="page"/>
      </w:r>
    </w:p>
    <w:p w14:paraId="20B6165F" w14:textId="4E986880" w:rsidR="00C26CD7" w:rsidRDefault="00661633" w:rsidP="001463E1">
      <w:pPr>
        <w:pStyle w:val="Heading1"/>
      </w:pPr>
      <w:r>
        <w:rPr>
          <w:noProof/>
        </w:rPr>
        <w:lastRenderedPageBreak/>
        <mc:AlternateContent>
          <mc:Choice Requires="wps">
            <w:drawing>
              <wp:anchor distT="0" distB="0" distL="114300" distR="114300" simplePos="0" relativeHeight="251801600" behindDoc="0" locked="0" layoutInCell="1" allowOverlap="1" wp14:anchorId="7724A35C" wp14:editId="47D9BE98">
                <wp:simplePos x="0" y="0"/>
                <wp:positionH relativeFrom="column">
                  <wp:posOffset>-381000</wp:posOffset>
                </wp:positionH>
                <wp:positionV relativeFrom="paragraph">
                  <wp:posOffset>-336550</wp:posOffset>
                </wp:positionV>
                <wp:extent cx="3060700" cy="3302000"/>
                <wp:effectExtent l="0" t="0" r="25400" b="12700"/>
                <wp:wrapNone/>
                <wp:docPr id="284" name="Text Box 284"/>
                <wp:cNvGraphicFramePr/>
                <a:graphic xmlns:a="http://schemas.openxmlformats.org/drawingml/2006/main">
                  <a:graphicData uri="http://schemas.microsoft.com/office/word/2010/wordprocessingShape">
                    <wps:wsp>
                      <wps:cNvSpPr txBox="1"/>
                      <wps:spPr>
                        <a:xfrm>
                          <a:off x="0" y="0"/>
                          <a:ext cx="3060700" cy="3302000"/>
                        </a:xfrm>
                        <a:prstGeom prst="rect">
                          <a:avLst/>
                        </a:prstGeom>
                        <a:solidFill>
                          <a:schemeClr val="lt1"/>
                        </a:solidFill>
                        <a:ln w="6350">
                          <a:solidFill>
                            <a:prstClr val="black"/>
                          </a:solidFill>
                        </a:ln>
                      </wps:spPr>
                      <wps:txbx>
                        <w:txbxContent>
                          <w:p w14:paraId="4AD15DFE" w14:textId="77777777" w:rsidR="004E1397" w:rsidRPr="004E1397" w:rsidRDefault="004E1397" w:rsidP="004E1397">
                            <w:pPr>
                              <w:rPr>
                                <w:b/>
                                <w:bCs/>
                                <w:sz w:val="32"/>
                                <w:szCs w:val="32"/>
                              </w:rPr>
                            </w:pPr>
                            <w:proofErr w:type="spellStart"/>
                            <w:r w:rsidRPr="004E1397">
                              <w:rPr>
                                <w:b/>
                                <w:bCs/>
                                <w:sz w:val="32"/>
                                <w:szCs w:val="32"/>
                              </w:rPr>
                              <w:t>KMeans</w:t>
                            </w:r>
                            <w:proofErr w:type="spellEnd"/>
                            <w:r w:rsidRPr="004E1397">
                              <w:rPr>
                                <w:b/>
                                <w:bCs/>
                                <w:sz w:val="32"/>
                                <w:szCs w:val="32"/>
                              </w:rPr>
                              <w:t xml:space="preserve"> with K=3</w:t>
                            </w:r>
                          </w:p>
                          <w:p w14:paraId="5D0FA4E0" w14:textId="77777777" w:rsidR="004E1397" w:rsidRPr="004E1397" w:rsidRDefault="004E1397" w:rsidP="004E1397">
                            <w:pPr>
                              <w:rPr>
                                <w:b/>
                                <w:bCs/>
                              </w:rPr>
                            </w:pPr>
                            <w:r w:rsidRPr="004E1397">
                              <w:rPr>
                                <w:b/>
                                <w:bCs/>
                              </w:rPr>
                              <w:t>Clusters</w:t>
                            </w:r>
                          </w:p>
                          <w:p w14:paraId="3C3509C8" w14:textId="77777777" w:rsidR="004E1397" w:rsidRPr="004E1397" w:rsidRDefault="004E1397" w:rsidP="004E1397">
                            <w:pPr>
                              <w:rPr>
                                <w:sz w:val="18"/>
                                <w:szCs w:val="18"/>
                              </w:rPr>
                            </w:pPr>
                            <w:proofErr w:type="gramStart"/>
                            <w:r w:rsidRPr="004E1397">
                              <w:rPr>
                                <w:sz w:val="18"/>
                                <w:szCs w:val="18"/>
                              </w:rPr>
                              <w:t>array(</w:t>
                            </w:r>
                            <w:proofErr w:type="gramEnd"/>
                            <w:r w:rsidRPr="004E1397">
                              <w:rPr>
                                <w:sz w:val="18"/>
                                <w:szCs w:val="18"/>
                              </w:rPr>
                              <w:t>[0, 2, 0, 1, 0, 1, 1, 2, 0, 1, 0, 2, 1, 0, 2, 1, 2, 1, 1, 1, 1, 1,</w:t>
                            </w:r>
                          </w:p>
                          <w:p w14:paraId="59C5006B" w14:textId="77777777" w:rsidR="004E1397" w:rsidRPr="004E1397" w:rsidRDefault="004E1397" w:rsidP="004E1397">
                            <w:pPr>
                              <w:rPr>
                                <w:sz w:val="18"/>
                                <w:szCs w:val="18"/>
                              </w:rPr>
                            </w:pPr>
                            <w:r w:rsidRPr="004E1397">
                              <w:rPr>
                                <w:sz w:val="18"/>
                                <w:szCs w:val="18"/>
                              </w:rPr>
                              <w:t xml:space="preserve">       0, 1, 2, 0, 2, 1, 1, 1, 2, 1, 1, 2, 1, 1, 1, 1, 1, 0, 0, 2, 0, 0,</w:t>
                            </w:r>
                          </w:p>
                          <w:p w14:paraId="75ADDCA3" w14:textId="77777777" w:rsidR="004E1397" w:rsidRPr="004E1397" w:rsidRDefault="004E1397" w:rsidP="004E1397">
                            <w:pPr>
                              <w:rPr>
                                <w:sz w:val="18"/>
                                <w:szCs w:val="18"/>
                              </w:rPr>
                            </w:pPr>
                            <w:r w:rsidRPr="004E1397">
                              <w:rPr>
                                <w:sz w:val="18"/>
                                <w:szCs w:val="18"/>
                              </w:rPr>
                              <w:t xml:space="preserve">       1, 1, 2, 0, 0, 0, 1, 0, 0, 0, 0, 0, 1, 1, 1, 0, 2, 1, 1, 2, 2, 0,</w:t>
                            </w:r>
                          </w:p>
                          <w:p w14:paraId="29F65C44" w14:textId="77777777" w:rsidR="004E1397" w:rsidRPr="004E1397" w:rsidRDefault="004E1397" w:rsidP="004E1397">
                            <w:pPr>
                              <w:rPr>
                                <w:sz w:val="18"/>
                                <w:szCs w:val="18"/>
                              </w:rPr>
                            </w:pPr>
                            <w:r w:rsidRPr="004E1397">
                              <w:rPr>
                                <w:sz w:val="18"/>
                                <w:szCs w:val="18"/>
                              </w:rPr>
                              <w:t xml:space="preserve">       0, 2, 0, 1, 2, 1, 0, 0, 1, 0, 2, 1, 0, 2, 2, 2, 2, 0, 1, 2, 0, 2,</w:t>
                            </w:r>
                          </w:p>
                          <w:p w14:paraId="6B3E6AB3" w14:textId="77777777" w:rsidR="004E1397" w:rsidRPr="004E1397" w:rsidRDefault="004E1397" w:rsidP="004E1397">
                            <w:pPr>
                              <w:rPr>
                                <w:sz w:val="18"/>
                                <w:szCs w:val="18"/>
                              </w:rPr>
                            </w:pPr>
                            <w:r w:rsidRPr="004E1397">
                              <w:rPr>
                                <w:sz w:val="18"/>
                                <w:szCs w:val="18"/>
                              </w:rPr>
                              <w:t xml:space="preserve">       0, 1, 2, 0, 2, 1, 1, 0, 0, 0, 1, 0, 2, 0, 2, 0, 2, 0, 0, 1, 1, 0,</w:t>
                            </w:r>
                          </w:p>
                          <w:p w14:paraId="5490589A" w14:textId="77777777" w:rsidR="004E1397" w:rsidRPr="004E1397" w:rsidRDefault="004E1397" w:rsidP="004E1397">
                            <w:pPr>
                              <w:rPr>
                                <w:sz w:val="18"/>
                                <w:szCs w:val="18"/>
                              </w:rPr>
                            </w:pPr>
                            <w:r w:rsidRPr="004E1397">
                              <w:rPr>
                                <w:sz w:val="18"/>
                                <w:szCs w:val="18"/>
                              </w:rPr>
                              <w:t xml:space="preserve">       2, 2, 0, 1, 1, 0, 2, 2, 1, 0, 2, 1, 1, 1, 2, 2, 0, 1, 2, 2, 1, 2,</w:t>
                            </w:r>
                          </w:p>
                          <w:p w14:paraId="40A3E449" w14:textId="77777777" w:rsidR="004E1397" w:rsidRPr="004E1397" w:rsidRDefault="004E1397" w:rsidP="004E1397">
                            <w:pPr>
                              <w:rPr>
                                <w:sz w:val="18"/>
                                <w:szCs w:val="18"/>
                              </w:rPr>
                            </w:pPr>
                            <w:r w:rsidRPr="004E1397">
                              <w:rPr>
                                <w:sz w:val="18"/>
                                <w:szCs w:val="18"/>
                              </w:rPr>
                              <w:t xml:space="preserve">       2, 0, 1, 0, 0, 1, 0, 2, 2, 2, 1, 1, 2, 1, 0, 1, 2, 1, 2, 1, 2, 2,</w:t>
                            </w:r>
                          </w:p>
                          <w:p w14:paraId="6A79A447" w14:textId="77777777" w:rsidR="004E1397" w:rsidRPr="004E1397" w:rsidRDefault="004E1397" w:rsidP="004E1397">
                            <w:pPr>
                              <w:rPr>
                                <w:sz w:val="18"/>
                                <w:szCs w:val="18"/>
                              </w:rPr>
                            </w:pPr>
                            <w:r w:rsidRPr="004E1397">
                              <w:rPr>
                                <w:sz w:val="18"/>
                                <w:szCs w:val="18"/>
                              </w:rPr>
                              <w:t xml:space="preserve">       1, 2, 2, 1, 2, 0, 0, 1, 0, 0, 0, 1, 2, 2, 2, 1, 2, 1, 2, 0, 0, 0,</w:t>
                            </w:r>
                          </w:p>
                          <w:p w14:paraId="57A016E0" w14:textId="77777777" w:rsidR="004E1397" w:rsidRPr="004E1397" w:rsidRDefault="004E1397" w:rsidP="004E1397">
                            <w:pPr>
                              <w:rPr>
                                <w:sz w:val="18"/>
                                <w:szCs w:val="18"/>
                              </w:rPr>
                            </w:pPr>
                            <w:r w:rsidRPr="004E1397">
                              <w:rPr>
                                <w:sz w:val="18"/>
                                <w:szCs w:val="18"/>
                              </w:rPr>
                              <w:t xml:space="preserve">       2, 1, 2, 1, 2, 2, 2, 2, 0, 0, 1, 2, 2, 1, 1, 2, 1, 0, 2, 0, 0, 1,</w:t>
                            </w:r>
                          </w:p>
                          <w:p w14:paraId="1E28A6E2" w14:textId="0B8E924A" w:rsidR="004E1397" w:rsidRDefault="004E1397" w:rsidP="004E1397">
                            <w:r w:rsidRPr="004E1397">
                              <w:rPr>
                                <w:sz w:val="18"/>
                                <w:szCs w:val="18"/>
                              </w:rPr>
                              <w:t xml:space="preserve">       0, 1, 2, 0, 2, 1, 0, 2, 0, 2, 2, 2])</w:t>
                            </w:r>
                          </w:p>
                          <w:p w14:paraId="6851E2C7" w14:textId="77777777" w:rsidR="00CE3FD0" w:rsidRDefault="00CE3F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4A35C" id="Text Box 284" o:spid="_x0000_s1138" type="#_x0000_t202" style="position:absolute;margin-left:-30pt;margin-top:-26.5pt;width:241pt;height:260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" fillcolor="white [3201]" strokeweight=".5pt">
                <v:textbox>
                  <w:txbxContent>
                    <w:p w14:paraId="4AD15DFE" w14:textId="77777777" w:rsidR="004E1397" w:rsidRPr="004E1397" w:rsidRDefault="004E1397" w:rsidP="004E1397">
                      <w:pPr>
                        <w:rPr>
                          <w:b/>
                          <w:bCs/>
                          <w:sz w:val="32"/>
                          <w:szCs w:val="32"/>
                        </w:rPr>
                      </w:pPr>
                      <w:proofErr w:type="spellStart"/>
                      <w:r w:rsidRPr="004E1397">
                        <w:rPr>
                          <w:b/>
                          <w:bCs/>
                          <w:sz w:val="32"/>
                          <w:szCs w:val="32"/>
                        </w:rPr>
                        <w:t>KMeans</w:t>
                      </w:r>
                      <w:proofErr w:type="spellEnd"/>
                      <w:r w:rsidRPr="004E1397">
                        <w:rPr>
                          <w:b/>
                          <w:bCs/>
                          <w:sz w:val="32"/>
                          <w:szCs w:val="32"/>
                        </w:rPr>
                        <w:t xml:space="preserve"> with K=3</w:t>
                      </w:r>
                    </w:p>
                    <w:p w14:paraId="5D0FA4E0" w14:textId="77777777" w:rsidR="004E1397" w:rsidRPr="004E1397" w:rsidRDefault="004E1397" w:rsidP="004E1397">
                      <w:pPr>
                        <w:rPr>
                          <w:b/>
                          <w:bCs/>
                        </w:rPr>
                      </w:pPr>
                      <w:r w:rsidRPr="004E1397">
                        <w:rPr>
                          <w:b/>
                          <w:bCs/>
                        </w:rPr>
                        <w:t>Clusters</w:t>
                      </w:r>
                    </w:p>
                    <w:p w14:paraId="3C3509C8" w14:textId="77777777" w:rsidR="004E1397" w:rsidRPr="004E1397" w:rsidRDefault="004E1397" w:rsidP="004E1397">
                      <w:pPr>
                        <w:rPr>
                          <w:sz w:val="18"/>
                          <w:szCs w:val="18"/>
                        </w:rPr>
                      </w:pPr>
                      <w:proofErr w:type="gramStart"/>
                      <w:r w:rsidRPr="004E1397">
                        <w:rPr>
                          <w:sz w:val="18"/>
                          <w:szCs w:val="18"/>
                        </w:rPr>
                        <w:t>array(</w:t>
                      </w:r>
                      <w:proofErr w:type="gramEnd"/>
                      <w:r w:rsidRPr="004E1397">
                        <w:rPr>
                          <w:sz w:val="18"/>
                          <w:szCs w:val="18"/>
                        </w:rPr>
                        <w:t>[0, 2, 0, 1, 0, 1, 1, 2, 0, 1, 0, 2, 1, 0, 2, 1, 2, 1, 1, 1, 1, 1,</w:t>
                      </w:r>
                    </w:p>
                    <w:p w14:paraId="59C5006B" w14:textId="77777777" w:rsidR="004E1397" w:rsidRPr="004E1397" w:rsidRDefault="004E1397" w:rsidP="004E1397">
                      <w:pPr>
                        <w:rPr>
                          <w:sz w:val="18"/>
                          <w:szCs w:val="18"/>
                        </w:rPr>
                      </w:pPr>
                      <w:r w:rsidRPr="004E1397">
                        <w:rPr>
                          <w:sz w:val="18"/>
                          <w:szCs w:val="18"/>
                        </w:rPr>
                        <w:t xml:space="preserve">       0, 1, 2, 0, 2, 1, 1, 1, 2, 1, 1, 2, 1, 1, 1, 1, 1, 0, 0, 2, 0, 0,</w:t>
                      </w:r>
                    </w:p>
                    <w:p w14:paraId="75ADDCA3" w14:textId="77777777" w:rsidR="004E1397" w:rsidRPr="004E1397" w:rsidRDefault="004E1397" w:rsidP="004E1397">
                      <w:pPr>
                        <w:rPr>
                          <w:sz w:val="18"/>
                          <w:szCs w:val="18"/>
                        </w:rPr>
                      </w:pPr>
                      <w:r w:rsidRPr="004E1397">
                        <w:rPr>
                          <w:sz w:val="18"/>
                          <w:szCs w:val="18"/>
                        </w:rPr>
                        <w:t xml:space="preserve">       1, 1, 2, 0, 0, 0, 1, 0, 0, 0, 0, 0, 1, 1, 1, 0, 2, 1, 1, 2, 2, 0,</w:t>
                      </w:r>
                    </w:p>
                    <w:p w14:paraId="29F65C44" w14:textId="77777777" w:rsidR="004E1397" w:rsidRPr="004E1397" w:rsidRDefault="004E1397" w:rsidP="004E1397">
                      <w:pPr>
                        <w:rPr>
                          <w:sz w:val="18"/>
                          <w:szCs w:val="18"/>
                        </w:rPr>
                      </w:pPr>
                      <w:r w:rsidRPr="004E1397">
                        <w:rPr>
                          <w:sz w:val="18"/>
                          <w:szCs w:val="18"/>
                        </w:rPr>
                        <w:t xml:space="preserve">       0, 2, 0, 1, 2, 1, 0, 0, 1, 0, 2, 1, 0, 2, 2, 2, 2, 0, 1, 2, 0, 2,</w:t>
                      </w:r>
                    </w:p>
                    <w:p w14:paraId="6B3E6AB3" w14:textId="77777777" w:rsidR="004E1397" w:rsidRPr="004E1397" w:rsidRDefault="004E1397" w:rsidP="004E1397">
                      <w:pPr>
                        <w:rPr>
                          <w:sz w:val="18"/>
                          <w:szCs w:val="18"/>
                        </w:rPr>
                      </w:pPr>
                      <w:r w:rsidRPr="004E1397">
                        <w:rPr>
                          <w:sz w:val="18"/>
                          <w:szCs w:val="18"/>
                        </w:rPr>
                        <w:t xml:space="preserve">       0, 1, 2, 0, 2, 1, 1, 0, 0, 0, 1, 0, 2, 0, 2, 0, 2, 0, 0, 1, 1, 0,</w:t>
                      </w:r>
                    </w:p>
                    <w:p w14:paraId="5490589A" w14:textId="77777777" w:rsidR="004E1397" w:rsidRPr="004E1397" w:rsidRDefault="004E1397" w:rsidP="004E1397">
                      <w:pPr>
                        <w:rPr>
                          <w:sz w:val="18"/>
                          <w:szCs w:val="18"/>
                        </w:rPr>
                      </w:pPr>
                      <w:r w:rsidRPr="004E1397">
                        <w:rPr>
                          <w:sz w:val="18"/>
                          <w:szCs w:val="18"/>
                        </w:rPr>
                        <w:t xml:space="preserve">       2, 2, 0, 1, 1, 0, 2, 2, 1, 0, 2, 1, 1, 1, 2, 2, 0, 1, 2, 2, 1, 2,</w:t>
                      </w:r>
                    </w:p>
                    <w:p w14:paraId="40A3E449" w14:textId="77777777" w:rsidR="004E1397" w:rsidRPr="004E1397" w:rsidRDefault="004E1397" w:rsidP="004E1397">
                      <w:pPr>
                        <w:rPr>
                          <w:sz w:val="18"/>
                          <w:szCs w:val="18"/>
                        </w:rPr>
                      </w:pPr>
                      <w:r w:rsidRPr="004E1397">
                        <w:rPr>
                          <w:sz w:val="18"/>
                          <w:szCs w:val="18"/>
                        </w:rPr>
                        <w:t xml:space="preserve">       2, 0, 1, 0, 0, 1, 0, 2, 2, 2, 1, 1, 2, 1, 0, 1, 2, 1, 2, 1, 2, 2,</w:t>
                      </w:r>
                    </w:p>
                    <w:p w14:paraId="6A79A447" w14:textId="77777777" w:rsidR="004E1397" w:rsidRPr="004E1397" w:rsidRDefault="004E1397" w:rsidP="004E1397">
                      <w:pPr>
                        <w:rPr>
                          <w:sz w:val="18"/>
                          <w:szCs w:val="18"/>
                        </w:rPr>
                      </w:pPr>
                      <w:r w:rsidRPr="004E1397">
                        <w:rPr>
                          <w:sz w:val="18"/>
                          <w:szCs w:val="18"/>
                        </w:rPr>
                        <w:t xml:space="preserve">       1, 2, 2, 1, 2, 0, 0, 1, 0, 0, 0, 1, 2, 2, 2, 1, 2, 1, 2, 0, 0, 0,</w:t>
                      </w:r>
                    </w:p>
                    <w:p w14:paraId="57A016E0" w14:textId="77777777" w:rsidR="004E1397" w:rsidRPr="004E1397" w:rsidRDefault="004E1397" w:rsidP="004E1397">
                      <w:pPr>
                        <w:rPr>
                          <w:sz w:val="18"/>
                          <w:szCs w:val="18"/>
                        </w:rPr>
                      </w:pPr>
                      <w:r w:rsidRPr="004E1397">
                        <w:rPr>
                          <w:sz w:val="18"/>
                          <w:szCs w:val="18"/>
                        </w:rPr>
                        <w:t xml:space="preserve">       2, 1, 2, 1, 2, 2, 2, 2, 0, 0, 1, 2, 2, 1, 1, 2, 1, 0, 2, 0, 0, 1,</w:t>
                      </w:r>
                    </w:p>
                    <w:p w14:paraId="1E28A6E2" w14:textId="0B8E924A" w:rsidR="004E1397" w:rsidRDefault="004E1397" w:rsidP="004E1397">
                      <w:r w:rsidRPr="004E1397">
                        <w:rPr>
                          <w:sz w:val="18"/>
                          <w:szCs w:val="18"/>
                        </w:rPr>
                        <w:t xml:space="preserve">       0, 1, 2, 0, 2, 1, 0, 2, 0, 2, 2, 2])</w:t>
                      </w:r>
                    </w:p>
                    <w:p w14:paraId="6851E2C7" w14:textId="77777777" w:rsidR="00CE3FD0" w:rsidRDefault="00CE3FD0"/>
                  </w:txbxContent>
                </v:textbox>
              </v:shape>
            </w:pict>
          </mc:Fallback>
        </mc:AlternateContent>
      </w:r>
    </w:p>
    <w:p w14:paraId="271DF0CA" w14:textId="3315DA85" w:rsidR="00C26CD7" w:rsidRDefault="003344CF">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89664" behindDoc="0" locked="0" layoutInCell="1" allowOverlap="1" wp14:anchorId="686CFA9A" wp14:editId="59B630D4">
                <wp:simplePos x="0" y="0"/>
                <wp:positionH relativeFrom="column">
                  <wp:posOffset>5657850</wp:posOffset>
                </wp:positionH>
                <wp:positionV relativeFrom="paragraph">
                  <wp:posOffset>7333615</wp:posOffset>
                </wp:positionV>
                <wp:extent cx="425450" cy="971550"/>
                <wp:effectExtent l="0" t="0" r="12700" b="19050"/>
                <wp:wrapNone/>
                <wp:docPr id="435" name="Text Box 435"/>
                <wp:cNvGraphicFramePr/>
                <a:graphic xmlns:a="http://schemas.openxmlformats.org/drawingml/2006/main">
                  <a:graphicData uri="http://schemas.microsoft.com/office/word/2010/wordprocessingShape">
                    <wps:wsp>
                      <wps:cNvSpPr txBox="1"/>
                      <wps:spPr>
                        <a:xfrm>
                          <a:off x="0" y="0"/>
                          <a:ext cx="425450" cy="971550"/>
                        </a:xfrm>
                        <a:prstGeom prst="rect">
                          <a:avLst/>
                        </a:prstGeom>
                        <a:solidFill>
                          <a:schemeClr val="lt1"/>
                        </a:solidFill>
                        <a:ln w="6350">
                          <a:solidFill>
                            <a:prstClr val="black"/>
                          </a:solidFill>
                        </a:ln>
                      </wps:spPr>
                      <wps:txbx>
                        <w:txbxContent>
                          <w:p w14:paraId="267F3F9A" w14:textId="05B968BF" w:rsidR="003344CF" w:rsidRDefault="003344CF">
                            <w:r>
                              <w:rPr>
                                <w:noProof/>
                              </w:rPr>
                              <w:drawing>
                                <wp:inline distT="0" distB="0" distL="0" distR="0" wp14:anchorId="34F40F06" wp14:editId="11F13665">
                                  <wp:extent cx="282575" cy="873760"/>
                                  <wp:effectExtent l="0" t="0" r="3175" b="254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2575" cy="873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6CFA9A" id="Text Box 435" o:spid="_x0000_s1139" type="#_x0000_t202" style="position:absolute;margin-left:445.5pt;margin-top:577.45pt;width:33.5pt;height:76.5pt;z-index:251889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" fillcolor="white [3201]" strokeweight=".5pt">
                <v:textbox>
                  <w:txbxContent>
                    <w:p w14:paraId="267F3F9A" w14:textId="05B968BF" w:rsidR="003344CF" w:rsidRDefault="003344CF">
                      <w:r>
                        <w:rPr>
                          <w:noProof/>
                        </w:rPr>
                        <w:drawing>
                          <wp:inline distT="0" distB="0" distL="0" distR="0" wp14:anchorId="34F40F06" wp14:editId="11F13665">
                            <wp:extent cx="282575" cy="873760"/>
                            <wp:effectExtent l="0" t="0" r="3175" b="254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2575" cy="873760"/>
                                    </a:xfrm>
                                    <a:prstGeom prst="rect">
                                      <a:avLst/>
                                    </a:prstGeom>
                                  </pic:spPr>
                                </pic:pic>
                              </a:graphicData>
                            </a:graphic>
                          </wp:inline>
                        </w:drawing>
                      </w:r>
                    </w:p>
                  </w:txbxContent>
                </v:textbox>
              </v:shape>
            </w:pict>
          </mc:Fallback>
        </mc:AlternateContent>
      </w:r>
      <w:r w:rsidR="006D0907">
        <w:rPr>
          <w:noProof/>
        </w:rPr>
        <mc:AlternateContent>
          <mc:Choice Requires="wps">
            <w:drawing>
              <wp:anchor distT="0" distB="0" distL="114300" distR="114300" simplePos="0" relativeHeight="251888640" behindDoc="0" locked="0" layoutInCell="1" allowOverlap="1" wp14:anchorId="35DD089F" wp14:editId="7AB7AD91">
                <wp:simplePos x="0" y="0"/>
                <wp:positionH relativeFrom="column">
                  <wp:posOffset>1479550</wp:posOffset>
                </wp:positionH>
                <wp:positionV relativeFrom="paragraph">
                  <wp:posOffset>5161915</wp:posOffset>
                </wp:positionV>
                <wp:extent cx="2724150" cy="952500"/>
                <wp:effectExtent l="0" t="0" r="19050" b="19050"/>
                <wp:wrapNone/>
                <wp:docPr id="433" name="Text Box 433"/>
                <wp:cNvGraphicFramePr/>
                <a:graphic xmlns:a="http://schemas.openxmlformats.org/drawingml/2006/main">
                  <a:graphicData uri="http://schemas.microsoft.com/office/word/2010/wordprocessingShape">
                    <wps:wsp>
                      <wps:cNvSpPr txBox="1"/>
                      <wps:spPr>
                        <a:xfrm>
                          <a:off x="0" y="0"/>
                          <a:ext cx="2724150" cy="952500"/>
                        </a:xfrm>
                        <a:prstGeom prst="rect">
                          <a:avLst/>
                        </a:prstGeom>
                        <a:solidFill>
                          <a:schemeClr val="lt1"/>
                        </a:solidFill>
                        <a:ln w="6350">
                          <a:solidFill>
                            <a:prstClr val="black"/>
                          </a:solidFill>
                        </a:ln>
                      </wps:spPr>
                      <wps:txbx>
                        <w:txbxContent>
                          <w:p w14:paraId="388746F1" w14:textId="3C313677" w:rsidR="006D0907" w:rsidRDefault="006D0907" w:rsidP="006D0907">
                            <w:r>
                              <w:t># The three customer segments are similar to the ones detected by hierarchical clustering model. We'll describe th</w:t>
                            </w:r>
                            <w:r>
                              <w:t>e</w:t>
                            </w:r>
                            <w:r>
                              <w:t>se, later.</w:t>
                            </w:r>
                          </w:p>
                          <w:p w14:paraId="07B43E21" w14:textId="77777777" w:rsidR="006D0907" w:rsidRDefault="006D09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DD089F" id="Text Box 433" o:spid="_x0000_s1140" type="#_x0000_t202" style="position:absolute;margin-left:116.5pt;margin-top:406.45pt;width:214.5pt;height:7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" fillcolor="white [3201]" strokeweight=".5pt">
                <v:textbox>
                  <w:txbxContent>
                    <w:p w14:paraId="388746F1" w14:textId="3C313677" w:rsidR="006D0907" w:rsidRDefault="006D0907" w:rsidP="006D0907">
                      <w:r>
                        <w:t># The three customer segments are similar to the ones detected by hierarchical clustering model. We'll describe th</w:t>
                      </w:r>
                      <w:r>
                        <w:t>e</w:t>
                      </w:r>
                      <w:r>
                        <w:t>se, later.</w:t>
                      </w:r>
                    </w:p>
                    <w:p w14:paraId="07B43E21" w14:textId="77777777" w:rsidR="006D0907" w:rsidRDefault="006D0907"/>
                  </w:txbxContent>
                </v:textbox>
              </v:shape>
            </w:pict>
          </mc:Fallback>
        </mc:AlternateContent>
      </w:r>
      <w:r w:rsidR="009F37DB">
        <w:rPr>
          <w:noProof/>
        </w:rPr>
        <mc:AlternateContent>
          <mc:Choice Requires="wps">
            <w:drawing>
              <wp:anchor distT="0" distB="0" distL="114300" distR="114300" simplePos="0" relativeHeight="251887616" behindDoc="0" locked="0" layoutInCell="1" allowOverlap="1" wp14:anchorId="0A3E1D67" wp14:editId="5E820CBA">
                <wp:simplePos x="0" y="0"/>
                <wp:positionH relativeFrom="column">
                  <wp:posOffset>-342900</wp:posOffset>
                </wp:positionH>
                <wp:positionV relativeFrom="paragraph">
                  <wp:posOffset>6381115</wp:posOffset>
                </wp:positionV>
                <wp:extent cx="6559550" cy="2057400"/>
                <wp:effectExtent l="0" t="0" r="12700" b="19050"/>
                <wp:wrapNone/>
                <wp:docPr id="432" name="Text Box 432"/>
                <wp:cNvGraphicFramePr/>
                <a:graphic xmlns:a="http://schemas.openxmlformats.org/drawingml/2006/main">
                  <a:graphicData uri="http://schemas.microsoft.com/office/word/2010/wordprocessingShape">
                    <wps:wsp>
                      <wps:cNvSpPr txBox="1"/>
                      <wps:spPr>
                        <a:xfrm>
                          <a:off x="0" y="0"/>
                          <a:ext cx="6559550" cy="2057400"/>
                        </a:xfrm>
                        <a:prstGeom prst="rect">
                          <a:avLst/>
                        </a:prstGeom>
                        <a:solidFill>
                          <a:schemeClr val="lt1"/>
                        </a:solidFill>
                        <a:ln w="6350">
                          <a:solidFill>
                            <a:prstClr val="black"/>
                          </a:solidFill>
                        </a:ln>
                      </wps:spPr>
                      <wps:txbx>
                        <w:txbxContent>
                          <w:p w14:paraId="3E2F2213" w14:textId="7234B193" w:rsidR="009F37DB" w:rsidRDefault="003344CF" w:rsidP="009F37DB">
                            <w:r>
                              <w:rPr>
                                <w:noProof/>
                              </w:rPr>
                              <w:drawing>
                                <wp:inline distT="0" distB="0" distL="0" distR="0" wp14:anchorId="6A8D380E" wp14:editId="43CFC659">
                                  <wp:extent cx="6370320" cy="821055"/>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70320" cy="821055"/>
                                          </a:xfrm>
                                          <a:prstGeom prst="rect">
                                            <a:avLst/>
                                          </a:prstGeom>
                                        </pic:spPr>
                                      </pic:pic>
                                    </a:graphicData>
                                  </a:graphic>
                                </wp:inline>
                              </w:drawing>
                            </w:r>
                          </w:p>
                          <w:p w14:paraId="313AF8F6" w14:textId="18BE02D3" w:rsidR="009F37DB" w:rsidRDefault="009F37DB" w:rsidP="009F37DB">
                            <w:r>
                              <w:t>Tab 16: Dataset pivoted on K-means 3 clusters</w:t>
                            </w:r>
                            <w:r w:rsidR="003344CF">
                              <w:t xml:space="preserve">, </w:t>
                            </w:r>
                            <w:r>
                              <w:t>with appended frequ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3E1D67" id="Text Box 432" o:spid="_x0000_s1141" type="#_x0000_t202" style="position:absolute;margin-left:-27pt;margin-top:502.45pt;width:516.5pt;height:162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" fillcolor="white [3201]" strokeweight=".5pt">
                <v:textbox>
                  <w:txbxContent>
                    <w:p w14:paraId="3E2F2213" w14:textId="7234B193" w:rsidR="009F37DB" w:rsidRDefault="003344CF" w:rsidP="009F37DB">
                      <w:r>
                        <w:rPr>
                          <w:noProof/>
                        </w:rPr>
                        <w:drawing>
                          <wp:inline distT="0" distB="0" distL="0" distR="0" wp14:anchorId="6A8D380E" wp14:editId="43CFC659">
                            <wp:extent cx="6370320" cy="821055"/>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70320" cy="821055"/>
                                    </a:xfrm>
                                    <a:prstGeom prst="rect">
                                      <a:avLst/>
                                    </a:prstGeom>
                                  </pic:spPr>
                                </pic:pic>
                              </a:graphicData>
                            </a:graphic>
                          </wp:inline>
                        </w:drawing>
                      </w:r>
                    </w:p>
                    <w:p w14:paraId="313AF8F6" w14:textId="18BE02D3" w:rsidR="009F37DB" w:rsidRDefault="009F37DB" w:rsidP="009F37DB">
                      <w:r>
                        <w:t>Tab 16: Dataset pivoted on K-means 3 clusters</w:t>
                      </w:r>
                      <w:r w:rsidR="003344CF">
                        <w:t xml:space="preserve">, </w:t>
                      </w:r>
                      <w:r>
                        <w:t>with appended frequencies.</w:t>
                      </w:r>
                    </w:p>
                  </w:txbxContent>
                </v:textbox>
              </v:shape>
            </w:pict>
          </mc:Fallback>
        </mc:AlternateContent>
      </w:r>
      <w:r w:rsidR="00284DD3">
        <w:rPr>
          <w:noProof/>
        </w:rPr>
        <mc:AlternateContent>
          <mc:Choice Requires="wps">
            <w:drawing>
              <wp:anchor distT="0" distB="0" distL="114300" distR="114300" simplePos="0" relativeHeight="251802624" behindDoc="0" locked="0" layoutInCell="1" allowOverlap="1" wp14:anchorId="1CD4FC8B" wp14:editId="2C4B99F8">
                <wp:simplePos x="0" y="0"/>
                <wp:positionH relativeFrom="margin">
                  <wp:posOffset>-361950</wp:posOffset>
                </wp:positionH>
                <wp:positionV relativeFrom="paragraph">
                  <wp:posOffset>2901315</wp:posOffset>
                </wp:positionV>
                <wp:extent cx="6612890" cy="3340100"/>
                <wp:effectExtent l="0" t="0" r="16510" b="12700"/>
                <wp:wrapThrough wrapText="bothSides">
                  <wp:wrapPolygon edited="0">
                    <wp:start x="0" y="0"/>
                    <wp:lineTo x="0" y="21559"/>
                    <wp:lineTo x="21592" y="21559"/>
                    <wp:lineTo x="21592" y="0"/>
                    <wp:lineTo x="0" y="0"/>
                  </wp:wrapPolygon>
                </wp:wrapThrough>
                <wp:docPr id="285" name="Text Box 285"/>
                <wp:cNvGraphicFramePr/>
                <a:graphic xmlns:a="http://schemas.openxmlformats.org/drawingml/2006/main">
                  <a:graphicData uri="http://schemas.microsoft.com/office/word/2010/wordprocessingShape">
                    <wps:wsp>
                      <wps:cNvSpPr txBox="1"/>
                      <wps:spPr>
                        <a:xfrm>
                          <a:off x="0" y="0"/>
                          <a:ext cx="6612890" cy="3340100"/>
                        </a:xfrm>
                        <a:prstGeom prst="rect">
                          <a:avLst/>
                        </a:prstGeom>
                        <a:solidFill>
                          <a:schemeClr val="lt1"/>
                        </a:solidFill>
                        <a:ln w="6350">
                          <a:solidFill>
                            <a:prstClr val="black"/>
                          </a:solidFill>
                        </a:ln>
                      </wps:spPr>
                      <wps:txbx>
                        <w:txbxContent>
                          <w:p w14:paraId="371B03B7" w14:textId="086447AF" w:rsidR="004E1397" w:rsidRPr="004E1397" w:rsidRDefault="004E1397" w:rsidP="004E1397">
                            <w:pPr>
                              <w:rPr>
                                <w:b/>
                                <w:bCs/>
                                <w:sz w:val="28"/>
                                <w:szCs w:val="28"/>
                              </w:rPr>
                            </w:pPr>
                            <w:r w:rsidRPr="004E1397">
                              <w:rPr>
                                <w:b/>
                                <w:bCs/>
                                <w:sz w:val="28"/>
                                <w:szCs w:val="28"/>
                              </w:rPr>
                              <w:t>Appending clusters to the original dataset</w:t>
                            </w:r>
                          </w:p>
                          <w:p w14:paraId="226A45F2" w14:textId="7CC1D99C" w:rsidR="004E1397" w:rsidRDefault="004E1397" w:rsidP="004E1397">
                            <w:r>
                              <w:rPr>
                                <w:noProof/>
                              </w:rPr>
                              <w:drawing>
                                <wp:inline distT="0" distB="0" distL="0" distR="0" wp14:anchorId="459C72B3" wp14:editId="09D04E42">
                                  <wp:extent cx="6423660" cy="1183005"/>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23660" cy="1183005"/>
                                          </a:xfrm>
                                          <a:prstGeom prst="rect">
                                            <a:avLst/>
                                          </a:prstGeom>
                                        </pic:spPr>
                                      </pic:pic>
                                    </a:graphicData>
                                  </a:graphic>
                                </wp:inline>
                              </w:drawing>
                            </w:r>
                          </w:p>
                          <w:p w14:paraId="58BD5EF0" w14:textId="59C0A664" w:rsidR="004E1397" w:rsidRDefault="00284DD3" w:rsidP="004E1397">
                            <w:r>
                              <w:t>Tab 15: Dataset with appended K-means 3 cluster</w:t>
                            </w:r>
                            <w:r w:rsidR="00361354">
                              <w:br/>
                            </w:r>
                            <w:r w:rsidR="004E1397">
                              <w:t>Output saved in .csv file and graphs made on the basis.</w:t>
                            </w:r>
                          </w:p>
                          <w:p w14:paraId="5977071C" w14:textId="77777777" w:rsidR="004E1397" w:rsidRDefault="004E1397" w:rsidP="004E1397">
                            <w:r>
                              <w:t>Cluster profiling</w:t>
                            </w:r>
                          </w:p>
                          <w:p w14:paraId="383401CB" w14:textId="669D1DA3" w:rsidR="004E1397" w:rsidRDefault="004E1397" w:rsidP="004E1397">
                            <w:r>
                              <w:t>0    67</w:t>
                            </w:r>
                            <w:r w:rsidR="00284DD3">
                              <w:br/>
                            </w:r>
                            <w:r>
                              <w:t>1    72</w:t>
                            </w:r>
                            <w:r w:rsidR="00284DD3">
                              <w:br/>
                            </w:r>
                            <w:r>
                              <w:t>2    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4FC8B" id="Text Box 285" o:spid="_x0000_s1142" type="#_x0000_t202" style="position:absolute;margin-left:-28.5pt;margin-top:228.45pt;width:520.7pt;height:263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" fillcolor="white [3201]" strokeweight=".5pt">
                <v:textbox>
                  <w:txbxContent>
                    <w:p w14:paraId="371B03B7" w14:textId="086447AF" w:rsidR="004E1397" w:rsidRPr="004E1397" w:rsidRDefault="004E1397" w:rsidP="004E1397">
                      <w:pPr>
                        <w:rPr>
                          <w:b/>
                          <w:bCs/>
                          <w:sz w:val="28"/>
                          <w:szCs w:val="28"/>
                        </w:rPr>
                      </w:pPr>
                      <w:r w:rsidRPr="004E1397">
                        <w:rPr>
                          <w:b/>
                          <w:bCs/>
                          <w:sz w:val="28"/>
                          <w:szCs w:val="28"/>
                        </w:rPr>
                        <w:t>Appending clusters to the original dataset</w:t>
                      </w:r>
                    </w:p>
                    <w:p w14:paraId="226A45F2" w14:textId="7CC1D99C" w:rsidR="004E1397" w:rsidRDefault="004E1397" w:rsidP="004E1397">
                      <w:r>
                        <w:rPr>
                          <w:noProof/>
                        </w:rPr>
                        <w:drawing>
                          <wp:inline distT="0" distB="0" distL="0" distR="0" wp14:anchorId="459C72B3" wp14:editId="09D04E42">
                            <wp:extent cx="6423660" cy="1183005"/>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23660" cy="1183005"/>
                                    </a:xfrm>
                                    <a:prstGeom prst="rect">
                                      <a:avLst/>
                                    </a:prstGeom>
                                  </pic:spPr>
                                </pic:pic>
                              </a:graphicData>
                            </a:graphic>
                          </wp:inline>
                        </w:drawing>
                      </w:r>
                    </w:p>
                    <w:p w14:paraId="58BD5EF0" w14:textId="59C0A664" w:rsidR="004E1397" w:rsidRDefault="00284DD3" w:rsidP="004E1397">
                      <w:r>
                        <w:t>Tab 15: Dataset with appended K-means 3 cluster</w:t>
                      </w:r>
                      <w:r w:rsidR="00361354">
                        <w:br/>
                      </w:r>
                      <w:r w:rsidR="004E1397">
                        <w:t>Output saved in .csv file and graphs made on the basis.</w:t>
                      </w:r>
                    </w:p>
                    <w:p w14:paraId="5977071C" w14:textId="77777777" w:rsidR="004E1397" w:rsidRDefault="004E1397" w:rsidP="004E1397">
                      <w:r>
                        <w:t>Cluster profiling</w:t>
                      </w:r>
                    </w:p>
                    <w:p w14:paraId="383401CB" w14:textId="669D1DA3" w:rsidR="004E1397" w:rsidRDefault="004E1397" w:rsidP="004E1397">
                      <w:r>
                        <w:t>0    67</w:t>
                      </w:r>
                      <w:r w:rsidR="00284DD3">
                        <w:br/>
                      </w:r>
                      <w:r>
                        <w:t>1    72</w:t>
                      </w:r>
                      <w:r w:rsidR="00284DD3">
                        <w:br/>
                      </w:r>
                      <w:r>
                        <w:t>2    71</w:t>
                      </w:r>
                    </w:p>
                  </w:txbxContent>
                </v:textbox>
                <w10:wrap type="through" anchorx="margin"/>
              </v:shape>
            </w:pict>
          </mc:Fallback>
        </mc:AlternateContent>
      </w:r>
      <w:r w:rsidR="00284DD3">
        <w:rPr>
          <w:noProof/>
        </w:rPr>
        <mc:AlternateContent>
          <mc:Choice Requires="wps">
            <w:drawing>
              <wp:anchor distT="0" distB="0" distL="114300" distR="114300" simplePos="0" relativeHeight="251886592" behindDoc="0" locked="0" layoutInCell="1" allowOverlap="1" wp14:anchorId="232815A8" wp14:editId="6B1F5A78">
                <wp:simplePos x="0" y="0"/>
                <wp:positionH relativeFrom="column">
                  <wp:posOffset>5099050</wp:posOffset>
                </wp:positionH>
                <wp:positionV relativeFrom="paragraph">
                  <wp:posOffset>4615815</wp:posOffset>
                </wp:positionV>
                <wp:extent cx="996950" cy="1524000"/>
                <wp:effectExtent l="0" t="0" r="12700" b="19050"/>
                <wp:wrapNone/>
                <wp:docPr id="431" name="Text Box 431"/>
                <wp:cNvGraphicFramePr/>
                <a:graphic xmlns:a="http://schemas.openxmlformats.org/drawingml/2006/main">
                  <a:graphicData uri="http://schemas.microsoft.com/office/word/2010/wordprocessingShape">
                    <wps:wsp>
                      <wps:cNvSpPr txBox="1"/>
                      <wps:spPr>
                        <a:xfrm>
                          <a:off x="0" y="0"/>
                          <a:ext cx="996950" cy="1524000"/>
                        </a:xfrm>
                        <a:prstGeom prst="rect">
                          <a:avLst/>
                        </a:prstGeom>
                        <a:solidFill>
                          <a:schemeClr val="lt1"/>
                        </a:solidFill>
                        <a:ln w="6350">
                          <a:solidFill>
                            <a:prstClr val="black"/>
                          </a:solidFill>
                        </a:ln>
                      </wps:spPr>
                      <wps:txbx>
                        <w:txbxContent>
                          <w:p w14:paraId="79380F0D" w14:textId="33443807" w:rsidR="00284DD3" w:rsidRDefault="00284DD3">
                            <w:r>
                              <w:rPr>
                                <w:noProof/>
                              </w:rPr>
                              <w:drawing>
                                <wp:inline distT="0" distB="0" distL="0" distR="0" wp14:anchorId="5B263C95" wp14:editId="22968BF1">
                                  <wp:extent cx="819150" cy="1343025"/>
                                  <wp:effectExtent l="0" t="0" r="0" b="952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3995" cy="135096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815A8" id="Text Box 431" o:spid="_x0000_s1143" type="#_x0000_t202" style="position:absolute;margin-left:401.5pt;margin-top:363.45pt;width:78.5pt;height:120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" fillcolor="white [3201]" strokeweight=".5pt">
                <v:textbox>
                  <w:txbxContent>
                    <w:p w14:paraId="79380F0D" w14:textId="33443807" w:rsidR="00284DD3" w:rsidRDefault="00284DD3">
                      <w:r>
                        <w:rPr>
                          <w:noProof/>
                        </w:rPr>
                        <w:drawing>
                          <wp:inline distT="0" distB="0" distL="0" distR="0" wp14:anchorId="5B263C95" wp14:editId="22968BF1">
                            <wp:extent cx="819150" cy="1343025"/>
                            <wp:effectExtent l="0" t="0" r="0" b="952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3995" cy="1350969"/>
                                    </a:xfrm>
                                    <a:prstGeom prst="rect">
                                      <a:avLst/>
                                    </a:prstGeom>
                                  </pic:spPr>
                                </pic:pic>
                              </a:graphicData>
                            </a:graphic>
                          </wp:inline>
                        </w:drawing>
                      </w:r>
                    </w:p>
                  </w:txbxContent>
                </v:textbox>
              </v:shape>
            </w:pict>
          </mc:Fallback>
        </mc:AlternateContent>
      </w:r>
      <w:r w:rsidR="00C26CD7">
        <w:br w:type="page"/>
      </w:r>
    </w:p>
    <w:p w14:paraId="0B9095D8" w14:textId="7F131094" w:rsidR="00C26CD7" w:rsidRDefault="003344CF" w:rsidP="001463E1">
      <w:pPr>
        <w:pStyle w:val="Heading1"/>
      </w:pPr>
      <w:r>
        <w:rPr>
          <w:noProof/>
        </w:rPr>
        <w:lastRenderedPageBreak/>
        <mc:AlternateContent>
          <mc:Choice Requires="wps">
            <w:drawing>
              <wp:anchor distT="0" distB="0" distL="114300" distR="114300" simplePos="0" relativeHeight="251803648" behindDoc="0" locked="0" layoutInCell="1" allowOverlap="1" wp14:anchorId="73DDE94F" wp14:editId="79F2F374">
                <wp:simplePos x="0" y="0"/>
                <wp:positionH relativeFrom="column">
                  <wp:posOffset>-317500</wp:posOffset>
                </wp:positionH>
                <wp:positionV relativeFrom="paragraph">
                  <wp:posOffset>-476250</wp:posOffset>
                </wp:positionV>
                <wp:extent cx="6394450" cy="5435600"/>
                <wp:effectExtent l="0" t="0" r="25400" b="12700"/>
                <wp:wrapNone/>
                <wp:docPr id="286" name="Text Box 286"/>
                <wp:cNvGraphicFramePr/>
                <a:graphic xmlns:a="http://schemas.openxmlformats.org/drawingml/2006/main">
                  <a:graphicData uri="http://schemas.microsoft.com/office/word/2010/wordprocessingShape">
                    <wps:wsp>
                      <wps:cNvSpPr txBox="1"/>
                      <wps:spPr>
                        <a:xfrm>
                          <a:off x="0" y="0"/>
                          <a:ext cx="6394450" cy="5435600"/>
                        </a:xfrm>
                        <a:prstGeom prst="rect">
                          <a:avLst/>
                        </a:prstGeom>
                        <a:solidFill>
                          <a:schemeClr val="lt1"/>
                        </a:solidFill>
                        <a:ln w="6350">
                          <a:solidFill>
                            <a:prstClr val="black"/>
                          </a:solidFill>
                        </a:ln>
                      </wps:spPr>
                      <wps:txbx>
                        <w:txbxContent>
                          <w:p w14:paraId="185D475F" w14:textId="77777777" w:rsidR="003344CF" w:rsidRPr="003344CF" w:rsidRDefault="003344CF" w:rsidP="003344CF">
                            <w:pPr>
                              <w:rPr>
                                <w:b/>
                                <w:bCs/>
                                <w:sz w:val="32"/>
                                <w:szCs w:val="32"/>
                              </w:rPr>
                            </w:pPr>
                            <w:r w:rsidRPr="003344CF">
                              <w:rPr>
                                <w:b/>
                                <w:bCs/>
                                <w:sz w:val="32"/>
                                <w:szCs w:val="32"/>
                              </w:rPr>
                              <w:t>Model evaluation</w:t>
                            </w:r>
                          </w:p>
                          <w:p w14:paraId="4D87B332" w14:textId="77777777" w:rsidR="003344CF" w:rsidRDefault="003344CF" w:rsidP="003344CF"/>
                          <w:p w14:paraId="69F25B08" w14:textId="77777777" w:rsidR="003344CF" w:rsidRDefault="003344CF" w:rsidP="003344CF">
                            <w:r>
                              <w:t>Computing silhouette width¶</w:t>
                            </w:r>
                          </w:p>
                          <w:p w14:paraId="119B21E4" w14:textId="77777777" w:rsidR="003344CF" w:rsidRDefault="003344CF" w:rsidP="003344CF">
                            <w:proofErr w:type="gramStart"/>
                            <w:r>
                              <w:t>array(</w:t>
                            </w:r>
                            <w:proofErr w:type="gramEnd"/>
                            <w:r>
                              <w:t>[0.5732776 , 0.36556355, 0.63709249, 0.515595  , 0.36097201,</w:t>
                            </w:r>
                          </w:p>
                          <w:p w14:paraId="076FF575" w14:textId="77777777" w:rsidR="003344CF" w:rsidRDefault="003344CF" w:rsidP="003344CF">
                            <w:r>
                              <w:t xml:space="preserve">       0.22152508, 0.47529542, 0.36025848, 0.51938329, 0.53443903,</w:t>
                            </w:r>
                          </w:p>
                          <w:p w14:paraId="6D2843DF" w14:textId="77777777" w:rsidR="003344CF" w:rsidRDefault="003344CF" w:rsidP="003344CF">
                            <w:r>
                              <w:t xml:space="preserve">       0.46599399, 0.12839864, 0.39177784, 0.52379458, 0.11202082,</w:t>
                            </w:r>
                          </w:p>
                          <w:p w14:paraId="3CC0AEF5" w14:textId="109BD648" w:rsidR="003344CF" w:rsidRDefault="003344CF" w:rsidP="003344CF">
                            <w:r>
                              <w:t xml:space="preserve">       0.22512083, 0.33760956, 0.5018087, 0.03635503, 0.23801566,</w:t>
                            </w:r>
                          </w:p>
                          <w:p w14:paraId="4704CB0A" w14:textId="45784646" w:rsidR="003344CF" w:rsidRDefault="003344CF" w:rsidP="003344CF">
                            <w:r>
                              <w:t xml:space="preserve">       0.36177434, 0.3693663, 0.43153403, 0.26364196, 0.47484293,</w:t>
                            </w:r>
                          </w:p>
                          <w:p w14:paraId="45670CDE" w14:textId="19AFC969" w:rsidR="003344CF" w:rsidRDefault="003344CF" w:rsidP="003344CF">
                            <w:pPr>
                              <w:rPr>
                                <w:sz w:val="48"/>
                                <w:szCs w:val="48"/>
                              </w:rPr>
                            </w:pPr>
                            <w:r>
                              <w:t xml:space="preserve">       0.06663956, 0.27151643, 0.50414367, 0.55487254, 0.43479958,</w:t>
                            </w:r>
                            <w:r>
                              <w:t xml:space="preserve"> </w:t>
                            </w:r>
                            <w:r w:rsidRPr="003344CF">
                              <w:rPr>
                                <w:b/>
                                <w:bCs/>
                                <w:sz w:val="28"/>
                                <w:szCs w:val="28"/>
                              </w:rPr>
                              <w:t>…</w:t>
                            </w:r>
                            <w:r>
                              <w:br/>
                            </w:r>
                            <w:r w:rsidRPr="003344CF">
                              <w:rPr>
                                <w:sz w:val="48"/>
                                <w:szCs w:val="48"/>
                              </w:rPr>
                              <w:t>…</w:t>
                            </w:r>
                          </w:p>
                          <w:p w14:paraId="38DF4905" w14:textId="77777777" w:rsidR="00853DA1" w:rsidRDefault="00853DA1" w:rsidP="00853DA1">
                            <w:r>
                              <w:t>0.55091698, 0.45775599, 0.04751093, 0.08299646, 0.44235462,</w:t>
                            </w:r>
                          </w:p>
                          <w:p w14:paraId="69010D92" w14:textId="77777777" w:rsidR="00853DA1" w:rsidRDefault="00853DA1" w:rsidP="00853DA1">
                            <w:r>
                              <w:t xml:space="preserve">       0.48260857, 0.07809599, 0.27491244, 0.40433159, 0.24770267,</w:t>
                            </w:r>
                          </w:p>
                          <w:p w14:paraId="68728230" w14:textId="77777777" w:rsidR="00853DA1" w:rsidRDefault="00853DA1" w:rsidP="00853DA1">
                            <w:r>
                              <w:t xml:space="preserve">       0.33999491, 0.04992993, 0.40361423, 0.36916642, 0.45685928,</w:t>
                            </w:r>
                          </w:p>
                          <w:p w14:paraId="0BF957B6" w14:textId="77777777" w:rsidR="00853DA1" w:rsidRDefault="00853DA1" w:rsidP="00853DA1">
                            <w:r>
                              <w:t xml:space="preserve">       0.00276854, 0.36816915, 0.49743358, 0.54713282, 0.48730846,</w:t>
                            </w:r>
                          </w:p>
                          <w:p w14:paraId="77A6A6A6" w14:textId="77777777" w:rsidR="00853DA1" w:rsidRDefault="00853DA1" w:rsidP="00853DA1">
                            <w:r>
                              <w:t xml:space="preserve">       0.26508389, 0.59700311, 0.39850516, 0.61330409, 0.47290575,</w:t>
                            </w:r>
                          </w:p>
                          <w:p w14:paraId="4F541DB9" w14:textId="1A538180" w:rsidR="00853DA1" w:rsidRDefault="00853DA1" w:rsidP="00853DA1">
                            <w:r>
                              <w:t xml:space="preserve">       0.52337193, 0.09672676, 0.51720179, 0.5116529, 0.0473538,</w:t>
                            </w:r>
                          </w:p>
                          <w:p w14:paraId="07CE7F6A" w14:textId="3FE1B461" w:rsidR="00853DA1" w:rsidRDefault="00853DA1" w:rsidP="00853DA1">
                            <w:r>
                              <w:t xml:space="preserve">       0.30803559, 0.26742336, 0.5059218, 0.25717369, 0.042062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DE94F" id="Text Box 286" o:spid="_x0000_s1144" type="#_x0000_t202" style="position:absolute;margin-left:-25pt;margin-top:-37.5pt;width:503.5pt;height:42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" fillcolor="white [3201]" strokeweight=".5pt">
                <v:textbox>
                  <w:txbxContent>
                    <w:p w14:paraId="185D475F" w14:textId="77777777" w:rsidR="003344CF" w:rsidRPr="003344CF" w:rsidRDefault="003344CF" w:rsidP="003344CF">
                      <w:pPr>
                        <w:rPr>
                          <w:b/>
                          <w:bCs/>
                          <w:sz w:val="32"/>
                          <w:szCs w:val="32"/>
                        </w:rPr>
                      </w:pPr>
                      <w:r w:rsidRPr="003344CF">
                        <w:rPr>
                          <w:b/>
                          <w:bCs/>
                          <w:sz w:val="32"/>
                          <w:szCs w:val="32"/>
                        </w:rPr>
                        <w:t>Model evaluation</w:t>
                      </w:r>
                    </w:p>
                    <w:p w14:paraId="4D87B332" w14:textId="77777777" w:rsidR="003344CF" w:rsidRDefault="003344CF" w:rsidP="003344CF"/>
                    <w:p w14:paraId="69F25B08" w14:textId="77777777" w:rsidR="003344CF" w:rsidRDefault="003344CF" w:rsidP="003344CF">
                      <w:r>
                        <w:t>Computing silhouette width¶</w:t>
                      </w:r>
                    </w:p>
                    <w:p w14:paraId="119B21E4" w14:textId="77777777" w:rsidR="003344CF" w:rsidRDefault="003344CF" w:rsidP="003344CF">
                      <w:proofErr w:type="gramStart"/>
                      <w:r>
                        <w:t>array(</w:t>
                      </w:r>
                      <w:proofErr w:type="gramEnd"/>
                      <w:r>
                        <w:t>[0.5732776 , 0.36556355, 0.63709249, 0.515595  , 0.36097201,</w:t>
                      </w:r>
                    </w:p>
                    <w:p w14:paraId="076FF575" w14:textId="77777777" w:rsidR="003344CF" w:rsidRDefault="003344CF" w:rsidP="003344CF">
                      <w:r>
                        <w:t xml:space="preserve">       0.22152508, 0.47529542, 0.36025848, 0.51938329, 0.53443903,</w:t>
                      </w:r>
                    </w:p>
                    <w:p w14:paraId="6D2843DF" w14:textId="77777777" w:rsidR="003344CF" w:rsidRDefault="003344CF" w:rsidP="003344CF">
                      <w:r>
                        <w:t xml:space="preserve">       0.46599399, 0.12839864, 0.39177784, 0.52379458, 0.11202082,</w:t>
                      </w:r>
                    </w:p>
                    <w:p w14:paraId="3CC0AEF5" w14:textId="109BD648" w:rsidR="003344CF" w:rsidRDefault="003344CF" w:rsidP="003344CF">
                      <w:r>
                        <w:t xml:space="preserve">       0.22512083, 0.33760956, 0.5018087, 0.03635503, 0.23801566,</w:t>
                      </w:r>
                    </w:p>
                    <w:p w14:paraId="4704CB0A" w14:textId="45784646" w:rsidR="003344CF" w:rsidRDefault="003344CF" w:rsidP="003344CF">
                      <w:r>
                        <w:t xml:space="preserve">       0.36177434, 0.3693663, 0.43153403, 0.26364196, 0.47484293,</w:t>
                      </w:r>
                    </w:p>
                    <w:p w14:paraId="45670CDE" w14:textId="19AFC969" w:rsidR="003344CF" w:rsidRDefault="003344CF" w:rsidP="003344CF">
                      <w:pPr>
                        <w:rPr>
                          <w:sz w:val="48"/>
                          <w:szCs w:val="48"/>
                        </w:rPr>
                      </w:pPr>
                      <w:r>
                        <w:t xml:space="preserve">       0.06663956, 0.27151643, 0.50414367, 0.55487254, 0.43479958,</w:t>
                      </w:r>
                      <w:r>
                        <w:t xml:space="preserve"> </w:t>
                      </w:r>
                      <w:r w:rsidRPr="003344CF">
                        <w:rPr>
                          <w:b/>
                          <w:bCs/>
                          <w:sz w:val="28"/>
                          <w:szCs w:val="28"/>
                        </w:rPr>
                        <w:t>…</w:t>
                      </w:r>
                      <w:r>
                        <w:br/>
                      </w:r>
                      <w:r w:rsidRPr="003344CF">
                        <w:rPr>
                          <w:sz w:val="48"/>
                          <w:szCs w:val="48"/>
                        </w:rPr>
                        <w:t>…</w:t>
                      </w:r>
                    </w:p>
                    <w:p w14:paraId="38DF4905" w14:textId="77777777" w:rsidR="00853DA1" w:rsidRDefault="00853DA1" w:rsidP="00853DA1">
                      <w:r>
                        <w:t>0.55091698, 0.45775599, 0.04751093, 0.08299646, 0.44235462,</w:t>
                      </w:r>
                    </w:p>
                    <w:p w14:paraId="69010D92" w14:textId="77777777" w:rsidR="00853DA1" w:rsidRDefault="00853DA1" w:rsidP="00853DA1">
                      <w:r>
                        <w:t xml:space="preserve">       0.48260857, 0.07809599, 0.27491244, 0.40433159, 0.24770267,</w:t>
                      </w:r>
                    </w:p>
                    <w:p w14:paraId="68728230" w14:textId="77777777" w:rsidR="00853DA1" w:rsidRDefault="00853DA1" w:rsidP="00853DA1">
                      <w:r>
                        <w:t xml:space="preserve">       0.33999491, 0.04992993, 0.40361423, 0.36916642, 0.45685928,</w:t>
                      </w:r>
                    </w:p>
                    <w:p w14:paraId="0BF957B6" w14:textId="77777777" w:rsidR="00853DA1" w:rsidRDefault="00853DA1" w:rsidP="00853DA1">
                      <w:r>
                        <w:t xml:space="preserve">       0.00276854, 0.36816915, 0.49743358, 0.54713282, 0.48730846,</w:t>
                      </w:r>
                    </w:p>
                    <w:p w14:paraId="77A6A6A6" w14:textId="77777777" w:rsidR="00853DA1" w:rsidRDefault="00853DA1" w:rsidP="00853DA1">
                      <w:r>
                        <w:t xml:space="preserve">       0.26508389, 0.59700311, 0.39850516, 0.61330409, 0.47290575,</w:t>
                      </w:r>
                    </w:p>
                    <w:p w14:paraId="4F541DB9" w14:textId="1A538180" w:rsidR="00853DA1" w:rsidRDefault="00853DA1" w:rsidP="00853DA1">
                      <w:r>
                        <w:t xml:space="preserve">       0.52337193, 0.09672676, 0.51720179, 0.5116529, 0.0473538,</w:t>
                      </w:r>
                    </w:p>
                    <w:p w14:paraId="07CE7F6A" w14:textId="3FE1B461" w:rsidR="00853DA1" w:rsidRDefault="00853DA1" w:rsidP="00853DA1">
                      <w:r>
                        <w:t xml:space="preserve">       0.30803559, 0.26742336, 0.5059218, 0.25717369, 0.04206292])</w:t>
                      </w:r>
                    </w:p>
                  </w:txbxContent>
                </v:textbox>
              </v:shape>
            </w:pict>
          </mc:Fallback>
        </mc:AlternateContent>
      </w:r>
    </w:p>
    <w:p w14:paraId="29CD147D" w14:textId="695E5725" w:rsidR="00C26CD7" w:rsidRDefault="004F1FC4">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94784" behindDoc="0" locked="0" layoutInCell="1" allowOverlap="1" wp14:anchorId="4212E862" wp14:editId="76BB3432">
                <wp:simplePos x="0" y="0"/>
                <wp:positionH relativeFrom="column">
                  <wp:posOffset>1714500</wp:posOffset>
                </wp:positionH>
                <wp:positionV relativeFrom="paragraph">
                  <wp:posOffset>6819265</wp:posOffset>
                </wp:positionV>
                <wp:extent cx="3365500" cy="1250950"/>
                <wp:effectExtent l="0" t="0" r="25400" b="25400"/>
                <wp:wrapNone/>
                <wp:docPr id="443" name="Text Box 443"/>
                <wp:cNvGraphicFramePr/>
                <a:graphic xmlns:a="http://schemas.openxmlformats.org/drawingml/2006/main">
                  <a:graphicData uri="http://schemas.microsoft.com/office/word/2010/wordprocessingShape">
                    <wps:wsp>
                      <wps:cNvSpPr txBox="1"/>
                      <wps:spPr>
                        <a:xfrm>
                          <a:off x="0" y="0"/>
                          <a:ext cx="3365500" cy="1250950"/>
                        </a:xfrm>
                        <a:prstGeom prst="rect">
                          <a:avLst/>
                        </a:prstGeom>
                        <a:solidFill>
                          <a:schemeClr val="lt1"/>
                        </a:solidFill>
                        <a:ln w="6350">
                          <a:solidFill>
                            <a:prstClr val="black"/>
                          </a:solidFill>
                        </a:ln>
                      </wps:spPr>
                      <wps:txbx>
                        <w:txbxContent>
                          <w:p w14:paraId="0C1B93DF" w14:textId="7EA34223" w:rsidR="007D6204" w:rsidRPr="007D6204" w:rsidRDefault="007D6204" w:rsidP="007D6204">
                            <w:pPr>
                              <w:rPr>
                                <w:b/>
                                <w:bCs/>
                              </w:rPr>
                            </w:pPr>
                            <w:r w:rsidRPr="007D6204">
                              <w:rPr>
                                <w:b/>
                                <w:bCs/>
                              </w:rPr>
                              <w:t>Checking for any negative silhouette width</w:t>
                            </w:r>
                          </w:p>
                          <w:p w14:paraId="19049633" w14:textId="77777777" w:rsidR="007D6204" w:rsidRPr="004F1FC4" w:rsidRDefault="007D6204" w:rsidP="007D6204">
                            <w:pPr>
                              <w:rPr>
                                <w:sz w:val="20"/>
                                <w:szCs w:val="20"/>
                              </w:rPr>
                            </w:pPr>
                            <w:r w:rsidRPr="004F1FC4">
                              <w:rPr>
                                <w:sz w:val="20"/>
                                <w:szCs w:val="20"/>
                              </w:rPr>
                              <w:t>The minimum silhouette width is on the positive side of zero but not closer to 1, so there are clusters, even though not well separated. There is no record with negative silhouette score, which means that the classification was proper. The model is verified.</w:t>
                            </w:r>
                          </w:p>
                          <w:p w14:paraId="3269866B" w14:textId="77777777" w:rsidR="007D6204" w:rsidRDefault="007D62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2E862" id="Text Box 443" o:spid="_x0000_s1145" type="#_x0000_t202" style="position:absolute;margin-left:135pt;margin-top:536.95pt;width:265pt;height:98.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" fillcolor="white [3201]" strokeweight=".5pt">
                <v:textbox>
                  <w:txbxContent>
                    <w:p w14:paraId="0C1B93DF" w14:textId="7EA34223" w:rsidR="007D6204" w:rsidRPr="007D6204" w:rsidRDefault="007D6204" w:rsidP="007D6204">
                      <w:pPr>
                        <w:rPr>
                          <w:b/>
                          <w:bCs/>
                        </w:rPr>
                      </w:pPr>
                      <w:r w:rsidRPr="007D6204">
                        <w:rPr>
                          <w:b/>
                          <w:bCs/>
                        </w:rPr>
                        <w:t>Checking for any negative silhouette width</w:t>
                      </w:r>
                    </w:p>
                    <w:p w14:paraId="19049633" w14:textId="77777777" w:rsidR="007D6204" w:rsidRPr="004F1FC4" w:rsidRDefault="007D6204" w:rsidP="007D6204">
                      <w:pPr>
                        <w:rPr>
                          <w:sz w:val="20"/>
                          <w:szCs w:val="20"/>
                        </w:rPr>
                      </w:pPr>
                      <w:r w:rsidRPr="004F1FC4">
                        <w:rPr>
                          <w:sz w:val="20"/>
                          <w:szCs w:val="20"/>
                        </w:rPr>
                        <w:t>The minimum silhouette width is on the positive side of zero but not closer to 1, so there are clusters, even though not well separated. There is no record with negative silhouette score, which means that the classification was proper. The model is verified.</w:t>
                      </w:r>
                    </w:p>
                    <w:p w14:paraId="3269866B" w14:textId="77777777" w:rsidR="007D6204" w:rsidRDefault="007D6204"/>
                  </w:txbxContent>
                </v:textbox>
              </v:shape>
            </w:pict>
          </mc:Fallback>
        </mc:AlternateContent>
      </w:r>
      <w:r>
        <w:rPr>
          <w:noProof/>
        </w:rPr>
        <mc:AlternateContent>
          <mc:Choice Requires="wps">
            <w:drawing>
              <wp:anchor distT="0" distB="0" distL="114300" distR="114300" simplePos="0" relativeHeight="251893760" behindDoc="0" locked="0" layoutInCell="1" allowOverlap="1" wp14:anchorId="0974076F" wp14:editId="536CACF2">
                <wp:simplePos x="0" y="0"/>
                <wp:positionH relativeFrom="column">
                  <wp:posOffset>-171450</wp:posOffset>
                </wp:positionH>
                <wp:positionV relativeFrom="paragraph">
                  <wp:posOffset>6831965</wp:posOffset>
                </wp:positionV>
                <wp:extent cx="1822450" cy="355600"/>
                <wp:effectExtent l="0" t="0" r="25400" b="25400"/>
                <wp:wrapNone/>
                <wp:docPr id="442" name="Text Box 442"/>
                <wp:cNvGraphicFramePr/>
                <a:graphic xmlns:a="http://schemas.openxmlformats.org/drawingml/2006/main">
                  <a:graphicData uri="http://schemas.microsoft.com/office/word/2010/wordprocessingShape">
                    <wps:wsp>
                      <wps:cNvSpPr txBox="1"/>
                      <wps:spPr>
                        <a:xfrm>
                          <a:off x="0" y="0"/>
                          <a:ext cx="1822450" cy="355600"/>
                        </a:xfrm>
                        <a:prstGeom prst="rect">
                          <a:avLst/>
                        </a:prstGeom>
                        <a:solidFill>
                          <a:schemeClr val="lt1"/>
                        </a:solidFill>
                        <a:ln w="6350">
                          <a:solidFill>
                            <a:prstClr val="black"/>
                          </a:solidFill>
                        </a:ln>
                      </wps:spPr>
                      <wps:txbx>
                        <w:txbxContent>
                          <w:p w14:paraId="6A532F78" w14:textId="6AC04A86" w:rsidR="007D6204" w:rsidRPr="004F1FC4" w:rsidRDefault="007D6204" w:rsidP="007D6204">
                            <w:pPr>
                              <w:rPr>
                                <w:sz w:val="18"/>
                                <w:szCs w:val="18"/>
                              </w:rPr>
                            </w:pPr>
                            <w:r w:rsidRPr="004F1FC4">
                              <w:rPr>
                                <w:sz w:val="18"/>
                                <w:szCs w:val="18"/>
                              </w:rPr>
                              <w:t xml:space="preserve">Minimum silhouette </w:t>
                            </w:r>
                            <w:r w:rsidR="004F1FC4">
                              <w:rPr>
                                <w:sz w:val="18"/>
                                <w:szCs w:val="18"/>
                              </w:rPr>
                              <w:t>w</w:t>
                            </w:r>
                            <w:r w:rsidRPr="004F1FC4">
                              <w:rPr>
                                <w:sz w:val="18"/>
                                <w:szCs w:val="18"/>
                              </w:rPr>
                              <w:t>idth</w:t>
                            </w:r>
                            <w:r w:rsidR="004F1FC4">
                              <w:rPr>
                                <w:sz w:val="18"/>
                                <w:szCs w:val="18"/>
                              </w:rPr>
                              <w:br/>
                            </w:r>
                            <w:r w:rsidRPr="004F1FC4">
                              <w:rPr>
                                <w:b/>
                                <w:bCs/>
                                <w:sz w:val="18"/>
                                <w:szCs w:val="18"/>
                              </w:rPr>
                              <w:t>0.0027685411286160638</w:t>
                            </w:r>
                          </w:p>
                          <w:p w14:paraId="7085F841" w14:textId="77777777" w:rsidR="007D6204" w:rsidRPr="004F1FC4" w:rsidRDefault="007D620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4076F" id="Text Box 442" o:spid="_x0000_s1146" type="#_x0000_t202" style="position:absolute;margin-left:-13.5pt;margin-top:537.95pt;width:143.5pt;height:28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" fillcolor="white [3201]" strokeweight=".5pt">
                <v:textbox>
                  <w:txbxContent>
                    <w:p w14:paraId="6A532F78" w14:textId="6AC04A86" w:rsidR="007D6204" w:rsidRPr="004F1FC4" w:rsidRDefault="007D6204" w:rsidP="007D6204">
                      <w:pPr>
                        <w:rPr>
                          <w:sz w:val="18"/>
                          <w:szCs w:val="18"/>
                        </w:rPr>
                      </w:pPr>
                      <w:r w:rsidRPr="004F1FC4">
                        <w:rPr>
                          <w:sz w:val="18"/>
                          <w:szCs w:val="18"/>
                        </w:rPr>
                        <w:t xml:space="preserve">Minimum silhouette </w:t>
                      </w:r>
                      <w:r w:rsidR="004F1FC4">
                        <w:rPr>
                          <w:sz w:val="18"/>
                          <w:szCs w:val="18"/>
                        </w:rPr>
                        <w:t>w</w:t>
                      </w:r>
                      <w:r w:rsidRPr="004F1FC4">
                        <w:rPr>
                          <w:sz w:val="18"/>
                          <w:szCs w:val="18"/>
                        </w:rPr>
                        <w:t>idth</w:t>
                      </w:r>
                      <w:r w:rsidR="004F1FC4">
                        <w:rPr>
                          <w:sz w:val="18"/>
                          <w:szCs w:val="18"/>
                        </w:rPr>
                        <w:br/>
                      </w:r>
                      <w:r w:rsidRPr="004F1FC4">
                        <w:rPr>
                          <w:b/>
                          <w:bCs/>
                          <w:sz w:val="18"/>
                          <w:szCs w:val="18"/>
                        </w:rPr>
                        <w:t>0.0027685411286160638</w:t>
                      </w:r>
                    </w:p>
                    <w:p w14:paraId="7085F841" w14:textId="77777777" w:rsidR="007D6204" w:rsidRPr="004F1FC4" w:rsidRDefault="007D6204">
                      <w:pPr>
                        <w:rPr>
                          <w:sz w:val="18"/>
                          <w:szCs w:val="18"/>
                        </w:rPr>
                      </w:pPr>
                    </w:p>
                  </w:txbxContent>
                </v:textbox>
              </v:shape>
            </w:pict>
          </mc:Fallback>
        </mc:AlternateContent>
      </w:r>
      <w:r w:rsidR="007D6204">
        <w:rPr>
          <w:noProof/>
        </w:rPr>
        <mc:AlternateContent>
          <mc:Choice Requires="wps">
            <w:drawing>
              <wp:anchor distT="0" distB="0" distL="114300" distR="114300" simplePos="0" relativeHeight="251892736" behindDoc="0" locked="0" layoutInCell="1" allowOverlap="1" wp14:anchorId="70F3CB21" wp14:editId="15567CEF">
                <wp:simplePos x="0" y="0"/>
                <wp:positionH relativeFrom="margin">
                  <wp:align>right</wp:align>
                </wp:positionH>
                <wp:positionV relativeFrom="paragraph">
                  <wp:posOffset>6482715</wp:posOffset>
                </wp:positionV>
                <wp:extent cx="749300" cy="1555750"/>
                <wp:effectExtent l="0" t="0" r="12700" b="25400"/>
                <wp:wrapNone/>
                <wp:docPr id="440" name="Text Box 440"/>
                <wp:cNvGraphicFramePr/>
                <a:graphic xmlns:a="http://schemas.openxmlformats.org/drawingml/2006/main">
                  <a:graphicData uri="http://schemas.microsoft.com/office/word/2010/wordprocessingShape">
                    <wps:wsp>
                      <wps:cNvSpPr txBox="1"/>
                      <wps:spPr>
                        <a:xfrm>
                          <a:off x="0" y="0"/>
                          <a:ext cx="749300" cy="1555750"/>
                        </a:xfrm>
                        <a:prstGeom prst="rect">
                          <a:avLst/>
                        </a:prstGeom>
                        <a:solidFill>
                          <a:schemeClr val="lt1"/>
                        </a:solidFill>
                        <a:ln w="6350">
                          <a:solidFill>
                            <a:prstClr val="black"/>
                          </a:solidFill>
                        </a:ln>
                      </wps:spPr>
                      <wps:txbx>
                        <w:txbxContent>
                          <w:p w14:paraId="399709F3" w14:textId="35F5F1D5" w:rsidR="007D6204" w:rsidRDefault="007D6204">
                            <w:r>
                              <w:rPr>
                                <w:noProof/>
                              </w:rPr>
                              <w:drawing>
                                <wp:inline distT="0" distB="0" distL="0" distR="0" wp14:anchorId="374B43C2" wp14:editId="5D7338F9">
                                  <wp:extent cx="577215" cy="1457960"/>
                                  <wp:effectExtent l="0" t="0" r="0" b="889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7215" cy="14579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F3CB21" id="Text Box 440" o:spid="_x0000_s1147" type="#_x0000_t202" style="position:absolute;margin-left:7.8pt;margin-top:510.45pt;width:59pt;height:122.5pt;z-index:2518927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" fillcolor="white [3201]" strokeweight=".5pt">
                <v:textbox>
                  <w:txbxContent>
                    <w:p w14:paraId="399709F3" w14:textId="35F5F1D5" w:rsidR="007D6204" w:rsidRDefault="007D6204">
                      <w:r>
                        <w:rPr>
                          <w:noProof/>
                        </w:rPr>
                        <w:drawing>
                          <wp:inline distT="0" distB="0" distL="0" distR="0" wp14:anchorId="374B43C2" wp14:editId="5D7338F9">
                            <wp:extent cx="577215" cy="1457960"/>
                            <wp:effectExtent l="0" t="0" r="0" b="889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7215" cy="1457960"/>
                                    </a:xfrm>
                                    <a:prstGeom prst="rect">
                                      <a:avLst/>
                                    </a:prstGeom>
                                  </pic:spPr>
                                </pic:pic>
                              </a:graphicData>
                            </a:graphic>
                          </wp:inline>
                        </w:drawing>
                      </w:r>
                    </w:p>
                  </w:txbxContent>
                </v:textbox>
                <w10:wrap anchorx="margin"/>
              </v:shape>
            </w:pict>
          </mc:Fallback>
        </mc:AlternateContent>
      </w:r>
      <w:r w:rsidR="003E0968">
        <w:rPr>
          <w:noProof/>
        </w:rPr>
        <mc:AlternateContent>
          <mc:Choice Requires="wps">
            <w:drawing>
              <wp:anchor distT="0" distB="0" distL="114300" distR="114300" simplePos="0" relativeHeight="251891712" behindDoc="0" locked="0" layoutInCell="1" allowOverlap="1" wp14:anchorId="6748C950" wp14:editId="5918BF08">
                <wp:simplePos x="0" y="0"/>
                <wp:positionH relativeFrom="column">
                  <wp:posOffset>-311150</wp:posOffset>
                </wp:positionH>
                <wp:positionV relativeFrom="paragraph">
                  <wp:posOffset>4914265</wp:posOffset>
                </wp:positionV>
                <wp:extent cx="6369050" cy="3244850"/>
                <wp:effectExtent l="0" t="0" r="12700" b="12700"/>
                <wp:wrapNone/>
                <wp:docPr id="438" name="Text Box 438"/>
                <wp:cNvGraphicFramePr/>
                <a:graphic xmlns:a="http://schemas.openxmlformats.org/drawingml/2006/main">
                  <a:graphicData uri="http://schemas.microsoft.com/office/word/2010/wordprocessingShape">
                    <wps:wsp>
                      <wps:cNvSpPr txBox="1"/>
                      <wps:spPr>
                        <a:xfrm>
                          <a:off x="0" y="0"/>
                          <a:ext cx="6369050" cy="3244850"/>
                        </a:xfrm>
                        <a:prstGeom prst="rect">
                          <a:avLst/>
                        </a:prstGeom>
                        <a:solidFill>
                          <a:schemeClr val="lt1"/>
                        </a:solidFill>
                        <a:ln w="6350">
                          <a:solidFill>
                            <a:prstClr val="black"/>
                          </a:solidFill>
                        </a:ln>
                      </wps:spPr>
                      <wps:txbx>
                        <w:txbxContent>
                          <w:p w14:paraId="30A88D32" w14:textId="02FE3A8C" w:rsidR="003E0968" w:rsidRPr="00AF3748" w:rsidRDefault="003E0968" w:rsidP="003E0968">
                            <w:pPr>
                              <w:rPr>
                                <w:b/>
                                <w:sz w:val="32"/>
                                <w:szCs w:val="32"/>
                              </w:rPr>
                            </w:pPr>
                            <w:r w:rsidRPr="00AF3748">
                              <w:rPr>
                                <w:b/>
                                <w:sz w:val="32"/>
                                <w:szCs w:val="32"/>
                              </w:rPr>
                              <w:t xml:space="preserve"> Appending silhouette width to dataset</w:t>
                            </w:r>
                          </w:p>
                          <w:p w14:paraId="4D3D9546" w14:textId="2016441F" w:rsidR="003E0968" w:rsidRDefault="00AF3748" w:rsidP="003E0968">
                            <w:r>
                              <w:rPr>
                                <w:noProof/>
                              </w:rPr>
                              <w:drawing>
                                <wp:inline distT="0" distB="0" distL="0" distR="0" wp14:anchorId="114016EE" wp14:editId="02A4EBB6">
                                  <wp:extent cx="6179820" cy="107569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79820" cy="1075690"/>
                                          </a:xfrm>
                                          <a:prstGeom prst="rect">
                                            <a:avLst/>
                                          </a:prstGeom>
                                        </pic:spPr>
                                      </pic:pic>
                                    </a:graphicData>
                                  </a:graphic>
                                </wp:inline>
                              </w:drawing>
                            </w:r>
                          </w:p>
                          <w:p w14:paraId="3EC7AE70" w14:textId="6B2C3462" w:rsidR="003E0968" w:rsidRDefault="003E0968" w:rsidP="004F1FC4">
                            <w:r>
                              <w:t>Tab 17: Dataset with appended silhouette width</w:t>
                            </w:r>
                          </w:p>
                          <w:p w14:paraId="20BE3113" w14:textId="77777777" w:rsidR="003E0968" w:rsidRDefault="003E09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8C950" id="Text Box 438" o:spid="_x0000_s1148" type="#_x0000_t202" style="position:absolute;margin-left:-24.5pt;margin-top:386.95pt;width:501.5pt;height:255.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" fillcolor="white [3201]" strokeweight=".5pt">
                <v:textbox>
                  <w:txbxContent>
                    <w:p w14:paraId="30A88D32" w14:textId="02FE3A8C" w:rsidR="003E0968" w:rsidRPr="00AF3748" w:rsidRDefault="003E0968" w:rsidP="003E0968">
                      <w:pPr>
                        <w:rPr>
                          <w:b/>
                          <w:sz w:val="32"/>
                          <w:szCs w:val="32"/>
                        </w:rPr>
                      </w:pPr>
                      <w:r w:rsidRPr="00AF3748">
                        <w:rPr>
                          <w:b/>
                          <w:sz w:val="32"/>
                          <w:szCs w:val="32"/>
                        </w:rPr>
                        <w:t xml:space="preserve"> Appending silhouette width to dataset</w:t>
                      </w:r>
                    </w:p>
                    <w:p w14:paraId="4D3D9546" w14:textId="2016441F" w:rsidR="003E0968" w:rsidRDefault="00AF3748" w:rsidP="003E0968">
                      <w:r>
                        <w:rPr>
                          <w:noProof/>
                        </w:rPr>
                        <w:drawing>
                          <wp:inline distT="0" distB="0" distL="0" distR="0" wp14:anchorId="114016EE" wp14:editId="02A4EBB6">
                            <wp:extent cx="6179820" cy="107569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79820" cy="1075690"/>
                                    </a:xfrm>
                                    <a:prstGeom prst="rect">
                                      <a:avLst/>
                                    </a:prstGeom>
                                  </pic:spPr>
                                </pic:pic>
                              </a:graphicData>
                            </a:graphic>
                          </wp:inline>
                        </w:drawing>
                      </w:r>
                    </w:p>
                    <w:p w14:paraId="3EC7AE70" w14:textId="6B2C3462" w:rsidR="003E0968" w:rsidRDefault="003E0968" w:rsidP="004F1FC4">
                      <w:r>
                        <w:t>Tab 17: Dataset with appended silhouette width</w:t>
                      </w:r>
                    </w:p>
                    <w:p w14:paraId="20BE3113" w14:textId="77777777" w:rsidR="003E0968" w:rsidRDefault="003E0968"/>
                  </w:txbxContent>
                </v:textbox>
              </v:shape>
            </w:pict>
          </mc:Fallback>
        </mc:AlternateContent>
      </w:r>
      <w:r w:rsidR="003E0968">
        <w:rPr>
          <w:noProof/>
        </w:rPr>
        <mc:AlternateContent>
          <mc:Choice Requires="wps">
            <w:drawing>
              <wp:anchor distT="0" distB="0" distL="114300" distR="114300" simplePos="0" relativeHeight="251890688" behindDoc="0" locked="0" layoutInCell="1" allowOverlap="1" wp14:anchorId="240FD10B" wp14:editId="312D5EF7">
                <wp:simplePos x="0" y="0"/>
                <wp:positionH relativeFrom="margin">
                  <wp:align>right</wp:align>
                </wp:positionH>
                <wp:positionV relativeFrom="paragraph">
                  <wp:posOffset>1459865</wp:posOffset>
                </wp:positionV>
                <wp:extent cx="1276350" cy="1911350"/>
                <wp:effectExtent l="0" t="0" r="19050" b="12700"/>
                <wp:wrapNone/>
                <wp:docPr id="437" name="Text Box 437"/>
                <wp:cNvGraphicFramePr/>
                <a:graphic xmlns:a="http://schemas.openxmlformats.org/drawingml/2006/main">
                  <a:graphicData uri="http://schemas.microsoft.com/office/word/2010/wordprocessingShape">
                    <wps:wsp>
                      <wps:cNvSpPr txBox="1"/>
                      <wps:spPr>
                        <a:xfrm>
                          <a:off x="0" y="0"/>
                          <a:ext cx="1276350" cy="1911350"/>
                        </a:xfrm>
                        <a:prstGeom prst="rect">
                          <a:avLst/>
                        </a:prstGeom>
                        <a:solidFill>
                          <a:schemeClr val="lt1"/>
                        </a:solidFill>
                        <a:ln w="6350">
                          <a:solidFill>
                            <a:prstClr val="black"/>
                          </a:solidFill>
                        </a:ln>
                      </wps:spPr>
                      <wps:txbx>
                        <w:txbxContent>
                          <w:p w14:paraId="4774B5B3" w14:textId="77777777" w:rsidR="003E0968" w:rsidRDefault="003E0968" w:rsidP="003E0968">
                            <w:r>
                              <w:t xml:space="preserve">Showing </w:t>
                            </w:r>
                            <w:r w:rsidRPr="003E0968">
                              <w:rPr>
                                <w:b/>
                                <w:bCs/>
                              </w:rPr>
                              <w:t>silhouette score</w:t>
                            </w:r>
                            <w:r>
                              <w:t xml:space="preserve"> once again. It's the average of the silhouette widths.</w:t>
                            </w:r>
                          </w:p>
                          <w:p w14:paraId="2C542475" w14:textId="77777777" w:rsidR="003E0968" w:rsidRPr="003E0968" w:rsidRDefault="003E0968" w:rsidP="003E0968">
                            <w:pPr>
                              <w:rPr>
                                <w:b/>
                                <w:bCs/>
                              </w:rPr>
                            </w:pPr>
                            <w:r w:rsidRPr="003E0968">
                              <w:rPr>
                                <w:b/>
                                <w:bCs/>
                              </w:rPr>
                              <w:t>0.40080592215222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FD10B" id="Text Box 437" o:spid="_x0000_s1149" type="#_x0000_t202" style="position:absolute;margin-left:49.3pt;margin-top:114.95pt;width:100.5pt;height:150.5pt;z-index:251890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" fillcolor="white [3201]" strokeweight=".5pt">
                <v:textbox>
                  <w:txbxContent>
                    <w:p w14:paraId="4774B5B3" w14:textId="77777777" w:rsidR="003E0968" w:rsidRDefault="003E0968" w:rsidP="003E0968">
                      <w:r>
                        <w:t xml:space="preserve">Showing </w:t>
                      </w:r>
                      <w:r w:rsidRPr="003E0968">
                        <w:rPr>
                          <w:b/>
                          <w:bCs/>
                        </w:rPr>
                        <w:t>silhouette score</w:t>
                      </w:r>
                      <w:r>
                        <w:t xml:space="preserve"> once again. It's the average of the silhouette widths.</w:t>
                      </w:r>
                    </w:p>
                    <w:p w14:paraId="2C542475" w14:textId="77777777" w:rsidR="003E0968" w:rsidRPr="003E0968" w:rsidRDefault="003E0968" w:rsidP="003E0968">
                      <w:pPr>
                        <w:rPr>
                          <w:b/>
                          <w:bCs/>
                        </w:rPr>
                      </w:pPr>
                      <w:r w:rsidRPr="003E0968">
                        <w:rPr>
                          <w:b/>
                          <w:bCs/>
                        </w:rPr>
                        <w:t>0.4008059221522216</w:t>
                      </w:r>
                    </w:p>
                  </w:txbxContent>
                </v:textbox>
                <w10:wrap anchorx="margin"/>
              </v:shape>
            </w:pict>
          </mc:Fallback>
        </mc:AlternateContent>
      </w:r>
      <w:r w:rsidR="00C26CD7">
        <w:br w:type="page"/>
      </w:r>
    </w:p>
    <w:p w14:paraId="3CE09F5C" w14:textId="2A8D9E2C" w:rsidR="00C26CD7" w:rsidRDefault="00661633" w:rsidP="001463E1">
      <w:pPr>
        <w:pStyle w:val="Heading1"/>
      </w:pPr>
      <w:r>
        <w:rPr>
          <w:noProof/>
        </w:rPr>
        <w:lastRenderedPageBreak/>
        <mc:AlternateContent>
          <mc:Choice Requires="wps">
            <w:drawing>
              <wp:anchor distT="0" distB="0" distL="114300" distR="114300" simplePos="0" relativeHeight="251805696" behindDoc="0" locked="0" layoutInCell="1" allowOverlap="1" wp14:anchorId="1293A275" wp14:editId="5EF1128B">
                <wp:simplePos x="0" y="0"/>
                <wp:positionH relativeFrom="column">
                  <wp:posOffset>-234268</wp:posOffset>
                </wp:positionH>
                <wp:positionV relativeFrom="paragraph">
                  <wp:posOffset>0</wp:posOffset>
                </wp:positionV>
                <wp:extent cx="6445250" cy="5176562"/>
                <wp:effectExtent l="0" t="0" r="12700" b="24130"/>
                <wp:wrapNone/>
                <wp:docPr id="288" name="Text Box 288"/>
                <wp:cNvGraphicFramePr/>
                <a:graphic xmlns:a="http://schemas.openxmlformats.org/drawingml/2006/main">
                  <a:graphicData uri="http://schemas.microsoft.com/office/word/2010/wordprocessingShape">
                    <wps:wsp>
                      <wps:cNvSpPr txBox="1"/>
                      <wps:spPr>
                        <a:xfrm>
                          <a:off x="0" y="0"/>
                          <a:ext cx="6445250" cy="5176562"/>
                        </a:xfrm>
                        <a:prstGeom prst="rect">
                          <a:avLst/>
                        </a:prstGeom>
                        <a:solidFill>
                          <a:schemeClr val="lt1"/>
                        </a:solidFill>
                        <a:ln w="6350">
                          <a:solidFill>
                            <a:prstClr val="black"/>
                          </a:solidFill>
                        </a:ln>
                      </wps:spPr>
                      <wps:txbx>
                        <w:txbxContent>
                          <w:p w14:paraId="15E956EC" w14:textId="7AB43FEE" w:rsidR="004F1FC4" w:rsidRPr="00C77D4E" w:rsidRDefault="004F1FC4" w:rsidP="004F1FC4">
                            <w:pPr>
                              <w:rPr>
                                <w:b/>
                                <w:bCs/>
                                <w:sz w:val="28"/>
                                <w:szCs w:val="28"/>
                              </w:rPr>
                            </w:pPr>
                            <w:r w:rsidRPr="00C77D4E">
                              <w:rPr>
                                <w:b/>
                                <w:bCs/>
                                <w:sz w:val="28"/>
                                <w:szCs w:val="28"/>
                              </w:rPr>
                              <w:t>High spenders cluster description</w:t>
                            </w:r>
                          </w:p>
                          <w:p w14:paraId="33B861A5" w14:textId="7B1054D6" w:rsidR="004F1FC4" w:rsidRDefault="00C77D4E" w:rsidP="004F1FC4">
                            <w:r>
                              <w:rPr>
                                <w:noProof/>
                              </w:rPr>
                              <w:drawing>
                                <wp:inline distT="0" distB="0" distL="0" distR="0" wp14:anchorId="3C938264" wp14:editId="041705A1">
                                  <wp:extent cx="6256020" cy="158242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256020" cy="1582420"/>
                                          </a:xfrm>
                                          <a:prstGeom prst="rect">
                                            <a:avLst/>
                                          </a:prstGeom>
                                        </pic:spPr>
                                      </pic:pic>
                                    </a:graphicData>
                                  </a:graphic>
                                </wp:inline>
                              </w:drawing>
                            </w:r>
                          </w:p>
                          <w:p w14:paraId="4386BC7A" w14:textId="77777777" w:rsidR="004F1FC4" w:rsidRDefault="004F1FC4" w:rsidP="004F1FC4">
                            <w:r>
                              <w:t>Tab 18: Data summary for high spenders</w:t>
                            </w:r>
                          </w:p>
                          <w:p w14:paraId="22F95D61" w14:textId="0C4CB023" w:rsidR="004F1FC4" w:rsidRDefault="004F1FC4" w:rsidP="004F1FC4"/>
                          <w:p w14:paraId="53800989" w14:textId="700593CE" w:rsidR="004F1FC4" w:rsidRPr="00C77D4E" w:rsidRDefault="004F1FC4" w:rsidP="004F1FC4">
                            <w:pPr>
                              <w:rPr>
                                <w:b/>
                                <w:bCs/>
                                <w:sz w:val="28"/>
                                <w:szCs w:val="28"/>
                              </w:rPr>
                            </w:pPr>
                            <w:r w:rsidRPr="00C77D4E">
                              <w:rPr>
                                <w:b/>
                                <w:bCs/>
                                <w:sz w:val="28"/>
                                <w:szCs w:val="28"/>
                              </w:rPr>
                              <w:t>Low spenders cluster description</w:t>
                            </w:r>
                          </w:p>
                          <w:p w14:paraId="71FAA88E" w14:textId="750DDB12" w:rsidR="004F1FC4" w:rsidRDefault="007F154A" w:rsidP="004F1FC4">
                            <w:r>
                              <w:rPr>
                                <w:noProof/>
                              </w:rPr>
                              <w:drawing>
                                <wp:inline distT="0" distB="0" distL="0" distR="0" wp14:anchorId="2F9A2FC3" wp14:editId="0A3C5B88">
                                  <wp:extent cx="6256020" cy="161988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56020" cy="1619885"/>
                                          </a:xfrm>
                                          <a:prstGeom prst="rect">
                                            <a:avLst/>
                                          </a:prstGeom>
                                        </pic:spPr>
                                      </pic:pic>
                                    </a:graphicData>
                                  </a:graphic>
                                </wp:inline>
                              </w:drawing>
                            </w:r>
                          </w:p>
                          <w:p w14:paraId="64EF6DAD" w14:textId="6447B574" w:rsidR="00CE3FD0" w:rsidRDefault="004F1FC4">
                            <w:r>
                              <w:t>Tab 19: Data summary for low spen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3A275" id="Text Box 288" o:spid="_x0000_s1150" type="#_x0000_t202" style="position:absolute;margin-left:-18.45pt;margin-top:0;width:507.5pt;height:407.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" fillcolor="white [3201]" strokeweight=".5pt">
                <v:textbox>
                  <w:txbxContent>
                    <w:p w14:paraId="15E956EC" w14:textId="7AB43FEE" w:rsidR="004F1FC4" w:rsidRPr="00C77D4E" w:rsidRDefault="004F1FC4" w:rsidP="004F1FC4">
                      <w:pPr>
                        <w:rPr>
                          <w:b/>
                          <w:bCs/>
                          <w:sz w:val="28"/>
                          <w:szCs w:val="28"/>
                        </w:rPr>
                      </w:pPr>
                      <w:r w:rsidRPr="00C77D4E">
                        <w:rPr>
                          <w:b/>
                          <w:bCs/>
                          <w:sz w:val="28"/>
                          <w:szCs w:val="28"/>
                        </w:rPr>
                        <w:t>High spenders cluster description</w:t>
                      </w:r>
                    </w:p>
                    <w:p w14:paraId="33B861A5" w14:textId="7B1054D6" w:rsidR="004F1FC4" w:rsidRDefault="00C77D4E" w:rsidP="004F1FC4">
                      <w:r>
                        <w:rPr>
                          <w:noProof/>
                        </w:rPr>
                        <w:drawing>
                          <wp:inline distT="0" distB="0" distL="0" distR="0" wp14:anchorId="3C938264" wp14:editId="041705A1">
                            <wp:extent cx="6256020" cy="158242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256020" cy="1582420"/>
                                    </a:xfrm>
                                    <a:prstGeom prst="rect">
                                      <a:avLst/>
                                    </a:prstGeom>
                                  </pic:spPr>
                                </pic:pic>
                              </a:graphicData>
                            </a:graphic>
                          </wp:inline>
                        </w:drawing>
                      </w:r>
                    </w:p>
                    <w:p w14:paraId="4386BC7A" w14:textId="77777777" w:rsidR="004F1FC4" w:rsidRDefault="004F1FC4" w:rsidP="004F1FC4">
                      <w:r>
                        <w:t>Tab 18: Data summary for high spenders</w:t>
                      </w:r>
                    </w:p>
                    <w:p w14:paraId="22F95D61" w14:textId="0C4CB023" w:rsidR="004F1FC4" w:rsidRDefault="004F1FC4" w:rsidP="004F1FC4"/>
                    <w:p w14:paraId="53800989" w14:textId="700593CE" w:rsidR="004F1FC4" w:rsidRPr="00C77D4E" w:rsidRDefault="004F1FC4" w:rsidP="004F1FC4">
                      <w:pPr>
                        <w:rPr>
                          <w:b/>
                          <w:bCs/>
                          <w:sz w:val="28"/>
                          <w:szCs w:val="28"/>
                        </w:rPr>
                      </w:pPr>
                      <w:r w:rsidRPr="00C77D4E">
                        <w:rPr>
                          <w:b/>
                          <w:bCs/>
                          <w:sz w:val="28"/>
                          <w:szCs w:val="28"/>
                        </w:rPr>
                        <w:t>Low spenders cluster description</w:t>
                      </w:r>
                    </w:p>
                    <w:p w14:paraId="71FAA88E" w14:textId="750DDB12" w:rsidR="004F1FC4" w:rsidRDefault="007F154A" w:rsidP="004F1FC4">
                      <w:r>
                        <w:rPr>
                          <w:noProof/>
                        </w:rPr>
                        <w:drawing>
                          <wp:inline distT="0" distB="0" distL="0" distR="0" wp14:anchorId="2F9A2FC3" wp14:editId="0A3C5B88">
                            <wp:extent cx="6256020" cy="161988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56020" cy="1619885"/>
                                    </a:xfrm>
                                    <a:prstGeom prst="rect">
                                      <a:avLst/>
                                    </a:prstGeom>
                                  </pic:spPr>
                                </pic:pic>
                              </a:graphicData>
                            </a:graphic>
                          </wp:inline>
                        </w:drawing>
                      </w:r>
                    </w:p>
                    <w:p w14:paraId="64EF6DAD" w14:textId="6447B574" w:rsidR="00CE3FD0" w:rsidRDefault="004F1FC4">
                      <w:r>
                        <w:t>Tab 19: Data summary for low spenders</w:t>
                      </w:r>
                    </w:p>
                  </w:txbxContent>
                </v:textbox>
              </v:shape>
            </w:pict>
          </mc:Fallback>
        </mc:AlternateContent>
      </w:r>
    </w:p>
    <w:p w14:paraId="2538A99D" w14:textId="226726BE" w:rsidR="00C26CD7" w:rsidRDefault="00F35D78">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95808" behindDoc="0" locked="0" layoutInCell="1" allowOverlap="1" wp14:anchorId="5BD0A935" wp14:editId="1E6AEEE3">
                <wp:simplePos x="0" y="0"/>
                <wp:positionH relativeFrom="column">
                  <wp:posOffset>-234268</wp:posOffset>
                </wp:positionH>
                <wp:positionV relativeFrom="paragraph">
                  <wp:posOffset>5124760</wp:posOffset>
                </wp:positionV>
                <wp:extent cx="6461256" cy="2758314"/>
                <wp:effectExtent l="0" t="0" r="15875" b="23495"/>
                <wp:wrapNone/>
                <wp:docPr id="447" name="Text Box 447"/>
                <wp:cNvGraphicFramePr/>
                <a:graphic xmlns:a="http://schemas.openxmlformats.org/drawingml/2006/main">
                  <a:graphicData uri="http://schemas.microsoft.com/office/word/2010/wordprocessingShape">
                    <wps:wsp>
                      <wps:cNvSpPr txBox="1"/>
                      <wps:spPr>
                        <a:xfrm>
                          <a:off x="0" y="0"/>
                          <a:ext cx="6461256" cy="2758314"/>
                        </a:xfrm>
                        <a:prstGeom prst="rect">
                          <a:avLst/>
                        </a:prstGeom>
                        <a:solidFill>
                          <a:schemeClr val="lt1"/>
                        </a:solidFill>
                        <a:ln w="6350">
                          <a:solidFill>
                            <a:prstClr val="black"/>
                          </a:solidFill>
                        </a:ln>
                      </wps:spPr>
                      <wps:txbx>
                        <w:txbxContent>
                          <w:p w14:paraId="4A0CC200" w14:textId="6DB32BB9" w:rsidR="00F35D78" w:rsidRDefault="00F35D78" w:rsidP="00F35D78">
                            <w:pPr>
                              <w:rPr>
                                <w:b/>
                                <w:bCs/>
                                <w:sz w:val="28"/>
                                <w:szCs w:val="28"/>
                              </w:rPr>
                            </w:pPr>
                            <w:r>
                              <w:rPr>
                                <w:b/>
                                <w:bCs/>
                                <w:sz w:val="28"/>
                                <w:szCs w:val="28"/>
                              </w:rPr>
                              <w:t>Medium</w:t>
                            </w:r>
                            <w:r w:rsidRPr="00C77D4E">
                              <w:rPr>
                                <w:b/>
                                <w:bCs/>
                                <w:sz w:val="28"/>
                                <w:szCs w:val="28"/>
                              </w:rPr>
                              <w:t xml:space="preserve"> spenders cluster description</w:t>
                            </w:r>
                          </w:p>
                          <w:p w14:paraId="3BBB3F4A" w14:textId="2CE824D9" w:rsidR="00F35D78" w:rsidRDefault="00F35D78" w:rsidP="00F35D78">
                            <w:r>
                              <w:rPr>
                                <w:noProof/>
                              </w:rPr>
                              <w:drawing>
                                <wp:inline distT="0" distB="0" distL="0" distR="0" wp14:anchorId="60DA64BC" wp14:editId="766F9161">
                                  <wp:extent cx="6271895" cy="177768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a:extLst>
                                              <a:ext uri="{28A0092B-C50C-407E-A947-70E740481C1C}">
                                                <a14:useLocalDpi xmlns:a14="http://schemas.microsoft.com/office/drawing/2010/main" val="0"/>
                                              </a:ext>
                                            </a:extLst>
                                          </a:blip>
                                          <a:srcRect l="14827" t="47593" r="7936" b="19416"/>
                                          <a:stretch/>
                                        </pic:blipFill>
                                        <pic:spPr bwMode="auto">
                                          <a:xfrm>
                                            <a:off x="0" y="0"/>
                                            <a:ext cx="6271895" cy="1777681"/>
                                          </a:xfrm>
                                          <a:prstGeom prst="rect">
                                            <a:avLst/>
                                          </a:prstGeom>
                                          <a:noFill/>
                                          <a:ln>
                                            <a:noFill/>
                                          </a:ln>
                                          <a:extLst>
                                            <a:ext uri="{53640926-AAD7-44D8-BBD7-CCE9431645EC}">
                                              <a14:shadowObscured xmlns:a14="http://schemas.microsoft.com/office/drawing/2010/main"/>
                                            </a:ext>
                                          </a:extLst>
                                        </pic:spPr>
                                      </pic:pic>
                                    </a:graphicData>
                                  </a:graphic>
                                </wp:inline>
                              </w:drawing>
                            </w:r>
                          </w:p>
                          <w:p w14:paraId="0DA15C9C" w14:textId="18E8F2E7" w:rsidR="00F35D78" w:rsidRPr="00F35D78" w:rsidRDefault="00F35D78" w:rsidP="00F35D78">
                            <w:r>
                              <w:t>Tab 20: Data summary for high spenders</w:t>
                            </w:r>
                          </w:p>
                          <w:p w14:paraId="0C4E4EC6" w14:textId="77777777" w:rsidR="00F35D78" w:rsidRDefault="00F35D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0A935" id="Text Box 447" o:spid="_x0000_s1151" type="#_x0000_t202" style="position:absolute;margin-left:-18.45pt;margin-top:403.5pt;width:508.75pt;height:217.2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" fillcolor="white [3201]" strokeweight=".5pt">
                <v:textbox>
                  <w:txbxContent>
                    <w:p w14:paraId="4A0CC200" w14:textId="6DB32BB9" w:rsidR="00F35D78" w:rsidRDefault="00F35D78" w:rsidP="00F35D78">
                      <w:pPr>
                        <w:rPr>
                          <w:b/>
                          <w:bCs/>
                          <w:sz w:val="28"/>
                          <w:szCs w:val="28"/>
                        </w:rPr>
                      </w:pPr>
                      <w:r>
                        <w:rPr>
                          <w:b/>
                          <w:bCs/>
                          <w:sz w:val="28"/>
                          <w:szCs w:val="28"/>
                        </w:rPr>
                        <w:t>Medium</w:t>
                      </w:r>
                      <w:r w:rsidRPr="00C77D4E">
                        <w:rPr>
                          <w:b/>
                          <w:bCs/>
                          <w:sz w:val="28"/>
                          <w:szCs w:val="28"/>
                        </w:rPr>
                        <w:t xml:space="preserve"> spenders cluster description</w:t>
                      </w:r>
                    </w:p>
                    <w:p w14:paraId="3BBB3F4A" w14:textId="2CE824D9" w:rsidR="00F35D78" w:rsidRDefault="00F35D78" w:rsidP="00F35D78">
                      <w:r>
                        <w:rPr>
                          <w:noProof/>
                        </w:rPr>
                        <w:drawing>
                          <wp:inline distT="0" distB="0" distL="0" distR="0" wp14:anchorId="60DA64BC" wp14:editId="766F9161">
                            <wp:extent cx="6271895" cy="177768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a:extLst>
                                        <a:ext uri="{28A0092B-C50C-407E-A947-70E740481C1C}">
                                          <a14:useLocalDpi xmlns:a14="http://schemas.microsoft.com/office/drawing/2010/main" val="0"/>
                                        </a:ext>
                                      </a:extLst>
                                    </a:blip>
                                    <a:srcRect l="14827" t="47593" r="7936" b="19416"/>
                                    <a:stretch/>
                                  </pic:blipFill>
                                  <pic:spPr bwMode="auto">
                                    <a:xfrm>
                                      <a:off x="0" y="0"/>
                                      <a:ext cx="6271895" cy="1777681"/>
                                    </a:xfrm>
                                    <a:prstGeom prst="rect">
                                      <a:avLst/>
                                    </a:prstGeom>
                                    <a:noFill/>
                                    <a:ln>
                                      <a:noFill/>
                                    </a:ln>
                                    <a:extLst>
                                      <a:ext uri="{53640926-AAD7-44D8-BBD7-CCE9431645EC}">
                                        <a14:shadowObscured xmlns:a14="http://schemas.microsoft.com/office/drawing/2010/main"/>
                                      </a:ext>
                                    </a:extLst>
                                  </pic:spPr>
                                </pic:pic>
                              </a:graphicData>
                            </a:graphic>
                          </wp:inline>
                        </w:drawing>
                      </w:r>
                    </w:p>
                    <w:p w14:paraId="0DA15C9C" w14:textId="18E8F2E7" w:rsidR="00F35D78" w:rsidRPr="00F35D78" w:rsidRDefault="00F35D78" w:rsidP="00F35D78">
                      <w:r>
                        <w:t>Tab 20: Data summary for high spenders</w:t>
                      </w:r>
                    </w:p>
                    <w:p w14:paraId="0C4E4EC6" w14:textId="77777777" w:rsidR="00F35D78" w:rsidRDefault="00F35D78"/>
                  </w:txbxContent>
                </v:textbox>
              </v:shape>
            </w:pict>
          </mc:Fallback>
        </mc:AlternateContent>
      </w:r>
      <w:r w:rsidR="00C26CD7">
        <w:br w:type="page"/>
      </w:r>
    </w:p>
    <w:p w14:paraId="49AD327C" w14:textId="35DAEB90" w:rsidR="00C26CD7" w:rsidRDefault="00D339E6" w:rsidP="001463E1">
      <w:pPr>
        <w:pStyle w:val="Heading1"/>
      </w:pPr>
      <w:r>
        <w:rPr>
          <w:noProof/>
        </w:rPr>
        <w:lastRenderedPageBreak/>
        <mc:AlternateContent>
          <mc:Choice Requires="wps">
            <w:drawing>
              <wp:anchor distT="0" distB="0" distL="114300" distR="114300" simplePos="0" relativeHeight="251807744" behindDoc="0" locked="0" layoutInCell="1" allowOverlap="1" wp14:anchorId="569BB044" wp14:editId="42E94702">
                <wp:simplePos x="0" y="0"/>
                <wp:positionH relativeFrom="column">
                  <wp:posOffset>-256674</wp:posOffset>
                </wp:positionH>
                <wp:positionV relativeFrom="paragraph">
                  <wp:posOffset>-48126</wp:posOffset>
                </wp:positionV>
                <wp:extent cx="6464969" cy="3673642"/>
                <wp:effectExtent l="0" t="0" r="12065" b="22225"/>
                <wp:wrapNone/>
                <wp:docPr id="290" name="Text Box 290"/>
                <wp:cNvGraphicFramePr/>
                <a:graphic xmlns:a="http://schemas.openxmlformats.org/drawingml/2006/main">
                  <a:graphicData uri="http://schemas.microsoft.com/office/word/2010/wordprocessingShape">
                    <wps:wsp>
                      <wps:cNvSpPr txBox="1"/>
                      <wps:spPr>
                        <a:xfrm>
                          <a:off x="0" y="0"/>
                          <a:ext cx="6464969" cy="3673642"/>
                        </a:xfrm>
                        <a:prstGeom prst="rect">
                          <a:avLst/>
                        </a:prstGeom>
                        <a:solidFill>
                          <a:schemeClr val="lt1"/>
                        </a:solidFill>
                        <a:ln w="6350">
                          <a:solidFill>
                            <a:prstClr val="black"/>
                          </a:solidFill>
                        </a:ln>
                      </wps:spPr>
                      <wps:txbx>
                        <w:txbxContent>
                          <w:p w14:paraId="657BCCDF" w14:textId="7CA3D7E3" w:rsidR="00CE3FD0" w:rsidRDefault="00D339E6">
                            <w:r>
                              <w:rPr>
                                <w:noProof/>
                              </w:rPr>
                              <w:drawing>
                                <wp:inline distT="0" distB="0" distL="0" distR="0" wp14:anchorId="349E0E23" wp14:editId="05082756">
                                  <wp:extent cx="6240379" cy="3481137"/>
                                  <wp:effectExtent l="0" t="0" r="8255" b="5080"/>
                                  <wp:docPr id="450" name="Chart 450">
                                    <a:extLst xmlns:a="http://schemas.openxmlformats.org/drawingml/2006/main">
                                      <a:ext uri="{FF2B5EF4-FFF2-40B4-BE49-F238E27FC236}">
                                        <a16:creationId xmlns:a16="http://schemas.microsoft.com/office/drawing/2014/main" id="{D8A23833-9036-4A27-86B5-A95D357C9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B044" id="Text Box 290" o:spid="_x0000_s1152" type="#_x0000_t202" style="position:absolute;margin-left:-20.2pt;margin-top:-3.8pt;width:509.05pt;height:289.2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" fillcolor="white [3201]" strokeweight=".5pt">
                <v:textbox>
                  <w:txbxContent>
                    <w:p w14:paraId="657BCCDF" w14:textId="7CA3D7E3" w:rsidR="00CE3FD0" w:rsidRDefault="00D339E6">
                      <w:r>
                        <w:rPr>
                          <w:noProof/>
                        </w:rPr>
                        <w:drawing>
                          <wp:inline distT="0" distB="0" distL="0" distR="0" wp14:anchorId="349E0E23" wp14:editId="05082756">
                            <wp:extent cx="6240379" cy="3481137"/>
                            <wp:effectExtent l="0" t="0" r="8255" b="5080"/>
                            <wp:docPr id="450" name="Chart 450">
                              <a:extLst xmlns:a="http://schemas.openxmlformats.org/drawingml/2006/main">
                                <a:ext uri="{FF2B5EF4-FFF2-40B4-BE49-F238E27FC236}">
                                  <a16:creationId xmlns:a16="http://schemas.microsoft.com/office/drawing/2014/main" id="{D8A23833-9036-4A27-86B5-A95D357C9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xbxContent>
                </v:textbox>
              </v:shape>
            </w:pict>
          </mc:Fallback>
        </mc:AlternateContent>
      </w:r>
    </w:p>
    <w:p w14:paraId="5AB35908" w14:textId="3A88C531" w:rsidR="00C26CD7" w:rsidRDefault="00D339E6">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08768" behindDoc="0" locked="0" layoutInCell="1" allowOverlap="1" wp14:anchorId="428D4167" wp14:editId="7B591034">
                <wp:simplePos x="0" y="0"/>
                <wp:positionH relativeFrom="column">
                  <wp:posOffset>-256674</wp:posOffset>
                </wp:positionH>
                <wp:positionV relativeFrom="paragraph">
                  <wp:posOffset>3794326</wp:posOffset>
                </wp:positionV>
                <wp:extent cx="6540567" cy="4157311"/>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6540567" cy="4157311"/>
                        </a:xfrm>
                        <a:prstGeom prst="rect">
                          <a:avLst/>
                        </a:prstGeom>
                        <a:solidFill>
                          <a:schemeClr val="lt1"/>
                        </a:solidFill>
                        <a:ln w="6350">
                          <a:solidFill>
                            <a:prstClr val="black"/>
                          </a:solidFill>
                        </a:ln>
                      </wps:spPr>
                      <wps:txbx>
                        <w:txbxContent>
                          <w:p w14:paraId="49BFACA8" w14:textId="3D6E0FB1" w:rsidR="00CE3FD0" w:rsidRDefault="00092C5E">
                            <w:r>
                              <w:rPr>
                                <w:noProof/>
                              </w:rPr>
                              <w:drawing>
                                <wp:inline distT="0" distB="0" distL="0" distR="0" wp14:anchorId="425CBDC9" wp14:editId="3321708A">
                                  <wp:extent cx="6368682" cy="3962400"/>
                                  <wp:effectExtent l="0" t="0" r="13335" b="0"/>
                                  <wp:docPr id="451" name="Chart 451">
                                    <a:extLst xmlns:a="http://schemas.openxmlformats.org/drawingml/2006/main">
                                      <a:ext uri="{FF2B5EF4-FFF2-40B4-BE49-F238E27FC236}">
                                        <a16:creationId xmlns:a16="http://schemas.microsoft.com/office/drawing/2014/main" id="{4E08504B-7D2F-4EE3-9AC4-695A8C62FE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D4167" id="Text Box 291" o:spid="_x0000_s1153" type="#_x0000_t202" style="position:absolute;margin-left:-20.2pt;margin-top:298.75pt;width:515pt;height:327.3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" fillcolor="white [3201]" strokeweight=".5pt">
                <v:textbox>
                  <w:txbxContent>
                    <w:p w14:paraId="49BFACA8" w14:textId="3D6E0FB1" w:rsidR="00CE3FD0" w:rsidRDefault="00092C5E">
                      <w:r>
                        <w:rPr>
                          <w:noProof/>
                        </w:rPr>
                        <w:drawing>
                          <wp:inline distT="0" distB="0" distL="0" distR="0" wp14:anchorId="425CBDC9" wp14:editId="3321708A">
                            <wp:extent cx="6368682" cy="3962400"/>
                            <wp:effectExtent l="0" t="0" r="13335" b="0"/>
                            <wp:docPr id="451" name="Chart 451">
                              <a:extLst xmlns:a="http://schemas.openxmlformats.org/drawingml/2006/main">
                                <a:ext uri="{FF2B5EF4-FFF2-40B4-BE49-F238E27FC236}">
                                  <a16:creationId xmlns:a16="http://schemas.microsoft.com/office/drawing/2014/main" id="{4E08504B-7D2F-4EE3-9AC4-695A8C62FE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xbxContent>
                </v:textbox>
              </v:shape>
            </w:pict>
          </mc:Fallback>
        </mc:AlternateContent>
      </w:r>
      <w:r w:rsidR="00C26CD7">
        <w:br w:type="page"/>
      </w:r>
    </w:p>
    <w:p w14:paraId="7E778721" w14:textId="27636FBD" w:rsidR="00C26CD7" w:rsidRDefault="00092C5E" w:rsidP="001463E1">
      <w:pPr>
        <w:pStyle w:val="Heading1"/>
      </w:pPr>
      <w:r>
        <w:rPr>
          <w:noProof/>
        </w:rPr>
        <w:lastRenderedPageBreak/>
        <mc:AlternateContent>
          <mc:Choice Requires="wps">
            <w:drawing>
              <wp:anchor distT="0" distB="0" distL="114300" distR="114300" simplePos="0" relativeHeight="251809792" behindDoc="0" locked="0" layoutInCell="1" allowOverlap="1" wp14:anchorId="58E4BA96" wp14:editId="07F8345D">
                <wp:simplePos x="0" y="0"/>
                <wp:positionH relativeFrom="margin">
                  <wp:align>right</wp:align>
                </wp:positionH>
                <wp:positionV relativeFrom="paragraph">
                  <wp:posOffset>0</wp:posOffset>
                </wp:positionV>
                <wp:extent cx="6128084" cy="4026568"/>
                <wp:effectExtent l="0" t="0" r="25400" b="12065"/>
                <wp:wrapNone/>
                <wp:docPr id="292" name="Text Box 292"/>
                <wp:cNvGraphicFramePr/>
                <a:graphic xmlns:a="http://schemas.openxmlformats.org/drawingml/2006/main">
                  <a:graphicData uri="http://schemas.microsoft.com/office/word/2010/wordprocessingShape">
                    <wps:wsp>
                      <wps:cNvSpPr txBox="1"/>
                      <wps:spPr>
                        <a:xfrm>
                          <a:off x="0" y="0"/>
                          <a:ext cx="6128084" cy="4026568"/>
                        </a:xfrm>
                        <a:prstGeom prst="rect">
                          <a:avLst/>
                        </a:prstGeom>
                        <a:solidFill>
                          <a:schemeClr val="lt1"/>
                        </a:solidFill>
                        <a:ln w="6350">
                          <a:solidFill>
                            <a:prstClr val="black"/>
                          </a:solidFill>
                        </a:ln>
                      </wps:spPr>
                      <wps:txbx>
                        <w:txbxContent>
                          <w:p w14:paraId="79F63A5A" w14:textId="2F67A8C2" w:rsidR="00CE3FD0" w:rsidRDefault="00092C5E">
                            <w:r>
                              <w:rPr>
                                <w:noProof/>
                              </w:rPr>
                              <w:drawing>
                                <wp:inline distT="0" distB="0" distL="0" distR="0" wp14:anchorId="36C1F1D8" wp14:editId="0CA71124">
                                  <wp:extent cx="5935579" cy="3914274"/>
                                  <wp:effectExtent l="0" t="0" r="8255" b="10160"/>
                                  <wp:docPr id="452" name="Chart 452">
                                    <a:extLst xmlns:a="http://schemas.openxmlformats.org/drawingml/2006/main">
                                      <a:ext uri="{FF2B5EF4-FFF2-40B4-BE49-F238E27FC236}">
                                        <a16:creationId xmlns:a16="http://schemas.microsoft.com/office/drawing/2014/main" id="{EDDCE29E-2764-4673-8702-49E0B1E1E3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4BA96" id="Text Box 292" o:spid="_x0000_s1154" type="#_x0000_t202" style="position:absolute;margin-left:431.35pt;margin-top:0;width:482.55pt;height:317.05pt;z-index:251809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" fillcolor="white [3201]" strokeweight=".5pt">
                <v:textbox>
                  <w:txbxContent>
                    <w:p w14:paraId="79F63A5A" w14:textId="2F67A8C2" w:rsidR="00CE3FD0" w:rsidRDefault="00092C5E">
                      <w:r>
                        <w:rPr>
                          <w:noProof/>
                        </w:rPr>
                        <w:drawing>
                          <wp:inline distT="0" distB="0" distL="0" distR="0" wp14:anchorId="36C1F1D8" wp14:editId="0CA71124">
                            <wp:extent cx="5935579" cy="3914274"/>
                            <wp:effectExtent l="0" t="0" r="8255" b="10160"/>
                            <wp:docPr id="452" name="Chart 452">
                              <a:extLst xmlns:a="http://schemas.openxmlformats.org/drawingml/2006/main">
                                <a:ext uri="{FF2B5EF4-FFF2-40B4-BE49-F238E27FC236}">
                                  <a16:creationId xmlns:a16="http://schemas.microsoft.com/office/drawing/2014/main" id="{EDDCE29E-2764-4673-8702-49E0B1E1E3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xbxContent>
                </v:textbox>
                <w10:wrap anchorx="margin"/>
              </v:shape>
            </w:pict>
          </mc:Fallback>
        </mc:AlternateContent>
      </w:r>
    </w:p>
    <w:p w14:paraId="521D66E4" w14:textId="02D98F4B" w:rsidR="00C26CD7" w:rsidRDefault="00092C5E">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10816" behindDoc="0" locked="0" layoutInCell="1" allowOverlap="1" wp14:anchorId="0D9D67B2" wp14:editId="593CB399">
                <wp:simplePos x="0" y="0"/>
                <wp:positionH relativeFrom="column">
                  <wp:posOffset>-165100</wp:posOffset>
                </wp:positionH>
                <wp:positionV relativeFrom="paragraph">
                  <wp:posOffset>3993515</wp:posOffset>
                </wp:positionV>
                <wp:extent cx="6089650" cy="3958590"/>
                <wp:effectExtent l="0" t="0" r="25400" b="22860"/>
                <wp:wrapNone/>
                <wp:docPr id="293" name="Text Box 293"/>
                <wp:cNvGraphicFramePr/>
                <a:graphic xmlns:a="http://schemas.openxmlformats.org/drawingml/2006/main">
                  <a:graphicData uri="http://schemas.microsoft.com/office/word/2010/wordprocessingShape">
                    <wps:wsp>
                      <wps:cNvSpPr txBox="1"/>
                      <wps:spPr>
                        <a:xfrm>
                          <a:off x="0" y="0"/>
                          <a:ext cx="6089650" cy="3958590"/>
                        </a:xfrm>
                        <a:prstGeom prst="rect">
                          <a:avLst/>
                        </a:prstGeom>
                        <a:solidFill>
                          <a:schemeClr val="lt1"/>
                        </a:solidFill>
                        <a:ln w="6350">
                          <a:solidFill>
                            <a:prstClr val="black"/>
                          </a:solidFill>
                        </a:ln>
                      </wps:spPr>
                      <wps:txbx>
                        <w:txbxContent>
                          <w:p w14:paraId="600555B2" w14:textId="2ACD107C" w:rsidR="00CE3FD0" w:rsidRDefault="00DB7B92">
                            <w:r>
                              <w:rPr>
                                <w:noProof/>
                              </w:rPr>
                              <w:drawing>
                                <wp:inline distT="0" distB="0" distL="0" distR="0" wp14:anchorId="17FE3A18" wp14:editId="1874E339">
                                  <wp:extent cx="5890895" cy="3816350"/>
                                  <wp:effectExtent l="0" t="0" r="0" b="0"/>
                                  <wp:docPr id="453" name="Chart 453">
                                    <a:extLst xmlns:a="http://schemas.openxmlformats.org/drawingml/2006/main">
                                      <a:ext uri="{FF2B5EF4-FFF2-40B4-BE49-F238E27FC236}">
                                        <a16:creationId xmlns:a16="http://schemas.microsoft.com/office/drawing/2014/main" id="{4537F984-B10C-4D9F-9EBE-A9F806B99A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D67B2" id="Text Box 293" o:spid="_x0000_s1155" type="#_x0000_t202" style="position:absolute;margin-left:-13pt;margin-top:314.45pt;width:479.5pt;height:311.7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" fillcolor="white [3201]" strokeweight=".5pt">
                <v:textbox>
                  <w:txbxContent>
                    <w:p w14:paraId="600555B2" w14:textId="2ACD107C" w:rsidR="00CE3FD0" w:rsidRDefault="00DB7B92">
                      <w:r>
                        <w:rPr>
                          <w:noProof/>
                        </w:rPr>
                        <w:drawing>
                          <wp:inline distT="0" distB="0" distL="0" distR="0" wp14:anchorId="17FE3A18" wp14:editId="1874E339">
                            <wp:extent cx="5890895" cy="3816350"/>
                            <wp:effectExtent l="0" t="0" r="0" b="0"/>
                            <wp:docPr id="453" name="Chart 453">
                              <a:extLst xmlns:a="http://schemas.openxmlformats.org/drawingml/2006/main">
                                <a:ext uri="{FF2B5EF4-FFF2-40B4-BE49-F238E27FC236}">
                                  <a16:creationId xmlns:a16="http://schemas.microsoft.com/office/drawing/2014/main" id="{4537F984-B10C-4D9F-9EBE-A9F806B99A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xbxContent>
                </v:textbox>
              </v:shape>
            </w:pict>
          </mc:Fallback>
        </mc:AlternateContent>
      </w:r>
      <w:r w:rsidR="00C26CD7">
        <w:br w:type="page"/>
      </w:r>
      <w:r w:rsidR="003D7475">
        <w:rPr>
          <w:noProof/>
        </w:rPr>
        <w:lastRenderedPageBreak/>
        <mc:AlternateContent>
          <mc:Choice Requires="wps">
            <w:drawing>
              <wp:anchor distT="0" distB="0" distL="114300" distR="114300" simplePos="0" relativeHeight="251811840" behindDoc="0" locked="0" layoutInCell="1" allowOverlap="1" wp14:anchorId="6393DBA8" wp14:editId="49996464">
                <wp:simplePos x="0" y="0"/>
                <wp:positionH relativeFrom="margin">
                  <wp:posOffset>63500</wp:posOffset>
                </wp:positionH>
                <wp:positionV relativeFrom="paragraph">
                  <wp:posOffset>0</wp:posOffset>
                </wp:positionV>
                <wp:extent cx="6057900" cy="3479800"/>
                <wp:effectExtent l="0" t="0" r="19050" b="25400"/>
                <wp:wrapNone/>
                <wp:docPr id="294" name="Text Box 294"/>
                <wp:cNvGraphicFramePr/>
                <a:graphic xmlns:a="http://schemas.openxmlformats.org/drawingml/2006/main">
                  <a:graphicData uri="http://schemas.microsoft.com/office/word/2010/wordprocessingShape">
                    <wps:wsp>
                      <wps:cNvSpPr txBox="1"/>
                      <wps:spPr>
                        <a:xfrm>
                          <a:off x="0" y="0"/>
                          <a:ext cx="6057900" cy="3479800"/>
                        </a:xfrm>
                        <a:prstGeom prst="rect">
                          <a:avLst/>
                        </a:prstGeom>
                        <a:solidFill>
                          <a:schemeClr val="lt1"/>
                        </a:solidFill>
                        <a:ln w="6350">
                          <a:solidFill>
                            <a:prstClr val="black"/>
                          </a:solidFill>
                        </a:ln>
                      </wps:spPr>
                      <wps:txbx>
                        <w:txbxContent>
                          <w:p w14:paraId="17402794" w14:textId="4E4FF558" w:rsidR="00CE3FD0" w:rsidRDefault="003D7475">
                            <w:r>
                              <w:rPr>
                                <w:noProof/>
                              </w:rPr>
                              <w:drawing>
                                <wp:inline distT="0" distB="0" distL="0" distR="0" wp14:anchorId="6C841D76" wp14:editId="04091A10">
                                  <wp:extent cx="5842000" cy="3371850"/>
                                  <wp:effectExtent l="0" t="0" r="6350" b="0"/>
                                  <wp:docPr id="454" name="Chart 454">
                                    <a:extLst xmlns:a="http://schemas.openxmlformats.org/drawingml/2006/main">
                                      <a:ext uri="{FF2B5EF4-FFF2-40B4-BE49-F238E27FC236}">
                                        <a16:creationId xmlns:a16="http://schemas.microsoft.com/office/drawing/2014/main" id="{D30DE5ED-4ED8-425B-A70F-A93189CFE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3DBA8" id="Text Box 294" o:spid="_x0000_s1156" type="#_x0000_t202" style="position:absolute;margin-left:5pt;margin-top:0;width:477pt;height:274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" fillcolor="white [3201]" strokeweight=".5pt">
                <v:textbox>
                  <w:txbxContent>
                    <w:p w14:paraId="17402794" w14:textId="4E4FF558" w:rsidR="00CE3FD0" w:rsidRDefault="003D7475">
                      <w:r>
                        <w:rPr>
                          <w:noProof/>
                        </w:rPr>
                        <w:drawing>
                          <wp:inline distT="0" distB="0" distL="0" distR="0" wp14:anchorId="6C841D76" wp14:editId="04091A10">
                            <wp:extent cx="5842000" cy="3371850"/>
                            <wp:effectExtent l="0" t="0" r="6350" b="0"/>
                            <wp:docPr id="454" name="Chart 454">
                              <a:extLst xmlns:a="http://schemas.openxmlformats.org/drawingml/2006/main">
                                <a:ext uri="{FF2B5EF4-FFF2-40B4-BE49-F238E27FC236}">
                                  <a16:creationId xmlns:a16="http://schemas.microsoft.com/office/drawing/2014/main" id="{D30DE5ED-4ED8-425B-A70F-A93189CFE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xbxContent>
                </v:textbox>
                <w10:wrap anchorx="margin"/>
              </v:shape>
            </w:pict>
          </mc:Fallback>
        </mc:AlternateContent>
      </w:r>
      <w:r w:rsidR="003D7475">
        <w:softHyphen/>
      </w:r>
    </w:p>
    <w:p w14:paraId="0D0A3D1F" w14:textId="05A79DB1" w:rsidR="00C26CD7" w:rsidRDefault="00C57EB7" w:rsidP="001463E1">
      <w:pPr>
        <w:pStyle w:val="Heading1"/>
      </w:pPr>
      <w:r>
        <w:rPr>
          <w:noProof/>
        </w:rPr>
        <mc:AlternateContent>
          <mc:Choice Requires="wps">
            <w:drawing>
              <wp:anchor distT="0" distB="0" distL="114300" distR="114300" simplePos="0" relativeHeight="251896832" behindDoc="0" locked="0" layoutInCell="1" allowOverlap="1" wp14:anchorId="0A594CF8" wp14:editId="0DB191ED">
                <wp:simplePos x="0" y="0"/>
                <wp:positionH relativeFrom="column">
                  <wp:posOffset>2482850</wp:posOffset>
                </wp:positionH>
                <wp:positionV relativeFrom="paragraph">
                  <wp:posOffset>342265</wp:posOffset>
                </wp:positionV>
                <wp:extent cx="184150" cy="825500"/>
                <wp:effectExtent l="95250" t="38100" r="44450" b="88900"/>
                <wp:wrapNone/>
                <wp:docPr id="455" name="Arrow: Down 455"/>
                <wp:cNvGraphicFramePr/>
                <a:graphic xmlns:a="http://schemas.openxmlformats.org/drawingml/2006/main">
                  <a:graphicData uri="http://schemas.microsoft.com/office/word/2010/wordprocessingShape">
                    <wps:wsp>
                      <wps:cNvSpPr/>
                      <wps:spPr>
                        <a:xfrm rot="333510">
                          <a:off x="0" y="0"/>
                          <a:ext cx="184150" cy="82550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E1716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55" o:spid="_x0000_s1026" type="#_x0000_t67" style="position:absolute;margin-left:195.5pt;margin-top:26.95pt;width:14.5pt;height:65pt;rotation:364282fd;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" adj="19191" fillcolor="#4f81bd [3204]" strokecolor="#4579b8 [3044]">
                <v:fill color2="#a7bfde [1620]" rotate="t" angle="180" focus="100%" type="gradient">
                  <o:fill v:ext="view" type="gradientUnscaled"/>
                </v:fill>
                <v:shadow on="t" color="black" opacity="22937f" origin=",.5" offset="0,.63889mm"/>
              </v:shape>
            </w:pict>
          </mc:Fallback>
        </mc:AlternateContent>
      </w:r>
    </w:p>
    <w:p w14:paraId="59529725" w14:textId="2195F235" w:rsidR="00C26CD7" w:rsidRDefault="003D7475">
      <w:pPr>
        <w:rPr>
          <w:rFonts w:asciiTheme="majorHAnsi" w:eastAsiaTheme="majorEastAsia" w:hAnsiTheme="majorHAnsi" w:cstheme="majorBidi"/>
          <w:b/>
          <w:bCs/>
          <w:color w:val="4F81BD" w:themeColor="accent1"/>
          <w:sz w:val="32"/>
          <w:szCs w:val="32"/>
        </w:rPr>
      </w:pPr>
      <w:r>
        <w:rPr>
          <w:noProof/>
        </w:rPr>
        <mc:AlternateContent>
          <mc:Choice Requires="wps">
            <w:drawing>
              <wp:anchor distT="0" distB="0" distL="114300" distR="114300" simplePos="0" relativeHeight="251812864" behindDoc="0" locked="0" layoutInCell="1" allowOverlap="1" wp14:anchorId="17FB748B" wp14:editId="04352250">
                <wp:simplePos x="0" y="0"/>
                <wp:positionH relativeFrom="column">
                  <wp:posOffset>82550</wp:posOffset>
                </wp:positionH>
                <wp:positionV relativeFrom="paragraph">
                  <wp:posOffset>3136265</wp:posOffset>
                </wp:positionV>
                <wp:extent cx="6045200" cy="3752850"/>
                <wp:effectExtent l="0" t="0" r="12700" b="19050"/>
                <wp:wrapNone/>
                <wp:docPr id="295" name="Text Box 295"/>
                <wp:cNvGraphicFramePr/>
                <a:graphic xmlns:a="http://schemas.openxmlformats.org/drawingml/2006/main">
                  <a:graphicData uri="http://schemas.microsoft.com/office/word/2010/wordprocessingShape">
                    <wps:wsp>
                      <wps:cNvSpPr txBox="1"/>
                      <wps:spPr>
                        <a:xfrm>
                          <a:off x="0" y="0"/>
                          <a:ext cx="6045200" cy="3752850"/>
                        </a:xfrm>
                        <a:prstGeom prst="rect">
                          <a:avLst/>
                        </a:prstGeom>
                        <a:solidFill>
                          <a:schemeClr val="lt1"/>
                        </a:solidFill>
                        <a:ln w="6350">
                          <a:solidFill>
                            <a:prstClr val="black"/>
                          </a:solidFill>
                        </a:ln>
                      </wps:spPr>
                      <wps:txbx>
                        <w:txbxContent>
                          <w:p w14:paraId="137B56ED" w14:textId="7AF85EF9" w:rsidR="00CE3FD0" w:rsidRDefault="00D04A43">
                            <w:r>
                              <w:rPr>
                                <w:noProof/>
                              </w:rPr>
                              <w:drawing>
                                <wp:inline distT="0" distB="0" distL="0" distR="0" wp14:anchorId="0AD10CF3" wp14:editId="0136BDE4">
                                  <wp:extent cx="5932874" cy="3689350"/>
                                  <wp:effectExtent l="0" t="0" r="0" b="635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6">
                                            <a:extLst>
                                              <a:ext uri="{28A0092B-C50C-407E-A947-70E740481C1C}">
                                                <a14:useLocalDpi xmlns:a14="http://schemas.microsoft.com/office/drawing/2010/main" val="0"/>
                                              </a:ext>
                                            </a:extLst>
                                          </a:blip>
                                          <a:srcRect l="10410" t="41064" r="50878" b="16137"/>
                                          <a:stretch/>
                                        </pic:blipFill>
                                        <pic:spPr bwMode="auto">
                                          <a:xfrm>
                                            <a:off x="0" y="0"/>
                                            <a:ext cx="5954006" cy="370249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B748B" id="Text Box 295" o:spid="_x0000_s1157" type="#_x0000_t202" style="position:absolute;margin-left:6.5pt;margin-top:246.95pt;width:476pt;height:295.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" fillcolor="white [3201]" strokeweight=".5pt">
                <v:textbox>
                  <w:txbxContent>
                    <w:p w14:paraId="137B56ED" w14:textId="7AF85EF9" w:rsidR="00CE3FD0" w:rsidRDefault="00D04A43">
                      <w:r>
                        <w:rPr>
                          <w:noProof/>
                        </w:rPr>
                        <w:drawing>
                          <wp:inline distT="0" distB="0" distL="0" distR="0" wp14:anchorId="0AD10CF3" wp14:editId="0136BDE4">
                            <wp:extent cx="5932874" cy="3689350"/>
                            <wp:effectExtent l="0" t="0" r="0" b="635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6">
                                      <a:extLst>
                                        <a:ext uri="{28A0092B-C50C-407E-A947-70E740481C1C}">
                                          <a14:useLocalDpi xmlns:a14="http://schemas.microsoft.com/office/drawing/2010/main" val="0"/>
                                        </a:ext>
                                      </a:extLst>
                                    </a:blip>
                                    <a:srcRect l="10410" t="41064" r="50878" b="16137"/>
                                    <a:stretch/>
                                  </pic:blipFill>
                                  <pic:spPr bwMode="auto">
                                    <a:xfrm>
                                      <a:off x="0" y="0"/>
                                      <a:ext cx="5954006" cy="370249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C26CD7">
        <w:br w:type="page"/>
      </w:r>
    </w:p>
    <w:p w14:paraId="03A7854E" w14:textId="4D4F2B32" w:rsidR="00422168" w:rsidRDefault="007D1B82" w:rsidP="001463E1">
      <w:pPr>
        <w:pStyle w:val="Heading1"/>
      </w:pPr>
      <w:r>
        <w:rPr>
          <w:noProof/>
        </w:rPr>
        <w:lastRenderedPageBreak/>
        <mc:AlternateContent>
          <mc:Choice Requires="wps">
            <w:drawing>
              <wp:anchor distT="0" distB="0" distL="114300" distR="114300" simplePos="0" relativeHeight="251897856" behindDoc="0" locked="0" layoutInCell="1" allowOverlap="1" wp14:anchorId="713909E2" wp14:editId="1A531B79">
                <wp:simplePos x="0" y="0"/>
                <wp:positionH relativeFrom="column">
                  <wp:posOffset>-127000</wp:posOffset>
                </wp:positionH>
                <wp:positionV relativeFrom="paragraph">
                  <wp:posOffset>6350</wp:posOffset>
                </wp:positionV>
                <wp:extent cx="6330950" cy="3917950"/>
                <wp:effectExtent l="0" t="0" r="12700" b="25400"/>
                <wp:wrapNone/>
                <wp:docPr id="458" name="Text Box 458"/>
                <wp:cNvGraphicFramePr/>
                <a:graphic xmlns:a="http://schemas.openxmlformats.org/drawingml/2006/main">
                  <a:graphicData uri="http://schemas.microsoft.com/office/word/2010/wordprocessingShape">
                    <wps:wsp>
                      <wps:cNvSpPr txBox="1"/>
                      <wps:spPr>
                        <a:xfrm>
                          <a:off x="0" y="0"/>
                          <a:ext cx="6330950" cy="3917950"/>
                        </a:xfrm>
                        <a:prstGeom prst="rect">
                          <a:avLst/>
                        </a:prstGeom>
                        <a:solidFill>
                          <a:schemeClr val="lt1"/>
                        </a:solidFill>
                        <a:ln w="6350">
                          <a:solidFill>
                            <a:prstClr val="black"/>
                          </a:solidFill>
                        </a:ln>
                      </wps:spPr>
                      <wps:txbx>
                        <w:txbxContent>
                          <w:p w14:paraId="6E3A8975" w14:textId="55B0D7BA" w:rsidR="007D1B82" w:rsidRDefault="007D1B82">
                            <w:r>
                              <w:rPr>
                                <w:noProof/>
                              </w:rPr>
                              <w:drawing>
                                <wp:inline distT="0" distB="0" distL="0" distR="0" wp14:anchorId="4EBA394C" wp14:editId="7885B95A">
                                  <wp:extent cx="6157045" cy="38163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a:extLst>
                                              <a:ext uri="{28A0092B-C50C-407E-A947-70E740481C1C}">
                                                <a14:useLocalDpi xmlns:a14="http://schemas.microsoft.com/office/drawing/2010/main" val="0"/>
                                              </a:ext>
                                            </a:extLst>
                                          </a:blip>
                                          <a:srcRect l="16235" t="32421" r="45499" b="25412"/>
                                          <a:stretch/>
                                        </pic:blipFill>
                                        <pic:spPr bwMode="auto">
                                          <a:xfrm>
                                            <a:off x="0" y="0"/>
                                            <a:ext cx="6182927" cy="383239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909E2" id="Text Box 458" o:spid="_x0000_s1158" type="#_x0000_t202" style="position:absolute;margin-left:-10pt;margin-top:.5pt;width:498.5pt;height:308.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" fillcolor="white [3201]" strokeweight=".5pt">
                <v:textbox>
                  <w:txbxContent>
                    <w:p w14:paraId="6E3A8975" w14:textId="55B0D7BA" w:rsidR="007D1B82" w:rsidRDefault="007D1B82">
                      <w:r>
                        <w:rPr>
                          <w:noProof/>
                        </w:rPr>
                        <w:drawing>
                          <wp:inline distT="0" distB="0" distL="0" distR="0" wp14:anchorId="4EBA394C" wp14:editId="7885B95A">
                            <wp:extent cx="6157045" cy="38163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a:extLst>
                                        <a:ext uri="{28A0092B-C50C-407E-A947-70E740481C1C}">
                                          <a14:useLocalDpi xmlns:a14="http://schemas.microsoft.com/office/drawing/2010/main" val="0"/>
                                        </a:ext>
                                      </a:extLst>
                                    </a:blip>
                                    <a:srcRect l="16235" t="32421" r="45499" b="25412"/>
                                    <a:stretch/>
                                  </pic:blipFill>
                                  <pic:spPr bwMode="auto">
                                    <a:xfrm>
                                      <a:off x="0" y="0"/>
                                      <a:ext cx="6182927" cy="383239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2548688A" w14:textId="6338D440" w:rsidR="00B25EE8" w:rsidRDefault="00CC46BC">
      <w:r>
        <w:rPr>
          <w:noProof/>
        </w:rPr>
        <mc:AlternateContent>
          <mc:Choice Requires="wps">
            <w:drawing>
              <wp:anchor distT="0" distB="0" distL="114300" distR="114300" simplePos="0" relativeHeight="251806720" behindDoc="0" locked="0" layoutInCell="1" allowOverlap="1" wp14:anchorId="4E78DB19" wp14:editId="11637DFC">
                <wp:simplePos x="0" y="0"/>
                <wp:positionH relativeFrom="margin">
                  <wp:posOffset>-76200</wp:posOffset>
                </wp:positionH>
                <wp:positionV relativeFrom="paragraph">
                  <wp:posOffset>3891915</wp:posOffset>
                </wp:positionV>
                <wp:extent cx="2012950" cy="4717415"/>
                <wp:effectExtent l="0" t="0" r="25400" b="26035"/>
                <wp:wrapNone/>
                <wp:docPr id="289" name="Text Box 289"/>
                <wp:cNvGraphicFramePr/>
                <a:graphic xmlns:a="http://schemas.openxmlformats.org/drawingml/2006/main">
                  <a:graphicData uri="http://schemas.microsoft.com/office/word/2010/wordprocessingShape">
                    <wps:wsp>
                      <wps:cNvSpPr txBox="1"/>
                      <wps:spPr>
                        <a:xfrm>
                          <a:off x="0" y="0"/>
                          <a:ext cx="2012950" cy="4717415"/>
                        </a:xfrm>
                        <a:prstGeom prst="rect">
                          <a:avLst/>
                        </a:prstGeom>
                        <a:solidFill>
                          <a:schemeClr val="lt1"/>
                        </a:solidFill>
                        <a:ln w="6350">
                          <a:solidFill>
                            <a:prstClr val="black"/>
                          </a:solidFill>
                        </a:ln>
                      </wps:spPr>
                      <wps:txbx>
                        <w:txbxContent>
                          <w:p w14:paraId="782674BB" w14:textId="5C2DE0A3" w:rsidR="00C77D4E" w:rsidRPr="00CC46BC" w:rsidRDefault="00C77D4E" w:rsidP="00C77D4E">
                            <w:pPr>
                              <w:rPr>
                                <w:b/>
                                <w:sz w:val="40"/>
                                <w:szCs w:val="40"/>
                              </w:rPr>
                            </w:pPr>
                            <w:r w:rsidRPr="00CC46BC">
                              <w:rPr>
                                <w:b/>
                                <w:sz w:val="40"/>
                                <w:szCs w:val="40"/>
                              </w:rPr>
                              <w:t>Visual</w:t>
                            </w:r>
                            <w:r w:rsidR="00CC46BC" w:rsidRPr="00CC46BC">
                              <w:rPr>
                                <w:b/>
                                <w:sz w:val="40"/>
                                <w:szCs w:val="40"/>
                              </w:rPr>
                              <w:br/>
                            </w:r>
                            <w:r w:rsidRPr="00CC46BC">
                              <w:rPr>
                                <w:b/>
                                <w:sz w:val="40"/>
                                <w:szCs w:val="40"/>
                              </w:rPr>
                              <w:t>representation</w:t>
                            </w:r>
                            <w:r w:rsidR="00CC46BC" w:rsidRPr="00CC46BC">
                              <w:rPr>
                                <w:b/>
                                <w:sz w:val="40"/>
                                <w:szCs w:val="40"/>
                              </w:rPr>
                              <w:br/>
                            </w:r>
                            <w:r w:rsidRPr="00CC46BC">
                              <w:rPr>
                                <w:b/>
                                <w:sz w:val="40"/>
                                <w:szCs w:val="40"/>
                              </w:rPr>
                              <w:t>of 3 clusters</w:t>
                            </w:r>
                          </w:p>
                          <w:p w14:paraId="765918D3" w14:textId="77777777" w:rsidR="00C77D4E" w:rsidRDefault="00C77D4E" w:rsidP="00C77D4E"/>
                          <w:p w14:paraId="2A86E909" w14:textId="670FA7BA" w:rsidR="00CC46BC" w:rsidRPr="00CC46BC" w:rsidRDefault="00C77D4E" w:rsidP="00C77D4E">
                            <w:pPr>
                              <w:rPr>
                                <w:b/>
                                <w:bCs/>
                                <w:sz w:val="28"/>
                                <w:szCs w:val="28"/>
                              </w:rPr>
                            </w:pPr>
                            <w:r w:rsidRPr="00CC46BC">
                              <w:rPr>
                                <w:b/>
                                <w:bCs/>
                                <w:sz w:val="28"/>
                                <w:szCs w:val="28"/>
                              </w:rPr>
                              <w:t>Customers in</w:t>
                            </w:r>
                            <w:r w:rsidR="00CC46BC" w:rsidRPr="00CC46BC">
                              <w:rPr>
                                <w:b/>
                                <w:bCs/>
                                <w:sz w:val="28"/>
                                <w:szCs w:val="28"/>
                              </w:rPr>
                              <w:br/>
                            </w:r>
                            <w:r w:rsidRPr="00CC46BC">
                              <w:rPr>
                                <w:b/>
                                <w:bCs/>
                                <w:sz w:val="28"/>
                                <w:szCs w:val="28"/>
                              </w:rPr>
                              <w:t>each cluster</w:t>
                            </w:r>
                          </w:p>
                          <w:p w14:paraId="1250E36B" w14:textId="77777777" w:rsidR="00CC46BC" w:rsidRPr="00CC46BC" w:rsidRDefault="00CC46BC" w:rsidP="00C77D4E">
                            <w:pPr>
                              <w:rPr>
                                <w:b/>
                                <w:bCs/>
                              </w:rPr>
                            </w:pPr>
                          </w:p>
                          <w:p w14:paraId="3385ECB0" w14:textId="702A4A01" w:rsidR="00C77D4E" w:rsidRDefault="00CC46BC" w:rsidP="00C77D4E">
                            <w:r>
                              <w:rPr>
                                <w:noProof/>
                              </w:rPr>
                              <w:drawing>
                                <wp:inline distT="0" distB="0" distL="0" distR="0" wp14:anchorId="2165F0E4" wp14:editId="5AC1A6D9">
                                  <wp:extent cx="1817370" cy="1322589"/>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17370" cy="132258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8DB19" id="Text Box 289" o:spid="_x0000_s1159" type="#_x0000_t202" style="position:absolute;margin-left:-6pt;margin-top:306.45pt;width:158.5pt;height:371.4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" fillcolor="white [3201]" strokeweight=".5pt">
                <v:textbox>
                  <w:txbxContent>
                    <w:p w14:paraId="782674BB" w14:textId="5C2DE0A3" w:rsidR="00C77D4E" w:rsidRPr="00CC46BC" w:rsidRDefault="00C77D4E" w:rsidP="00C77D4E">
                      <w:pPr>
                        <w:rPr>
                          <w:b/>
                          <w:sz w:val="40"/>
                          <w:szCs w:val="40"/>
                        </w:rPr>
                      </w:pPr>
                      <w:r w:rsidRPr="00CC46BC">
                        <w:rPr>
                          <w:b/>
                          <w:sz w:val="40"/>
                          <w:szCs w:val="40"/>
                        </w:rPr>
                        <w:t>Visual</w:t>
                      </w:r>
                      <w:r w:rsidR="00CC46BC" w:rsidRPr="00CC46BC">
                        <w:rPr>
                          <w:b/>
                          <w:sz w:val="40"/>
                          <w:szCs w:val="40"/>
                        </w:rPr>
                        <w:br/>
                      </w:r>
                      <w:r w:rsidRPr="00CC46BC">
                        <w:rPr>
                          <w:b/>
                          <w:sz w:val="40"/>
                          <w:szCs w:val="40"/>
                        </w:rPr>
                        <w:t>representation</w:t>
                      </w:r>
                      <w:r w:rsidR="00CC46BC" w:rsidRPr="00CC46BC">
                        <w:rPr>
                          <w:b/>
                          <w:sz w:val="40"/>
                          <w:szCs w:val="40"/>
                        </w:rPr>
                        <w:br/>
                      </w:r>
                      <w:r w:rsidRPr="00CC46BC">
                        <w:rPr>
                          <w:b/>
                          <w:sz w:val="40"/>
                          <w:szCs w:val="40"/>
                        </w:rPr>
                        <w:t>of 3 clusters</w:t>
                      </w:r>
                    </w:p>
                    <w:p w14:paraId="765918D3" w14:textId="77777777" w:rsidR="00C77D4E" w:rsidRDefault="00C77D4E" w:rsidP="00C77D4E"/>
                    <w:p w14:paraId="2A86E909" w14:textId="670FA7BA" w:rsidR="00CC46BC" w:rsidRPr="00CC46BC" w:rsidRDefault="00C77D4E" w:rsidP="00C77D4E">
                      <w:pPr>
                        <w:rPr>
                          <w:b/>
                          <w:bCs/>
                          <w:sz w:val="28"/>
                          <w:szCs w:val="28"/>
                        </w:rPr>
                      </w:pPr>
                      <w:r w:rsidRPr="00CC46BC">
                        <w:rPr>
                          <w:b/>
                          <w:bCs/>
                          <w:sz w:val="28"/>
                          <w:szCs w:val="28"/>
                        </w:rPr>
                        <w:t>Customers in</w:t>
                      </w:r>
                      <w:r w:rsidR="00CC46BC" w:rsidRPr="00CC46BC">
                        <w:rPr>
                          <w:b/>
                          <w:bCs/>
                          <w:sz w:val="28"/>
                          <w:szCs w:val="28"/>
                        </w:rPr>
                        <w:br/>
                      </w:r>
                      <w:r w:rsidRPr="00CC46BC">
                        <w:rPr>
                          <w:b/>
                          <w:bCs/>
                          <w:sz w:val="28"/>
                          <w:szCs w:val="28"/>
                        </w:rPr>
                        <w:t>each cluster</w:t>
                      </w:r>
                    </w:p>
                    <w:p w14:paraId="1250E36B" w14:textId="77777777" w:rsidR="00CC46BC" w:rsidRPr="00CC46BC" w:rsidRDefault="00CC46BC" w:rsidP="00C77D4E">
                      <w:pPr>
                        <w:rPr>
                          <w:b/>
                          <w:bCs/>
                        </w:rPr>
                      </w:pPr>
                    </w:p>
                    <w:p w14:paraId="3385ECB0" w14:textId="702A4A01" w:rsidR="00C77D4E" w:rsidRDefault="00CC46BC" w:rsidP="00C77D4E">
                      <w:r>
                        <w:rPr>
                          <w:noProof/>
                        </w:rPr>
                        <w:drawing>
                          <wp:inline distT="0" distB="0" distL="0" distR="0" wp14:anchorId="2165F0E4" wp14:editId="5AC1A6D9">
                            <wp:extent cx="1817370" cy="1322589"/>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17370" cy="1322589"/>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898880" behindDoc="0" locked="0" layoutInCell="1" allowOverlap="1" wp14:anchorId="6A62FFDD" wp14:editId="3FB49721">
                <wp:simplePos x="0" y="0"/>
                <wp:positionH relativeFrom="column">
                  <wp:posOffset>2076450</wp:posOffset>
                </wp:positionH>
                <wp:positionV relativeFrom="paragraph">
                  <wp:posOffset>3898265</wp:posOffset>
                </wp:positionV>
                <wp:extent cx="4127500" cy="4692650"/>
                <wp:effectExtent l="0" t="0" r="25400" b="12700"/>
                <wp:wrapNone/>
                <wp:docPr id="461" name="Text Box 461"/>
                <wp:cNvGraphicFramePr/>
                <a:graphic xmlns:a="http://schemas.openxmlformats.org/drawingml/2006/main">
                  <a:graphicData uri="http://schemas.microsoft.com/office/word/2010/wordprocessingShape">
                    <wps:wsp>
                      <wps:cNvSpPr txBox="1"/>
                      <wps:spPr>
                        <a:xfrm>
                          <a:off x="0" y="0"/>
                          <a:ext cx="4127500" cy="4692650"/>
                        </a:xfrm>
                        <a:prstGeom prst="rect">
                          <a:avLst/>
                        </a:prstGeom>
                        <a:solidFill>
                          <a:schemeClr val="lt1"/>
                        </a:solidFill>
                        <a:ln w="6350">
                          <a:solidFill>
                            <a:prstClr val="black"/>
                          </a:solidFill>
                        </a:ln>
                      </wps:spPr>
                      <wps:txbx>
                        <w:txbxContent>
                          <w:p w14:paraId="53101EA6" w14:textId="48AE57CA" w:rsidR="00CC46BC" w:rsidRPr="00CC46BC" w:rsidRDefault="00CC46BC" w:rsidP="00CC46BC">
                            <w:pPr>
                              <w:rPr>
                                <w:b/>
                                <w:bCs/>
                              </w:rPr>
                            </w:pPr>
                            <w:r w:rsidRPr="00CC46BC">
                              <w:rPr>
                                <w:b/>
                                <w:bCs/>
                              </w:rPr>
                              <w:t>Variable histograms for each cluster</w:t>
                            </w:r>
                          </w:p>
                          <w:p w14:paraId="2C74A757" w14:textId="70182F66" w:rsidR="00CC46BC" w:rsidRDefault="00CC46BC" w:rsidP="00CC46BC">
                            <w:r>
                              <w:rPr>
                                <w:noProof/>
                              </w:rPr>
                              <w:drawing>
                                <wp:inline distT="0" distB="0" distL="0" distR="0" wp14:anchorId="6ADF47E0" wp14:editId="18AA33BA">
                                  <wp:extent cx="3938270" cy="1790123"/>
                                  <wp:effectExtent l="0" t="0" r="5080" b="63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38270" cy="1790123"/>
                                          </a:xfrm>
                                          <a:prstGeom prst="rect">
                                            <a:avLst/>
                                          </a:prstGeom>
                                          <a:noFill/>
                                          <a:ln>
                                            <a:noFill/>
                                          </a:ln>
                                        </pic:spPr>
                                      </pic:pic>
                                    </a:graphicData>
                                  </a:graphic>
                                </wp:inline>
                              </w:drawing>
                            </w:r>
                          </w:p>
                          <w:p w14:paraId="12A49BFD" w14:textId="71617FB5" w:rsidR="00CC46BC" w:rsidRDefault="00CC46BC" w:rsidP="00CC46BC">
                            <w:r>
                              <w:rPr>
                                <w:noProof/>
                              </w:rPr>
                              <w:drawing>
                                <wp:inline distT="0" distB="0" distL="0" distR="0" wp14:anchorId="796EB129" wp14:editId="1BEE2F86">
                                  <wp:extent cx="3938270" cy="1807845"/>
                                  <wp:effectExtent l="0" t="0" r="5080" b="190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38270" cy="1807845"/>
                                          </a:xfrm>
                                          <a:prstGeom prst="rect">
                                            <a:avLst/>
                                          </a:prstGeom>
                                          <a:noFill/>
                                          <a:ln>
                                            <a:noFill/>
                                          </a:ln>
                                        </pic:spPr>
                                      </pic:pic>
                                    </a:graphicData>
                                  </a:graphic>
                                </wp:inline>
                              </w:drawing>
                            </w:r>
                          </w:p>
                          <w:p w14:paraId="124470B3" w14:textId="548F25A9" w:rsidR="00CC46BC" w:rsidRDefault="00CC46BC" w:rsidP="00CC46BC">
                            <w:r>
                              <w:t>Fig 20: Variable histograms for each cluster</w:t>
                            </w:r>
                          </w:p>
                          <w:p w14:paraId="7116F6A8" w14:textId="77777777" w:rsidR="00CC46BC" w:rsidRDefault="00CC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2FFDD" id="Text Box 461" o:spid="_x0000_s1160" type="#_x0000_t202" style="position:absolute;margin-left:163.5pt;margin-top:306.95pt;width:325pt;height:369.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" fillcolor="white [3201]" strokeweight=".5pt">
                <v:textbox>
                  <w:txbxContent>
                    <w:p w14:paraId="53101EA6" w14:textId="48AE57CA" w:rsidR="00CC46BC" w:rsidRPr="00CC46BC" w:rsidRDefault="00CC46BC" w:rsidP="00CC46BC">
                      <w:pPr>
                        <w:rPr>
                          <w:b/>
                          <w:bCs/>
                        </w:rPr>
                      </w:pPr>
                      <w:r w:rsidRPr="00CC46BC">
                        <w:rPr>
                          <w:b/>
                          <w:bCs/>
                        </w:rPr>
                        <w:t>Variable histograms for each cluster</w:t>
                      </w:r>
                    </w:p>
                    <w:p w14:paraId="2C74A757" w14:textId="70182F66" w:rsidR="00CC46BC" w:rsidRDefault="00CC46BC" w:rsidP="00CC46BC">
                      <w:r>
                        <w:rPr>
                          <w:noProof/>
                        </w:rPr>
                        <w:drawing>
                          <wp:inline distT="0" distB="0" distL="0" distR="0" wp14:anchorId="6ADF47E0" wp14:editId="18AA33BA">
                            <wp:extent cx="3938270" cy="1790123"/>
                            <wp:effectExtent l="0" t="0" r="5080" b="63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38270" cy="1790123"/>
                                    </a:xfrm>
                                    <a:prstGeom prst="rect">
                                      <a:avLst/>
                                    </a:prstGeom>
                                    <a:noFill/>
                                    <a:ln>
                                      <a:noFill/>
                                    </a:ln>
                                  </pic:spPr>
                                </pic:pic>
                              </a:graphicData>
                            </a:graphic>
                          </wp:inline>
                        </w:drawing>
                      </w:r>
                    </w:p>
                    <w:p w14:paraId="12A49BFD" w14:textId="71617FB5" w:rsidR="00CC46BC" w:rsidRDefault="00CC46BC" w:rsidP="00CC46BC">
                      <w:r>
                        <w:rPr>
                          <w:noProof/>
                        </w:rPr>
                        <w:drawing>
                          <wp:inline distT="0" distB="0" distL="0" distR="0" wp14:anchorId="796EB129" wp14:editId="1BEE2F86">
                            <wp:extent cx="3938270" cy="1807845"/>
                            <wp:effectExtent l="0" t="0" r="5080" b="190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38270" cy="1807845"/>
                                    </a:xfrm>
                                    <a:prstGeom prst="rect">
                                      <a:avLst/>
                                    </a:prstGeom>
                                    <a:noFill/>
                                    <a:ln>
                                      <a:noFill/>
                                    </a:ln>
                                  </pic:spPr>
                                </pic:pic>
                              </a:graphicData>
                            </a:graphic>
                          </wp:inline>
                        </w:drawing>
                      </w:r>
                    </w:p>
                    <w:p w14:paraId="124470B3" w14:textId="548F25A9" w:rsidR="00CC46BC" w:rsidRDefault="00CC46BC" w:rsidP="00CC46BC">
                      <w:r>
                        <w:t>Fig 20: Variable histograms for each cluster</w:t>
                      </w:r>
                    </w:p>
                    <w:p w14:paraId="7116F6A8" w14:textId="77777777" w:rsidR="00CC46BC" w:rsidRDefault="00CC46BC"/>
                  </w:txbxContent>
                </v:textbox>
              </v:shape>
            </w:pict>
          </mc:Fallback>
        </mc:AlternateContent>
      </w:r>
      <w:r w:rsidR="00422168">
        <w:br w:type="page"/>
      </w:r>
    </w:p>
    <w:p w14:paraId="4FBC968E" w14:textId="34037DFE" w:rsidR="00B25EE8" w:rsidRDefault="006F29B1">
      <w:r>
        <w:rPr>
          <w:noProof/>
        </w:rPr>
        <w:lastRenderedPageBreak/>
        <mc:AlternateContent>
          <mc:Choice Requires="wps">
            <w:drawing>
              <wp:anchor distT="0" distB="0" distL="114300" distR="114300" simplePos="0" relativeHeight="251900928" behindDoc="0" locked="0" layoutInCell="1" allowOverlap="1" wp14:anchorId="429BDB75" wp14:editId="26A652A2">
                <wp:simplePos x="0" y="0"/>
                <wp:positionH relativeFrom="column">
                  <wp:posOffset>749300</wp:posOffset>
                </wp:positionH>
                <wp:positionV relativeFrom="paragraph">
                  <wp:posOffset>-596900</wp:posOffset>
                </wp:positionV>
                <wp:extent cx="4197350" cy="9245600"/>
                <wp:effectExtent l="0" t="0" r="12700" b="12700"/>
                <wp:wrapNone/>
                <wp:docPr id="465" name="Text Box 465"/>
                <wp:cNvGraphicFramePr/>
                <a:graphic xmlns:a="http://schemas.openxmlformats.org/drawingml/2006/main">
                  <a:graphicData uri="http://schemas.microsoft.com/office/word/2010/wordprocessingShape">
                    <wps:wsp>
                      <wps:cNvSpPr txBox="1"/>
                      <wps:spPr>
                        <a:xfrm>
                          <a:off x="0" y="0"/>
                          <a:ext cx="4197350" cy="9245600"/>
                        </a:xfrm>
                        <a:prstGeom prst="rect">
                          <a:avLst/>
                        </a:prstGeom>
                        <a:solidFill>
                          <a:schemeClr val="lt1"/>
                        </a:solidFill>
                        <a:ln w="6350">
                          <a:solidFill>
                            <a:prstClr val="black"/>
                          </a:solidFill>
                        </a:ln>
                      </wps:spPr>
                      <wps:txbx>
                        <w:txbxContent>
                          <w:p w14:paraId="4DDB9B7E" w14:textId="12F03934" w:rsidR="006F29B1" w:rsidRDefault="006F29B1">
                            <w:r>
                              <w:rPr>
                                <w:noProof/>
                              </w:rPr>
                              <w:drawing>
                                <wp:inline distT="0" distB="0" distL="0" distR="0" wp14:anchorId="5E2BAE5B" wp14:editId="58B4189E">
                                  <wp:extent cx="4006914" cy="1746250"/>
                                  <wp:effectExtent l="0" t="0" r="0" b="635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08568" cy="1746971"/>
                                          </a:xfrm>
                                          <a:prstGeom prst="rect">
                                            <a:avLst/>
                                          </a:prstGeom>
                                          <a:noFill/>
                                          <a:ln>
                                            <a:noFill/>
                                          </a:ln>
                                        </pic:spPr>
                                      </pic:pic>
                                    </a:graphicData>
                                  </a:graphic>
                                </wp:inline>
                              </w:drawing>
                            </w:r>
                          </w:p>
                          <w:p w14:paraId="24CF4773" w14:textId="5B5A66DF" w:rsidR="006F29B1" w:rsidRDefault="006F29B1">
                            <w:r>
                              <w:rPr>
                                <w:noProof/>
                              </w:rPr>
                              <w:drawing>
                                <wp:inline distT="0" distB="0" distL="0" distR="0" wp14:anchorId="42703844" wp14:editId="79522886">
                                  <wp:extent cx="4007992" cy="172085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11669" cy="1722429"/>
                                          </a:xfrm>
                                          <a:prstGeom prst="rect">
                                            <a:avLst/>
                                          </a:prstGeom>
                                          <a:noFill/>
                                          <a:ln>
                                            <a:noFill/>
                                          </a:ln>
                                        </pic:spPr>
                                      </pic:pic>
                                    </a:graphicData>
                                  </a:graphic>
                                </wp:inline>
                              </w:drawing>
                            </w:r>
                          </w:p>
                          <w:p w14:paraId="362968E1" w14:textId="1304FE85" w:rsidR="006F29B1" w:rsidRDefault="006F29B1">
                            <w:r>
                              <w:rPr>
                                <w:noProof/>
                              </w:rPr>
                              <w:drawing>
                                <wp:inline distT="0" distB="0" distL="0" distR="0" wp14:anchorId="7AA11176" wp14:editId="60B2A5DF">
                                  <wp:extent cx="4007303" cy="17145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11745" cy="1716400"/>
                                          </a:xfrm>
                                          <a:prstGeom prst="rect">
                                            <a:avLst/>
                                          </a:prstGeom>
                                          <a:noFill/>
                                          <a:ln>
                                            <a:noFill/>
                                          </a:ln>
                                        </pic:spPr>
                                      </pic:pic>
                                    </a:graphicData>
                                  </a:graphic>
                                </wp:inline>
                              </w:drawing>
                            </w:r>
                          </w:p>
                          <w:p w14:paraId="41A4FBB9" w14:textId="7724C2D6" w:rsidR="006F29B1" w:rsidRDefault="006F29B1">
                            <w:r>
                              <w:rPr>
                                <w:noProof/>
                              </w:rPr>
                              <w:drawing>
                                <wp:inline distT="0" distB="0" distL="0" distR="0" wp14:anchorId="104C9D1C" wp14:editId="006AE70D">
                                  <wp:extent cx="4007992" cy="17399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11162" cy="1741276"/>
                                          </a:xfrm>
                                          <a:prstGeom prst="rect">
                                            <a:avLst/>
                                          </a:prstGeom>
                                          <a:noFill/>
                                          <a:ln>
                                            <a:noFill/>
                                          </a:ln>
                                        </pic:spPr>
                                      </pic:pic>
                                    </a:graphicData>
                                  </a:graphic>
                                </wp:inline>
                              </w:drawing>
                            </w:r>
                          </w:p>
                          <w:p w14:paraId="585375C4" w14:textId="441677D9" w:rsidR="006F29B1" w:rsidRDefault="006F29B1">
                            <w:r>
                              <w:rPr>
                                <w:noProof/>
                              </w:rPr>
                              <w:drawing>
                                <wp:inline distT="0" distB="0" distL="0" distR="0" wp14:anchorId="2D0096FA" wp14:editId="1A373628">
                                  <wp:extent cx="4007536" cy="1708150"/>
                                  <wp:effectExtent l="0" t="0" r="0" b="635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08477" cy="17085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DB75" id="Text Box 465" o:spid="_x0000_s1161" type="#_x0000_t202" style="position:absolute;margin-left:59pt;margin-top:-47pt;width:330.5pt;height:728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" fillcolor="white [3201]" strokeweight=".5pt">
                <v:textbox>
                  <w:txbxContent>
                    <w:p w14:paraId="4DDB9B7E" w14:textId="12F03934" w:rsidR="006F29B1" w:rsidRDefault="006F29B1">
                      <w:r>
                        <w:rPr>
                          <w:noProof/>
                        </w:rPr>
                        <w:drawing>
                          <wp:inline distT="0" distB="0" distL="0" distR="0" wp14:anchorId="5E2BAE5B" wp14:editId="58B4189E">
                            <wp:extent cx="4006914" cy="1746250"/>
                            <wp:effectExtent l="0" t="0" r="0" b="635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08568" cy="1746971"/>
                                    </a:xfrm>
                                    <a:prstGeom prst="rect">
                                      <a:avLst/>
                                    </a:prstGeom>
                                    <a:noFill/>
                                    <a:ln>
                                      <a:noFill/>
                                    </a:ln>
                                  </pic:spPr>
                                </pic:pic>
                              </a:graphicData>
                            </a:graphic>
                          </wp:inline>
                        </w:drawing>
                      </w:r>
                    </w:p>
                    <w:p w14:paraId="24CF4773" w14:textId="5B5A66DF" w:rsidR="006F29B1" w:rsidRDefault="006F29B1">
                      <w:r>
                        <w:rPr>
                          <w:noProof/>
                        </w:rPr>
                        <w:drawing>
                          <wp:inline distT="0" distB="0" distL="0" distR="0" wp14:anchorId="42703844" wp14:editId="79522886">
                            <wp:extent cx="4007992" cy="172085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11669" cy="1722429"/>
                                    </a:xfrm>
                                    <a:prstGeom prst="rect">
                                      <a:avLst/>
                                    </a:prstGeom>
                                    <a:noFill/>
                                    <a:ln>
                                      <a:noFill/>
                                    </a:ln>
                                  </pic:spPr>
                                </pic:pic>
                              </a:graphicData>
                            </a:graphic>
                          </wp:inline>
                        </w:drawing>
                      </w:r>
                    </w:p>
                    <w:p w14:paraId="362968E1" w14:textId="1304FE85" w:rsidR="006F29B1" w:rsidRDefault="006F29B1">
                      <w:r>
                        <w:rPr>
                          <w:noProof/>
                        </w:rPr>
                        <w:drawing>
                          <wp:inline distT="0" distB="0" distL="0" distR="0" wp14:anchorId="7AA11176" wp14:editId="60B2A5DF">
                            <wp:extent cx="4007303" cy="17145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11745" cy="1716400"/>
                                    </a:xfrm>
                                    <a:prstGeom prst="rect">
                                      <a:avLst/>
                                    </a:prstGeom>
                                    <a:noFill/>
                                    <a:ln>
                                      <a:noFill/>
                                    </a:ln>
                                  </pic:spPr>
                                </pic:pic>
                              </a:graphicData>
                            </a:graphic>
                          </wp:inline>
                        </w:drawing>
                      </w:r>
                    </w:p>
                    <w:p w14:paraId="41A4FBB9" w14:textId="7724C2D6" w:rsidR="006F29B1" w:rsidRDefault="006F29B1">
                      <w:r>
                        <w:rPr>
                          <w:noProof/>
                        </w:rPr>
                        <w:drawing>
                          <wp:inline distT="0" distB="0" distL="0" distR="0" wp14:anchorId="104C9D1C" wp14:editId="006AE70D">
                            <wp:extent cx="4007992" cy="17399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11162" cy="1741276"/>
                                    </a:xfrm>
                                    <a:prstGeom prst="rect">
                                      <a:avLst/>
                                    </a:prstGeom>
                                    <a:noFill/>
                                    <a:ln>
                                      <a:noFill/>
                                    </a:ln>
                                  </pic:spPr>
                                </pic:pic>
                              </a:graphicData>
                            </a:graphic>
                          </wp:inline>
                        </w:drawing>
                      </w:r>
                    </w:p>
                    <w:p w14:paraId="585375C4" w14:textId="441677D9" w:rsidR="006F29B1" w:rsidRDefault="006F29B1">
                      <w:r>
                        <w:rPr>
                          <w:noProof/>
                        </w:rPr>
                        <w:drawing>
                          <wp:inline distT="0" distB="0" distL="0" distR="0" wp14:anchorId="2D0096FA" wp14:editId="1A373628">
                            <wp:extent cx="4007536" cy="1708150"/>
                            <wp:effectExtent l="0" t="0" r="0" b="635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08477" cy="1708551"/>
                                    </a:xfrm>
                                    <a:prstGeom prst="rect">
                                      <a:avLst/>
                                    </a:prstGeom>
                                    <a:noFill/>
                                    <a:ln>
                                      <a:noFill/>
                                    </a:ln>
                                  </pic:spPr>
                                </pic:pic>
                              </a:graphicData>
                            </a:graphic>
                          </wp:inline>
                        </w:drawing>
                      </w:r>
                    </w:p>
                  </w:txbxContent>
                </v:textbox>
              </v:shape>
            </w:pict>
          </mc:Fallback>
        </mc:AlternateContent>
      </w:r>
      <w:r w:rsidR="00B25EE8">
        <w:br w:type="page"/>
      </w:r>
    </w:p>
    <w:p w14:paraId="6DC4C32D" w14:textId="39B629C2" w:rsidR="00B25EE8" w:rsidRDefault="005B0F18">
      <w:pPr>
        <w:rPr>
          <w:rFonts w:asciiTheme="majorHAnsi" w:eastAsiaTheme="majorEastAsia" w:hAnsiTheme="majorHAnsi" w:cstheme="majorBidi"/>
          <w:b/>
          <w:bCs/>
          <w:color w:val="4F81BD" w:themeColor="accent1"/>
          <w:sz w:val="32"/>
          <w:szCs w:val="32"/>
        </w:rPr>
      </w:pPr>
      <w:r>
        <w:rPr>
          <w:noProof/>
        </w:rPr>
        <w:lastRenderedPageBreak/>
        <mc:AlternateContent>
          <mc:Choice Requires="wps">
            <w:drawing>
              <wp:anchor distT="0" distB="0" distL="114300" distR="114300" simplePos="0" relativeHeight="251899904" behindDoc="0" locked="0" layoutInCell="1" allowOverlap="1" wp14:anchorId="5C6C29DE" wp14:editId="78F85B8F">
                <wp:simplePos x="0" y="0"/>
                <wp:positionH relativeFrom="margin">
                  <wp:align>left</wp:align>
                </wp:positionH>
                <wp:positionV relativeFrom="paragraph">
                  <wp:posOffset>266700</wp:posOffset>
                </wp:positionV>
                <wp:extent cx="6184900" cy="6845300"/>
                <wp:effectExtent l="0" t="0" r="25400" b="12700"/>
                <wp:wrapNone/>
                <wp:docPr id="463" name="Text Box 463"/>
                <wp:cNvGraphicFramePr/>
                <a:graphic xmlns:a="http://schemas.openxmlformats.org/drawingml/2006/main">
                  <a:graphicData uri="http://schemas.microsoft.com/office/word/2010/wordprocessingShape">
                    <wps:wsp>
                      <wps:cNvSpPr txBox="1"/>
                      <wps:spPr>
                        <a:xfrm>
                          <a:off x="0" y="0"/>
                          <a:ext cx="6184900" cy="6845300"/>
                        </a:xfrm>
                        <a:prstGeom prst="rect">
                          <a:avLst/>
                        </a:prstGeom>
                        <a:solidFill>
                          <a:schemeClr val="lt1"/>
                        </a:solidFill>
                        <a:ln w="6350">
                          <a:solidFill>
                            <a:prstClr val="black"/>
                          </a:solidFill>
                        </a:ln>
                      </wps:spPr>
                      <wps:txbx>
                        <w:txbxContent>
                          <w:p w14:paraId="43A5AE8A" w14:textId="74AAFBCE" w:rsidR="00CC46BC" w:rsidRDefault="00CC46BC" w:rsidP="00CC46BC">
                            <w:r>
                              <w:t>Scatter plot</w:t>
                            </w:r>
                          </w:p>
                          <w:p w14:paraId="4625C218" w14:textId="4F23A122" w:rsidR="00CC46BC" w:rsidRDefault="005B0F18" w:rsidP="00CC46BC">
                            <w:r>
                              <w:rPr>
                                <w:noProof/>
                              </w:rPr>
                              <w:drawing>
                                <wp:inline distT="0" distB="0" distL="0" distR="0" wp14:anchorId="24E9793C" wp14:editId="7848A54B">
                                  <wp:extent cx="5962650" cy="588460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4229" cy="5896032"/>
                                          </a:xfrm>
                                          <a:prstGeom prst="rect">
                                            <a:avLst/>
                                          </a:prstGeom>
                                          <a:noFill/>
                                          <a:ln>
                                            <a:noFill/>
                                          </a:ln>
                                        </pic:spPr>
                                      </pic:pic>
                                    </a:graphicData>
                                  </a:graphic>
                                </wp:inline>
                              </w:drawing>
                            </w:r>
                          </w:p>
                          <w:p w14:paraId="3193E404" w14:textId="77777777" w:rsidR="00CC46BC" w:rsidRDefault="00CC46BC" w:rsidP="00CC46BC">
                            <w:r>
                              <w:t>Fig 21: Scatterplot of credit limit and advance payments, hued on K-means 3 cl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C29DE" id="Text Box 463" o:spid="_x0000_s1162" type="#_x0000_t202" style="position:absolute;margin-left:0;margin-top:21pt;width:487pt;height:539pt;z-index:251899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" fillcolor="white [3201]" strokeweight=".5pt">
                <v:textbox>
                  <w:txbxContent>
                    <w:p w14:paraId="43A5AE8A" w14:textId="74AAFBCE" w:rsidR="00CC46BC" w:rsidRDefault="00CC46BC" w:rsidP="00CC46BC">
                      <w:r>
                        <w:t>Scatter plot</w:t>
                      </w:r>
                    </w:p>
                    <w:p w14:paraId="4625C218" w14:textId="4F23A122" w:rsidR="00CC46BC" w:rsidRDefault="005B0F18" w:rsidP="00CC46BC">
                      <w:r>
                        <w:rPr>
                          <w:noProof/>
                        </w:rPr>
                        <w:drawing>
                          <wp:inline distT="0" distB="0" distL="0" distR="0" wp14:anchorId="24E9793C" wp14:editId="7848A54B">
                            <wp:extent cx="5962650" cy="588460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4229" cy="5896032"/>
                                    </a:xfrm>
                                    <a:prstGeom prst="rect">
                                      <a:avLst/>
                                    </a:prstGeom>
                                    <a:noFill/>
                                    <a:ln>
                                      <a:noFill/>
                                    </a:ln>
                                  </pic:spPr>
                                </pic:pic>
                              </a:graphicData>
                            </a:graphic>
                          </wp:inline>
                        </w:drawing>
                      </w:r>
                    </w:p>
                    <w:p w14:paraId="3193E404" w14:textId="77777777" w:rsidR="00CC46BC" w:rsidRDefault="00CC46BC" w:rsidP="00CC46BC">
                      <w:r>
                        <w:t>Fig 21: Scatterplot of credit limit and advance payments, hued on K-means 3 clusters</w:t>
                      </w:r>
                    </w:p>
                  </w:txbxContent>
                </v:textbox>
                <w10:wrap anchorx="margin"/>
              </v:shape>
            </w:pict>
          </mc:Fallback>
        </mc:AlternateContent>
      </w:r>
    </w:p>
    <w:p w14:paraId="03B391C9" w14:textId="435F4A67" w:rsidR="00B25EE8" w:rsidRDefault="00B25EE8">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490D7530" w14:textId="50FA5168" w:rsidR="00B25EE8" w:rsidRDefault="0039492C">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1952" behindDoc="0" locked="0" layoutInCell="1" allowOverlap="1" wp14:anchorId="2E11F57F" wp14:editId="1A4FAA03">
                <wp:simplePos x="0" y="0"/>
                <wp:positionH relativeFrom="column">
                  <wp:posOffset>-336550</wp:posOffset>
                </wp:positionH>
                <wp:positionV relativeFrom="paragraph">
                  <wp:posOffset>0</wp:posOffset>
                </wp:positionV>
                <wp:extent cx="6750050" cy="704850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6750050" cy="7048500"/>
                        </a:xfrm>
                        <a:prstGeom prst="rect">
                          <a:avLst/>
                        </a:prstGeom>
                        <a:solidFill>
                          <a:schemeClr val="lt1"/>
                        </a:solidFill>
                        <a:ln w="6350">
                          <a:solidFill>
                            <a:prstClr val="black"/>
                          </a:solidFill>
                        </a:ln>
                      </wps:spPr>
                      <wps:txbx>
                        <w:txbxContent>
                          <w:p w14:paraId="790FF794" w14:textId="461BE4F5" w:rsidR="0039492C" w:rsidRDefault="0039492C" w:rsidP="0039492C">
                            <w:proofErr w:type="spellStart"/>
                            <w:r>
                              <w:t>Pairplot</w:t>
                            </w:r>
                            <w:proofErr w:type="spellEnd"/>
                            <w:r>
                              <w:t xml:space="preserve"> hued on KM3 clusters.</w:t>
                            </w:r>
                          </w:p>
                          <w:p w14:paraId="7499E06C" w14:textId="4C914FDB" w:rsidR="0039492C" w:rsidRDefault="0039492C" w:rsidP="0039492C">
                            <w:r>
                              <w:rPr>
                                <w:noProof/>
                              </w:rPr>
                              <w:drawing>
                                <wp:inline distT="0" distB="0" distL="0" distR="0" wp14:anchorId="7DB172C6" wp14:editId="2E591090">
                                  <wp:extent cx="6560820" cy="6162893"/>
                                  <wp:effectExtent l="0" t="0" r="0" b="952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560820" cy="6162893"/>
                                          </a:xfrm>
                                          <a:prstGeom prst="rect">
                                            <a:avLst/>
                                          </a:prstGeom>
                                          <a:noFill/>
                                          <a:ln>
                                            <a:noFill/>
                                          </a:ln>
                                        </pic:spPr>
                                      </pic:pic>
                                    </a:graphicData>
                                  </a:graphic>
                                </wp:inline>
                              </w:drawing>
                            </w:r>
                          </w:p>
                          <w:p w14:paraId="4E439295" w14:textId="29DD2C18" w:rsidR="0039492C" w:rsidRDefault="0039492C" w:rsidP="0039492C">
                            <w:r>
                              <w:t xml:space="preserve">Fig 22: </w:t>
                            </w:r>
                            <w:proofErr w:type="spellStart"/>
                            <w:r>
                              <w:t>Pairplot</w:t>
                            </w:r>
                            <w:proofErr w:type="spellEnd"/>
                            <w:r>
                              <w:t xml:space="preserve"> hued on KM3 clusters. Quite differ</w:t>
                            </w:r>
                            <w:r>
                              <w:t>e</w:t>
                            </w:r>
                            <w:r>
                              <w:t xml:space="preserve">nt from the previous hued </w:t>
                            </w:r>
                            <w:proofErr w:type="spellStart"/>
                            <w:r>
                              <w:t>pairplots</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1F57F" id="Text Box 472" o:spid="_x0000_s1163" type="#_x0000_t202" style="position:absolute;margin-left:-26.5pt;margin-top:0;width:531.5pt;height:55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" fillcolor="white [3201]" strokeweight=".5pt">
                <v:textbox>
                  <w:txbxContent>
                    <w:p w14:paraId="790FF794" w14:textId="461BE4F5" w:rsidR="0039492C" w:rsidRDefault="0039492C" w:rsidP="0039492C">
                      <w:proofErr w:type="spellStart"/>
                      <w:r>
                        <w:t>Pairplot</w:t>
                      </w:r>
                      <w:proofErr w:type="spellEnd"/>
                      <w:r>
                        <w:t xml:space="preserve"> hued on KM3 clusters.</w:t>
                      </w:r>
                    </w:p>
                    <w:p w14:paraId="7499E06C" w14:textId="4C914FDB" w:rsidR="0039492C" w:rsidRDefault="0039492C" w:rsidP="0039492C">
                      <w:r>
                        <w:rPr>
                          <w:noProof/>
                        </w:rPr>
                        <w:drawing>
                          <wp:inline distT="0" distB="0" distL="0" distR="0" wp14:anchorId="7DB172C6" wp14:editId="2E591090">
                            <wp:extent cx="6560820" cy="6162893"/>
                            <wp:effectExtent l="0" t="0" r="0" b="952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560820" cy="6162893"/>
                                    </a:xfrm>
                                    <a:prstGeom prst="rect">
                                      <a:avLst/>
                                    </a:prstGeom>
                                    <a:noFill/>
                                    <a:ln>
                                      <a:noFill/>
                                    </a:ln>
                                  </pic:spPr>
                                </pic:pic>
                              </a:graphicData>
                            </a:graphic>
                          </wp:inline>
                        </w:drawing>
                      </w:r>
                    </w:p>
                    <w:p w14:paraId="4E439295" w14:textId="29DD2C18" w:rsidR="0039492C" w:rsidRDefault="0039492C" w:rsidP="0039492C">
                      <w:r>
                        <w:t xml:space="preserve">Fig 22: </w:t>
                      </w:r>
                      <w:proofErr w:type="spellStart"/>
                      <w:r>
                        <w:t>Pairplot</w:t>
                      </w:r>
                      <w:proofErr w:type="spellEnd"/>
                      <w:r>
                        <w:t xml:space="preserve"> hued on KM3 clusters. Quite differ</w:t>
                      </w:r>
                      <w:r>
                        <w:t>e</w:t>
                      </w:r>
                      <w:r>
                        <w:t xml:space="preserve">nt from the previous hued </w:t>
                      </w:r>
                      <w:proofErr w:type="spellStart"/>
                      <w:r>
                        <w:t>pairplots</w:t>
                      </w:r>
                      <w:proofErr w:type="spellEnd"/>
                      <w:r>
                        <w:t>.</w:t>
                      </w:r>
                    </w:p>
                  </w:txbxContent>
                </v:textbox>
              </v:shape>
            </w:pict>
          </mc:Fallback>
        </mc:AlternateContent>
      </w:r>
    </w:p>
    <w:p w14:paraId="7CB2FECF" w14:textId="77777777" w:rsidR="00B25EE8" w:rsidRDefault="00B25EE8">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7BFE32A9" w14:textId="6B5AABE1" w:rsidR="00B25EE8" w:rsidRDefault="0039492C">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2976" behindDoc="0" locked="0" layoutInCell="1" allowOverlap="1" wp14:anchorId="1080D2F9" wp14:editId="0079E545">
                <wp:simplePos x="0" y="0"/>
                <wp:positionH relativeFrom="column">
                  <wp:posOffset>-127000</wp:posOffset>
                </wp:positionH>
                <wp:positionV relativeFrom="paragraph">
                  <wp:posOffset>-292100</wp:posOffset>
                </wp:positionV>
                <wp:extent cx="6451600" cy="5753100"/>
                <wp:effectExtent l="0" t="0" r="25400" b="19050"/>
                <wp:wrapNone/>
                <wp:docPr id="473" name="Text Box 473"/>
                <wp:cNvGraphicFramePr/>
                <a:graphic xmlns:a="http://schemas.openxmlformats.org/drawingml/2006/main">
                  <a:graphicData uri="http://schemas.microsoft.com/office/word/2010/wordprocessingShape">
                    <wps:wsp>
                      <wps:cNvSpPr txBox="1"/>
                      <wps:spPr>
                        <a:xfrm>
                          <a:off x="0" y="0"/>
                          <a:ext cx="6451600" cy="5753100"/>
                        </a:xfrm>
                        <a:prstGeom prst="rect">
                          <a:avLst/>
                        </a:prstGeom>
                        <a:solidFill>
                          <a:schemeClr val="lt1"/>
                        </a:solidFill>
                        <a:ln w="6350">
                          <a:solidFill>
                            <a:prstClr val="black"/>
                          </a:solidFill>
                        </a:ln>
                      </wps:spPr>
                      <wps:txbx>
                        <w:txbxContent>
                          <w:p w14:paraId="1AF9D6C1" w14:textId="640B47FD" w:rsidR="0039492C" w:rsidRDefault="0039492C" w:rsidP="0039492C">
                            <w:r>
                              <w:t>Different variables against advance payment</w:t>
                            </w:r>
                          </w:p>
                          <w:p w14:paraId="1C54B129" w14:textId="69D420B5" w:rsidR="00AE57B5" w:rsidRDefault="00AE57B5" w:rsidP="0039492C">
                            <w:r>
                              <w:rPr>
                                <w:noProof/>
                              </w:rPr>
                              <w:drawing>
                                <wp:inline distT="0" distB="0" distL="0" distR="0" wp14:anchorId="09F7BB2A" wp14:editId="7010D6F4">
                                  <wp:extent cx="6262370" cy="3743428"/>
                                  <wp:effectExtent l="0" t="0" r="5080" b="952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262370" cy="3743428"/>
                                          </a:xfrm>
                                          <a:prstGeom prst="rect">
                                            <a:avLst/>
                                          </a:prstGeom>
                                          <a:noFill/>
                                          <a:ln>
                                            <a:noFill/>
                                          </a:ln>
                                        </pic:spPr>
                                      </pic:pic>
                                    </a:graphicData>
                                  </a:graphic>
                                </wp:inline>
                              </w:drawing>
                            </w:r>
                          </w:p>
                          <w:p w14:paraId="7DB06262" w14:textId="77777777" w:rsidR="0039492C" w:rsidRDefault="0039492C" w:rsidP="0039492C">
                            <w:r>
                              <w:t># Fig 23: Scatter plots of different variables against advance payment.</w:t>
                            </w:r>
                          </w:p>
                          <w:p w14:paraId="72BB333F" w14:textId="77777777" w:rsidR="0039492C" w:rsidRDefault="0039492C" w:rsidP="0039492C"/>
                          <w:p w14:paraId="12A9FC96" w14:textId="587D9007" w:rsidR="0039492C" w:rsidRDefault="0039492C" w:rsidP="0039492C">
                            <w:r w:rsidRPr="009E37E2">
                              <w:rPr>
                                <w:b/>
                                <w:bCs/>
                              </w:rPr>
                              <w:t>Indicated:</w:t>
                            </w:r>
                            <w:r>
                              <w:t xml:space="preserve"> Customers with small, medium, and large spending, advance payments, and credit limit. Low spenders make a higher minimum payment. A customer segment indicated in black has credit limit way lower in comparison with their spending and advance payments. Probability of full payment is higher for </w:t>
                            </w:r>
                            <w:r w:rsidR="009E37E2">
                              <w:t xml:space="preserve">the </w:t>
                            </w:r>
                            <w:r>
                              <w:t>group</w:t>
                            </w:r>
                            <w:r w:rsidR="009E37E2">
                              <w:t xml:space="preserve"> marked in </w:t>
                            </w:r>
                            <w:r w:rsidR="009E37E2">
                              <w:t>black</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0D2F9" id="Text Box 473" o:spid="_x0000_s1164" type="#_x0000_t202" style="position:absolute;margin-left:-10pt;margin-top:-23pt;width:508pt;height:453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" fillcolor="white [3201]" strokeweight=".5pt">
                <v:textbox>
                  <w:txbxContent>
                    <w:p w14:paraId="1AF9D6C1" w14:textId="640B47FD" w:rsidR="0039492C" w:rsidRDefault="0039492C" w:rsidP="0039492C">
                      <w:r>
                        <w:t>Different variables against advance payment</w:t>
                      </w:r>
                    </w:p>
                    <w:p w14:paraId="1C54B129" w14:textId="69D420B5" w:rsidR="00AE57B5" w:rsidRDefault="00AE57B5" w:rsidP="0039492C">
                      <w:r>
                        <w:rPr>
                          <w:noProof/>
                        </w:rPr>
                        <w:drawing>
                          <wp:inline distT="0" distB="0" distL="0" distR="0" wp14:anchorId="09F7BB2A" wp14:editId="7010D6F4">
                            <wp:extent cx="6262370" cy="3743428"/>
                            <wp:effectExtent l="0" t="0" r="5080" b="952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262370" cy="3743428"/>
                                    </a:xfrm>
                                    <a:prstGeom prst="rect">
                                      <a:avLst/>
                                    </a:prstGeom>
                                    <a:noFill/>
                                    <a:ln>
                                      <a:noFill/>
                                    </a:ln>
                                  </pic:spPr>
                                </pic:pic>
                              </a:graphicData>
                            </a:graphic>
                          </wp:inline>
                        </w:drawing>
                      </w:r>
                    </w:p>
                    <w:p w14:paraId="7DB06262" w14:textId="77777777" w:rsidR="0039492C" w:rsidRDefault="0039492C" w:rsidP="0039492C">
                      <w:r>
                        <w:t># Fig 23: Scatter plots of different variables against advance payment.</w:t>
                      </w:r>
                    </w:p>
                    <w:p w14:paraId="72BB333F" w14:textId="77777777" w:rsidR="0039492C" w:rsidRDefault="0039492C" w:rsidP="0039492C"/>
                    <w:p w14:paraId="12A9FC96" w14:textId="587D9007" w:rsidR="0039492C" w:rsidRDefault="0039492C" w:rsidP="0039492C">
                      <w:r w:rsidRPr="009E37E2">
                        <w:rPr>
                          <w:b/>
                          <w:bCs/>
                        </w:rPr>
                        <w:t>Indicated:</w:t>
                      </w:r>
                      <w:r>
                        <w:t xml:space="preserve"> Customers with small, medium, and large spending, advance payments, and credit limit. Low spenders make a higher minimum payment. A customer segment indicated in black has credit limit way lower in comparison with their spending and advance payments. Probability of full payment is higher for </w:t>
                      </w:r>
                      <w:r w:rsidR="009E37E2">
                        <w:t xml:space="preserve">the </w:t>
                      </w:r>
                      <w:r>
                        <w:t>group</w:t>
                      </w:r>
                      <w:r w:rsidR="009E37E2">
                        <w:t xml:space="preserve"> marked in </w:t>
                      </w:r>
                      <w:r w:rsidR="009E37E2">
                        <w:t>black</w:t>
                      </w:r>
                      <w:r>
                        <w:t>.</w:t>
                      </w:r>
                    </w:p>
                  </w:txbxContent>
                </v:textbox>
              </v:shape>
            </w:pict>
          </mc:Fallback>
        </mc:AlternateContent>
      </w:r>
    </w:p>
    <w:p w14:paraId="70655F78" w14:textId="107E2A61" w:rsidR="00B25EE8" w:rsidRDefault="0078748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04000" behindDoc="0" locked="0" layoutInCell="1" allowOverlap="1" wp14:anchorId="532C7FB0" wp14:editId="79B51A71">
                <wp:simplePos x="0" y="0"/>
                <wp:positionH relativeFrom="margin">
                  <wp:posOffset>-95250</wp:posOffset>
                </wp:positionH>
                <wp:positionV relativeFrom="paragraph">
                  <wp:posOffset>5314315</wp:posOffset>
                </wp:positionV>
                <wp:extent cx="5353050" cy="3054350"/>
                <wp:effectExtent l="0" t="0" r="19050" b="12700"/>
                <wp:wrapNone/>
                <wp:docPr id="476" name="Text Box 476"/>
                <wp:cNvGraphicFramePr/>
                <a:graphic xmlns:a="http://schemas.openxmlformats.org/drawingml/2006/main">
                  <a:graphicData uri="http://schemas.microsoft.com/office/word/2010/wordprocessingShape">
                    <wps:wsp>
                      <wps:cNvSpPr txBox="1"/>
                      <wps:spPr>
                        <a:xfrm>
                          <a:off x="0" y="0"/>
                          <a:ext cx="5353050" cy="3054350"/>
                        </a:xfrm>
                        <a:prstGeom prst="rect">
                          <a:avLst/>
                        </a:prstGeom>
                        <a:solidFill>
                          <a:schemeClr val="lt1"/>
                        </a:solidFill>
                        <a:ln w="6350">
                          <a:solidFill>
                            <a:prstClr val="black"/>
                          </a:solidFill>
                        </a:ln>
                      </wps:spPr>
                      <wps:txbx>
                        <w:txbxContent>
                          <w:p w14:paraId="06130C3D" w14:textId="3BFC1B69" w:rsidR="00787487" w:rsidRDefault="00787487" w:rsidP="00787487">
                            <w:r>
                              <w:t>Cluster details</w:t>
                            </w:r>
                          </w:p>
                          <w:p w14:paraId="23C939A2" w14:textId="102535C6" w:rsidR="00787487" w:rsidRDefault="00787487" w:rsidP="00787487">
                            <w:r>
                              <w:rPr>
                                <w:noProof/>
                              </w:rPr>
                              <w:drawing>
                                <wp:inline distT="0" distB="0" distL="0" distR="0" wp14:anchorId="7E8C9B28" wp14:editId="5A95F361">
                                  <wp:extent cx="5130004" cy="22479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154069" cy="2258445"/>
                                          </a:xfrm>
                                          <a:prstGeom prst="rect">
                                            <a:avLst/>
                                          </a:prstGeom>
                                          <a:noFill/>
                                          <a:ln>
                                            <a:noFill/>
                                          </a:ln>
                                        </pic:spPr>
                                      </pic:pic>
                                    </a:graphicData>
                                  </a:graphic>
                                </wp:inline>
                              </w:drawing>
                            </w:r>
                          </w:p>
                          <w:p w14:paraId="79B4BB8A" w14:textId="77777777" w:rsidR="00787487" w:rsidRDefault="00787487" w:rsidP="00787487">
                            <w:r>
                              <w:t>Fig 24: Spending against advance payments and current ba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2C7FB0" id="Text Box 476" o:spid="_x0000_s1165" type="#_x0000_t202" style="position:absolute;margin-left:-7.5pt;margin-top:418.45pt;width:421.5pt;height:240.5pt;z-index:251904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" fillcolor="white [3201]" strokeweight=".5pt">
                <v:textbox>
                  <w:txbxContent>
                    <w:p w14:paraId="06130C3D" w14:textId="3BFC1B69" w:rsidR="00787487" w:rsidRDefault="00787487" w:rsidP="00787487">
                      <w:r>
                        <w:t>Cluster details</w:t>
                      </w:r>
                    </w:p>
                    <w:p w14:paraId="23C939A2" w14:textId="102535C6" w:rsidR="00787487" w:rsidRDefault="00787487" w:rsidP="00787487">
                      <w:r>
                        <w:rPr>
                          <w:noProof/>
                        </w:rPr>
                        <w:drawing>
                          <wp:inline distT="0" distB="0" distL="0" distR="0" wp14:anchorId="7E8C9B28" wp14:editId="5A95F361">
                            <wp:extent cx="5130004" cy="22479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154069" cy="2258445"/>
                                    </a:xfrm>
                                    <a:prstGeom prst="rect">
                                      <a:avLst/>
                                    </a:prstGeom>
                                    <a:noFill/>
                                    <a:ln>
                                      <a:noFill/>
                                    </a:ln>
                                  </pic:spPr>
                                </pic:pic>
                              </a:graphicData>
                            </a:graphic>
                          </wp:inline>
                        </w:drawing>
                      </w:r>
                    </w:p>
                    <w:p w14:paraId="79B4BB8A" w14:textId="77777777" w:rsidR="00787487" w:rsidRDefault="00787487" w:rsidP="00787487">
                      <w:r>
                        <w:t>Fig 24: Spending against advance payments and current balance.</w:t>
                      </w:r>
                    </w:p>
                  </w:txbxContent>
                </v:textbox>
                <w10:wrap anchorx="margin"/>
              </v:shape>
            </w:pict>
          </mc:Fallback>
        </mc:AlternateContent>
      </w:r>
      <w:r w:rsidR="00B25EE8">
        <w:rPr>
          <w:rFonts w:asciiTheme="majorHAnsi" w:eastAsiaTheme="majorEastAsia" w:hAnsiTheme="majorHAnsi" w:cstheme="majorBidi"/>
          <w:b/>
          <w:bCs/>
          <w:color w:val="4F81BD" w:themeColor="accent1"/>
          <w:sz w:val="32"/>
          <w:szCs w:val="32"/>
        </w:rPr>
        <w:br w:type="page"/>
      </w:r>
    </w:p>
    <w:p w14:paraId="13BF168B" w14:textId="3B7B8486" w:rsidR="00AE57B5" w:rsidRDefault="0078748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5024" behindDoc="0" locked="0" layoutInCell="1" allowOverlap="1" wp14:anchorId="0C97DB8E" wp14:editId="7A9FECF6">
                <wp:simplePos x="0" y="0"/>
                <wp:positionH relativeFrom="column">
                  <wp:posOffset>-146050</wp:posOffset>
                </wp:positionH>
                <wp:positionV relativeFrom="paragraph">
                  <wp:posOffset>-171450</wp:posOffset>
                </wp:positionV>
                <wp:extent cx="6165850" cy="8661400"/>
                <wp:effectExtent l="0" t="0" r="25400" b="25400"/>
                <wp:wrapNone/>
                <wp:docPr id="477" name="Text Box 477"/>
                <wp:cNvGraphicFramePr/>
                <a:graphic xmlns:a="http://schemas.openxmlformats.org/drawingml/2006/main">
                  <a:graphicData uri="http://schemas.microsoft.com/office/word/2010/wordprocessingShape">
                    <wps:wsp>
                      <wps:cNvSpPr txBox="1"/>
                      <wps:spPr>
                        <a:xfrm>
                          <a:off x="0" y="0"/>
                          <a:ext cx="6165850" cy="8661400"/>
                        </a:xfrm>
                        <a:prstGeom prst="rect">
                          <a:avLst/>
                        </a:prstGeom>
                        <a:solidFill>
                          <a:schemeClr val="lt1"/>
                        </a:solidFill>
                        <a:ln w="6350">
                          <a:solidFill>
                            <a:prstClr val="black"/>
                          </a:solidFill>
                        </a:ln>
                      </wps:spPr>
                      <wps:txbx>
                        <w:txbxContent>
                          <w:p w14:paraId="3EC2B501" w14:textId="325A51DF" w:rsidR="000F1F4B" w:rsidRDefault="000F1F4B" w:rsidP="00787487">
                            <w:r>
                              <w:rPr>
                                <w:noProof/>
                              </w:rPr>
                              <w:drawing>
                                <wp:inline distT="0" distB="0" distL="0" distR="0" wp14:anchorId="4E039FCB" wp14:editId="48677435">
                                  <wp:extent cx="5575300" cy="2454681"/>
                                  <wp:effectExtent l="0" t="0" r="6350" b="317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94178" cy="2462992"/>
                                          </a:xfrm>
                                          <a:prstGeom prst="rect">
                                            <a:avLst/>
                                          </a:prstGeom>
                                          <a:noFill/>
                                          <a:ln>
                                            <a:noFill/>
                                          </a:ln>
                                        </pic:spPr>
                                      </pic:pic>
                                    </a:graphicData>
                                  </a:graphic>
                                </wp:inline>
                              </w:drawing>
                            </w:r>
                          </w:p>
                          <w:p w14:paraId="08CC5705" w14:textId="42EAA4D7" w:rsidR="00787487" w:rsidRDefault="00787487" w:rsidP="00787487">
                            <w:r>
                              <w:t>Fig 24: Spending against credit limit and minimum payment amount.</w:t>
                            </w:r>
                          </w:p>
                          <w:p w14:paraId="24CC2F98" w14:textId="11FC5385" w:rsidR="00787487" w:rsidRDefault="000F1F4B" w:rsidP="00787487">
                            <w:r>
                              <w:rPr>
                                <w:noProof/>
                              </w:rPr>
                              <w:drawing>
                                <wp:inline distT="0" distB="0" distL="0" distR="0" wp14:anchorId="181CDA2E" wp14:editId="3F779FD1">
                                  <wp:extent cx="5543550" cy="2402707"/>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56981" cy="2408528"/>
                                          </a:xfrm>
                                          <a:prstGeom prst="rect">
                                            <a:avLst/>
                                          </a:prstGeom>
                                          <a:noFill/>
                                          <a:ln>
                                            <a:noFill/>
                                          </a:ln>
                                        </pic:spPr>
                                      </pic:pic>
                                    </a:graphicData>
                                  </a:graphic>
                                </wp:inline>
                              </w:drawing>
                            </w:r>
                          </w:p>
                          <w:p w14:paraId="223321ED" w14:textId="484A9D21" w:rsidR="00787487" w:rsidRDefault="00787487" w:rsidP="00787487">
                            <w:r>
                              <w:t xml:space="preserve">Fig 26: Spending against probability of full payment and maximum spent in single shopping. </w:t>
                            </w:r>
                          </w:p>
                          <w:p w14:paraId="717ADCB1" w14:textId="537DDFC8" w:rsidR="00787487" w:rsidRDefault="000F1F4B" w:rsidP="00787487">
                            <w:r>
                              <w:rPr>
                                <w:noProof/>
                              </w:rPr>
                              <w:drawing>
                                <wp:inline distT="0" distB="0" distL="0" distR="0" wp14:anchorId="1EFEF0C6" wp14:editId="11D29DF0">
                                  <wp:extent cx="5581650" cy="2423512"/>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03945" cy="2433192"/>
                                          </a:xfrm>
                                          <a:prstGeom prst="rect">
                                            <a:avLst/>
                                          </a:prstGeom>
                                          <a:noFill/>
                                          <a:ln>
                                            <a:noFill/>
                                          </a:ln>
                                        </pic:spPr>
                                      </pic:pic>
                                    </a:graphicData>
                                  </a:graphic>
                                </wp:inline>
                              </w:drawing>
                            </w:r>
                          </w:p>
                          <w:p w14:paraId="1EA94309" w14:textId="38E4C8E7" w:rsidR="00787487" w:rsidRDefault="00787487" w:rsidP="00787487">
                            <w:r>
                              <w:t>Fig 27: Advance payments against probability of full payment and current bala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7DB8E" id="Text Box 477" o:spid="_x0000_s1166" type="#_x0000_t202" style="position:absolute;margin-left:-11.5pt;margin-top:-13.5pt;width:485.5pt;height:682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" fillcolor="white [3201]" strokeweight=".5pt">
                <v:textbox>
                  <w:txbxContent>
                    <w:p w14:paraId="3EC2B501" w14:textId="325A51DF" w:rsidR="000F1F4B" w:rsidRDefault="000F1F4B" w:rsidP="00787487">
                      <w:r>
                        <w:rPr>
                          <w:noProof/>
                        </w:rPr>
                        <w:drawing>
                          <wp:inline distT="0" distB="0" distL="0" distR="0" wp14:anchorId="4E039FCB" wp14:editId="48677435">
                            <wp:extent cx="5575300" cy="2454681"/>
                            <wp:effectExtent l="0" t="0" r="6350" b="317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94178" cy="2462992"/>
                                    </a:xfrm>
                                    <a:prstGeom prst="rect">
                                      <a:avLst/>
                                    </a:prstGeom>
                                    <a:noFill/>
                                    <a:ln>
                                      <a:noFill/>
                                    </a:ln>
                                  </pic:spPr>
                                </pic:pic>
                              </a:graphicData>
                            </a:graphic>
                          </wp:inline>
                        </w:drawing>
                      </w:r>
                    </w:p>
                    <w:p w14:paraId="08CC5705" w14:textId="42EAA4D7" w:rsidR="00787487" w:rsidRDefault="00787487" w:rsidP="00787487">
                      <w:r>
                        <w:t>Fig 24: Spending against credit limit and minimum payment amount.</w:t>
                      </w:r>
                    </w:p>
                    <w:p w14:paraId="24CC2F98" w14:textId="11FC5385" w:rsidR="00787487" w:rsidRDefault="000F1F4B" w:rsidP="00787487">
                      <w:r>
                        <w:rPr>
                          <w:noProof/>
                        </w:rPr>
                        <w:drawing>
                          <wp:inline distT="0" distB="0" distL="0" distR="0" wp14:anchorId="181CDA2E" wp14:editId="3F779FD1">
                            <wp:extent cx="5543550" cy="2402707"/>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56981" cy="2408528"/>
                                    </a:xfrm>
                                    <a:prstGeom prst="rect">
                                      <a:avLst/>
                                    </a:prstGeom>
                                    <a:noFill/>
                                    <a:ln>
                                      <a:noFill/>
                                    </a:ln>
                                  </pic:spPr>
                                </pic:pic>
                              </a:graphicData>
                            </a:graphic>
                          </wp:inline>
                        </w:drawing>
                      </w:r>
                    </w:p>
                    <w:p w14:paraId="223321ED" w14:textId="484A9D21" w:rsidR="00787487" w:rsidRDefault="00787487" w:rsidP="00787487">
                      <w:r>
                        <w:t xml:space="preserve">Fig 26: Spending against probability of full payment and maximum spent in single shopping. </w:t>
                      </w:r>
                    </w:p>
                    <w:p w14:paraId="717ADCB1" w14:textId="537DDFC8" w:rsidR="00787487" w:rsidRDefault="000F1F4B" w:rsidP="00787487">
                      <w:r>
                        <w:rPr>
                          <w:noProof/>
                        </w:rPr>
                        <w:drawing>
                          <wp:inline distT="0" distB="0" distL="0" distR="0" wp14:anchorId="1EFEF0C6" wp14:editId="11D29DF0">
                            <wp:extent cx="5581650" cy="2423512"/>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03945" cy="2433192"/>
                                    </a:xfrm>
                                    <a:prstGeom prst="rect">
                                      <a:avLst/>
                                    </a:prstGeom>
                                    <a:noFill/>
                                    <a:ln>
                                      <a:noFill/>
                                    </a:ln>
                                  </pic:spPr>
                                </pic:pic>
                              </a:graphicData>
                            </a:graphic>
                          </wp:inline>
                        </w:drawing>
                      </w:r>
                    </w:p>
                    <w:p w14:paraId="1EA94309" w14:textId="38E4C8E7" w:rsidR="00787487" w:rsidRDefault="00787487" w:rsidP="00787487">
                      <w:r>
                        <w:t>Fig 27: Advance payments against probability of full payment and current balance</w:t>
                      </w:r>
                      <w:r>
                        <w:t>.</w:t>
                      </w:r>
                    </w:p>
                  </w:txbxContent>
                </v:textbox>
              </v:shape>
            </w:pict>
          </mc:Fallback>
        </mc:AlternateContent>
      </w:r>
    </w:p>
    <w:p w14:paraId="7599E42F" w14:textId="77777777" w:rsidR="00AE57B5" w:rsidRDefault="00AE57B5">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53AB567B" w14:textId="08BC9231" w:rsidR="00AE57B5" w:rsidRDefault="000F1F4B">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6048" behindDoc="0" locked="0" layoutInCell="1" allowOverlap="1" wp14:anchorId="4541041E" wp14:editId="0A83C3DD">
                <wp:simplePos x="0" y="0"/>
                <wp:positionH relativeFrom="column">
                  <wp:posOffset>-101600</wp:posOffset>
                </wp:positionH>
                <wp:positionV relativeFrom="paragraph">
                  <wp:posOffset>-247650</wp:posOffset>
                </wp:positionV>
                <wp:extent cx="6216650" cy="8845550"/>
                <wp:effectExtent l="0" t="0" r="12700" b="12700"/>
                <wp:wrapNone/>
                <wp:docPr id="481" name="Text Box 481"/>
                <wp:cNvGraphicFramePr/>
                <a:graphic xmlns:a="http://schemas.openxmlformats.org/drawingml/2006/main">
                  <a:graphicData uri="http://schemas.microsoft.com/office/word/2010/wordprocessingShape">
                    <wps:wsp>
                      <wps:cNvSpPr txBox="1"/>
                      <wps:spPr>
                        <a:xfrm>
                          <a:off x="0" y="0"/>
                          <a:ext cx="6216650" cy="8845550"/>
                        </a:xfrm>
                        <a:prstGeom prst="rect">
                          <a:avLst/>
                        </a:prstGeom>
                        <a:solidFill>
                          <a:schemeClr val="lt1"/>
                        </a:solidFill>
                        <a:ln w="6350">
                          <a:solidFill>
                            <a:prstClr val="black"/>
                          </a:solidFill>
                        </a:ln>
                      </wps:spPr>
                      <wps:txbx>
                        <w:txbxContent>
                          <w:p w14:paraId="201B2CA5" w14:textId="533D40A3" w:rsidR="000F1F4B" w:rsidRDefault="007E5A82" w:rsidP="000F1F4B">
                            <w:r>
                              <w:rPr>
                                <w:noProof/>
                              </w:rPr>
                              <w:drawing>
                                <wp:inline distT="0" distB="0" distL="0" distR="0" wp14:anchorId="6FE58E3F" wp14:editId="27122257">
                                  <wp:extent cx="5708650" cy="2517823"/>
                                  <wp:effectExtent l="0" t="0" r="635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7846" cy="2521879"/>
                                          </a:xfrm>
                                          <a:prstGeom prst="rect">
                                            <a:avLst/>
                                          </a:prstGeom>
                                          <a:noFill/>
                                          <a:ln>
                                            <a:noFill/>
                                          </a:ln>
                                        </pic:spPr>
                                      </pic:pic>
                                    </a:graphicData>
                                  </a:graphic>
                                </wp:inline>
                              </w:drawing>
                            </w:r>
                          </w:p>
                          <w:p w14:paraId="4D8C6E49" w14:textId="76A0B598" w:rsidR="000F1F4B" w:rsidRDefault="000F1F4B" w:rsidP="000F1F4B">
                            <w:r>
                              <w:t>Fig 28: Advance payments against credit limit and maximum spent in single shopping.</w:t>
                            </w:r>
                          </w:p>
                          <w:p w14:paraId="74A2F57A" w14:textId="3DDA8275" w:rsidR="000F1F4B" w:rsidRDefault="007E5A82" w:rsidP="000F1F4B">
                            <w:r>
                              <w:rPr>
                                <w:noProof/>
                              </w:rPr>
                              <w:drawing>
                                <wp:inline distT="0" distB="0" distL="0" distR="0" wp14:anchorId="02CB8532" wp14:editId="7AB1262C">
                                  <wp:extent cx="5638800" cy="2506133"/>
                                  <wp:effectExtent l="0" t="0" r="0" b="889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648888" cy="2510617"/>
                                          </a:xfrm>
                                          <a:prstGeom prst="rect">
                                            <a:avLst/>
                                          </a:prstGeom>
                                          <a:noFill/>
                                          <a:ln>
                                            <a:noFill/>
                                          </a:ln>
                                        </pic:spPr>
                                      </pic:pic>
                                    </a:graphicData>
                                  </a:graphic>
                                </wp:inline>
                              </w:drawing>
                            </w:r>
                          </w:p>
                          <w:p w14:paraId="1F6FD724" w14:textId="48604715" w:rsidR="000F1F4B" w:rsidRDefault="000F1F4B" w:rsidP="000F1F4B">
                            <w:r>
                              <w:t>Fig 29: Probability of full payment against current balance and credit limit</w:t>
                            </w:r>
                            <w:r>
                              <w:t>.</w:t>
                            </w:r>
                          </w:p>
                          <w:p w14:paraId="3093DB7A" w14:textId="2925A4AE" w:rsidR="000F1F4B" w:rsidRDefault="007E5A82" w:rsidP="000F1F4B">
                            <w:r>
                              <w:rPr>
                                <w:noProof/>
                              </w:rPr>
                              <w:drawing>
                                <wp:inline distT="0" distB="0" distL="0" distR="0" wp14:anchorId="242B8061" wp14:editId="29AA3478">
                                  <wp:extent cx="5568950" cy="2456208"/>
                                  <wp:effectExtent l="0" t="0" r="0" b="127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88766" cy="2464948"/>
                                          </a:xfrm>
                                          <a:prstGeom prst="rect">
                                            <a:avLst/>
                                          </a:prstGeom>
                                          <a:noFill/>
                                          <a:ln>
                                            <a:noFill/>
                                          </a:ln>
                                        </pic:spPr>
                                      </pic:pic>
                                    </a:graphicData>
                                  </a:graphic>
                                </wp:inline>
                              </w:drawing>
                            </w:r>
                          </w:p>
                          <w:p w14:paraId="5DD83817" w14:textId="3B132E66" w:rsidR="000F1F4B" w:rsidRDefault="000F1F4B" w:rsidP="007E5A82">
                            <w:r>
                              <w:t>Fig 30: Current balance against credit limit and minimum payment amount.</w:t>
                            </w:r>
                          </w:p>
                          <w:p w14:paraId="73535F8D" w14:textId="77777777" w:rsidR="000F1F4B" w:rsidRDefault="000F1F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41041E" id="Text Box 481" o:spid="_x0000_s1167" type="#_x0000_t202" style="position:absolute;margin-left:-8pt;margin-top:-19.5pt;width:489.5pt;height:696.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" fillcolor="white [3201]" strokeweight=".5pt">
                <v:textbox>
                  <w:txbxContent>
                    <w:p w14:paraId="201B2CA5" w14:textId="533D40A3" w:rsidR="000F1F4B" w:rsidRDefault="007E5A82" w:rsidP="000F1F4B">
                      <w:r>
                        <w:rPr>
                          <w:noProof/>
                        </w:rPr>
                        <w:drawing>
                          <wp:inline distT="0" distB="0" distL="0" distR="0" wp14:anchorId="6FE58E3F" wp14:editId="27122257">
                            <wp:extent cx="5708650" cy="2517823"/>
                            <wp:effectExtent l="0" t="0" r="635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7846" cy="2521879"/>
                                    </a:xfrm>
                                    <a:prstGeom prst="rect">
                                      <a:avLst/>
                                    </a:prstGeom>
                                    <a:noFill/>
                                    <a:ln>
                                      <a:noFill/>
                                    </a:ln>
                                  </pic:spPr>
                                </pic:pic>
                              </a:graphicData>
                            </a:graphic>
                          </wp:inline>
                        </w:drawing>
                      </w:r>
                    </w:p>
                    <w:p w14:paraId="4D8C6E49" w14:textId="76A0B598" w:rsidR="000F1F4B" w:rsidRDefault="000F1F4B" w:rsidP="000F1F4B">
                      <w:r>
                        <w:t>Fig 28: Advance payments against credit limit and maximum spent in single shopping.</w:t>
                      </w:r>
                    </w:p>
                    <w:p w14:paraId="74A2F57A" w14:textId="3DDA8275" w:rsidR="000F1F4B" w:rsidRDefault="007E5A82" w:rsidP="000F1F4B">
                      <w:r>
                        <w:rPr>
                          <w:noProof/>
                        </w:rPr>
                        <w:drawing>
                          <wp:inline distT="0" distB="0" distL="0" distR="0" wp14:anchorId="02CB8532" wp14:editId="7AB1262C">
                            <wp:extent cx="5638800" cy="2506133"/>
                            <wp:effectExtent l="0" t="0" r="0" b="889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648888" cy="2510617"/>
                                    </a:xfrm>
                                    <a:prstGeom prst="rect">
                                      <a:avLst/>
                                    </a:prstGeom>
                                    <a:noFill/>
                                    <a:ln>
                                      <a:noFill/>
                                    </a:ln>
                                  </pic:spPr>
                                </pic:pic>
                              </a:graphicData>
                            </a:graphic>
                          </wp:inline>
                        </w:drawing>
                      </w:r>
                    </w:p>
                    <w:p w14:paraId="1F6FD724" w14:textId="48604715" w:rsidR="000F1F4B" w:rsidRDefault="000F1F4B" w:rsidP="000F1F4B">
                      <w:r>
                        <w:t>Fig 29: Probability of full payment against current balance and credit limit</w:t>
                      </w:r>
                      <w:r>
                        <w:t>.</w:t>
                      </w:r>
                    </w:p>
                    <w:p w14:paraId="3093DB7A" w14:textId="2925A4AE" w:rsidR="000F1F4B" w:rsidRDefault="007E5A82" w:rsidP="000F1F4B">
                      <w:r>
                        <w:rPr>
                          <w:noProof/>
                        </w:rPr>
                        <w:drawing>
                          <wp:inline distT="0" distB="0" distL="0" distR="0" wp14:anchorId="242B8061" wp14:editId="29AA3478">
                            <wp:extent cx="5568950" cy="2456208"/>
                            <wp:effectExtent l="0" t="0" r="0" b="127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88766" cy="2464948"/>
                                    </a:xfrm>
                                    <a:prstGeom prst="rect">
                                      <a:avLst/>
                                    </a:prstGeom>
                                    <a:noFill/>
                                    <a:ln>
                                      <a:noFill/>
                                    </a:ln>
                                  </pic:spPr>
                                </pic:pic>
                              </a:graphicData>
                            </a:graphic>
                          </wp:inline>
                        </w:drawing>
                      </w:r>
                    </w:p>
                    <w:p w14:paraId="5DD83817" w14:textId="3B132E66" w:rsidR="000F1F4B" w:rsidRDefault="000F1F4B" w:rsidP="007E5A82">
                      <w:r>
                        <w:t>Fig 30: Current balance against credit limit and minimum payment amount.</w:t>
                      </w:r>
                    </w:p>
                    <w:p w14:paraId="73535F8D" w14:textId="77777777" w:rsidR="000F1F4B" w:rsidRDefault="000F1F4B"/>
                  </w:txbxContent>
                </v:textbox>
              </v:shape>
            </w:pict>
          </mc:Fallback>
        </mc:AlternateContent>
      </w:r>
    </w:p>
    <w:p w14:paraId="1EC54C9C" w14:textId="77777777" w:rsidR="00AE57B5" w:rsidRDefault="00AE57B5">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77A59581" w14:textId="7B39E03C" w:rsidR="00AE57B5" w:rsidRDefault="007E5A82">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7072" behindDoc="0" locked="0" layoutInCell="1" allowOverlap="1" wp14:anchorId="765C5F45" wp14:editId="67C3A496">
                <wp:simplePos x="0" y="0"/>
                <wp:positionH relativeFrom="margin">
                  <wp:align>left</wp:align>
                </wp:positionH>
                <wp:positionV relativeFrom="paragraph">
                  <wp:posOffset>6350</wp:posOffset>
                </wp:positionV>
                <wp:extent cx="6191250" cy="6527800"/>
                <wp:effectExtent l="0" t="0" r="19050" b="25400"/>
                <wp:wrapNone/>
                <wp:docPr id="486" name="Text Box 486"/>
                <wp:cNvGraphicFramePr/>
                <a:graphic xmlns:a="http://schemas.openxmlformats.org/drawingml/2006/main">
                  <a:graphicData uri="http://schemas.microsoft.com/office/word/2010/wordprocessingShape">
                    <wps:wsp>
                      <wps:cNvSpPr txBox="1"/>
                      <wps:spPr>
                        <a:xfrm>
                          <a:off x="0" y="0"/>
                          <a:ext cx="6191250" cy="6527800"/>
                        </a:xfrm>
                        <a:prstGeom prst="rect">
                          <a:avLst/>
                        </a:prstGeom>
                        <a:solidFill>
                          <a:schemeClr val="lt1"/>
                        </a:solidFill>
                        <a:ln w="6350">
                          <a:solidFill>
                            <a:prstClr val="black"/>
                          </a:solidFill>
                        </a:ln>
                      </wps:spPr>
                      <wps:txbx>
                        <w:txbxContent>
                          <w:p w14:paraId="36B4869E" w14:textId="27241220" w:rsidR="007E5A82" w:rsidRDefault="007E5A82" w:rsidP="007E5A82">
                            <w:r>
                              <w:rPr>
                                <w:noProof/>
                              </w:rPr>
                              <w:drawing>
                                <wp:inline distT="0" distB="0" distL="0" distR="0" wp14:anchorId="2DD8244D" wp14:editId="50BF264C">
                                  <wp:extent cx="5942962" cy="2654300"/>
                                  <wp:effectExtent l="0" t="0" r="127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732" cy="2663130"/>
                                          </a:xfrm>
                                          <a:prstGeom prst="rect">
                                            <a:avLst/>
                                          </a:prstGeom>
                                          <a:noFill/>
                                          <a:ln>
                                            <a:noFill/>
                                          </a:ln>
                                        </pic:spPr>
                                      </pic:pic>
                                    </a:graphicData>
                                  </a:graphic>
                                </wp:inline>
                              </w:drawing>
                            </w:r>
                          </w:p>
                          <w:p w14:paraId="469D39A8" w14:textId="77777777" w:rsidR="007E5A82" w:rsidRDefault="007E5A82" w:rsidP="007E5A82">
                            <w:r>
                              <w:t>Fig 31: Credit limit against minimum payment amount and maximum spent in single shopping.</w:t>
                            </w:r>
                          </w:p>
                          <w:p w14:paraId="18B9CF34" w14:textId="50C22E17" w:rsidR="007E5A82" w:rsidRDefault="007E5A82" w:rsidP="007E5A82">
                            <w:r>
                              <w:rPr>
                                <w:noProof/>
                              </w:rPr>
                              <w:drawing>
                                <wp:inline distT="0" distB="0" distL="0" distR="0" wp14:anchorId="446EF801" wp14:editId="7A05C355">
                                  <wp:extent cx="5932170" cy="2620042"/>
                                  <wp:effectExtent l="0" t="0" r="0" b="889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2170" cy="2620042"/>
                                          </a:xfrm>
                                          <a:prstGeom prst="rect">
                                            <a:avLst/>
                                          </a:prstGeom>
                                          <a:noFill/>
                                          <a:ln>
                                            <a:noFill/>
                                          </a:ln>
                                        </pic:spPr>
                                      </pic:pic>
                                    </a:graphicData>
                                  </a:graphic>
                                </wp:inline>
                              </w:drawing>
                            </w:r>
                          </w:p>
                          <w:p w14:paraId="69F5D15C" w14:textId="74FC498B" w:rsidR="007E5A82" w:rsidRDefault="007E5A82" w:rsidP="007E5A82">
                            <w:r>
                              <w:t>Fig 32: Minimum payment amount against maximum spent in single shopping and spending.</w:t>
                            </w:r>
                          </w:p>
                          <w:p w14:paraId="017F44EC" w14:textId="77777777" w:rsidR="007E5A82" w:rsidRDefault="007E5A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C5F45" id="Text Box 486" o:spid="_x0000_s1168" type="#_x0000_t202" style="position:absolute;margin-left:0;margin-top:.5pt;width:487.5pt;height:514pt;z-index:251907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" fillcolor="white [3201]" strokeweight=".5pt">
                <v:textbox>
                  <w:txbxContent>
                    <w:p w14:paraId="36B4869E" w14:textId="27241220" w:rsidR="007E5A82" w:rsidRDefault="007E5A82" w:rsidP="007E5A82">
                      <w:r>
                        <w:rPr>
                          <w:noProof/>
                        </w:rPr>
                        <w:drawing>
                          <wp:inline distT="0" distB="0" distL="0" distR="0" wp14:anchorId="2DD8244D" wp14:editId="50BF264C">
                            <wp:extent cx="5942962" cy="2654300"/>
                            <wp:effectExtent l="0" t="0" r="127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732" cy="2663130"/>
                                    </a:xfrm>
                                    <a:prstGeom prst="rect">
                                      <a:avLst/>
                                    </a:prstGeom>
                                    <a:noFill/>
                                    <a:ln>
                                      <a:noFill/>
                                    </a:ln>
                                  </pic:spPr>
                                </pic:pic>
                              </a:graphicData>
                            </a:graphic>
                          </wp:inline>
                        </w:drawing>
                      </w:r>
                    </w:p>
                    <w:p w14:paraId="469D39A8" w14:textId="77777777" w:rsidR="007E5A82" w:rsidRDefault="007E5A82" w:rsidP="007E5A82">
                      <w:r>
                        <w:t>Fig 31: Credit limit against minimum payment amount and maximum spent in single shopping.</w:t>
                      </w:r>
                    </w:p>
                    <w:p w14:paraId="18B9CF34" w14:textId="50C22E17" w:rsidR="007E5A82" w:rsidRDefault="007E5A82" w:rsidP="007E5A82">
                      <w:r>
                        <w:rPr>
                          <w:noProof/>
                        </w:rPr>
                        <w:drawing>
                          <wp:inline distT="0" distB="0" distL="0" distR="0" wp14:anchorId="446EF801" wp14:editId="7A05C355">
                            <wp:extent cx="5932170" cy="2620042"/>
                            <wp:effectExtent l="0" t="0" r="0" b="889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2170" cy="2620042"/>
                                    </a:xfrm>
                                    <a:prstGeom prst="rect">
                                      <a:avLst/>
                                    </a:prstGeom>
                                    <a:noFill/>
                                    <a:ln>
                                      <a:noFill/>
                                    </a:ln>
                                  </pic:spPr>
                                </pic:pic>
                              </a:graphicData>
                            </a:graphic>
                          </wp:inline>
                        </w:drawing>
                      </w:r>
                    </w:p>
                    <w:p w14:paraId="69F5D15C" w14:textId="74FC498B" w:rsidR="007E5A82" w:rsidRDefault="007E5A82" w:rsidP="007E5A82">
                      <w:r>
                        <w:t>Fig 32: Minimum payment amount against maximum spent in single shopping and spending.</w:t>
                      </w:r>
                    </w:p>
                    <w:p w14:paraId="017F44EC" w14:textId="77777777" w:rsidR="007E5A82" w:rsidRDefault="007E5A82"/>
                  </w:txbxContent>
                </v:textbox>
                <w10:wrap anchorx="margin"/>
              </v:shape>
            </w:pict>
          </mc:Fallback>
        </mc:AlternateContent>
      </w:r>
    </w:p>
    <w:p w14:paraId="31578759" w14:textId="77777777" w:rsidR="00AE57B5" w:rsidRDefault="00AE57B5">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5B6EEDD7" w14:textId="12D44AD5" w:rsidR="00AE57B5" w:rsidRDefault="00211D2A">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08096" behindDoc="0" locked="0" layoutInCell="1" allowOverlap="1" wp14:anchorId="7A592B29" wp14:editId="21207476">
                <wp:simplePos x="0" y="0"/>
                <wp:positionH relativeFrom="column">
                  <wp:posOffset>-158750</wp:posOffset>
                </wp:positionH>
                <wp:positionV relativeFrom="paragraph">
                  <wp:posOffset>25400</wp:posOffset>
                </wp:positionV>
                <wp:extent cx="6286500" cy="7524750"/>
                <wp:effectExtent l="0" t="0" r="19050" b="19050"/>
                <wp:wrapNone/>
                <wp:docPr id="489" name="Text Box 489"/>
                <wp:cNvGraphicFramePr/>
                <a:graphic xmlns:a="http://schemas.openxmlformats.org/drawingml/2006/main">
                  <a:graphicData uri="http://schemas.microsoft.com/office/word/2010/wordprocessingShape">
                    <wps:wsp>
                      <wps:cNvSpPr txBox="1"/>
                      <wps:spPr>
                        <a:xfrm>
                          <a:off x="0" y="0"/>
                          <a:ext cx="6286500" cy="7524750"/>
                        </a:xfrm>
                        <a:prstGeom prst="rect">
                          <a:avLst/>
                        </a:prstGeom>
                        <a:solidFill>
                          <a:schemeClr val="lt1"/>
                        </a:solidFill>
                        <a:ln w="6350">
                          <a:solidFill>
                            <a:prstClr val="black"/>
                          </a:solidFill>
                        </a:ln>
                      </wps:spPr>
                      <wps:txbx>
                        <w:txbxContent>
                          <w:p w14:paraId="2B2F033B" w14:textId="0D1FB3A3" w:rsidR="007E5A82" w:rsidRDefault="00211D2A" w:rsidP="007E5A82">
                            <w:r>
                              <w:rPr>
                                <w:noProof/>
                              </w:rPr>
                              <w:drawing>
                                <wp:inline distT="0" distB="0" distL="0" distR="0" wp14:anchorId="143B3C39" wp14:editId="05001019">
                                  <wp:extent cx="3727450" cy="3653092"/>
                                  <wp:effectExtent l="0" t="0" r="6350"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761717" cy="3686675"/>
                                          </a:xfrm>
                                          <a:prstGeom prst="rect">
                                            <a:avLst/>
                                          </a:prstGeom>
                                          <a:noFill/>
                                          <a:ln>
                                            <a:noFill/>
                                          </a:ln>
                                        </pic:spPr>
                                      </pic:pic>
                                    </a:graphicData>
                                  </a:graphic>
                                </wp:inline>
                              </w:drawing>
                            </w:r>
                          </w:p>
                          <w:p w14:paraId="459BB2EB" w14:textId="77777777" w:rsidR="007E5A82" w:rsidRDefault="007E5A82" w:rsidP="007E5A82"/>
                          <w:p w14:paraId="068DCECE" w14:textId="77777777" w:rsidR="00211D2A" w:rsidRDefault="00211D2A" w:rsidP="007E5A82"/>
                          <w:p w14:paraId="78566A21" w14:textId="77777777" w:rsidR="00211D2A" w:rsidRDefault="00211D2A" w:rsidP="007E5A82"/>
                          <w:p w14:paraId="7935C6D2" w14:textId="77777777" w:rsidR="00211D2A" w:rsidRDefault="00211D2A" w:rsidP="007E5A82"/>
                          <w:p w14:paraId="2A197D25" w14:textId="77777777" w:rsidR="00211D2A" w:rsidRDefault="00211D2A" w:rsidP="007E5A82"/>
                          <w:p w14:paraId="49A6C4A7" w14:textId="77777777" w:rsidR="00211D2A" w:rsidRDefault="00211D2A" w:rsidP="007E5A82"/>
                          <w:p w14:paraId="46F46352" w14:textId="77777777" w:rsidR="00211D2A" w:rsidRDefault="00211D2A" w:rsidP="007E5A82"/>
                          <w:p w14:paraId="2CC5176E" w14:textId="77777777" w:rsidR="00211D2A" w:rsidRDefault="00211D2A" w:rsidP="007E5A82"/>
                          <w:p w14:paraId="2122DA89" w14:textId="77777777" w:rsidR="00211D2A" w:rsidRDefault="00211D2A" w:rsidP="007E5A82"/>
                          <w:p w14:paraId="4C02E6FF" w14:textId="77777777" w:rsidR="00211D2A" w:rsidRDefault="00211D2A" w:rsidP="007E5A82"/>
                          <w:p w14:paraId="7C996611" w14:textId="77777777" w:rsidR="00211D2A" w:rsidRDefault="00211D2A" w:rsidP="007E5A82"/>
                          <w:p w14:paraId="012BBBF7" w14:textId="26649AF5" w:rsidR="007E5A82" w:rsidRDefault="007E5A82" w:rsidP="007E5A82">
                            <w:r>
                              <w:t>Fig 33,34,35,36: 3-D views of K-means 3 clusters</w:t>
                            </w:r>
                          </w:p>
                          <w:p w14:paraId="05D69700" w14:textId="77777777" w:rsidR="007E5A82" w:rsidRDefault="007E5A82" w:rsidP="007E5A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92B29" id="Text Box 489" o:spid="_x0000_s1169" type="#_x0000_t202" style="position:absolute;margin-left:-12.5pt;margin-top:2pt;width:495pt;height:592.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" fillcolor="white [3201]" strokeweight=".5pt">
                <v:textbox>
                  <w:txbxContent>
                    <w:p w14:paraId="2B2F033B" w14:textId="0D1FB3A3" w:rsidR="007E5A82" w:rsidRDefault="00211D2A" w:rsidP="007E5A82">
                      <w:r>
                        <w:rPr>
                          <w:noProof/>
                        </w:rPr>
                        <w:drawing>
                          <wp:inline distT="0" distB="0" distL="0" distR="0" wp14:anchorId="143B3C39" wp14:editId="05001019">
                            <wp:extent cx="3727450" cy="3653092"/>
                            <wp:effectExtent l="0" t="0" r="6350"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761717" cy="3686675"/>
                                    </a:xfrm>
                                    <a:prstGeom prst="rect">
                                      <a:avLst/>
                                    </a:prstGeom>
                                    <a:noFill/>
                                    <a:ln>
                                      <a:noFill/>
                                    </a:ln>
                                  </pic:spPr>
                                </pic:pic>
                              </a:graphicData>
                            </a:graphic>
                          </wp:inline>
                        </w:drawing>
                      </w:r>
                    </w:p>
                    <w:p w14:paraId="459BB2EB" w14:textId="77777777" w:rsidR="007E5A82" w:rsidRDefault="007E5A82" w:rsidP="007E5A82"/>
                    <w:p w14:paraId="068DCECE" w14:textId="77777777" w:rsidR="00211D2A" w:rsidRDefault="00211D2A" w:rsidP="007E5A82"/>
                    <w:p w14:paraId="78566A21" w14:textId="77777777" w:rsidR="00211D2A" w:rsidRDefault="00211D2A" w:rsidP="007E5A82"/>
                    <w:p w14:paraId="7935C6D2" w14:textId="77777777" w:rsidR="00211D2A" w:rsidRDefault="00211D2A" w:rsidP="007E5A82"/>
                    <w:p w14:paraId="2A197D25" w14:textId="77777777" w:rsidR="00211D2A" w:rsidRDefault="00211D2A" w:rsidP="007E5A82"/>
                    <w:p w14:paraId="49A6C4A7" w14:textId="77777777" w:rsidR="00211D2A" w:rsidRDefault="00211D2A" w:rsidP="007E5A82"/>
                    <w:p w14:paraId="46F46352" w14:textId="77777777" w:rsidR="00211D2A" w:rsidRDefault="00211D2A" w:rsidP="007E5A82"/>
                    <w:p w14:paraId="2CC5176E" w14:textId="77777777" w:rsidR="00211D2A" w:rsidRDefault="00211D2A" w:rsidP="007E5A82"/>
                    <w:p w14:paraId="2122DA89" w14:textId="77777777" w:rsidR="00211D2A" w:rsidRDefault="00211D2A" w:rsidP="007E5A82"/>
                    <w:p w14:paraId="4C02E6FF" w14:textId="77777777" w:rsidR="00211D2A" w:rsidRDefault="00211D2A" w:rsidP="007E5A82"/>
                    <w:p w14:paraId="7C996611" w14:textId="77777777" w:rsidR="00211D2A" w:rsidRDefault="00211D2A" w:rsidP="007E5A82"/>
                    <w:p w14:paraId="012BBBF7" w14:textId="26649AF5" w:rsidR="007E5A82" w:rsidRDefault="007E5A82" w:rsidP="007E5A82">
                      <w:r>
                        <w:t>Fig 33,34,35,36: 3-D views of K-means 3 clusters</w:t>
                      </w:r>
                    </w:p>
                    <w:p w14:paraId="05D69700" w14:textId="77777777" w:rsidR="007E5A82" w:rsidRDefault="007E5A82" w:rsidP="007E5A82"/>
                  </w:txbxContent>
                </v:textbox>
              </v:shape>
            </w:pict>
          </mc:Fallback>
        </mc:AlternateContent>
      </w:r>
    </w:p>
    <w:p w14:paraId="7023EB25" w14:textId="276E484B" w:rsidR="00AE57B5" w:rsidRDefault="003A5E5F">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2192" behindDoc="0" locked="0" layoutInCell="1" allowOverlap="1" wp14:anchorId="4CD83A4A" wp14:editId="322A6E58">
                <wp:simplePos x="0" y="0"/>
                <wp:positionH relativeFrom="column">
                  <wp:posOffset>3213100</wp:posOffset>
                </wp:positionH>
                <wp:positionV relativeFrom="paragraph">
                  <wp:posOffset>4076065</wp:posOffset>
                </wp:positionV>
                <wp:extent cx="2501900" cy="2095500"/>
                <wp:effectExtent l="0" t="0" r="12700" b="19050"/>
                <wp:wrapNone/>
                <wp:docPr id="497" name="Text Box 497"/>
                <wp:cNvGraphicFramePr/>
                <a:graphic xmlns:a="http://schemas.openxmlformats.org/drawingml/2006/main">
                  <a:graphicData uri="http://schemas.microsoft.com/office/word/2010/wordprocessingShape">
                    <wps:wsp>
                      <wps:cNvSpPr txBox="1"/>
                      <wps:spPr>
                        <a:xfrm>
                          <a:off x="0" y="0"/>
                          <a:ext cx="2501900" cy="2095500"/>
                        </a:xfrm>
                        <a:prstGeom prst="rect">
                          <a:avLst/>
                        </a:prstGeom>
                        <a:solidFill>
                          <a:schemeClr val="lt1"/>
                        </a:solidFill>
                        <a:ln w="6350">
                          <a:solidFill>
                            <a:prstClr val="black"/>
                          </a:solidFill>
                        </a:ln>
                      </wps:spPr>
                      <wps:txbx>
                        <w:txbxContent>
                          <w:p w14:paraId="7BBD9A0D" w14:textId="08759F62" w:rsidR="003A5E5F" w:rsidRDefault="003A5E5F">
                            <w:r>
                              <w:rPr>
                                <w:noProof/>
                              </w:rPr>
                              <w:drawing>
                                <wp:inline distT="0" distB="0" distL="0" distR="0" wp14:anchorId="23702D59" wp14:editId="0CD3FEBE">
                                  <wp:extent cx="2312670" cy="1918343"/>
                                  <wp:effectExtent l="0" t="0" r="0" b="571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312670" cy="19183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D83A4A" id="Text Box 497" o:spid="_x0000_s1170" type="#_x0000_t202" style="position:absolute;margin-left:253pt;margin-top:320.95pt;width:197pt;height:165pt;z-index:25191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" fillcolor="white [3201]" strokeweight=".5pt">
                <v:textbox>
                  <w:txbxContent>
                    <w:p w14:paraId="7BBD9A0D" w14:textId="08759F62" w:rsidR="003A5E5F" w:rsidRDefault="003A5E5F">
                      <w:r>
                        <w:rPr>
                          <w:noProof/>
                        </w:rPr>
                        <w:drawing>
                          <wp:inline distT="0" distB="0" distL="0" distR="0" wp14:anchorId="23702D59" wp14:editId="0CD3FEBE">
                            <wp:extent cx="2312670" cy="1918343"/>
                            <wp:effectExtent l="0" t="0" r="0" b="571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312670" cy="1918343"/>
                                    </a:xfrm>
                                    <a:prstGeom prst="rect">
                                      <a:avLst/>
                                    </a:prstGeom>
                                  </pic:spPr>
                                </pic:pic>
                              </a:graphicData>
                            </a:graphic>
                          </wp:inline>
                        </w:drawing>
                      </w:r>
                    </w:p>
                  </w:txbxContent>
                </v:textbox>
              </v:shape>
            </w:pict>
          </mc:Fallback>
        </mc:AlternateContent>
      </w: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09120" behindDoc="0" locked="0" layoutInCell="1" allowOverlap="1" wp14:anchorId="0EA30AF6" wp14:editId="531E839E">
                <wp:simplePos x="0" y="0"/>
                <wp:positionH relativeFrom="margin">
                  <wp:align>right</wp:align>
                </wp:positionH>
                <wp:positionV relativeFrom="paragraph">
                  <wp:posOffset>412115</wp:posOffset>
                </wp:positionV>
                <wp:extent cx="2387600" cy="2000250"/>
                <wp:effectExtent l="0" t="0" r="12700" b="19050"/>
                <wp:wrapNone/>
                <wp:docPr id="492" name="Text Box 492"/>
                <wp:cNvGraphicFramePr/>
                <a:graphic xmlns:a="http://schemas.openxmlformats.org/drawingml/2006/main">
                  <a:graphicData uri="http://schemas.microsoft.com/office/word/2010/wordprocessingShape">
                    <wps:wsp>
                      <wps:cNvSpPr txBox="1"/>
                      <wps:spPr>
                        <a:xfrm>
                          <a:off x="0" y="0"/>
                          <a:ext cx="2387600" cy="2000250"/>
                        </a:xfrm>
                        <a:prstGeom prst="rect">
                          <a:avLst/>
                        </a:prstGeom>
                        <a:solidFill>
                          <a:schemeClr val="lt1"/>
                        </a:solidFill>
                        <a:ln w="6350">
                          <a:solidFill>
                            <a:prstClr val="black"/>
                          </a:solidFill>
                        </a:ln>
                      </wps:spPr>
                      <wps:txbx>
                        <w:txbxContent>
                          <w:p w14:paraId="773A5EEE" w14:textId="04754CED" w:rsidR="00211D2A" w:rsidRDefault="00211D2A">
                            <w:r>
                              <w:rPr>
                                <w:noProof/>
                              </w:rPr>
                              <w:drawing>
                                <wp:inline distT="0" distB="0" distL="0" distR="0" wp14:anchorId="2314C8B6" wp14:editId="788EF39C">
                                  <wp:extent cx="2198370" cy="2070269"/>
                                  <wp:effectExtent l="0" t="0" r="0" b="635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98370" cy="207026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30AF6" id="Text Box 492" o:spid="_x0000_s1171" type="#_x0000_t202" style="position:absolute;margin-left:136.8pt;margin-top:32.45pt;width:188pt;height:157.5pt;z-index:251909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" fillcolor="white [3201]" strokeweight=".5pt">
                <v:textbox>
                  <w:txbxContent>
                    <w:p w14:paraId="773A5EEE" w14:textId="04754CED" w:rsidR="00211D2A" w:rsidRDefault="00211D2A">
                      <w:r>
                        <w:rPr>
                          <w:noProof/>
                        </w:rPr>
                        <w:drawing>
                          <wp:inline distT="0" distB="0" distL="0" distR="0" wp14:anchorId="2314C8B6" wp14:editId="788EF39C">
                            <wp:extent cx="2198370" cy="2070269"/>
                            <wp:effectExtent l="0" t="0" r="0" b="635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98370" cy="2070269"/>
                                    </a:xfrm>
                                    <a:prstGeom prst="rect">
                                      <a:avLst/>
                                    </a:prstGeom>
                                  </pic:spPr>
                                </pic:pic>
                              </a:graphicData>
                            </a:graphic>
                          </wp:inline>
                        </w:drawing>
                      </w:r>
                    </w:p>
                  </w:txbxContent>
                </v:textbox>
                <w10:wrap anchorx="margin"/>
              </v:shape>
            </w:pict>
          </mc:Fallback>
        </mc:AlternateContent>
      </w:r>
      <w:r w:rsidR="00211D2A">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0144" behindDoc="0" locked="0" layoutInCell="1" allowOverlap="1" wp14:anchorId="787D14FD" wp14:editId="7C2EEE37">
                <wp:simplePos x="0" y="0"/>
                <wp:positionH relativeFrom="column">
                  <wp:posOffset>82550</wp:posOffset>
                </wp:positionH>
                <wp:positionV relativeFrom="paragraph">
                  <wp:posOffset>3142615</wp:posOffset>
                </wp:positionV>
                <wp:extent cx="5822950" cy="3549650"/>
                <wp:effectExtent l="0" t="0" r="25400" b="12700"/>
                <wp:wrapNone/>
                <wp:docPr id="493" name="Text Box 493"/>
                <wp:cNvGraphicFramePr/>
                <a:graphic xmlns:a="http://schemas.openxmlformats.org/drawingml/2006/main">
                  <a:graphicData uri="http://schemas.microsoft.com/office/word/2010/wordprocessingShape">
                    <wps:wsp>
                      <wps:cNvSpPr txBox="1"/>
                      <wps:spPr>
                        <a:xfrm>
                          <a:off x="0" y="0"/>
                          <a:ext cx="5822950" cy="3549650"/>
                        </a:xfrm>
                        <a:prstGeom prst="rect">
                          <a:avLst/>
                        </a:prstGeom>
                        <a:solidFill>
                          <a:schemeClr val="lt1"/>
                        </a:solidFill>
                        <a:ln w="6350">
                          <a:solidFill>
                            <a:prstClr val="black"/>
                          </a:solidFill>
                        </a:ln>
                      </wps:spPr>
                      <wps:txbx>
                        <w:txbxContent>
                          <w:p w14:paraId="2007BE7D" w14:textId="174444DC" w:rsidR="00211D2A" w:rsidRDefault="00211D2A">
                            <w:r>
                              <w:rPr>
                                <w:noProof/>
                              </w:rPr>
                              <w:drawing>
                                <wp:inline distT="0" distB="0" distL="0" distR="0" wp14:anchorId="311272E1" wp14:editId="50D3DA85">
                                  <wp:extent cx="5678170" cy="2906398"/>
                                  <wp:effectExtent l="0" t="0" r="0" b="825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678170" cy="29063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D14FD" id="Text Box 493" o:spid="_x0000_s1172" type="#_x0000_t202" style="position:absolute;margin-left:6.5pt;margin-top:247.45pt;width:458.5pt;height:279.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" fillcolor="white [3201]" strokeweight=".5pt">
                <v:textbox>
                  <w:txbxContent>
                    <w:p w14:paraId="2007BE7D" w14:textId="174444DC" w:rsidR="00211D2A" w:rsidRDefault="00211D2A">
                      <w:r>
                        <w:rPr>
                          <w:noProof/>
                        </w:rPr>
                        <w:drawing>
                          <wp:inline distT="0" distB="0" distL="0" distR="0" wp14:anchorId="311272E1" wp14:editId="50D3DA85">
                            <wp:extent cx="5678170" cy="2906398"/>
                            <wp:effectExtent l="0" t="0" r="0" b="825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678170" cy="2906398"/>
                                    </a:xfrm>
                                    <a:prstGeom prst="rect">
                                      <a:avLst/>
                                    </a:prstGeom>
                                  </pic:spPr>
                                </pic:pic>
                              </a:graphicData>
                            </a:graphic>
                          </wp:inline>
                        </w:drawing>
                      </w:r>
                    </w:p>
                  </w:txbxContent>
                </v:textbox>
              </v:shape>
            </w:pict>
          </mc:Fallback>
        </mc:AlternateContent>
      </w:r>
      <w:r w:rsidR="00AE57B5">
        <w:rPr>
          <w:rFonts w:asciiTheme="majorHAnsi" w:eastAsiaTheme="majorEastAsia" w:hAnsiTheme="majorHAnsi" w:cstheme="majorBidi"/>
          <w:b/>
          <w:bCs/>
          <w:color w:val="4F81BD" w:themeColor="accent1"/>
          <w:sz w:val="32"/>
          <w:szCs w:val="32"/>
        </w:rPr>
        <w:br w:type="page"/>
      </w:r>
    </w:p>
    <w:p w14:paraId="6BA4FDF5" w14:textId="22E315BD" w:rsidR="00B25EE8" w:rsidRDefault="00B4705D">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11168" behindDoc="0" locked="0" layoutInCell="1" allowOverlap="1" wp14:anchorId="2532BCF7" wp14:editId="5F05FB91">
                <wp:simplePos x="0" y="0"/>
                <wp:positionH relativeFrom="column">
                  <wp:posOffset>-12700</wp:posOffset>
                </wp:positionH>
                <wp:positionV relativeFrom="paragraph">
                  <wp:posOffset>69850</wp:posOffset>
                </wp:positionV>
                <wp:extent cx="1727200" cy="6248400"/>
                <wp:effectExtent l="0" t="0" r="25400" b="19050"/>
                <wp:wrapNone/>
                <wp:docPr id="495" name="Text Box 495"/>
                <wp:cNvGraphicFramePr/>
                <a:graphic xmlns:a="http://schemas.openxmlformats.org/drawingml/2006/main">
                  <a:graphicData uri="http://schemas.microsoft.com/office/word/2010/wordprocessingShape">
                    <wps:wsp>
                      <wps:cNvSpPr txBox="1"/>
                      <wps:spPr>
                        <a:xfrm>
                          <a:off x="0" y="0"/>
                          <a:ext cx="1727200" cy="6248400"/>
                        </a:xfrm>
                        <a:prstGeom prst="rect">
                          <a:avLst/>
                        </a:prstGeom>
                        <a:solidFill>
                          <a:schemeClr val="lt1"/>
                        </a:solidFill>
                        <a:ln w="6350">
                          <a:solidFill>
                            <a:prstClr val="black"/>
                          </a:solidFill>
                        </a:ln>
                      </wps:spPr>
                      <wps:txbx id="115">
                        <w:txbxContent>
                          <w:p w14:paraId="2D7B621C" w14:textId="77777777" w:rsidR="00211D2A" w:rsidRPr="00695271" w:rsidRDefault="00211D2A" w:rsidP="00211D2A">
                            <w:pPr>
                              <w:rPr>
                                <w:b/>
                                <w:sz w:val="32"/>
                                <w:szCs w:val="32"/>
                              </w:rPr>
                            </w:pPr>
                            <w:r w:rsidRPr="00695271">
                              <w:rPr>
                                <w:b/>
                                <w:sz w:val="32"/>
                                <w:szCs w:val="32"/>
                              </w:rPr>
                              <w:t>Conclusion</w:t>
                            </w:r>
                          </w:p>
                          <w:p w14:paraId="716F9FF0" w14:textId="119E8A2B" w:rsidR="00211D2A" w:rsidRDefault="00211D2A" w:rsidP="00211D2A">
                            <w:r>
                              <w:t xml:space="preserve">After executing various methods, we choose </w:t>
                            </w:r>
                            <w:proofErr w:type="spellStart"/>
                            <w:r>
                              <w:t>Kmeans</w:t>
                            </w:r>
                            <w:proofErr w:type="spellEnd"/>
                            <w:r>
                              <w:t xml:space="preserve">, since the data does not include different small groups but </w:t>
                            </w:r>
                            <w:r w:rsidR="00695271">
                              <w:t xml:space="preserve">group that are </w:t>
                            </w:r>
                            <w:r>
                              <w:t xml:space="preserve">very similar to each other. For </w:t>
                            </w:r>
                            <w:proofErr w:type="gramStart"/>
                            <w:r>
                              <w:t>record</w:t>
                            </w:r>
                            <w:proofErr w:type="gramEnd"/>
                            <w:r>
                              <w:t xml:space="preserve"> sake, we did try out density-based algorithms but, one, it was out of the scope of this project, and two, we did not prefer to use those based on the results. Those algorithms, though, can help us seek out extreme customers in credit card fraud. This study aims customer segmentation by using customer </w:t>
                            </w:r>
                            <w:proofErr w:type="spellStart"/>
                            <w:r>
                              <w:t>behaviour</w:t>
                            </w:r>
                            <w:proofErr w:type="spellEnd"/>
                            <w:r>
                              <w:t>.</w:t>
                            </w:r>
                          </w:p>
                          <w:p w14:paraId="6257BD3C" w14:textId="77777777" w:rsidR="00211D2A" w:rsidRDefault="00211D2A" w:rsidP="00211D2A"/>
                          <w:p w14:paraId="349EAC41" w14:textId="77777777" w:rsidR="00B4705D" w:rsidRDefault="00211D2A" w:rsidP="00211D2A">
                            <w:r>
                              <w:t xml:space="preserve">Compering 2 different </w:t>
                            </w:r>
                            <w:proofErr w:type="spellStart"/>
                            <w:r>
                              <w:t>Kmeans</w:t>
                            </w:r>
                            <w:proofErr w:type="spellEnd"/>
                            <w:r>
                              <w:t xml:space="preserve"> models showed that we have a better understanding of customer segmentation by using the 3-cluster model. </w:t>
                            </w:r>
                          </w:p>
                          <w:p w14:paraId="5B039B29" w14:textId="55BDB5D9" w:rsidR="00211D2A" w:rsidRPr="00B4705D" w:rsidRDefault="00211D2A" w:rsidP="00211D2A">
                            <w:pPr>
                              <w:rPr>
                                <w:b/>
                                <w:bCs/>
                              </w:rPr>
                            </w:pPr>
                            <w:r w:rsidRPr="00B4705D">
                              <w:rPr>
                                <w:b/>
                                <w:bCs/>
                              </w:rPr>
                              <w:t>Some of the outstanding results:</w:t>
                            </w:r>
                          </w:p>
                          <w:p w14:paraId="3464511B" w14:textId="77777777" w:rsidR="00211D2A" w:rsidRDefault="00211D2A" w:rsidP="00211D2A"/>
                          <w:p w14:paraId="07885127" w14:textId="77777777" w:rsidR="00211D2A" w:rsidRDefault="00211D2A" w:rsidP="00211D2A">
                            <w:r w:rsidRPr="00B4705D">
                              <w:rPr>
                                <w:b/>
                                <w:bCs/>
                              </w:rPr>
                              <w:t>Cluster 1:</w:t>
                            </w:r>
                            <w:r>
                              <w:t xml:space="preserve"> This customer group indicates a small group of customers who are high spenders with high advance payment. We can also assume that this customer segment uses its credit card as a loan. They may want the bank to increase their credit limits so that they are able to keep their spending habits.</w:t>
                            </w:r>
                          </w:p>
                          <w:p w14:paraId="139DFE91" w14:textId="77777777" w:rsidR="00211D2A" w:rsidRDefault="00211D2A" w:rsidP="00211D2A"/>
                          <w:p w14:paraId="2F3BB966" w14:textId="77777777" w:rsidR="00211D2A" w:rsidRDefault="00211D2A" w:rsidP="00211D2A">
                            <w:r w:rsidRPr="00B4705D">
                              <w:rPr>
                                <w:b/>
                                <w:bCs/>
                              </w:rPr>
                              <w:t>Cluster 2:</w:t>
                            </w:r>
                            <w:r>
                              <w:t xml:space="preserve"> These customers purchase frequently but use their credit cards for a small number of purchases.</w:t>
                            </w:r>
                          </w:p>
                          <w:p w14:paraId="214444CA" w14:textId="77777777" w:rsidR="00211D2A" w:rsidRDefault="00211D2A" w:rsidP="00211D2A"/>
                          <w:p w14:paraId="1B207BB5" w14:textId="23DBE7A1" w:rsidR="00211D2A" w:rsidRDefault="00211D2A">
                            <w:r w:rsidRPr="00B4705D">
                              <w:rPr>
                                <w:b/>
                                <w:bCs/>
                              </w:rPr>
                              <w:t>Cluster 3:</w:t>
                            </w:r>
                            <w:r>
                              <w:t xml:space="preserve"> This segment points out new or low-spending customers with a lower credit limit and current balance. It is a similar customer segment as cluster 2 but with a lower average spen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2BCF7" id="Text Box 495" o:spid="_x0000_s1173" type="#_x0000_t202" style="position:absolute;margin-left:-1pt;margin-top:5.5pt;width:136pt;height:492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" fillcolor="white [3201]" strokeweight=".5pt">
                <v:textbox style="mso-next-textbox:#Text Box 499">
                  <w:txbxContent>
                    <w:p w14:paraId="2D7B621C" w14:textId="77777777" w:rsidR="00211D2A" w:rsidRPr="00695271" w:rsidRDefault="00211D2A" w:rsidP="00211D2A">
                      <w:pPr>
                        <w:rPr>
                          <w:b/>
                          <w:sz w:val="32"/>
                          <w:szCs w:val="32"/>
                        </w:rPr>
                      </w:pPr>
                      <w:r w:rsidRPr="00695271">
                        <w:rPr>
                          <w:b/>
                          <w:sz w:val="32"/>
                          <w:szCs w:val="32"/>
                        </w:rPr>
                        <w:t>Conclusion</w:t>
                      </w:r>
                    </w:p>
                    <w:p w14:paraId="716F9FF0" w14:textId="119E8A2B" w:rsidR="00211D2A" w:rsidRDefault="00211D2A" w:rsidP="00211D2A">
                      <w:r>
                        <w:t xml:space="preserve">After executing various methods, we choose </w:t>
                      </w:r>
                      <w:proofErr w:type="spellStart"/>
                      <w:r>
                        <w:t>Kmeans</w:t>
                      </w:r>
                      <w:proofErr w:type="spellEnd"/>
                      <w:r>
                        <w:t xml:space="preserve">, since the data does not include different small groups but </w:t>
                      </w:r>
                      <w:r w:rsidR="00695271">
                        <w:t xml:space="preserve">group that are </w:t>
                      </w:r>
                      <w:r>
                        <w:t xml:space="preserve">very similar to each other. For </w:t>
                      </w:r>
                      <w:proofErr w:type="gramStart"/>
                      <w:r>
                        <w:t>record</w:t>
                      </w:r>
                      <w:proofErr w:type="gramEnd"/>
                      <w:r>
                        <w:t xml:space="preserve"> sake, we did try out density-based algorithms but, one, it was out of the scope of this project, and two, we did not prefer to use those based on the results. Those algorithms, though, can help us seek out extreme customers in credit card fraud. This study aims customer segmentation by using customer </w:t>
                      </w:r>
                      <w:proofErr w:type="spellStart"/>
                      <w:r>
                        <w:t>behaviour</w:t>
                      </w:r>
                      <w:proofErr w:type="spellEnd"/>
                      <w:r>
                        <w:t>.</w:t>
                      </w:r>
                    </w:p>
                    <w:p w14:paraId="6257BD3C" w14:textId="77777777" w:rsidR="00211D2A" w:rsidRDefault="00211D2A" w:rsidP="00211D2A"/>
                    <w:p w14:paraId="349EAC41" w14:textId="77777777" w:rsidR="00B4705D" w:rsidRDefault="00211D2A" w:rsidP="00211D2A">
                      <w:r>
                        <w:t xml:space="preserve">Compering 2 different </w:t>
                      </w:r>
                      <w:proofErr w:type="spellStart"/>
                      <w:r>
                        <w:t>Kmeans</w:t>
                      </w:r>
                      <w:proofErr w:type="spellEnd"/>
                      <w:r>
                        <w:t xml:space="preserve"> models showed that we have a better understanding of customer segmentation by using the 3-cluster model. </w:t>
                      </w:r>
                    </w:p>
                    <w:p w14:paraId="5B039B29" w14:textId="55BDB5D9" w:rsidR="00211D2A" w:rsidRPr="00B4705D" w:rsidRDefault="00211D2A" w:rsidP="00211D2A">
                      <w:pPr>
                        <w:rPr>
                          <w:b/>
                          <w:bCs/>
                        </w:rPr>
                      </w:pPr>
                      <w:r w:rsidRPr="00B4705D">
                        <w:rPr>
                          <w:b/>
                          <w:bCs/>
                        </w:rPr>
                        <w:t>Some of the outstanding results:</w:t>
                      </w:r>
                    </w:p>
                    <w:p w14:paraId="3464511B" w14:textId="77777777" w:rsidR="00211D2A" w:rsidRDefault="00211D2A" w:rsidP="00211D2A"/>
                    <w:p w14:paraId="07885127" w14:textId="77777777" w:rsidR="00211D2A" w:rsidRDefault="00211D2A" w:rsidP="00211D2A">
                      <w:r w:rsidRPr="00B4705D">
                        <w:rPr>
                          <w:b/>
                          <w:bCs/>
                        </w:rPr>
                        <w:t>Cluster 1:</w:t>
                      </w:r>
                      <w:r>
                        <w:t xml:space="preserve"> This customer group indicates a small group of customers who are high spenders with high advance payment. We can also assume that this customer segment uses its credit card as a loan. They may want the bank to increase their credit limits so that they are able to keep their spending habits.</w:t>
                      </w:r>
                    </w:p>
                    <w:p w14:paraId="139DFE91" w14:textId="77777777" w:rsidR="00211D2A" w:rsidRDefault="00211D2A" w:rsidP="00211D2A"/>
                    <w:p w14:paraId="2F3BB966" w14:textId="77777777" w:rsidR="00211D2A" w:rsidRDefault="00211D2A" w:rsidP="00211D2A">
                      <w:r w:rsidRPr="00B4705D">
                        <w:rPr>
                          <w:b/>
                          <w:bCs/>
                        </w:rPr>
                        <w:t>Cluster 2:</w:t>
                      </w:r>
                      <w:r>
                        <w:t xml:space="preserve"> These customers purchase frequently but use their credit cards for a small number of purchases.</w:t>
                      </w:r>
                    </w:p>
                    <w:p w14:paraId="214444CA" w14:textId="77777777" w:rsidR="00211D2A" w:rsidRDefault="00211D2A" w:rsidP="00211D2A"/>
                    <w:p w14:paraId="1B207BB5" w14:textId="23DBE7A1" w:rsidR="00211D2A" w:rsidRDefault="00211D2A">
                      <w:r w:rsidRPr="00B4705D">
                        <w:rPr>
                          <w:b/>
                          <w:bCs/>
                        </w:rPr>
                        <w:t>Cluster 3:</w:t>
                      </w:r>
                      <w:r>
                        <w:t xml:space="preserve"> This segment points out new or low-spending customers with a lower credit limit and current balance. It is a similar customer segment as cluster 2 but with a lower average spending.</w:t>
                      </w:r>
                    </w:p>
                  </w:txbxContent>
                </v:textbox>
              </v:shape>
            </w:pict>
          </mc:Fallback>
        </mc:AlternateContent>
      </w:r>
      <w:r>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3216" behindDoc="0" locked="0" layoutInCell="1" allowOverlap="1" wp14:anchorId="2D77057F" wp14:editId="4A4F45CA">
                <wp:simplePos x="0" y="0"/>
                <wp:positionH relativeFrom="margin">
                  <wp:align>right</wp:align>
                </wp:positionH>
                <wp:positionV relativeFrom="paragraph">
                  <wp:posOffset>69850</wp:posOffset>
                </wp:positionV>
                <wp:extent cx="3924300" cy="3898900"/>
                <wp:effectExtent l="0" t="0" r="19050" b="25400"/>
                <wp:wrapNone/>
                <wp:docPr id="499" name="Text Box 499"/>
                <wp:cNvGraphicFramePr/>
                <a:graphic xmlns:a="http://schemas.openxmlformats.org/drawingml/2006/main">
                  <a:graphicData uri="http://schemas.microsoft.com/office/word/2010/wordprocessingShape">
                    <wps:wsp>
                      <wps:cNvSpPr txBox="1"/>
                      <wps:spPr>
                        <a:xfrm>
                          <a:off x="0" y="0"/>
                          <a:ext cx="3924300" cy="3898900"/>
                        </a:xfrm>
                        <a:prstGeom prst="rect">
                          <a:avLst/>
                        </a:prstGeom>
                        <a:solidFill>
                          <a:schemeClr val="lt1"/>
                        </a:solidFill>
                        <a:ln w="6350">
                          <a:solidFill>
                            <a:prstClr val="black"/>
                          </a:solidFill>
                        </a:ln>
                      </wps:spPr>
                      <wps:linkedTxbx id="115"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057F" id="Text Box 499" o:spid="_x0000_s1174" type="#_x0000_t202" style="position:absolute;margin-left:257.8pt;margin-top:5.5pt;width:309pt;height:307pt;z-index:251913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" fillcolor="white [3201]" strokeweight=".5pt">
                <v:textbox>
                  <w:txbxContent/>
                </v:textbox>
                <w10:wrap anchorx="margin"/>
              </v:shape>
            </w:pict>
          </mc:Fallback>
        </mc:AlternateContent>
      </w:r>
    </w:p>
    <w:p w14:paraId="4809DC10" w14:textId="2B107E33" w:rsidR="00211D2A" w:rsidRDefault="00B25EE8">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32C631B6" w14:textId="721A839B" w:rsidR="00211D2A" w:rsidRDefault="00764E4E">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noProof/>
          <w:color w:val="4F81BD" w:themeColor="accent1"/>
          <w:sz w:val="32"/>
          <w:szCs w:val="32"/>
        </w:rPr>
        <w:lastRenderedPageBreak/>
        <mc:AlternateContent>
          <mc:Choice Requires="wps">
            <w:drawing>
              <wp:anchor distT="0" distB="0" distL="114300" distR="114300" simplePos="0" relativeHeight="251921408" behindDoc="0" locked="0" layoutInCell="1" allowOverlap="1" wp14:anchorId="7E37D76D" wp14:editId="3497FA52">
                <wp:simplePos x="0" y="0"/>
                <wp:positionH relativeFrom="column">
                  <wp:posOffset>5130800</wp:posOffset>
                </wp:positionH>
                <wp:positionV relativeFrom="paragraph">
                  <wp:posOffset>6610350</wp:posOffset>
                </wp:positionV>
                <wp:extent cx="1263650" cy="2108200"/>
                <wp:effectExtent l="0" t="0" r="12700" b="25400"/>
                <wp:wrapNone/>
                <wp:docPr id="515" name="Text Box 515"/>
                <wp:cNvGraphicFramePr/>
                <a:graphic xmlns:a="http://schemas.openxmlformats.org/drawingml/2006/main">
                  <a:graphicData uri="http://schemas.microsoft.com/office/word/2010/wordprocessingShape">
                    <wps:wsp>
                      <wps:cNvSpPr txBox="1"/>
                      <wps:spPr>
                        <a:xfrm>
                          <a:off x="0" y="0"/>
                          <a:ext cx="1263650" cy="2108200"/>
                        </a:xfrm>
                        <a:prstGeom prst="rect">
                          <a:avLst/>
                        </a:prstGeom>
                        <a:solidFill>
                          <a:schemeClr val="lt1"/>
                        </a:solidFill>
                        <a:ln w="6350">
                          <a:solidFill>
                            <a:prstClr val="black"/>
                          </a:solidFill>
                        </a:ln>
                      </wps:spPr>
                      <wps:txbx>
                        <w:txbxContent>
                          <w:p w14:paraId="1D081ED5" w14:textId="4268E449" w:rsidR="00764E4E" w:rsidRPr="00FB17BC" w:rsidRDefault="00FB17BC">
                            <w:pPr>
                              <w:rPr>
                                <w:lang w:val="en-IN"/>
                              </w:rPr>
                            </w:pPr>
                            <w:r>
                              <w:rPr>
                                <w:lang w:val="en-IN"/>
                              </w:rPr>
                              <w:t xml:space="preserve">Since this was an experiment and not part of the project, it was done with K-means 4 and K-means 5. DBSCAN works best on large data. This page </w:t>
                            </w:r>
                            <w:proofErr w:type="gramStart"/>
                            <w:r>
                              <w:rPr>
                                <w:lang w:val="en-IN"/>
                              </w:rPr>
                              <w:t>is  just</w:t>
                            </w:r>
                            <w:proofErr w:type="gramEnd"/>
                            <w:r>
                              <w:rPr>
                                <w:lang w:val="en-IN"/>
                              </w:rPr>
                              <w:t xml:space="preserve"> for f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37D76D" id="Text Box 515" o:spid="_x0000_s1175" type="#_x0000_t202" style="position:absolute;margin-left:404pt;margin-top:520.5pt;width:99.5pt;height:166pt;z-index:25192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" fillcolor="white [3201]" strokeweight=".5pt">
                <v:textbox>
                  <w:txbxContent>
                    <w:p w14:paraId="1D081ED5" w14:textId="4268E449" w:rsidR="00764E4E" w:rsidRPr="00FB17BC" w:rsidRDefault="00FB17BC">
                      <w:pPr>
                        <w:rPr>
                          <w:lang w:val="en-IN"/>
                        </w:rPr>
                      </w:pPr>
                      <w:r>
                        <w:rPr>
                          <w:lang w:val="en-IN"/>
                        </w:rPr>
                        <w:t xml:space="preserve">Since this was an experiment and not part of the project, it was done with K-means 4 and K-means 5. DBSCAN works best on large data. This page </w:t>
                      </w:r>
                      <w:proofErr w:type="gramStart"/>
                      <w:r>
                        <w:rPr>
                          <w:lang w:val="en-IN"/>
                        </w:rPr>
                        <w:t>is  just</w:t>
                      </w:r>
                      <w:proofErr w:type="gramEnd"/>
                      <w:r>
                        <w:rPr>
                          <w:lang w:val="en-IN"/>
                        </w:rPr>
                        <w:t xml:space="preserve"> for fun.</w:t>
                      </w:r>
                    </w:p>
                  </w:txbxContent>
                </v:textbox>
              </v:shape>
            </w:pict>
          </mc:Fallback>
        </mc:AlternateContent>
      </w:r>
      <w:r w:rsidR="00825AB3">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20384" behindDoc="0" locked="0" layoutInCell="1" allowOverlap="1" wp14:anchorId="29816823" wp14:editId="0CBB4FAC">
                <wp:simplePos x="0" y="0"/>
                <wp:positionH relativeFrom="column">
                  <wp:posOffset>2667000</wp:posOffset>
                </wp:positionH>
                <wp:positionV relativeFrom="paragraph">
                  <wp:posOffset>6635750</wp:posOffset>
                </wp:positionV>
                <wp:extent cx="2286000" cy="2114550"/>
                <wp:effectExtent l="0" t="0" r="19050" b="19050"/>
                <wp:wrapNone/>
                <wp:docPr id="512" name="Text Box 512"/>
                <wp:cNvGraphicFramePr/>
                <a:graphic xmlns:a="http://schemas.openxmlformats.org/drawingml/2006/main">
                  <a:graphicData uri="http://schemas.microsoft.com/office/word/2010/wordprocessingShape">
                    <wps:wsp>
                      <wps:cNvSpPr txBox="1"/>
                      <wps:spPr>
                        <a:xfrm>
                          <a:off x="0" y="0"/>
                          <a:ext cx="2286000" cy="2114550"/>
                        </a:xfrm>
                        <a:prstGeom prst="rect">
                          <a:avLst/>
                        </a:prstGeom>
                        <a:solidFill>
                          <a:schemeClr val="lt1"/>
                        </a:solidFill>
                        <a:ln w="6350">
                          <a:solidFill>
                            <a:prstClr val="black"/>
                          </a:solidFill>
                        </a:ln>
                      </wps:spPr>
                      <wps:txbx>
                        <w:txbxContent>
                          <w:p w14:paraId="5A7E2806" w14:textId="39C54006" w:rsidR="00764E4E" w:rsidRDefault="00764E4E">
                            <w:pPr>
                              <w:rPr>
                                <w:noProof/>
                              </w:rPr>
                            </w:pPr>
                            <w:r>
                              <w:rPr>
                                <w:noProof/>
                              </w:rPr>
                              <w:t>And the winner is…</w:t>
                            </w:r>
                          </w:p>
                          <w:p w14:paraId="57AD1D7B" w14:textId="34D25907" w:rsidR="00825AB3" w:rsidRDefault="00764E4E">
                            <w:pPr>
                              <w:rPr>
                                <w:noProof/>
                              </w:rPr>
                            </w:pPr>
                            <w:r>
                              <w:rPr>
                                <w:noProof/>
                              </w:rPr>
                              <w:drawing>
                                <wp:inline distT="0" distB="0" distL="0" distR="0" wp14:anchorId="04AE3C23" wp14:editId="71CFF65C">
                                  <wp:extent cx="2096770" cy="1350645"/>
                                  <wp:effectExtent l="0" t="0" r="0" b="190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096770" cy="1350645"/>
                                          </a:xfrm>
                                          <a:prstGeom prst="rect">
                                            <a:avLst/>
                                          </a:prstGeom>
                                        </pic:spPr>
                                      </pic:pic>
                                    </a:graphicData>
                                  </a:graphic>
                                </wp:inline>
                              </w:drawing>
                            </w:r>
                            <w:r>
                              <w:rPr>
                                <w:noProof/>
                              </w:rPr>
                              <w:t xml:space="preserve"> </w:t>
                            </w:r>
                          </w:p>
                          <w:p w14:paraId="79F521BE" w14:textId="77777777" w:rsidR="00764E4E" w:rsidRDefault="00764E4E"/>
                          <w:p w14:paraId="289B614C" w14:textId="77777777" w:rsidR="00764E4E" w:rsidRDefault="00764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16823" id="Text Box 512" o:spid="_x0000_s1176" type="#_x0000_t202" style="position:absolute;margin-left:210pt;margin-top:522.5pt;width:180pt;height:166.5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" fillcolor="white [3201]" strokeweight=".5pt">
                <v:textbox>
                  <w:txbxContent>
                    <w:p w14:paraId="5A7E2806" w14:textId="39C54006" w:rsidR="00764E4E" w:rsidRDefault="00764E4E">
                      <w:pPr>
                        <w:rPr>
                          <w:noProof/>
                        </w:rPr>
                      </w:pPr>
                      <w:r>
                        <w:rPr>
                          <w:noProof/>
                        </w:rPr>
                        <w:t>And the winner is…</w:t>
                      </w:r>
                    </w:p>
                    <w:p w14:paraId="57AD1D7B" w14:textId="34D25907" w:rsidR="00825AB3" w:rsidRDefault="00764E4E">
                      <w:pPr>
                        <w:rPr>
                          <w:noProof/>
                        </w:rPr>
                      </w:pPr>
                      <w:r>
                        <w:rPr>
                          <w:noProof/>
                        </w:rPr>
                        <w:drawing>
                          <wp:inline distT="0" distB="0" distL="0" distR="0" wp14:anchorId="04AE3C23" wp14:editId="71CFF65C">
                            <wp:extent cx="2096770" cy="1350645"/>
                            <wp:effectExtent l="0" t="0" r="0" b="190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096770" cy="1350645"/>
                                    </a:xfrm>
                                    <a:prstGeom prst="rect">
                                      <a:avLst/>
                                    </a:prstGeom>
                                  </pic:spPr>
                                </pic:pic>
                              </a:graphicData>
                            </a:graphic>
                          </wp:inline>
                        </w:drawing>
                      </w:r>
                      <w:r>
                        <w:rPr>
                          <w:noProof/>
                        </w:rPr>
                        <w:t xml:space="preserve"> </w:t>
                      </w:r>
                    </w:p>
                    <w:p w14:paraId="79F521BE" w14:textId="77777777" w:rsidR="00764E4E" w:rsidRDefault="00764E4E"/>
                    <w:p w14:paraId="289B614C" w14:textId="77777777" w:rsidR="00764E4E" w:rsidRDefault="00764E4E"/>
                  </w:txbxContent>
                </v:textbox>
              </v:shape>
            </w:pict>
          </mc:Fallback>
        </mc:AlternateContent>
      </w:r>
      <w:r w:rsidR="007F282A">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9360" behindDoc="0" locked="0" layoutInCell="1" allowOverlap="1" wp14:anchorId="1CFCF2D7" wp14:editId="586F4CD4">
                <wp:simplePos x="0" y="0"/>
                <wp:positionH relativeFrom="column">
                  <wp:posOffset>-101600</wp:posOffset>
                </wp:positionH>
                <wp:positionV relativeFrom="paragraph">
                  <wp:posOffset>6623050</wp:posOffset>
                </wp:positionV>
                <wp:extent cx="2609850" cy="2133600"/>
                <wp:effectExtent l="0" t="0" r="19050" b="19050"/>
                <wp:wrapNone/>
                <wp:docPr id="510" name="Text Box 510"/>
                <wp:cNvGraphicFramePr/>
                <a:graphic xmlns:a="http://schemas.openxmlformats.org/drawingml/2006/main">
                  <a:graphicData uri="http://schemas.microsoft.com/office/word/2010/wordprocessingShape">
                    <wps:wsp>
                      <wps:cNvSpPr txBox="1"/>
                      <wps:spPr>
                        <a:xfrm>
                          <a:off x="0" y="0"/>
                          <a:ext cx="2609850" cy="2133600"/>
                        </a:xfrm>
                        <a:prstGeom prst="rect">
                          <a:avLst/>
                        </a:prstGeom>
                        <a:solidFill>
                          <a:schemeClr val="lt1"/>
                        </a:solidFill>
                        <a:ln w="6350">
                          <a:solidFill>
                            <a:prstClr val="black"/>
                          </a:solidFill>
                        </a:ln>
                      </wps:spPr>
                      <wps:txbx>
                        <w:txbxContent>
                          <w:p w14:paraId="44552E5B" w14:textId="32A51637" w:rsidR="007F282A" w:rsidRDefault="007F282A">
                            <w:r>
                              <w:rPr>
                                <w:noProof/>
                              </w:rPr>
                              <w:drawing>
                                <wp:inline distT="0" distB="0" distL="0" distR="0" wp14:anchorId="2DDE0346" wp14:editId="14E5100A">
                                  <wp:extent cx="2420620" cy="1590675"/>
                                  <wp:effectExtent l="0" t="0" r="0" b="952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20620" cy="1590675"/>
                                          </a:xfrm>
                                          <a:prstGeom prst="rect">
                                            <a:avLst/>
                                          </a:prstGeom>
                                          <a:noFill/>
                                          <a:ln>
                                            <a:noFill/>
                                          </a:ln>
                                        </pic:spPr>
                                      </pic:pic>
                                    </a:graphicData>
                                  </a:graphic>
                                </wp:inline>
                              </w:drawing>
                            </w:r>
                          </w:p>
                          <w:p w14:paraId="025219DF" w14:textId="20562299" w:rsidR="007F282A" w:rsidRDefault="007F282A">
                            <w:r>
                              <w:t>T-S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FCF2D7" id="Text Box 510" o:spid="_x0000_s1177" type="#_x0000_t202" style="position:absolute;margin-left:-8pt;margin-top:521.5pt;width:205.5pt;height:168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" fillcolor="white [3201]" strokeweight=".5pt">
                <v:textbox>
                  <w:txbxContent>
                    <w:p w14:paraId="44552E5B" w14:textId="32A51637" w:rsidR="007F282A" w:rsidRDefault="007F282A">
                      <w:r>
                        <w:rPr>
                          <w:noProof/>
                        </w:rPr>
                        <w:drawing>
                          <wp:inline distT="0" distB="0" distL="0" distR="0" wp14:anchorId="2DDE0346" wp14:editId="14E5100A">
                            <wp:extent cx="2420620" cy="1590675"/>
                            <wp:effectExtent l="0" t="0" r="0" b="952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20620" cy="1590675"/>
                                    </a:xfrm>
                                    <a:prstGeom prst="rect">
                                      <a:avLst/>
                                    </a:prstGeom>
                                    <a:noFill/>
                                    <a:ln>
                                      <a:noFill/>
                                    </a:ln>
                                  </pic:spPr>
                                </pic:pic>
                              </a:graphicData>
                            </a:graphic>
                          </wp:inline>
                        </w:drawing>
                      </w:r>
                    </w:p>
                    <w:p w14:paraId="025219DF" w14:textId="20562299" w:rsidR="007F282A" w:rsidRDefault="007F282A">
                      <w:r>
                        <w:t>T-SNE</w:t>
                      </w:r>
                    </w:p>
                  </w:txbxContent>
                </v:textbox>
              </v:shape>
            </w:pict>
          </mc:Fallback>
        </mc:AlternateContent>
      </w:r>
      <w:r w:rsidR="009F0134">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8336" behindDoc="0" locked="0" layoutInCell="1" allowOverlap="1" wp14:anchorId="62ABDA2B" wp14:editId="734792A6">
                <wp:simplePos x="0" y="0"/>
                <wp:positionH relativeFrom="column">
                  <wp:posOffset>3848100</wp:posOffset>
                </wp:positionH>
                <wp:positionV relativeFrom="paragraph">
                  <wp:posOffset>3397250</wp:posOffset>
                </wp:positionV>
                <wp:extent cx="2565400" cy="2959100"/>
                <wp:effectExtent l="0" t="0" r="25400" b="12700"/>
                <wp:wrapNone/>
                <wp:docPr id="508" name="Text Box 508"/>
                <wp:cNvGraphicFramePr/>
                <a:graphic xmlns:a="http://schemas.openxmlformats.org/drawingml/2006/main">
                  <a:graphicData uri="http://schemas.microsoft.com/office/word/2010/wordprocessingShape">
                    <wps:wsp>
                      <wps:cNvSpPr txBox="1"/>
                      <wps:spPr>
                        <a:xfrm>
                          <a:off x="0" y="0"/>
                          <a:ext cx="2565400" cy="2959100"/>
                        </a:xfrm>
                        <a:prstGeom prst="rect">
                          <a:avLst/>
                        </a:prstGeom>
                        <a:solidFill>
                          <a:schemeClr val="lt1"/>
                        </a:solidFill>
                        <a:ln w="6350">
                          <a:solidFill>
                            <a:prstClr val="black"/>
                          </a:solidFill>
                        </a:ln>
                      </wps:spPr>
                      <wps:txbx>
                        <w:txbxContent>
                          <w:p w14:paraId="1D6BA0F1" w14:textId="27DA6A69" w:rsidR="009F0134" w:rsidRDefault="006F0871">
                            <w:r>
                              <w:rPr>
                                <w:noProof/>
                              </w:rPr>
                              <w:drawing>
                                <wp:inline distT="0" distB="0" distL="0" distR="0" wp14:anchorId="172EB518" wp14:editId="4E658634">
                                  <wp:extent cx="2376170" cy="1590002"/>
                                  <wp:effectExtent l="0" t="0" r="508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76170" cy="1590002"/>
                                          </a:xfrm>
                                          <a:prstGeom prst="rect">
                                            <a:avLst/>
                                          </a:prstGeom>
                                          <a:noFill/>
                                          <a:ln>
                                            <a:noFill/>
                                          </a:ln>
                                        </pic:spPr>
                                      </pic:pic>
                                    </a:graphicData>
                                  </a:graphic>
                                </wp:inline>
                              </w:drawing>
                            </w:r>
                          </w:p>
                          <w:p w14:paraId="0130F8BE" w14:textId="71D7B872" w:rsidR="006F0871" w:rsidRDefault="006F0871">
                            <w:r>
                              <w:t>Spectral clustering: 7 clusters, mai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ABDA2B" id="Text Box 508" o:spid="_x0000_s1178" type="#_x0000_t202" style="position:absolute;margin-left:303pt;margin-top:267.5pt;width:202pt;height:233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" fillcolor="white [3201]" strokeweight=".5pt">
                <v:textbox>
                  <w:txbxContent>
                    <w:p w14:paraId="1D6BA0F1" w14:textId="27DA6A69" w:rsidR="009F0134" w:rsidRDefault="006F0871">
                      <w:r>
                        <w:rPr>
                          <w:noProof/>
                        </w:rPr>
                        <w:drawing>
                          <wp:inline distT="0" distB="0" distL="0" distR="0" wp14:anchorId="172EB518" wp14:editId="4E658634">
                            <wp:extent cx="2376170" cy="1590002"/>
                            <wp:effectExtent l="0" t="0" r="508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76170" cy="1590002"/>
                                    </a:xfrm>
                                    <a:prstGeom prst="rect">
                                      <a:avLst/>
                                    </a:prstGeom>
                                    <a:noFill/>
                                    <a:ln>
                                      <a:noFill/>
                                    </a:ln>
                                  </pic:spPr>
                                </pic:pic>
                              </a:graphicData>
                            </a:graphic>
                          </wp:inline>
                        </w:drawing>
                      </w:r>
                    </w:p>
                    <w:p w14:paraId="0130F8BE" w14:textId="71D7B872" w:rsidR="006F0871" w:rsidRDefault="006F0871">
                      <w:r>
                        <w:t>Spectral clustering: 7 clusters, mainly</w:t>
                      </w:r>
                    </w:p>
                  </w:txbxContent>
                </v:textbox>
              </v:shape>
            </w:pict>
          </mc:Fallback>
        </mc:AlternateContent>
      </w:r>
      <w:r w:rsidR="001C09BF">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7312" behindDoc="0" locked="0" layoutInCell="1" allowOverlap="1" wp14:anchorId="7FF4910B" wp14:editId="12EB3A7F">
                <wp:simplePos x="0" y="0"/>
                <wp:positionH relativeFrom="column">
                  <wp:posOffset>2984500</wp:posOffset>
                </wp:positionH>
                <wp:positionV relativeFrom="paragraph">
                  <wp:posOffset>527050</wp:posOffset>
                </wp:positionV>
                <wp:extent cx="3435350" cy="2679700"/>
                <wp:effectExtent l="0" t="0" r="12700" b="25400"/>
                <wp:wrapNone/>
                <wp:docPr id="506" name="Text Box 506"/>
                <wp:cNvGraphicFramePr/>
                <a:graphic xmlns:a="http://schemas.openxmlformats.org/drawingml/2006/main">
                  <a:graphicData uri="http://schemas.microsoft.com/office/word/2010/wordprocessingShape">
                    <wps:wsp>
                      <wps:cNvSpPr txBox="1"/>
                      <wps:spPr>
                        <a:xfrm>
                          <a:off x="0" y="0"/>
                          <a:ext cx="3435350" cy="2679700"/>
                        </a:xfrm>
                        <a:prstGeom prst="rect">
                          <a:avLst/>
                        </a:prstGeom>
                        <a:solidFill>
                          <a:schemeClr val="lt1"/>
                        </a:solidFill>
                        <a:ln w="6350">
                          <a:solidFill>
                            <a:prstClr val="black"/>
                          </a:solidFill>
                        </a:ln>
                      </wps:spPr>
                      <wps:txbx>
                        <w:txbxContent>
                          <w:p w14:paraId="5EB32350" w14:textId="6D4E6240" w:rsidR="001C09BF" w:rsidRDefault="001C09BF">
                            <w:r>
                              <w:rPr>
                                <w:noProof/>
                              </w:rPr>
                              <w:drawing>
                                <wp:inline distT="0" distB="0" distL="0" distR="0" wp14:anchorId="4316E4C8" wp14:editId="299BB979">
                                  <wp:extent cx="3229205" cy="2197100"/>
                                  <wp:effectExtent l="0" t="0" r="9525"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240692" cy="2204915"/>
                                          </a:xfrm>
                                          <a:prstGeom prst="rect">
                                            <a:avLst/>
                                          </a:prstGeom>
                                          <a:noFill/>
                                          <a:ln>
                                            <a:noFill/>
                                          </a:ln>
                                        </pic:spPr>
                                      </pic:pic>
                                    </a:graphicData>
                                  </a:graphic>
                                </wp:inline>
                              </w:drawing>
                            </w:r>
                          </w:p>
                          <w:p w14:paraId="731C2204" w14:textId="51693E60" w:rsidR="001C09BF" w:rsidRDefault="001C09BF">
                            <w:r>
                              <w:t>Agglomerative clustering picked 5 cl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4910B" id="Text Box 506" o:spid="_x0000_s1179" type="#_x0000_t202" style="position:absolute;margin-left:235pt;margin-top:41.5pt;width:270.5pt;height:211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" fillcolor="white [3201]" strokeweight=".5pt">
                <v:textbox>
                  <w:txbxContent>
                    <w:p w14:paraId="5EB32350" w14:textId="6D4E6240" w:rsidR="001C09BF" w:rsidRDefault="001C09BF">
                      <w:r>
                        <w:rPr>
                          <w:noProof/>
                        </w:rPr>
                        <w:drawing>
                          <wp:inline distT="0" distB="0" distL="0" distR="0" wp14:anchorId="4316E4C8" wp14:editId="299BB979">
                            <wp:extent cx="3229205" cy="2197100"/>
                            <wp:effectExtent l="0" t="0" r="9525"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240692" cy="2204915"/>
                                    </a:xfrm>
                                    <a:prstGeom prst="rect">
                                      <a:avLst/>
                                    </a:prstGeom>
                                    <a:noFill/>
                                    <a:ln>
                                      <a:noFill/>
                                    </a:ln>
                                  </pic:spPr>
                                </pic:pic>
                              </a:graphicData>
                            </a:graphic>
                          </wp:inline>
                        </w:drawing>
                      </w:r>
                    </w:p>
                    <w:p w14:paraId="731C2204" w14:textId="51693E60" w:rsidR="001C09BF" w:rsidRDefault="001C09BF">
                      <w:r>
                        <w:t>Agglomerative clustering picked 5 clusters</w:t>
                      </w:r>
                    </w:p>
                  </w:txbxContent>
                </v:textbox>
              </v:shape>
            </w:pict>
          </mc:Fallback>
        </mc:AlternateContent>
      </w:r>
      <w:r w:rsidR="001C09BF">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6288" behindDoc="0" locked="0" layoutInCell="1" allowOverlap="1" wp14:anchorId="27D4D040" wp14:editId="71660F7A">
                <wp:simplePos x="0" y="0"/>
                <wp:positionH relativeFrom="column">
                  <wp:posOffset>-127000</wp:posOffset>
                </wp:positionH>
                <wp:positionV relativeFrom="paragraph">
                  <wp:posOffset>3352800</wp:posOffset>
                </wp:positionV>
                <wp:extent cx="3778250" cy="3041650"/>
                <wp:effectExtent l="0" t="0" r="12700" b="25400"/>
                <wp:wrapNone/>
                <wp:docPr id="504" name="Text Box 504"/>
                <wp:cNvGraphicFramePr/>
                <a:graphic xmlns:a="http://schemas.openxmlformats.org/drawingml/2006/main">
                  <a:graphicData uri="http://schemas.microsoft.com/office/word/2010/wordprocessingShape">
                    <wps:wsp>
                      <wps:cNvSpPr txBox="1"/>
                      <wps:spPr>
                        <a:xfrm>
                          <a:off x="0" y="0"/>
                          <a:ext cx="3778250" cy="3041650"/>
                        </a:xfrm>
                        <a:prstGeom prst="rect">
                          <a:avLst/>
                        </a:prstGeom>
                        <a:solidFill>
                          <a:schemeClr val="lt1"/>
                        </a:solidFill>
                        <a:ln w="6350">
                          <a:solidFill>
                            <a:prstClr val="black"/>
                          </a:solidFill>
                        </a:ln>
                      </wps:spPr>
                      <wps:txbx>
                        <w:txbxContent>
                          <w:p w14:paraId="31DC0A7F" w14:textId="11E7D5C9" w:rsidR="001C09BF" w:rsidRDefault="001C09BF">
                            <w:r>
                              <w:rPr>
                                <w:noProof/>
                              </w:rPr>
                              <w:drawing>
                                <wp:inline distT="0" distB="0" distL="0" distR="0" wp14:anchorId="21C53470" wp14:editId="611B9419">
                                  <wp:extent cx="3613150" cy="2458053"/>
                                  <wp:effectExtent l="0" t="0" r="635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26113" cy="2466872"/>
                                          </a:xfrm>
                                          <a:prstGeom prst="rect">
                                            <a:avLst/>
                                          </a:prstGeom>
                                          <a:noFill/>
                                          <a:ln>
                                            <a:noFill/>
                                          </a:ln>
                                        </pic:spPr>
                                      </pic:pic>
                                    </a:graphicData>
                                  </a:graphic>
                                </wp:inline>
                              </w:drawing>
                            </w:r>
                          </w:p>
                          <w:p w14:paraId="21EFA04C" w14:textId="04400833" w:rsidR="001C09BF" w:rsidRDefault="001C09BF" w:rsidP="001C09BF">
                            <w:r>
                              <w:t>Mean Shift</w:t>
                            </w:r>
                            <w:r>
                              <w:t xml:space="preserve"> created </w:t>
                            </w:r>
                            <w:r>
                              <w:t>7</w:t>
                            </w:r>
                            <w:r>
                              <w:t xml:space="preserve"> clusters </w:t>
                            </w:r>
                          </w:p>
                          <w:p w14:paraId="06013C44" w14:textId="77777777" w:rsidR="001C09BF" w:rsidRDefault="001C09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4D040" id="Text Box 504" o:spid="_x0000_s1180" type="#_x0000_t202" style="position:absolute;margin-left:-10pt;margin-top:264pt;width:297.5pt;height:239.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" fillcolor="white [3201]" strokeweight=".5pt">
                <v:textbox>
                  <w:txbxContent>
                    <w:p w14:paraId="31DC0A7F" w14:textId="11E7D5C9" w:rsidR="001C09BF" w:rsidRDefault="001C09BF">
                      <w:r>
                        <w:rPr>
                          <w:noProof/>
                        </w:rPr>
                        <w:drawing>
                          <wp:inline distT="0" distB="0" distL="0" distR="0" wp14:anchorId="21C53470" wp14:editId="611B9419">
                            <wp:extent cx="3613150" cy="2458053"/>
                            <wp:effectExtent l="0" t="0" r="635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26113" cy="2466872"/>
                                    </a:xfrm>
                                    <a:prstGeom prst="rect">
                                      <a:avLst/>
                                    </a:prstGeom>
                                    <a:noFill/>
                                    <a:ln>
                                      <a:noFill/>
                                    </a:ln>
                                  </pic:spPr>
                                </pic:pic>
                              </a:graphicData>
                            </a:graphic>
                          </wp:inline>
                        </w:drawing>
                      </w:r>
                    </w:p>
                    <w:p w14:paraId="21EFA04C" w14:textId="04400833" w:rsidR="001C09BF" w:rsidRDefault="001C09BF" w:rsidP="001C09BF">
                      <w:r>
                        <w:t>Mean Shift</w:t>
                      </w:r>
                      <w:r>
                        <w:t xml:space="preserve"> created </w:t>
                      </w:r>
                      <w:r>
                        <w:t>7</w:t>
                      </w:r>
                      <w:r>
                        <w:t xml:space="preserve"> clusters </w:t>
                      </w:r>
                    </w:p>
                    <w:p w14:paraId="06013C44" w14:textId="77777777" w:rsidR="001C09BF" w:rsidRDefault="001C09BF"/>
                  </w:txbxContent>
                </v:textbox>
              </v:shape>
            </w:pict>
          </mc:Fallback>
        </mc:AlternateContent>
      </w:r>
      <w:r w:rsidR="005E22D3">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5264" behindDoc="0" locked="0" layoutInCell="1" allowOverlap="1" wp14:anchorId="40D1BAED" wp14:editId="1C66EF10">
                <wp:simplePos x="0" y="0"/>
                <wp:positionH relativeFrom="column">
                  <wp:posOffset>-139700</wp:posOffset>
                </wp:positionH>
                <wp:positionV relativeFrom="paragraph">
                  <wp:posOffset>533400</wp:posOffset>
                </wp:positionV>
                <wp:extent cx="2971800" cy="2590800"/>
                <wp:effectExtent l="0" t="0" r="19050" b="19050"/>
                <wp:wrapNone/>
                <wp:docPr id="501" name="Text Box 501"/>
                <wp:cNvGraphicFramePr/>
                <a:graphic xmlns:a="http://schemas.openxmlformats.org/drawingml/2006/main">
                  <a:graphicData uri="http://schemas.microsoft.com/office/word/2010/wordprocessingShape">
                    <wps:wsp>
                      <wps:cNvSpPr txBox="1"/>
                      <wps:spPr>
                        <a:xfrm>
                          <a:off x="0" y="0"/>
                          <a:ext cx="2971800" cy="2590800"/>
                        </a:xfrm>
                        <a:prstGeom prst="rect">
                          <a:avLst/>
                        </a:prstGeom>
                        <a:solidFill>
                          <a:schemeClr val="lt1"/>
                        </a:solidFill>
                        <a:ln w="6350">
                          <a:solidFill>
                            <a:prstClr val="black"/>
                          </a:solidFill>
                        </a:ln>
                      </wps:spPr>
                      <wps:txbx>
                        <w:txbxContent>
                          <w:p w14:paraId="44FA1957" w14:textId="663EB877" w:rsidR="005E22D3" w:rsidRDefault="001A2CF2">
                            <w:r>
                              <w:rPr>
                                <w:noProof/>
                              </w:rPr>
                              <w:drawing>
                                <wp:inline distT="0" distB="0" distL="0" distR="0" wp14:anchorId="3B69B37A" wp14:editId="73B0F1F2">
                                  <wp:extent cx="2782570" cy="1234548"/>
                                  <wp:effectExtent l="0" t="0" r="0" b="381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82570" cy="1234548"/>
                                          </a:xfrm>
                                          <a:prstGeom prst="rect">
                                            <a:avLst/>
                                          </a:prstGeom>
                                          <a:noFill/>
                                          <a:ln>
                                            <a:noFill/>
                                          </a:ln>
                                        </pic:spPr>
                                      </pic:pic>
                                    </a:graphicData>
                                  </a:graphic>
                                </wp:inline>
                              </w:drawing>
                            </w:r>
                          </w:p>
                          <w:p w14:paraId="7985E6C0" w14:textId="423958D9" w:rsidR="001A2CF2" w:rsidRDefault="001A2CF2" w:rsidP="001A2CF2">
                            <w:r>
                              <w:t xml:space="preserve"># DBSCAN created 3 clusters plus </w:t>
                            </w:r>
                            <w:r>
                              <w:t xml:space="preserve">the </w:t>
                            </w:r>
                            <w:proofErr w:type="gramStart"/>
                            <w:r>
                              <w:t>outliers</w:t>
                            </w:r>
                            <w:proofErr w:type="gramEnd"/>
                            <w:r>
                              <w:t xml:space="preserve"> cluster (-1). </w:t>
                            </w:r>
                          </w:p>
                          <w:p w14:paraId="0F378846" w14:textId="20F24DCF" w:rsidR="001A2CF2" w:rsidRDefault="001A2CF2" w:rsidP="001A2CF2">
                            <w:r>
                              <w:t># Sizes of clusters 0-2 vary significantly - one has 13 observations, while another has 118. There are 45 outl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D1BAED" id="Text Box 501" o:spid="_x0000_s1181" type="#_x0000_t202" style="position:absolute;margin-left:-11pt;margin-top:42pt;width:234pt;height:204pt;z-index:251915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" fillcolor="white [3201]" strokeweight=".5pt">
                <v:textbox>
                  <w:txbxContent>
                    <w:p w14:paraId="44FA1957" w14:textId="663EB877" w:rsidR="005E22D3" w:rsidRDefault="001A2CF2">
                      <w:r>
                        <w:rPr>
                          <w:noProof/>
                        </w:rPr>
                        <w:drawing>
                          <wp:inline distT="0" distB="0" distL="0" distR="0" wp14:anchorId="3B69B37A" wp14:editId="73B0F1F2">
                            <wp:extent cx="2782570" cy="1234548"/>
                            <wp:effectExtent l="0" t="0" r="0" b="381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82570" cy="1234548"/>
                                    </a:xfrm>
                                    <a:prstGeom prst="rect">
                                      <a:avLst/>
                                    </a:prstGeom>
                                    <a:noFill/>
                                    <a:ln>
                                      <a:noFill/>
                                    </a:ln>
                                  </pic:spPr>
                                </pic:pic>
                              </a:graphicData>
                            </a:graphic>
                          </wp:inline>
                        </w:drawing>
                      </w:r>
                    </w:p>
                    <w:p w14:paraId="7985E6C0" w14:textId="423958D9" w:rsidR="001A2CF2" w:rsidRDefault="001A2CF2" w:rsidP="001A2CF2">
                      <w:r>
                        <w:t xml:space="preserve"># DBSCAN created 3 clusters plus </w:t>
                      </w:r>
                      <w:r>
                        <w:t xml:space="preserve">the </w:t>
                      </w:r>
                      <w:proofErr w:type="gramStart"/>
                      <w:r>
                        <w:t>outliers</w:t>
                      </w:r>
                      <w:proofErr w:type="gramEnd"/>
                      <w:r>
                        <w:t xml:space="preserve"> cluster (-1). </w:t>
                      </w:r>
                    </w:p>
                    <w:p w14:paraId="0F378846" w14:textId="20F24DCF" w:rsidR="001A2CF2" w:rsidRDefault="001A2CF2" w:rsidP="001A2CF2">
                      <w:r>
                        <w:t># Sizes of clusters 0-2 vary significantly - one has 13 observations, while another has 118. There are 45 outliers.</w:t>
                      </w:r>
                    </w:p>
                  </w:txbxContent>
                </v:textbox>
              </v:shape>
            </w:pict>
          </mc:Fallback>
        </mc:AlternateContent>
      </w:r>
      <w:r w:rsidR="00B4705D">
        <w:rPr>
          <w:rFonts w:asciiTheme="majorHAnsi" w:eastAsiaTheme="majorEastAsia" w:hAnsiTheme="majorHAnsi" w:cstheme="majorBidi"/>
          <w:b/>
          <w:bCs/>
          <w:noProof/>
          <w:color w:val="4F81BD" w:themeColor="accent1"/>
          <w:sz w:val="32"/>
          <w:szCs w:val="32"/>
        </w:rPr>
        <mc:AlternateContent>
          <mc:Choice Requires="wps">
            <w:drawing>
              <wp:anchor distT="0" distB="0" distL="114300" distR="114300" simplePos="0" relativeHeight="251914240" behindDoc="0" locked="0" layoutInCell="1" allowOverlap="1" wp14:anchorId="61932B1E" wp14:editId="19908650">
                <wp:simplePos x="0" y="0"/>
                <wp:positionH relativeFrom="column">
                  <wp:posOffset>-203200</wp:posOffset>
                </wp:positionH>
                <wp:positionV relativeFrom="paragraph">
                  <wp:posOffset>-342900</wp:posOffset>
                </wp:positionV>
                <wp:extent cx="6045200" cy="596900"/>
                <wp:effectExtent l="0" t="0" r="12700" b="12700"/>
                <wp:wrapNone/>
                <wp:docPr id="500" name="Text Box 500"/>
                <wp:cNvGraphicFramePr/>
                <a:graphic xmlns:a="http://schemas.openxmlformats.org/drawingml/2006/main">
                  <a:graphicData uri="http://schemas.microsoft.com/office/word/2010/wordprocessingShape">
                    <wps:wsp>
                      <wps:cNvSpPr txBox="1"/>
                      <wps:spPr>
                        <a:xfrm>
                          <a:off x="0" y="0"/>
                          <a:ext cx="6045200" cy="596900"/>
                        </a:xfrm>
                        <a:prstGeom prst="rect">
                          <a:avLst/>
                        </a:prstGeom>
                        <a:solidFill>
                          <a:schemeClr val="lt1"/>
                        </a:solidFill>
                        <a:ln w="6350">
                          <a:solidFill>
                            <a:prstClr val="black"/>
                          </a:solidFill>
                        </a:ln>
                      </wps:spPr>
                      <wps:txbx>
                        <w:txbxContent>
                          <w:p w14:paraId="5D72AC94" w14:textId="402DC7AA" w:rsidR="00B4705D" w:rsidRPr="00B4705D" w:rsidRDefault="00B4705D">
                            <w:pPr>
                              <w:rPr>
                                <w:lang w:val="en-IN"/>
                              </w:rPr>
                            </w:pPr>
                            <w:r w:rsidRPr="00B4705D">
                              <w:rPr>
                                <w:b/>
                                <w:sz w:val="32"/>
                                <w:szCs w:val="32"/>
                                <w:lang w:val="en-IN"/>
                              </w:rPr>
                              <w:t xml:space="preserve">K-means in race against other </w:t>
                            </w:r>
                            <w:r w:rsidR="009658C8">
                              <w:rPr>
                                <w:b/>
                                <w:sz w:val="32"/>
                                <w:szCs w:val="32"/>
                                <w:lang w:val="en-IN"/>
                              </w:rPr>
                              <w:t>clustering algorithms</w:t>
                            </w:r>
                            <w:r>
                              <w:rPr>
                                <w:lang w:val="en-IN"/>
                              </w:rPr>
                              <w:br/>
                            </w:r>
                            <w:r w:rsidR="00BC1026">
                              <w:rPr>
                                <w:lang w:val="en-IN"/>
                              </w:rPr>
                              <w:t>Small experiments with data, f</w:t>
                            </w:r>
                            <w:r>
                              <w:rPr>
                                <w:lang w:val="en-IN"/>
                              </w:rPr>
                              <w:t xml:space="preserve">or bonus points </w:t>
                            </w:r>
                            <w:r w:rsidRPr="00B4705D">
                              <w:rPr>
                                <mc:AlternateContent>
                                  <mc:Choice Requires="w16se"/>
                                  <mc:Fallback>
                                    <w:rFonts w:ascii="Segoe UI Emoji" w:eastAsia="Segoe UI Emoji" w:hAnsi="Segoe UI Emoji" w:cs="Segoe UI Emoji"/>
                                  </mc:Fallback>
                                </mc:AlternateContent>
                                <w:lang w:val="en-IN"/>
                              </w:rPr>
                              <mc:AlternateContent>
                                <mc:Choice Requires="w16se">
                                  <w16se:symEx w16se:font="Segoe UI Emoji" w16se:char="1F60A"/>
                                </mc:Choice>
                                <mc:Fallback>
                                  <w:t>😊</w:t>
                                </mc:Fallback>
                              </mc:AlternateConten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32B1E" id="Text Box 500" o:spid="_x0000_s1182" type="#_x0000_t202" style="position:absolute;margin-left:-16pt;margin-top:-27pt;width:476pt;height:47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" fillcolor="white [3201]" strokeweight=".5pt">
                <v:textbox>
                  <w:txbxContent>
                    <w:p w14:paraId="5D72AC94" w14:textId="402DC7AA" w:rsidR="00B4705D" w:rsidRPr="00B4705D" w:rsidRDefault="00B4705D">
                      <w:pPr>
                        <w:rPr>
                          <w:lang w:val="en-IN"/>
                        </w:rPr>
                      </w:pPr>
                      <w:r w:rsidRPr="00B4705D">
                        <w:rPr>
                          <w:b/>
                          <w:sz w:val="32"/>
                          <w:szCs w:val="32"/>
                          <w:lang w:val="en-IN"/>
                        </w:rPr>
                        <w:t xml:space="preserve">K-means in race against other </w:t>
                      </w:r>
                      <w:r w:rsidR="009658C8">
                        <w:rPr>
                          <w:b/>
                          <w:sz w:val="32"/>
                          <w:szCs w:val="32"/>
                          <w:lang w:val="en-IN"/>
                        </w:rPr>
                        <w:t>clustering algorithms</w:t>
                      </w:r>
                      <w:r>
                        <w:rPr>
                          <w:lang w:val="en-IN"/>
                        </w:rPr>
                        <w:br/>
                      </w:r>
                      <w:r w:rsidR="00BC1026">
                        <w:rPr>
                          <w:lang w:val="en-IN"/>
                        </w:rPr>
                        <w:t>Small experiments with data, f</w:t>
                      </w:r>
                      <w:r>
                        <w:rPr>
                          <w:lang w:val="en-IN"/>
                        </w:rPr>
                        <w:t xml:space="preserve">or bonus points </w:t>
                      </w:r>
                      <w:r w:rsidRPr="00B4705D">
                        <w:rPr>
                          <mc:AlternateContent>
                            <mc:Choice Requires="w16se"/>
                            <mc:Fallback>
                              <w:rFonts w:ascii="Segoe UI Emoji" w:eastAsia="Segoe UI Emoji" w:hAnsi="Segoe UI Emoji" w:cs="Segoe UI Emoji"/>
                            </mc:Fallback>
                          </mc:AlternateContent>
                          <w:lang w:val="en-IN"/>
                        </w:rPr>
                        <mc:AlternateContent>
                          <mc:Choice Requires="w16se">
                            <w16se:symEx w16se:font="Segoe UI Emoji" w16se:char="1F60A"/>
                          </mc:Choice>
                          <mc:Fallback>
                            <w:t>😊</w:t>
                          </mc:Fallback>
                        </mc:AlternateContent>
                      </w:r>
                    </w:p>
                  </w:txbxContent>
                </v:textbox>
              </v:shape>
            </w:pict>
          </mc:Fallback>
        </mc:AlternateContent>
      </w:r>
      <w:r w:rsidR="00211D2A">
        <w:rPr>
          <w:rFonts w:asciiTheme="majorHAnsi" w:eastAsiaTheme="majorEastAsia" w:hAnsiTheme="majorHAnsi" w:cstheme="majorBidi"/>
          <w:b/>
          <w:bCs/>
          <w:color w:val="4F81BD" w:themeColor="accent1"/>
          <w:sz w:val="32"/>
          <w:szCs w:val="32"/>
        </w:rPr>
        <w:br w:type="page"/>
      </w:r>
    </w:p>
    <w:p w14:paraId="064BF55C" w14:textId="77777777" w:rsidR="00B25EE8" w:rsidRDefault="00B25EE8">
      <w:pPr>
        <w:rPr>
          <w:rFonts w:asciiTheme="majorHAnsi" w:eastAsiaTheme="majorEastAsia" w:hAnsiTheme="majorHAnsi" w:cstheme="majorBidi"/>
          <w:b/>
          <w:bCs/>
          <w:color w:val="4F81BD" w:themeColor="accent1"/>
          <w:sz w:val="32"/>
          <w:szCs w:val="32"/>
        </w:rPr>
      </w:pPr>
    </w:p>
    <w:p w14:paraId="0475005D" w14:textId="77777777" w:rsidR="00422168" w:rsidRDefault="00422168">
      <w:pPr>
        <w:rPr>
          <w:rFonts w:asciiTheme="majorHAnsi" w:eastAsiaTheme="majorEastAsia" w:hAnsiTheme="majorHAnsi" w:cstheme="majorBidi"/>
          <w:b/>
          <w:bCs/>
          <w:color w:val="4F81BD" w:themeColor="accent1"/>
          <w:sz w:val="32"/>
          <w:szCs w:val="32"/>
        </w:rPr>
      </w:pPr>
    </w:p>
    <w:p w14:paraId="201D5A67" w14:textId="2C67CDA1" w:rsidR="001463E1" w:rsidRDefault="001463E1" w:rsidP="001463E1">
      <w:pPr>
        <w:pStyle w:val="Heading1"/>
      </w:pPr>
      <w:r>
        <w:t>Problem 2: CART-RF-ANN</w:t>
      </w:r>
    </w:p>
    <w:p w14:paraId="6FC99016" w14:textId="27798D40" w:rsidR="001463E1" w:rsidRPr="000715E2" w:rsidRDefault="001463E1" w:rsidP="001463E1">
      <w:pPr>
        <w:pStyle w:val="FirstParagraph"/>
        <w:rPr>
          <w:b/>
          <w:bCs/>
        </w:rPr>
      </w:pPr>
      <w:r w:rsidRPr="000715E2">
        <w:rPr>
          <w:b/>
          <w:bCs/>
        </w:rPr>
        <w:t>Editorial summary</w:t>
      </w:r>
    </w:p>
    <w:p w14:paraId="2121E66E" w14:textId="511111B5" w:rsidR="001463E1" w:rsidRDefault="001463E1" w:rsidP="001463E1">
      <w:pPr>
        <w:pStyle w:val="FirstParagraph"/>
      </w:pPr>
      <w:r>
        <w:t>An Insurance firm providing tour insurance is facing higher claim frequency. The management decides to collect data from the past few years. We are assigned to make a model that predicts the claim status and provides the management with recommendations. We are asked to use CART, RF &amp; ANN, and compare the models' performances in train and test sets.</w:t>
      </w:r>
    </w:p>
    <w:p w14:paraId="16E12D44" w14:textId="4076E8BF" w:rsidR="00931CD2" w:rsidRPr="000715E2" w:rsidRDefault="00FB7BED" w:rsidP="00931CD2">
      <w:pPr>
        <w:pStyle w:val="BodyText"/>
        <w:rPr>
          <w:b/>
          <w:bCs/>
        </w:rPr>
      </w:pPr>
      <w:r w:rsidRPr="000715E2">
        <w:rPr>
          <w:b/>
          <w:bCs/>
        </w:rPr>
        <w:t>Introduction</w:t>
      </w:r>
    </w:p>
    <w:p w14:paraId="33DF131D" w14:textId="2CCBC93F" w:rsidR="00C06BC1" w:rsidRDefault="00FB7BED" w:rsidP="00DE56D2">
      <w:pPr>
        <w:pStyle w:val="BodyText"/>
      </w:pPr>
      <w:r>
        <w:t>E</w:t>
      </w:r>
      <w:r w:rsidR="00C06BC1" w:rsidRPr="00C06BC1">
        <w:t>ven before Covid-19, countries such as Britain had a staggering 10 times increase in customer inquiries, claims and complaints relating to their travel insurance. Whether it's about travel insurance, critical illness, health cover, business interruption, or another issue, customers are deluging insurers with queries over what they may or may not be covered for or to actually make a claim. An insurance claim is a formal request to an insurance company asking for a payment based on the terms of the insurance policy. The insurance company reviews the claim for its validity and then pays out to the insured or requesting party (on behalf of the insured) once approved. One of the biggest challenges is that all of this is happening at the same time as a huge spike in customer contact.</w:t>
      </w:r>
    </w:p>
    <w:p w14:paraId="532B57B7" w14:textId="5D973A8D" w:rsidR="00FB7BED" w:rsidRDefault="00FB7BED" w:rsidP="00FB7BED">
      <w:pPr>
        <w:pStyle w:val="BodyText"/>
      </w:pPr>
      <w:r w:rsidRPr="00931CD2">
        <w:t xml:space="preserve">This is a </w:t>
      </w:r>
      <w:r w:rsidR="001E692F">
        <w:t xml:space="preserve">predictive analysis problem under </w:t>
      </w:r>
      <w:r w:rsidRPr="00931CD2">
        <w:t>classification and CART</w:t>
      </w:r>
      <w:r>
        <w:t xml:space="preserve"> (classification and regression trees)</w:t>
      </w:r>
      <w:r w:rsidRPr="00931CD2">
        <w:t xml:space="preserve">, </w:t>
      </w:r>
      <w:r w:rsidRPr="00931CD2">
        <w:t>Random Forest, and Artificial Neural Network are all classification techniques.</w:t>
      </w:r>
    </w:p>
    <w:p w14:paraId="26E56989" w14:textId="77777777" w:rsidR="00FB7BED" w:rsidRDefault="00FB7BED" w:rsidP="00FB7BED">
      <w:pPr>
        <w:pStyle w:val="BodyText"/>
      </w:pPr>
      <w:r>
        <w:t>Decision tree is a non-parametric supervised machine learning algorithm which is used mostly for classification and regression problems. In this scenario, we split the population or sample into two or more homogeneous sets (or subpopulations) based on the most significant splitter/differentiator in input variables.</w:t>
      </w:r>
    </w:p>
    <w:p w14:paraId="4A0E66B0" w14:textId="77777777" w:rsidR="00FB7BED" w:rsidRDefault="00FB7BED" w:rsidP="00FB7BED">
      <w:pPr>
        <w:pStyle w:val="BodyText"/>
      </w:pPr>
      <w:r>
        <w:t>If there is high non-linearity and complex relationship between dependent and independent variables, a tree-based model will outperform a classical regression method. And yet, if we need to build a model which is easy to explain to people, a decision tree model will always do better and be simpler to interpret than linear regression.</w:t>
      </w:r>
    </w:p>
    <w:p w14:paraId="25865770" w14:textId="77777777" w:rsidR="00FB7BED" w:rsidRDefault="00FB7BED" w:rsidP="00FB7BED">
      <w:pPr>
        <w:pStyle w:val="BodyText"/>
      </w:pPr>
      <w:r>
        <w:t>Decision tree can automatically handle missing values.</w:t>
      </w:r>
    </w:p>
    <w:p w14:paraId="2DD533F0" w14:textId="77777777" w:rsidR="00FB7BED" w:rsidRDefault="00FB7BED" w:rsidP="00FB7BED">
      <w:pPr>
        <w:pStyle w:val="BodyText"/>
      </w:pPr>
      <w:r>
        <w:t>Decision tree is usually robust to outlier and can handle them automatically.</w:t>
      </w:r>
    </w:p>
    <w:p w14:paraId="67364644" w14:textId="77777777" w:rsidR="00FB7BED" w:rsidRDefault="00FB7BED" w:rsidP="00FB7BED">
      <w:pPr>
        <w:pStyle w:val="BodyText"/>
      </w:pPr>
      <w:r>
        <w:t>Training period is less as compared to Random Forest because it generates only one tree unlike forest of trees in the Random Forest.</w:t>
      </w:r>
    </w:p>
    <w:p w14:paraId="283294DE" w14:textId="77777777" w:rsidR="00FB7BED" w:rsidRPr="00DE56D2" w:rsidRDefault="00FB7BED" w:rsidP="00FB7BED">
      <w:pPr>
        <w:pStyle w:val="BodyText"/>
        <w:rPr>
          <w:b/>
          <w:bCs/>
        </w:rPr>
      </w:pPr>
      <w:r w:rsidRPr="00DE56D2">
        <w:rPr>
          <w:b/>
          <w:bCs/>
        </w:rPr>
        <w:t>Disadvantages of Decision Tree</w:t>
      </w:r>
    </w:p>
    <w:p w14:paraId="3785CD49" w14:textId="77777777" w:rsidR="00FB7BED" w:rsidRDefault="00FB7BED" w:rsidP="00FB7BED">
      <w:pPr>
        <w:pStyle w:val="BodyText"/>
      </w:pPr>
      <w:r>
        <w:t>Overfitting is the main problem of decision tree. It generally leads to overfitting of the data which ultimately leads to wrong prediction.</w:t>
      </w:r>
    </w:p>
    <w:p w14:paraId="23212BAF" w14:textId="77777777" w:rsidR="00FB7BED" w:rsidRDefault="00FB7BED" w:rsidP="00FB7BED">
      <w:pPr>
        <w:pStyle w:val="BodyText"/>
      </w:pPr>
      <w:r>
        <w:t>Due to the overfitting, there are very high chances of high variance in the output which leads to many errors in the final estimation and shows high in accuracy in the results.</w:t>
      </w:r>
    </w:p>
    <w:p w14:paraId="4A959AF6" w14:textId="77777777" w:rsidR="00FB7BED" w:rsidRDefault="00FB7BED" w:rsidP="00FB7BED">
      <w:pPr>
        <w:pStyle w:val="BodyText"/>
      </w:pPr>
      <w:r>
        <w:t xml:space="preserve">Adding a new datapoint can lead to re-generation of the overall tree and all </w:t>
      </w:r>
      <w:r>
        <w:lastRenderedPageBreak/>
        <w:t>nodes need to be recalculated and recreated.</w:t>
      </w:r>
    </w:p>
    <w:p w14:paraId="6866A6A8" w14:textId="72F40183" w:rsidR="00FB7BED" w:rsidRDefault="00FB7BED" w:rsidP="00FB7BED">
      <w:pPr>
        <w:pStyle w:val="BodyText"/>
      </w:pPr>
      <w:r>
        <w:t>Decision tree is not suitable for large datasets. If the dataset is large, then one single tree may grow complex and lead to overfit. So, in th</w:t>
      </w:r>
      <w:r w:rsidR="00563A65">
        <w:t>at</w:t>
      </w:r>
      <w:r>
        <w:t xml:space="preserve"> case, we should use random forest instead of a single decision tree.</w:t>
      </w:r>
    </w:p>
    <w:p w14:paraId="45146C53" w14:textId="77777777" w:rsidR="00FB7BED" w:rsidRPr="00DE56D2" w:rsidRDefault="00FB7BED" w:rsidP="00FB7BED">
      <w:pPr>
        <w:pStyle w:val="BodyText"/>
        <w:rPr>
          <w:b/>
          <w:bCs/>
        </w:rPr>
      </w:pPr>
      <w:r w:rsidRPr="00DE56D2">
        <w:rPr>
          <w:b/>
          <w:bCs/>
        </w:rPr>
        <w:t>Important terminology related to Decision Tree</w:t>
      </w:r>
    </w:p>
    <w:p w14:paraId="3B8C7835" w14:textId="77777777" w:rsidR="00FB7BED" w:rsidRDefault="00FB7BED" w:rsidP="00FB7BED">
      <w:pPr>
        <w:pStyle w:val="BodyText"/>
      </w:pPr>
      <w:r w:rsidRPr="00DE56D2">
        <w:rPr>
          <w:b/>
          <w:bCs/>
        </w:rPr>
        <w:t>Root Node:</w:t>
      </w:r>
      <w:r>
        <w:t xml:space="preserve"> It represents the entire population or sample and this further gets into two or more homogeneous sets.</w:t>
      </w:r>
    </w:p>
    <w:p w14:paraId="16EC4ABE" w14:textId="77777777" w:rsidR="00FB7BED" w:rsidRDefault="00FB7BED" w:rsidP="00FB7BED">
      <w:pPr>
        <w:pStyle w:val="BodyText"/>
      </w:pPr>
      <w:r w:rsidRPr="00DE56D2">
        <w:rPr>
          <w:b/>
          <w:bCs/>
        </w:rPr>
        <w:t>Splitting:</w:t>
      </w:r>
      <w:r>
        <w:t xml:space="preserve"> It is a process of dividing a node into two or more sub nodes.</w:t>
      </w:r>
    </w:p>
    <w:p w14:paraId="01FC2B6D" w14:textId="77777777" w:rsidR="00FB7BED" w:rsidRDefault="00FB7BED" w:rsidP="00FB7BED">
      <w:pPr>
        <w:pStyle w:val="BodyText"/>
      </w:pPr>
      <w:r w:rsidRPr="00DE56D2">
        <w:rPr>
          <w:b/>
          <w:bCs/>
        </w:rPr>
        <w:t>Decision Node:</w:t>
      </w:r>
      <w:r>
        <w:t xml:space="preserve"> When a sub-node splits into further sub nodes, then it is called the decision tree.</w:t>
      </w:r>
    </w:p>
    <w:p w14:paraId="421AA441" w14:textId="77777777" w:rsidR="00FB7BED" w:rsidRDefault="00FB7BED" w:rsidP="00FB7BED">
      <w:pPr>
        <w:pStyle w:val="BodyText"/>
      </w:pPr>
      <w:r w:rsidRPr="00DE56D2">
        <w:rPr>
          <w:b/>
          <w:bCs/>
        </w:rPr>
        <w:t>Leaf/Terminal Node:</w:t>
      </w:r>
      <w:r>
        <w:t xml:space="preserve"> Nodes do not split is called leaf or terminal node.</w:t>
      </w:r>
    </w:p>
    <w:p w14:paraId="131C192D" w14:textId="77777777" w:rsidR="00FB7BED" w:rsidRDefault="00FB7BED" w:rsidP="00FB7BED">
      <w:pPr>
        <w:pStyle w:val="BodyText"/>
      </w:pPr>
      <w:r w:rsidRPr="00DE56D2">
        <w:rPr>
          <w:b/>
          <w:bCs/>
        </w:rPr>
        <w:t>Pruning:</w:t>
      </w:r>
      <w:r>
        <w:t xml:space="preserve"> When we remove sub-nodes of a decision node, this process is called pruning.</w:t>
      </w:r>
    </w:p>
    <w:p w14:paraId="37FE895F" w14:textId="77777777" w:rsidR="00FB7BED" w:rsidRDefault="00FB7BED" w:rsidP="00FB7BED">
      <w:pPr>
        <w:pStyle w:val="BodyText"/>
      </w:pPr>
      <w:r w:rsidRPr="00DE56D2">
        <w:rPr>
          <w:b/>
          <w:bCs/>
        </w:rPr>
        <w:t>Branch/Sub-Tree:</w:t>
      </w:r>
      <w:r>
        <w:t xml:space="preserve"> A subsection of the entire tree is called branch/sub tree.</w:t>
      </w:r>
    </w:p>
    <w:p w14:paraId="3AE8D9EE" w14:textId="77777777" w:rsidR="00FB7BED" w:rsidRDefault="00FB7BED" w:rsidP="00FB7BED">
      <w:pPr>
        <w:pStyle w:val="BodyText"/>
      </w:pPr>
      <w:r w:rsidRPr="00DE56D2">
        <w:rPr>
          <w:b/>
          <w:bCs/>
        </w:rPr>
        <w:t xml:space="preserve">Parent and Child Node: </w:t>
      </w:r>
      <w:r>
        <w:t>A node, which is divided into sub nodes is called a parent node of sub nodes whereas sub nodes are the child of a parent node.</w:t>
      </w:r>
    </w:p>
    <w:p w14:paraId="637EC9D2" w14:textId="77777777" w:rsidR="00FB7BED" w:rsidRDefault="00FB7BED" w:rsidP="00FB7BED">
      <w:pPr>
        <w:pStyle w:val="BodyText"/>
      </w:pPr>
      <w:r>
        <w:t xml:space="preserve">Then we come to Artificial Neural Network, which is a Machine Learning algorithm that is modelled roughly around what we know currently about how the human brain functions. ANN Models the relationship between a set of input signals and an output, similar to a biological brain response to stimuli from sensory inputs. </w:t>
      </w:r>
    </w:p>
    <w:p w14:paraId="408464ED" w14:textId="77777777" w:rsidR="00FB7BED" w:rsidRDefault="00FB7BED" w:rsidP="00FB7BED">
      <w:pPr>
        <w:pStyle w:val="BodyText"/>
      </w:pPr>
      <w:r>
        <w:t xml:space="preserve">The brain uses a network of interconnected cells called neurons to provide learning capability, while ANN uses a network of artificial neurons or nodes to solve challenging learning problems. ANNs have the ability to learn and figure out how to perform their function on their own. </w:t>
      </w:r>
    </w:p>
    <w:p w14:paraId="11FD3FD4" w14:textId="1211660B" w:rsidR="00FB7BED" w:rsidRDefault="00FB7BED" w:rsidP="00FB7BED">
      <w:pPr>
        <w:pStyle w:val="BodyText"/>
      </w:pPr>
      <w:r>
        <w:t>ANNs determine their function based only on sample inputs. ANN also has the ability to generalize and produce outputs for inputs it has not been taught how to deal with. Besides, it can be easily retrained to suit a new environment.</w:t>
      </w:r>
    </w:p>
    <w:p w14:paraId="20F431E8" w14:textId="6DE383E1" w:rsidR="00FB7BED" w:rsidRDefault="00FB7BED" w:rsidP="00FB7BED">
      <w:pPr>
        <w:pStyle w:val="BodyText"/>
      </w:pPr>
      <w:r>
        <w:t>T</w:t>
      </w:r>
      <w:r>
        <w:t xml:space="preserve">he problem at </w:t>
      </w:r>
      <w:proofErr w:type="gramStart"/>
      <w:r>
        <w:t>hand</w:t>
      </w:r>
      <w:r>
        <w:t>:-</w:t>
      </w:r>
      <w:proofErr w:type="gramEnd"/>
      <w:r>
        <w:t xml:space="preserve"> The objective will be to try out the three models and check which one has the strongest predictive power so as to call most correctly if a customer will file for claim.</w:t>
      </w:r>
    </w:p>
    <w:p w14:paraId="4943285C" w14:textId="77777777" w:rsidR="00DE56D2" w:rsidRDefault="00DE56D2" w:rsidP="00DE56D2">
      <w:pPr>
        <w:pStyle w:val="BodyText"/>
      </w:pPr>
    </w:p>
    <w:p w14:paraId="30702C89" w14:textId="77777777" w:rsidR="00DE56D2" w:rsidRPr="00FB7BED" w:rsidRDefault="00DE56D2" w:rsidP="00DE56D2">
      <w:pPr>
        <w:pStyle w:val="BodyText"/>
        <w:rPr>
          <w:b/>
          <w:bCs/>
        </w:rPr>
      </w:pPr>
      <w:r w:rsidRPr="00FB7BED">
        <w:rPr>
          <w:b/>
          <w:bCs/>
        </w:rPr>
        <w:t>Attribute Information:</w:t>
      </w:r>
    </w:p>
    <w:p w14:paraId="168103A0" w14:textId="77777777" w:rsidR="00DE56D2" w:rsidRDefault="00DE56D2" w:rsidP="00DE56D2">
      <w:pPr>
        <w:pStyle w:val="BodyText"/>
      </w:pPr>
      <w:r w:rsidRPr="00FB7BED">
        <w:rPr>
          <w:b/>
          <w:bCs/>
        </w:rPr>
        <w:t>1.</w:t>
      </w:r>
      <w:r>
        <w:t xml:space="preserve"> Target: Claim Status (Claimed)</w:t>
      </w:r>
    </w:p>
    <w:p w14:paraId="6E74BF5A" w14:textId="77777777" w:rsidR="00DE56D2" w:rsidRDefault="00DE56D2" w:rsidP="00DE56D2">
      <w:pPr>
        <w:pStyle w:val="BodyText"/>
      </w:pPr>
      <w:r w:rsidRPr="00FB7BED">
        <w:rPr>
          <w:b/>
          <w:bCs/>
        </w:rPr>
        <w:t>2.</w:t>
      </w:r>
      <w:r>
        <w:t xml:space="preserve"> Code of tour firm (</w:t>
      </w:r>
      <w:proofErr w:type="spellStart"/>
      <w:r>
        <w:t>Agency_Code</w:t>
      </w:r>
      <w:proofErr w:type="spellEnd"/>
      <w:r>
        <w:t>)</w:t>
      </w:r>
    </w:p>
    <w:p w14:paraId="0FDDE2AC" w14:textId="77777777" w:rsidR="00DE56D2" w:rsidRDefault="00DE56D2" w:rsidP="00DE56D2">
      <w:pPr>
        <w:pStyle w:val="BodyText"/>
      </w:pPr>
      <w:r w:rsidRPr="00FB7BED">
        <w:rPr>
          <w:b/>
          <w:bCs/>
        </w:rPr>
        <w:t>3.</w:t>
      </w:r>
      <w:r>
        <w:t xml:space="preserve"> Type of tour insurance firms (Type)</w:t>
      </w:r>
    </w:p>
    <w:p w14:paraId="4E4DA771" w14:textId="77777777" w:rsidR="00DE56D2" w:rsidRDefault="00DE56D2" w:rsidP="00DE56D2">
      <w:pPr>
        <w:pStyle w:val="BodyText"/>
      </w:pPr>
      <w:r w:rsidRPr="00FB7BED">
        <w:rPr>
          <w:b/>
          <w:bCs/>
        </w:rPr>
        <w:t>4.</w:t>
      </w:r>
      <w:r>
        <w:t xml:space="preserve"> Distribution channel of tour insurance agencies (Channel)</w:t>
      </w:r>
    </w:p>
    <w:p w14:paraId="141D746B" w14:textId="77777777" w:rsidR="00DE56D2" w:rsidRDefault="00DE56D2" w:rsidP="00DE56D2">
      <w:pPr>
        <w:pStyle w:val="BodyText"/>
      </w:pPr>
      <w:r w:rsidRPr="00FB7BED">
        <w:rPr>
          <w:b/>
          <w:bCs/>
        </w:rPr>
        <w:t>5.</w:t>
      </w:r>
      <w:r>
        <w:t xml:space="preserve"> Name of the tour insurance products (Product)</w:t>
      </w:r>
    </w:p>
    <w:p w14:paraId="4907E298" w14:textId="77777777" w:rsidR="00DE56D2" w:rsidRDefault="00DE56D2" w:rsidP="00DE56D2">
      <w:pPr>
        <w:pStyle w:val="BodyText"/>
      </w:pPr>
      <w:r w:rsidRPr="00FB7BED">
        <w:rPr>
          <w:b/>
          <w:bCs/>
        </w:rPr>
        <w:t>6.</w:t>
      </w:r>
      <w:r>
        <w:t xml:space="preserve"> Duration of the tour (Duration)</w:t>
      </w:r>
    </w:p>
    <w:p w14:paraId="4E8CC420" w14:textId="77777777" w:rsidR="00DE56D2" w:rsidRDefault="00DE56D2" w:rsidP="00DE56D2">
      <w:pPr>
        <w:pStyle w:val="BodyText"/>
      </w:pPr>
      <w:r w:rsidRPr="00FB7BED">
        <w:rPr>
          <w:b/>
          <w:bCs/>
        </w:rPr>
        <w:t>7.</w:t>
      </w:r>
      <w:r>
        <w:t xml:space="preserve"> Destination of the tour (Destination)</w:t>
      </w:r>
    </w:p>
    <w:p w14:paraId="094CD07A" w14:textId="39E1F7AC" w:rsidR="00DE56D2" w:rsidRDefault="00DE56D2" w:rsidP="00DE56D2">
      <w:pPr>
        <w:pStyle w:val="BodyText"/>
      </w:pPr>
      <w:r w:rsidRPr="00FB7BED">
        <w:rPr>
          <w:b/>
          <w:bCs/>
        </w:rPr>
        <w:t>8.</w:t>
      </w:r>
      <w:r w:rsidR="003112F1">
        <w:t xml:space="preserve"> </w:t>
      </w:r>
      <w:proofErr w:type="gramStart"/>
      <w:r>
        <w:t>Amount</w:t>
      </w:r>
      <w:proofErr w:type="gramEnd"/>
      <w:r w:rsidR="003112F1">
        <w:t xml:space="preserve"> </w:t>
      </w:r>
      <w:r>
        <w:t>of sales of tour insurance policies (Sales)</w:t>
      </w:r>
    </w:p>
    <w:p w14:paraId="62E68B6B" w14:textId="495D5ADC" w:rsidR="00DE56D2" w:rsidRDefault="00DE56D2" w:rsidP="00DE56D2">
      <w:pPr>
        <w:pStyle w:val="BodyText"/>
      </w:pPr>
      <w:r w:rsidRPr="00FB7BED">
        <w:rPr>
          <w:b/>
          <w:bCs/>
        </w:rPr>
        <w:t>9.</w:t>
      </w:r>
      <w:r>
        <w:t xml:space="preserve"> The commission received for tour insurance firm (Commission)</w:t>
      </w:r>
    </w:p>
    <w:p w14:paraId="2478E622" w14:textId="6902EB7F" w:rsidR="00DE56D2" w:rsidRDefault="00DE56D2" w:rsidP="00DE56D2">
      <w:pPr>
        <w:pStyle w:val="BodyText"/>
      </w:pPr>
      <w:r w:rsidRPr="00FB7BED">
        <w:rPr>
          <w:b/>
          <w:bCs/>
        </w:rPr>
        <w:t>10.</w:t>
      </w:r>
      <w:r>
        <w:t xml:space="preserve"> Age of insured (Age)</w:t>
      </w:r>
    </w:p>
    <w:p w14:paraId="30115CED" w14:textId="192E2B55" w:rsidR="00C06BC1" w:rsidRPr="00931CD2" w:rsidRDefault="00C06BC1" w:rsidP="00DE56D2">
      <w:pPr>
        <w:pStyle w:val="BodyText"/>
      </w:pPr>
      <w:r>
        <w:lastRenderedPageBreak/>
        <w:t xml:space="preserve">** In the </w:t>
      </w:r>
      <w:r w:rsidR="00FB7BED">
        <w:t xml:space="preserve">tour insurance </w:t>
      </w:r>
      <w:r>
        <w:t>dataset,</w:t>
      </w:r>
      <w:r w:rsidR="00FB7BED">
        <w:t xml:space="preserve"> </w:t>
      </w:r>
      <w:r>
        <w:t>the variable ‘commission’ is misspelt</w:t>
      </w:r>
      <w:r w:rsidR="00FB7BED">
        <w:t xml:space="preserve"> </w:t>
      </w:r>
      <w:r>
        <w:t>but not so grossly as to be</w:t>
      </w:r>
      <w:r w:rsidR="00FB7BED">
        <w:t xml:space="preserve"> </w:t>
      </w:r>
      <w:r>
        <w:t>misunderstood.</w:t>
      </w:r>
    </w:p>
    <w:p w14:paraId="3519AD65" w14:textId="1B412696" w:rsidR="00FE65FD" w:rsidRDefault="00E66F72">
      <w:pPr>
        <w:pStyle w:val="Heading1"/>
      </w:pPr>
      <w:bookmarkStart w:id="1" w:name="Xcd793eba89fb37656582b3179eccbcc53c8c18b"/>
      <w:bookmarkEnd w:id="0"/>
      <w:r>
        <w:rPr>
          <w:noProof/>
        </w:rPr>
        <w:drawing>
          <wp:anchor distT="0" distB="0" distL="114300" distR="114300" simplePos="0" relativeHeight="251657216" behindDoc="0" locked="0" layoutInCell="1" allowOverlap="1" wp14:anchorId="71654DBE" wp14:editId="7B676F3D">
            <wp:simplePos x="0" y="0"/>
            <wp:positionH relativeFrom="margin">
              <wp:align>left</wp:align>
            </wp:positionH>
            <wp:positionV relativeFrom="paragraph">
              <wp:posOffset>37919</wp:posOffset>
            </wp:positionV>
            <wp:extent cx="5949950" cy="1560285"/>
            <wp:effectExtent l="0" t="0" r="0" b="190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959141" cy="1562695"/>
                    </a:xfrm>
                    <a:prstGeom prst="rect">
                      <a:avLst/>
                    </a:prstGeom>
                  </pic:spPr>
                </pic:pic>
              </a:graphicData>
            </a:graphic>
            <wp14:sizeRelH relativeFrom="page">
              <wp14:pctWidth>0</wp14:pctWidth>
            </wp14:sizeRelH>
            <wp14:sizeRelV relativeFrom="page">
              <wp14:pctHeight>0</wp14:pctHeight>
            </wp14:sizeRelV>
          </wp:anchor>
        </w:drawing>
      </w:r>
    </w:p>
    <w:p w14:paraId="606DC238" w14:textId="4F0CA5D0" w:rsidR="0021602D" w:rsidRDefault="0021602D" w:rsidP="0021602D">
      <w:pPr>
        <w:pStyle w:val="BodyText"/>
      </w:pPr>
    </w:p>
    <w:p w14:paraId="19888528" w14:textId="256914B1" w:rsidR="0021602D" w:rsidRDefault="0021602D" w:rsidP="0021602D">
      <w:pPr>
        <w:pStyle w:val="BodyText"/>
      </w:pPr>
    </w:p>
    <w:p w14:paraId="4B4B96E1" w14:textId="2DE801A4" w:rsidR="0021602D" w:rsidRDefault="0021602D" w:rsidP="0021602D">
      <w:pPr>
        <w:pStyle w:val="BodyText"/>
      </w:pPr>
    </w:p>
    <w:p w14:paraId="696AE3C6" w14:textId="38438CE9" w:rsidR="0021602D" w:rsidRPr="0021602D" w:rsidRDefault="0021602D" w:rsidP="0021602D">
      <w:pPr>
        <w:pStyle w:val="BodyText"/>
      </w:pPr>
      <w:r>
        <w:br/>
      </w:r>
      <w:r w:rsidR="009E73AA">
        <w:t>Tab</w:t>
      </w:r>
      <w:r>
        <w:t xml:space="preserve"> 1: The dataset</w:t>
      </w:r>
    </w:p>
    <w:p w14:paraId="1BED408A" w14:textId="2D40FA5B" w:rsidR="008F0FD9" w:rsidRDefault="00D75DBD">
      <w:pPr>
        <w:pStyle w:val="Heading1"/>
      </w:pPr>
      <w:r>
        <w:rPr>
          <w:noProof/>
        </w:rPr>
        <mc:AlternateContent>
          <mc:Choice Requires="wps">
            <w:drawing>
              <wp:anchor distT="0" distB="0" distL="114300" distR="114300" simplePos="0" relativeHeight="251658240" behindDoc="0" locked="0" layoutInCell="1" allowOverlap="1" wp14:anchorId="76D411C8" wp14:editId="766D0526">
                <wp:simplePos x="0" y="0"/>
                <wp:positionH relativeFrom="column">
                  <wp:posOffset>-422910</wp:posOffset>
                </wp:positionH>
                <wp:positionV relativeFrom="paragraph">
                  <wp:posOffset>189865</wp:posOffset>
                </wp:positionV>
                <wp:extent cx="396875" cy="2101850"/>
                <wp:effectExtent l="5715" t="9525" r="6985" b="12700"/>
                <wp:wrapNone/>
                <wp:docPr id="52"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875" cy="2101850"/>
                        </a:xfrm>
                        <a:custGeom>
                          <a:avLst/>
                          <a:gdLst>
                            <a:gd name="T0" fmla="*/ 506 w 625"/>
                            <a:gd name="T1" fmla="*/ 3310 h 3310"/>
                            <a:gd name="T2" fmla="*/ 486 w 625"/>
                            <a:gd name="T3" fmla="*/ 3280 h 3310"/>
                            <a:gd name="T4" fmla="*/ 426 w 625"/>
                            <a:gd name="T5" fmla="*/ 3240 h 3310"/>
                            <a:gd name="T6" fmla="*/ 406 w 625"/>
                            <a:gd name="T7" fmla="*/ 3210 h 3310"/>
                            <a:gd name="T8" fmla="*/ 376 w 625"/>
                            <a:gd name="T9" fmla="*/ 3190 h 3310"/>
                            <a:gd name="T10" fmla="*/ 336 w 625"/>
                            <a:gd name="T11" fmla="*/ 3100 h 3310"/>
                            <a:gd name="T12" fmla="*/ 306 w 625"/>
                            <a:gd name="T13" fmla="*/ 3040 h 3310"/>
                            <a:gd name="T14" fmla="*/ 246 w 625"/>
                            <a:gd name="T15" fmla="*/ 2950 h 3310"/>
                            <a:gd name="T16" fmla="*/ 216 w 625"/>
                            <a:gd name="T17" fmla="*/ 2890 h 3310"/>
                            <a:gd name="T18" fmla="*/ 106 w 625"/>
                            <a:gd name="T19" fmla="*/ 2600 h 3310"/>
                            <a:gd name="T20" fmla="*/ 66 w 625"/>
                            <a:gd name="T21" fmla="*/ 2410 h 3310"/>
                            <a:gd name="T22" fmla="*/ 26 w 625"/>
                            <a:gd name="T23" fmla="*/ 2130 h 3310"/>
                            <a:gd name="T24" fmla="*/ 16 w 625"/>
                            <a:gd name="T25" fmla="*/ 830 h 3310"/>
                            <a:gd name="T26" fmla="*/ 176 w 625"/>
                            <a:gd name="T27" fmla="*/ 460 h 3310"/>
                            <a:gd name="T28" fmla="*/ 336 w 625"/>
                            <a:gd name="T29" fmla="*/ 230 h 3310"/>
                            <a:gd name="T30" fmla="*/ 366 w 625"/>
                            <a:gd name="T31" fmla="*/ 220 h 3310"/>
                            <a:gd name="T32" fmla="*/ 426 w 625"/>
                            <a:gd name="T33" fmla="*/ 180 h 3310"/>
                            <a:gd name="T34" fmla="*/ 486 w 625"/>
                            <a:gd name="T35" fmla="*/ 160 h 3310"/>
                            <a:gd name="T36" fmla="*/ 596 w 625"/>
                            <a:gd name="T37" fmla="*/ 50 h 3310"/>
                            <a:gd name="T38" fmla="*/ 466 w 625"/>
                            <a:gd name="T39" fmla="*/ 10 h 3310"/>
                            <a:gd name="T40" fmla="*/ 406 w 625"/>
                            <a:gd name="T41" fmla="*/ 0 h 3310"/>
                            <a:gd name="T42" fmla="*/ 476 w 625"/>
                            <a:gd name="T43" fmla="*/ 10 h 3310"/>
                            <a:gd name="T44" fmla="*/ 516 w 625"/>
                            <a:gd name="T45" fmla="*/ 20 h 3310"/>
                            <a:gd name="T46" fmla="*/ 616 w 625"/>
                            <a:gd name="T47" fmla="*/ 100 h 3310"/>
                            <a:gd name="T48" fmla="*/ 616 w 625"/>
                            <a:gd name="T49" fmla="*/ 330 h 3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25" h="3310">
                              <a:moveTo>
                                <a:pt x="506" y="3310"/>
                              </a:moveTo>
                              <a:cubicBezTo>
                                <a:pt x="499" y="3300"/>
                                <a:pt x="495" y="3288"/>
                                <a:pt x="486" y="3280"/>
                              </a:cubicBezTo>
                              <a:cubicBezTo>
                                <a:pt x="468" y="3264"/>
                                <a:pt x="426" y="3240"/>
                                <a:pt x="426" y="3240"/>
                              </a:cubicBezTo>
                              <a:cubicBezTo>
                                <a:pt x="419" y="3230"/>
                                <a:pt x="414" y="3218"/>
                                <a:pt x="406" y="3210"/>
                              </a:cubicBezTo>
                              <a:cubicBezTo>
                                <a:pt x="398" y="3202"/>
                                <a:pt x="384" y="3199"/>
                                <a:pt x="376" y="3190"/>
                              </a:cubicBezTo>
                              <a:cubicBezTo>
                                <a:pt x="362" y="3173"/>
                                <a:pt x="347" y="3122"/>
                                <a:pt x="336" y="3100"/>
                              </a:cubicBezTo>
                              <a:cubicBezTo>
                                <a:pt x="326" y="3080"/>
                                <a:pt x="317" y="3060"/>
                                <a:pt x="306" y="3040"/>
                              </a:cubicBezTo>
                              <a:cubicBezTo>
                                <a:pt x="288" y="3008"/>
                                <a:pt x="257" y="2984"/>
                                <a:pt x="246" y="2950"/>
                              </a:cubicBezTo>
                              <a:cubicBezTo>
                                <a:pt x="232" y="2909"/>
                                <a:pt x="242" y="2929"/>
                                <a:pt x="216" y="2890"/>
                              </a:cubicBezTo>
                              <a:cubicBezTo>
                                <a:pt x="191" y="2790"/>
                                <a:pt x="127" y="2703"/>
                                <a:pt x="106" y="2600"/>
                              </a:cubicBezTo>
                              <a:cubicBezTo>
                                <a:pt x="93" y="2536"/>
                                <a:pt x="76" y="2474"/>
                                <a:pt x="66" y="2410"/>
                              </a:cubicBezTo>
                              <a:cubicBezTo>
                                <a:pt x="52" y="2316"/>
                                <a:pt x="45" y="2223"/>
                                <a:pt x="26" y="2130"/>
                              </a:cubicBezTo>
                              <a:cubicBezTo>
                                <a:pt x="0" y="1668"/>
                                <a:pt x="6" y="1399"/>
                                <a:pt x="16" y="830"/>
                              </a:cubicBezTo>
                              <a:cubicBezTo>
                                <a:pt x="18" y="709"/>
                                <a:pt x="92" y="544"/>
                                <a:pt x="176" y="460"/>
                              </a:cubicBezTo>
                              <a:cubicBezTo>
                                <a:pt x="193" y="375"/>
                                <a:pt x="263" y="278"/>
                                <a:pt x="336" y="230"/>
                              </a:cubicBezTo>
                              <a:cubicBezTo>
                                <a:pt x="345" y="224"/>
                                <a:pt x="357" y="225"/>
                                <a:pt x="366" y="220"/>
                              </a:cubicBezTo>
                              <a:cubicBezTo>
                                <a:pt x="387" y="208"/>
                                <a:pt x="403" y="188"/>
                                <a:pt x="426" y="180"/>
                              </a:cubicBezTo>
                              <a:cubicBezTo>
                                <a:pt x="446" y="173"/>
                                <a:pt x="468" y="172"/>
                                <a:pt x="486" y="160"/>
                              </a:cubicBezTo>
                              <a:cubicBezTo>
                                <a:pt x="531" y="130"/>
                                <a:pt x="566" y="94"/>
                                <a:pt x="596" y="50"/>
                              </a:cubicBezTo>
                              <a:cubicBezTo>
                                <a:pt x="546" y="40"/>
                                <a:pt x="516" y="19"/>
                                <a:pt x="466" y="10"/>
                              </a:cubicBezTo>
                              <a:cubicBezTo>
                                <a:pt x="446" y="6"/>
                                <a:pt x="386" y="0"/>
                                <a:pt x="406" y="0"/>
                              </a:cubicBezTo>
                              <a:cubicBezTo>
                                <a:pt x="430" y="0"/>
                                <a:pt x="453" y="6"/>
                                <a:pt x="476" y="10"/>
                              </a:cubicBezTo>
                              <a:cubicBezTo>
                                <a:pt x="490" y="12"/>
                                <a:pt x="503" y="17"/>
                                <a:pt x="516" y="20"/>
                              </a:cubicBezTo>
                              <a:cubicBezTo>
                                <a:pt x="534" y="38"/>
                                <a:pt x="613" y="75"/>
                                <a:pt x="616" y="100"/>
                              </a:cubicBezTo>
                              <a:cubicBezTo>
                                <a:pt x="625" y="176"/>
                                <a:pt x="616" y="253"/>
                                <a:pt x="616" y="33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6CE7D" id="Freeform 4" o:spid="_x0000_s1026" style="position:absolute;margin-left:-33.3pt;margin-top:14.95pt;width:31.25pt;height:1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25,3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" path="m506,3310v-7,-10,-11,-22,-20,-30c468,3264,426,3240,426,3240v-7,-10,-12,-22,-20,-30c398,3202,384,3199,376,3190v-14,-17,-29,-68,-40,-90c326,3080,317,3060,306,3040v-18,-32,-49,-56,-60,-90c232,2909,242,2929,216,2890,191,2790,127,2703,106,2600,93,2536,76,2474,66,2410,52,2316,45,2223,26,2130,,1668,6,1399,16,830,18,709,92,544,176,460,193,375,263,278,336,230v9,-6,21,-5,30,-10c387,208,403,188,426,180v20,-7,42,-8,60,-20c531,130,566,94,596,50,546,40,516,19,466,10,446,6,386,,406,v24,,47,6,70,10c490,12,503,17,516,20v18,18,97,55,100,80c625,176,616,253,616,330e" filled="f">
                <v:path arrowok="t" o:connecttype="custom" o:connectlocs="321310,2101850;308610,2082800;270510,2057400;257810,2038350;238760,2025650;213360,1968500;194310,1930400;156210,1873250;137160,1835150;67310,1651000;41910,1530350;16510,1352550;10160,527050;111760,292100;213360,146050;232410,139700;270510,114300;308610,101600;378460,31750;295910,6350;257810,0;302260,6350;327660,12700;391160,63500;391160,209550" o:connectangles="0,0,0,0,0,0,0,0,0,0,0,0,0,0,0,0,0,0,0,0,0,0,0,0,0"/>
              </v:shape>
            </w:pict>
          </mc:Fallback>
        </mc:AlternateContent>
      </w:r>
      <w:r w:rsidR="00123A3B">
        <w:t>2</w:t>
      </w:r>
      <w:r w:rsidR="00123A3B">
        <w:t>.1 Data Ingestion: Read the dataset. Do the descriptive statistics and d</w:t>
      </w:r>
      <w:r w:rsidR="00123A3B">
        <w:t xml:space="preserve">o null value condition check, write an inference on </w:t>
      </w:r>
      <w:proofErr w:type="gramStart"/>
      <w:r w:rsidR="00123A3B">
        <w:t>it.</w:t>
      </w:r>
      <w:bookmarkEnd w:id="1"/>
      <w:proofErr w:type="gramEnd"/>
    </w:p>
    <w:p w14:paraId="197D66C7" w14:textId="22618268" w:rsidR="008F0FD9" w:rsidRDefault="002224E5">
      <w:pPr>
        <w:pStyle w:val="Heading3"/>
      </w:pPr>
      <w:bookmarkStart w:id="2" w:name="checking-the-data"/>
      <w:r>
        <w:t>D</w:t>
      </w:r>
      <w:r w:rsidR="00123A3B">
        <w:t>ata</w:t>
      </w:r>
      <w:bookmarkEnd w:id="2"/>
      <w:r>
        <w:t xml:space="preserve"> above, details below</w:t>
      </w:r>
    </w:p>
    <w:p w14:paraId="73CD7D62" w14:textId="425ED801" w:rsidR="00FE65FD" w:rsidRDefault="00D75DBD">
      <w:pPr>
        <w:pStyle w:val="SourceCode"/>
        <w:rPr>
          <w:rStyle w:val="VerbatimChar"/>
        </w:rPr>
      </w:pPr>
      <w:r>
        <w:rPr>
          <w:rFonts w:ascii="Consolas" w:hAnsi="Consolas"/>
          <w:noProof/>
          <w:sz w:val="22"/>
        </w:rPr>
        <mc:AlternateContent>
          <mc:Choice Requires="wps">
            <w:drawing>
              <wp:anchor distT="0" distB="0" distL="114300" distR="114300" simplePos="0" relativeHeight="251659264" behindDoc="0" locked="0" layoutInCell="1" allowOverlap="1" wp14:anchorId="7F553E0A" wp14:editId="4F6B7286">
                <wp:simplePos x="0" y="0"/>
                <wp:positionH relativeFrom="column">
                  <wp:posOffset>1066800</wp:posOffset>
                </wp:positionH>
                <wp:positionV relativeFrom="paragraph">
                  <wp:posOffset>20320</wp:posOffset>
                </wp:positionV>
                <wp:extent cx="889000" cy="406400"/>
                <wp:effectExtent l="9525" t="12700" r="15875" b="9525"/>
                <wp:wrapNone/>
                <wp:docPr id="5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9000" cy="406400"/>
                        </a:xfrm>
                        <a:custGeom>
                          <a:avLst/>
                          <a:gdLst>
                            <a:gd name="T0" fmla="*/ 0 w 1400"/>
                            <a:gd name="T1" fmla="*/ 0 h 640"/>
                            <a:gd name="T2" fmla="*/ 80 w 1400"/>
                            <a:gd name="T3" fmla="*/ 70 h 640"/>
                            <a:gd name="T4" fmla="*/ 140 w 1400"/>
                            <a:gd name="T5" fmla="*/ 90 h 640"/>
                            <a:gd name="T6" fmla="*/ 430 w 1400"/>
                            <a:gd name="T7" fmla="*/ 190 h 640"/>
                            <a:gd name="T8" fmla="*/ 1080 w 1400"/>
                            <a:gd name="T9" fmla="*/ 130 h 640"/>
                            <a:gd name="T10" fmla="*/ 1240 w 1400"/>
                            <a:gd name="T11" fmla="*/ 140 h 640"/>
                            <a:gd name="T12" fmla="*/ 1270 w 1400"/>
                            <a:gd name="T13" fmla="*/ 170 h 640"/>
                            <a:gd name="T14" fmla="*/ 1300 w 1400"/>
                            <a:gd name="T15" fmla="*/ 180 h 640"/>
                            <a:gd name="T16" fmla="*/ 1380 w 1400"/>
                            <a:gd name="T17" fmla="*/ 270 h 640"/>
                            <a:gd name="T18" fmla="*/ 1400 w 1400"/>
                            <a:gd name="T19" fmla="*/ 330 h 640"/>
                            <a:gd name="T20" fmla="*/ 1390 w 1400"/>
                            <a:gd name="T21" fmla="*/ 490 h 640"/>
                            <a:gd name="T22" fmla="*/ 1310 w 1400"/>
                            <a:gd name="T23" fmla="*/ 560 h 640"/>
                            <a:gd name="T24" fmla="*/ 1130 w 1400"/>
                            <a:gd name="T25" fmla="*/ 620 h 640"/>
                            <a:gd name="T26" fmla="*/ 1200 w 1400"/>
                            <a:gd name="T27" fmla="*/ 580 h 640"/>
                            <a:gd name="T28" fmla="*/ 1250 w 1400"/>
                            <a:gd name="T29" fmla="*/ 490 h 640"/>
                            <a:gd name="T30" fmla="*/ 1160 w 1400"/>
                            <a:gd name="T31" fmla="*/ 610 h 640"/>
                            <a:gd name="T32" fmla="*/ 1330 w 1400"/>
                            <a:gd name="T33" fmla="*/ 640 h 640"/>
                            <a:gd name="T34" fmla="*/ 1300 w 1400"/>
                            <a:gd name="T35" fmla="*/ 610 h 640"/>
                            <a:gd name="T36" fmla="*/ 1270 w 1400"/>
                            <a:gd name="T37" fmla="*/ 610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400" h="640">
                              <a:moveTo>
                                <a:pt x="0" y="0"/>
                              </a:moveTo>
                              <a:cubicBezTo>
                                <a:pt x="27" y="23"/>
                                <a:pt x="50" y="51"/>
                                <a:pt x="80" y="70"/>
                              </a:cubicBezTo>
                              <a:cubicBezTo>
                                <a:pt x="98" y="81"/>
                                <a:pt x="122" y="78"/>
                                <a:pt x="140" y="90"/>
                              </a:cubicBezTo>
                              <a:cubicBezTo>
                                <a:pt x="210" y="137"/>
                                <a:pt x="348" y="170"/>
                                <a:pt x="430" y="190"/>
                              </a:cubicBezTo>
                              <a:cubicBezTo>
                                <a:pt x="543" y="188"/>
                                <a:pt x="911" y="243"/>
                                <a:pt x="1080" y="130"/>
                              </a:cubicBezTo>
                              <a:cubicBezTo>
                                <a:pt x="1133" y="133"/>
                                <a:pt x="1188" y="129"/>
                                <a:pt x="1240" y="140"/>
                              </a:cubicBezTo>
                              <a:cubicBezTo>
                                <a:pt x="1254" y="143"/>
                                <a:pt x="1258" y="162"/>
                                <a:pt x="1270" y="170"/>
                              </a:cubicBezTo>
                              <a:cubicBezTo>
                                <a:pt x="1279" y="176"/>
                                <a:pt x="1290" y="177"/>
                                <a:pt x="1300" y="180"/>
                              </a:cubicBezTo>
                              <a:cubicBezTo>
                                <a:pt x="1318" y="198"/>
                                <a:pt x="1366" y="238"/>
                                <a:pt x="1380" y="270"/>
                              </a:cubicBezTo>
                              <a:cubicBezTo>
                                <a:pt x="1389" y="289"/>
                                <a:pt x="1400" y="330"/>
                                <a:pt x="1400" y="330"/>
                              </a:cubicBezTo>
                              <a:cubicBezTo>
                                <a:pt x="1397" y="383"/>
                                <a:pt x="1398" y="437"/>
                                <a:pt x="1390" y="490"/>
                              </a:cubicBezTo>
                              <a:cubicBezTo>
                                <a:pt x="1385" y="519"/>
                                <a:pt x="1322" y="556"/>
                                <a:pt x="1310" y="560"/>
                              </a:cubicBezTo>
                              <a:cubicBezTo>
                                <a:pt x="1243" y="582"/>
                                <a:pt x="1205" y="608"/>
                                <a:pt x="1130" y="620"/>
                              </a:cubicBezTo>
                              <a:cubicBezTo>
                                <a:pt x="1152" y="605"/>
                                <a:pt x="1181" y="599"/>
                                <a:pt x="1200" y="580"/>
                              </a:cubicBezTo>
                              <a:cubicBezTo>
                                <a:pt x="1234" y="546"/>
                                <a:pt x="1237" y="528"/>
                                <a:pt x="1250" y="490"/>
                              </a:cubicBezTo>
                              <a:cubicBezTo>
                                <a:pt x="1239" y="590"/>
                                <a:pt x="1249" y="592"/>
                                <a:pt x="1160" y="610"/>
                              </a:cubicBezTo>
                              <a:cubicBezTo>
                                <a:pt x="1215" y="628"/>
                                <a:pt x="1273" y="631"/>
                                <a:pt x="1330" y="640"/>
                              </a:cubicBezTo>
                              <a:cubicBezTo>
                                <a:pt x="1330" y="640"/>
                                <a:pt x="1313" y="616"/>
                                <a:pt x="1300" y="610"/>
                              </a:cubicBezTo>
                              <a:cubicBezTo>
                                <a:pt x="1291" y="606"/>
                                <a:pt x="1280" y="610"/>
                                <a:pt x="1270" y="61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E6127" id="Freeform 6" o:spid="_x0000_s1026" style="position:absolute;margin-left:84pt;margin-top:1.6pt;width:70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00,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" path="m,c27,23,50,51,80,70v18,11,42,8,60,20c210,137,348,170,430,190v113,-2,481,53,650,-60c1133,133,1188,129,1240,140v14,3,18,22,30,30c1279,176,1290,177,1300,180v18,18,66,58,80,90c1389,289,1400,330,1400,330v-3,53,-2,107,-10,160c1385,519,1322,556,1310,560v-67,22,-105,48,-180,60c1152,605,1181,599,1200,580v34,-34,37,-52,50,-90c1239,590,1249,592,1160,610v55,18,113,21,170,30c1330,640,1313,616,1300,610v-9,-4,-20,,-30,e" filled="f">
                <v:path arrowok="t" o:connecttype="custom" o:connectlocs="0,0;50800,44450;88900,57150;273050,120650;685800,82550;787400,88900;806450,107950;825500,114300;876300,171450;889000,209550;882650,311150;831850,355600;717550,393700;762000,368300;793750,311150;736600,387350;844550,406400;825500,387350;806450,387350" o:connectangles="0,0,0,0,0,0,0,0,0,0,0,0,0,0,0,0,0,0,0"/>
              </v:shape>
            </w:pict>
          </mc:Fallback>
        </mc:AlternateContent>
      </w:r>
    </w:p>
    <w:p w14:paraId="72E5FED3" w14:textId="13689EA8" w:rsidR="00FE65FD" w:rsidRPr="002224E5" w:rsidRDefault="00123A3B">
      <w:pPr>
        <w:pStyle w:val="SourceCode"/>
        <w:rPr>
          <w:rStyle w:val="VerbatimChar"/>
          <w:sz w:val="18"/>
          <w:szCs w:val="20"/>
        </w:rPr>
      </w:pPr>
      <w:r w:rsidRPr="002224E5">
        <w:rPr>
          <w:rStyle w:val="VerbatimChar"/>
          <w:sz w:val="18"/>
          <w:szCs w:val="20"/>
        </w:rPr>
        <w:t>3</w:t>
      </w:r>
      <w:r w:rsidR="00FE65FD" w:rsidRPr="002224E5">
        <w:rPr>
          <w:rStyle w:val="VerbatimChar"/>
          <w:sz w:val="18"/>
          <w:szCs w:val="20"/>
        </w:rPr>
        <w:t>,</w:t>
      </w:r>
      <w:r w:rsidRPr="002224E5">
        <w:rPr>
          <w:rStyle w:val="VerbatimChar"/>
          <w:sz w:val="18"/>
          <w:szCs w:val="20"/>
        </w:rPr>
        <w:t>000 entries, 0 to 2</w:t>
      </w:r>
      <w:r w:rsidR="00FE65FD" w:rsidRPr="002224E5">
        <w:rPr>
          <w:rStyle w:val="VerbatimChar"/>
          <w:sz w:val="18"/>
          <w:szCs w:val="20"/>
        </w:rPr>
        <w:t>,</w:t>
      </w:r>
      <w:r w:rsidRPr="002224E5">
        <w:rPr>
          <w:rStyle w:val="VerbatimChar"/>
          <w:sz w:val="18"/>
          <w:szCs w:val="20"/>
        </w:rPr>
        <w:t>999</w:t>
      </w:r>
      <w:r w:rsidRPr="002224E5">
        <w:rPr>
          <w:sz w:val="20"/>
          <w:szCs w:val="20"/>
        </w:rPr>
        <w:br/>
      </w:r>
      <w:r w:rsidR="003936E0" w:rsidRPr="002224E5">
        <w:rPr>
          <w:rStyle w:val="VerbatimChar"/>
          <w:sz w:val="18"/>
          <w:szCs w:val="20"/>
        </w:rPr>
        <w:t>T</w:t>
      </w:r>
      <w:r w:rsidRPr="002224E5">
        <w:rPr>
          <w:rStyle w:val="VerbatimChar"/>
          <w:sz w:val="18"/>
          <w:szCs w:val="20"/>
        </w:rPr>
        <w:t>otal 10 columns</w:t>
      </w:r>
    </w:p>
    <w:p w14:paraId="79A11491" w14:textId="09138D3C" w:rsidR="008F0FD9" w:rsidRDefault="00123A3B">
      <w:pPr>
        <w:pStyle w:val="SourceCode"/>
        <w:rPr>
          <w:rStyle w:val="VerbatimChar"/>
          <w:sz w:val="18"/>
          <w:szCs w:val="20"/>
        </w:rPr>
      </w:pPr>
      <w:r w:rsidRPr="002224E5">
        <w:rPr>
          <w:sz w:val="20"/>
          <w:szCs w:val="20"/>
        </w:rPr>
        <w:br/>
      </w:r>
      <w:r w:rsidRPr="002224E5">
        <w:rPr>
          <w:rStyle w:val="VerbatimChar"/>
          <w:sz w:val="18"/>
          <w:szCs w:val="20"/>
        </w:rPr>
        <w:t xml:space="preserve"> #   Column        Non-Null Count  Dtype  </w:t>
      </w:r>
      <w:r w:rsidRPr="002224E5">
        <w:rPr>
          <w:sz w:val="20"/>
          <w:szCs w:val="20"/>
        </w:rPr>
        <w:br/>
      </w:r>
      <w:r w:rsidRPr="002224E5">
        <w:rPr>
          <w:rStyle w:val="VerbatimChar"/>
          <w:sz w:val="18"/>
          <w:szCs w:val="20"/>
        </w:rPr>
        <w:t xml:space="preserve">---  ------        --------------  -----  </w:t>
      </w:r>
      <w:r w:rsidRPr="002224E5">
        <w:rPr>
          <w:sz w:val="20"/>
          <w:szCs w:val="20"/>
        </w:rPr>
        <w:br/>
      </w:r>
      <w:r w:rsidRPr="002224E5">
        <w:rPr>
          <w:rStyle w:val="VerbatimChar"/>
          <w:sz w:val="18"/>
          <w:szCs w:val="20"/>
        </w:rPr>
        <w:t xml:space="preserve"> 0   Age           3000 non-null   int64  </w:t>
      </w:r>
      <w:r w:rsidRPr="002224E5">
        <w:rPr>
          <w:sz w:val="20"/>
          <w:szCs w:val="20"/>
        </w:rPr>
        <w:br/>
      </w:r>
      <w:r w:rsidRPr="002224E5">
        <w:rPr>
          <w:rStyle w:val="VerbatimChar"/>
          <w:sz w:val="18"/>
          <w:szCs w:val="20"/>
        </w:rPr>
        <w:t xml:space="preserve"> 1   Agency_Code   3000 non-null   object </w:t>
      </w:r>
      <w:r w:rsidRPr="002224E5">
        <w:rPr>
          <w:sz w:val="20"/>
          <w:szCs w:val="20"/>
        </w:rPr>
        <w:br/>
      </w:r>
      <w:r w:rsidRPr="002224E5">
        <w:rPr>
          <w:rStyle w:val="VerbatimChar"/>
          <w:sz w:val="18"/>
          <w:szCs w:val="20"/>
        </w:rPr>
        <w:t xml:space="preserve"> 2   Type          3000 n</w:t>
      </w:r>
      <w:r w:rsidRPr="002224E5">
        <w:rPr>
          <w:rStyle w:val="VerbatimChar"/>
          <w:sz w:val="18"/>
          <w:szCs w:val="20"/>
        </w:rPr>
        <w:t xml:space="preserve">on-null   object </w:t>
      </w:r>
      <w:r w:rsidRPr="002224E5">
        <w:rPr>
          <w:sz w:val="20"/>
          <w:szCs w:val="20"/>
        </w:rPr>
        <w:br/>
      </w:r>
      <w:r w:rsidRPr="002224E5">
        <w:rPr>
          <w:rStyle w:val="VerbatimChar"/>
          <w:sz w:val="18"/>
          <w:szCs w:val="20"/>
        </w:rPr>
        <w:t xml:space="preserve"> 3   Claimed       3000 non-null   object </w:t>
      </w:r>
      <w:r w:rsidRPr="002224E5">
        <w:rPr>
          <w:sz w:val="20"/>
          <w:szCs w:val="20"/>
        </w:rPr>
        <w:br/>
      </w:r>
      <w:r w:rsidRPr="002224E5">
        <w:rPr>
          <w:rStyle w:val="VerbatimChar"/>
          <w:sz w:val="18"/>
          <w:szCs w:val="20"/>
        </w:rPr>
        <w:t xml:space="preserve"> 4   Commision     3000 non-null   float64</w:t>
      </w:r>
      <w:r w:rsidRPr="002224E5">
        <w:rPr>
          <w:sz w:val="20"/>
          <w:szCs w:val="20"/>
        </w:rPr>
        <w:br/>
      </w:r>
      <w:r w:rsidRPr="002224E5">
        <w:rPr>
          <w:rStyle w:val="VerbatimChar"/>
          <w:sz w:val="18"/>
          <w:szCs w:val="20"/>
        </w:rPr>
        <w:t xml:space="preserve"> 5   Channel       3000 non-null   object </w:t>
      </w:r>
      <w:r w:rsidRPr="002224E5">
        <w:rPr>
          <w:sz w:val="20"/>
          <w:szCs w:val="20"/>
        </w:rPr>
        <w:br/>
      </w:r>
      <w:r w:rsidRPr="002224E5">
        <w:rPr>
          <w:rStyle w:val="VerbatimChar"/>
          <w:sz w:val="18"/>
          <w:szCs w:val="20"/>
        </w:rPr>
        <w:t xml:space="preserve"> 6   Duration      3000 non-null   int64  </w:t>
      </w:r>
      <w:r w:rsidRPr="002224E5">
        <w:rPr>
          <w:sz w:val="20"/>
          <w:szCs w:val="20"/>
        </w:rPr>
        <w:br/>
      </w:r>
      <w:r w:rsidRPr="002224E5">
        <w:rPr>
          <w:rStyle w:val="VerbatimChar"/>
          <w:sz w:val="18"/>
          <w:szCs w:val="20"/>
        </w:rPr>
        <w:t xml:space="preserve"> 7   Sales         3000 non-null   float64</w:t>
      </w:r>
      <w:r w:rsidRPr="002224E5">
        <w:rPr>
          <w:sz w:val="20"/>
          <w:szCs w:val="20"/>
        </w:rPr>
        <w:br/>
      </w:r>
      <w:r w:rsidRPr="002224E5">
        <w:rPr>
          <w:rStyle w:val="VerbatimChar"/>
          <w:sz w:val="18"/>
          <w:szCs w:val="20"/>
        </w:rPr>
        <w:t xml:space="preserve"> 8   Product Name  3000</w:t>
      </w:r>
      <w:r w:rsidRPr="002224E5">
        <w:rPr>
          <w:rStyle w:val="VerbatimChar"/>
          <w:sz w:val="18"/>
          <w:szCs w:val="20"/>
        </w:rPr>
        <w:t xml:space="preserve"> non-null   object </w:t>
      </w:r>
      <w:r w:rsidRPr="002224E5">
        <w:rPr>
          <w:sz w:val="20"/>
          <w:szCs w:val="20"/>
        </w:rPr>
        <w:br/>
      </w:r>
      <w:r w:rsidRPr="002224E5">
        <w:rPr>
          <w:rStyle w:val="VerbatimChar"/>
          <w:sz w:val="18"/>
          <w:szCs w:val="20"/>
        </w:rPr>
        <w:t xml:space="preserve"> 9   Destination   3000 non-null   object </w:t>
      </w:r>
      <w:r w:rsidRPr="002224E5">
        <w:rPr>
          <w:sz w:val="20"/>
          <w:szCs w:val="20"/>
        </w:rPr>
        <w:br/>
      </w:r>
      <w:r w:rsidRPr="002224E5">
        <w:rPr>
          <w:rStyle w:val="VerbatimChar"/>
          <w:sz w:val="18"/>
          <w:szCs w:val="20"/>
        </w:rPr>
        <w:t>dtypes: float64(2), int64(2), object(6)</w:t>
      </w:r>
      <w:r w:rsidRPr="002224E5">
        <w:rPr>
          <w:sz w:val="20"/>
          <w:szCs w:val="20"/>
        </w:rPr>
        <w:br/>
      </w:r>
      <w:r w:rsidRPr="002224E5">
        <w:rPr>
          <w:rStyle w:val="VerbatimChar"/>
          <w:sz w:val="18"/>
          <w:szCs w:val="20"/>
        </w:rPr>
        <w:t>memory usage: 234.5+ KB</w:t>
      </w:r>
    </w:p>
    <w:p w14:paraId="4E1DF3DD" w14:textId="1204E613" w:rsidR="009E73AA" w:rsidRPr="002224E5" w:rsidRDefault="009E73AA">
      <w:pPr>
        <w:pStyle w:val="SourceCode"/>
        <w:rPr>
          <w:rFonts w:ascii="Consolas" w:hAnsi="Consolas"/>
          <w:sz w:val="18"/>
          <w:szCs w:val="20"/>
        </w:rPr>
      </w:pPr>
      <w:r>
        <w:rPr>
          <w:rStyle w:val="VerbatimChar"/>
          <w:sz w:val="18"/>
          <w:szCs w:val="20"/>
        </w:rPr>
        <w:t>Tab 2: Data info</w:t>
      </w:r>
    </w:p>
    <w:p w14:paraId="339EECF9" w14:textId="77777777" w:rsidR="008F0FD9" w:rsidRPr="00563A65" w:rsidRDefault="00123A3B">
      <w:pPr>
        <w:pStyle w:val="FirstParagraph"/>
        <w:rPr>
          <w:b/>
          <w:bCs/>
          <w:sz w:val="20"/>
          <w:szCs w:val="20"/>
        </w:rPr>
      </w:pPr>
      <w:r w:rsidRPr="00563A65">
        <w:rPr>
          <w:b/>
          <w:bCs/>
          <w:sz w:val="20"/>
          <w:szCs w:val="20"/>
        </w:rPr>
        <w:t>Observations on data</w:t>
      </w:r>
    </w:p>
    <w:p w14:paraId="3A8EF7C9" w14:textId="0B7D7C59" w:rsidR="008F0FD9" w:rsidRDefault="00123A3B">
      <w:pPr>
        <w:pStyle w:val="BodyText"/>
        <w:rPr>
          <w:sz w:val="20"/>
          <w:szCs w:val="20"/>
        </w:rPr>
      </w:pPr>
      <w:r w:rsidRPr="00563A65">
        <w:rPr>
          <w:b/>
          <w:bCs/>
          <w:sz w:val="20"/>
          <w:szCs w:val="20"/>
        </w:rPr>
        <w:t>10 |</w:t>
      </w:r>
      <w:r w:rsidRPr="002224E5">
        <w:rPr>
          <w:sz w:val="20"/>
          <w:szCs w:val="20"/>
        </w:rPr>
        <w:t xml:space="preserve"> Variables</w:t>
      </w:r>
      <w:r w:rsidR="009E73AA">
        <w:rPr>
          <w:sz w:val="20"/>
          <w:szCs w:val="20"/>
        </w:rPr>
        <w:br/>
      </w:r>
      <w:r w:rsidRPr="00563A65">
        <w:rPr>
          <w:b/>
          <w:bCs/>
          <w:sz w:val="20"/>
          <w:szCs w:val="20"/>
        </w:rPr>
        <w:t>4 |</w:t>
      </w:r>
      <w:r w:rsidRPr="002224E5">
        <w:rPr>
          <w:sz w:val="20"/>
          <w:szCs w:val="20"/>
        </w:rPr>
        <w:t xml:space="preserve"> Numeric variables</w:t>
      </w:r>
      <w:r w:rsidR="009E73AA">
        <w:rPr>
          <w:sz w:val="20"/>
          <w:szCs w:val="20"/>
        </w:rPr>
        <w:br/>
      </w:r>
      <w:r w:rsidRPr="002224E5">
        <w:rPr>
          <w:sz w:val="20"/>
          <w:szCs w:val="20"/>
        </w:rPr>
        <w:t xml:space="preserve">(Age, </w:t>
      </w:r>
      <w:proofErr w:type="spellStart"/>
      <w:r w:rsidRPr="002224E5">
        <w:rPr>
          <w:sz w:val="20"/>
          <w:szCs w:val="20"/>
        </w:rPr>
        <w:t>Commision</w:t>
      </w:r>
      <w:proofErr w:type="spellEnd"/>
      <w:r w:rsidRPr="002224E5">
        <w:rPr>
          <w:sz w:val="20"/>
          <w:szCs w:val="20"/>
        </w:rPr>
        <w:t>, Duration, Sales)</w:t>
      </w:r>
      <w:r w:rsidR="009E73AA">
        <w:rPr>
          <w:sz w:val="20"/>
          <w:szCs w:val="20"/>
        </w:rPr>
        <w:br/>
      </w:r>
      <w:r w:rsidRPr="00563A65">
        <w:rPr>
          <w:b/>
          <w:bCs/>
          <w:sz w:val="20"/>
          <w:szCs w:val="20"/>
        </w:rPr>
        <w:t>6 |</w:t>
      </w:r>
      <w:r w:rsidRPr="002224E5">
        <w:rPr>
          <w:sz w:val="20"/>
          <w:szCs w:val="20"/>
        </w:rPr>
        <w:t xml:space="preserve"> Categorial variables</w:t>
      </w:r>
      <w:r w:rsidR="009E73AA">
        <w:rPr>
          <w:sz w:val="20"/>
          <w:szCs w:val="20"/>
        </w:rPr>
        <w:br/>
      </w:r>
      <w:r w:rsidRPr="00563A65">
        <w:rPr>
          <w:b/>
          <w:bCs/>
          <w:sz w:val="20"/>
          <w:szCs w:val="20"/>
        </w:rPr>
        <w:t>3,000 |</w:t>
      </w:r>
      <w:r w:rsidRPr="002224E5">
        <w:rPr>
          <w:sz w:val="20"/>
          <w:szCs w:val="20"/>
        </w:rPr>
        <w:t xml:space="preserve"> Reco</w:t>
      </w:r>
      <w:r w:rsidRPr="002224E5">
        <w:rPr>
          <w:sz w:val="20"/>
          <w:szCs w:val="20"/>
        </w:rPr>
        <w:t>rds, none missing</w:t>
      </w:r>
      <w:r w:rsidR="009E73AA">
        <w:rPr>
          <w:sz w:val="20"/>
          <w:szCs w:val="20"/>
        </w:rPr>
        <w:br/>
      </w:r>
      <w:r w:rsidRPr="00563A65">
        <w:rPr>
          <w:b/>
          <w:bCs/>
          <w:sz w:val="20"/>
          <w:szCs w:val="20"/>
        </w:rPr>
        <w:t>9 |</w:t>
      </w:r>
      <w:r w:rsidRPr="002224E5">
        <w:rPr>
          <w:sz w:val="20"/>
          <w:szCs w:val="20"/>
        </w:rPr>
        <w:t xml:space="preserve"> </w:t>
      </w:r>
      <w:proofErr w:type="spellStart"/>
      <w:r w:rsidRPr="002224E5">
        <w:rPr>
          <w:sz w:val="20"/>
          <w:szCs w:val="20"/>
        </w:rPr>
        <w:t>Independant</w:t>
      </w:r>
      <w:proofErr w:type="spellEnd"/>
      <w:r w:rsidRPr="002224E5">
        <w:rPr>
          <w:sz w:val="20"/>
          <w:szCs w:val="20"/>
        </w:rPr>
        <w:t xml:space="preserve"> variables</w:t>
      </w:r>
      <w:r w:rsidR="009E73AA">
        <w:rPr>
          <w:sz w:val="20"/>
          <w:szCs w:val="20"/>
        </w:rPr>
        <w:br/>
      </w:r>
      <w:r w:rsidRPr="00563A65">
        <w:rPr>
          <w:b/>
          <w:bCs/>
          <w:sz w:val="20"/>
          <w:szCs w:val="20"/>
        </w:rPr>
        <w:t>1 |</w:t>
      </w:r>
      <w:r w:rsidRPr="002224E5">
        <w:rPr>
          <w:sz w:val="20"/>
          <w:szCs w:val="20"/>
        </w:rPr>
        <w:t xml:space="preserve"> Target variable (</w:t>
      </w:r>
      <w:proofErr w:type="spellStart"/>
      <w:r w:rsidRPr="002224E5">
        <w:rPr>
          <w:sz w:val="20"/>
          <w:szCs w:val="20"/>
        </w:rPr>
        <w:t>Clamied</w:t>
      </w:r>
      <w:proofErr w:type="spellEnd"/>
      <w:r w:rsidRPr="002224E5">
        <w:rPr>
          <w:sz w:val="20"/>
          <w:szCs w:val="20"/>
        </w:rPr>
        <w:t>)</w:t>
      </w:r>
    </w:p>
    <w:p w14:paraId="3159B70B" w14:textId="59CFFC8F" w:rsidR="002224E5" w:rsidRDefault="002224E5">
      <w:pPr>
        <w:pStyle w:val="BodyText"/>
        <w:rPr>
          <w:sz w:val="20"/>
          <w:szCs w:val="20"/>
        </w:rPr>
      </w:pPr>
    </w:p>
    <w:p w14:paraId="1B18D271" w14:textId="224E0062" w:rsidR="002224E5" w:rsidRDefault="002224E5">
      <w:pPr>
        <w:pStyle w:val="BodyText"/>
        <w:rPr>
          <w:sz w:val="20"/>
          <w:szCs w:val="20"/>
        </w:rPr>
      </w:pPr>
    </w:p>
    <w:p w14:paraId="25718672" w14:textId="0F3F8AE6" w:rsidR="002224E5" w:rsidRDefault="002224E5">
      <w:pPr>
        <w:pStyle w:val="BodyText"/>
        <w:rPr>
          <w:sz w:val="20"/>
          <w:szCs w:val="20"/>
        </w:rPr>
      </w:pPr>
    </w:p>
    <w:p w14:paraId="13C057F9" w14:textId="54FBAAB2" w:rsidR="002224E5" w:rsidRDefault="002224E5">
      <w:pPr>
        <w:pStyle w:val="BodyText"/>
        <w:rPr>
          <w:sz w:val="20"/>
          <w:szCs w:val="20"/>
        </w:rPr>
      </w:pPr>
    </w:p>
    <w:p w14:paraId="55D05431" w14:textId="343ABA5D" w:rsidR="002224E5" w:rsidRDefault="002224E5">
      <w:pPr>
        <w:pStyle w:val="BodyText"/>
        <w:rPr>
          <w:sz w:val="20"/>
          <w:szCs w:val="20"/>
        </w:rPr>
      </w:pPr>
    </w:p>
    <w:p w14:paraId="4C0C3E1A" w14:textId="0CB74DC1" w:rsidR="002224E5" w:rsidRDefault="002224E5">
      <w:pPr>
        <w:pStyle w:val="BodyText"/>
        <w:rPr>
          <w:sz w:val="20"/>
          <w:szCs w:val="20"/>
        </w:rPr>
      </w:pPr>
    </w:p>
    <w:p w14:paraId="19C4A2DA" w14:textId="77777777" w:rsidR="008F0FD9" w:rsidRDefault="00123A3B">
      <w:pPr>
        <w:pStyle w:val="Heading3"/>
      </w:pPr>
      <w:bookmarkStart w:id="3" w:name="check-for-missing-values-in-any-column"/>
      <w:r>
        <w:t>Check for missing values in any column</w:t>
      </w:r>
      <w:bookmarkEnd w:id="3"/>
    </w:p>
    <w:p w14:paraId="7EC34B6D" w14:textId="6B6C95D5" w:rsidR="008F0FD9" w:rsidRDefault="002224E5">
      <w:pPr>
        <w:pStyle w:val="SourceCode"/>
      </w:pPr>
      <w:r>
        <w:br/>
      </w:r>
      <w:r w:rsidR="00123A3B">
        <w:rPr>
          <w:rStyle w:val="VerbatimChar"/>
        </w:rPr>
        <w:t>Age             0</w:t>
      </w:r>
      <w:r w:rsidR="00123A3B">
        <w:br/>
      </w:r>
      <w:proofErr w:type="spellStart"/>
      <w:r w:rsidR="00123A3B">
        <w:rPr>
          <w:rStyle w:val="VerbatimChar"/>
        </w:rPr>
        <w:t>Agency_Code</w:t>
      </w:r>
      <w:proofErr w:type="spellEnd"/>
      <w:r w:rsidR="00123A3B">
        <w:rPr>
          <w:rStyle w:val="VerbatimChar"/>
        </w:rPr>
        <w:t xml:space="preserve">     0</w:t>
      </w:r>
      <w:r w:rsidR="00123A3B">
        <w:br/>
      </w:r>
      <w:r w:rsidR="00123A3B">
        <w:rPr>
          <w:rStyle w:val="VerbatimChar"/>
        </w:rPr>
        <w:t>Type            0</w:t>
      </w:r>
      <w:r w:rsidR="00123A3B">
        <w:br/>
      </w:r>
      <w:r w:rsidR="00123A3B">
        <w:rPr>
          <w:rStyle w:val="VerbatimChar"/>
        </w:rPr>
        <w:t>Claimed         0</w:t>
      </w:r>
      <w:r w:rsidR="00123A3B">
        <w:br/>
      </w:r>
      <w:r w:rsidR="00123A3B">
        <w:rPr>
          <w:rStyle w:val="VerbatimChar"/>
        </w:rPr>
        <w:t>Commision       0</w:t>
      </w:r>
      <w:r w:rsidR="00123A3B">
        <w:br/>
      </w:r>
      <w:r w:rsidR="00123A3B">
        <w:rPr>
          <w:rStyle w:val="VerbatimChar"/>
        </w:rPr>
        <w:t>Channel         0</w:t>
      </w:r>
      <w:r w:rsidR="00123A3B">
        <w:br/>
      </w:r>
      <w:r w:rsidR="00123A3B">
        <w:rPr>
          <w:rStyle w:val="VerbatimChar"/>
        </w:rPr>
        <w:t>Duration        0</w:t>
      </w:r>
      <w:r w:rsidR="00123A3B">
        <w:br/>
      </w:r>
      <w:r w:rsidR="00123A3B">
        <w:rPr>
          <w:rStyle w:val="VerbatimChar"/>
        </w:rPr>
        <w:t>Sales           0</w:t>
      </w:r>
      <w:r w:rsidR="00123A3B">
        <w:br/>
      </w:r>
      <w:r w:rsidR="00123A3B">
        <w:rPr>
          <w:rStyle w:val="VerbatimChar"/>
        </w:rPr>
        <w:t>Product Name    0</w:t>
      </w:r>
      <w:r w:rsidR="00123A3B">
        <w:br/>
      </w:r>
      <w:r w:rsidR="00123A3B">
        <w:rPr>
          <w:rStyle w:val="VerbatimChar"/>
        </w:rPr>
        <w:t>Destination     0</w:t>
      </w:r>
      <w:r w:rsidR="00123A3B">
        <w:br/>
      </w:r>
      <w:r w:rsidR="00123A3B">
        <w:rPr>
          <w:rStyle w:val="VerbatimChar"/>
        </w:rPr>
        <w:t>dtype: int64</w:t>
      </w:r>
    </w:p>
    <w:p w14:paraId="7729B09E" w14:textId="3B4600F7" w:rsidR="008F0FD9" w:rsidRDefault="00123A3B" w:rsidP="003936E0">
      <w:pPr>
        <w:pStyle w:val="FirstParagraph"/>
      </w:pPr>
      <w:r>
        <w:t>Observation on data</w:t>
      </w:r>
      <w:r w:rsidR="003936E0">
        <w:t xml:space="preserve">: </w:t>
      </w:r>
      <w:r>
        <w:t>No missing value</w:t>
      </w:r>
    </w:p>
    <w:p w14:paraId="72D04868" w14:textId="3B76A149" w:rsidR="00563A65" w:rsidRPr="00563A65" w:rsidRDefault="002224E5" w:rsidP="00563A65">
      <w:pPr>
        <w:pStyle w:val="Heading3"/>
      </w:pPr>
      <w:bookmarkStart w:id="4" w:name="descriptive-statistics-summary"/>
      <w:r>
        <w:t>D</w:t>
      </w:r>
      <w:r w:rsidR="00123A3B">
        <w:t>escriptive Statistics Summary</w:t>
      </w:r>
      <w:bookmarkEnd w:id="4"/>
    </w:p>
    <w:p w14:paraId="236CEF95" w14:textId="5E397FD0" w:rsidR="009E73AA" w:rsidRDefault="00563A65" w:rsidP="003D63E0">
      <w:pPr>
        <w:pStyle w:val="BodyText"/>
        <w:rPr>
          <w:b/>
          <w:bCs/>
        </w:rPr>
      </w:pPr>
      <w:r>
        <w:rPr>
          <w:noProof/>
        </w:rPr>
        <w:drawing>
          <wp:inline distT="0" distB="0" distL="0" distR="0" wp14:anchorId="2141B524" wp14:editId="681551EC">
            <wp:extent cx="2743200" cy="7067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743200" cy="706755"/>
                    </a:xfrm>
                    <a:prstGeom prst="rect">
                      <a:avLst/>
                    </a:prstGeom>
                  </pic:spPr>
                </pic:pic>
              </a:graphicData>
            </a:graphic>
          </wp:inline>
        </w:drawing>
      </w:r>
      <w:bookmarkStart w:id="5" w:name="intital-descriptive-analysis"/>
      <w:r w:rsidR="009E73AA" w:rsidRPr="009E73AA">
        <w:rPr>
          <w:sz w:val="20"/>
          <w:szCs w:val="20"/>
        </w:rPr>
        <w:t>Tab 3: Descriptive stats</w:t>
      </w:r>
      <w:r w:rsidR="003D63E0">
        <w:rPr>
          <w:b/>
          <w:bCs/>
        </w:rPr>
        <w:br/>
      </w:r>
      <w:r w:rsidR="003D63E0">
        <w:rPr>
          <w:b/>
          <w:bCs/>
        </w:rPr>
        <w:br/>
      </w:r>
      <w:r w:rsidRPr="003D63E0">
        <w:rPr>
          <w:b/>
          <w:bCs/>
        </w:rPr>
        <w:t>I</w:t>
      </w:r>
      <w:r w:rsidR="00123A3B" w:rsidRPr="003D63E0">
        <w:rPr>
          <w:b/>
          <w:bCs/>
        </w:rPr>
        <w:t>n</w:t>
      </w:r>
      <w:r w:rsidRPr="003D63E0">
        <w:rPr>
          <w:b/>
          <w:bCs/>
        </w:rPr>
        <w:t>i</w:t>
      </w:r>
      <w:r w:rsidR="00123A3B" w:rsidRPr="003D63E0">
        <w:rPr>
          <w:b/>
          <w:bCs/>
        </w:rPr>
        <w:t>ti</w:t>
      </w:r>
      <w:r w:rsidR="00123A3B" w:rsidRPr="003D63E0">
        <w:rPr>
          <w:b/>
          <w:bCs/>
        </w:rPr>
        <w:t>al descriptive analysis</w:t>
      </w:r>
      <w:bookmarkEnd w:id="5"/>
      <w:r w:rsidR="003D63E0">
        <w:br/>
      </w:r>
      <w:r w:rsidR="00123A3B">
        <w:rPr>
          <w:rStyle w:val="VerbatimChar"/>
        </w:rPr>
        <w:t xml:space="preserve"> </w:t>
      </w:r>
      <w:r w:rsidR="00F23188">
        <w:rPr>
          <w:noProof/>
        </w:rPr>
        <w:drawing>
          <wp:inline distT="0" distB="0" distL="0" distR="0" wp14:anchorId="68BDDC2D" wp14:editId="14F4C35F">
            <wp:extent cx="2743200" cy="768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3200" cy="768350"/>
                    </a:xfrm>
                    <a:prstGeom prst="rect">
                      <a:avLst/>
                    </a:prstGeom>
                  </pic:spPr>
                </pic:pic>
              </a:graphicData>
            </a:graphic>
          </wp:inline>
        </w:drawing>
      </w:r>
      <w:r w:rsidR="003D63E0">
        <w:rPr>
          <w:rStyle w:val="VerbatimChar"/>
        </w:rPr>
        <w:br/>
      </w:r>
      <w:r w:rsidR="009E73AA" w:rsidRPr="009E73AA">
        <w:rPr>
          <w:sz w:val="20"/>
          <w:szCs w:val="20"/>
        </w:rPr>
        <w:t xml:space="preserve">Tab </w:t>
      </w:r>
      <w:r w:rsidR="009E73AA">
        <w:rPr>
          <w:sz w:val="20"/>
          <w:szCs w:val="20"/>
        </w:rPr>
        <w:t>4</w:t>
      </w:r>
      <w:r w:rsidR="009E73AA" w:rsidRPr="009E73AA">
        <w:rPr>
          <w:sz w:val="20"/>
          <w:szCs w:val="20"/>
        </w:rPr>
        <w:t xml:space="preserve">: </w:t>
      </w:r>
      <w:r w:rsidR="009E73AA">
        <w:rPr>
          <w:sz w:val="20"/>
          <w:szCs w:val="20"/>
        </w:rPr>
        <w:t>Initial descriptive analysis</w:t>
      </w:r>
    </w:p>
    <w:p w14:paraId="70F281B6" w14:textId="71F72143" w:rsidR="003D63E0" w:rsidRPr="009E73AA" w:rsidRDefault="00123A3B" w:rsidP="003D63E0">
      <w:pPr>
        <w:pStyle w:val="BodyText"/>
        <w:rPr>
          <w:b/>
          <w:bCs/>
        </w:rPr>
      </w:pPr>
      <w:r w:rsidRPr="00F23188">
        <w:rPr>
          <w:b/>
          <w:bCs/>
        </w:rPr>
        <w:t>Observation</w:t>
      </w:r>
      <w:r w:rsidR="003D63E0">
        <w:rPr>
          <w:b/>
          <w:bCs/>
        </w:rPr>
        <w:t>s</w:t>
      </w:r>
      <w:r w:rsidR="003D63E0">
        <w:rPr>
          <w:b/>
          <w:bCs/>
        </w:rPr>
        <w:br/>
      </w:r>
      <w:r>
        <w:t xml:space="preserve">Duration has negative value, </w:t>
      </w:r>
      <w:r>
        <w:t xml:space="preserve">while </w:t>
      </w:r>
      <w:r w:rsidR="00814989">
        <w:t>it’</w:t>
      </w:r>
      <w:r>
        <w:t>s not</w:t>
      </w:r>
      <w:r w:rsidR="003D63E0">
        <w:t xml:space="preserve"> </w:t>
      </w:r>
      <w:r>
        <w:t xml:space="preserve">possible, so it </w:t>
      </w:r>
      <w:r>
        <w:t>must be a wrong entry.</w:t>
      </w:r>
    </w:p>
    <w:p w14:paraId="7B76FA80" w14:textId="5FE500A8" w:rsidR="008F0FD9" w:rsidRDefault="00796E4B" w:rsidP="003D63E0">
      <w:pPr>
        <w:pStyle w:val="FirstParagraph"/>
      </w:pPr>
      <w:r>
        <w:rPr>
          <w:noProof/>
        </w:rPr>
        <w:lastRenderedPageBreak/>
        <w:drawing>
          <wp:anchor distT="0" distB="0" distL="114300" distR="114300" simplePos="0" relativeHeight="251667456" behindDoc="1" locked="0" layoutInCell="1" allowOverlap="1" wp14:anchorId="2A780465" wp14:editId="0AFA23FF">
            <wp:simplePos x="0" y="0"/>
            <wp:positionH relativeFrom="margin">
              <wp:posOffset>34471</wp:posOffset>
            </wp:positionH>
            <wp:positionV relativeFrom="paragraph">
              <wp:posOffset>1723</wp:posOffset>
            </wp:positionV>
            <wp:extent cx="5942330" cy="1835150"/>
            <wp:effectExtent l="0" t="0" r="1270" b="0"/>
            <wp:wrapThrough wrapText="bothSides">
              <wp:wrapPolygon edited="0">
                <wp:start x="0" y="0"/>
                <wp:lineTo x="0" y="21301"/>
                <wp:lineTo x="21535" y="21301"/>
                <wp:lineTo x="21535"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5942330" cy="1835150"/>
                    </a:xfrm>
                    <a:prstGeom prst="rect">
                      <a:avLst/>
                    </a:prstGeom>
                  </pic:spPr>
                </pic:pic>
              </a:graphicData>
            </a:graphic>
            <wp14:sizeRelH relativeFrom="page">
              <wp14:pctWidth>0</wp14:pctWidth>
            </wp14:sizeRelH>
            <wp14:sizeRelV relativeFrom="page">
              <wp14:pctHeight>0</wp14:pctHeight>
            </wp14:sizeRelV>
          </wp:anchor>
        </w:drawing>
      </w:r>
      <w:r w:rsidR="00123A3B">
        <w:t xml:space="preserve">For sales and </w:t>
      </w:r>
      <w:proofErr w:type="spellStart"/>
      <w:r w:rsidR="00123A3B">
        <w:t>commision</w:t>
      </w:r>
      <w:proofErr w:type="spellEnd"/>
      <w:r w:rsidR="00123A3B">
        <w:t xml:space="preserve"> (which </w:t>
      </w:r>
      <w:r w:rsidR="00AE58CE">
        <w:t>we</w:t>
      </w:r>
      <w:r w:rsidR="00123A3B">
        <w:t xml:space="preserve"> think is commission misspelt), the mean and the median vary a lot</w:t>
      </w:r>
      <w:r w:rsidR="00AE58CE">
        <w:t>.</w:t>
      </w:r>
    </w:p>
    <w:p w14:paraId="1355626E" w14:textId="744BF2E6" w:rsidR="00AE58CE" w:rsidRPr="00AE58CE" w:rsidRDefault="00AE58CE" w:rsidP="00AE58CE">
      <w:pPr>
        <w:pStyle w:val="Heading3"/>
        <w:rPr>
          <w:rFonts w:asciiTheme="minorHAnsi" w:eastAsiaTheme="minorHAnsi" w:hAnsiTheme="minorHAnsi" w:cstheme="minorBidi"/>
          <w:b w:val="0"/>
          <w:bCs w:val="0"/>
          <w:color w:val="auto"/>
        </w:rPr>
      </w:pPr>
      <w:r w:rsidRPr="00AE58CE">
        <w:rPr>
          <w:rFonts w:asciiTheme="minorHAnsi" w:eastAsiaTheme="minorHAnsi" w:hAnsiTheme="minorHAnsi" w:cstheme="minorBidi"/>
          <w:b w:val="0"/>
          <w:bCs w:val="0"/>
          <w:color w:val="auto"/>
        </w:rPr>
        <w:t>Agency code EPX has a frequency of 1365</w:t>
      </w:r>
      <w:r w:rsidR="00AF789A">
        <w:rPr>
          <w:rFonts w:asciiTheme="minorHAnsi" w:eastAsiaTheme="minorHAnsi" w:hAnsiTheme="minorHAnsi" w:cstheme="minorBidi"/>
          <w:b w:val="0"/>
          <w:bCs w:val="0"/>
          <w:color w:val="auto"/>
        </w:rPr>
        <w:t>.</w:t>
      </w:r>
    </w:p>
    <w:p w14:paraId="4A8B0785" w14:textId="2D434519" w:rsidR="00AE58CE" w:rsidRPr="00AE58CE" w:rsidRDefault="00AE58CE" w:rsidP="00AE58CE">
      <w:pPr>
        <w:pStyle w:val="Heading3"/>
        <w:rPr>
          <w:rFonts w:asciiTheme="minorHAnsi" w:eastAsiaTheme="minorHAnsi" w:hAnsiTheme="minorHAnsi" w:cstheme="minorBidi"/>
          <w:b w:val="0"/>
          <w:bCs w:val="0"/>
          <w:color w:val="auto"/>
        </w:rPr>
      </w:pPr>
      <w:r w:rsidRPr="00AE58CE">
        <w:rPr>
          <w:rFonts w:asciiTheme="minorHAnsi" w:eastAsiaTheme="minorHAnsi" w:hAnsiTheme="minorHAnsi" w:cstheme="minorBidi"/>
          <w:b w:val="0"/>
          <w:bCs w:val="0"/>
          <w:color w:val="auto"/>
        </w:rPr>
        <w:t>The most preferred type seems to be travel agency</w:t>
      </w:r>
      <w:r w:rsidR="00AF789A">
        <w:rPr>
          <w:rFonts w:asciiTheme="minorHAnsi" w:eastAsiaTheme="minorHAnsi" w:hAnsiTheme="minorHAnsi" w:cstheme="minorBidi"/>
          <w:b w:val="0"/>
          <w:bCs w:val="0"/>
          <w:color w:val="auto"/>
        </w:rPr>
        <w:t xml:space="preserve">. </w:t>
      </w:r>
      <w:r w:rsidRPr="00AE58CE">
        <w:rPr>
          <w:rFonts w:asciiTheme="minorHAnsi" w:eastAsiaTheme="minorHAnsi" w:hAnsiTheme="minorHAnsi" w:cstheme="minorBidi"/>
          <w:b w:val="0"/>
          <w:bCs w:val="0"/>
          <w:color w:val="auto"/>
        </w:rPr>
        <w:t xml:space="preserve">Customized plan is the most sought plan by customers </w:t>
      </w:r>
    </w:p>
    <w:p w14:paraId="52AC5900" w14:textId="7044933C" w:rsidR="00AE58CE" w:rsidRPr="00AE58CE" w:rsidRDefault="00AE58CE" w:rsidP="00AE58CE">
      <w:pPr>
        <w:pStyle w:val="Heading3"/>
        <w:rPr>
          <w:rFonts w:asciiTheme="minorHAnsi" w:eastAsiaTheme="minorHAnsi" w:hAnsiTheme="minorHAnsi" w:cstheme="minorBidi"/>
          <w:b w:val="0"/>
          <w:bCs w:val="0"/>
          <w:color w:val="auto"/>
        </w:rPr>
      </w:pPr>
      <w:r w:rsidRPr="00AE58CE">
        <w:rPr>
          <w:rFonts w:asciiTheme="minorHAnsi" w:eastAsiaTheme="minorHAnsi" w:hAnsiTheme="minorHAnsi" w:cstheme="minorBidi"/>
          <w:b w:val="0"/>
          <w:bCs w:val="0"/>
          <w:color w:val="auto"/>
        </w:rPr>
        <w:t>A</w:t>
      </w:r>
      <w:r w:rsidRPr="00AE58CE">
        <w:rPr>
          <w:rFonts w:asciiTheme="minorHAnsi" w:eastAsiaTheme="minorHAnsi" w:hAnsiTheme="minorHAnsi" w:cstheme="minorBidi"/>
          <w:b w:val="0"/>
          <w:bCs w:val="0"/>
          <w:color w:val="auto"/>
        </w:rPr>
        <w:t>sia</w:t>
      </w:r>
      <w:r w:rsidRPr="00AE58CE">
        <w:rPr>
          <w:rFonts w:asciiTheme="minorHAnsi" w:eastAsiaTheme="minorHAnsi" w:hAnsiTheme="minorHAnsi" w:cstheme="minorBidi"/>
          <w:b w:val="0"/>
          <w:bCs w:val="0"/>
          <w:color w:val="auto"/>
        </w:rPr>
        <w:t xml:space="preserve"> seems to be most sought</w:t>
      </w:r>
      <w:r w:rsidRPr="00AE58CE">
        <w:rPr>
          <w:rFonts w:asciiTheme="minorHAnsi" w:eastAsiaTheme="minorHAnsi" w:hAnsiTheme="minorHAnsi" w:cstheme="minorBidi"/>
          <w:b w:val="0"/>
          <w:bCs w:val="0"/>
          <w:color w:val="auto"/>
        </w:rPr>
        <w:t>-after</w:t>
      </w:r>
      <w:r w:rsidRPr="00AE58CE">
        <w:rPr>
          <w:rFonts w:asciiTheme="minorHAnsi" w:eastAsiaTheme="minorHAnsi" w:hAnsiTheme="minorHAnsi" w:cstheme="minorBidi"/>
          <w:b w:val="0"/>
          <w:bCs w:val="0"/>
          <w:color w:val="auto"/>
        </w:rPr>
        <w:t xml:space="preserve"> </w:t>
      </w:r>
      <w:r w:rsidRPr="00AE58CE">
        <w:rPr>
          <w:rFonts w:asciiTheme="minorHAnsi" w:eastAsiaTheme="minorHAnsi" w:hAnsiTheme="minorHAnsi" w:cstheme="minorBidi"/>
          <w:b w:val="0"/>
          <w:bCs w:val="0"/>
          <w:color w:val="auto"/>
        </w:rPr>
        <w:t xml:space="preserve">of all </w:t>
      </w:r>
      <w:r w:rsidRPr="00AE58CE">
        <w:rPr>
          <w:rFonts w:asciiTheme="minorHAnsi" w:eastAsiaTheme="minorHAnsi" w:hAnsiTheme="minorHAnsi" w:cstheme="minorBidi"/>
          <w:b w:val="0"/>
          <w:bCs w:val="0"/>
          <w:color w:val="auto"/>
        </w:rPr>
        <w:t>destination</w:t>
      </w:r>
      <w:r w:rsidRPr="00AE58CE">
        <w:rPr>
          <w:rFonts w:asciiTheme="minorHAnsi" w:eastAsiaTheme="minorHAnsi" w:hAnsiTheme="minorHAnsi" w:cstheme="minorBidi"/>
          <w:b w:val="0"/>
          <w:bCs w:val="0"/>
          <w:color w:val="auto"/>
        </w:rPr>
        <w:t>s</w:t>
      </w:r>
      <w:r w:rsidRPr="00AE58CE">
        <w:rPr>
          <w:rFonts w:asciiTheme="minorHAnsi" w:eastAsiaTheme="minorHAnsi" w:hAnsiTheme="minorHAnsi" w:cstheme="minorBidi"/>
          <w:b w:val="0"/>
          <w:bCs w:val="0"/>
          <w:color w:val="auto"/>
        </w:rPr>
        <w:t>.</w:t>
      </w:r>
    </w:p>
    <w:p w14:paraId="38DF2D1E" w14:textId="6F16FC30" w:rsidR="00AE58CE" w:rsidRDefault="00AE58CE" w:rsidP="00AE58CE">
      <w:pPr>
        <w:pStyle w:val="Heading3"/>
        <w:rPr>
          <w:rFonts w:asciiTheme="minorHAnsi" w:eastAsiaTheme="minorHAnsi" w:hAnsiTheme="minorHAnsi" w:cstheme="minorBidi"/>
          <w:b w:val="0"/>
          <w:bCs w:val="0"/>
          <w:color w:val="auto"/>
        </w:rPr>
      </w:pPr>
      <w:r w:rsidRPr="00AE58CE">
        <w:rPr>
          <w:rFonts w:asciiTheme="minorHAnsi" w:eastAsiaTheme="minorHAnsi" w:hAnsiTheme="minorHAnsi" w:cstheme="minorBidi"/>
          <w:b w:val="0"/>
          <w:bCs w:val="0"/>
          <w:color w:val="auto"/>
        </w:rPr>
        <w:t xml:space="preserve">We will further look at the distribution of dataset in </w:t>
      </w:r>
      <w:r>
        <w:rPr>
          <w:rFonts w:asciiTheme="minorHAnsi" w:eastAsiaTheme="minorHAnsi" w:hAnsiTheme="minorHAnsi" w:cstheme="minorBidi"/>
          <w:b w:val="0"/>
          <w:bCs w:val="0"/>
          <w:color w:val="auto"/>
        </w:rPr>
        <w:t xml:space="preserve">the </w:t>
      </w:r>
      <w:r w:rsidRPr="00AE58CE">
        <w:rPr>
          <w:rFonts w:asciiTheme="minorHAnsi" w:eastAsiaTheme="minorHAnsi" w:hAnsiTheme="minorHAnsi" w:cstheme="minorBidi"/>
          <w:b w:val="0"/>
          <w:bCs w:val="0"/>
          <w:color w:val="auto"/>
        </w:rPr>
        <w:t>univari</w:t>
      </w:r>
      <w:r>
        <w:rPr>
          <w:rFonts w:asciiTheme="minorHAnsi" w:eastAsiaTheme="minorHAnsi" w:hAnsiTheme="minorHAnsi" w:cstheme="minorBidi"/>
          <w:b w:val="0"/>
          <w:bCs w:val="0"/>
          <w:color w:val="auto"/>
        </w:rPr>
        <w:t>a</w:t>
      </w:r>
      <w:r w:rsidRPr="00AE58CE">
        <w:rPr>
          <w:rFonts w:asciiTheme="minorHAnsi" w:eastAsiaTheme="minorHAnsi" w:hAnsiTheme="minorHAnsi" w:cstheme="minorBidi"/>
          <w:b w:val="0"/>
          <w:bCs w:val="0"/>
          <w:color w:val="auto"/>
        </w:rPr>
        <w:t>te and bivariate analysis</w:t>
      </w:r>
      <w:r>
        <w:rPr>
          <w:rFonts w:asciiTheme="minorHAnsi" w:eastAsiaTheme="minorHAnsi" w:hAnsiTheme="minorHAnsi" w:cstheme="minorBidi"/>
          <w:b w:val="0"/>
          <w:bCs w:val="0"/>
          <w:color w:val="auto"/>
        </w:rPr>
        <w:t>.</w:t>
      </w:r>
      <w:r w:rsidRPr="00AE58CE">
        <w:rPr>
          <w:rFonts w:asciiTheme="minorHAnsi" w:eastAsiaTheme="minorHAnsi" w:hAnsiTheme="minorHAnsi" w:cstheme="minorBidi"/>
          <w:b w:val="0"/>
          <w:bCs w:val="0"/>
          <w:color w:val="auto"/>
        </w:rPr>
        <w:t xml:space="preserve"> </w:t>
      </w:r>
    </w:p>
    <w:p w14:paraId="0287E922" w14:textId="3CD1F418" w:rsidR="00AE58CE" w:rsidRPr="00AE58CE" w:rsidRDefault="00AE58CE" w:rsidP="00AE58CE">
      <w:pPr>
        <w:pStyle w:val="BodyText"/>
      </w:pPr>
    </w:p>
    <w:p w14:paraId="1E74EA60" w14:textId="47A8E91A" w:rsidR="008F0FD9" w:rsidRDefault="003936E0" w:rsidP="005300ED">
      <w:pPr>
        <w:pStyle w:val="Heading3"/>
      </w:pPr>
      <w:r>
        <w:rPr>
          <w:rStyle w:val="NormalTok"/>
        </w:rPr>
        <w:t>Summary of all the variables</w:t>
      </w:r>
    </w:p>
    <w:p w14:paraId="4D8E9AA8" w14:textId="46A42C9A" w:rsidR="008F0FD9" w:rsidRPr="00931E43" w:rsidRDefault="00AF789A" w:rsidP="00931E43">
      <w:pPr>
        <w:pStyle w:val="SourceCode"/>
      </w:pPr>
      <w:r>
        <w:rPr>
          <w:noProof/>
        </w:rPr>
        <w:drawing>
          <wp:anchor distT="0" distB="0" distL="114300" distR="114300" simplePos="0" relativeHeight="251660288" behindDoc="0" locked="0" layoutInCell="1" allowOverlap="1" wp14:anchorId="7EFD48FF" wp14:editId="5872BF09">
            <wp:simplePos x="0" y="0"/>
            <wp:positionH relativeFrom="margin">
              <wp:posOffset>21590</wp:posOffset>
            </wp:positionH>
            <wp:positionV relativeFrom="paragraph">
              <wp:posOffset>349250</wp:posOffset>
            </wp:positionV>
            <wp:extent cx="6064250" cy="2024380"/>
            <wp:effectExtent l="0" t="0" r="0" b="0"/>
            <wp:wrapThrough wrapText="bothSides">
              <wp:wrapPolygon edited="0">
                <wp:start x="0" y="0"/>
                <wp:lineTo x="0" y="21343"/>
                <wp:lineTo x="21510" y="21343"/>
                <wp:lineTo x="2151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064250" cy="2024380"/>
                    </a:xfrm>
                    <a:prstGeom prst="rect">
                      <a:avLst/>
                    </a:prstGeom>
                  </pic:spPr>
                </pic:pic>
              </a:graphicData>
            </a:graphic>
            <wp14:sizeRelH relativeFrom="page">
              <wp14:pctWidth>0</wp14:pctWidth>
            </wp14:sizeRelH>
            <wp14:sizeRelV relativeFrom="page">
              <wp14:pctHeight>0</wp14:pctHeight>
            </wp14:sizeRelV>
          </wp:anchor>
        </w:drawing>
      </w:r>
      <w:r w:rsidR="00796E4B">
        <w:rPr>
          <w:noProof/>
        </w:rPr>
        <mc:AlternateContent>
          <mc:Choice Requires="wps">
            <w:drawing>
              <wp:anchor distT="45720" distB="45720" distL="114300" distR="114300" simplePos="0" relativeHeight="251671552" behindDoc="0" locked="0" layoutInCell="1" allowOverlap="1" wp14:anchorId="2345DAE6" wp14:editId="22AFBB07">
                <wp:simplePos x="0" y="0"/>
                <wp:positionH relativeFrom="margin">
                  <wp:posOffset>3686265</wp:posOffset>
                </wp:positionH>
                <wp:positionV relativeFrom="paragraph">
                  <wp:posOffset>2433955</wp:posOffset>
                </wp:positionV>
                <wp:extent cx="2360930" cy="267970"/>
                <wp:effectExtent l="0" t="0" r="22860" b="17780"/>
                <wp:wrapThrough wrapText="bothSides">
                  <wp:wrapPolygon edited="0">
                    <wp:start x="0" y="0"/>
                    <wp:lineTo x="0" y="21498"/>
                    <wp:lineTo x="21635" y="21498"/>
                    <wp:lineTo x="21635" y="0"/>
                    <wp:lineTo x="0" y="0"/>
                  </wp:wrapPolygon>
                </wp:wrapThrough>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7970"/>
                        </a:xfrm>
                        <a:prstGeom prst="rect">
                          <a:avLst/>
                        </a:prstGeom>
                        <a:solidFill>
                          <a:srgbClr val="FFFFFF"/>
                        </a:solidFill>
                        <a:ln w="9525">
                          <a:solidFill>
                            <a:srgbClr val="000000"/>
                          </a:solidFill>
                          <a:miter lim="800000"/>
                          <a:headEnd/>
                          <a:tailEnd/>
                        </a:ln>
                      </wps:spPr>
                      <wps:txbx>
                        <w:txbxContent>
                          <w:p w14:paraId="43854E43" w14:textId="5A7A24E1" w:rsidR="006E3C9B" w:rsidRDefault="006E3C9B">
                            <w:r w:rsidRPr="009E73AA">
                              <w:rPr>
                                <w:sz w:val="20"/>
                                <w:szCs w:val="20"/>
                              </w:rPr>
                              <w:t xml:space="preserve">Tab </w:t>
                            </w:r>
                            <w:r w:rsidR="001E79DC">
                              <w:rPr>
                                <w:sz w:val="20"/>
                                <w:szCs w:val="20"/>
                              </w:rPr>
                              <w:t>6</w:t>
                            </w:r>
                            <w:r w:rsidRPr="009E73AA">
                              <w:rPr>
                                <w:sz w:val="20"/>
                                <w:szCs w:val="20"/>
                              </w:rPr>
                              <w:t xml:space="preserve">: </w:t>
                            </w:r>
                            <w:r>
                              <w:rPr>
                                <w:sz w:val="20"/>
                                <w:szCs w:val="20"/>
                              </w:rPr>
                              <w:t>Summary of all the variabl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345DAE6" id="Text Box 2" o:spid="_x0000_s1183" type="#_x0000_t202" style="position:absolute;margin-left:290.25pt;margin-top:191.65pt;width:185.9pt;height:21.1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">
                <v:textbox>
                  <w:txbxContent>
                    <w:p w14:paraId="43854E43" w14:textId="5A7A24E1" w:rsidR="006E3C9B" w:rsidRDefault="006E3C9B">
                      <w:r w:rsidRPr="009E73AA">
                        <w:rPr>
                          <w:sz w:val="20"/>
                          <w:szCs w:val="20"/>
                        </w:rPr>
                        <w:t xml:space="preserve">Tab </w:t>
                      </w:r>
                      <w:r w:rsidR="001E79DC">
                        <w:rPr>
                          <w:sz w:val="20"/>
                          <w:szCs w:val="20"/>
                        </w:rPr>
                        <w:t>6</w:t>
                      </w:r>
                      <w:r w:rsidRPr="009E73AA">
                        <w:rPr>
                          <w:sz w:val="20"/>
                          <w:szCs w:val="20"/>
                        </w:rPr>
                        <w:t xml:space="preserve">: </w:t>
                      </w:r>
                      <w:r>
                        <w:rPr>
                          <w:sz w:val="20"/>
                          <w:szCs w:val="20"/>
                        </w:rPr>
                        <w:t>Summary of all the variables</w:t>
                      </w:r>
                    </w:p>
                  </w:txbxContent>
                </v:textbox>
                <w10:wrap type="through" anchorx="margin"/>
              </v:shape>
            </w:pict>
          </mc:Fallback>
        </mc:AlternateContent>
      </w:r>
      <w:r w:rsidR="00123A3B" w:rsidRPr="00D76C18">
        <w:rPr>
          <w:b/>
          <w:bCs/>
        </w:rPr>
        <w:t>Observation</w:t>
      </w:r>
    </w:p>
    <w:p w14:paraId="784E8603" w14:textId="5A788D2D" w:rsidR="003936E0" w:rsidRDefault="00123A3B" w:rsidP="00931E43">
      <w:pPr>
        <w:pStyle w:val="BodyText"/>
      </w:pPr>
      <w:r>
        <w:t>For categorial code variables, maximun unique count is 5</w:t>
      </w:r>
      <w:r w:rsidR="003B2D26">
        <w:t xml:space="preserve"> (</w:t>
      </w:r>
      <w:r>
        <w:t>for Product Name</w:t>
      </w:r>
      <w:r w:rsidR="004C6146">
        <w:t>)</w:t>
      </w:r>
    </w:p>
    <w:p w14:paraId="4F32ACD1" w14:textId="7562701A" w:rsidR="001E79DC" w:rsidRPr="001E79DC" w:rsidRDefault="006E3C9B" w:rsidP="001E79DC">
      <w:pPr>
        <w:pStyle w:val="SourceCode"/>
        <w:ind w:left="1440"/>
      </w:pPr>
      <w:r w:rsidRPr="009E73AA">
        <w:rPr>
          <w:sz w:val="20"/>
          <w:szCs w:val="20"/>
        </w:rPr>
        <w:t xml:space="preserve">Tab </w:t>
      </w:r>
      <w:r>
        <w:rPr>
          <w:sz w:val="20"/>
          <w:szCs w:val="20"/>
        </w:rPr>
        <w:t>4</w:t>
      </w:r>
      <w:r w:rsidRPr="009E73AA">
        <w:rPr>
          <w:sz w:val="20"/>
          <w:szCs w:val="20"/>
        </w:rPr>
        <w:t xml:space="preserve">: </w:t>
      </w:r>
      <w:r>
        <w:rPr>
          <w:sz w:val="20"/>
          <w:szCs w:val="20"/>
        </w:rPr>
        <w:t>First 10 rows</w:t>
      </w:r>
      <w:r>
        <w:rPr>
          <w:sz w:val="20"/>
          <w:szCs w:val="20"/>
        </w:rPr>
        <w:br/>
      </w:r>
      <w:r>
        <w:rPr>
          <w:rStyle w:val="NormalTok"/>
          <w:rFonts w:eastAsiaTheme="majorEastAsia" w:cstheme="majorBidi"/>
          <w:b/>
          <w:bCs/>
          <w:color w:val="4F81BD" w:themeColor="accent1"/>
        </w:rPr>
        <w:t xml:space="preserve">       F</w:t>
      </w:r>
      <w:r w:rsidR="003936E0" w:rsidRPr="00931E43">
        <w:rPr>
          <w:rStyle w:val="NormalTok"/>
          <w:rFonts w:eastAsiaTheme="majorEastAsia" w:cstheme="majorBidi"/>
          <w:b/>
          <w:bCs/>
          <w:color w:val="4F81BD" w:themeColor="accent1"/>
        </w:rPr>
        <w:t>irst</w:t>
      </w:r>
      <w:r w:rsidR="003936E0">
        <w:rPr>
          <w:rStyle w:val="NormalTok"/>
        </w:rPr>
        <w:t xml:space="preserve"> </w:t>
      </w:r>
      <w:r w:rsidR="003936E0" w:rsidRPr="00931E43">
        <w:rPr>
          <w:rStyle w:val="NormalTok"/>
          <w:rFonts w:eastAsiaTheme="majorEastAsia" w:cstheme="majorBidi"/>
          <w:b/>
          <w:bCs/>
          <w:color w:val="4F81BD" w:themeColor="accent1"/>
        </w:rPr>
        <w:t xml:space="preserve">10 </w:t>
      </w:r>
      <w:proofErr w:type="spellStart"/>
      <w:r w:rsidR="0021602D">
        <w:rPr>
          <w:rStyle w:val="NormalTok"/>
          <w:rFonts w:eastAsiaTheme="majorEastAsia" w:cstheme="majorBidi"/>
          <w:b/>
          <w:bCs/>
          <w:color w:val="4F81BD" w:themeColor="accent1"/>
        </w:rPr>
        <w:t>records</w:t>
      </w:r>
      <w:r w:rsidR="00123A3B" w:rsidRPr="004C6146">
        <w:rPr>
          <w:b/>
          <w:bCs/>
        </w:rPr>
        <w:t>Observation</w:t>
      </w:r>
      <w:proofErr w:type="spellEnd"/>
      <w:r w:rsidR="00123A3B" w:rsidRPr="004C6146">
        <w:rPr>
          <w:b/>
          <w:bCs/>
        </w:rPr>
        <w:t>:</w:t>
      </w:r>
      <w:r w:rsidR="00123A3B">
        <w:t xml:space="preserve"> All fine</w:t>
      </w:r>
      <w:r w:rsidR="00123A3B">
        <w:t>.</w:t>
      </w:r>
      <w:r w:rsidR="001E79DC">
        <w:br/>
      </w:r>
    </w:p>
    <w:p w14:paraId="5E52D5AD" w14:textId="70BA0DC3" w:rsidR="004C6146" w:rsidRDefault="001E79DC">
      <w:pPr>
        <w:pStyle w:val="Heading3"/>
      </w:pPr>
      <w:bookmarkStart w:id="6" w:name="X08bac7bf5a8bf45eeee2b3519088b41b602755a"/>
      <w:r>
        <w:rPr>
          <w:noProof/>
        </w:rPr>
        <w:drawing>
          <wp:inline distT="0" distB="0" distL="0" distR="0" wp14:anchorId="2CAEE2E8" wp14:editId="01E23CF2">
            <wp:extent cx="2786380" cy="10426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88641" cy="1043516"/>
                    </a:xfrm>
                    <a:prstGeom prst="rect">
                      <a:avLst/>
                    </a:prstGeom>
                  </pic:spPr>
                </pic:pic>
              </a:graphicData>
            </a:graphic>
          </wp:inline>
        </w:drawing>
      </w:r>
    </w:p>
    <w:p w14:paraId="0F9E9EDD" w14:textId="78EB24AB" w:rsidR="001E79DC" w:rsidRPr="0021602D" w:rsidRDefault="001E79DC" w:rsidP="001E79DC">
      <w:pPr>
        <w:pStyle w:val="SourceCode"/>
        <w:ind w:left="1440"/>
        <w:rPr>
          <w:rFonts w:ascii="Consolas" w:eastAsiaTheme="majorEastAsia" w:hAnsi="Consolas" w:cstheme="majorBidi"/>
          <w:b/>
          <w:bCs/>
          <w:color w:val="4F81BD" w:themeColor="accent1"/>
          <w:sz w:val="22"/>
        </w:rPr>
      </w:pPr>
      <w:r w:rsidRPr="009E73AA">
        <w:rPr>
          <w:sz w:val="20"/>
          <w:szCs w:val="20"/>
        </w:rPr>
        <w:t xml:space="preserve">Tab </w:t>
      </w:r>
      <w:r>
        <w:rPr>
          <w:sz w:val="20"/>
          <w:szCs w:val="20"/>
        </w:rPr>
        <w:t>5</w:t>
      </w:r>
      <w:r w:rsidRPr="009E73AA">
        <w:rPr>
          <w:sz w:val="20"/>
          <w:szCs w:val="20"/>
        </w:rPr>
        <w:t xml:space="preserve">: </w:t>
      </w:r>
      <w:r>
        <w:rPr>
          <w:sz w:val="20"/>
          <w:szCs w:val="20"/>
        </w:rPr>
        <w:t>Last</w:t>
      </w:r>
      <w:r>
        <w:rPr>
          <w:sz w:val="20"/>
          <w:szCs w:val="20"/>
        </w:rPr>
        <w:t xml:space="preserve"> 10 rows</w:t>
      </w:r>
      <w:r>
        <w:rPr>
          <w:sz w:val="20"/>
          <w:szCs w:val="20"/>
        </w:rPr>
        <w:br/>
      </w:r>
      <w:r>
        <w:rPr>
          <w:rStyle w:val="NormalTok"/>
          <w:rFonts w:eastAsiaTheme="majorEastAsia" w:cstheme="majorBidi"/>
          <w:b/>
          <w:bCs/>
          <w:color w:val="4F81BD" w:themeColor="accent1"/>
        </w:rPr>
        <w:t xml:space="preserve">       </w:t>
      </w:r>
      <w:r>
        <w:rPr>
          <w:rStyle w:val="NormalTok"/>
          <w:rFonts w:eastAsiaTheme="majorEastAsia" w:cstheme="majorBidi"/>
          <w:b/>
          <w:bCs/>
          <w:color w:val="4F81BD" w:themeColor="accent1"/>
        </w:rPr>
        <w:t>Last</w:t>
      </w:r>
      <w:r>
        <w:rPr>
          <w:rStyle w:val="NormalTok"/>
        </w:rPr>
        <w:t xml:space="preserve"> </w:t>
      </w:r>
      <w:r w:rsidRPr="00931E43">
        <w:rPr>
          <w:rStyle w:val="NormalTok"/>
          <w:rFonts w:eastAsiaTheme="majorEastAsia" w:cstheme="majorBidi"/>
          <w:b/>
          <w:bCs/>
          <w:color w:val="4F81BD" w:themeColor="accent1"/>
        </w:rPr>
        <w:t xml:space="preserve">10 </w:t>
      </w:r>
      <w:r>
        <w:rPr>
          <w:rStyle w:val="NormalTok"/>
          <w:rFonts w:eastAsiaTheme="majorEastAsia" w:cstheme="majorBidi"/>
          <w:b/>
          <w:bCs/>
          <w:color w:val="4F81BD" w:themeColor="accent1"/>
        </w:rPr>
        <w:t>records</w:t>
      </w:r>
      <w:r>
        <w:rPr>
          <w:rStyle w:val="NormalTok"/>
          <w:rFonts w:eastAsiaTheme="majorEastAsia" w:cstheme="majorBidi"/>
          <w:b/>
          <w:bCs/>
          <w:color w:val="4F81BD" w:themeColor="accent1"/>
        </w:rPr>
        <w:br/>
      </w:r>
      <w:r w:rsidRPr="004C6146">
        <w:rPr>
          <w:b/>
          <w:bCs/>
        </w:rPr>
        <w:t>Observation:</w:t>
      </w:r>
      <w:r>
        <w:t xml:space="preserve"> All fine           here as well.</w:t>
      </w:r>
    </w:p>
    <w:p w14:paraId="28133487" w14:textId="77777777" w:rsidR="001E79DC" w:rsidRDefault="001E79DC" w:rsidP="001E79DC">
      <w:pPr>
        <w:pStyle w:val="Heading3"/>
      </w:pPr>
      <w:bookmarkStart w:id="7" w:name="data-dimensions"/>
    </w:p>
    <w:p w14:paraId="2E6A734B" w14:textId="55869BC8" w:rsidR="001E79DC" w:rsidRDefault="001E79DC" w:rsidP="001E79DC">
      <w:pPr>
        <w:pStyle w:val="Heading3"/>
      </w:pPr>
      <w:r>
        <w:t>Data dimensions</w:t>
      </w:r>
      <w:bookmarkEnd w:id="7"/>
    </w:p>
    <w:p w14:paraId="44D5BFBD" w14:textId="77777777" w:rsidR="001E79DC" w:rsidRDefault="001E79DC" w:rsidP="001E79DC">
      <w:pPr>
        <w:pStyle w:val="SourceCode"/>
        <w:rPr>
          <w:rStyle w:val="VerbatimChar"/>
        </w:rPr>
      </w:pPr>
      <w:r>
        <w:rPr>
          <w:rStyle w:val="VerbatimChar"/>
        </w:rPr>
        <w:t>(3000, 10)</w:t>
      </w:r>
    </w:p>
    <w:p w14:paraId="5729980A" w14:textId="77777777" w:rsidR="001E79DC" w:rsidRDefault="001E79DC" w:rsidP="001E79DC">
      <w:pPr>
        <w:pStyle w:val="SourceCode"/>
      </w:pPr>
      <w:r>
        <w:rPr>
          <w:rStyle w:val="VerbatimChar"/>
        </w:rPr>
        <w:t>3,000 rows and 10 columns</w:t>
      </w:r>
    </w:p>
    <w:p w14:paraId="1E68D1E4" w14:textId="0DE799D1" w:rsidR="008F0FD9" w:rsidRDefault="009E73AA">
      <w:pPr>
        <w:pStyle w:val="Heading3"/>
      </w:pPr>
      <w:r>
        <w:lastRenderedPageBreak/>
        <w:t>G</w:t>
      </w:r>
      <w:r w:rsidR="00123A3B">
        <w:t xml:space="preserve">etting unique counts for all </w:t>
      </w:r>
      <w:r>
        <w:t xml:space="preserve">the </w:t>
      </w:r>
      <w:r w:rsidR="00123A3B">
        <w:t>categorical variables</w:t>
      </w:r>
      <w:bookmarkEnd w:id="6"/>
    </w:p>
    <w:p w14:paraId="51B869E8" w14:textId="77777777" w:rsidR="003936E0" w:rsidRDefault="003936E0">
      <w:pPr>
        <w:pStyle w:val="SourceCode"/>
        <w:rPr>
          <w:rStyle w:val="ControlFlowTok"/>
        </w:rPr>
      </w:pPr>
    </w:p>
    <w:p w14:paraId="2632ACE4" w14:textId="25956E35" w:rsidR="008F0FD9" w:rsidRDefault="00123A3B">
      <w:pPr>
        <w:pStyle w:val="SourceCode"/>
      </w:pPr>
      <w:r>
        <w:rPr>
          <w:rStyle w:val="VerbatimChar"/>
        </w:rPr>
        <w:t>AGENCY_CODE :  4</w:t>
      </w:r>
      <w:r>
        <w:br/>
      </w:r>
      <w:r>
        <w:rPr>
          <w:rStyle w:val="VerbatimChar"/>
        </w:rPr>
        <w:t>JZI     239</w:t>
      </w:r>
      <w:r>
        <w:br/>
      </w:r>
      <w:r>
        <w:rPr>
          <w:rStyle w:val="VerbatimChar"/>
        </w:rPr>
        <w:t>CWT     472</w:t>
      </w:r>
      <w:r>
        <w:br/>
      </w:r>
      <w:r>
        <w:rPr>
          <w:rStyle w:val="VerbatimChar"/>
        </w:rPr>
        <w:t>C</w:t>
      </w:r>
      <w:r>
        <w:rPr>
          <w:rStyle w:val="VerbatimChar"/>
        </w:rPr>
        <w:t>2B     924</w:t>
      </w:r>
      <w:r>
        <w:br/>
      </w:r>
      <w:r>
        <w:rPr>
          <w:rStyle w:val="VerbatimChar"/>
        </w:rPr>
        <w:t>EPX    1365</w:t>
      </w:r>
      <w:r>
        <w:br/>
      </w:r>
      <w:r>
        <w:rPr>
          <w:rStyle w:val="VerbatimChar"/>
        </w:rPr>
        <w:t xml:space="preserve">Name: </w:t>
      </w:r>
      <w:proofErr w:type="spellStart"/>
      <w:r>
        <w:rPr>
          <w:rStyle w:val="VerbatimChar"/>
        </w:rPr>
        <w:t>Agency_Code</w:t>
      </w:r>
      <w:proofErr w:type="spellEnd"/>
      <w:r>
        <w:rPr>
          <w:rStyle w:val="VerbatimChar"/>
        </w:rPr>
        <w:t xml:space="preserve">, </w:t>
      </w:r>
      <w:proofErr w:type="spellStart"/>
      <w:r>
        <w:rPr>
          <w:rStyle w:val="VerbatimChar"/>
        </w:rPr>
        <w:t>dtype</w:t>
      </w:r>
      <w:proofErr w:type="spellEnd"/>
      <w:r>
        <w:rPr>
          <w:rStyle w:val="VerbatimChar"/>
        </w:rPr>
        <w:t>: int64</w:t>
      </w:r>
      <w:r>
        <w:br/>
      </w:r>
      <w:r>
        <w:br/>
      </w:r>
      <w:r>
        <w:br/>
      </w:r>
      <w:r>
        <w:rPr>
          <w:rStyle w:val="VerbatimChar"/>
        </w:rPr>
        <w:t>TYPE :  2</w:t>
      </w:r>
      <w:r>
        <w:br/>
      </w:r>
      <w:r>
        <w:rPr>
          <w:rStyle w:val="VerbatimChar"/>
        </w:rPr>
        <w:t>Airlines         1163</w:t>
      </w:r>
      <w:r>
        <w:br/>
      </w:r>
      <w:r>
        <w:rPr>
          <w:rStyle w:val="VerbatimChar"/>
        </w:rPr>
        <w:t>Travel Agency    1837</w:t>
      </w:r>
      <w:r>
        <w:br/>
      </w:r>
      <w:r>
        <w:rPr>
          <w:rStyle w:val="VerbatimChar"/>
        </w:rPr>
        <w:t xml:space="preserve">Name: Type, </w:t>
      </w:r>
      <w:proofErr w:type="spellStart"/>
      <w:r>
        <w:rPr>
          <w:rStyle w:val="VerbatimChar"/>
        </w:rPr>
        <w:t>dtype</w:t>
      </w:r>
      <w:proofErr w:type="spellEnd"/>
      <w:r>
        <w:rPr>
          <w:rStyle w:val="VerbatimChar"/>
        </w:rPr>
        <w:t>: int64</w:t>
      </w:r>
      <w:r>
        <w:br/>
      </w:r>
      <w:r>
        <w:br/>
      </w:r>
      <w:r>
        <w:rPr>
          <w:rStyle w:val="VerbatimChar"/>
        </w:rPr>
        <w:t>CLAIMED :  2</w:t>
      </w:r>
      <w:r>
        <w:br/>
      </w:r>
      <w:r>
        <w:rPr>
          <w:rStyle w:val="VerbatimChar"/>
        </w:rPr>
        <w:t>Yes     924</w:t>
      </w:r>
      <w:r>
        <w:br/>
      </w:r>
      <w:r>
        <w:rPr>
          <w:rStyle w:val="VerbatimChar"/>
        </w:rPr>
        <w:t>No     2076</w:t>
      </w:r>
      <w:r>
        <w:br/>
      </w:r>
      <w:r>
        <w:rPr>
          <w:rStyle w:val="VerbatimChar"/>
        </w:rPr>
        <w:t xml:space="preserve">Name: Claimed, </w:t>
      </w:r>
      <w:proofErr w:type="spellStart"/>
      <w:r>
        <w:rPr>
          <w:rStyle w:val="VerbatimChar"/>
        </w:rPr>
        <w:t>dtype</w:t>
      </w:r>
      <w:proofErr w:type="spellEnd"/>
      <w:r>
        <w:rPr>
          <w:rStyle w:val="VerbatimChar"/>
        </w:rPr>
        <w:t>: int64</w:t>
      </w:r>
      <w:r>
        <w:br/>
      </w:r>
      <w:r>
        <w:br/>
      </w:r>
      <w:r>
        <w:rPr>
          <w:rStyle w:val="VerbatimChar"/>
        </w:rPr>
        <w:t>CHANNEL :  2</w:t>
      </w:r>
      <w:r>
        <w:br/>
      </w:r>
      <w:r>
        <w:rPr>
          <w:rStyle w:val="VerbatimChar"/>
        </w:rPr>
        <w:t>Offline      46</w:t>
      </w:r>
      <w:r>
        <w:br/>
      </w:r>
      <w:r>
        <w:rPr>
          <w:rStyle w:val="VerbatimChar"/>
        </w:rPr>
        <w:t>Online     2954</w:t>
      </w:r>
      <w:r>
        <w:br/>
      </w:r>
      <w:r>
        <w:rPr>
          <w:rStyle w:val="VerbatimChar"/>
        </w:rPr>
        <w:t xml:space="preserve">Name: Channel, </w:t>
      </w:r>
      <w:proofErr w:type="spellStart"/>
      <w:r>
        <w:rPr>
          <w:rStyle w:val="VerbatimChar"/>
        </w:rPr>
        <w:t>dtype</w:t>
      </w:r>
      <w:proofErr w:type="spellEnd"/>
      <w:r>
        <w:rPr>
          <w:rStyle w:val="VerbatimChar"/>
        </w:rPr>
        <w:t>: int64</w:t>
      </w:r>
      <w:r>
        <w:br/>
      </w:r>
      <w:r>
        <w:br/>
      </w:r>
      <w:r>
        <w:rPr>
          <w:rStyle w:val="VerbatimChar"/>
        </w:rPr>
        <w:t xml:space="preserve">PRODUCT NAME :  </w:t>
      </w:r>
      <w:r>
        <w:rPr>
          <w:rStyle w:val="VerbatimChar"/>
        </w:rPr>
        <w:t>5</w:t>
      </w:r>
      <w:r>
        <w:br/>
      </w:r>
      <w:r>
        <w:rPr>
          <w:rStyle w:val="VerbatimChar"/>
        </w:rPr>
        <w:t>Gold Plan             109</w:t>
      </w:r>
      <w:r>
        <w:br/>
      </w:r>
      <w:r>
        <w:rPr>
          <w:rStyle w:val="VerbatimChar"/>
        </w:rPr>
        <w:t>Silver Plan           427</w:t>
      </w:r>
      <w:r>
        <w:br/>
      </w:r>
      <w:r>
        <w:rPr>
          <w:rStyle w:val="VerbatimChar"/>
        </w:rPr>
        <w:t>Bronze Plan           650</w:t>
      </w:r>
      <w:r>
        <w:br/>
      </w:r>
      <w:r>
        <w:rPr>
          <w:rStyle w:val="VerbatimChar"/>
        </w:rPr>
        <w:t>Cancellation Plan     678</w:t>
      </w:r>
      <w:r>
        <w:br/>
      </w:r>
      <w:proofErr w:type="spellStart"/>
      <w:r>
        <w:rPr>
          <w:rStyle w:val="VerbatimChar"/>
        </w:rPr>
        <w:t>Customised</w:t>
      </w:r>
      <w:proofErr w:type="spellEnd"/>
      <w:r>
        <w:rPr>
          <w:rStyle w:val="VerbatimChar"/>
        </w:rPr>
        <w:t xml:space="preserve"> Plan      1136</w:t>
      </w:r>
      <w:r>
        <w:br/>
      </w:r>
      <w:r>
        <w:rPr>
          <w:rStyle w:val="VerbatimChar"/>
        </w:rPr>
        <w:t xml:space="preserve">Name: Product Name, </w:t>
      </w:r>
      <w:proofErr w:type="spellStart"/>
      <w:r>
        <w:rPr>
          <w:rStyle w:val="VerbatimChar"/>
        </w:rPr>
        <w:t>dtype</w:t>
      </w:r>
      <w:proofErr w:type="spellEnd"/>
      <w:r>
        <w:rPr>
          <w:rStyle w:val="VerbatimChar"/>
        </w:rPr>
        <w:t>: int64</w:t>
      </w:r>
      <w:r>
        <w:br/>
      </w:r>
      <w:r>
        <w:br/>
      </w:r>
      <w:r>
        <w:rPr>
          <w:rStyle w:val="VerbatimChar"/>
        </w:rPr>
        <w:t>DESTINATION :  3</w:t>
      </w:r>
      <w:r>
        <w:br/>
      </w:r>
      <w:r>
        <w:rPr>
          <w:rStyle w:val="VerbatimChar"/>
        </w:rPr>
        <w:t xml:space="preserve">EUROPE    </w:t>
      </w:r>
      <w:r>
        <w:rPr>
          <w:rStyle w:val="VerbatimChar"/>
        </w:rPr>
        <w:t xml:space="preserve">   </w:t>
      </w:r>
      <w:r w:rsidR="009E73AA">
        <w:rPr>
          <w:rStyle w:val="VerbatimChar"/>
        </w:rPr>
        <w:tab/>
      </w:r>
      <w:r>
        <w:rPr>
          <w:rStyle w:val="VerbatimChar"/>
        </w:rPr>
        <w:t>215</w:t>
      </w:r>
      <w:r>
        <w:br/>
      </w:r>
      <w:r>
        <w:rPr>
          <w:rStyle w:val="VerbatimChar"/>
        </w:rPr>
        <w:t xml:space="preserve">Americas     </w:t>
      </w:r>
      <w:r w:rsidR="009E73AA">
        <w:rPr>
          <w:rStyle w:val="VerbatimChar"/>
        </w:rPr>
        <w:tab/>
      </w:r>
      <w:r>
        <w:rPr>
          <w:rStyle w:val="VerbatimChar"/>
        </w:rPr>
        <w:t>320</w:t>
      </w:r>
      <w:r>
        <w:br/>
      </w:r>
      <w:r>
        <w:rPr>
          <w:rStyle w:val="VerbatimChar"/>
        </w:rPr>
        <w:t xml:space="preserve">ASIA        </w:t>
      </w:r>
      <w:r w:rsidR="009E73AA">
        <w:rPr>
          <w:rStyle w:val="VerbatimChar"/>
        </w:rPr>
        <w:tab/>
      </w:r>
      <w:r>
        <w:rPr>
          <w:rStyle w:val="VerbatimChar"/>
        </w:rPr>
        <w:t>2465</w:t>
      </w:r>
      <w:r>
        <w:br/>
      </w:r>
      <w:r>
        <w:rPr>
          <w:rStyle w:val="VerbatimChar"/>
        </w:rPr>
        <w:t xml:space="preserve">Name: Destination, </w:t>
      </w:r>
      <w:proofErr w:type="spellStart"/>
      <w:r>
        <w:rPr>
          <w:rStyle w:val="VerbatimChar"/>
        </w:rPr>
        <w:t>dtype</w:t>
      </w:r>
      <w:proofErr w:type="spellEnd"/>
      <w:r>
        <w:rPr>
          <w:rStyle w:val="VerbatimChar"/>
        </w:rPr>
        <w:t>: int64</w:t>
      </w:r>
      <w:r>
        <w:br/>
      </w:r>
      <w:r>
        <w:br/>
      </w:r>
    </w:p>
    <w:p w14:paraId="011F750F" w14:textId="77777777" w:rsidR="008F0FD9" w:rsidRDefault="00123A3B">
      <w:pPr>
        <w:pStyle w:val="Heading3"/>
      </w:pPr>
      <w:bookmarkStart w:id="8" w:name="check-for-duplicate-data"/>
      <w:r>
        <w:t>Check for duplicate data</w:t>
      </w:r>
      <w:bookmarkEnd w:id="8"/>
    </w:p>
    <w:p w14:paraId="0B81B516" w14:textId="64719824" w:rsidR="008F0FD9" w:rsidRDefault="00123A3B">
      <w:pPr>
        <w:pStyle w:val="SourceCode"/>
      </w:pPr>
      <w:r>
        <w:rPr>
          <w:rStyle w:val="VerbatimChar"/>
        </w:rPr>
        <w:t>Number of duplicate rows = 139</w:t>
      </w:r>
    </w:p>
    <w:p w14:paraId="0A0CD304" w14:textId="29DA10C3" w:rsidR="008F0FD9" w:rsidRDefault="0090429C">
      <w:pPr>
        <w:pStyle w:val="SourceCode"/>
      </w:pPr>
      <w:r>
        <w:rPr>
          <w:noProof/>
        </w:rPr>
        <w:drawing>
          <wp:inline distT="0" distB="0" distL="0" distR="0" wp14:anchorId="2DC1E228" wp14:editId="57CBAFA4">
            <wp:extent cx="2743200" cy="1193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743200" cy="1193800"/>
                    </a:xfrm>
                    <a:prstGeom prst="rect">
                      <a:avLst/>
                    </a:prstGeom>
                  </pic:spPr>
                </pic:pic>
              </a:graphicData>
            </a:graphic>
          </wp:inline>
        </w:drawing>
      </w:r>
    </w:p>
    <w:p w14:paraId="11F830C3" w14:textId="31E7EEEA" w:rsidR="00AB4CD1" w:rsidRPr="00AB4CD1" w:rsidRDefault="00AB4CD1">
      <w:pPr>
        <w:pStyle w:val="Heading3"/>
        <w:rPr>
          <w:rFonts w:asciiTheme="minorHAnsi" w:eastAsiaTheme="minorHAnsi" w:hAnsiTheme="minorHAnsi" w:cstheme="minorBidi"/>
          <w:b w:val="0"/>
          <w:bCs w:val="0"/>
          <w:color w:val="auto"/>
          <w:sz w:val="20"/>
          <w:szCs w:val="20"/>
        </w:rPr>
      </w:pPr>
      <w:bookmarkStart w:id="9" w:name="not-removing-duplicates-and-heres-why"/>
      <w:r w:rsidRPr="00AB4CD1">
        <w:rPr>
          <w:rFonts w:asciiTheme="minorHAnsi" w:eastAsiaTheme="minorHAnsi" w:hAnsiTheme="minorHAnsi" w:cstheme="minorBidi"/>
          <w:b w:val="0"/>
          <w:bCs w:val="0"/>
          <w:color w:val="auto"/>
          <w:sz w:val="20"/>
          <w:szCs w:val="20"/>
        </w:rPr>
        <w:t xml:space="preserve">Tab </w:t>
      </w:r>
      <w:r>
        <w:rPr>
          <w:rFonts w:asciiTheme="minorHAnsi" w:eastAsiaTheme="minorHAnsi" w:hAnsiTheme="minorHAnsi" w:cstheme="minorBidi"/>
          <w:b w:val="0"/>
          <w:bCs w:val="0"/>
          <w:color w:val="auto"/>
          <w:sz w:val="20"/>
          <w:szCs w:val="20"/>
        </w:rPr>
        <w:t>6</w:t>
      </w:r>
      <w:r w:rsidRPr="00AB4CD1">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Duplicated </w:t>
      </w:r>
      <w:r w:rsidRPr="00AB4CD1">
        <w:rPr>
          <w:rFonts w:asciiTheme="minorHAnsi" w:eastAsiaTheme="minorHAnsi" w:hAnsiTheme="minorHAnsi" w:cstheme="minorBidi"/>
          <w:b w:val="0"/>
          <w:bCs w:val="0"/>
          <w:color w:val="auto"/>
          <w:sz w:val="20"/>
          <w:szCs w:val="20"/>
        </w:rPr>
        <w:t>rows</w:t>
      </w:r>
    </w:p>
    <w:p w14:paraId="2907FD42" w14:textId="34ADFE0E" w:rsidR="008F0FD9" w:rsidRDefault="00123A3B">
      <w:pPr>
        <w:pStyle w:val="Heading3"/>
      </w:pPr>
      <w:r>
        <w:t>Not re</w:t>
      </w:r>
      <w:r>
        <w:t>moving duplicates and here's why</w:t>
      </w:r>
      <w:bookmarkEnd w:id="9"/>
    </w:p>
    <w:p w14:paraId="328BA308" w14:textId="77777777" w:rsidR="008F0FD9" w:rsidRDefault="00123A3B">
      <w:pPr>
        <w:pStyle w:val="FirstParagraph"/>
      </w:pPr>
      <w:r>
        <w:t>Even though 139 records are suggested to be duplicate, these can be of different customers, since there is no customer ID or any unique identifier. So, we choose not to drop these.</w:t>
      </w:r>
    </w:p>
    <w:p w14:paraId="31FA4821" w14:textId="77777777" w:rsidR="008F0FD9" w:rsidRDefault="00123A3B">
      <w:pPr>
        <w:pStyle w:val="Heading2"/>
      </w:pPr>
      <w:bookmarkStart w:id="10" w:name="univariate-analysis"/>
      <w:r>
        <w:t>Univariate Analysis</w:t>
      </w:r>
      <w:bookmarkEnd w:id="10"/>
    </w:p>
    <w:p w14:paraId="50EFF371" w14:textId="42CDCFC6" w:rsidR="008F0FD9" w:rsidRDefault="00123A3B" w:rsidP="003936E0">
      <w:pPr>
        <w:pStyle w:val="Heading3"/>
      </w:pPr>
      <w:bookmarkStart w:id="11" w:name="age"/>
      <w:r>
        <w:t>Age</w:t>
      </w:r>
      <w:bookmarkEnd w:id="11"/>
    </w:p>
    <w:p w14:paraId="205B1A28" w14:textId="6CDD9F89" w:rsidR="008F0FD9" w:rsidRDefault="00DC0A41">
      <w:pPr>
        <w:pStyle w:val="SourceCode"/>
      </w:pPr>
      <w:r>
        <w:rPr>
          <w:noProof/>
        </w:rPr>
        <w:drawing>
          <wp:anchor distT="0" distB="0" distL="114300" distR="114300" simplePos="0" relativeHeight="251678720" behindDoc="0" locked="0" layoutInCell="1" allowOverlap="1" wp14:anchorId="5DAAF9EA" wp14:editId="3C1E0A29">
            <wp:simplePos x="0" y="0"/>
            <wp:positionH relativeFrom="margin">
              <wp:posOffset>3117850</wp:posOffset>
            </wp:positionH>
            <wp:positionV relativeFrom="paragraph">
              <wp:posOffset>251460</wp:posOffset>
            </wp:positionV>
            <wp:extent cx="2997200" cy="2381250"/>
            <wp:effectExtent l="0" t="0" r="0" b="0"/>
            <wp:wrapThrough wrapText="bothSides">
              <wp:wrapPolygon edited="0">
                <wp:start x="10022" y="173"/>
                <wp:lineTo x="824" y="1382"/>
                <wp:lineTo x="275" y="1555"/>
                <wp:lineTo x="275" y="18144"/>
                <wp:lineTo x="961" y="19872"/>
                <wp:lineTo x="9747" y="21082"/>
                <wp:lineTo x="10434" y="21427"/>
                <wp:lineTo x="11120" y="21427"/>
                <wp:lineTo x="11807" y="21082"/>
                <wp:lineTo x="19769" y="20045"/>
                <wp:lineTo x="20593" y="19872"/>
                <wp:lineTo x="21417" y="18490"/>
                <wp:lineTo x="21417" y="1555"/>
                <wp:lineTo x="20868" y="1382"/>
                <wp:lineTo x="10708" y="173"/>
                <wp:lineTo x="10022" y="173"/>
              </wp:wrapPolygon>
            </wp:wrapThrough>
            <wp:docPr id="192" name="Picture"/>
            <wp:cNvGraphicFramePr/>
            <a:graphic xmlns:a="http://schemas.openxmlformats.org/drawingml/2006/main">
              <a:graphicData uri="http://schemas.openxmlformats.org/drawingml/2006/picture">
                <pic:pic xmlns:pic="http://schemas.openxmlformats.org/drawingml/2006/picture">
                  <pic:nvPicPr>
                    <pic:cNvPr id="0" name="Picture" descr="2d4cbf1ad5e46ea7765efdb4f3a3be6de9634ed9.png"/>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2997200" cy="2381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VerbatimChar"/>
        </w:rPr>
        <w:t>R</w:t>
      </w:r>
      <w:r w:rsidR="00123A3B">
        <w:rPr>
          <w:rStyle w:val="VerbatimChar"/>
        </w:rPr>
        <w:t>ange of values:  76</w:t>
      </w:r>
    </w:p>
    <w:p w14:paraId="12A82624" w14:textId="77777777" w:rsidR="00DC0A41" w:rsidRDefault="00DC0A41" w:rsidP="00DC0A41">
      <w:pPr>
        <w:pStyle w:val="Heading3"/>
        <w:rPr>
          <w:rFonts w:asciiTheme="minorHAnsi" w:eastAsiaTheme="minorHAnsi" w:hAnsiTheme="minorHAnsi" w:cstheme="minorBidi"/>
          <w:b w:val="0"/>
          <w:bCs w:val="0"/>
          <w:color w:val="auto"/>
          <w:sz w:val="20"/>
          <w:szCs w:val="20"/>
        </w:rPr>
      </w:pPr>
    </w:p>
    <w:p w14:paraId="1A2F1F1E" w14:textId="68D64F8B" w:rsidR="00DC0A41" w:rsidRPr="00AB4CD1" w:rsidRDefault="00DC0A41" w:rsidP="00DC0A41">
      <w:pPr>
        <w:pStyle w:val="Heading3"/>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t>Fig 1</w:t>
      </w:r>
      <w:r w:rsidRPr="00AB4CD1">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Boxplot for age</w:t>
      </w:r>
      <w:r w:rsidR="00E26D55">
        <w:rPr>
          <w:rFonts w:asciiTheme="minorHAnsi" w:eastAsiaTheme="minorHAnsi" w:hAnsiTheme="minorHAnsi" w:cstheme="minorBidi"/>
          <w:b w:val="0"/>
          <w:bCs w:val="0"/>
          <w:color w:val="auto"/>
          <w:sz w:val="20"/>
          <w:szCs w:val="20"/>
        </w:rPr>
        <w:br/>
      </w:r>
    </w:p>
    <w:p w14:paraId="62073DC8" w14:textId="2E5CADDC" w:rsidR="008F0FD9" w:rsidRDefault="00123A3B">
      <w:pPr>
        <w:pStyle w:val="SourceCode"/>
      </w:pPr>
      <w:r>
        <w:rPr>
          <w:rStyle w:val="CommentTok"/>
        </w:rPr>
        <w:t xml:space="preserve">#Central values </w:t>
      </w:r>
    </w:p>
    <w:p w14:paraId="4ADA05E9" w14:textId="18CB18C0" w:rsidR="008F0FD9" w:rsidRDefault="00123A3B">
      <w:pPr>
        <w:pStyle w:val="SourceCode"/>
      </w:pPr>
      <w:r>
        <w:rPr>
          <w:rStyle w:val="VerbatimChar"/>
        </w:rPr>
        <w:t>Minimum Age:  8</w:t>
      </w:r>
      <w:r>
        <w:br/>
      </w:r>
      <w:r>
        <w:rPr>
          <w:rStyle w:val="VerbatimChar"/>
        </w:rPr>
        <w:t>Maximum Age:  84</w:t>
      </w:r>
      <w:r>
        <w:br/>
      </w:r>
      <w:r>
        <w:rPr>
          <w:rStyle w:val="VerbatimChar"/>
        </w:rPr>
        <w:t>Mean value:  38.091</w:t>
      </w:r>
      <w:r>
        <w:br/>
      </w:r>
      <w:r>
        <w:rPr>
          <w:rStyle w:val="VerbatimChar"/>
        </w:rPr>
        <w:t>Median value:  36.0</w:t>
      </w:r>
      <w:r>
        <w:br/>
      </w:r>
      <w:r>
        <w:rPr>
          <w:rStyle w:val="VerbatimChar"/>
        </w:rPr>
        <w:t>Standard deviation:  10.463518245377944</w:t>
      </w:r>
      <w:r>
        <w:br/>
      </w:r>
      <w:r>
        <w:rPr>
          <w:rStyle w:val="VerbatimChar"/>
        </w:rPr>
        <w:t>Null values:  False</w:t>
      </w:r>
    </w:p>
    <w:p w14:paraId="08A44565" w14:textId="5805B29A" w:rsidR="008F0FD9" w:rsidRDefault="00E26D55">
      <w:pPr>
        <w:pStyle w:val="SourceCode"/>
      </w:pPr>
      <w:r>
        <w:rPr>
          <w:rStyle w:val="CommentTok"/>
        </w:rPr>
        <w:lastRenderedPageBreak/>
        <w:br/>
      </w:r>
      <w:r w:rsidR="001D270E" w:rsidRPr="001D270E">
        <w:rPr>
          <w:sz w:val="20"/>
          <w:szCs w:val="20"/>
        </w:rPr>
        <w:t xml:space="preserve">Fig </w:t>
      </w:r>
      <w:r w:rsidR="001D270E">
        <w:rPr>
          <w:sz w:val="20"/>
          <w:szCs w:val="20"/>
        </w:rPr>
        <w:t>2</w:t>
      </w:r>
      <w:r w:rsidR="001D270E" w:rsidRPr="001D270E">
        <w:rPr>
          <w:sz w:val="20"/>
          <w:szCs w:val="20"/>
        </w:rPr>
        <w:t xml:space="preserve">: </w:t>
      </w:r>
      <w:r w:rsidR="001D270E">
        <w:rPr>
          <w:sz w:val="20"/>
          <w:szCs w:val="20"/>
        </w:rPr>
        <w:t xml:space="preserve">Distribution </w:t>
      </w:r>
      <w:r w:rsidR="001D270E" w:rsidRPr="001D270E">
        <w:rPr>
          <w:sz w:val="20"/>
          <w:szCs w:val="20"/>
        </w:rPr>
        <w:t xml:space="preserve">plot </w:t>
      </w:r>
      <w:r w:rsidR="001D270E">
        <w:rPr>
          <w:sz w:val="20"/>
          <w:szCs w:val="20"/>
        </w:rPr>
        <w:t xml:space="preserve">and histogram </w:t>
      </w:r>
      <w:r w:rsidR="001D270E" w:rsidRPr="001D270E">
        <w:rPr>
          <w:sz w:val="20"/>
          <w:szCs w:val="20"/>
        </w:rPr>
        <w:t>for age</w:t>
      </w:r>
      <w:r w:rsidR="001D270E">
        <w:rPr>
          <w:rStyle w:val="CommentTok"/>
        </w:rPr>
        <w:br/>
      </w:r>
      <w:r>
        <w:rPr>
          <w:rStyle w:val="CommentTok"/>
        </w:rPr>
        <w:br/>
      </w:r>
      <w:r>
        <w:rPr>
          <w:noProof/>
        </w:rPr>
        <w:drawing>
          <wp:anchor distT="0" distB="0" distL="114300" distR="114300" simplePos="0" relativeHeight="251679744" behindDoc="0" locked="0" layoutInCell="1" allowOverlap="1" wp14:anchorId="2AB3A7C4" wp14:editId="677889BA">
            <wp:simplePos x="0" y="0"/>
            <wp:positionH relativeFrom="margin">
              <wp:align>right</wp:align>
            </wp:positionH>
            <wp:positionV relativeFrom="paragraph">
              <wp:posOffset>0</wp:posOffset>
            </wp:positionV>
            <wp:extent cx="5937250" cy="2123440"/>
            <wp:effectExtent l="0" t="0" r="6350" b="0"/>
            <wp:wrapThrough wrapText="bothSides">
              <wp:wrapPolygon edited="0">
                <wp:start x="1247" y="0"/>
                <wp:lineTo x="416" y="2325"/>
                <wp:lineTo x="416" y="3294"/>
                <wp:lineTo x="1247" y="3294"/>
                <wp:lineTo x="347" y="6395"/>
                <wp:lineTo x="69" y="8333"/>
                <wp:lineTo x="0" y="10464"/>
                <wp:lineTo x="832" y="12596"/>
                <wp:lineTo x="1247" y="12596"/>
                <wp:lineTo x="416" y="14146"/>
                <wp:lineTo x="416" y="14921"/>
                <wp:lineTo x="1247" y="15696"/>
                <wp:lineTo x="347" y="18409"/>
                <wp:lineTo x="347" y="19378"/>
                <wp:lineTo x="4713" y="21122"/>
                <wp:lineTo x="5891" y="21316"/>
                <wp:lineTo x="16910" y="21316"/>
                <wp:lineTo x="20722" y="19959"/>
                <wp:lineTo x="21069" y="19184"/>
                <wp:lineTo x="21484" y="18797"/>
                <wp:lineTo x="21554" y="18603"/>
                <wp:lineTo x="21554" y="0"/>
                <wp:lineTo x="1247" y="0"/>
              </wp:wrapPolygon>
            </wp:wrapThrough>
            <wp:docPr id="2" name="Picture" descr="picture box&#10;">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2" name="Picture" descr="picture box&#10;">
                      <a:extLst>
                        <a:ext uri="{C183D7F6-B498-43B3-948B-1728B52AA6E4}">
                          <adec:decorative xmlns:adec="http://schemas.microsoft.com/office/drawing/2017/decorative" val="0"/>
                        </a:ext>
                      </a:extLst>
                    </pic:cNvPr>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5937250" cy="2123440"/>
                    </a:xfrm>
                    <a:prstGeom prst="rect">
                      <a:avLst/>
                    </a:prstGeom>
                  </pic:spPr>
                </pic:pic>
              </a:graphicData>
            </a:graphic>
            <wp14:sizeRelH relativeFrom="page">
              <wp14:pctWidth>0</wp14:pctWidth>
            </wp14:sizeRelH>
            <wp14:sizeRelV relativeFrom="page">
              <wp14:pctHeight>0</wp14:pctHeight>
            </wp14:sizeRelV>
          </wp:anchor>
        </w:drawing>
      </w:r>
      <w:r w:rsidR="00123A3B">
        <w:rPr>
          <w:rStyle w:val="CommentTok"/>
        </w:rPr>
        <w:t>#Quartiles</w:t>
      </w:r>
      <w:r w:rsidR="00123A3B">
        <w:br/>
      </w:r>
      <w:r w:rsidR="00123A3B">
        <w:br/>
      </w:r>
      <w:r w:rsidR="00123A3B">
        <w:rPr>
          <w:rStyle w:val="VerbatimChar"/>
        </w:rPr>
        <w:t>Age - 1st Quartile (Q1) is:  32.0</w:t>
      </w:r>
      <w:r w:rsidR="00123A3B">
        <w:br/>
      </w:r>
      <w:r w:rsidR="00123A3B">
        <w:rPr>
          <w:rStyle w:val="VerbatimChar"/>
        </w:rPr>
        <w:t>Age - 3st Quartile (Q</w:t>
      </w:r>
      <w:r w:rsidR="00123A3B">
        <w:rPr>
          <w:rStyle w:val="VerbatimChar"/>
        </w:rPr>
        <w:t>3) is:  42.0</w:t>
      </w:r>
      <w:r w:rsidR="00123A3B">
        <w:br/>
      </w:r>
      <w:r w:rsidR="00123A3B">
        <w:rPr>
          <w:rStyle w:val="VerbatimChar"/>
        </w:rPr>
        <w:t>Interquartile range (IQR) of</w:t>
      </w:r>
      <w:r w:rsidR="00123A3B">
        <w:rPr>
          <w:rStyle w:val="VerbatimChar"/>
        </w:rPr>
        <w:t xml:space="preserve"> Age </w:t>
      </w:r>
      <w:proofErr w:type="gramStart"/>
      <w:r w:rsidR="00123A3B">
        <w:rPr>
          <w:rStyle w:val="VerbatimChar"/>
        </w:rPr>
        <w:t>is  10.0</w:t>
      </w:r>
      <w:proofErr w:type="gramEnd"/>
    </w:p>
    <w:p w14:paraId="1B34D692" w14:textId="77777777" w:rsidR="003936E0" w:rsidRDefault="00123A3B">
      <w:pPr>
        <w:pStyle w:val="SourceCode"/>
      </w:pPr>
      <w:r>
        <w:rPr>
          <w:rStyle w:val="CommentTok"/>
        </w:rPr>
        <w:t>#Outlier detection from Interquartile range (IQR) in original data</w:t>
      </w:r>
    </w:p>
    <w:p w14:paraId="3CB36193" w14:textId="2E854EF8" w:rsidR="008F0FD9" w:rsidRDefault="00123A3B">
      <w:pPr>
        <w:pStyle w:val="SourceCode"/>
      </w:pPr>
      <w:r>
        <w:rPr>
          <w:rStyle w:val="VerbatimChar"/>
        </w:rPr>
        <w:t>Lower outliers in Age:  17.0</w:t>
      </w:r>
      <w:r>
        <w:br/>
      </w:r>
      <w:r>
        <w:rPr>
          <w:rStyle w:val="VerbatimChar"/>
        </w:rPr>
        <w:t>Upper outliers in Age:  57.0</w:t>
      </w:r>
    </w:p>
    <w:p w14:paraId="1A70E423" w14:textId="11277256" w:rsidR="008F0FD9" w:rsidRDefault="00123A3B">
      <w:pPr>
        <w:pStyle w:val="SourceCode"/>
      </w:pPr>
      <w:r>
        <w:rPr>
          <w:rStyle w:val="VerbatimChar"/>
        </w:rPr>
        <w:t>Number of outliers in Age upper</w:t>
      </w:r>
      <w:r>
        <w:rPr>
          <w:rStyle w:val="VerbatimChar"/>
        </w:rPr>
        <w:t>:  198</w:t>
      </w:r>
      <w:r>
        <w:br/>
      </w:r>
      <w:r>
        <w:rPr>
          <w:rStyle w:val="VerbatimChar"/>
        </w:rPr>
        <w:t>Number of outliers in Age lower</w:t>
      </w:r>
      <w:r>
        <w:rPr>
          <w:rStyle w:val="VerbatimChar"/>
        </w:rPr>
        <w:t>:  6</w:t>
      </w:r>
      <w:r>
        <w:br/>
      </w:r>
      <w:r>
        <w:rPr>
          <w:rStyle w:val="VerbatimChar"/>
        </w:rPr>
        <w:t>% of Outlier in Age upper:  7 %</w:t>
      </w:r>
      <w:r>
        <w:br/>
      </w:r>
      <w:r>
        <w:rPr>
          <w:rStyle w:val="VerbatimChar"/>
        </w:rPr>
        <w:t>% of Outlier in Age lower:  0 %</w:t>
      </w:r>
    </w:p>
    <w:p w14:paraId="5F0E52DA" w14:textId="2A9BA25D" w:rsidR="008F0FD9" w:rsidRDefault="008F0FD9">
      <w:pPr>
        <w:pStyle w:val="FirstParagraph"/>
      </w:pPr>
    </w:p>
    <w:p w14:paraId="4157F8D9" w14:textId="174AEF85" w:rsidR="008F0FD9" w:rsidRDefault="001D270E" w:rsidP="001D270E">
      <w:pPr>
        <w:pStyle w:val="SourceCode"/>
      </w:pPr>
      <w:r>
        <w:rPr>
          <w:rStyle w:val="CommentTok"/>
        </w:rPr>
        <w:t>Interpreting the graphs</w:t>
      </w:r>
      <w:r w:rsidR="00123A3B">
        <w:br/>
      </w:r>
      <w:r>
        <w:t>The box plot of the age variable shows</w:t>
      </w:r>
      <w:r>
        <w:br/>
      </w:r>
      <w:r>
        <w:t>outliers. Spending is positively</w:t>
      </w:r>
      <w:r>
        <w:br/>
      </w:r>
      <w:r>
        <w:t xml:space="preserve">skewed - 1.149713 The </w:t>
      </w:r>
      <w:proofErr w:type="spellStart"/>
      <w:r>
        <w:t>distplot</w:t>
      </w:r>
      <w:proofErr w:type="spellEnd"/>
      <w:r>
        <w:t xml:space="preserve"> shows</w:t>
      </w:r>
      <w:r>
        <w:br/>
      </w:r>
      <w:r>
        <w:t>the distribution of data from 20 to 80</w:t>
      </w:r>
      <w:r>
        <w:t>.</w:t>
      </w:r>
      <w:r>
        <w:br/>
      </w:r>
      <w:r>
        <w:t>In the range of 30 to 40 is where the</w:t>
      </w:r>
      <w:r>
        <w:br/>
      </w:r>
      <w:r>
        <w:t>majority of the distribution lies.</w:t>
      </w:r>
    </w:p>
    <w:p w14:paraId="0580E082" w14:textId="3E0CC8B3" w:rsidR="001D270E" w:rsidRDefault="001D270E" w:rsidP="001D270E">
      <w:pPr>
        <w:pStyle w:val="SourceCode"/>
      </w:pPr>
    </w:p>
    <w:p w14:paraId="0873098B" w14:textId="6FF782D9" w:rsidR="001D270E" w:rsidRDefault="001D270E" w:rsidP="001D270E">
      <w:pPr>
        <w:pStyle w:val="SourceCode"/>
      </w:pPr>
    </w:p>
    <w:p w14:paraId="62B690A1" w14:textId="1D9177C1" w:rsidR="001D270E" w:rsidRDefault="001D270E" w:rsidP="001D270E">
      <w:pPr>
        <w:pStyle w:val="SourceCode"/>
      </w:pPr>
    </w:p>
    <w:p w14:paraId="36AB4B02" w14:textId="77777777" w:rsidR="00DD3217" w:rsidRDefault="00DD3217">
      <w:pPr>
        <w:pStyle w:val="Heading2"/>
      </w:pPr>
      <w:bookmarkStart w:id="12" w:name="commision-variable"/>
    </w:p>
    <w:p w14:paraId="66F279D1" w14:textId="645BF3F8" w:rsidR="008F0FD9" w:rsidRDefault="00123A3B">
      <w:pPr>
        <w:pStyle w:val="Heading2"/>
      </w:pPr>
      <w:r>
        <w:t>C</w:t>
      </w:r>
      <w:r>
        <w:t>ommis</w:t>
      </w:r>
      <w:r w:rsidR="001D270E">
        <w:t>s</w:t>
      </w:r>
      <w:r>
        <w:t>ion variable</w:t>
      </w:r>
      <w:bookmarkEnd w:id="12"/>
    </w:p>
    <w:p w14:paraId="29B21555" w14:textId="6FB8A229" w:rsidR="008F0FD9" w:rsidRDefault="00123A3B">
      <w:pPr>
        <w:pStyle w:val="SourceCode"/>
      </w:pPr>
      <w:r>
        <w:rPr>
          <w:rStyle w:val="VerbatimChar"/>
        </w:rPr>
        <w:t>Range of values:  210.21</w:t>
      </w:r>
    </w:p>
    <w:p w14:paraId="3F3A8E7F" w14:textId="1931E686" w:rsidR="001D270E" w:rsidRDefault="00D94B50">
      <w:pPr>
        <w:pStyle w:val="SourceCode"/>
        <w:rPr>
          <w:sz w:val="20"/>
          <w:szCs w:val="20"/>
        </w:rPr>
      </w:pPr>
      <w:r>
        <w:rPr>
          <w:noProof/>
        </w:rPr>
        <w:drawing>
          <wp:anchor distT="0" distB="0" distL="114300" distR="114300" simplePos="0" relativeHeight="251682816" behindDoc="0" locked="0" layoutInCell="1" allowOverlap="1" wp14:anchorId="71753E83" wp14:editId="1648A5AD">
            <wp:simplePos x="0" y="0"/>
            <wp:positionH relativeFrom="column">
              <wp:align>left</wp:align>
            </wp:positionH>
            <wp:positionV relativeFrom="paragraph">
              <wp:posOffset>52705</wp:posOffset>
            </wp:positionV>
            <wp:extent cx="2908300" cy="2203450"/>
            <wp:effectExtent l="0" t="0" r="6350" b="0"/>
            <wp:wrapThrough wrapText="bothSides">
              <wp:wrapPolygon edited="0">
                <wp:start x="10894" y="0"/>
                <wp:lineTo x="3679" y="560"/>
                <wp:lineTo x="283" y="1494"/>
                <wp:lineTo x="283" y="19795"/>
                <wp:lineTo x="4245" y="20915"/>
                <wp:lineTo x="8914" y="21289"/>
                <wp:lineTo x="12875" y="21289"/>
                <wp:lineTo x="16978" y="20915"/>
                <wp:lineTo x="21506" y="19608"/>
                <wp:lineTo x="21506" y="1681"/>
                <wp:lineTo x="20940" y="1494"/>
                <wp:lineTo x="12309" y="0"/>
                <wp:lineTo x="10894" y="0"/>
              </wp:wrapPolygon>
            </wp:wrapThrough>
            <wp:docPr id="198" name="Picture"/>
            <wp:cNvGraphicFramePr/>
            <a:graphic xmlns:a="http://schemas.openxmlformats.org/drawingml/2006/main">
              <a:graphicData uri="http://schemas.openxmlformats.org/drawingml/2006/picture">
                <pic:pic xmlns:pic="http://schemas.openxmlformats.org/drawingml/2006/picture">
                  <pic:nvPicPr>
                    <pic:cNvPr id="0" name="Picture" descr="26add901e5fbc7ee408c352ee173d00b2b514cef.png"/>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2908300" cy="2203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4BFCF31" w14:textId="77777777" w:rsidR="001D270E" w:rsidRDefault="001D270E">
      <w:pPr>
        <w:pStyle w:val="SourceCode"/>
        <w:rPr>
          <w:sz w:val="20"/>
          <w:szCs w:val="20"/>
        </w:rPr>
      </w:pPr>
    </w:p>
    <w:p w14:paraId="1EBD84D8" w14:textId="3D63EAD6" w:rsidR="001D270E" w:rsidRDefault="001D270E">
      <w:pPr>
        <w:pStyle w:val="SourceCode"/>
        <w:rPr>
          <w:rStyle w:val="CommentTok"/>
        </w:rPr>
      </w:pPr>
      <w:r w:rsidRPr="001D270E">
        <w:rPr>
          <w:sz w:val="20"/>
          <w:szCs w:val="20"/>
        </w:rPr>
        <w:t xml:space="preserve">Fig </w:t>
      </w:r>
      <w:r>
        <w:rPr>
          <w:sz w:val="20"/>
          <w:szCs w:val="20"/>
        </w:rPr>
        <w:t>3</w:t>
      </w:r>
      <w:r w:rsidRPr="001D270E">
        <w:rPr>
          <w:sz w:val="20"/>
          <w:szCs w:val="20"/>
        </w:rPr>
        <w:t xml:space="preserve">: </w:t>
      </w:r>
      <w:r>
        <w:rPr>
          <w:sz w:val="20"/>
          <w:szCs w:val="20"/>
        </w:rPr>
        <w:t>Box</w:t>
      </w:r>
      <w:r w:rsidRPr="001D270E">
        <w:rPr>
          <w:sz w:val="20"/>
          <w:szCs w:val="20"/>
        </w:rPr>
        <w:t xml:space="preserve">plot for </w:t>
      </w:r>
      <w:r>
        <w:rPr>
          <w:sz w:val="20"/>
          <w:szCs w:val="20"/>
        </w:rPr>
        <w:t>commission</w:t>
      </w:r>
    </w:p>
    <w:p w14:paraId="327FBF52" w14:textId="77777777" w:rsidR="001D270E" w:rsidRDefault="001D270E">
      <w:pPr>
        <w:pStyle w:val="SourceCode"/>
        <w:rPr>
          <w:rStyle w:val="CommentTok"/>
        </w:rPr>
      </w:pPr>
    </w:p>
    <w:p w14:paraId="2FE9158D" w14:textId="3D34ED48" w:rsidR="008F0FD9" w:rsidRDefault="00123A3B">
      <w:pPr>
        <w:pStyle w:val="SourceCode"/>
      </w:pPr>
      <w:r>
        <w:rPr>
          <w:rStyle w:val="CommentTok"/>
        </w:rPr>
        <w:t xml:space="preserve">#Central values </w:t>
      </w:r>
    </w:p>
    <w:p w14:paraId="1BEC9A7E" w14:textId="6B505C73" w:rsidR="008F0FD9" w:rsidRDefault="00123A3B">
      <w:pPr>
        <w:pStyle w:val="SourceCode"/>
      </w:pPr>
      <w:r>
        <w:rPr>
          <w:rStyle w:val="VerbatimChar"/>
        </w:rPr>
        <w:t>Minimum Commis</w:t>
      </w:r>
      <w:r w:rsidR="001D270E">
        <w:rPr>
          <w:rStyle w:val="VerbatimChar"/>
        </w:rPr>
        <w:t>s</w:t>
      </w:r>
      <w:r>
        <w:rPr>
          <w:rStyle w:val="VerbatimChar"/>
        </w:rPr>
        <w:t>ion:  0.0</w:t>
      </w:r>
      <w:r>
        <w:br/>
      </w:r>
      <w:r>
        <w:rPr>
          <w:rStyle w:val="VerbatimChar"/>
        </w:rPr>
        <w:t>Maximum Commis</w:t>
      </w:r>
      <w:r w:rsidR="001D270E">
        <w:rPr>
          <w:rStyle w:val="VerbatimChar"/>
        </w:rPr>
        <w:t>s</w:t>
      </w:r>
      <w:r>
        <w:rPr>
          <w:rStyle w:val="VerbatimChar"/>
        </w:rPr>
        <w:t>ion:  210.21</w:t>
      </w:r>
      <w:r>
        <w:br/>
      </w:r>
      <w:r>
        <w:rPr>
          <w:rStyle w:val="VerbatimChar"/>
        </w:rPr>
        <w:t>Mean valu</w:t>
      </w:r>
      <w:r>
        <w:rPr>
          <w:rStyle w:val="VerbatimChar"/>
        </w:rPr>
        <w:t>e:  14.529203333333266</w:t>
      </w:r>
      <w:r>
        <w:br/>
      </w:r>
      <w:r>
        <w:rPr>
          <w:rStyle w:val="VerbatimChar"/>
        </w:rPr>
        <w:t>Median value:  4.63</w:t>
      </w:r>
      <w:r>
        <w:br/>
      </w:r>
      <w:r>
        <w:rPr>
          <w:rStyle w:val="VerbatimChar"/>
        </w:rPr>
        <w:t>Standard deviation:  25.48145450662553</w:t>
      </w:r>
      <w:r>
        <w:br/>
      </w:r>
      <w:r>
        <w:rPr>
          <w:rStyle w:val="VerbatimChar"/>
        </w:rPr>
        <w:t>Null values:  False</w:t>
      </w:r>
    </w:p>
    <w:p w14:paraId="227006B4" w14:textId="77777777" w:rsidR="001D270E" w:rsidRDefault="001D270E">
      <w:pPr>
        <w:pStyle w:val="SourceCode"/>
        <w:rPr>
          <w:rStyle w:val="CommentTok"/>
        </w:rPr>
      </w:pPr>
    </w:p>
    <w:p w14:paraId="2FD9F1F0" w14:textId="323E7284" w:rsidR="001D270E" w:rsidRDefault="001D270E">
      <w:pPr>
        <w:pStyle w:val="SourceCode"/>
        <w:rPr>
          <w:rStyle w:val="CommentTok"/>
        </w:rPr>
      </w:pPr>
    </w:p>
    <w:p w14:paraId="5EEF8633" w14:textId="6E126826" w:rsidR="008F0FD9" w:rsidRDefault="00123A3B">
      <w:pPr>
        <w:pStyle w:val="SourceCode"/>
      </w:pPr>
      <w:r>
        <w:rPr>
          <w:rStyle w:val="CommentTok"/>
        </w:rPr>
        <w:lastRenderedPageBreak/>
        <w:t>#Quartiles</w:t>
      </w:r>
    </w:p>
    <w:p w14:paraId="25FC35BC" w14:textId="4F5DB27C" w:rsidR="008F0FD9" w:rsidRDefault="00123A3B">
      <w:pPr>
        <w:pStyle w:val="SourceCode"/>
      </w:pPr>
      <w:r>
        <w:rPr>
          <w:rStyle w:val="VerbatimChar"/>
        </w:rPr>
        <w:t>Commision - 1st Quartile (Q1) is:  0.0</w:t>
      </w:r>
      <w:r>
        <w:br/>
      </w:r>
      <w:r>
        <w:rPr>
          <w:rStyle w:val="VerbatimChar"/>
        </w:rPr>
        <w:t>Commision - 3st Quartile (Q3) is:  17.235</w:t>
      </w:r>
      <w:r>
        <w:br/>
      </w:r>
      <w:r>
        <w:rPr>
          <w:rStyle w:val="VerbatimChar"/>
        </w:rPr>
        <w:t>Inter</w:t>
      </w:r>
      <w:r>
        <w:rPr>
          <w:rStyle w:val="VerbatimChar"/>
        </w:rPr>
        <w:t xml:space="preserve">quartile range (IQR) of Commision is </w:t>
      </w:r>
      <w:r>
        <w:rPr>
          <w:rStyle w:val="VerbatimChar"/>
        </w:rPr>
        <w:t>17.235</w:t>
      </w:r>
    </w:p>
    <w:p w14:paraId="0B9861A1" w14:textId="3905F25F" w:rsidR="00C05D95" w:rsidRDefault="00123A3B">
      <w:pPr>
        <w:pStyle w:val="SourceCode"/>
        <w:rPr>
          <w:rStyle w:val="VerbatimChar"/>
        </w:rPr>
      </w:pPr>
      <w:r>
        <w:rPr>
          <w:rStyle w:val="CommentTok"/>
        </w:rPr>
        <w:t>#Outlier detection from Interquartile range (IQR) in original data</w:t>
      </w:r>
      <w:r>
        <w:br/>
      </w:r>
    </w:p>
    <w:p w14:paraId="1E187D04" w14:textId="130DA39F" w:rsidR="008F0FD9" w:rsidRDefault="00123A3B">
      <w:pPr>
        <w:pStyle w:val="SourceCode"/>
      </w:pPr>
      <w:r>
        <w:rPr>
          <w:rStyle w:val="VerbatimChar"/>
        </w:rPr>
        <w:t>Lower outliers in Commi</w:t>
      </w:r>
      <w:r w:rsidR="001D270E">
        <w:rPr>
          <w:rStyle w:val="VerbatimChar"/>
        </w:rPr>
        <w:t>s</w:t>
      </w:r>
      <w:r>
        <w:rPr>
          <w:rStyle w:val="VerbatimChar"/>
        </w:rPr>
        <w:t>sion:  -25.8525</w:t>
      </w:r>
      <w:r>
        <w:br/>
      </w:r>
      <w:r>
        <w:rPr>
          <w:rStyle w:val="VerbatimChar"/>
        </w:rPr>
        <w:t>Upper outliers in Commision:  43.0875</w:t>
      </w:r>
    </w:p>
    <w:p w14:paraId="60578290" w14:textId="271A2690" w:rsidR="008F0FD9" w:rsidRDefault="00123A3B">
      <w:pPr>
        <w:pStyle w:val="SourceCode"/>
      </w:pPr>
      <w:r>
        <w:rPr>
          <w:rStyle w:val="VerbatimChar"/>
        </w:rPr>
        <w:t>Number of outliers in Commi</w:t>
      </w:r>
      <w:r w:rsidR="001D270E">
        <w:rPr>
          <w:rStyle w:val="VerbatimChar"/>
        </w:rPr>
        <w:t>s</w:t>
      </w:r>
      <w:r>
        <w:rPr>
          <w:rStyle w:val="VerbatimChar"/>
        </w:rPr>
        <w:t xml:space="preserve">sion </w:t>
      </w:r>
      <w:proofErr w:type="gramStart"/>
      <w:r>
        <w:rPr>
          <w:rStyle w:val="VerbatimChar"/>
        </w:rPr>
        <w:t>upper :</w:t>
      </w:r>
      <w:proofErr w:type="gramEnd"/>
      <w:r>
        <w:rPr>
          <w:rStyle w:val="VerbatimChar"/>
        </w:rPr>
        <w:t xml:space="preserve">  362</w:t>
      </w:r>
      <w:r>
        <w:br/>
      </w:r>
      <w:r>
        <w:rPr>
          <w:rStyle w:val="VerbatimChar"/>
        </w:rPr>
        <w:t>Number of outliers in Commis</w:t>
      </w:r>
      <w:r w:rsidR="001D270E">
        <w:rPr>
          <w:rStyle w:val="VerbatimChar"/>
        </w:rPr>
        <w:t>s</w:t>
      </w:r>
      <w:r>
        <w:rPr>
          <w:rStyle w:val="VerbatimChar"/>
        </w:rPr>
        <w:t>ion lower :  0</w:t>
      </w:r>
      <w:r>
        <w:br/>
      </w:r>
      <w:r>
        <w:rPr>
          <w:rStyle w:val="VerbatimChar"/>
        </w:rPr>
        <w:t>% of Outlier in Commis</w:t>
      </w:r>
      <w:r w:rsidR="001D270E">
        <w:rPr>
          <w:rStyle w:val="VerbatimChar"/>
        </w:rPr>
        <w:t>s</w:t>
      </w:r>
      <w:r>
        <w:rPr>
          <w:rStyle w:val="VerbatimChar"/>
        </w:rPr>
        <w:t>ion upper:  12 %</w:t>
      </w:r>
      <w:r>
        <w:br/>
      </w:r>
      <w:r>
        <w:rPr>
          <w:rStyle w:val="VerbatimChar"/>
        </w:rPr>
        <w:t>% of Outlier in Commis</w:t>
      </w:r>
      <w:r w:rsidR="001D270E">
        <w:rPr>
          <w:rStyle w:val="VerbatimChar"/>
        </w:rPr>
        <w:t>s</w:t>
      </w:r>
      <w:r>
        <w:rPr>
          <w:rStyle w:val="VerbatimChar"/>
        </w:rPr>
        <w:t xml:space="preserve">ion lower:  0 </w:t>
      </w:r>
      <w:r>
        <w:rPr>
          <w:rStyle w:val="VerbatimChar"/>
        </w:rPr>
        <w:t>%</w:t>
      </w:r>
    </w:p>
    <w:p w14:paraId="4B1C3045" w14:textId="028BD386" w:rsidR="008F0FD9" w:rsidRDefault="008F0FD9">
      <w:pPr>
        <w:pStyle w:val="FirstParagraph"/>
      </w:pPr>
    </w:p>
    <w:p w14:paraId="7D112D28" w14:textId="5041A38E" w:rsidR="008F0FD9" w:rsidRDefault="00DD3217">
      <w:pPr>
        <w:pStyle w:val="SourceCode"/>
      </w:pPr>
      <w:r>
        <w:rPr>
          <w:noProof/>
        </w:rPr>
        <w:drawing>
          <wp:anchor distT="0" distB="0" distL="114300" distR="114300" simplePos="0" relativeHeight="251683840" behindDoc="0" locked="0" layoutInCell="1" allowOverlap="1" wp14:anchorId="3C546EAC" wp14:editId="7C08900C">
            <wp:simplePos x="0" y="0"/>
            <wp:positionH relativeFrom="margin">
              <wp:align>left</wp:align>
            </wp:positionH>
            <wp:positionV relativeFrom="paragraph">
              <wp:posOffset>292735</wp:posOffset>
            </wp:positionV>
            <wp:extent cx="2940050" cy="1384300"/>
            <wp:effectExtent l="0" t="0" r="0" b="6350"/>
            <wp:wrapThrough wrapText="bothSides">
              <wp:wrapPolygon edited="0">
                <wp:start x="140" y="0"/>
                <wp:lineTo x="140" y="3270"/>
                <wp:lineTo x="560" y="5053"/>
                <wp:lineTo x="1120" y="5053"/>
                <wp:lineTo x="280" y="6242"/>
                <wp:lineTo x="0" y="7431"/>
                <wp:lineTo x="0" y="12484"/>
                <wp:lineTo x="1120" y="14565"/>
                <wp:lineTo x="280" y="15160"/>
                <wp:lineTo x="280" y="19321"/>
                <wp:lineTo x="1959" y="19916"/>
                <wp:lineTo x="4059" y="21105"/>
                <wp:lineTo x="4898" y="21402"/>
                <wp:lineTo x="17635" y="21402"/>
                <wp:lineTo x="18614" y="21105"/>
                <wp:lineTo x="21273" y="19916"/>
                <wp:lineTo x="21413" y="19024"/>
                <wp:lineTo x="21413" y="0"/>
                <wp:lineTo x="140" y="0"/>
              </wp:wrapPolygon>
            </wp:wrapThrough>
            <wp:docPr id="4" name="Picture"/>
            <wp:cNvGraphicFramePr/>
            <a:graphic xmlns:a="http://schemas.openxmlformats.org/drawingml/2006/main">
              <a:graphicData uri="http://schemas.openxmlformats.org/drawingml/2006/picture">
                <pic:pic xmlns:pic="http://schemas.openxmlformats.org/drawingml/2006/picture">
                  <pic:nvPicPr>
                    <pic:cNvPr id="0" name="Picture" descr="2e301a5ed5fe381cd7f297b3a67d2516322c6fc9.png"/>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2940050" cy="1384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CommentTok"/>
        </w:rPr>
        <w:t>Interpreting the graphs</w:t>
      </w:r>
    </w:p>
    <w:p w14:paraId="47BE6986" w14:textId="77777777" w:rsidR="0085272A" w:rsidRDefault="0085272A" w:rsidP="0085272A">
      <w:pPr>
        <w:pStyle w:val="SourceCode"/>
        <w:rPr>
          <w:sz w:val="20"/>
          <w:szCs w:val="20"/>
        </w:rPr>
      </w:pPr>
    </w:p>
    <w:p w14:paraId="08783465" w14:textId="21D83BFA" w:rsidR="0085272A" w:rsidRDefault="0085272A" w:rsidP="0085272A">
      <w:pPr>
        <w:pStyle w:val="SourceCode"/>
        <w:rPr>
          <w:rStyle w:val="CommentTok"/>
        </w:rPr>
      </w:pPr>
      <w:r w:rsidRPr="001D270E">
        <w:rPr>
          <w:sz w:val="20"/>
          <w:szCs w:val="20"/>
        </w:rPr>
        <w:t xml:space="preserve">Fig </w:t>
      </w:r>
      <w:r>
        <w:rPr>
          <w:sz w:val="20"/>
          <w:szCs w:val="20"/>
        </w:rPr>
        <w:t>4</w:t>
      </w:r>
      <w:r w:rsidRPr="001D270E">
        <w:rPr>
          <w:sz w:val="20"/>
          <w:szCs w:val="20"/>
        </w:rPr>
        <w:t xml:space="preserve">: </w:t>
      </w:r>
      <w:r>
        <w:rPr>
          <w:sz w:val="20"/>
          <w:szCs w:val="20"/>
        </w:rPr>
        <w:t xml:space="preserve">Distribution </w:t>
      </w:r>
      <w:r w:rsidRPr="001D270E">
        <w:rPr>
          <w:sz w:val="20"/>
          <w:szCs w:val="20"/>
        </w:rPr>
        <w:t xml:space="preserve">plot </w:t>
      </w:r>
      <w:r>
        <w:rPr>
          <w:sz w:val="20"/>
          <w:szCs w:val="20"/>
        </w:rPr>
        <w:t xml:space="preserve">and histogram </w:t>
      </w:r>
      <w:r w:rsidRPr="001D270E">
        <w:rPr>
          <w:sz w:val="20"/>
          <w:szCs w:val="20"/>
        </w:rPr>
        <w:t>for</w:t>
      </w:r>
      <w:r>
        <w:rPr>
          <w:sz w:val="20"/>
          <w:szCs w:val="20"/>
        </w:rPr>
        <w:br/>
      </w:r>
      <w:r>
        <w:rPr>
          <w:sz w:val="20"/>
          <w:szCs w:val="20"/>
        </w:rPr>
        <w:t>commission</w:t>
      </w:r>
    </w:p>
    <w:p w14:paraId="2A9A9CA5" w14:textId="77777777" w:rsidR="0085272A" w:rsidRDefault="0085272A">
      <w:pPr>
        <w:pStyle w:val="FirstParagraph"/>
      </w:pPr>
    </w:p>
    <w:p w14:paraId="16FE4B99" w14:textId="7F819EFD" w:rsidR="008F0FD9" w:rsidRDefault="00DD3217">
      <w:pPr>
        <w:pStyle w:val="FirstParagraph"/>
      </w:pPr>
      <w:r>
        <w:t>The boxplot of the commission variable shows outliers. Spending is positively skewed - 3.148858</w:t>
      </w:r>
      <w:r w:rsidR="0085272A">
        <w:t>.</w:t>
      </w:r>
      <w:r>
        <w:t xml:space="preserve"> The </w:t>
      </w:r>
      <w:proofErr w:type="spellStart"/>
      <w:r>
        <w:t>distplot</w:t>
      </w:r>
      <w:proofErr w:type="spellEnd"/>
      <w:r>
        <w:t xml:space="preserve"> shows the distribution of data from 0 to 30</w:t>
      </w:r>
      <w:r>
        <w:t>.</w:t>
      </w:r>
    </w:p>
    <w:p w14:paraId="1FAF7B68" w14:textId="2A1E0CDD" w:rsidR="00DD3217" w:rsidRDefault="00DD3217" w:rsidP="00DD3217">
      <w:pPr>
        <w:pStyle w:val="BodyText"/>
      </w:pPr>
    </w:p>
    <w:p w14:paraId="34A6EDFF" w14:textId="77777777" w:rsidR="008F0FD9" w:rsidRDefault="00123A3B">
      <w:pPr>
        <w:pStyle w:val="Heading2"/>
      </w:pPr>
      <w:bookmarkStart w:id="13" w:name="duration"/>
      <w:r>
        <w:t>Duration</w:t>
      </w:r>
      <w:bookmarkEnd w:id="13"/>
    </w:p>
    <w:p w14:paraId="759F7B50" w14:textId="533275A9" w:rsidR="008F0FD9" w:rsidRDefault="00DD3217">
      <w:pPr>
        <w:pStyle w:val="SourceCode"/>
      </w:pPr>
      <w:r>
        <w:rPr>
          <w:noProof/>
        </w:rPr>
        <w:drawing>
          <wp:anchor distT="0" distB="0" distL="114300" distR="114300" simplePos="0" relativeHeight="251684864" behindDoc="0" locked="0" layoutInCell="1" allowOverlap="1" wp14:anchorId="7A8F923E" wp14:editId="6F8B1105">
            <wp:simplePos x="0" y="0"/>
            <wp:positionH relativeFrom="column">
              <wp:align>left</wp:align>
            </wp:positionH>
            <wp:positionV relativeFrom="paragraph">
              <wp:posOffset>284480</wp:posOffset>
            </wp:positionV>
            <wp:extent cx="3175000" cy="2222500"/>
            <wp:effectExtent l="0" t="0" r="6350" b="0"/>
            <wp:wrapThrough wrapText="bothSides">
              <wp:wrapPolygon edited="0">
                <wp:start x="11146" y="0"/>
                <wp:lineTo x="3758" y="555"/>
                <wp:lineTo x="389" y="1481"/>
                <wp:lineTo x="259" y="10183"/>
                <wp:lineTo x="389" y="19625"/>
                <wp:lineTo x="4795" y="20921"/>
                <wp:lineTo x="9331" y="21291"/>
                <wp:lineTo x="12442" y="21291"/>
                <wp:lineTo x="15293" y="20921"/>
                <wp:lineTo x="21514" y="19070"/>
                <wp:lineTo x="21514" y="1666"/>
                <wp:lineTo x="20995" y="1481"/>
                <wp:lineTo x="11794" y="0"/>
                <wp:lineTo x="11146" y="0"/>
              </wp:wrapPolygon>
            </wp:wrapThrough>
            <wp:docPr id="5" name="Picture"/>
            <wp:cNvGraphicFramePr/>
            <a:graphic xmlns:a="http://schemas.openxmlformats.org/drawingml/2006/main">
              <a:graphicData uri="http://schemas.openxmlformats.org/drawingml/2006/picture">
                <pic:pic xmlns:pic="http://schemas.openxmlformats.org/drawingml/2006/picture">
                  <pic:nvPicPr>
                    <pic:cNvPr id="0" name="Picture" descr="e03fee82a50bf120dba40a00694c36b8f488d396.png"/>
                    <pic:cNvPicPr>
                      <a:picLocks noChangeAspect="1" noChangeArrowheads="1"/>
                    </pic:cNvPicPr>
                  </pic:nvPicPr>
                  <pic:blipFill>
                    <a:blip r:embed="rId129">
                      <a:extLst>
                        <a:ext uri="{28A0092B-C50C-407E-A947-70E740481C1C}">
                          <a14:useLocalDpi xmlns:a14="http://schemas.microsoft.com/office/drawing/2010/main" val="0"/>
                        </a:ext>
                      </a:extLst>
                    </a:blip>
                    <a:stretch>
                      <a:fillRect/>
                    </a:stretch>
                  </pic:blipFill>
                  <pic:spPr bwMode="auto">
                    <a:xfrm>
                      <a:off x="0" y="0"/>
                      <a:ext cx="317500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VerbatimChar"/>
        </w:rPr>
        <w:t>Range of values:  4</w:t>
      </w:r>
      <w:r w:rsidR="00C05D95">
        <w:rPr>
          <w:rStyle w:val="VerbatimChar"/>
        </w:rPr>
        <w:t>,</w:t>
      </w:r>
      <w:r w:rsidR="00123A3B">
        <w:rPr>
          <w:rStyle w:val="VerbatimChar"/>
        </w:rPr>
        <w:t>581</w:t>
      </w:r>
    </w:p>
    <w:p w14:paraId="3A3C3F6B" w14:textId="77777777" w:rsidR="00DD3217" w:rsidRDefault="00DD3217">
      <w:pPr>
        <w:pStyle w:val="SourceCode"/>
        <w:rPr>
          <w:rStyle w:val="CommentTok"/>
        </w:rPr>
      </w:pPr>
    </w:p>
    <w:p w14:paraId="2E53B880" w14:textId="15BDB270" w:rsidR="0085272A" w:rsidRDefault="0085272A" w:rsidP="0085272A">
      <w:pPr>
        <w:pStyle w:val="SourceCode"/>
        <w:rPr>
          <w:rStyle w:val="CommentTok"/>
        </w:rPr>
      </w:pPr>
      <w:r w:rsidRPr="001D270E">
        <w:rPr>
          <w:sz w:val="20"/>
          <w:szCs w:val="20"/>
        </w:rPr>
        <w:t xml:space="preserve">Fig </w:t>
      </w:r>
      <w:r>
        <w:rPr>
          <w:sz w:val="20"/>
          <w:szCs w:val="20"/>
        </w:rPr>
        <w:t>5</w:t>
      </w:r>
      <w:r w:rsidRPr="001D270E">
        <w:rPr>
          <w:sz w:val="20"/>
          <w:szCs w:val="20"/>
        </w:rPr>
        <w:t xml:space="preserve">: </w:t>
      </w:r>
      <w:r>
        <w:rPr>
          <w:sz w:val="20"/>
          <w:szCs w:val="20"/>
        </w:rPr>
        <w:t>Box</w:t>
      </w:r>
      <w:r w:rsidRPr="001D270E">
        <w:rPr>
          <w:sz w:val="20"/>
          <w:szCs w:val="20"/>
        </w:rPr>
        <w:t xml:space="preserve">plot for </w:t>
      </w:r>
      <w:r>
        <w:rPr>
          <w:sz w:val="20"/>
          <w:szCs w:val="20"/>
        </w:rPr>
        <w:t>Durati</w:t>
      </w:r>
      <w:r>
        <w:rPr>
          <w:sz w:val="20"/>
          <w:szCs w:val="20"/>
        </w:rPr>
        <w:t>on</w:t>
      </w:r>
    </w:p>
    <w:p w14:paraId="0CAF49D1" w14:textId="77777777" w:rsidR="00DD3217" w:rsidRDefault="00DD3217">
      <w:pPr>
        <w:pStyle w:val="SourceCode"/>
        <w:rPr>
          <w:rStyle w:val="CommentTok"/>
        </w:rPr>
      </w:pPr>
    </w:p>
    <w:p w14:paraId="02F3D5A9" w14:textId="2AD01B2D" w:rsidR="008F0FD9" w:rsidRDefault="00123A3B">
      <w:pPr>
        <w:pStyle w:val="SourceCode"/>
      </w:pPr>
      <w:r>
        <w:rPr>
          <w:rStyle w:val="CommentTok"/>
        </w:rPr>
        <w:t xml:space="preserve">#Central values </w:t>
      </w:r>
      <w:r>
        <w:br/>
      </w:r>
      <w:r>
        <w:rPr>
          <w:rStyle w:val="VerbatimChar"/>
        </w:rPr>
        <w:t>Minimum Duration:  -1</w:t>
      </w:r>
      <w:r>
        <w:br/>
      </w:r>
      <w:r>
        <w:rPr>
          <w:rStyle w:val="VerbatimChar"/>
        </w:rPr>
        <w:t>Maximum Duration:  4580</w:t>
      </w:r>
      <w:r>
        <w:br/>
      </w:r>
      <w:r>
        <w:rPr>
          <w:rStyle w:val="VerbatimChar"/>
        </w:rPr>
        <w:t>Mean value:  70.00</w:t>
      </w:r>
      <w:r>
        <w:rPr>
          <w:rStyle w:val="VerbatimChar"/>
        </w:rPr>
        <w:t>133333333333</w:t>
      </w:r>
      <w:r>
        <w:br/>
      </w:r>
      <w:r>
        <w:rPr>
          <w:rStyle w:val="VerbatimChar"/>
        </w:rPr>
        <w:t>Median value:  26.5</w:t>
      </w:r>
      <w:r>
        <w:br/>
      </w:r>
      <w:r>
        <w:rPr>
          <w:rStyle w:val="VerbatimChar"/>
        </w:rPr>
        <w:t>Standard deviation:  134.05331313253495</w:t>
      </w:r>
      <w:r>
        <w:br/>
      </w:r>
      <w:r>
        <w:rPr>
          <w:rStyle w:val="VerbatimChar"/>
        </w:rPr>
        <w:t>Null values:  False</w:t>
      </w:r>
    </w:p>
    <w:p w14:paraId="5BC133C3" w14:textId="3B0B976D" w:rsidR="008F0FD9" w:rsidRDefault="00123A3B">
      <w:pPr>
        <w:pStyle w:val="SourceCode"/>
      </w:pPr>
      <w:r>
        <w:rPr>
          <w:rStyle w:val="CommentTok"/>
        </w:rPr>
        <w:t># Quartiles</w:t>
      </w:r>
      <w:r>
        <w:br/>
      </w:r>
      <w:r>
        <w:br/>
      </w:r>
      <w:r>
        <w:rPr>
          <w:rStyle w:val="VerbatimChar"/>
        </w:rPr>
        <w:t>Duration - 1st Quartile (Q1) is:  11.0</w:t>
      </w:r>
      <w:r>
        <w:br/>
      </w:r>
      <w:r>
        <w:rPr>
          <w:rStyle w:val="VerbatimChar"/>
        </w:rPr>
        <w:t>Duration - 3st Quartile (Q3) is:  63.0</w:t>
      </w:r>
      <w:r>
        <w:br/>
      </w:r>
      <w:r>
        <w:rPr>
          <w:rStyle w:val="VerbatimChar"/>
        </w:rPr>
        <w:t>Interquartile range (IQR) of</w:t>
      </w:r>
      <w:r w:rsidR="0085272A">
        <w:rPr>
          <w:rStyle w:val="VerbatimChar"/>
        </w:rPr>
        <w:br/>
      </w:r>
      <w:r>
        <w:rPr>
          <w:rStyle w:val="VerbatimChar"/>
        </w:rPr>
        <w:t xml:space="preserve">Duration </w:t>
      </w:r>
      <w:proofErr w:type="gramStart"/>
      <w:r>
        <w:rPr>
          <w:rStyle w:val="VerbatimChar"/>
        </w:rPr>
        <w:t>is  52.0</w:t>
      </w:r>
      <w:proofErr w:type="gramEnd"/>
    </w:p>
    <w:p w14:paraId="1DEB9C14" w14:textId="35F8C66C" w:rsidR="008F0FD9" w:rsidRDefault="00123A3B">
      <w:pPr>
        <w:pStyle w:val="SourceCode"/>
      </w:pPr>
      <w:r>
        <w:rPr>
          <w:rStyle w:val="CommentTok"/>
        </w:rPr>
        <w:t>#Outlier detection from Interquartile range (IQR) in original data</w:t>
      </w:r>
      <w:r>
        <w:rPr>
          <w:rStyle w:val="NormalTok"/>
        </w:rPr>
        <w:t>)</w:t>
      </w:r>
    </w:p>
    <w:p w14:paraId="72CF75BE" w14:textId="77777777" w:rsidR="008F0FD9" w:rsidRDefault="00123A3B">
      <w:pPr>
        <w:pStyle w:val="SourceCode"/>
      </w:pPr>
      <w:r>
        <w:rPr>
          <w:rStyle w:val="VerbatimChar"/>
        </w:rPr>
        <w:t>Lower outliers in Duration:  -67.0</w:t>
      </w:r>
      <w:r>
        <w:br/>
      </w:r>
      <w:r>
        <w:rPr>
          <w:rStyle w:val="VerbatimChar"/>
        </w:rPr>
        <w:t>Upper outliers in Duration:  141.0</w:t>
      </w:r>
    </w:p>
    <w:p w14:paraId="17872DBD" w14:textId="77777777" w:rsidR="0085272A" w:rsidRDefault="0085272A">
      <w:pPr>
        <w:pStyle w:val="SourceCode"/>
        <w:rPr>
          <w:rStyle w:val="VerbatimChar"/>
        </w:rPr>
      </w:pPr>
    </w:p>
    <w:p w14:paraId="20B03422" w14:textId="77777777" w:rsidR="0085272A" w:rsidRDefault="00123A3B">
      <w:pPr>
        <w:pStyle w:val="SourceCode"/>
        <w:rPr>
          <w:rStyle w:val="VerbatimChar"/>
        </w:rPr>
      </w:pPr>
      <w:r>
        <w:rPr>
          <w:rStyle w:val="VerbatimChar"/>
        </w:rPr>
        <w:t>Number of outliers in Duration</w:t>
      </w:r>
      <w:r w:rsidR="0085272A">
        <w:rPr>
          <w:rStyle w:val="VerbatimChar"/>
        </w:rPr>
        <w:br/>
      </w:r>
      <w:r>
        <w:rPr>
          <w:rStyle w:val="VerbatimChar"/>
        </w:rPr>
        <w:t>upper</w:t>
      </w:r>
      <w:r>
        <w:rPr>
          <w:rStyle w:val="VerbatimChar"/>
        </w:rPr>
        <w:t>:  382</w:t>
      </w:r>
      <w:r>
        <w:br/>
      </w:r>
    </w:p>
    <w:p w14:paraId="484FA182" w14:textId="77777777" w:rsidR="0085272A" w:rsidRDefault="00123A3B">
      <w:pPr>
        <w:pStyle w:val="SourceCode"/>
        <w:rPr>
          <w:rStyle w:val="VerbatimChar"/>
        </w:rPr>
      </w:pPr>
      <w:r>
        <w:rPr>
          <w:rStyle w:val="VerbatimChar"/>
        </w:rPr>
        <w:lastRenderedPageBreak/>
        <w:t>Number of outliers in Duration</w:t>
      </w:r>
      <w:r w:rsidR="0085272A">
        <w:rPr>
          <w:rStyle w:val="VerbatimChar"/>
        </w:rPr>
        <w:br/>
      </w:r>
      <w:r>
        <w:rPr>
          <w:rStyle w:val="VerbatimChar"/>
        </w:rPr>
        <w:t>lower</w:t>
      </w:r>
      <w:r>
        <w:rPr>
          <w:rStyle w:val="VerbatimChar"/>
        </w:rPr>
        <w:t>:  0</w:t>
      </w:r>
      <w:r>
        <w:br/>
      </w:r>
    </w:p>
    <w:p w14:paraId="37CB3290" w14:textId="6EE47DE7" w:rsidR="008F0FD9" w:rsidRDefault="00123A3B">
      <w:pPr>
        <w:pStyle w:val="SourceCode"/>
      </w:pPr>
      <w:r>
        <w:rPr>
          <w:rStyle w:val="VerbatimChar"/>
        </w:rPr>
        <w:t>Outlier</w:t>
      </w:r>
      <w:r w:rsidR="0085272A">
        <w:rPr>
          <w:rStyle w:val="VerbatimChar"/>
        </w:rPr>
        <w:t>s</w:t>
      </w:r>
      <w:r>
        <w:rPr>
          <w:rStyle w:val="VerbatimChar"/>
        </w:rPr>
        <w:t xml:space="preserve"> in Duration upper:</w:t>
      </w:r>
      <w:r w:rsidR="0085272A">
        <w:rPr>
          <w:rStyle w:val="VerbatimChar"/>
        </w:rPr>
        <w:t xml:space="preserve"> </w:t>
      </w:r>
      <w:r>
        <w:rPr>
          <w:rStyle w:val="VerbatimChar"/>
        </w:rPr>
        <w:t>13 %</w:t>
      </w:r>
      <w:r>
        <w:br/>
      </w:r>
      <w:r>
        <w:rPr>
          <w:rStyle w:val="VerbatimChar"/>
        </w:rPr>
        <w:t>Outlier</w:t>
      </w:r>
      <w:r w:rsidR="0085272A">
        <w:rPr>
          <w:rStyle w:val="VerbatimChar"/>
        </w:rPr>
        <w:t>s</w:t>
      </w:r>
      <w:r>
        <w:rPr>
          <w:rStyle w:val="VerbatimChar"/>
        </w:rPr>
        <w:t xml:space="preserve"> in Duration lower:</w:t>
      </w:r>
      <w:r>
        <w:rPr>
          <w:rStyle w:val="VerbatimChar"/>
        </w:rPr>
        <w:t xml:space="preserve">  0 %</w:t>
      </w:r>
    </w:p>
    <w:p w14:paraId="69FCBF62" w14:textId="182D49E4" w:rsidR="008F0FD9" w:rsidRDefault="008F0FD9">
      <w:pPr>
        <w:pStyle w:val="FirstParagraph"/>
      </w:pPr>
    </w:p>
    <w:p w14:paraId="2046EF97" w14:textId="5B3E3707" w:rsidR="008F0FD9" w:rsidRDefault="0085272A">
      <w:pPr>
        <w:pStyle w:val="SourceCode"/>
      </w:pPr>
      <w:r>
        <w:rPr>
          <w:noProof/>
        </w:rPr>
        <w:drawing>
          <wp:anchor distT="0" distB="0" distL="114300" distR="114300" simplePos="0" relativeHeight="251685888" behindDoc="0" locked="0" layoutInCell="1" allowOverlap="1" wp14:anchorId="6714E8A9" wp14:editId="4518E5FA">
            <wp:simplePos x="0" y="0"/>
            <wp:positionH relativeFrom="margin">
              <wp:align>left</wp:align>
            </wp:positionH>
            <wp:positionV relativeFrom="paragraph">
              <wp:posOffset>292735</wp:posOffset>
            </wp:positionV>
            <wp:extent cx="2978150" cy="1625600"/>
            <wp:effectExtent l="0" t="0" r="0" b="0"/>
            <wp:wrapThrough wrapText="bothSides">
              <wp:wrapPolygon edited="0">
                <wp:start x="1243" y="0"/>
                <wp:lineTo x="414" y="2784"/>
                <wp:lineTo x="138" y="4050"/>
                <wp:lineTo x="0" y="10378"/>
                <wp:lineTo x="0" y="11391"/>
                <wp:lineTo x="1243" y="12403"/>
                <wp:lineTo x="276" y="14428"/>
                <wp:lineTo x="276" y="15441"/>
                <wp:lineTo x="1243" y="16453"/>
                <wp:lineTo x="138" y="18478"/>
                <wp:lineTo x="414" y="19491"/>
                <wp:lineTo x="5112" y="20503"/>
                <wp:lineTo x="5250" y="21263"/>
                <wp:lineTo x="16304" y="21263"/>
                <wp:lineTo x="21416" y="19744"/>
                <wp:lineTo x="21416" y="0"/>
                <wp:lineTo x="1243" y="0"/>
              </wp:wrapPolygon>
            </wp:wrapThrough>
            <wp:docPr id="6" name="Picture"/>
            <wp:cNvGraphicFramePr/>
            <a:graphic xmlns:a="http://schemas.openxmlformats.org/drawingml/2006/main">
              <a:graphicData uri="http://schemas.openxmlformats.org/drawingml/2006/picture">
                <pic:pic xmlns:pic="http://schemas.openxmlformats.org/drawingml/2006/picture">
                  <pic:nvPicPr>
                    <pic:cNvPr id="0" name="Picture" descr="8f9e009d39b61bd16ac08935fe925bb95dca9c4e.png"/>
                    <pic:cNvPicPr>
                      <a:picLocks noChangeAspect="1" noChangeArrowheads="1"/>
                    </pic:cNvPicPr>
                  </pic:nvPicPr>
                  <pic:blipFill>
                    <a:blip r:embed="rId130">
                      <a:extLst>
                        <a:ext uri="{28A0092B-C50C-407E-A947-70E740481C1C}">
                          <a14:useLocalDpi xmlns:a14="http://schemas.microsoft.com/office/drawing/2010/main" val="0"/>
                        </a:ext>
                      </a:extLst>
                    </a:blip>
                    <a:stretch>
                      <a:fillRect/>
                    </a:stretch>
                  </pic:blipFill>
                  <pic:spPr bwMode="auto">
                    <a:xfrm>
                      <a:off x="0" y="0"/>
                      <a:ext cx="2978150" cy="1625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CommentTok"/>
        </w:rPr>
        <w:t>Interpreting the graphs</w:t>
      </w:r>
    </w:p>
    <w:p w14:paraId="5C62374A" w14:textId="1CA2CD46" w:rsidR="008F0FD9" w:rsidRDefault="008F0FD9">
      <w:pPr>
        <w:pStyle w:val="FirstParagraph"/>
      </w:pPr>
    </w:p>
    <w:p w14:paraId="34049B16" w14:textId="02A7F730" w:rsidR="0085272A" w:rsidRPr="0085272A" w:rsidRDefault="0085272A">
      <w:pPr>
        <w:pStyle w:val="Heading2"/>
        <w:rPr>
          <w:rFonts w:asciiTheme="minorHAnsi" w:eastAsiaTheme="minorHAnsi" w:hAnsiTheme="minorHAnsi" w:cstheme="minorBidi"/>
          <w:b w:val="0"/>
          <w:bCs w:val="0"/>
          <w:color w:val="auto"/>
          <w:sz w:val="20"/>
          <w:szCs w:val="20"/>
        </w:rPr>
      </w:pPr>
      <w:bookmarkStart w:id="14" w:name="sales"/>
      <w:r w:rsidRPr="0085272A">
        <w:rPr>
          <w:rFonts w:asciiTheme="minorHAnsi" w:eastAsiaTheme="minorHAnsi" w:hAnsiTheme="minorHAnsi" w:cstheme="minorBidi"/>
          <w:b w:val="0"/>
          <w:bCs w:val="0"/>
          <w:color w:val="auto"/>
          <w:sz w:val="20"/>
          <w:szCs w:val="20"/>
        </w:rPr>
        <w:t xml:space="preserve">Fig </w:t>
      </w:r>
      <w:r>
        <w:rPr>
          <w:rFonts w:asciiTheme="minorHAnsi" w:eastAsiaTheme="minorHAnsi" w:hAnsiTheme="minorHAnsi" w:cstheme="minorBidi"/>
          <w:b w:val="0"/>
          <w:bCs w:val="0"/>
          <w:color w:val="auto"/>
          <w:sz w:val="20"/>
          <w:szCs w:val="20"/>
        </w:rPr>
        <w:t>6</w:t>
      </w:r>
      <w:r w:rsidRPr="0085272A">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Distribution plot and histogram for duration</w:t>
      </w:r>
    </w:p>
    <w:p w14:paraId="58F8D0E5" w14:textId="7B6E4C31" w:rsidR="0085272A" w:rsidRDefault="0085272A">
      <w:pPr>
        <w:pStyle w:val="Heading2"/>
        <w:rPr>
          <w:rFonts w:asciiTheme="minorHAnsi" w:eastAsiaTheme="minorHAnsi" w:hAnsiTheme="minorHAnsi" w:cstheme="minorBidi"/>
          <w:b w:val="0"/>
          <w:bCs w:val="0"/>
          <w:color w:val="auto"/>
          <w:sz w:val="24"/>
          <w:szCs w:val="24"/>
        </w:rPr>
      </w:pPr>
      <w:r w:rsidRPr="0085272A">
        <w:rPr>
          <w:rFonts w:asciiTheme="minorHAnsi" w:eastAsiaTheme="minorHAnsi" w:hAnsiTheme="minorHAnsi" w:cstheme="minorBidi"/>
          <w:b w:val="0"/>
          <w:bCs w:val="0"/>
          <w:color w:val="auto"/>
          <w:sz w:val="24"/>
          <w:szCs w:val="24"/>
        </w:rPr>
        <w:t xml:space="preserve">The box plot of the duration variable shows outliers. Spending is positively skewed - 13.784681 The </w:t>
      </w:r>
      <w:proofErr w:type="spellStart"/>
      <w:r w:rsidRPr="0085272A">
        <w:rPr>
          <w:rFonts w:asciiTheme="minorHAnsi" w:eastAsiaTheme="minorHAnsi" w:hAnsiTheme="minorHAnsi" w:cstheme="minorBidi"/>
          <w:b w:val="0"/>
          <w:bCs w:val="0"/>
          <w:color w:val="auto"/>
          <w:sz w:val="24"/>
          <w:szCs w:val="24"/>
        </w:rPr>
        <w:t>dist</w:t>
      </w:r>
      <w:proofErr w:type="spellEnd"/>
      <w:r w:rsidRPr="0085272A">
        <w:rPr>
          <w:rFonts w:asciiTheme="minorHAnsi" w:eastAsiaTheme="minorHAnsi" w:hAnsiTheme="minorHAnsi" w:cstheme="minorBidi"/>
          <w:b w:val="0"/>
          <w:bCs w:val="0"/>
          <w:color w:val="auto"/>
          <w:sz w:val="24"/>
          <w:szCs w:val="24"/>
        </w:rPr>
        <w:t xml:space="preserve"> plot shows the distribution of data from 0 to 100</w:t>
      </w:r>
    </w:p>
    <w:p w14:paraId="0D4C4B33" w14:textId="51FADEE3" w:rsidR="004D4718" w:rsidRPr="004D4718" w:rsidRDefault="004D4718" w:rsidP="004D4718">
      <w:pPr>
        <w:pStyle w:val="BodyText"/>
      </w:pPr>
    </w:p>
    <w:p w14:paraId="3EEFFE01" w14:textId="2C6C3C0B" w:rsidR="008F0FD9" w:rsidRDefault="00123A3B">
      <w:pPr>
        <w:pStyle w:val="Heading2"/>
      </w:pPr>
      <w:r>
        <w:t>Sales</w:t>
      </w:r>
      <w:bookmarkEnd w:id="14"/>
    </w:p>
    <w:p w14:paraId="78602372" w14:textId="460C69CB" w:rsidR="008F0FD9" w:rsidRDefault="004D4718">
      <w:pPr>
        <w:pStyle w:val="SourceCode"/>
      </w:pPr>
      <w:r>
        <w:rPr>
          <w:noProof/>
        </w:rPr>
        <w:drawing>
          <wp:anchor distT="0" distB="0" distL="114300" distR="114300" simplePos="0" relativeHeight="251686912" behindDoc="0" locked="0" layoutInCell="1" allowOverlap="1" wp14:anchorId="1B6538AD" wp14:editId="673B76B8">
            <wp:simplePos x="0" y="0"/>
            <wp:positionH relativeFrom="column">
              <wp:posOffset>-25400</wp:posOffset>
            </wp:positionH>
            <wp:positionV relativeFrom="paragraph">
              <wp:posOffset>281940</wp:posOffset>
            </wp:positionV>
            <wp:extent cx="2654300" cy="1955800"/>
            <wp:effectExtent l="0" t="0" r="0" b="6350"/>
            <wp:wrapThrough wrapText="bothSides">
              <wp:wrapPolygon edited="0">
                <wp:start x="9767" y="0"/>
                <wp:lineTo x="930" y="1473"/>
                <wp:lineTo x="310" y="1683"/>
                <wp:lineTo x="310" y="19777"/>
                <wp:lineTo x="2945" y="20618"/>
                <wp:lineTo x="9767" y="20618"/>
                <wp:lineTo x="9767" y="21460"/>
                <wp:lineTo x="11782" y="21460"/>
                <wp:lineTo x="11937" y="20618"/>
                <wp:lineTo x="17828" y="20618"/>
                <wp:lineTo x="21393" y="19356"/>
                <wp:lineTo x="21393" y="1473"/>
                <wp:lineTo x="11317" y="0"/>
                <wp:lineTo x="9767" y="0"/>
              </wp:wrapPolygon>
            </wp:wrapThrough>
            <wp:docPr id="7" name="Picture"/>
            <wp:cNvGraphicFramePr/>
            <a:graphic xmlns:a="http://schemas.openxmlformats.org/drawingml/2006/main">
              <a:graphicData uri="http://schemas.openxmlformats.org/drawingml/2006/picture">
                <pic:pic xmlns:pic="http://schemas.openxmlformats.org/drawingml/2006/picture">
                  <pic:nvPicPr>
                    <pic:cNvPr id="0" name="Picture" descr="726c39fc7b6718a16c9700bcbca60ac8d0601371.png"/>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2654300" cy="195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VerbatimChar"/>
        </w:rPr>
        <w:t>Range of values:  539.0</w:t>
      </w:r>
    </w:p>
    <w:p w14:paraId="5721D989" w14:textId="77777777" w:rsidR="004D4718" w:rsidRDefault="004D4718">
      <w:pPr>
        <w:pStyle w:val="SourceCode"/>
        <w:rPr>
          <w:rStyle w:val="CommentTok"/>
        </w:rPr>
      </w:pPr>
    </w:p>
    <w:p w14:paraId="7151945B" w14:textId="56AFF90E" w:rsidR="004D4718" w:rsidRPr="0085272A" w:rsidRDefault="004D4718" w:rsidP="004D4718">
      <w:pPr>
        <w:pStyle w:val="Heading2"/>
        <w:rPr>
          <w:rFonts w:asciiTheme="minorHAnsi" w:eastAsiaTheme="minorHAnsi" w:hAnsiTheme="minorHAnsi" w:cstheme="minorBidi"/>
          <w:b w:val="0"/>
          <w:bCs w:val="0"/>
          <w:color w:val="auto"/>
          <w:sz w:val="20"/>
          <w:szCs w:val="20"/>
        </w:rPr>
      </w:pPr>
      <w:r w:rsidRPr="0085272A">
        <w:rPr>
          <w:rFonts w:asciiTheme="minorHAnsi" w:eastAsiaTheme="minorHAnsi" w:hAnsiTheme="minorHAnsi" w:cstheme="minorBidi"/>
          <w:b w:val="0"/>
          <w:bCs w:val="0"/>
          <w:color w:val="auto"/>
          <w:sz w:val="20"/>
          <w:szCs w:val="20"/>
        </w:rPr>
        <w:t xml:space="preserve">Fig </w:t>
      </w:r>
      <w:r>
        <w:rPr>
          <w:rFonts w:asciiTheme="minorHAnsi" w:eastAsiaTheme="minorHAnsi" w:hAnsiTheme="minorHAnsi" w:cstheme="minorBidi"/>
          <w:b w:val="0"/>
          <w:bCs w:val="0"/>
          <w:color w:val="auto"/>
          <w:sz w:val="20"/>
          <w:szCs w:val="20"/>
        </w:rPr>
        <w:t>7</w:t>
      </w:r>
      <w:r w:rsidRPr="0085272A">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Box</w:t>
      </w:r>
      <w:r>
        <w:rPr>
          <w:rFonts w:asciiTheme="minorHAnsi" w:eastAsiaTheme="minorHAnsi" w:hAnsiTheme="minorHAnsi" w:cstheme="minorBidi"/>
          <w:b w:val="0"/>
          <w:bCs w:val="0"/>
          <w:color w:val="auto"/>
          <w:sz w:val="20"/>
          <w:szCs w:val="20"/>
        </w:rPr>
        <w:t xml:space="preserve">plot for </w:t>
      </w:r>
      <w:r>
        <w:rPr>
          <w:rFonts w:asciiTheme="minorHAnsi" w:eastAsiaTheme="minorHAnsi" w:hAnsiTheme="minorHAnsi" w:cstheme="minorBidi"/>
          <w:b w:val="0"/>
          <w:bCs w:val="0"/>
          <w:color w:val="auto"/>
          <w:sz w:val="20"/>
          <w:szCs w:val="20"/>
        </w:rPr>
        <w:t>sales</w:t>
      </w:r>
    </w:p>
    <w:p w14:paraId="1FB4ACB0" w14:textId="77777777" w:rsidR="004D4718" w:rsidRDefault="004D4718">
      <w:pPr>
        <w:pStyle w:val="SourceCode"/>
        <w:rPr>
          <w:rStyle w:val="CommentTok"/>
        </w:rPr>
      </w:pPr>
    </w:p>
    <w:p w14:paraId="06F875C6" w14:textId="3724F415" w:rsidR="008F0FD9" w:rsidRDefault="00123A3B">
      <w:pPr>
        <w:pStyle w:val="SourceCode"/>
      </w:pPr>
      <w:r>
        <w:rPr>
          <w:rStyle w:val="CommentTok"/>
        </w:rPr>
        <w:t xml:space="preserve">#Central values </w:t>
      </w:r>
      <w:r>
        <w:br/>
      </w:r>
      <w:r>
        <w:rPr>
          <w:rStyle w:val="VerbatimChar"/>
        </w:rPr>
        <w:t>Minimum Sales:  0.0</w:t>
      </w:r>
      <w:r>
        <w:br/>
      </w:r>
      <w:r>
        <w:rPr>
          <w:rStyle w:val="VerbatimChar"/>
        </w:rPr>
        <w:t>Maximum Sales:  539.0</w:t>
      </w:r>
      <w:r>
        <w:br/>
      </w:r>
      <w:r>
        <w:rPr>
          <w:rStyle w:val="VerbatimChar"/>
        </w:rPr>
        <w:t>Mean value:  60.24991333333344</w:t>
      </w:r>
      <w:r>
        <w:br/>
      </w:r>
      <w:r>
        <w:rPr>
          <w:rStyle w:val="VerbatimChar"/>
        </w:rPr>
        <w:t>Median value:  33.0</w:t>
      </w:r>
      <w:r>
        <w:br/>
      </w:r>
      <w:r>
        <w:rPr>
          <w:rStyle w:val="VerbatimChar"/>
        </w:rPr>
        <w:t>Standard deviation:  70.73395353143047</w:t>
      </w:r>
      <w:r>
        <w:br/>
      </w:r>
      <w:r>
        <w:rPr>
          <w:rStyle w:val="VerbatimChar"/>
        </w:rPr>
        <w:t>Null values:  False</w:t>
      </w:r>
    </w:p>
    <w:p w14:paraId="73AB82FF" w14:textId="20071233" w:rsidR="008F0FD9" w:rsidRDefault="00123A3B">
      <w:pPr>
        <w:pStyle w:val="SourceCode"/>
      </w:pPr>
      <w:r>
        <w:rPr>
          <w:rStyle w:val="CommentTok"/>
        </w:rPr>
        <w:t>#Quartiles</w:t>
      </w:r>
      <w:r>
        <w:br/>
      </w:r>
      <w:r>
        <w:rPr>
          <w:rStyle w:val="VerbatimChar"/>
        </w:rPr>
        <w:t>Sales - 1st Quartile (Q1) is:  20.0</w:t>
      </w:r>
      <w:r>
        <w:br/>
      </w:r>
      <w:r>
        <w:rPr>
          <w:rStyle w:val="VerbatimChar"/>
        </w:rPr>
        <w:t>Sales - 3st Quartile (Q3) is:  69.0</w:t>
      </w:r>
      <w:r>
        <w:br/>
      </w:r>
      <w:r>
        <w:rPr>
          <w:rStyle w:val="VerbatimChar"/>
        </w:rPr>
        <w:t xml:space="preserve">Interquartile range (IQR) of Sales </w:t>
      </w:r>
      <w:proofErr w:type="gramStart"/>
      <w:r>
        <w:rPr>
          <w:rStyle w:val="VerbatimChar"/>
        </w:rPr>
        <w:t>is  49.0</w:t>
      </w:r>
      <w:proofErr w:type="gramEnd"/>
    </w:p>
    <w:p w14:paraId="03533D75" w14:textId="77777777" w:rsidR="004D4718" w:rsidRDefault="00123A3B">
      <w:pPr>
        <w:pStyle w:val="SourceCode"/>
        <w:rPr>
          <w:rStyle w:val="CommentTok"/>
        </w:rPr>
      </w:pPr>
      <w:r>
        <w:rPr>
          <w:rStyle w:val="CommentTok"/>
        </w:rPr>
        <w:t>#Outlier detection from</w:t>
      </w:r>
      <w:r w:rsidR="004D4718">
        <w:rPr>
          <w:rStyle w:val="CommentTok"/>
        </w:rPr>
        <w:br/>
      </w:r>
      <w:r>
        <w:rPr>
          <w:rStyle w:val="CommentTok"/>
        </w:rPr>
        <w:t>Interquartile range (IQR) in</w:t>
      </w:r>
      <w:r w:rsidR="004D4718">
        <w:rPr>
          <w:rStyle w:val="CommentTok"/>
        </w:rPr>
        <w:br/>
      </w:r>
      <w:r>
        <w:rPr>
          <w:rStyle w:val="CommentTok"/>
        </w:rPr>
        <w:t>original data</w:t>
      </w:r>
      <w:r w:rsidR="004D4718">
        <w:rPr>
          <w:rStyle w:val="CommentTok"/>
        </w:rPr>
        <w:t xml:space="preserve"> </w:t>
      </w:r>
      <w:r>
        <w:rPr>
          <w:rStyle w:val="CommentTok"/>
        </w:rPr>
        <w:t># IQR=Q3-Q1</w:t>
      </w:r>
    </w:p>
    <w:p w14:paraId="04AE2272" w14:textId="77F4BF13" w:rsidR="008F0FD9" w:rsidRDefault="00123A3B">
      <w:pPr>
        <w:pStyle w:val="SourceCode"/>
      </w:pPr>
      <w:r>
        <w:br/>
      </w:r>
      <w:proofErr w:type="spellStart"/>
      <w:r>
        <w:rPr>
          <w:rStyle w:val="NormalTok"/>
        </w:rPr>
        <w:t>L_outliers</w:t>
      </w:r>
      <w:proofErr w:type="spellEnd"/>
      <w:r>
        <w:rPr>
          <w:rStyle w:val="OperatorTok"/>
        </w:rPr>
        <w:t>=</w:t>
      </w:r>
      <w:r>
        <w:rPr>
          <w:rStyle w:val="NormalTok"/>
        </w:rPr>
        <w:t>Q1</w:t>
      </w:r>
      <w:r>
        <w:rPr>
          <w:rStyle w:val="OperatorTok"/>
        </w:rPr>
        <w:t>-</w:t>
      </w:r>
      <w:r>
        <w:rPr>
          <w:rStyle w:val="FloatTok"/>
        </w:rPr>
        <w:t>1.5</w:t>
      </w:r>
      <w:r>
        <w:rPr>
          <w:rStyle w:val="OperatorTok"/>
        </w:rPr>
        <w:t>*</w:t>
      </w:r>
      <w:r>
        <w:rPr>
          <w:rStyle w:val="NormalTok"/>
        </w:rPr>
        <w:t>(Q3</w:t>
      </w:r>
      <w:r>
        <w:rPr>
          <w:rStyle w:val="OperatorTok"/>
        </w:rPr>
        <w:t>-</w:t>
      </w:r>
      <w:r>
        <w:rPr>
          <w:rStyle w:val="NormalTok"/>
        </w:rPr>
        <w:t>Q1)</w:t>
      </w:r>
      <w:r>
        <w:br/>
      </w:r>
      <w:proofErr w:type="spellStart"/>
      <w:r>
        <w:rPr>
          <w:rStyle w:val="NormalTok"/>
        </w:rPr>
        <w:t>U_outliers</w:t>
      </w:r>
      <w:proofErr w:type="spellEnd"/>
      <w:r>
        <w:rPr>
          <w:rStyle w:val="OperatorTok"/>
        </w:rPr>
        <w:t>=</w:t>
      </w:r>
      <w:r>
        <w:rPr>
          <w:rStyle w:val="NormalTok"/>
        </w:rPr>
        <w:t>Q3</w:t>
      </w:r>
      <w:r>
        <w:rPr>
          <w:rStyle w:val="OperatorTok"/>
        </w:rPr>
        <w:t>+</w:t>
      </w:r>
      <w:r>
        <w:rPr>
          <w:rStyle w:val="FloatTok"/>
        </w:rPr>
        <w:t>1.5</w:t>
      </w:r>
      <w:r>
        <w:rPr>
          <w:rStyle w:val="OperatorTok"/>
        </w:rPr>
        <w:t>*</w:t>
      </w:r>
      <w:r>
        <w:rPr>
          <w:rStyle w:val="NormalTok"/>
        </w:rPr>
        <w:t>(Q3</w:t>
      </w:r>
      <w:r>
        <w:rPr>
          <w:rStyle w:val="OperatorTok"/>
        </w:rPr>
        <w:t>-</w:t>
      </w:r>
      <w:r>
        <w:rPr>
          <w:rStyle w:val="NormalTok"/>
        </w:rPr>
        <w:t>Q1)</w:t>
      </w:r>
      <w:r>
        <w:br/>
      </w:r>
      <w:r>
        <w:rPr>
          <w:rStyle w:val="VerbatimChar"/>
        </w:rPr>
        <w:t>Lower outliers in Sales:  -53.5</w:t>
      </w:r>
      <w:r>
        <w:br/>
      </w:r>
      <w:r>
        <w:rPr>
          <w:rStyle w:val="VerbatimChar"/>
        </w:rPr>
        <w:t>Upper outliers in Sales:  142.5</w:t>
      </w:r>
    </w:p>
    <w:p w14:paraId="7B946A36" w14:textId="02D3B1CE" w:rsidR="008F0FD9" w:rsidRDefault="00123A3B">
      <w:pPr>
        <w:pStyle w:val="SourceCode"/>
      </w:pPr>
      <w:r>
        <w:rPr>
          <w:rStyle w:val="VerbatimChar"/>
        </w:rPr>
        <w:t>Number of outliers in Sales upper</w:t>
      </w:r>
      <w:r>
        <w:rPr>
          <w:rStyle w:val="VerbatimChar"/>
        </w:rPr>
        <w:t>:  353</w:t>
      </w:r>
      <w:r>
        <w:br/>
      </w:r>
      <w:r>
        <w:rPr>
          <w:rStyle w:val="VerbatimChar"/>
        </w:rPr>
        <w:t>Number of outliers in Sales lower</w:t>
      </w:r>
      <w:r>
        <w:rPr>
          <w:rStyle w:val="VerbatimChar"/>
        </w:rPr>
        <w:t>:  0</w:t>
      </w:r>
      <w:r>
        <w:br/>
      </w:r>
      <w:r>
        <w:rPr>
          <w:rStyle w:val="VerbatimChar"/>
        </w:rPr>
        <w:t>% of Outlier in Sales upper:  12 %</w:t>
      </w:r>
      <w:r>
        <w:br/>
      </w:r>
      <w:r>
        <w:rPr>
          <w:rStyle w:val="VerbatimChar"/>
        </w:rPr>
        <w:t>% of Outlier in Sales lower:  0 %</w:t>
      </w:r>
    </w:p>
    <w:p w14:paraId="75D672E4" w14:textId="2BBC6DBF" w:rsidR="008F0FD9" w:rsidRDefault="008F0FD9">
      <w:pPr>
        <w:pStyle w:val="FirstParagraph"/>
      </w:pPr>
    </w:p>
    <w:p w14:paraId="5EE2FF42" w14:textId="0A280363" w:rsidR="008F0FD9" w:rsidRDefault="004D4718" w:rsidP="00C05D95">
      <w:pPr>
        <w:pStyle w:val="SourceCode"/>
      </w:pPr>
      <w:r>
        <w:rPr>
          <w:noProof/>
        </w:rPr>
        <w:drawing>
          <wp:anchor distT="0" distB="0" distL="114300" distR="114300" simplePos="0" relativeHeight="251687936" behindDoc="0" locked="0" layoutInCell="1" allowOverlap="1" wp14:anchorId="39FA0B15" wp14:editId="6F4654F2">
            <wp:simplePos x="0" y="0"/>
            <wp:positionH relativeFrom="page">
              <wp:posOffset>4095750</wp:posOffset>
            </wp:positionH>
            <wp:positionV relativeFrom="paragraph">
              <wp:posOffset>324485</wp:posOffset>
            </wp:positionV>
            <wp:extent cx="3321050" cy="1352550"/>
            <wp:effectExtent l="0" t="0" r="0" b="0"/>
            <wp:wrapThrough wrapText="bothSides">
              <wp:wrapPolygon edited="0">
                <wp:start x="248" y="0"/>
                <wp:lineTo x="0" y="7910"/>
                <wp:lineTo x="0" y="13386"/>
                <wp:lineTo x="496" y="14907"/>
                <wp:lineTo x="248" y="15820"/>
                <wp:lineTo x="248" y="19166"/>
                <wp:lineTo x="5576" y="21296"/>
                <wp:lineTo x="17594" y="21296"/>
                <wp:lineTo x="20815" y="20079"/>
                <wp:lineTo x="21435" y="18862"/>
                <wp:lineTo x="21435" y="0"/>
                <wp:lineTo x="248" y="0"/>
              </wp:wrapPolygon>
            </wp:wrapThrough>
            <wp:docPr id="8" name="Picture"/>
            <wp:cNvGraphicFramePr/>
            <a:graphic xmlns:a="http://schemas.openxmlformats.org/drawingml/2006/main">
              <a:graphicData uri="http://schemas.openxmlformats.org/drawingml/2006/picture">
                <pic:pic xmlns:pic="http://schemas.openxmlformats.org/drawingml/2006/picture">
                  <pic:nvPicPr>
                    <pic:cNvPr id="0" name="Picture" descr="44fba667df7d1ec25d64dd9cf6345a5d3b8fd8ef.p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3321050" cy="135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CommentTok"/>
        </w:rPr>
        <w:t>Interpreting the graphs</w:t>
      </w:r>
    </w:p>
    <w:p w14:paraId="27A369D5" w14:textId="7D7B0DBB" w:rsidR="004D4718" w:rsidRPr="0085272A" w:rsidRDefault="004D4718" w:rsidP="004D4718">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br/>
      </w:r>
      <w:r w:rsidRPr="0085272A">
        <w:rPr>
          <w:rFonts w:asciiTheme="minorHAnsi" w:eastAsiaTheme="minorHAnsi" w:hAnsiTheme="minorHAnsi" w:cstheme="minorBidi"/>
          <w:b w:val="0"/>
          <w:bCs w:val="0"/>
          <w:color w:val="auto"/>
          <w:sz w:val="20"/>
          <w:szCs w:val="20"/>
        </w:rPr>
        <w:t xml:space="preserve">Fig </w:t>
      </w:r>
      <w:r w:rsidR="000715E2">
        <w:rPr>
          <w:rFonts w:asciiTheme="minorHAnsi" w:eastAsiaTheme="minorHAnsi" w:hAnsiTheme="minorHAnsi" w:cstheme="minorBidi"/>
          <w:b w:val="0"/>
          <w:bCs w:val="0"/>
          <w:color w:val="auto"/>
          <w:sz w:val="20"/>
          <w:szCs w:val="20"/>
        </w:rPr>
        <w:t>8</w:t>
      </w:r>
      <w:r w:rsidRPr="0085272A">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Distribution </w:t>
      </w:r>
      <w:r>
        <w:rPr>
          <w:rFonts w:asciiTheme="minorHAnsi" w:eastAsiaTheme="minorHAnsi" w:hAnsiTheme="minorHAnsi" w:cstheme="minorBidi"/>
          <w:b w:val="0"/>
          <w:bCs w:val="0"/>
          <w:color w:val="auto"/>
          <w:sz w:val="20"/>
          <w:szCs w:val="20"/>
        </w:rPr>
        <w:t xml:space="preserve">plot </w:t>
      </w:r>
      <w:r>
        <w:rPr>
          <w:rFonts w:asciiTheme="minorHAnsi" w:eastAsiaTheme="minorHAnsi" w:hAnsiTheme="minorHAnsi" w:cstheme="minorBidi"/>
          <w:b w:val="0"/>
          <w:bCs w:val="0"/>
          <w:color w:val="auto"/>
          <w:sz w:val="20"/>
          <w:szCs w:val="20"/>
        </w:rPr>
        <w:t xml:space="preserve">and histogram </w:t>
      </w:r>
      <w:r>
        <w:rPr>
          <w:rFonts w:asciiTheme="minorHAnsi" w:eastAsiaTheme="minorHAnsi" w:hAnsiTheme="minorHAnsi" w:cstheme="minorBidi"/>
          <w:b w:val="0"/>
          <w:bCs w:val="0"/>
          <w:color w:val="auto"/>
          <w:sz w:val="20"/>
          <w:szCs w:val="20"/>
        </w:rPr>
        <w:t>for sales</w:t>
      </w:r>
    </w:p>
    <w:p w14:paraId="230E82C7" w14:textId="0A23DD29" w:rsidR="004D4718" w:rsidRDefault="004D4718">
      <w:pPr>
        <w:pStyle w:val="BodyText"/>
      </w:pPr>
      <w:r>
        <w:t>The boxplot of the sales variable shows outliers.</w:t>
      </w:r>
      <w:r>
        <w:t xml:space="preserve"> Sales </w:t>
      </w:r>
      <w:r>
        <w:t>is positively skewed - 2.381148</w:t>
      </w:r>
      <w:r>
        <w:t xml:space="preserve">. </w:t>
      </w:r>
      <w:r>
        <w:t xml:space="preserve">The </w:t>
      </w:r>
      <w:proofErr w:type="spellStart"/>
      <w:r>
        <w:t>distplot</w:t>
      </w:r>
      <w:proofErr w:type="spellEnd"/>
      <w:r>
        <w:t xml:space="preserve"> shows the distribution of data from 0 to 300</w:t>
      </w:r>
      <w:r>
        <w:t>.</w:t>
      </w:r>
    </w:p>
    <w:p w14:paraId="456771AD" w14:textId="715EFA2D" w:rsidR="008F0FD9" w:rsidRPr="004D4718" w:rsidRDefault="00123A3B">
      <w:pPr>
        <w:pStyle w:val="BodyText"/>
        <w:rPr>
          <w:b/>
          <w:bCs/>
        </w:rPr>
      </w:pPr>
      <w:r w:rsidRPr="004D4718">
        <w:rPr>
          <w:b/>
          <w:bCs/>
        </w:rPr>
        <w:lastRenderedPageBreak/>
        <w:t>Observation on outliers</w:t>
      </w:r>
    </w:p>
    <w:p w14:paraId="2C80C680" w14:textId="2567FD94" w:rsidR="008F0FD9" w:rsidRDefault="00123A3B">
      <w:pPr>
        <w:pStyle w:val="BodyText"/>
      </w:pPr>
      <w:r>
        <w:t>T</w:t>
      </w:r>
      <w:r>
        <w:t>here are outliers in all the variables but the sales and commis</w:t>
      </w:r>
      <w:r w:rsidR="004D4718">
        <w:t>s</w:t>
      </w:r>
      <w:r>
        <w:t>ion figures can be</w:t>
      </w:r>
      <w:r>
        <w:t xml:space="preserve"> </w:t>
      </w:r>
      <w:r w:rsidR="004D4718">
        <w:t>genuine</w:t>
      </w:r>
      <w:r>
        <w:t>. Besides, Random Forest and CART can handle the outliers. Outliers are also too many for us to be comfortable removing them without consulting the business. Hence</w:t>
      </w:r>
      <w:r>
        <w:t>, we will keep the data as it is and treat the outliers for the ANN model to compare the same after</w:t>
      </w:r>
      <w:r>
        <w:t xml:space="preserve"> all the steps are done.</w:t>
      </w:r>
    </w:p>
    <w:p w14:paraId="634BEF5E" w14:textId="41C58ABF" w:rsidR="008F0FD9" w:rsidRDefault="00123A3B">
      <w:pPr>
        <w:pStyle w:val="Heading2"/>
      </w:pPr>
      <w:bookmarkStart w:id="15" w:name="categorical-variables"/>
      <w:r>
        <w:t>Categorical variables</w:t>
      </w:r>
      <w:bookmarkEnd w:id="15"/>
    </w:p>
    <w:p w14:paraId="732AE54D" w14:textId="7055EB89" w:rsidR="008F0FD9" w:rsidRDefault="000715E2">
      <w:pPr>
        <w:pStyle w:val="Heading3"/>
      </w:pPr>
      <w:bookmarkStart w:id="16" w:name="agency_code"/>
      <w:r>
        <w:rPr>
          <w:noProof/>
        </w:rPr>
        <w:drawing>
          <wp:anchor distT="0" distB="0" distL="114300" distR="114300" simplePos="0" relativeHeight="251688960" behindDoc="0" locked="0" layoutInCell="1" allowOverlap="1" wp14:anchorId="22BEA457" wp14:editId="7835BB86">
            <wp:simplePos x="0" y="0"/>
            <wp:positionH relativeFrom="margin">
              <wp:posOffset>44450</wp:posOffset>
            </wp:positionH>
            <wp:positionV relativeFrom="paragraph">
              <wp:posOffset>440055</wp:posOffset>
            </wp:positionV>
            <wp:extent cx="2914650" cy="1841500"/>
            <wp:effectExtent l="0" t="0" r="0" b="6350"/>
            <wp:wrapThrough wrapText="bothSides">
              <wp:wrapPolygon edited="0">
                <wp:start x="847" y="0"/>
                <wp:lineTo x="847" y="3352"/>
                <wp:lineTo x="1129" y="4022"/>
                <wp:lineTo x="2541" y="4022"/>
                <wp:lineTo x="988" y="5363"/>
                <wp:lineTo x="988" y="6480"/>
                <wp:lineTo x="2541" y="7597"/>
                <wp:lineTo x="141" y="8268"/>
                <wp:lineTo x="0" y="10726"/>
                <wp:lineTo x="1129" y="11172"/>
                <wp:lineTo x="1129" y="13183"/>
                <wp:lineTo x="1694" y="14748"/>
                <wp:lineTo x="1129" y="15641"/>
                <wp:lineTo x="1835" y="18323"/>
                <wp:lineTo x="1835" y="18993"/>
                <wp:lineTo x="9600" y="21228"/>
                <wp:lineTo x="11576" y="21451"/>
                <wp:lineTo x="12706" y="21451"/>
                <wp:lineTo x="15106" y="21228"/>
                <wp:lineTo x="21459" y="19217"/>
                <wp:lineTo x="21459" y="0"/>
                <wp:lineTo x="847" y="0"/>
              </wp:wrapPolygon>
            </wp:wrapThrough>
            <wp:docPr id="9" name="Picture"/>
            <wp:cNvGraphicFramePr/>
            <a:graphic xmlns:a="http://schemas.openxmlformats.org/drawingml/2006/main">
              <a:graphicData uri="http://schemas.openxmlformats.org/drawingml/2006/picture">
                <pic:pic xmlns:pic="http://schemas.openxmlformats.org/drawingml/2006/picture">
                  <pic:nvPicPr>
                    <pic:cNvPr id="0" name="Picture" descr="ba6518099e7a5cec7cd4ce4832878bddd7f1d6f6.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914650" cy="1841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123A3B">
        <w:t>Agency_Code</w:t>
      </w:r>
      <w:bookmarkEnd w:id="16"/>
      <w:proofErr w:type="spellEnd"/>
    </w:p>
    <w:p w14:paraId="4C929940" w14:textId="38519CE8" w:rsidR="008F0FD9" w:rsidRPr="009665DF" w:rsidRDefault="009665DF" w:rsidP="009665DF">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br/>
      </w:r>
      <w:r>
        <w:rPr>
          <w:rFonts w:asciiTheme="minorHAnsi" w:eastAsiaTheme="minorHAnsi" w:hAnsiTheme="minorHAnsi" w:cstheme="minorBidi"/>
          <w:b w:val="0"/>
          <w:bCs w:val="0"/>
          <w:color w:val="auto"/>
          <w:sz w:val="20"/>
          <w:szCs w:val="20"/>
        </w:rPr>
        <w:br/>
      </w:r>
      <w:r w:rsidRPr="0085272A">
        <w:rPr>
          <w:rFonts w:asciiTheme="minorHAnsi" w:eastAsiaTheme="minorHAnsi" w:hAnsiTheme="minorHAnsi" w:cstheme="minorBidi"/>
          <w:b w:val="0"/>
          <w:bCs w:val="0"/>
          <w:color w:val="auto"/>
          <w:sz w:val="20"/>
          <w:szCs w:val="20"/>
        </w:rPr>
        <w:t xml:space="preserve">Fig </w:t>
      </w:r>
      <w:r>
        <w:rPr>
          <w:rFonts w:asciiTheme="minorHAnsi" w:eastAsiaTheme="minorHAnsi" w:hAnsiTheme="minorHAnsi" w:cstheme="minorBidi"/>
          <w:b w:val="0"/>
          <w:bCs w:val="0"/>
          <w:color w:val="auto"/>
          <w:sz w:val="20"/>
          <w:szCs w:val="20"/>
        </w:rPr>
        <w:t>9</w:t>
      </w:r>
      <w:r w:rsidRPr="0085272A">
        <w:rPr>
          <w:rFonts w:asciiTheme="minorHAnsi" w:eastAsiaTheme="minorHAnsi" w:hAnsiTheme="minorHAnsi" w:cstheme="minorBidi"/>
          <w:b w:val="0"/>
          <w:bCs w:val="0"/>
          <w:color w:val="auto"/>
          <w:sz w:val="20"/>
          <w:szCs w:val="20"/>
        </w:rPr>
        <w:t xml:space="preserve">: </w:t>
      </w:r>
      <w:proofErr w:type="spellStart"/>
      <w:r>
        <w:rPr>
          <w:rFonts w:asciiTheme="minorHAnsi" w:eastAsiaTheme="minorHAnsi" w:hAnsiTheme="minorHAnsi" w:cstheme="minorBidi"/>
          <w:b w:val="0"/>
          <w:bCs w:val="0"/>
          <w:color w:val="auto"/>
          <w:sz w:val="20"/>
          <w:szCs w:val="20"/>
        </w:rPr>
        <w:t>Count</w:t>
      </w:r>
      <w:r>
        <w:rPr>
          <w:rFonts w:asciiTheme="minorHAnsi" w:eastAsiaTheme="minorHAnsi" w:hAnsiTheme="minorHAnsi" w:cstheme="minorBidi"/>
          <w:b w:val="0"/>
          <w:bCs w:val="0"/>
          <w:color w:val="auto"/>
          <w:sz w:val="20"/>
          <w:szCs w:val="20"/>
        </w:rPr>
        <w:t>plot</w:t>
      </w:r>
      <w:proofErr w:type="spellEnd"/>
      <w:r>
        <w:rPr>
          <w:rFonts w:asciiTheme="minorHAnsi" w:eastAsiaTheme="minorHAnsi" w:hAnsiTheme="minorHAnsi" w:cstheme="minorBidi"/>
          <w:b w:val="0"/>
          <w:bCs w:val="0"/>
          <w:color w:val="auto"/>
          <w:sz w:val="20"/>
          <w:szCs w:val="20"/>
        </w:rPr>
        <w:t xml:space="preserve"> for </w:t>
      </w:r>
      <w:r>
        <w:rPr>
          <w:rFonts w:asciiTheme="minorHAnsi" w:eastAsiaTheme="minorHAnsi" w:hAnsiTheme="minorHAnsi" w:cstheme="minorBidi"/>
          <w:b w:val="0"/>
          <w:bCs w:val="0"/>
          <w:color w:val="auto"/>
          <w:sz w:val="20"/>
          <w:szCs w:val="20"/>
        </w:rPr>
        <w:t>agency code</w:t>
      </w:r>
      <w:r>
        <w:rPr>
          <w:rFonts w:asciiTheme="minorHAnsi" w:eastAsiaTheme="minorHAnsi" w:hAnsiTheme="minorHAnsi" w:cstheme="minorBidi"/>
          <w:b w:val="0"/>
          <w:bCs w:val="0"/>
          <w:color w:val="auto"/>
          <w:sz w:val="20"/>
          <w:szCs w:val="20"/>
        </w:rPr>
        <w:br/>
      </w:r>
    </w:p>
    <w:p w14:paraId="2F0DF874" w14:textId="50665109" w:rsidR="008F0FD9" w:rsidRDefault="000715E2">
      <w:pPr>
        <w:pStyle w:val="SourceCode"/>
      </w:pPr>
      <w:r>
        <w:rPr>
          <w:noProof/>
        </w:rPr>
        <w:drawing>
          <wp:anchor distT="0" distB="0" distL="114300" distR="114300" simplePos="0" relativeHeight="251689984" behindDoc="0" locked="0" layoutInCell="1" allowOverlap="1" wp14:anchorId="2931992E" wp14:editId="40680E5F">
            <wp:simplePos x="0" y="0"/>
            <wp:positionH relativeFrom="page">
              <wp:posOffset>952500</wp:posOffset>
            </wp:positionH>
            <wp:positionV relativeFrom="paragraph">
              <wp:posOffset>254635</wp:posOffset>
            </wp:positionV>
            <wp:extent cx="2959100" cy="2032000"/>
            <wp:effectExtent l="0" t="0" r="0" b="6350"/>
            <wp:wrapThrough wrapText="bothSides">
              <wp:wrapPolygon edited="0">
                <wp:start x="2225" y="0"/>
                <wp:lineTo x="973" y="2228"/>
                <wp:lineTo x="973" y="2835"/>
                <wp:lineTo x="2225" y="3645"/>
                <wp:lineTo x="973" y="5468"/>
                <wp:lineTo x="973" y="5873"/>
                <wp:lineTo x="2225" y="6885"/>
                <wp:lineTo x="417" y="8303"/>
                <wp:lineTo x="0" y="8910"/>
                <wp:lineTo x="0" y="10530"/>
                <wp:lineTo x="1947" y="13365"/>
                <wp:lineTo x="973" y="14175"/>
                <wp:lineTo x="973" y="14985"/>
                <wp:lineTo x="2225" y="16605"/>
                <wp:lineTo x="1530" y="17618"/>
                <wp:lineTo x="3059" y="19845"/>
                <wp:lineTo x="9873" y="20048"/>
                <wp:lineTo x="9595" y="21263"/>
                <wp:lineTo x="11681" y="21465"/>
                <wp:lineTo x="12515" y="21465"/>
                <wp:lineTo x="13071" y="21263"/>
                <wp:lineTo x="20024" y="19845"/>
                <wp:lineTo x="21415" y="18225"/>
                <wp:lineTo x="21415" y="0"/>
                <wp:lineTo x="2225" y="0"/>
              </wp:wrapPolygon>
            </wp:wrapThrough>
            <wp:docPr id="10" name="Picture"/>
            <wp:cNvGraphicFramePr/>
            <a:graphic xmlns:a="http://schemas.openxmlformats.org/drawingml/2006/main">
              <a:graphicData uri="http://schemas.openxmlformats.org/drawingml/2006/picture">
                <pic:pic xmlns:pic="http://schemas.openxmlformats.org/drawingml/2006/picture">
                  <pic:nvPicPr>
                    <pic:cNvPr id="0" name="Picture" descr="c31a2b038c331d24930a6a553ecc4db4df9cdc72.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959100" cy="2032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CommentTok"/>
        </w:rPr>
        <w:t># Boxplot</w:t>
      </w:r>
    </w:p>
    <w:p w14:paraId="3A7007D5" w14:textId="61D48583" w:rsidR="008F0FD9" w:rsidRDefault="008F0FD9">
      <w:pPr>
        <w:pStyle w:val="FirstParagraph"/>
      </w:pPr>
    </w:p>
    <w:p w14:paraId="263E8F74" w14:textId="46D9985C" w:rsidR="000715E2" w:rsidRPr="009665DF" w:rsidRDefault="009665DF">
      <w:pPr>
        <w:pStyle w:val="SourceCode"/>
        <w:rPr>
          <w:rStyle w:val="CommentTok"/>
        </w:rPr>
      </w:pPr>
      <w:r w:rsidRPr="009665DF">
        <w:rPr>
          <w:sz w:val="20"/>
          <w:szCs w:val="20"/>
        </w:rPr>
        <w:t xml:space="preserve">Fig </w:t>
      </w:r>
      <w:r>
        <w:rPr>
          <w:sz w:val="20"/>
          <w:szCs w:val="20"/>
        </w:rPr>
        <w:t>10</w:t>
      </w:r>
      <w:r w:rsidRPr="009665DF">
        <w:rPr>
          <w:sz w:val="20"/>
          <w:szCs w:val="20"/>
        </w:rPr>
        <w:t xml:space="preserve">: </w:t>
      </w:r>
      <w:r>
        <w:rPr>
          <w:sz w:val="20"/>
          <w:szCs w:val="20"/>
        </w:rPr>
        <w:t>Box</w:t>
      </w:r>
      <w:r w:rsidRPr="009665DF">
        <w:rPr>
          <w:sz w:val="20"/>
          <w:szCs w:val="20"/>
        </w:rPr>
        <w:t>plot for agency code</w:t>
      </w:r>
    </w:p>
    <w:p w14:paraId="5545D708" w14:textId="77777777" w:rsidR="000715E2" w:rsidRDefault="000715E2">
      <w:pPr>
        <w:pStyle w:val="SourceCode"/>
        <w:rPr>
          <w:rStyle w:val="CommentTok"/>
        </w:rPr>
      </w:pPr>
    </w:p>
    <w:p w14:paraId="76E94D25" w14:textId="05A3032E" w:rsidR="008F0FD9" w:rsidRPr="009665DF" w:rsidRDefault="000715E2">
      <w:pPr>
        <w:pStyle w:val="SourceCode"/>
        <w:rPr>
          <w:rFonts w:ascii="Consolas" w:hAnsi="Consolas"/>
          <w:i/>
          <w:color w:val="60A0B0"/>
          <w:sz w:val="22"/>
        </w:rPr>
      </w:pPr>
      <w:r>
        <w:rPr>
          <w:noProof/>
        </w:rPr>
        <w:drawing>
          <wp:anchor distT="0" distB="0" distL="114300" distR="114300" simplePos="0" relativeHeight="251691008" behindDoc="0" locked="0" layoutInCell="1" allowOverlap="1" wp14:anchorId="7AF82A72" wp14:editId="72FC34BD">
            <wp:simplePos x="0" y="0"/>
            <wp:positionH relativeFrom="page">
              <wp:posOffset>3924300</wp:posOffset>
            </wp:positionH>
            <wp:positionV relativeFrom="paragraph">
              <wp:posOffset>298450</wp:posOffset>
            </wp:positionV>
            <wp:extent cx="3314700" cy="2082800"/>
            <wp:effectExtent l="0" t="0" r="0" b="0"/>
            <wp:wrapThrough wrapText="bothSides">
              <wp:wrapPolygon edited="0">
                <wp:start x="2234" y="0"/>
                <wp:lineTo x="1117" y="2173"/>
                <wp:lineTo x="1117" y="2766"/>
                <wp:lineTo x="2234" y="3556"/>
                <wp:lineTo x="993" y="5532"/>
                <wp:lineTo x="993" y="5729"/>
                <wp:lineTo x="2234" y="6717"/>
                <wp:lineTo x="497" y="8100"/>
                <wp:lineTo x="124" y="8693"/>
                <wp:lineTo x="124" y="10471"/>
                <wp:lineTo x="1862" y="13039"/>
                <wp:lineTo x="993" y="14027"/>
                <wp:lineTo x="993" y="15015"/>
                <wp:lineTo x="2234" y="16200"/>
                <wp:lineTo x="1738" y="17385"/>
                <wp:lineTo x="1862" y="18373"/>
                <wp:lineTo x="4097" y="19361"/>
                <wp:lineTo x="4097" y="19756"/>
                <wp:lineTo x="10428" y="21139"/>
                <wp:lineTo x="11793" y="21337"/>
                <wp:lineTo x="12538" y="21337"/>
                <wp:lineTo x="13779" y="21139"/>
                <wp:lineTo x="20731" y="19361"/>
                <wp:lineTo x="21476" y="18176"/>
                <wp:lineTo x="21476" y="0"/>
                <wp:lineTo x="2234" y="0"/>
              </wp:wrapPolygon>
            </wp:wrapThrough>
            <wp:docPr id="11" name="Picture"/>
            <wp:cNvGraphicFramePr/>
            <a:graphic xmlns:a="http://schemas.openxmlformats.org/drawingml/2006/main">
              <a:graphicData uri="http://schemas.openxmlformats.org/drawingml/2006/picture">
                <pic:pic xmlns:pic="http://schemas.openxmlformats.org/drawingml/2006/picture">
                  <pic:nvPicPr>
                    <pic:cNvPr id="0" name="Picture" descr="e0d9845dc5db0cabc987eb2f5055ae63bb50162c.png"/>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3314700" cy="2082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CommentTok"/>
        </w:rPr>
        <w:t xml:space="preserve"># </w:t>
      </w:r>
      <w:proofErr w:type="spellStart"/>
      <w:r w:rsidR="00123A3B">
        <w:rPr>
          <w:rStyle w:val="CommentTok"/>
        </w:rPr>
        <w:t>Swarmpot</w:t>
      </w:r>
      <w:proofErr w:type="spellEnd"/>
    </w:p>
    <w:p w14:paraId="3BBEEB67" w14:textId="34F167E2" w:rsidR="008F0FD9" w:rsidRDefault="008F0FD9">
      <w:pPr>
        <w:pStyle w:val="FirstParagraph"/>
      </w:pPr>
    </w:p>
    <w:p w14:paraId="251893F2" w14:textId="6CC879E0" w:rsidR="009665DF" w:rsidRPr="009665DF" w:rsidRDefault="009665DF" w:rsidP="009665DF">
      <w:pPr>
        <w:pStyle w:val="SourceCode"/>
        <w:rPr>
          <w:rStyle w:val="CommentTok"/>
        </w:rPr>
      </w:pPr>
      <w:r w:rsidRPr="009665DF">
        <w:rPr>
          <w:sz w:val="20"/>
          <w:szCs w:val="20"/>
        </w:rPr>
        <w:t xml:space="preserve">Fig </w:t>
      </w:r>
      <w:r>
        <w:rPr>
          <w:sz w:val="20"/>
          <w:szCs w:val="20"/>
        </w:rPr>
        <w:t>11</w:t>
      </w:r>
      <w:r w:rsidRPr="009665DF">
        <w:rPr>
          <w:sz w:val="20"/>
          <w:szCs w:val="20"/>
        </w:rPr>
        <w:t xml:space="preserve">: </w:t>
      </w:r>
      <w:proofErr w:type="spellStart"/>
      <w:r>
        <w:rPr>
          <w:sz w:val="20"/>
          <w:szCs w:val="20"/>
        </w:rPr>
        <w:t>Swarm</w:t>
      </w:r>
      <w:r w:rsidRPr="009665DF">
        <w:rPr>
          <w:sz w:val="20"/>
          <w:szCs w:val="20"/>
        </w:rPr>
        <w:t>plot</w:t>
      </w:r>
      <w:proofErr w:type="spellEnd"/>
      <w:r w:rsidRPr="009665DF">
        <w:rPr>
          <w:sz w:val="20"/>
          <w:szCs w:val="20"/>
        </w:rPr>
        <w:t xml:space="preserve"> for agency code</w:t>
      </w:r>
    </w:p>
    <w:p w14:paraId="26599454" w14:textId="3E3A284B" w:rsidR="008F0FD9" w:rsidRDefault="009665DF">
      <w:pPr>
        <w:pStyle w:val="SourceCode"/>
        <w:rPr>
          <w:rStyle w:val="CommentTok"/>
        </w:rPr>
      </w:pPr>
      <w:r>
        <w:rPr>
          <w:noProof/>
        </w:rPr>
        <w:drawing>
          <wp:anchor distT="0" distB="0" distL="114300" distR="114300" simplePos="0" relativeHeight="251692032" behindDoc="0" locked="0" layoutInCell="1" allowOverlap="1" wp14:anchorId="048FAB38" wp14:editId="50803BE2">
            <wp:simplePos x="0" y="0"/>
            <wp:positionH relativeFrom="column">
              <wp:align>left</wp:align>
            </wp:positionH>
            <wp:positionV relativeFrom="paragraph">
              <wp:posOffset>337820</wp:posOffset>
            </wp:positionV>
            <wp:extent cx="3314700" cy="2343150"/>
            <wp:effectExtent l="0" t="0" r="0" b="0"/>
            <wp:wrapThrough wrapText="bothSides">
              <wp:wrapPolygon edited="0">
                <wp:start x="2234" y="0"/>
                <wp:lineTo x="1117" y="702"/>
                <wp:lineTo x="869" y="1229"/>
                <wp:lineTo x="993" y="5971"/>
                <wp:lineTo x="124" y="8780"/>
                <wp:lineTo x="124" y="10185"/>
                <wp:lineTo x="497" y="11590"/>
                <wp:lineTo x="993" y="11590"/>
                <wp:lineTo x="869" y="13698"/>
                <wp:lineTo x="1241" y="14400"/>
                <wp:lineTo x="2234" y="14400"/>
                <wp:lineTo x="1738" y="15980"/>
                <wp:lineTo x="1738" y="16683"/>
                <wp:lineTo x="2234" y="17210"/>
                <wp:lineTo x="2234" y="19141"/>
                <wp:lineTo x="5090" y="20020"/>
                <wp:lineTo x="9931" y="20020"/>
                <wp:lineTo x="9807" y="21073"/>
                <wp:lineTo x="10179" y="21424"/>
                <wp:lineTo x="12538" y="21424"/>
                <wp:lineTo x="13903" y="21073"/>
                <wp:lineTo x="13655" y="20020"/>
                <wp:lineTo x="18248" y="20020"/>
                <wp:lineTo x="21476" y="19141"/>
                <wp:lineTo x="21476" y="0"/>
                <wp:lineTo x="2234" y="0"/>
              </wp:wrapPolygon>
            </wp:wrapThrough>
            <wp:docPr id="12" name="Picture"/>
            <wp:cNvGraphicFramePr/>
            <a:graphic xmlns:a="http://schemas.openxmlformats.org/drawingml/2006/main">
              <a:graphicData uri="http://schemas.openxmlformats.org/drawingml/2006/picture">
                <pic:pic xmlns:pic="http://schemas.openxmlformats.org/drawingml/2006/picture">
                  <pic:nvPicPr>
                    <pic:cNvPr id="0" name="Picture" descr="2946e3a20f4bb60d977136bc85dd914e6bce8467.png"/>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3314700" cy="2343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CommentTok"/>
        </w:rPr>
        <w:t># Combine</w:t>
      </w:r>
      <w:r w:rsidR="000715E2">
        <w:rPr>
          <w:rStyle w:val="CommentTok"/>
        </w:rPr>
        <w:t>d</w:t>
      </w:r>
      <w:r w:rsidR="00123A3B">
        <w:rPr>
          <w:rStyle w:val="CommentTok"/>
        </w:rPr>
        <w:t xml:space="preserve"> Violin</w:t>
      </w:r>
      <w:r w:rsidR="000715E2">
        <w:rPr>
          <w:rStyle w:val="CommentTok"/>
        </w:rPr>
        <w:t xml:space="preserve"> </w:t>
      </w:r>
      <w:r w:rsidR="00123A3B">
        <w:rPr>
          <w:rStyle w:val="CommentTok"/>
        </w:rPr>
        <w:t>and Swarm</w:t>
      </w:r>
      <w:r w:rsidR="000715E2">
        <w:rPr>
          <w:rStyle w:val="CommentTok"/>
        </w:rPr>
        <w:t xml:space="preserve"> </w:t>
      </w:r>
      <w:r w:rsidR="00123A3B">
        <w:rPr>
          <w:rStyle w:val="CommentTok"/>
        </w:rPr>
        <w:t>p</w:t>
      </w:r>
      <w:r w:rsidR="00123A3B">
        <w:rPr>
          <w:rStyle w:val="CommentTok"/>
        </w:rPr>
        <w:t>l</w:t>
      </w:r>
      <w:r w:rsidR="00123A3B">
        <w:rPr>
          <w:rStyle w:val="CommentTok"/>
        </w:rPr>
        <w:t>ot</w:t>
      </w:r>
    </w:p>
    <w:p w14:paraId="26D1D0B6" w14:textId="11E2A0A9" w:rsidR="009665DF" w:rsidRDefault="009665DF">
      <w:pPr>
        <w:pStyle w:val="SourceCode"/>
      </w:pPr>
    </w:p>
    <w:p w14:paraId="7966F854" w14:textId="77777777" w:rsidR="009665DF" w:rsidRDefault="009665DF">
      <w:pPr>
        <w:pStyle w:val="SourceCode"/>
      </w:pPr>
    </w:p>
    <w:p w14:paraId="61F87531" w14:textId="16FE1876" w:rsidR="009665DF" w:rsidRPr="009665DF" w:rsidRDefault="009665DF" w:rsidP="009665DF">
      <w:pPr>
        <w:pStyle w:val="SourceCode"/>
        <w:rPr>
          <w:rStyle w:val="CommentTok"/>
        </w:rPr>
      </w:pPr>
      <w:r w:rsidRPr="009665DF">
        <w:rPr>
          <w:sz w:val="20"/>
          <w:szCs w:val="20"/>
        </w:rPr>
        <w:t xml:space="preserve">Fig </w:t>
      </w:r>
      <w:r>
        <w:rPr>
          <w:sz w:val="20"/>
          <w:szCs w:val="20"/>
        </w:rPr>
        <w:t>12</w:t>
      </w:r>
      <w:r w:rsidRPr="009665DF">
        <w:rPr>
          <w:sz w:val="20"/>
          <w:szCs w:val="20"/>
        </w:rPr>
        <w:t xml:space="preserve">: </w:t>
      </w:r>
      <w:r>
        <w:rPr>
          <w:sz w:val="20"/>
          <w:szCs w:val="20"/>
        </w:rPr>
        <w:t>Combined swarm-and-violin plot</w:t>
      </w:r>
      <w:r w:rsidRPr="009665DF">
        <w:rPr>
          <w:sz w:val="20"/>
          <w:szCs w:val="20"/>
        </w:rPr>
        <w:t xml:space="preserve"> for</w:t>
      </w:r>
      <w:r>
        <w:rPr>
          <w:sz w:val="20"/>
          <w:szCs w:val="20"/>
        </w:rPr>
        <w:br/>
      </w:r>
      <w:r w:rsidRPr="009665DF">
        <w:rPr>
          <w:sz w:val="20"/>
          <w:szCs w:val="20"/>
        </w:rPr>
        <w:t>agency code</w:t>
      </w:r>
    </w:p>
    <w:p w14:paraId="16A71393" w14:textId="77777777" w:rsidR="009665DF" w:rsidRDefault="009665DF">
      <w:pPr>
        <w:pStyle w:val="SourceCode"/>
      </w:pPr>
    </w:p>
    <w:p w14:paraId="5C82940C" w14:textId="11B559A0" w:rsidR="00A278AD" w:rsidRDefault="009665DF" w:rsidP="00A278AD">
      <w:pPr>
        <w:pStyle w:val="SourceCode"/>
      </w:pPr>
      <w:r w:rsidRPr="009665DF">
        <w:t>The distribution of the agency code,</w:t>
      </w:r>
      <w:r>
        <w:br/>
      </w:r>
      <w:r w:rsidRPr="009665DF">
        <w:t>sho</w:t>
      </w:r>
      <w:r>
        <w:t>w</w:t>
      </w:r>
      <w:r w:rsidRPr="009665DF">
        <w:t>s</w:t>
      </w:r>
      <w:r>
        <w:t xml:space="preserve"> </w:t>
      </w:r>
      <w:r w:rsidRPr="009665DF">
        <w:t xml:space="preserve">us EPX with maximum frequency. </w:t>
      </w:r>
      <w:r>
        <w:br/>
      </w:r>
      <w:r w:rsidRPr="009665DF">
        <w:t xml:space="preserve">The boxplot shows the split of sales for </w:t>
      </w:r>
      <w:r>
        <w:br/>
      </w:r>
      <w:r w:rsidRPr="009665DF">
        <w:t>different agencies and a comparison of</w:t>
      </w:r>
      <w:r w:rsidR="00A278AD">
        <w:br/>
      </w:r>
      <w:r w:rsidRPr="009665DF">
        <w:t>their yes and no claims. The boxplot</w:t>
      </w:r>
      <w:r w:rsidR="00A278AD">
        <w:br/>
      </w:r>
      <w:r w:rsidRPr="009665DF">
        <w:t>shows</w:t>
      </w:r>
      <w:r w:rsidR="00A278AD">
        <w:t xml:space="preserve"> </w:t>
      </w:r>
      <w:r w:rsidRPr="009665DF">
        <w:t xml:space="preserve">that C2B has more claims for any </w:t>
      </w:r>
      <w:r w:rsidR="00A278AD">
        <w:br/>
      </w:r>
      <w:r w:rsidRPr="009665DF">
        <w:t xml:space="preserve">agency. The bimodal nature of the </w:t>
      </w:r>
    </w:p>
    <w:p w14:paraId="47746A1D" w14:textId="6A042BE2" w:rsidR="009665DF" w:rsidRDefault="00A278AD" w:rsidP="00A278AD">
      <w:pPr>
        <w:pStyle w:val="SourceCode"/>
      </w:pPr>
      <w:r>
        <w:rPr>
          <w:noProof/>
        </w:rPr>
        <w:lastRenderedPageBreak/>
        <w:drawing>
          <wp:anchor distT="0" distB="0" distL="114300" distR="114300" simplePos="0" relativeHeight="251695104" behindDoc="0" locked="0" layoutInCell="1" allowOverlap="1" wp14:anchorId="1398958C" wp14:editId="62862571">
            <wp:simplePos x="0" y="0"/>
            <wp:positionH relativeFrom="page">
              <wp:posOffset>4267200</wp:posOffset>
            </wp:positionH>
            <wp:positionV relativeFrom="paragraph">
              <wp:posOffset>0</wp:posOffset>
            </wp:positionV>
            <wp:extent cx="3028950" cy="2101850"/>
            <wp:effectExtent l="0" t="0" r="0" b="0"/>
            <wp:wrapThrough wrapText="bothSides">
              <wp:wrapPolygon edited="0">
                <wp:start x="2309" y="0"/>
                <wp:lineTo x="1087" y="2153"/>
                <wp:lineTo x="1087" y="2741"/>
                <wp:lineTo x="2309" y="3524"/>
                <wp:lineTo x="951" y="5482"/>
                <wp:lineTo x="951" y="5677"/>
                <wp:lineTo x="2309" y="6656"/>
                <wp:lineTo x="543" y="8222"/>
                <wp:lineTo x="0" y="9005"/>
                <wp:lineTo x="136" y="10572"/>
                <wp:lineTo x="1766" y="12921"/>
                <wp:lineTo x="2309" y="12921"/>
                <wp:lineTo x="951" y="14095"/>
                <wp:lineTo x="951" y="15074"/>
                <wp:lineTo x="2309" y="16053"/>
                <wp:lineTo x="1630" y="17424"/>
                <wp:lineTo x="2038" y="18402"/>
                <wp:lineTo x="5977" y="19185"/>
                <wp:lineTo x="5977" y="19773"/>
                <wp:lineTo x="9645" y="20947"/>
                <wp:lineTo x="11275" y="21339"/>
                <wp:lineTo x="12226" y="21339"/>
                <wp:lineTo x="18883" y="19773"/>
                <wp:lineTo x="20649" y="19185"/>
                <wp:lineTo x="21464" y="18207"/>
                <wp:lineTo x="21464" y="0"/>
                <wp:lineTo x="2309" y="0"/>
              </wp:wrapPolygon>
            </wp:wrapThrough>
            <wp:docPr id="15" name="Picture"/>
            <wp:cNvGraphicFramePr/>
            <a:graphic xmlns:a="http://schemas.openxmlformats.org/drawingml/2006/main">
              <a:graphicData uri="http://schemas.openxmlformats.org/drawingml/2006/picture">
                <pic:pic xmlns:pic="http://schemas.openxmlformats.org/drawingml/2006/picture">
                  <pic:nvPicPr>
                    <pic:cNvPr id="0" name="Picture" descr="124746cdc3e90758d73ec2e8b1ab17a92e2803ce.png"/>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3028950" cy="2101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665DF" w:rsidRPr="009665DF">
        <w:t xml:space="preserve">distributions </w:t>
      </w:r>
      <w:proofErr w:type="gramStart"/>
      <w:r w:rsidR="009665DF" w:rsidRPr="009665DF">
        <w:t>is</w:t>
      </w:r>
      <w:proofErr w:type="gramEnd"/>
      <w:r w:rsidR="009665DF" w:rsidRPr="009665DF">
        <w:t xml:space="preserve"> much clearer in the</w:t>
      </w:r>
      <w:r>
        <w:br/>
      </w:r>
      <w:proofErr w:type="spellStart"/>
      <w:r w:rsidR="009665DF" w:rsidRPr="009665DF">
        <w:t>swarmplot</w:t>
      </w:r>
      <w:proofErr w:type="spellEnd"/>
      <w:r w:rsidR="009665DF" w:rsidRPr="009665DF">
        <w:t xml:space="preserve"> and their shape can almost be made out. Also</w:t>
      </w:r>
      <w:r>
        <w:t>,</w:t>
      </w:r>
      <w:r w:rsidR="009665DF" w:rsidRPr="009665DF">
        <w:t xml:space="preserve"> it plots all the data points. However, the thickness of the plotted </w:t>
      </w:r>
      <w:r>
        <w:br/>
      </w:r>
      <w:r w:rsidR="009665DF" w:rsidRPr="009665DF">
        <w:t xml:space="preserve">points </w:t>
      </w:r>
      <w:proofErr w:type="gramStart"/>
      <w:r w:rsidR="009665DF" w:rsidRPr="009665DF">
        <w:t>causes</w:t>
      </w:r>
      <w:proofErr w:type="gramEnd"/>
      <w:r w:rsidR="009665DF" w:rsidRPr="009665DF">
        <w:t xml:space="preserve"> the formation of the strands</w:t>
      </w:r>
      <w:r>
        <w:br/>
      </w:r>
      <w:r w:rsidR="009665DF" w:rsidRPr="009665DF">
        <w:t xml:space="preserve">extending out from each swarm, which </w:t>
      </w:r>
      <w:r>
        <w:br/>
      </w:r>
      <w:r w:rsidR="009665DF" w:rsidRPr="009665DF">
        <w:t xml:space="preserve">make judging the true shape of the </w:t>
      </w:r>
      <w:r>
        <w:br/>
      </w:r>
      <w:r w:rsidR="009665DF" w:rsidRPr="009665DF">
        <w:t xml:space="preserve">distributions difficult, so we combine it </w:t>
      </w:r>
      <w:r>
        <w:br/>
      </w:r>
      <w:r w:rsidR="009665DF" w:rsidRPr="009665DF">
        <w:t>with the violin plot, which also tells us the density.</w:t>
      </w:r>
    </w:p>
    <w:p w14:paraId="0BC19F95" w14:textId="77777777" w:rsidR="00A278AD" w:rsidRDefault="00A278AD" w:rsidP="00A278AD">
      <w:pPr>
        <w:pStyle w:val="SourceCode"/>
      </w:pPr>
    </w:p>
    <w:p w14:paraId="7859726D" w14:textId="2D3021CC" w:rsidR="008F0FD9" w:rsidRDefault="00A278AD">
      <w:pPr>
        <w:pStyle w:val="Heading3"/>
      </w:pPr>
      <w:bookmarkStart w:id="17" w:name="type"/>
      <w:r>
        <w:rPr>
          <w:noProof/>
        </w:rPr>
        <w:drawing>
          <wp:anchor distT="0" distB="0" distL="114300" distR="114300" simplePos="0" relativeHeight="251693056" behindDoc="0" locked="0" layoutInCell="1" allowOverlap="1" wp14:anchorId="504E70D0" wp14:editId="4F573FCF">
            <wp:simplePos x="0" y="0"/>
            <wp:positionH relativeFrom="margin">
              <wp:align>left</wp:align>
            </wp:positionH>
            <wp:positionV relativeFrom="paragraph">
              <wp:posOffset>301625</wp:posOffset>
            </wp:positionV>
            <wp:extent cx="2921000" cy="1981200"/>
            <wp:effectExtent l="0" t="0" r="0" b="0"/>
            <wp:wrapThrough wrapText="bothSides">
              <wp:wrapPolygon edited="0">
                <wp:start x="2536" y="0"/>
                <wp:lineTo x="986" y="1454"/>
                <wp:lineTo x="986" y="2700"/>
                <wp:lineTo x="2536" y="3738"/>
                <wp:lineTo x="1127" y="3946"/>
                <wp:lineTo x="845" y="4569"/>
                <wp:lineTo x="845" y="7062"/>
                <wp:lineTo x="141" y="8515"/>
                <wp:lineTo x="141" y="10385"/>
                <wp:lineTo x="1127" y="13708"/>
                <wp:lineTo x="1127" y="15992"/>
                <wp:lineTo x="1550" y="17031"/>
                <wp:lineTo x="2536" y="17031"/>
                <wp:lineTo x="1831" y="18485"/>
                <wp:lineTo x="2536" y="19523"/>
                <wp:lineTo x="11129" y="20354"/>
                <wp:lineTo x="11410" y="21392"/>
                <wp:lineTo x="12819" y="21392"/>
                <wp:lineTo x="12960" y="20354"/>
                <wp:lineTo x="17609" y="20354"/>
                <wp:lineTo x="21412" y="18900"/>
                <wp:lineTo x="21412" y="0"/>
                <wp:lineTo x="2536" y="0"/>
              </wp:wrapPolygon>
            </wp:wrapThrough>
            <wp:docPr id="13" name="Picture"/>
            <wp:cNvGraphicFramePr/>
            <a:graphic xmlns:a="http://schemas.openxmlformats.org/drawingml/2006/main">
              <a:graphicData uri="http://schemas.openxmlformats.org/drawingml/2006/picture">
                <pic:pic xmlns:pic="http://schemas.openxmlformats.org/drawingml/2006/picture">
                  <pic:nvPicPr>
                    <pic:cNvPr id="0" name="Picture" descr="ab30bfafcda52353897edc6015a751fb1f7c913c.png"/>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2921000" cy="1981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Type</w:t>
      </w:r>
      <w:bookmarkEnd w:id="17"/>
    </w:p>
    <w:p w14:paraId="7F48F0CC" w14:textId="77777777" w:rsidR="003E3711" w:rsidRDefault="003E3711" w:rsidP="003E3711">
      <w:pPr>
        <w:pStyle w:val="SourceCode"/>
        <w:rPr>
          <w:sz w:val="20"/>
          <w:szCs w:val="20"/>
        </w:rPr>
      </w:pPr>
    </w:p>
    <w:p w14:paraId="3F7AAFBA" w14:textId="16CF6B11" w:rsidR="003E3711" w:rsidRPr="009665DF" w:rsidRDefault="003E3711" w:rsidP="003E3711">
      <w:pPr>
        <w:pStyle w:val="SourceCode"/>
        <w:rPr>
          <w:rStyle w:val="CommentTok"/>
        </w:rPr>
      </w:pPr>
      <w:r w:rsidRPr="009665DF">
        <w:rPr>
          <w:sz w:val="20"/>
          <w:szCs w:val="20"/>
        </w:rPr>
        <w:t xml:space="preserve">Fig </w:t>
      </w:r>
      <w:r>
        <w:rPr>
          <w:sz w:val="20"/>
          <w:szCs w:val="20"/>
        </w:rPr>
        <w:t>1</w:t>
      </w:r>
      <w:r>
        <w:rPr>
          <w:sz w:val="20"/>
          <w:szCs w:val="20"/>
        </w:rPr>
        <w:t>3</w:t>
      </w:r>
      <w:r w:rsidRPr="009665DF">
        <w:rPr>
          <w:sz w:val="20"/>
          <w:szCs w:val="20"/>
        </w:rPr>
        <w:t xml:space="preserve">: </w:t>
      </w:r>
      <w:proofErr w:type="spellStart"/>
      <w:r>
        <w:rPr>
          <w:sz w:val="20"/>
          <w:szCs w:val="20"/>
        </w:rPr>
        <w:t>Count</w:t>
      </w:r>
      <w:r w:rsidRPr="009665DF">
        <w:rPr>
          <w:sz w:val="20"/>
          <w:szCs w:val="20"/>
        </w:rPr>
        <w:t>plot</w:t>
      </w:r>
      <w:proofErr w:type="spellEnd"/>
      <w:r w:rsidRPr="009665DF">
        <w:rPr>
          <w:sz w:val="20"/>
          <w:szCs w:val="20"/>
        </w:rPr>
        <w:t xml:space="preserve"> for </w:t>
      </w:r>
      <w:r>
        <w:rPr>
          <w:sz w:val="20"/>
          <w:szCs w:val="20"/>
        </w:rPr>
        <w:t>type</w:t>
      </w:r>
    </w:p>
    <w:p w14:paraId="62074D8D" w14:textId="04C91D33" w:rsidR="008F0FD9" w:rsidRDefault="005B3F40">
      <w:pPr>
        <w:pStyle w:val="FirstParagraph"/>
      </w:pPr>
      <w:r>
        <w:rPr>
          <w:noProof/>
        </w:rPr>
        <w:drawing>
          <wp:anchor distT="0" distB="0" distL="114300" distR="114300" simplePos="0" relativeHeight="251694080" behindDoc="0" locked="0" layoutInCell="1" allowOverlap="1" wp14:anchorId="07BC7200" wp14:editId="6137C748">
            <wp:simplePos x="0" y="0"/>
            <wp:positionH relativeFrom="margin">
              <wp:posOffset>38100</wp:posOffset>
            </wp:positionH>
            <wp:positionV relativeFrom="paragraph">
              <wp:posOffset>187325</wp:posOffset>
            </wp:positionV>
            <wp:extent cx="3003550" cy="2070100"/>
            <wp:effectExtent l="0" t="0" r="6350" b="6350"/>
            <wp:wrapThrough wrapText="bothSides">
              <wp:wrapPolygon edited="0">
                <wp:start x="2192" y="0"/>
                <wp:lineTo x="1096" y="2187"/>
                <wp:lineTo x="1096" y="2783"/>
                <wp:lineTo x="2192" y="3578"/>
                <wp:lineTo x="959" y="5566"/>
                <wp:lineTo x="959" y="5764"/>
                <wp:lineTo x="2192" y="6758"/>
                <wp:lineTo x="548" y="8150"/>
                <wp:lineTo x="0" y="9144"/>
                <wp:lineTo x="137" y="10535"/>
                <wp:lineTo x="1781" y="13119"/>
                <wp:lineTo x="959" y="14113"/>
                <wp:lineTo x="959" y="14908"/>
                <wp:lineTo x="2192" y="16299"/>
                <wp:lineTo x="1644" y="17691"/>
                <wp:lineTo x="1918" y="18486"/>
                <wp:lineTo x="5891" y="19480"/>
                <wp:lineTo x="5891" y="19877"/>
                <wp:lineTo x="11234" y="21467"/>
                <wp:lineTo x="12193" y="21467"/>
                <wp:lineTo x="20550" y="19480"/>
                <wp:lineTo x="21509" y="18287"/>
                <wp:lineTo x="21509" y="0"/>
                <wp:lineTo x="2192" y="0"/>
              </wp:wrapPolygon>
            </wp:wrapThrough>
            <wp:docPr id="14" name="Picture"/>
            <wp:cNvGraphicFramePr/>
            <a:graphic xmlns:a="http://schemas.openxmlformats.org/drawingml/2006/main">
              <a:graphicData uri="http://schemas.openxmlformats.org/drawingml/2006/picture">
                <pic:pic xmlns:pic="http://schemas.openxmlformats.org/drawingml/2006/picture">
                  <pic:nvPicPr>
                    <pic:cNvPr id="0" name="Picture" descr="d1e89c9758110bd7243dcb4482dcb4bb0106bb0a.png"/>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3003550" cy="2070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06339CD" w14:textId="260E11AF" w:rsidR="008F0FD9" w:rsidRDefault="008F0FD9">
      <w:pPr>
        <w:pStyle w:val="FirstParagraph"/>
      </w:pPr>
    </w:p>
    <w:p w14:paraId="6F5CF412" w14:textId="57EBD487" w:rsidR="005B3F40" w:rsidRPr="009665DF" w:rsidRDefault="005B3F40" w:rsidP="005B3F40">
      <w:pPr>
        <w:pStyle w:val="SourceCode"/>
        <w:rPr>
          <w:rStyle w:val="CommentTok"/>
        </w:rPr>
      </w:pPr>
      <w:r w:rsidRPr="009665DF">
        <w:rPr>
          <w:sz w:val="20"/>
          <w:szCs w:val="20"/>
        </w:rPr>
        <w:t xml:space="preserve">Fig </w:t>
      </w:r>
      <w:r>
        <w:rPr>
          <w:sz w:val="20"/>
          <w:szCs w:val="20"/>
        </w:rPr>
        <w:t>1</w:t>
      </w:r>
      <w:r>
        <w:rPr>
          <w:sz w:val="20"/>
          <w:szCs w:val="20"/>
        </w:rPr>
        <w:t>4</w:t>
      </w:r>
      <w:r w:rsidRPr="009665DF">
        <w:rPr>
          <w:sz w:val="20"/>
          <w:szCs w:val="20"/>
        </w:rPr>
        <w:t xml:space="preserve">: </w:t>
      </w:r>
      <w:r>
        <w:rPr>
          <w:sz w:val="20"/>
          <w:szCs w:val="20"/>
        </w:rPr>
        <w:t>Box</w:t>
      </w:r>
      <w:r w:rsidRPr="009665DF">
        <w:rPr>
          <w:sz w:val="20"/>
          <w:szCs w:val="20"/>
        </w:rPr>
        <w:t xml:space="preserve">plot for </w:t>
      </w:r>
      <w:r>
        <w:rPr>
          <w:sz w:val="20"/>
          <w:szCs w:val="20"/>
        </w:rPr>
        <w:t>type</w:t>
      </w:r>
    </w:p>
    <w:p w14:paraId="5AFC928C" w14:textId="63F381AD" w:rsidR="008F0FD9" w:rsidRDefault="008F0FD9">
      <w:pPr>
        <w:pStyle w:val="FirstParagraph"/>
      </w:pPr>
    </w:p>
    <w:p w14:paraId="268EEF8F" w14:textId="12124749" w:rsidR="008F0FD9" w:rsidRDefault="008F0FD9">
      <w:pPr>
        <w:pStyle w:val="SourceCode"/>
      </w:pPr>
    </w:p>
    <w:p w14:paraId="54890D9A" w14:textId="6A0DA51B" w:rsidR="008F0FD9" w:rsidRDefault="008F0FD9">
      <w:pPr>
        <w:pStyle w:val="FirstParagraph"/>
      </w:pPr>
    </w:p>
    <w:p w14:paraId="7E0D75D5" w14:textId="66A01B06" w:rsidR="003E3711" w:rsidRDefault="003E3711" w:rsidP="003E3711">
      <w:pPr>
        <w:pStyle w:val="BodyText"/>
      </w:pPr>
    </w:p>
    <w:p w14:paraId="0C95EB88" w14:textId="784775C6" w:rsidR="005B3F40" w:rsidRPr="009665DF" w:rsidRDefault="005B3F40" w:rsidP="005B3F40">
      <w:pPr>
        <w:pStyle w:val="SourceCode"/>
        <w:rPr>
          <w:rStyle w:val="CommentTok"/>
        </w:rPr>
      </w:pPr>
      <w:r>
        <w:rPr>
          <w:noProof/>
        </w:rPr>
        <w:drawing>
          <wp:anchor distT="0" distB="0" distL="114300" distR="114300" simplePos="0" relativeHeight="251696128" behindDoc="0" locked="0" layoutInCell="1" allowOverlap="1" wp14:anchorId="28E9B413" wp14:editId="33E50241">
            <wp:simplePos x="0" y="0"/>
            <wp:positionH relativeFrom="page">
              <wp:posOffset>4210050</wp:posOffset>
            </wp:positionH>
            <wp:positionV relativeFrom="paragraph">
              <wp:posOffset>330835</wp:posOffset>
            </wp:positionV>
            <wp:extent cx="3124200" cy="2044700"/>
            <wp:effectExtent l="0" t="0" r="0" b="0"/>
            <wp:wrapThrough wrapText="bothSides">
              <wp:wrapPolygon edited="0">
                <wp:start x="2239" y="0"/>
                <wp:lineTo x="1185" y="402"/>
                <wp:lineTo x="922" y="1006"/>
                <wp:lineTo x="922" y="5836"/>
                <wp:lineTo x="1317" y="6842"/>
                <wp:lineTo x="2239" y="6842"/>
                <wp:lineTo x="395" y="8251"/>
                <wp:lineTo x="0" y="8855"/>
                <wp:lineTo x="0" y="10263"/>
                <wp:lineTo x="2107" y="13282"/>
                <wp:lineTo x="1054" y="13282"/>
                <wp:lineTo x="1054" y="13684"/>
                <wp:lineTo x="1580" y="16502"/>
                <wp:lineTo x="1580" y="17911"/>
                <wp:lineTo x="4083" y="19722"/>
                <wp:lineTo x="5927" y="19923"/>
                <wp:lineTo x="10668" y="20929"/>
                <wp:lineTo x="11195" y="21332"/>
                <wp:lineTo x="12644" y="21332"/>
                <wp:lineTo x="14224" y="20929"/>
                <wp:lineTo x="18702" y="20124"/>
                <wp:lineTo x="20151" y="19722"/>
                <wp:lineTo x="21468" y="18313"/>
                <wp:lineTo x="21468" y="0"/>
                <wp:lineTo x="2239" y="0"/>
              </wp:wrapPolygon>
            </wp:wrapThrough>
            <wp:docPr id="16" name="Picture"/>
            <wp:cNvGraphicFramePr/>
            <a:graphic xmlns:a="http://schemas.openxmlformats.org/drawingml/2006/main">
              <a:graphicData uri="http://schemas.openxmlformats.org/drawingml/2006/picture">
                <pic:pic xmlns:pic="http://schemas.openxmlformats.org/drawingml/2006/picture">
                  <pic:nvPicPr>
                    <pic:cNvPr id="0" name="Picture" descr="ff309a0574c83986c81b167178339238b9290740.png"/>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3124200" cy="2044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665DF">
        <w:rPr>
          <w:sz w:val="20"/>
          <w:szCs w:val="20"/>
        </w:rPr>
        <w:t xml:space="preserve">Fig </w:t>
      </w:r>
      <w:r>
        <w:rPr>
          <w:sz w:val="20"/>
          <w:szCs w:val="20"/>
        </w:rPr>
        <w:t>1</w:t>
      </w:r>
      <w:r>
        <w:rPr>
          <w:sz w:val="20"/>
          <w:szCs w:val="20"/>
        </w:rPr>
        <w:t>5</w:t>
      </w:r>
      <w:r w:rsidRPr="009665DF">
        <w:rPr>
          <w:sz w:val="20"/>
          <w:szCs w:val="20"/>
        </w:rPr>
        <w:t xml:space="preserve">: </w:t>
      </w:r>
      <w:proofErr w:type="spellStart"/>
      <w:r>
        <w:rPr>
          <w:sz w:val="20"/>
          <w:szCs w:val="20"/>
        </w:rPr>
        <w:t>Swarm</w:t>
      </w:r>
      <w:r w:rsidRPr="009665DF">
        <w:rPr>
          <w:sz w:val="20"/>
          <w:szCs w:val="20"/>
        </w:rPr>
        <w:t>plot</w:t>
      </w:r>
      <w:proofErr w:type="spellEnd"/>
      <w:r w:rsidRPr="009665DF">
        <w:rPr>
          <w:sz w:val="20"/>
          <w:szCs w:val="20"/>
        </w:rPr>
        <w:t xml:space="preserve"> for </w:t>
      </w:r>
      <w:r>
        <w:rPr>
          <w:sz w:val="20"/>
          <w:szCs w:val="20"/>
        </w:rPr>
        <w:t>type</w:t>
      </w:r>
    </w:p>
    <w:p w14:paraId="28DBA000" w14:textId="63E51A2A" w:rsidR="005B3F40" w:rsidRDefault="005B3F40" w:rsidP="003E3711">
      <w:pPr>
        <w:pStyle w:val="BodyText"/>
      </w:pPr>
    </w:p>
    <w:p w14:paraId="49BED84F" w14:textId="6D7B707D" w:rsidR="005B3F40" w:rsidRPr="009665DF" w:rsidRDefault="005B3F40" w:rsidP="005B3F40">
      <w:pPr>
        <w:pStyle w:val="SourceCode"/>
        <w:rPr>
          <w:rStyle w:val="CommentTok"/>
        </w:rPr>
      </w:pPr>
      <w:r w:rsidRPr="009665DF">
        <w:rPr>
          <w:sz w:val="20"/>
          <w:szCs w:val="20"/>
        </w:rPr>
        <w:t xml:space="preserve">Fig </w:t>
      </w:r>
      <w:r>
        <w:rPr>
          <w:sz w:val="20"/>
          <w:szCs w:val="20"/>
        </w:rPr>
        <w:t>1</w:t>
      </w:r>
      <w:r>
        <w:rPr>
          <w:sz w:val="20"/>
          <w:szCs w:val="20"/>
        </w:rPr>
        <w:t>6</w:t>
      </w:r>
      <w:r w:rsidRPr="009665DF">
        <w:rPr>
          <w:sz w:val="20"/>
          <w:szCs w:val="20"/>
        </w:rPr>
        <w:t xml:space="preserve">: </w:t>
      </w:r>
      <w:r>
        <w:rPr>
          <w:sz w:val="20"/>
          <w:szCs w:val="20"/>
        </w:rPr>
        <w:t xml:space="preserve">Combined swarm-and-violin </w:t>
      </w:r>
      <w:r w:rsidRPr="009665DF">
        <w:rPr>
          <w:sz w:val="20"/>
          <w:szCs w:val="20"/>
        </w:rPr>
        <w:t xml:space="preserve">plot for </w:t>
      </w:r>
      <w:r>
        <w:rPr>
          <w:sz w:val="20"/>
          <w:szCs w:val="20"/>
        </w:rPr>
        <w:t>type</w:t>
      </w:r>
    </w:p>
    <w:p w14:paraId="51AFDB99" w14:textId="2CA0069F" w:rsidR="003E3711" w:rsidRDefault="003E3711" w:rsidP="003E3711">
      <w:pPr>
        <w:pStyle w:val="BodyText"/>
      </w:pPr>
    </w:p>
    <w:p w14:paraId="122ABC49" w14:textId="3890EDE1" w:rsidR="003E3711" w:rsidRPr="003E3711" w:rsidRDefault="005B3F40" w:rsidP="003E3711">
      <w:pPr>
        <w:pStyle w:val="BodyText"/>
      </w:pPr>
      <w:r w:rsidRPr="005B3F40">
        <w:t xml:space="preserve">Even though fewer in numbers, the airlines seem to be </w:t>
      </w:r>
      <w:r>
        <w:t>outcompeting</w:t>
      </w:r>
      <w:r w:rsidRPr="005B3F40">
        <w:t xml:space="preserve"> the travel agencies in sales, but they also have more claims. Travel agencies have more density, a fatter bulge at the bottom.</w:t>
      </w:r>
      <w:r>
        <w:t xml:space="preserve"> Airlines seem to be making money at the top.</w:t>
      </w:r>
    </w:p>
    <w:p w14:paraId="0C8EEAB9" w14:textId="4DC19E2D" w:rsidR="008F0FD9" w:rsidRDefault="004E3CD0" w:rsidP="00070ACD">
      <w:pPr>
        <w:pStyle w:val="Heading3"/>
      </w:pPr>
      <w:bookmarkStart w:id="18" w:name="channel"/>
      <w:r>
        <w:rPr>
          <w:noProof/>
        </w:rPr>
        <w:lastRenderedPageBreak/>
        <w:drawing>
          <wp:anchor distT="0" distB="0" distL="114300" distR="114300" simplePos="0" relativeHeight="251699200" behindDoc="0" locked="0" layoutInCell="1" allowOverlap="1" wp14:anchorId="376C3AB1" wp14:editId="73943D12">
            <wp:simplePos x="0" y="0"/>
            <wp:positionH relativeFrom="page">
              <wp:posOffset>4108450</wp:posOffset>
            </wp:positionH>
            <wp:positionV relativeFrom="paragraph">
              <wp:posOffset>0</wp:posOffset>
            </wp:positionV>
            <wp:extent cx="3111500" cy="2082800"/>
            <wp:effectExtent l="0" t="0" r="0" b="0"/>
            <wp:wrapThrough wrapText="bothSides">
              <wp:wrapPolygon edited="0">
                <wp:start x="2248" y="0"/>
                <wp:lineTo x="1058" y="2173"/>
                <wp:lineTo x="1058" y="2766"/>
                <wp:lineTo x="2248" y="3556"/>
                <wp:lineTo x="1058" y="5334"/>
                <wp:lineTo x="1058" y="5927"/>
                <wp:lineTo x="2248" y="6717"/>
                <wp:lineTo x="397" y="8298"/>
                <wp:lineTo x="0" y="8890"/>
                <wp:lineTo x="132" y="10471"/>
                <wp:lineTo x="1851" y="13039"/>
                <wp:lineTo x="1058" y="14027"/>
                <wp:lineTo x="1058" y="14817"/>
                <wp:lineTo x="2248" y="16200"/>
                <wp:lineTo x="1587" y="17583"/>
                <wp:lineTo x="1984" y="18373"/>
                <wp:lineTo x="6083" y="19361"/>
                <wp:lineTo x="6083" y="19756"/>
                <wp:lineTo x="10447" y="21139"/>
                <wp:lineTo x="13224" y="21139"/>
                <wp:lineTo x="17721" y="19756"/>
                <wp:lineTo x="20233" y="19361"/>
                <wp:lineTo x="21424" y="18373"/>
                <wp:lineTo x="21424" y="0"/>
                <wp:lineTo x="2248" y="0"/>
              </wp:wrapPolygon>
            </wp:wrapThrough>
            <wp:docPr id="19" name="Picture"/>
            <wp:cNvGraphicFramePr/>
            <a:graphic xmlns:a="http://schemas.openxmlformats.org/drawingml/2006/main">
              <a:graphicData uri="http://schemas.openxmlformats.org/drawingml/2006/picture">
                <pic:pic xmlns:pic="http://schemas.openxmlformats.org/drawingml/2006/picture">
                  <pic:nvPicPr>
                    <pic:cNvPr id="0" name="Picture" descr="8ddea0ed93fcda0aee3c967389901459f0aeff5e.png"/>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3111500" cy="2082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152" behindDoc="0" locked="0" layoutInCell="1" allowOverlap="1" wp14:anchorId="346A0539" wp14:editId="18F7C3FE">
            <wp:simplePos x="0" y="0"/>
            <wp:positionH relativeFrom="margin">
              <wp:align>left</wp:align>
            </wp:positionH>
            <wp:positionV relativeFrom="paragraph">
              <wp:posOffset>431800</wp:posOffset>
            </wp:positionV>
            <wp:extent cx="2940050" cy="2051050"/>
            <wp:effectExtent l="0" t="0" r="0" b="0"/>
            <wp:wrapThrough wrapText="bothSides">
              <wp:wrapPolygon edited="0">
                <wp:start x="2519" y="0"/>
                <wp:lineTo x="1120" y="401"/>
                <wp:lineTo x="840" y="1003"/>
                <wp:lineTo x="980" y="6821"/>
                <wp:lineTo x="140" y="8627"/>
                <wp:lineTo x="140" y="11837"/>
                <wp:lineTo x="1120" y="13241"/>
                <wp:lineTo x="2519" y="13241"/>
                <wp:lineTo x="1400" y="15247"/>
                <wp:lineTo x="1400" y="16250"/>
                <wp:lineTo x="2519" y="16451"/>
                <wp:lineTo x="1959" y="18858"/>
                <wp:lineTo x="2519" y="19259"/>
                <wp:lineTo x="6298" y="19861"/>
                <wp:lineTo x="10217" y="20864"/>
                <wp:lineTo x="10637" y="21266"/>
                <wp:lineTo x="13296" y="21266"/>
                <wp:lineTo x="13716" y="20864"/>
                <wp:lineTo x="17775" y="19861"/>
                <wp:lineTo x="20014" y="19661"/>
                <wp:lineTo x="21413" y="18457"/>
                <wp:lineTo x="21413" y="0"/>
                <wp:lineTo x="2519" y="0"/>
              </wp:wrapPolygon>
            </wp:wrapThrough>
            <wp:docPr id="17" name="Picture"/>
            <wp:cNvGraphicFramePr/>
            <a:graphic xmlns:a="http://schemas.openxmlformats.org/drawingml/2006/main">
              <a:graphicData uri="http://schemas.openxmlformats.org/drawingml/2006/picture">
                <pic:pic xmlns:pic="http://schemas.openxmlformats.org/drawingml/2006/picture">
                  <pic:nvPicPr>
                    <pic:cNvPr id="0" name="Picture" descr="7ccc5e8c0cc51722baf437347935ef9fd2f286bb.png"/>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2940050" cy="2051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Channel</w:t>
      </w:r>
      <w:bookmarkEnd w:id="18"/>
    </w:p>
    <w:p w14:paraId="3ED99674" w14:textId="77777777" w:rsidR="004E3CD0" w:rsidRDefault="004E3CD0" w:rsidP="004E3CD0">
      <w:pPr>
        <w:pStyle w:val="SourceCode"/>
        <w:rPr>
          <w:sz w:val="20"/>
          <w:szCs w:val="20"/>
        </w:rPr>
      </w:pPr>
    </w:p>
    <w:p w14:paraId="55880641" w14:textId="17DDF92B" w:rsidR="004E3CD0" w:rsidRDefault="005D67ED" w:rsidP="004E3CD0">
      <w:pPr>
        <w:pStyle w:val="SourceCode"/>
        <w:rPr>
          <w:sz w:val="20"/>
          <w:szCs w:val="20"/>
        </w:rPr>
      </w:pPr>
      <w:r>
        <w:rPr>
          <w:noProof/>
        </w:rPr>
        <w:drawing>
          <wp:anchor distT="0" distB="0" distL="114300" distR="114300" simplePos="0" relativeHeight="251700224" behindDoc="0" locked="0" layoutInCell="1" allowOverlap="1" wp14:anchorId="7D948CFA" wp14:editId="7426A2D7">
            <wp:simplePos x="0" y="0"/>
            <wp:positionH relativeFrom="page">
              <wp:posOffset>4000500</wp:posOffset>
            </wp:positionH>
            <wp:positionV relativeFrom="paragraph">
              <wp:posOffset>2218055</wp:posOffset>
            </wp:positionV>
            <wp:extent cx="3206750" cy="2159000"/>
            <wp:effectExtent l="0" t="0" r="0" b="0"/>
            <wp:wrapThrough wrapText="bothSides">
              <wp:wrapPolygon edited="0">
                <wp:start x="2310" y="0"/>
                <wp:lineTo x="898" y="3240"/>
                <wp:lineTo x="898" y="5718"/>
                <wp:lineTo x="1283" y="6480"/>
                <wp:lineTo x="2310" y="6480"/>
                <wp:lineTo x="513" y="8195"/>
                <wp:lineTo x="0" y="8958"/>
                <wp:lineTo x="0" y="10292"/>
                <wp:lineTo x="1796" y="12579"/>
                <wp:lineTo x="2310" y="12579"/>
                <wp:lineTo x="1027" y="13532"/>
                <wp:lineTo x="1027" y="14675"/>
                <wp:lineTo x="2310" y="15628"/>
                <wp:lineTo x="1668" y="16581"/>
                <wp:lineTo x="2181" y="18678"/>
                <wp:lineTo x="6031" y="18678"/>
                <wp:lineTo x="6159" y="19631"/>
                <wp:lineTo x="10522" y="21155"/>
                <wp:lineTo x="13217" y="21155"/>
                <wp:lineTo x="17323" y="19821"/>
                <wp:lineTo x="17708" y="19440"/>
                <wp:lineTo x="16810" y="18678"/>
                <wp:lineTo x="21044" y="18678"/>
                <wp:lineTo x="21429" y="18487"/>
                <wp:lineTo x="21429" y="0"/>
                <wp:lineTo x="2310" y="0"/>
              </wp:wrapPolygon>
            </wp:wrapThrough>
            <wp:docPr id="20" name="Picture"/>
            <wp:cNvGraphicFramePr/>
            <a:graphic xmlns:a="http://schemas.openxmlformats.org/drawingml/2006/main">
              <a:graphicData uri="http://schemas.openxmlformats.org/drawingml/2006/picture">
                <pic:pic xmlns:pic="http://schemas.openxmlformats.org/drawingml/2006/picture">
                  <pic:nvPicPr>
                    <pic:cNvPr id="0" name="Picture" descr="9f1012ed25f9f3d0e6724d94c8da6536834cbbe0.png"/>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3206750" cy="2159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1B0133A" w14:textId="047557D2" w:rsidR="004E3CD0" w:rsidRPr="009665DF" w:rsidRDefault="0059162B" w:rsidP="004E3CD0">
      <w:pPr>
        <w:pStyle w:val="SourceCode"/>
        <w:rPr>
          <w:rStyle w:val="CommentTok"/>
        </w:rPr>
      </w:pPr>
      <w:r>
        <w:rPr>
          <w:noProof/>
        </w:rPr>
        <w:drawing>
          <wp:anchor distT="0" distB="0" distL="114300" distR="114300" simplePos="0" relativeHeight="251698176" behindDoc="0" locked="0" layoutInCell="1" allowOverlap="1" wp14:anchorId="426F7E6B" wp14:editId="0941FB75">
            <wp:simplePos x="0" y="0"/>
            <wp:positionH relativeFrom="margin">
              <wp:align>left</wp:align>
            </wp:positionH>
            <wp:positionV relativeFrom="paragraph">
              <wp:posOffset>433070</wp:posOffset>
            </wp:positionV>
            <wp:extent cx="2965450" cy="2012950"/>
            <wp:effectExtent l="0" t="0" r="6350" b="6350"/>
            <wp:wrapThrough wrapText="bothSides">
              <wp:wrapPolygon edited="0">
                <wp:start x="2220" y="0"/>
                <wp:lineTo x="971" y="2249"/>
                <wp:lineTo x="971" y="2862"/>
                <wp:lineTo x="2220" y="3679"/>
                <wp:lineTo x="971" y="5519"/>
                <wp:lineTo x="971" y="5928"/>
                <wp:lineTo x="2220" y="6950"/>
                <wp:lineTo x="416" y="8381"/>
                <wp:lineTo x="0" y="8994"/>
                <wp:lineTo x="0" y="10425"/>
                <wp:lineTo x="2081" y="13491"/>
                <wp:lineTo x="971" y="14309"/>
                <wp:lineTo x="971" y="14922"/>
                <wp:lineTo x="2220" y="16762"/>
                <wp:lineTo x="1526" y="17784"/>
                <wp:lineTo x="2359" y="19828"/>
                <wp:lineTo x="10684" y="20237"/>
                <wp:lineTo x="10684" y="21464"/>
                <wp:lineTo x="13043" y="21464"/>
                <wp:lineTo x="13460" y="20237"/>
                <wp:lineTo x="17206" y="20033"/>
                <wp:lineTo x="21507" y="18806"/>
                <wp:lineTo x="21507" y="0"/>
                <wp:lineTo x="2220" y="0"/>
              </wp:wrapPolygon>
            </wp:wrapThrough>
            <wp:docPr id="18" name="Picture"/>
            <wp:cNvGraphicFramePr/>
            <a:graphic xmlns:a="http://schemas.openxmlformats.org/drawingml/2006/main">
              <a:graphicData uri="http://schemas.openxmlformats.org/drawingml/2006/picture">
                <pic:pic xmlns:pic="http://schemas.openxmlformats.org/drawingml/2006/picture">
                  <pic:nvPicPr>
                    <pic:cNvPr id="0" name="Picture" descr="6689ab9457f88bcc57a24fd1a376409973a1c179.png"/>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2965450" cy="201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E3CD0" w:rsidRPr="009665DF">
        <w:rPr>
          <w:sz w:val="20"/>
          <w:szCs w:val="20"/>
        </w:rPr>
        <w:t xml:space="preserve">Fig </w:t>
      </w:r>
      <w:r w:rsidR="004E3CD0">
        <w:rPr>
          <w:sz w:val="20"/>
          <w:szCs w:val="20"/>
        </w:rPr>
        <w:t>1</w:t>
      </w:r>
      <w:r>
        <w:rPr>
          <w:sz w:val="20"/>
          <w:szCs w:val="20"/>
        </w:rPr>
        <w:t>7</w:t>
      </w:r>
      <w:r w:rsidR="004E3CD0" w:rsidRPr="009665DF">
        <w:rPr>
          <w:sz w:val="20"/>
          <w:szCs w:val="20"/>
        </w:rPr>
        <w:t xml:space="preserve">: </w:t>
      </w:r>
      <w:proofErr w:type="spellStart"/>
      <w:r>
        <w:rPr>
          <w:sz w:val="20"/>
          <w:szCs w:val="20"/>
        </w:rPr>
        <w:t>Count</w:t>
      </w:r>
      <w:r w:rsidR="004E3CD0" w:rsidRPr="009665DF">
        <w:rPr>
          <w:sz w:val="20"/>
          <w:szCs w:val="20"/>
        </w:rPr>
        <w:t>plot</w:t>
      </w:r>
      <w:proofErr w:type="spellEnd"/>
      <w:r w:rsidR="004E3CD0" w:rsidRPr="009665DF">
        <w:rPr>
          <w:sz w:val="20"/>
          <w:szCs w:val="20"/>
        </w:rPr>
        <w:t xml:space="preserve"> for </w:t>
      </w:r>
      <w:r>
        <w:rPr>
          <w:sz w:val="20"/>
          <w:szCs w:val="20"/>
        </w:rPr>
        <w:t>channel</w:t>
      </w:r>
    </w:p>
    <w:p w14:paraId="52B5972C" w14:textId="77777777" w:rsidR="0059162B" w:rsidRDefault="0059162B">
      <w:pPr>
        <w:pStyle w:val="FirstParagraph"/>
        <w:rPr>
          <w:sz w:val="20"/>
          <w:szCs w:val="20"/>
        </w:rPr>
      </w:pPr>
    </w:p>
    <w:p w14:paraId="0010B54F" w14:textId="77777777" w:rsidR="0059162B" w:rsidRDefault="0059162B">
      <w:pPr>
        <w:pStyle w:val="FirstParagraph"/>
        <w:rPr>
          <w:sz w:val="20"/>
          <w:szCs w:val="20"/>
        </w:rPr>
      </w:pPr>
    </w:p>
    <w:p w14:paraId="74A2660A" w14:textId="433F6153" w:rsidR="008F0FD9" w:rsidRDefault="0059162B">
      <w:pPr>
        <w:pStyle w:val="FirstParagraph"/>
        <w:rPr>
          <w:sz w:val="20"/>
          <w:szCs w:val="20"/>
        </w:rPr>
      </w:pPr>
      <w:r w:rsidRPr="009665DF">
        <w:rPr>
          <w:sz w:val="20"/>
          <w:szCs w:val="20"/>
        </w:rPr>
        <w:t xml:space="preserve">Fig </w:t>
      </w:r>
      <w:r>
        <w:rPr>
          <w:sz w:val="20"/>
          <w:szCs w:val="20"/>
        </w:rPr>
        <w:t>1</w:t>
      </w:r>
      <w:r>
        <w:rPr>
          <w:sz w:val="20"/>
          <w:szCs w:val="20"/>
        </w:rPr>
        <w:t>8</w:t>
      </w:r>
      <w:r w:rsidRPr="009665DF">
        <w:rPr>
          <w:sz w:val="20"/>
          <w:szCs w:val="20"/>
        </w:rPr>
        <w:t xml:space="preserve">: </w:t>
      </w:r>
      <w:r>
        <w:rPr>
          <w:sz w:val="20"/>
          <w:szCs w:val="20"/>
        </w:rPr>
        <w:t>Box</w:t>
      </w:r>
      <w:r w:rsidRPr="009665DF">
        <w:rPr>
          <w:sz w:val="20"/>
          <w:szCs w:val="20"/>
        </w:rPr>
        <w:t xml:space="preserve">plot for </w:t>
      </w:r>
      <w:r>
        <w:rPr>
          <w:sz w:val="20"/>
          <w:szCs w:val="20"/>
        </w:rPr>
        <w:t>channe</w:t>
      </w:r>
      <w:r>
        <w:rPr>
          <w:sz w:val="20"/>
          <w:szCs w:val="20"/>
        </w:rPr>
        <w:t>l</w:t>
      </w:r>
    </w:p>
    <w:p w14:paraId="71859214" w14:textId="2C41FCCE" w:rsidR="0059162B" w:rsidRDefault="0059162B" w:rsidP="0059162B">
      <w:pPr>
        <w:pStyle w:val="BodyText"/>
      </w:pPr>
    </w:p>
    <w:p w14:paraId="7A8C4845" w14:textId="39ACB1C6" w:rsidR="0059162B" w:rsidRDefault="0059162B" w:rsidP="0059162B">
      <w:pPr>
        <w:pStyle w:val="BodyText"/>
      </w:pPr>
      <w:r>
        <w:t xml:space="preserve">By a huge </w:t>
      </w:r>
      <w:r>
        <w:t>majority</w:t>
      </w:r>
      <w:r>
        <w:t xml:space="preserve">, the </w:t>
      </w:r>
      <w:r>
        <w:t xml:space="preserve">customers </w:t>
      </w:r>
      <w:r>
        <w:t xml:space="preserve">have chosen the </w:t>
      </w:r>
      <w:r>
        <w:t xml:space="preserve">online </w:t>
      </w:r>
      <w:r>
        <w:t xml:space="preserve">over the </w:t>
      </w:r>
      <w:r>
        <w:t xml:space="preserve">offline </w:t>
      </w:r>
      <w:r>
        <w:t>channel for booking, but the online channel also has more claims. It shows how agencies have improved their booking portals and made it easier for the customer.</w:t>
      </w:r>
    </w:p>
    <w:p w14:paraId="312CD9E3" w14:textId="20AFB4F4" w:rsidR="005D67ED" w:rsidRDefault="005D67ED" w:rsidP="0059162B">
      <w:pPr>
        <w:pStyle w:val="BodyText"/>
      </w:pPr>
    </w:p>
    <w:p w14:paraId="0FBDC62A" w14:textId="0D85BBFA" w:rsidR="005D67ED" w:rsidRDefault="005D67ED" w:rsidP="0059162B">
      <w:pPr>
        <w:pStyle w:val="BodyText"/>
      </w:pPr>
    </w:p>
    <w:p w14:paraId="5E8921FC" w14:textId="32D6719B" w:rsidR="005D67ED" w:rsidRDefault="005D67ED" w:rsidP="0059162B">
      <w:pPr>
        <w:pStyle w:val="BodyText"/>
      </w:pPr>
    </w:p>
    <w:p w14:paraId="67D1208C" w14:textId="3F180FB8" w:rsidR="005D67ED" w:rsidRDefault="005D67ED" w:rsidP="0059162B">
      <w:pPr>
        <w:pStyle w:val="BodyText"/>
      </w:pPr>
    </w:p>
    <w:p w14:paraId="191FEDC6" w14:textId="37D53837" w:rsidR="005D67ED" w:rsidRDefault="005D67ED" w:rsidP="0059162B">
      <w:pPr>
        <w:pStyle w:val="BodyText"/>
      </w:pPr>
    </w:p>
    <w:p w14:paraId="0D76D217" w14:textId="565A50E6" w:rsidR="005D67ED" w:rsidRDefault="005D67ED" w:rsidP="005D67ED">
      <w:pPr>
        <w:pStyle w:val="FirstParagraph"/>
        <w:rPr>
          <w:sz w:val="20"/>
          <w:szCs w:val="20"/>
        </w:rPr>
      </w:pPr>
      <w:r w:rsidRPr="009665DF">
        <w:rPr>
          <w:sz w:val="20"/>
          <w:szCs w:val="20"/>
        </w:rPr>
        <w:t xml:space="preserve">Fig </w:t>
      </w:r>
      <w:r>
        <w:rPr>
          <w:sz w:val="20"/>
          <w:szCs w:val="20"/>
        </w:rPr>
        <w:t>1</w:t>
      </w:r>
      <w:r>
        <w:rPr>
          <w:sz w:val="20"/>
          <w:szCs w:val="20"/>
        </w:rPr>
        <w:t>9</w:t>
      </w:r>
      <w:r w:rsidRPr="009665DF">
        <w:rPr>
          <w:sz w:val="20"/>
          <w:szCs w:val="20"/>
        </w:rPr>
        <w:t xml:space="preserve">: </w:t>
      </w:r>
      <w:proofErr w:type="spellStart"/>
      <w:r>
        <w:rPr>
          <w:sz w:val="20"/>
          <w:szCs w:val="20"/>
        </w:rPr>
        <w:t>Swarmplot</w:t>
      </w:r>
      <w:proofErr w:type="spellEnd"/>
      <w:r>
        <w:rPr>
          <w:sz w:val="20"/>
          <w:szCs w:val="20"/>
        </w:rPr>
        <w:t xml:space="preserve"> </w:t>
      </w:r>
      <w:r w:rsidRPr="009665DF">
        <w:rPr>
          <w:sz w:val="20"/>
          <w:szCs w:val="20"/>
        </w:rPr>
        <w:t xml:space="preserve">for </w:t>
      </w:r>
      <w:r>
        <w:rPr>
          <w:sz w:val="20"/>
          <w:szCs w:val="20"/>
        </w:rPr>
        <w:t>channel</w:t>
      </w:r>
    </w:p>
    <w:p w14:paraId="41481E62" w14:textId="2AC14E93" w:rsidR="005D67ED" w:rsidRDefault="005D67ED" w:rsidP="0059162B">
      <w:pPr>
        <w:pStyle w:val="BodyText"/>
      </w:pPr>
    </w:p>
    <w:p w14:paraId="54F033B8" w14:textId="1DFCFD47" w:rsidR="005D67ED" w:rsidRDefault="005D67ED" w:rsidP="0059162B">
      <w:pPr>
        <w:pStyle w:val="BodyText"/>
      </w:pPr>
    </w:p>
    <w:p w14:paraId="4F05939B" w14:textId="25A14ABD" w:rsidR="005D67ED" w:rsidRDefault="005D67ED" w:rsidP="005D67ED">
      <w:pPr>
        <w:pStyle w:val="FirstParagraph"/>
        <w:rPr>
          <w:sz w:val="20"/>
          <w:szCs w:val="20"/>
        </w:rPr>
      </w:pPr>
      <w:r w:rsidRPr="009665DF">
        <w:rPr>
          <w:sz w:val="20"/>
          <w:szCs w:val="20"/>
        </w:rPr>
        <w:t xml:space="preserve">Fig </w:t>
      </w:r>
      <w:r>
        <w:rPr>
          <w:sz w:val="20"/>
          <w:szCs w:val="20"/>
        </w:rPr>
        <w:t>20</w:t>
      </w:r>
      <w:r w:rsidRPr="009665DF">
        <w:rPr>
          <w:sz w:val="20"/>
          <w:szCs w:val="20"/>
        </w:rPr>
        <w:t xml:space="preserve">: </w:t>
      </w:r>
      <w:r>
        <w:rPr>
          <w:sz w:val="20"/>
          <w:szCs w:val="20"/>
        </w:rPr>
        <w:t>Swarm</w:t>
      </w:r>
      <w:r>
        <w:rPr>
          <w:sz w:val="20"/>
          <w:szCs w:val="20"/>
        </w:rPr>
        <w:t xml:space="preserve">-and-violin </w:t>
      </w:r>
      <w:r>
        <w:rPr>
          <w:sz w:val="20"/>
          <w:szCs w:val="20"/>
        </w:rPr>
        <w:t xml:space="preserve">plot </w:t>
      </w:r>
      <w:r w:rsidRPr="009665DF">
        <w:rPr>
          <w:sz w:val="20"/>
          <w:szCs w:val="20"/>
        </w:rPr>
        <w:t xml:space="preserve">for </w:t>
      </w:r>
      <w:r>
        <w:rPr>
          <w:sz w:val="20"/>
          <w:szCs w:val="20"/>
        </w:rPr>
        <w:t>channel</w:t>
      </w:r>
    </w:p>
    <w:p w14:paraId="15318359" w14:textId="35B7602E" w:rsidR="008F0FD9" w:rsidRDefault="00855CF5">
      <w:pPr>
        <w:pStyle w:val="Heading3"/>
      </w:pPr>
      <w:bookmarkStart w:id="19" w:name="product-name"/>
      <w:r>
        <w:rPr>
          <w:noProof/>
        </w:rPr>
        <w:lastRenderedPageBreak/>
        <w:drawing>
          <wp:anchor distT="0" distB="0" distL="114300" distR="114300" simplePos="0" relativeHeight="251702272" behindDoc="0" locked="0" layoutInCell="1" allowOverlap="1" wp14:anchorId="268959E6" wp14:editId="435879F7">
            <wp:simplePos x="0" y="0"/>
            <wp:positionH relativeFrom="column">
              <wp:posOffset>3200400</wp:posOffset>
            </wp:positionH>
            <wp:positionV relativeFrom="paragraph">
              <wp:posOffset>6350</wp:posOffset>
            </wp:positionV>
            <wp:extent cx="3200400" cy="3600450"/>
            <wp:effectExtent l="0" t="0" r="0" b="0"/>
            <wp:wrapThrough wrapText="bothSides">
              <wp:wrapPolygon edited="0">
                <wp:start x="1671" y="0"/>
                <wp:lineTo x="1671" y="2057"/>
                <wp:lineTo x="771" y="2286"/>
                <wp:lineTo x="771" y="2629"/>
                <wp:lineTo x="1671" y="3886"/>
                <wp:lineTo x="643" y="5714"/>
                <wp:lineTo x="1671" y="7543"/>
                <wp:lineTo x="771" y="8800"/>
                <wp:lineTo x="771" y="9371"/>
                <wp:lineTo x="129" y="9486"/>
                <wp:lineTo x="129" y="10743"/>
                <wp:lineTo x="1671" y="11200"/>
                <wp:lineTo x="771" y="12114"/>
                <wp:lineTo x="771" y="12571"/>
                <wp:lineTo x="1671" y="13029"/>
                <wp:lineTo x="1671" y="14857"/>
                <wp:lineTo x="771" y="15429"/>
                <wp:lineTo x="771" y="15886"/>
                <wp:lineTo x="1671" y="16686"/>
                <wp:lineTo x="1286" y="18857"/>
                <wp:lineTo x="1800" y="20686"/>
                <wp:lineTo x="9771" y="21371"/>
                <wp:lineTo x="13371" y="21371"/>
                <wp:lineTo x="20700" y="20686"/>
                <wp:lineTo x="21214" y="20343"/>
                <wp:lineTo x="21471" y="19771"/>
                <wp:lineTo x="21471" y="0"/>
                <wp:lineTo x="1671" y="0"/>
              </wp:wrapPolygon>
            </wp:wrapThrough>
            <wp:docPr id="23" name="Picture"/>
            <wp:cNvGraphicFramePr/>
            <a:graphic xmlns:a="http://schemas.openxmlformats.org/drawingml/2006/main">
              <a:graphicData uri="http://schemas.openxmlformats.org/drawingml/2006/picture">
                <pic:pic xmlns:pic="http://schemas.openxmlformats.org/drawingml/2006/picture">
                  <pic:nvPicPr>
                    <pic:cNvPr id="0" name="Picture" descr="b10e179a6306c4072d58bee4216913fbbd98baa1.png"/>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3200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D67ED">
        <w:t>P</w:t>
      </w:r>
      <w:r w:rsidR="00123A3B">
        <w:t>roduct Name</w:t>
      </w:r>
      <w:bookmarkEnd w:id="19"/>
    </w:p>
    <w:p w14:paraId="419EDF13" w14:textId="63902C34" w:rsidR="008F0FD9" w:rsidRDefault="00855CF5">
      <w:pPr>
        <w:pStyle w:val="FirstParagraph"/>
      </w:pPr>
      <w:r>
        <w:rPr>
          <w:noProof/>
        </w:rPr>
        <w:drawing>
          <wp:anchor distT="0" distB="0" distL="114300" distR="114300" simplePos="0" relativeHeight="251703296" behindDoc="0" locked="0" layoutInCell="1" allowOverlap="1" wp14:anchorId="0F295606" wp14:editId="344BD6FE">
            <wp:simplePos x="0" y="0"/>
            <wp:positionH relativeFrom="column">
              <wp:posOffset>3206750</wp:posOffset>
            </wp:positionH>
            <wp:positionV relativeFrom="paragraph">
              <wp:posOffset>3484245</wp:posOffset>
            </wp:positionV>
            <wp:extent cx="3149600" cy="3397250"/>
            <wp:effectExtent l="0" t="0" r="0" b="0"/>
            <wp:wrapThrough wrapText="bothSides">
              <wp:wrapPolygon edited="0">
                <wp:start x="2090" y="0"/>
                <wp:lineTo x="915" y="2180"/>
                <wp:lineTo x="1960" y="4118"/>
                <wp:lineTo x="2090" y="4118"/>
                <wp:lineTo x="1045" y="4481"/>
                <wp:lineTo x="1045" y="4724"/>
                <wp:lineTo x="2090" y="6056"/>
                <wp:lineTo x="1045" y="6904"/>
                <wp:lineTo x="1045" y="7146"/>
                <wp:lineTo x="2090" y="7994"/>
                <wp:lineTo x="0" y="9690"/>
                <wp:lineTo x="0" y="10416"/>
                <wp:lineTo x="653" y="11870"/>
                <wp:lineTo x="915" y="13808"/>
                <wp:lineTo x="1960" y="15746"/>
                <wp:lineTo x="1568" y="16230"/>
                <wp:lineTo x="1568" y="16715"/>
                <wp:lineTo x="2090" y="17684"/>
                <wp:lineTo x="784" y="18532"/>
                <wp:lineTo x="784" y="18895"/>
                <wp:lineTo x="2090" y="19622"/>
                <wp:lineTo x="2090" y="20470"/>
                <wp:lineTo x="5618" y="21075"/>
                <wp:lineTo x="10060" y="21317"/>
                <wp:lineTo x="13456" y="21317"/>
                <wp:lineTo x="17376" y="21075"/>
                <wp:lineTo x="21426" y="20348"/>
                <wp:lineTo x="21426" y="0"/>
                <wp:lineTo x="2090" y="0"/>
              </wp:wrapPolygon>
            </wp:wrapThrough>
            <wp:docPr id="24" name="Picture"/>
            <wp:cNvGraphicFramePr/>
            <a:graphic xmlns:a="http://schemas.openxmlformats.org/drawingml/2006/main">
              <a:graphicData uri="http://schemas.openxmlformats.org/drawingml/2006/picture">
                <pic:pic xmlns:pic="http://schemas.openxmlformats.org/drawingml/2006/picture">
                  <pic:nvPicPr>
                    <pic:cNvPr id="0" name="Picture" descr="06140f867d10b2490abc01fc7bc10bd63ae5f288.png"/>
                    <pic:cNvPicPr>
                      <a:picLocks noChangeAspect="1" noChangeArrowheads="1"/>
                    </pic:cNvPicPr>
                  </pic:nvPicPr>
                  <pic:blipFill>
                    <a:blip r:embed="rId146">
                      <a:extLst>
                        <a:ext uri="{28A0092B-C50C-407E-A947-70E740481C1C}">
                          <a14:useLocalDpi xmlns:a14="http://schemas.microsoft.com/office/drawing/2010/main" val="0"/>
                        </a:ext>
                      </a:extLst>
                    </a:blip>
                    <a:stretch>
                      <a:fillRect/>
                    </a:stretch>
                  </pic:blipFill>
                  <pic:spPr bwMode="auto">
                    <a:xfrm>
                      <a:off x="0" y="0"/>
                      <a:ext cx="3149600" cy="3397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1248" behindDoc="0" locked="0" layoutInCell="1" allowOverlap="1" wp14:anchorId="183D1839" wp14:editId="5C839514">
            <wp:simplePos x="0" y="0"/>
            <wp:positionH relativeFrom="margin">
              <wp:align>left</wp:align>
            </wp:positionH>
            <wp:positionV relativeFrom="paragraph">
              <wp:posOffset>3223895</wp:posOffset>
            </wp:positionV>
            <wp:extent cx="2990850" cy="2914650"/>
            <wp:effectExtent l="0" t="0" r="0" b="0"/>
            <wp:wrapThrough wrapText="bothSides">
              <wp:wrapPolygon edited="0">
                <wp:start x="1651" y="0"/>
                <wp:lineTo x="1101" y="1553"/>
                <wp:lineTo x="550" y="2541"/>
                <wp:lineTo x="1651" y="4800"/>
                <wp:lineTo x="688" y="5647"/>
                <wp:lineTo x="688" y="5929"/>
                <wp:lineTo x="1651" y="7059"/>
                <wp:lineTo x="825" y="8753"/>
                <wp:lineTo x="825" y="9318"/>
                <wp:lineTo x="0" y="9459"/>
                <wp:lineTo x="0" y="10729"/>
                <wp:lineTo x="1651" y="11576"/>
                <wp:lineTo x="825" y="12000"/>
                <wp:lineTo x="825" y="12565"/>
                <wp:lineTo x="1651" y="13835"/>
                <wp:lineTo x="688" y="15388"/>
                <wp:lineTo x="688" y="15953"/>
                <wp:lineTo x="1651" y="16094"/>
                <wp:lineTo x="1651" y="18353"/>
                <wp:lineTo x="1101" y="18918"/>
                <wp:lineTo x="2064" y="20612"/>
                <wp:lineTo x="9768" y="20753"/>
                <wp:lineTo x="9768" y="21459"/>
                <wp:lineTo x="13345" y="21459"/>
                <wp:lineTo x="13483" y="20894"/>
                <wp:lineTo x="20087" y="20612"/>
                <wp:lineTo x="21462" y="20329"/>
                <wp:lineTo x="21462" y="0"/>
                <wp:lineTo x="1651" y="0"/>
              </wp:wrapPolygon>
            </wp:wrapThrough>
            <wp:docPr id="22" name="Picture"/>
            <wp:cNvGraphicFramePr/>
            <a:graphic xmlns:a="http://schemas.openxmlformats.org/drawingml/2006/main">
              <a:graphicData uri="http://schemas.openxmlformats.org/drawingml/2006/picture">
                <pic:pic xmlns:pic="http://schemas.openxmlformats.org/drawingml/2006/picture">
                  <pic:nvPicPr>
                    <pic:cNvPr id="0" name="Picture" descr="e341de79477c13deea4cfb74a68228a9f47ecc22.png"/>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2990850" cy="2914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noProof/>
        </w:rPr>
        <w:drawing>
          <wp:inline distT="0" distB="0" distL="0" distR="0" wp14:anchorId="31787109" wp14:editId="3EFB130E">
            <wp:extent cx="3003550" cy="2997200"/>
            <wp:effectExtent l="0" t="0" r="635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903f283872c7af3d4faf4fc304e35f70202e827e.png"/>
                    <pic:cNvPicPr>
                      <a:picLocks noChangeAspect="1" noChangeArrowheads="1"/>
                    </pic:cNvPicPr>
                  </pic:nvPicPr>
                  <pic:blipFill>
                    <a:blip r:embed="rId148"/>
                    <a:stretch>
                      <a:fillRect/>
                    </a:stretch>
                  </pic:blipFill>
                  <pic:spPr bwMode="auto">
                    <a:xfrm>
                      <a:off x="0" y="0"/>
                      <a:ext cx="3003550" cy="2997200"/>
                    </a:xfrm>
                    <a:prstGeom prst="rect">
                      <a:avLst/>
                    </a:prstGeom>
                    <a:noFill/>
                    <a:ln w="9525">
                      <a:noFill/>
                      <a:headEnd/>
                      <a:tailEnd/>
                    </a:ln>
                  </pic:spPr>
                </pic:pic>
              </a:graphicData>
            </a:graphic>
          </wp:inline>
        </w:drawing>
      </w:r>
    </w:p>
    <w:p w14:paraId="76F0BCF3" w14:textId="0126146B" w:rsidR="008F0FD9" w:rsidRDefault="008F0FD9">
      <w:pPr>
        <w:pStyle w:val="FirstParagraph"/>
      </w:pPr>
    </w:p>
    <w:p w14:paraId="26058010" w14:textId="7E9D99D1" w:rsidR="00BB0093" w:rsidRDefault="00BB0093" w:rsidP="00BB0093">
      <w:pPr>
        <w:pStyle w:val="FirstParagraph"/>
        <w:rPr>
          <w:sz w:val="20"/>
          <w:szCs w:val="20"/>
        </w:rPr>
      </w:pPr>
      <w:r w:rsidRPr="009665DF">
        <w:rPr>
          <w:sz w:val="20"/>
          <w:szCs w:val="20"/>
        </w:rPr>
        <w:t xml:space="preserve">Fig </w:t>
      </w:r>
      <w:r>
        <w:rPr>
          <w:sz w:val="20"/>
          <w:szCs w:val="20"/>
        </w:rPr>
        <w:t>2</w:t>
      </w:r>
      <w:r>
        <w:rPr>
          <w:sz w:val="20"/>
          <w:szCs w:val="20"/>
        </w:rPr>
        <w:t>1, 22, 23, 24</w:t>
      </w:r>
      <w:r w:rsidRPr="009665DF">
        <w:rPr>
          <w:sz w:val="20"/>
          <w:szCs w:val="20"/>
        </w:rPr>
        <w:t xml:space="preserve">: </w:t>
      </w:r>
      <w:proofErr w:type="spellStart"/>
      <w:r>
        <w:rPr>
          <w:sz w:val="20"/>
          <w:szCs w:val="20"/>
        </w:rPr>
        <w:t>Countplot</w:t>
      </w:r>
      <w:proofErr w:type="spellEnd"/>
      <w:r>
        <w:rPr>
          <w:sz w:val="20"/>
          <w:szCs w:val="20"/>
        </w:rPr>
        <w:t xml:space="preserve">, boxplot, </w:t>
      </w:r>
      <w:proofErr w:type="spellStart"/>
      <w:r>
        <w:rPr>
          <w:sz w:val="20"/>
          <w:szCs w:val="20"/>
        </w:rPr>
        <w:t>swarmplot</w:t>
      </w:r>
      <w:proofErr w:type="spellEnd"/>
      <w:r>
        <w:rPr>
          <w:sz w:val="20"/>
          <w:szCs w:val="20"/>
        </w:rPr>
        <w:t>, and s</w:t>
      </w:r>
      <w:r>
        <w:rPr>
          <w:sz w:val="20"/>
          <w:szCs w:val="20"/>
        </w:rPr>
        <w:t xml:space="preserve">warm-and-violin plot </w:t>
      </w:r>
      <w:r w:rsidRPr="009665DF">
        <w:rPr>
          <w:sz w:val="20"/>
          <w:szCs w:val="20"/>
        </w:rPr>
        <w:t xml:space="preserve">for </w:t>
      </w:r>
      <w:r>
        <w:rPr>
          <w:sz w:val="20"/>
          <w:szCs w:val="20"/>
        </w:rPr>
        <w:t>channel</w:t>
      </w:r>
    </w:p>
    <w:p w14:paraId="2CE9F269" w14:textId="77777777" w:rsidR="00BB0093" w:rsidRPr="00BB0093" w:rsidRDefault="00BB0093" w:rsidP="00BB0093">
      <w:pPr>
        <w:pStyle w:val="BodyText"/>
      </w:pPr>
    </w:p>
    <w:p w14:paraId="03114469" w14:textId="7BDF0CFB" w:rsidR="00855CF5" w:rsidRPr="00855CF5" w:rsidRDefault="00855CF5" w:rsidP="00855CF5">
      <w:pPr>
        <w:pStyle w:val="BodyText"/>
      </w:pPr>
      <w:r w:rsidRPr="00855CF5">
        <w:t>Customized plan seems to be the most liked by the customers</w:t>
      </w:r>
      <w:r w:rsidR="00BB0093">
        <w:t xml:space="preserve"> and the most rewarding for the agencies</w:t>
      </w:r>
      <w:r w:rsidRPr="00855CF5">
        <w:t xml:space="preserve">, while both yes and no claims are the highest for the </w:t>
      </w:r>
      <w:r w:rsidR="00BB0093">
        <w:br/>
      </w:r>
      <w:r w:rsidR="00BB0093">
        <w:br/>
      </w:r>
      <w:r w:rsidR="00BB0093">
        <w:br/>
      </w:r>
      <w:r w:rsidR="00BB0093">
        <w:br/>
      </w:r>
      <w:r w:rsidRPr="00855CF5">
        <w:t>gold plan. This plan has also accounted for most sales</w:t>
      </w:r>
      <w:r w:rsidR="0095307A">
        <w:t>, keeping the cash registers ringing</w:t>
      </w:r>
      <w:r w:rsidRPr="00855CF5">
        <w:t>.</w:t>
      </w:r>
    </w:p>
    <w:p w14:paraId="3222EF81" w14:textId="7E43DA93" w:rsidR="008F0FD9" w:rsidRDefault="008F0FD9">
      <w:pPr>
        <w:pStyle w:val="FirstParagraph"/>
      </w:pPr>
    </w:p>
    <w:p w14:paraId="11AF099E" w14:textId="392FB017" w:rsidR="008F0FD9" w:rsidRDefault="00123A3B">
      <w:pPr>
        <w:pStyle w:val="Heading3"/>
      </w:pPr>
      <w:bookmarkStart w:id="20" w:name="destination"/>
      <w:r>
        <w:lastRenderedPageBreak/>
        <w:t>Destination</w:t>
      </w:r>
      <w:bookmarkEnd w:id="20"/>
    </w:p>
    <w:p w14:paraId="2F4134ED" w14:textId="016F9BA9" w:rsidR="008F0FD9" w:rsidRDefault="004C4E1F">
      <w:pPr>
        <w:pStyle w:val="FirstParagraph"/>
      </w:pPr>
      <w:r>
        <w:rPr>
          <w:noProof/>
        </w:rPr>
        <w:drawing>
          <wp:anchor distT="0" distB="0" distL="114300" distR="114300" simplePos="0" relativeHeight="251706368" behindDoc="0" locked="0" layoutInCell="1" allowOverlap="1" wp14:anchorId="1E66D832" wp14:editId="4116E46A">
            <wp:simplePos x="0" y="0"/>
            <wp:positionH relativeFrom="column">
              <wp:posOffset>2908300</wp:posOffset>
            </wp:positionH>
            <wp:positionV relativeFrom="paragraph">
              <wp:posOffset>334010</wp:posOffset>
            </wp:positionV>
            <wp:extent cx="3308350" cy="2647950"/>
            <wp:effectExtent l="0" t="0" r="6350" b="0"/>
            <wp:wrapThrough wrapText="bothSides">
              <wp:wrapPolygon edited="0">
                <wp:start x="2239" y="155"/>
                <wp:lineTo x="1119" y="2176"/>
                <wp:lineTo x="1119" y="2953"/>
                <wp:lineTo x="2239" y="2953"/>
                <wp:lineTo x="995" y="5439"/>
                <wp:lineTo x="995" y="5750"/>
                <wp:lineTo x="2114" y="7925"/>
                <wp:lineTo x="498" y="8236"/>
                <wp:lineTo x="0" y="8858"/>
                <wp:lineTo x="0" y="10722"/>
                <wp:lineTo x="1990" y="12898"/>
                <wp:lineTo x="995" y="14296"/>
                <wp:lineTo x="995" y="14918"/>
                <wp:lineTo x="2239" y="15384"/>
                <wp:lineTo x="1617" y="17871"/>
                <wp:lineTo x="1617" y="18803"/>
                <wp:lineTo x="6716" y="20357"/>
                <wp:lineTo x="10074" y="20357"/>
                <wp:lineTo x="10323" y="20978"/>
                <wp:lineTo x="10696" y="21289"/>
                <wp:lineTo x="11194" y="21289"/>
                <wp:lineTo x="17413" y="20357"/>
                <wp:lineTo x="21517" y="19114"/>
                <wp:lineTo x="21517" y="155"/>
                <wp:lineTo x="2239" y="155"/>
              </wp:wrapPolygon>
            </wp:wrapThrough>
            <wp:docPr id="27" name="Picture"/>
            <wp:cNvGraphicFramePr/>
            <a:graphic xmlns:a="http://schemas.openxmlformats.org/drawingml/2006/main">
              <a:graphicData uri="http://schemas.openxmlformats.org/drawingml/2006/picture">
                <pic:pic xmlns:pic="http://schemas.openxmlformats.org/drawingml/2006/picture">
                  <pic:nvPicPr>
                    <pic:cNvPr id="0" name="Picture" descr="84c8b2a7e3ef50ddc065976bd1c16eaa0f5aae3b.png"/>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3308350" cy="2647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B0093">
        <w:rPr>
          <w:noProof/>
        </w:rPr>
        <w:drawing>
          <wp:anchor distT="0" distB="0" distL="114300" distR="114300" simplePos="0" relativeHeight="251709440" behindDoc="0" locked="0" layoutInCell="1" allowOverlap="1" wp14:anchorId="357E3858" wp14:editId="264598AA">
            <wp:simplePos x="0" y="0"/>
            <wp:positionH relativeFrom="column">
              <wp:align>right</wp:align>
            </wp:positionH>
            <wp:positionV relativeFrom="paragraph">
              <wp:posOffset>404495</wp:posOffset>
            </wp:positionV>
            <wp:extent cx="2743200" cy="1778000"/>
            <wp:effectExtent l="0" t="0" r="0" b="0"/>
            <wp:wrapThrough wrapText="bothSides">
              <wp:wrapPolygon edited="0">
                <wp:start x="2550" y="0"/>
                <wp:lineTo x="1200" y="463"/>
                <wp:lineTo x="900" y="1157"/>
                <wp:lineTo x="900" y="7869"/>
                <wp:lineTo x="150" y="8331"/>
                <wp:lineTo x="150" y="10414"/>
                <wp:lineTo x="900" y="11571"/>
                <wp:lineTo x="1200" y="18051"/>
                <wp:lineTo x="2250" y="18977"/>
                <wp:lineTo x="5100" y="18977"/>
                <wp:lineTo x="5100" y="19903"/>
                <wp:lineTo x="7800" y="20829"/>
                <wp:lineTo x="10200" y="21291"/>
                <wp:lineTo x="13800" y="21291"/>
                <wp:lineTo x="15750" y="20829"/>
                <wp:lineTo x="19650" y="19671"/>
                <wp:lineTo x="21150" y="18977"/>
                <wp:lineTo x="21450" y="18283"/>
                <wp:lineTo x="21450" y="0"/>
                <wp:lineTo x="2550" y="0"/>
              </wp:wrapPolygon>
            </wp:wrapThrough>
            <wp:docPr id="25" name="Picture"/>
            <wp:cNvGraphicFramePr/>
            <a:graphic xmlns:a="http://schemas.openxmlformats.org/drawingml/2006/main">
              <a:graphicData uri="http://schemas.openxmlformats.org/drawingml/2006/picture">
                <pic:pic xmlns:pic="http://schemas.openxmlformats.org/drawingml/2006/picture">
                  <pic:nvPicPr>
                    <pic:cNvPr id="0" name="Picture" descr="ec1509f724ec0ef61833342751ba44b98f35286f.png"/>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2743200" cy="1778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050AD85" w14:textId="23717349" w:rsidR="008F0FD9" w:rsidRDefault="008F0FD9">
      <w:pPr>
        <w:pStyle w:val="FirstParagraph"/>
      </w:pPr>
    </w:p>
    <w:p w14:paraId="622A3654" w14:textId="6F4B24EC" w:rsidR="008F0FD9" w:rsidRDefault="004C4E1F">
      <w:pPr>
        <w:pStyle w:val="FirstParagraph"/>
      </w:pPr>
      <w:r>
        <w:rPr>
          <w:noProof/>
        </w:rPr>
        <w:drawing>
          <wp:anchor distT="0" distB="0" distL="114300" distR="114300" simplePos="0" relativeHeight="251707392" behindDoc="0" locked="0" layoutInCell="1" allowOverlap="1" wp14:anchorId="66127D93" wp14:editId="56FE89A6">
            <wp:simplePos x="0" y="0"/>
            <wp:positionH relativeFrom="column">
              <wp:posOffset>2978150</wp:posOffset>
            </wp:positionH>
            <wp:positionV relativeFrom="paragraph">
              <wp:posOffset>801370</wp:posOffset>
            </wp:positionV>
            <wp:extent cx="3270250" cy="2349500"/>
            <wp:effectExtent l="0" t="0" r="6350" b="0"/>
            <wp:wrapThrough wrapText="bothSides">
              <wp:wrapPolygon edited="0">
                <wp:start x="1132" y="0"/>
                <wp:lineTo x="881" y="2627"/>
                <wp:lineTo x="881" y="5955"/>
                <wp:lineTo x="126" y="8757"/>
                <wp:lineTo x="0" y="10333"/>
                <wp:lineTo x="377" y="11559"/>
                <wp:lineTo x="881" y="11559"/>
                <wp:lineTo x="881" y="15062"/>
                <wp:lineTo x="1887" y="17163"/>
                <wp:lineTo x="2265" y="18915"/>
                <wp:lineTo x="5662" y="19965"/>
                <wp:lineTo x="10066" y="20316"/>
                <wp:lineTo x="10066" y="21191"/>
                <wp:lineTo x="13715" y="21191"/>
                <wp:lineTo x="13841" y="20316"/>
                <wp:lineTo x="18874" y="19965"/>
                <wp:lineTo x="21516" y="19265"/>
                <wp:lineTo x="21516" y="525"/>
                <wp:lineTo x="1636" y="0"/>
                <wp:lineTo x="1132" y="0"/>
              </wp:wrapPolygon>
            </wp:wrapThrough>
            <wp:docPr id="28" name="Picture"/>
            <wp:cNvGraphicFramePr/>
            <a:graphic xmlns:a="http://schemas.openxmlformats.org/drawingml/2006/main">
              <a:graphicData uri="http://schemas.openxmlformats.org/drawingml/2006/picture">
                <pic:pic xmlns:pic="http://schemas.openxmlformats.org/drawingml/2006/picture">
                  <pic:nvPicPr>
                    <pic:cNvPr id="0" name="Picture" descr="a9759b7b41d5d8639c6809ef4e99e8fbd6fe2521.png"/>
                    <pic:cNvPicPr>
                      <a:picLocks noChangeAspect="1" noChangeArrowheads="1"/>
                    </pic:cNvPicPr>
                  </pic:nvPicPr>
                  <pic:blipFill>
                    <a:blip r:embed="rId151">
                      <a:extLst>
                        <a:ext uri="{28A0092B-C50C-407E-A947-70E740481C1C}">
                          <a14:useLocalDpi xmlns:a14="http://schemas.microsoft.com/office/drawing/2010/main" val="0"/>
                        </a:ext>
                      </a:extLst>
                    </a:blip>
                    <a:stretch>
                      <a:fillRect/>
                    </a:stretch>
                  </pic:blipFill>
                  <pic:spPr bwMode="auto">
                    <a:xfrm>
                      <a:off x="0" y="0"/>
                      <a:ext cx="3270250" cy="2349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0" locked="0" layoutInCell="1" allowOverlap="1" wp14:anchorId="62311322" wp14:editId="7DF3819D">
            <wp:simplePos x="0" y="0"/>
            <wp:positionH relativeFrom="margin">
              <wp:posOffset>31750</wp:posOffset>
            </wp:positionH>
            <wp:positionV relativeFrom="paragraph">
              <wp:posOffset>184785</wp:posOffset>
            </wp:positionV>
            <wp:extent cx="2743200" cy="2006600"/>
            <wp:effectExtent l="0" t="0" r="0" b="0"/>
            <wp:wrapThrough wrapText="bothSides">
              <wp:wrapPolygon edited="0">
                <wp:start x="2250" y="0"/>
                <wp:lineTo x="1050" y="2051"/>
                <wp:lineTo x="1050" y="2871"/>
                <wp:lineTo x="2250" y="3691"/>
                <wp:lineTo x="1050" y="5332"/>
                <wp:lineTo x="1050" y="5742"/>
                <wp:lineTo x="2250" y="6972"/>
                <wp:lineTo x="600" y="8203"/>
                <wp:lineTo x="0" y="9023"/>
                <wp:lineTo x="0" y="10253"/>
                <wp:lineTo x="2100" y="13534"/>
                <wp:lineTo x="2250" y="13534"/>
                <wp:lineTo x="1050" y="14149"/>
                <wp:lineTo x="1050" y="14970"/>
                <wp:lineTo x="2250" y="16815"/>
                <wp:lineTo x="1650" y="17430"/>
                <wp:lineTo x="2400" y="19686"/>
                <wp:lineTo x="10050" y="20096"/>
                <wp:lineTo x="10050" y="21327"/>
                <wp:lineTo x="13200" y="21327"/>
                <wp:lineTo x="18600" y="20096"/>
                <wp:lineTo x="21450" y="19071"/>
                <wp:lineTo x="21450" y="0"/>
                <wp:lineTo x="2250" y="0"/>
              </wp:wrapPolygon>
            </wp:wrapThrough>
            <wp:docPr id="26" name="Picture"/>
            <wp:cNvGraphicFramePr/>
            <a:graphic xmlns:a="http://schemas.openxmlformats.org/drawingml/2006/main">
              <a:graphicData uri="http://schemas.openxmlformats.org/drawingml/2006/picture">
                <pic:pic xmlns:pic="http://schemas.openxmlformats.org/drawingml/2006/picture">
                  <pic:nvPicPr>
                    <pic:cNvPr id="0" name="Picture" descr="2e9f76c8a932ef0e873933c864e42f482a90caf6.png"/>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2743200" cy="2006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1D500E7" w14:textId="09A28FF6" w:rsidR="008F0FD9" w:rsidRDefault="008F0FD9">
      <w:pPr>
        <w:pStyle w:val="FirstParagraph"/>
      </w:pPr>
    </w:p>
    <w:p w14:paraId="336459EF" w14:textId="3607D9BE" w:rsidR="004C4E1F" w:rsidRDefault="004C4E1F" w:rsidP="004C4E1F">
      <w:pPr>
        <w:pStyle w:val="BodyText"/>
      </w:pPr>
    </w:p>
    <w:p w14:paraId="0B864ED2" w14:textId="3C2A5707" w:rsidR="004C4E1F" w:rsidRDefault="004C4E1F" w:rsidP="004C4E1F">
      <w:pPr>
        <w:pStyle w:val="BodyText"/>
      </w:pPr>
      <w:r>
        <w:t>Most popular destination? Not developed Americas or Europe but a culturally richer and tropically warmer Asia, but it also accounts for most claims. Maybe the destination is good but the customer experience is not</w:t>
      </w:r>
      <w:r w:rsidR="0055380C">
        <w:t xml:space="preserve"> or maybe one-size-fit-all packages don’t work</w:t>
      </w:r>
      <w:r>
        <w:t xml:space="preserve">. A local awareness </w:t>
      </w:r>
      <w:proofErr w:type="spellStart"/>
      <w:r>
        <w:t>programme</w:t>
      </w:r>
      <w:proofErr w:type="spellEnd"/>
      <w:r>
        <w:t xml:space="preserve"> can help</w:t>
      </w:r>
      <w:r w:rsidR="00C6485D">
        <w:t xml:space="preserve"> encourage tour and travel</w:t>
      </w:r>
      <w:r>
        <w:t>.</w:t>
      </w:r>
    </w:p>
    <w:p w14:paraId="0D68437E" w14:textId="73F1FC35" w:rsidR="00A46014" w:rsidRDefault="00A46014" w:rsidP="004C4E1F">
      <w:pPr>
        <w:pStyle w:val="BodyText"/>
      </w:pPr>
    </w:p>
    <w:p w14:paraId="25656961" w14:textId="3E8865E9" w:rsidR="00A46014" w:rsidRDefault="00A46014" w:rsidP="004C4E1F">
      <w:pPr>
        <w:pStyle w:val="BodyText"/>
      </w:pPr>
    </w:p>
    <w:p w14:paraId="11BA73EA" w14:textId="38FD8A6F" w:rsidR="00A46014" w:rsidRDefault="00A46014" w:rsidP="004C4E1F">
      <w:pPr>
        <w:pStyle w:val="BodyText"/>
      </w:pPr>
    </w:p>
    <w:p w14:paraId="71B4A787" w14:textId="3A8BD2C4" w:rsidR="00A46014" w:rsidRDefault="00A46014" w:rsidP="004C4E1F">
      <w:pPr>
        <w:pStyle w:val="BodyText"/>
      </w:pPr>
    </w:p>
    <w:p w14:paraId="21217243" w14:textId="1B292BA4" w:rsidR="00A46014" w:rsidRDefault="00A46014" w:rsidP="004C4E1F">
      <w:pPr>
        <w:pStyle w:val="BodyText"/>
      </w:pPr>
    </w:p>
    <w:p w14:paraId="157BE801" w14:textId="4D803565" w:rsidR="00A46014" w:rsidRDefault="00A46014" w:rsidP="004C4E1F">
      <w:pPr>
        <w:pStyle w:val="BodyText"/>
      </w:pPr>
    </w:p>
    <w:p w14:paraId="4A8D4506" w14:textId="289DCF26" w:rsidR="00A46014" w:rsidRDefault="00A46014" w:rsidP="004C4E1F">
      <w:pPr>
        <w:pStyle w:val="BodyText"/>
      </w:pPr>
    </w:p>
    <w:p w14:paraId="4920A1B9" w14:textId="03E90389" w:rsidR="00A46014" w:rsidRDefault="00A46014" w:rsidP="004C4E1F">
      <w:pPr>
        <w:pStyle w:val="BodyText"/>
      </w:pPr>
    </w:p>
    <w:p w14:paraId="1D3963A2" w14:textId="3DAFEE8E" w:rsidR="00A46014" w:rsidRDefault="00A46014" w:rsidP="004C4E1F">
      <w:pPr>
        <w:pStyle w:val="BodyText"/>
      </w:pPr>
    </w:p>
    <w:p w14:paraId="215F99FA" w14:textId="77777777" w:rsidR="00A46014" w:rsidRDefault="00A46014" w:rsidP="004C4E1F">
      <w:pPr>
        <w:pStyle w:val="BodyText"/>
      </w:pPr>
    </w:p>
    <w:p w14:paraId="7C69C84A" w14:textId="7E6F363C" w:rsidR="0055380C" w:rsidRDefault="0055380C" w:rsidP="0055380C">
      <w:pPr>
        <w:pStyle w:val="FirstParagraph"/>
        <w:rPr>
          <w:sz w:val="20"/>
          <w:szCs w:val="20"/>
        </w:rPr>
      </w:pPr>
      <w:r w:rsidRPr="009665DF">
        <w:rPr>
          <w:sz w:val="20"/>
          <w:szCs w:val="20"/>
        </w:rPr>
        <w:t xml:space="preserve">Fig </w:t>
      </w:r>
      <w:r>
        <w:rPr>
          <w:sz w:val="20"/>
          <w:szCs w:val="20"/>
        </w:rPr>
        <w:t>2</w:t>
      </w:r>
      <w:r>
        <w:rPr>
          <w:sz w:val="20"/>
          <w:szCs w:val="20"/>
        </w:rPr>
        <w:t>5</w:t>
      </w:r>
      <w:r>
        <w:rPr>
          <w:sz w:val="20"/>
          <w:szCs w:val="20"/>
        </w:rPr>
        <w:t>, 2</w:t>
      </w:r>
      <w:r>
        <w:rPr>
          <w:sz w:val="20"/>
          <w:szCs w:val="20"/>
        </w:rPr>
        <w:t>6</w:t>
      </w:r>
      <w:r>
        <w:rPr>
          <w:sz w:val="20"/>
          <w:szCs w:val="20"/>
        </w:rPr>
        <w:t>, 2</w:t>
      </w:r>
      <w:r>
        <w:rPr>
          <w:sz w:val="20"/>
          <w:szCs w:val="20"/>
        </w:rPr>
        <w:t>7</w:t>
      </w:r>
      <w:r>
        <w:rPr>
          <w:sz w:val="20"/>
          <w:szCs w:val="20"/>
        </w:rPr>
        <w:t>, 2</w:t>
      </w:r>
      <w:r>
        <w:rPr>
          <w:sz w:val="20"/>
          <w:szCs w:val="20"/>
        </w:rPr>
        <w:t>8</w:t>
      </w:r>
      <w:r w:rsidRPr="009665DF">
        <w:rPr>
          <w:sz w:val="20"/>
          <w:szCs w:val="20"/>
        </w:rPr>
        <w:t xml:space="preserve">: </w:t>
      </w:r>
      <w:proofErr w:type="spellStart"/>
      <w:r>
        <w:rPr>
          <w:sz w:val="20"/>
          <w:szCs w:val="20"/>
        </w:rPr>
        <w:t>Countplot</w:t>
      </w:r>
      <w:proofErr w:type="spellEnd"/>
      <w:r>
        <w:rPr>
          <w:sz w:val="20"/>
          <w:szCs w:val="20"/>
        </w:rPr>
        <w:t xml:space="preserve">, boxplot, </w:t>
      </w:r>
      <w:proofErr w:type="spellStart"/>
      <w:r>
        <w:rPr>
          <w:sz w:val="20"/>
          <w:szCs w:val="20"/>
        </w:rPr>
        <w:t>swarmplot</w:t>
      </w:r>
      <w:proofErr w:type="spellEnd"/>
      <w:r>
        <w:rPr>
          <w:sz w:val="20"/>
          <w:szCs w:val="20"/>
        </w:rPr>
        <w:t xml:space="preserve">, and swarm-and-violin plot </w:t>
      </w:r>
      <w:r w:rsidRPr="009665DF">
        <w:rPr>
          <w:sz w:val="20"/>
          <w:szCs w:val="20"/>
        </w:rPr>
        <w:t xml:space="preserve">for </w:t>
      </w:r>
      <w:r>
        <w:rPr>
          <w:sz w:val="20"/>
          <w:szCs w:val="20"/>
        </w:rPr>
        <w:t>destination</w:t>
      </w:r>
    </w:p>
    <w:p w14:paraId="4D5A40FD" w14:textId="5D980F68" w:rsidR="00A46014" w:rsidRDefault="00A46014" w:rsidP="004C4E1F">
      <w:pPr>
        <w:pStyle w:val="BodyText"/>
      </w:pPr>
    </w:p>
    <w:p w14:paraId="6EA58286" w14:textId="01EC40E7" w:rsidR="00A46014" w:rsidRDefault="00A46014" w:rsidP="004C4E1F">
      <w:pPr>
        <w:pStyle w:val="BodyText"/>
      </w:pPr>
    </w:p>
    <w:p w14:paraId="5D7CED2D" w14:textId="6A756034" w:rsidR="00A46014" w:rsidRDefault="00A46014" w:rsidP="004C4E1F">
      <w:pPr>
        <w:pStyle w:val="BodyText"/>
      </w:pPr>
    </w:p>
    <w:p w14:paraId="33F88B79" w14:textId="54AF1D80" w:rsidR="00A46014" w:rsidRDefault="00A46014" w:rsidP="004C4E1F">
      <w:pPr>
        <w:pStyle w:val="BodyText"/>
      </w:pPr>
    </w:p>
    <w:p w14:paraId="5D0B9F93" w14:textId="024B90D4" w:rsidR="00A46014" w:rsidRDefault="00A46014" w:rsidP="004C4E1F">
      <w:pPr>
        <w:pStyle w:val="BodyText"/>
      </w:pPr>
    </w:p>
    <w:p w14:paraId="27FFCFD6" w14:textId="6EC9550D" w:rsidR="00A46014" w:rsidRDefault="00BA00BF" w:rsidP="004C4E1F">
      <w:pPr>
        <w:pStyle w:val="BodyText"/>
      </w:pPr>
      <w:r>
        <w:rPr>
          <w:noProof/>
        </w:rPr>
        <w:lastRenderedPageBreak/>
        <w:drawing>
          <wp:anchor distT="0" distB="0" distL="114300" distR="114300" simplePos="0" relativeHeight="251713536" behindDoc="0" locked="0" layoutInCell="1" allowOverlap="1" wp14:anchorId="2A9011F4" wp14:editId="01C05BDA">
            <wp:simplePos x="0" y="0"/>
            <wp:positionH relativeFrom="margin">
              <wp:align>left</wp:align>
            </wp:positionH>
            <wp:positionV relativeFrom="paragraph">
              <wp:posOffset>0</wp:posOffset>
            </wp:positionV>
            <wp:extent cx="6057900" cy="4279900"/>
            <wp:effectExtent l="0" t="0" r="0" b="6350"/>
            <wp:wrapThrough wrapText="bothSides">
              <wp:wrapPolygon edited="0">
                <wp:start x="1494" y="0"/>
                <wp:lineTo x="1019" y="385"/>
                <wp:lineTo x="883" y="673"/>
                <wp:lineTo x="951" y="1634"/>
                <wp:lineTo x="475" y="2596"/>
                <wp:lineTo x="475" y="2980"/>
                <wp:lineTo x="1155" y="3173"/>
                <wp:lineTo x="951" y="4230"/>
                <wp:lineTo x="1019" y="4519"/>
                <wp:lineTo x="1494" y="4711"/>
                <wp:lineTo x="747" y="5576"/>
                <wp:lineTo x="747" y="5865"/>
                <wp:lineTo x="1494" y="6249"/>
                <wp:lineTo x="543" y="6730"/>
                <wp:lineTo x="204" y="7115"/>
                <wp:lineTo x="272" y="8557"/>
                <wp:lineTo x="883" y="9326"/>
                <wp:lineTo x="1494" y="9326"/>
                <wp:lineTo x="1155" y="9807"/>
                <wp:lineTo x="1155" y="10191"/>
                <wp:lineTo x="1494" y="10864"/>
                <wp:lineTo x="679" y="10960"/>
                <wp:lineTo x="68" y="11633"/>
                <wp:lineTo x="0" y="13268"/>
                <wp:lineTo x="204" y="13941"/>
                <wp:lineTo x="475" y="14133"/>
                <wp:lineTo x="1358" y="15479"/>
                <wp:lineTo x="815" y="15864"/>
                <wp:lineTo x="679" y="16152"/>
                <wp:lineTo x="679" y="17017"/>
                <wp:lineTo x="272" y="17786"/>
                <wp:lineTo x="272" y="18555"/>
                <wp:lineTo x="679" y="18555"/>
                <wp:lineTo x="679" y="19228"/>
                <wp:lineTo x="1087" y="20382"/>
                <wp:lineTo x="3260" y="21440"/>
                <wp:lineTo x="3804" y="21536"/>
                <wp:lineTo x="4143" y="21536"/>
                <wp:lineTo x="18747" y="21440"/>
                <wp:lineTo x="21532" y="21247"/>
                <wp:lineTo x="21532" y="0"/>
                <wp:lineTo x="1494" y="0"/>
              </wp:wrapPolygon>
            </wp:wrapThrough>
            <wp:docPr id="29" name="Picture"/>
            <wp:cNvGraphicFramePr/>
            <a:graphic xmlns:a="http://schemas.openxmlformats.org/drawingml/2006/main">
              <a:graphicData uri="http://schemas.openxmlformats.org/drawingml/2006/picture">
                <pic:pic xmlns:pic="http://schemas.openxmlformats.org/drawingml/2006/picture">
                  <pic:nvPicPr>
                    <pic:cNvPr id="0" name="Picture" descr="97145aa326f5aaf1c8ec7b76dff4ab96843b698e.png"/>
                    <pic:cNvPicPr>
                      <a:picLocks noChangeAspect="1" noChangeArrowheads="1"/>
                    </pic:cNvPicPr>
                  </pic:nvPicPr>
                  <pic:blipFill>
                    <a:blip r:embed="rId153" cstate="print">
                      <a:extLst>
                        <a:ext uri="{28A0092B-C50C-407E-A947-70E740481C1C}">
                          <a14:useLocalDpi xmlns:a14="http://schemas.microsoft.com/office/drawing/2010/main" val="0"/>
                        </a:ext>
                      </a:extLst>
                    </a:blip>
                    <a:stretch>
                      <a:fillRect/>
                    </a:stretch>
                  </pic:blipFill>
                  <pic:spPr bwMode="auto">
                    <a:xfrm>
                      <a:off x="0" y="0"/>
                      <a:ext cx="6057900" cy="4279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907104" w14:textId="37DB9BD0" w:rsidR="008F0FD9" w:rsidRDefault="00123A3B" w:rsidP="0055380C">
      <w:pPr>
        <w:pStyle w:val="BodyText"/>
      </w:pPr>
      <w:bookmarkStart w:id="21" w:name="X63dc832c3f9a1bbac903b714324def06588ca9e"/>
      <w:r w:rsidRPr="0055380C">
        <w:rPr>
          <w:rFonts w:asciiTheme="majorHAnsi" w:eastAsiaTheme="majorEastAsia" w:hAnsiTheme="majorHAnsi" w:cstheme="majorBidi"/>
          <w:b/>
          <w:bCs/>
          <w:color w:val="4F81BD" w:themeColor="accent1"/>
          <w:sz w:val="28"/>
          <w:szCs w:val="28"/>
        </w:rPr>
        <w:t>Checking</w:t>
      </w:r>
      <w:r w:rsidRPr="0055380C">
        <w:rPr>
          <w:rFonts w:asciiTheme="majorHAnsi" w:eastAsiaTheme="majorEastAsia" w:hAnsiTheme="majorHAnsi" w:cstheme="majorBidi"/>
          <w:b/>
          <w:bCs/>
          <w:color w:val="4F81BD" w:themeColor="accent1"/>
          <w:sz w:val="28"/>
          <w:szCs w:val="28"/>
        </w:rPr>
        <w:t xml:space="preserve"> pairwise distr</w:t>
      </w:r>
      <w:r w:rsidRPr="0055380C">
        <w:rPr>
          <w:rFonts w:asciiTheme="majorHAnsi" w:eastAsiaTheme="majorEastAsia" w:hAnsiTheme="majorHAnsi" w:cstheme="majorBidi"/>
          <w:b/>
          <w:bCs/>
          <w:color w:val="4F81BD" w:themeColor="accent1"/>
          <w:sz w:val="28"/>
          <w:szCs w:val="28"/>
        </w:rPr>
        <w:t>ibution of the continuous variables</w:t>
      </w:r>
      <w:bookmarkEnd w:id="21"/>
    </w:p>
    <w:p w14:paraId="05CA625D" w14:textId="56AAD47D" w:rsidR="00BA00BF" w:rsidRPr="00BA00BF" w:rsidRDefault="00BA00BF" w:rsidP="00BA00BF">
      <w:pPr>
        <w:pStyle w:val="FirstParagraph"/>
      </w:pPr>
      <w:r>
        <w:t>Not much of multi collinearity observed No negative correlation</w:t>
      </w:r>
      <w:r>
        <w:t xml:space="preserve">. </w:t>
      </w:r>
      <w:r>
        <w:t>Only positive correlation</w:t>
      </w:r>
      <w:r>
        <w:t>s seen.</w:t>
      </w:r>
    </w:p>
    <w:p w14:paraId="232996EE" w14:textId="0B3890F6" w:rsidR="00BA00BF" w:rsidRDefault="00BA00BF" w:rsidP="00BA00BF">
      <w:pPr>
        <w:pStyle w:val="BodyText"/>
      </w:pPr>
      <w:r>
        <w:rPr>
          <w:noProof/>
        </w:rPr>
        <w:drawing>
          <wp:inline distT="0" distB="0" distL="0" distR="0" wp14:anchorId="141DDA7A" wp14:editId="4B905864">
            <wp:extent cx="2743200" cy="2435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743200" cy="2435225"/>
                    </a:xfrm>
                    <a:prstGeom prst="rect">
                      <a:avLst/>
                    </a:prstGeom>
                  </pic:spPr>
                </pic:pic>
              </a:graphicData>
            </a:graphic>
          </wp:inline>
        </w:drawing>
      </w:r>
    </w:p>
    <w:p w14:paraId="631D960C" w14:textId="3CD0BF65" w:rsidR="00BA00BF" w:rsidRPr="00BA00BF" w:rsidRDefault="00BA00BF" w:rsidP="00BA00BF">
      <w:pPr>
        <w:pStyle w:val="BodyText"/>
      </w:pPr>
      <w:r w:rsidRPr="0055380C">
        <w:rPr>
          <w:rFonts w:asciiTheme="majorHAnsi" w:eastAsiaTheme="majorEastAsia" w:hAnsiTheme="majorHAnsi" w:cstheme="majorBidi"/>
          <w:b/>
          <w:bCs/>
          <w:color w:val="4F81BD" w:themeColor="accent1"/>
          <w:sz w:val="28"/>
          <w:szCs w:val="28"/>
        </w:rPr>
        <w:drawing>
          <wp:anchor distT="0" distB="0" distL="114300" distR="114300" simplePos="0" relativeHeight="251711488" behindDoc="0" locked="0" layoutInCell="1" allowOverlap="1" wp14:anchorId="1BB0CE68" wp14:editId="7B9BD5E2">
            <wp:simplePos x="0" y="0"/>
            <wp:positionH relativeFrom="margin">
              <wp:posOffset>3149600</wp:posOffset>
            </wp:positionH>
            <wp:positionV relativeFrom="paragraph">
              <wp:posOffset>4467225</wp:posOffset>
            </wp:positionV>
            <wp:extent cx="2952750" cy="2266950"/>
            <wp:effectExtent l="0" t="0" r="0" b="0"/>
            <wp:wrapThrough wrapText="bothSides">
              <wp:wrapPolygon edited="0">
                <wp:start x="0" y="0"/>
                <wp:lineTo x="0" y="21418"/>
                <wp:lineTo x="21461" y="21418"/>
                <wp:lineTo x="21461" y="0"/>
                <wp:lineTo x="0" y="0"/>
              </wp:wrapPolygon>
            </wp:wrapThrough>
            <wp:docPr id="30" name="Picture"/>
            <wp:cNvGraphicFramePr/>
            <a:graphic xmlns:a="http://schemas.openxmlformats.org/drawingml/2006/main">
              <a:graphicData uri="http://schemas.openxmlformats.org/drawingml/2006/picture">
                <pic:pic xmlns:pic="http://schemas.openxmlformats.org/drawingml/2006/picture">
                  <pic:nvPicPr>
                    <pic:cNvPr id="0" name="Picture" descr="98cdc321c611098e1fda50cbb617a5f9dcb9825e.png"/>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295275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9B974C8" w14:textId="78B21D83" w:rsidR="00BA00BF" w:rsidRPr="001E692F" w:rsidRDefault="001E692F">
      <w:pPr>
        <w:pStyle w:val="Heading2"/>
        <w:rPr>
          <w:rFonts w:asciiTheme="minorHAnsi" w:eastAsiaTheme="minorHAnsi" w:hAnsiTheme="minorHAnsi" w:cstheme="minorBidi"/>
          <w:b w:val="0"/>
          <w:bCs w:val="0"/>
          <w:color w:val="auto"/>
          <w:sz w:val="20"/>
          <w:szCs w:val="20"/>
        </w:rPr>
      </w:pPr>
      <w:bookmarkStart w:id="22" w:name="checking-for-correlations"/>
      <w:r w:rsidRPr="001E692F">
        <w:rPr>
          <w:rFonts w:asciiTheme="minorHAnsi" w:eastAsiaTheme="minorHAnsi" w:hAnsiTheme="minorHAnsi" w:cstheme="minorBidi"/>
          <w:b w:val="0"/>
          <w:bCs w:val="0"/>
          <w:color w:val="auto"/>
          <w:sz w:val="20"/>
          <w:szCs w:val="20"/>
        </w:rPr>
        <w:t>Fig</w:t>
      </w:r>
      <w:r w:rsidRPr="001E692F">
        <w:rPr>
          <w:rFonts w:asciiTheme="minorHAnsi" w:eastAsiaTheme="minorHAnsi" w:hAnsiTheme="minorHAnsi" w:cstheme="minorBidi"/>
          <w:b w:val="0"/>
          <w:bCs w:val="0"/>
          <w:color w:val="auto"/>
          <w:sz w:val="20"/>
          <w:szCs w:val="20"/>
        </w:rPr>
        <w:t>s</w:t>
      </w:r>
      <w:r w:rsidRPr="001E692F">
        <w:rPr>
          <w:rFonts w:asciiTheme="minorHAnsi" w:eastAsiaTheme="minorHAnsi" w:hAnsiTheme="minorHAnsi" w:cstheme="minorBidi"/>
          <w:b w:val="0"/>
          <w:bCs w:val="0"/>
          <w:color w:val="auto"/>
          <w:sz w:val="20"/>
          <w:szCs w:val="20"/>
        </w:rPr>
        <w:t xml:space="preserve"> 2</w:t>
      </w:r>
      <w:r>
        <w:rPr>
          <w:rFonts w:asciiTheme="minorHAnsi" w:eastAsiaTheme="minorHAnsi" w:hAnsiTheme="minorHAnsi" w:cstheme="minorBidi"/>
          <w:b w:val="0"/>
          <w:bCs w:val="0"/>
          <w:color w:val="auto"/>
          <w:sz w:val="20"/>
          <w:szCs w:val="20"/>
        </w:rPr>
        <w:t>9 and 30</w:t>
      </w:r>
      <w:r w:rsidRPr="001E692F">
        <w:rPr>
          <w:rFonts w:asciiTheme="minorHAnsi" w:eastAsiaTheme="minorHAnsi" w:hAnsiTheme="minorHAnsi" w:cstheme="minorBidi"/>
          <w:b w:val="0"/>
          <w:bCs w:val="0"/>
          <w:color w:val="auto"/>
          <w:sz w:val="20"/>
          <w:szCs w:val="20"/>
        </w:rPr>
        <w:t xml:space="preserve">: </w:t>
      </w:r>
      <w:proofErr w:type="spellStart"/>
      <w:r>
        <w:rPr>
          <w:rFonts w:asciiTheme="minorHAnsi" w:eastAsiaTheme="minorHAnsi" w:hAnsiTheme="minorHAnsi" w:cstheme="minorBidi"/>
          <w:b w:val="0"/>
          <w:bCs w:val="0"/>
          <w:color w:val="auto"/>
          <w:sz w:val="20"/>
          <w:szCs w:val="20"/>
        </w:rPr>
        <w:t>Pairplot</w:t>
      </w:r>
      <w:proofErr w:type="spellEnd"/>
      <w:r>
        <w:rPr>
          <w:rFonts w:asciiTheme="minorHAnsi" w:eastAsiaTheme="minorHAnsi" w:hAnsiTheme="minorHAnsi" w:cstheme="minorBidi"/>
          <w:b w:val="0"/>
          <w:bCs w:val="0"/>
          <w:color w:val="auto"/>
          <w:sz w:val="20"/>
          <w:szCs w:val="20"/>
        </w:rPr>
        <w:t xml:space="preserve"> and heatmap</w:t>
      </w:r>
    </w:p>
    <w:p w14:paraId="09A0F038" w14:textId="2F4B6048" w:rsidR="008F0FD9" w:rsidRDefault="00123A3B">
      <w:pPr>
        <w:pStyle w:val="Heading2"/>
      </w:pPr>
      <w:r>
        <w:t>Checking for Correlations</w:t>
      </w:r>
      <w:bookmarkEnd w:id="22"/>
    </w:p>
    <w:p w14:paraId="086D05C7" w14:textId="72C9936A" w:rsidR="001E692F" w:rsidRDefault="00BA00BF" w:rsidP="00070ACD">
      <w:pPr>
        <w:pStyle w:val="SourceCode"/>
        <w:rPr>
          <w:iCs/>
        </w:rPr>
      </w:pPr>
      <w:r>
        <w:rPr>
          <w:iCs/>
        </w:rPr>
        <w:t>A</w:t>
      </w:r>
      <w:r w:rsidR="00123A3B" w:rsidRPr="00BA00BF">
        <w:rPr>
          <w:iCs/>
        </w:rPr>
        <w:t xml:space="preserve"> heatmap with only</w:t>
      </w:r>
      <w:r>
        <w:rPr>
          <w:iCs/>
        </w:rPr>
        <w:t xml:space="preserve"> </w:t>
      </w:r>
      <w:r w:rsidR="00123A3B" w:rsidRPr="00BA00BF">
        <w:rPr>
          <w:iCs/>
        </w:rPr>
        <w:t>continuous variables</w:t>
      </w:r>
      <w:r w:rsidRPr="00BA00BF">
        <w:rPr>
          <w:iCs/>
        </w:rPr>
        <w:t xml:space="preserve"> and </w:t>
      </w:r>
      <w:r w:rsidR="001E692F">
        <w:rPr>
          <w:iCs/>
        </w:rPr>
        <w:t xml:space="preserve">checking </w:t>
      </w:r>
      <w:r w:rsidRPr="00BA00BF">
        <w:rPr>
          <w:iCs/>
        </w:rPr>
        <w:t>correlation coefficients</w:t>
      </w:r>
      <w:r>
        <w:rPr>
          <w:iCs/>
        </w:rPr>
        <w:br/>
      </w:r>
      <w:r w:rsidRPr="00BA00BF">
        <w:rPr>
          <w:iCs/>
        </w:rPr>
        <w:t>against</w:t>
      </w:r>
      <w:r>
        <w:rPr>
          <w:iCs/>
        </w:rPr>
        <w:t xml:space="preserve"> ‘claimed’</w:t>
      </w:r>
      <w:r w:rsidR="001E692F">
        <w:rPr>
          <w:iCs/>
        </w:rPr>
        <w:t xml:space="preserve"> shows that it correlates</w:t>
      </w:r>
      <w:r w:rsidR="001E692F">
        <w:rPr>
          <w:iCs/>
        </w:rPr>
        <w:br/>
        <w:t>the most with commission and sales.</w:t>
      </w:r>
    </w:p>
    <w:p w14:paraId="14071C92" w14:textId="289F2C69" w:rsidR="008F0FD9" w:rsidRDefault="00123A3B">
      <w:pPr>
        <w:pStyle w:val="Heading2"/>
      </w:pPr>
      <w:bookmarkStart w:id="23" w:name="X62e87b0fd1dacf7741828769d3ca92bf21ad31d"/>
      <w:r>
        <w:lastRenderedPageBreak/>
        <w:t>C</w:t>
      </w:r>
      <w:r>
        <w:t>onverting all objects to categorical codes</w:t>
      </w:r>
      <w:bookmarkEnd w:id="23"/>
    </w:p>
    <w:p w14:paraId="7767A86C" w14:textId="2F650804" w:rsidR="008F0FD9" w:rsidRDefault="00123A3B">
      <w:pPr>
        <w:pStyle w:val="SourceCode"/>
      </w:pPr>
      <w:r>
        <w:br/>
      </w:r>
      <w:r>
        <w:rPr>
          <w:rStyle w:val="VerbatimChar"/>
        </w:rPr>
        <w:t xml:space="preserve">feature: </w:t>
      </w:r>
      <w:proofErr w:type="spellStart"/>
      <w:r>
        <w:rPr>
          <w:rStyle w:val="VerbatimChar"/>
        </w:rPr>
        <w:t>Agency_Code</w:t>
      </w:r>
      <w:proofErr w:type="spellEnd"/>
      <w:r>
        <w:br/>
      </w:r>
      <w:r>
        <w:rPr>
          <w:rStyle w:val="VerbatimChar"/>
        </w:rPr>
        <w:t>['C2B', 'EPX', 'CWT', 'JZI']</w:t>
      </w:r>
      <w:r>
        <w:br/>
      </w:r>
      <w:r>
        <w:rPr>
          <w:rStyle w:val="VerbatimChar"/>
        </w:rPr>
        <w:t>Categories (4, object): ['C2B', 'CWT', 'EPX</w:t>
      </w:r>
      <w:r>
        <w:rPr>
          <w:rStyle w:val="VerbatimChar"/>
        </w:rPr>
        <w:t>', 'JZI']</w:t>
      </w:r>
      <w:r>
        <w:br/>
      </w:r>
      <w:r>
        <w:rPr>
          <w:rStyle w:val="VerbatimChar"/>
        </w:rPr>
        <w:t>[0 2 1 3]</w:t>
      </w:r>
      <w:r>
        <w:br/>
      </w:r>
      <w:r>
        <w:br/>
      </w:r>
      <w:r>
        <w:br/>
      </w:r>
      <w:r>
        <w:rPr>
          <w:rStyle w:val="VerbatimChar"/>
        </w:rPr>
        <w:t>feature: Type</w:t>
      </w:r>
      <w:r>
        <w:br/>
      </w:r>
      <w:r>
        <w:rPr>
          <w:rStyle w:val="VerbatimChar"/>
        </w:rPr>
        <w:t>['Airlines', 'Travel Agency']</w:t>
      </w:r>
      <w:r>
        <w:br/>
      </w:r>
      <w:r>
        <w:rPr>
          <w:rStyle w:val="VerbatimChar"/>
        </w:rPr>
        <w:t>Categories (2, object): ['Airlines', 'Travel Agency']</w:t>
      </w:r>
      <w:r>
        <w:br/>
      </w:r>
      <w:r>
        <w:rPr>
          <w:rStyle w:val="VerbatimChar"/>
        </w:rPr>
        <w:t>[0 1]</w:t>
      </w:r>
      <w:r>
        <w:br/>
      </w:r>
      <w:r>
        <w:br/>
      </w:r>
      <w:r>
        <w:br/>
      </w:r>
      <w:r>
        <w:rPr>
          <w:rStyle w:val="VerbatimChar"/>
        </w:rPr>
        <w:t>feature: Claimed</w:t>
      </w:r>
      <w:r>
        <w:br/>
      </w:r>
      <w:r>
        <w:rPr>
          <w:rStyle w:val="VerbatimChar"/>
        </w:rPr>
        <w:t>['No', 'Yes']</w:t>
      </w:r>
      <w:r>
        <w:br/>
      </w:r>
      <w:r>
        <w:rPr>
          <w:rStyle w:val="VerbatimChar"/>
        </w:rPr>
        <w:t>Categories (2, object): ['No', 'Yes']</w:t>
      </w:r>
      <w:r>
        <w:br/>
      </w:r>
      <w:r>
        <w:rPr>
          <w:rStyle w:val="VerbatimChar"/>
        </w:rPr>
        <w:t>[0 1]</w:t>
      </w:r>
      <w:r>
        <w:br/>
      </w:r>
      <w:r>
        <w:br/>
      </w:r>
      <w:r>
        <w:br/>
      </w:r>
      <w:r>
        <w:rPr>
          <w:rStyle w:val="VerbatimChar"/>
        </w:rPr>
        <w:t>feature: Channel</w:t>
      </w:r>
      <w:r>
        <w:br/>
      </w:r>
      <w:r>
        <w:rPr>
          <w:rStyle w:val="VerbatimChar"/>
        </w:rPr>
        <w:t>['Online', 'Offline']</w:t>
      </w:r>
      <w:r>
        <w:br/>
      </w:r>
      <w:r>
        <w:rPr>
          <w:rStyle w:val="VerbatimChar"/>
        </w:rPr>
        <w:t>Categories (2, object): ['Offline', 'Online']</w:t>
      </w:r>
      <w:r>
        <w:br/>
      </w:r>
      <w:r>
        <w:rPr>
          <w:rStyle w:val="VerbatimChar"/>
        </w:rPr>
        <w:t>[1 0]</w:t>
      </w:r>
      <w:r>
        <w:br/>
      </w:r>
      <w:r>
        <w:br/>
      </w:r>
      <w:r>
        <w:br/>
      </w:r>
      <w:r>
        <w:rPr>
          <w:rStyle w:val="VerbatimChar"/>
        </w:rPr>
        <w:t>feature: Product Name</w:t>
      </w:r>
      <w:r>
        <w:br/>
      </w:r>
      <w:r>
        <w:rPr>
          <w:rStyle w:val="VerbatimChar"/>
        </w:rPr>
        <w:t>['Customised Plan', 'Cancellation Plan', 'Bronze Plan', 'Silver Plan', 'Gold Plan']</w:t>
      </w:r>
      <w:r>
        <w:br/>
      </w:r>
      <w:r>
        <w:rPr>
          <w:rStyle w:val="VerbatimChar"/>
        </w:rPr>
        <w:t>Categories (5, object): ['Bronze Plan', 'Cancellation Plan', 'Customised P</w:t>
      </w:r>
      <w:r>
        <w:rPr>
          <w:rStyle w:val="VerbatimChar"/>
        </w:rPr>
        <w:t>lan', 'Gold Plan', 'Silver Plan']</w:t>
      </w:r>
      <w:r>
        <w:br/>
      </w:r>
      <w:r>
        <w:rPr>
          <w:rStyle w:val="VerbatimChar"/>
        </w:rPr>
        <w:t>[2 1 0 4 3]</w:t>
      </w:r>
      <w:r>
        <w:br/>
      </w:r>
      <w:r>
        <w:br/>
      </w:r>
      <w:r>
        <w:br/>
      </w:r>
      <w:r>
        <w:rPr>
          <w:rStyle w:val="VerbatimChar"/>
        </w:rPr>
        <w:t>feature: Destination</w:t>
      </w:r>
      <w:r>
        <w:br/>
      </w:r>
      <w:r>
        <w:rPr>
          <w:rStyle w:val="VerbatimChar"/>
        </w:rPr>
        <w:t>['ASIA', 'Americas', 'EUROPE']</w:t>
      </w:r>
      <w:r>
        <w:br/>
      </w:r>
      <w:r>
        <w:rPr>
          <w:rStyle w:val="VerbatimChar"/>
        </w:rPr>
        <w:t>Categories (3, object): ['ASIA', 'Americas', 'EUROPE']</w:t>
      </w:r>
      <w:r>
        <w:br/>
      </w:r>
      <w:r>
        <w:rPr>
          <w:rStyle w:val="VerbatimChar"/>
        </w:rPr>
        <w:t>[0 1 2]</w:t>
      </w:r>
    </w:p>
    <w:p w14:paraId="6767A917" w14:textId="5579F5A7" w:rsidR="008F0FD9" w:rsidRDefault="00123A3B">
      <w:pPr>
        <w:pStyle w:val="SourceCode"/>
      </w:pPr>
      <w:r>
        <w:rPr>
          <w:rStyle w:val="VerbatimChar"/>
        </w:rPr>
        <w:t xml:space="preserve"> #   Column        </w:t>
      </w:r>
      <w:proofErr w:type="spellStart"/>
      <w:r>
        <w:rPr>
          <w:rStyle w:val="VerbatimChar"/>
        </w:rPr>
        <w:t>Dtype</w:t>
      </w:r>
      <w:proofErr w:type="spellEnd"/>
      <w:r>
        <w:rPr>
          <w:rStyle w:val="VerbatimChar"/>
        </w:rPr>
        <w:t xml:space="preserve">  </w:t>
      </w:r>
      <w:r>
        <w:br/>
      </w:r>
      <w:proofErr w:type="gramStart"/>
      <w:r>
        <w:rPr>
          <w:rStyle w:val="VerbatimChar"/>
        </w:rPr>
        <w:t>---  ------</w:t>
      </w:r>
      <w:proofErr w:type="gramEnd"/>
      <w:r>
        <w:rPr>
          <w:rStyle w:val="VerbatimChar"/>
        </w:rPr>
        <w:t xml:space="preserve">        ------</w:t>
      </w:r>
      <w:r>
        <w:rPr>
          <w:rStyle w:val="VerbatimChar"/>
        </w:rPr>
        <w:t xml:space="preserve">  </w:t>
      </w:r>
      <w:r>
        <w:br/>
      </w:r>
      <w:r>
        <w:rPr>
          <w:rStyle w:val="VerbatimChar"/>
        </w:rPr>
        <w:t xml:space="preserve"> 0   Age           </w:t>
      </w:r>
      <w:r>
        <w:rPr>
          <w:rStyle w:val="VerbatimChar"/>
        </w:rPr>
        <w:t xml:space="preserve">int64  </w:t>
      </w:r>
      <w:r>
        <w:br/>
      </w:r>
      <w:r>
        <w:rPr>
          <w:rStyle w:val="VerbatimChar"/>
        </w:rPr>
        <w:t xml:space="preserve"> 1   Agency_Code   </w:t>
      </w:r>
      <w:r>
        <w:rPr>
          <w:rStyle w:val="VerbatimChar"/>
        </w:rPr>
        <w:t xml:space="preserve">int8   </w:t>
      </w:r>
      <w:r>
        <w:br/>
      </w:r>
      <w:r>
        <w:rPr>
          <w:rStyle w:val="VerbatimChar"/>
        </w:rPr>
        <w:t xml:space="preserve"> 2   Type          </w:t>
      </w:r>
      <w:r>
        <w:rPr>
          <w:rStyle w:val="VerbatimChar"/>
        </w:rPr>
        <w:t xml:space="preserve">int8   </w:t>
      </w:r>
      <w:r>
        <w:br/>
      </w:r>
      <w:r>
        <w:rPr>
          <w:rStyle w:val="VerbatimChar"/>
        </w:rPr>
        <w:t xml:space="preserve"> 3   Claimed     </w:t>
      </w:r>
      <w:r>
        <w:rPr>
          <w:rStyle w:val="VerbatimChar"/>
        </w:rPr>
        <w:t xml:space="preserve">  </w:t>
      </w:r>
      <w:r>
        <w:rPr>
          <w:rStyle w:val="VerbatimChar"/>
        </w:rPr>
        <w:t xml:space="preserve">int8   </w:t>
      </w:r>
      <w:r>
        <w:br/>
      </w:r>
      <w:r>
        <w:rPr>
          <w:rStyle w:val="VerbatimChar"/>
        </w:rPr>
        <w:t xml:space="preserve"> 4   Commision     </w:t>
      </w:r>
      <w:r>
        <w:rPr>
          <w:rStyle w:val="VerbatimChar"/>
        </w:rPr>
        <w:t>float64</w:t>
      </w:r>
      <w:r>
        <w:br/>
      </w:r>
      <w:r>
        <w:rPr>
          <w:rStyle w:val="VerbatimChar"/>
        </w:rPr>
        <w:t xml:space="preserve"> 5   Channel       </w:t>
      </w:r>
      <w:r>
        <w:rPr>
          <w:rStyle w:val="VerbatimChar"/>
        </w:rPr>
        <w:t xml:space="preserve">int8   </w:t>
      </w:r>
      <w:r>
        <w:br/>
      </w:r>
      <w:r>
        <w:rPr>
          <w:rStyle w:val="VerbatimChar"/>
        </w:rPr>
        <w:t xml:space="preserve"> 6   Duration      </w:t>
      </w:r>
      <w:r>
        <w:rPr>
          <w:rStyle w:val="VerbatimChar"/>
        </w:rPr>
        <w:t xml:space="preserve">int64  </w:t>
      </w:r>
      <w:r>
        <w:br/>
      </w:r>
      <w:r>
        <w:rPr>
          <w:rStyle w:val="VerbatimChar"/>
        </w:rPr>
        <w:t xml:space="preserve"> 7   Sales         </w:t>
      </w:r>
      <w:r>
        <w:rPr>
          <w:rStyle w:val="VerbatimChar"/>
        </w:rPr>
        <w:t>float64</w:t>
      </w:r>
      <w:r>
        <w:br/>
      </w:r>
      <w:r>
        <w:rPr>
          <w:rStyle w:val="VerbatimChar"/>
        </w:rPr>
        <w:t xml:space="preserve"> 8   Product Name  </w:t>
      </w:r>
      <w:r>
        <w:rPr>
          <w:rStyle w:val="VerbatimChar"/>
        </w:rPr>
        <w:t xml:space="preserve">int8   </w:t>
      </w:r>
      <w:r>
        <w:br/>
      </w:r>
      <w:r>
        <w:rPr>
          <w:rStyle w:val="VerbatimChar"/>
        </w:rPr>
        <w:t xml:space="preserve"> 9   Destinatio</w:t>
      </w:r>
      <w:r>
        <w:rPr>
          <w:rStyle w:val="VerbatimChar"/>
        </w:rPr>
        <w:t xml:space="preserve">n   </w:t>
      </w:r>
      <w:r>
        <w:rPr>
          <w:rStyle w:val="VerbatimChar"/>
        </w:rPr>
        <w:t xml:space="preserve">int8   </w:t>
      </w:r>
      <w:r>
        <w:br/>
      </w:r>
    </w:p>
    <w:p w14:paraId="70ADC036" w14:textId="1CD42763" w:rsidR="00022D26" w:rsidRDefault="00022D26">
      <w:pPr>
        <w:pStyle w:val="SourceCode"/>
        <w:rPr>
          <w:rStyle w:val="VerbatimChar"/>
          <w:sz w:val="10"/>
          <w:szCs w:val="12"/>
        </w:rPr>
      </w:pPr>
      <w:r>
        <w:rPr>
          <w:noProof/>
        </w:rPr>
        <w:drawing>
          <wp:inline distT="0" distB="0" distL="0" distR="0" wp14:anchorId="11F7BCB0" wp14:editId="246942FA">
            <wp:extent cx="2743200" cy="142875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743200" cy="1428750"/>
                    </a:xfrm>
                    <a:prstGeom prst="rect">
                      <a:avLst/>
                    </a:prstGeom>
                  </pic:spPr>
                </pic:pic>
              </a:graphicData>
            </a:graphic>
          </wp:inline>
        </w:drawing>
      </w:r>
    </w:p>
    <w:p w14:paraId="2D4D9BDC" w14:textId="7304D4BF" w:rsidR="008F0FD9" w:rsidRDefault="00022D26">
      <w:pPr>
        <w:pStyle w:val="SourceCode"/>
      </w:pPr>
      <w:r>
        <w:rPr>
          <w:noProof/>
        </w:rPr>
        <w:drawing>
          <wp:inline distT="0" distB="0" distL="0" distR="0" wp14:anchorId="1B62A1B8" wp14:editId="753B3EAB">
            <wp:extent cx="2743200" cy="122110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43200" cy="1221105"/>
                    </a:xfrm>
                    <a:prstGeom prst="rect">
                      <a:avLst/>
                    </a:prstGeom>
                  </pic:spPr>
                </pic:pic>
              </a:graphicData>
            </a:graphic>
          </wp:inline>
        </w:drawing>
      </w:r>
      <w:r w:rsidR="00123A3B" w:rsidRPr="001E692F">
        <w:rPr>
          <w:rStyle w:val="VerbatimChar"/>
          <w:sz w:val="10"/>
          <w:szCs w:val="12"/>
        </w:rPr>
        <w:t xml:space="preserve">  </w:t>
      </w:r>
    </w:p>
    <w:p w14:paraId="69B416A5" w14:textId="591ACCC2" w:rsidR="00022D26" w:rsidRPr="001E692F" w:rsidRDefault="00022D26" w:rsidP="00022D26">
      <w:pPr>
        <w:pStyle w:val="Heading2"/>
        <w:rPr>
          <w:rFonts w:asciiTheme="minorHAnsi" w:eastAsiaTheme="minorHAnsi" w:hAnsiTheme="minorHAnsi" w:cstheme="minorBidi"/>
          <w:b w:val="0"/>
          <w:bCs w:val="0"/>
          <w:color w:val="auto"/>
          <w:sz w:val="20"/>
          <w:szCs w:val="20"/>
        </w:rPr>
      </w:pPr>
      <w:bookmarkStart w:id="24" w:name="_Hlk75618151"/>
      <w:r>
        <w:rPr>
          <w:rFonts w:asciiTheme="minorHAnsi" w:eastAsiaTheme="minorHAnsi" w:hAnsiTheme="minorHAnsi" w:cstheme="minorBidi"/>
          <w:b w:val="0"/>
          <w:bCs w:val="0"/>
          <w:color w:val="auto"/>
          <w:sz w:val="20"/>
          <w:szCs w:val="20"/>
        </w:rPr>
        <w:t>Tab 7</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Data converted and coded</w:t>
      </w:r>
    </w:p>
    <w:bookmarkEnd w:id="24"/>
    <w:p w14:paraId="728F0080" w14:textId="77777777" w:rsidR="00022D26" w:rsidRPr="00022D26" w:rsidRDefault="00022D26">
      <w:pPr>
        <w:pStyle w:val="FirstParagraph"/>
        <w:rPr>
          <w:b/>
          <w:bCs/>
        </w:rPr>
      </w:pPr>
      <w:r w:rsidRPr="00022D26">
        <w:rPr>
          <w:b/>
          <w:bCs/>
        </w:rPr>
        <w:t>Observation</w:t>
      </w:r>
    </w:p>
    <w:p w14:paraId="15611141" w14:textId="4DA94A2A" w:rsidR="008F0FD9" w:rsidRDefault="00123A3B">
      <w:pPr>
        <w:pStyle w:val="FirstParagraph"/>
      </w:pPr>
      <w:r>
        <w:t>Data types converted and coded s</w:t>
      </w:r>
      <w:r>
        <w:t>uccessfully</w:t>
      </w:r>
    </w:p>
    <w:p w14:paraId="47DFA548" w14:textId="77777777" w:rsidR="008F0FD9" w:rsidRDefault="00123A3B">
      <w:pPr>
        <w:pStyle w:val="Heading2"/>
      </w:pPr>
      <w:bookmarkStart w:id="25" w:name="proportion-of-1s-and-0s"/>
      <w:r>
        <w:t>Proportion of 1s and 0s</w:t>
      </w:r>
      <w:bookmarkEnd w:id="25"/>
    </w:p>
    <w:p w14:paraId="1AF75448" w14:textId="77777777" w:rsidR="00070ACD" w:rsidRDefault="00123A3B" w:rsidP="00070ACD">
      <w:pPr>
        <w:pStyle w:val="SourceCode"/>
        <w:rPr>
          <w:rStyle w:val="VerbatimChar"/>
        </w:rPr>
      </w:pPr>
      <w:r>
        <w:rPr>
          <w:rStyle w:val="VerbatimChar"/>
        </w:rPr>
        <w:t>0    0.692</w:t>
      </w:r>
      <w:r>
        <w:br/>
      </w:r>
      <w:r>
        <w:rPr>
          <w:rStyle w:val="VerbatimChar"/>
        </w:rPr>
        <w:t>1    0.308</w:t>
      </w:r>
    </w:p>
    <w:p w14:paraId="2BA73FA6" w14:textId="77777777" w:rsidR="00070ACD" w:rsidRDefault="00070ACD" w:rsidP="00070ACD">
      <w:pPr>
        <w:pStyle w:val="SourceCode"/>
        <w:rPr>
          <w:rStyle w:val="VerbatimChar"/>
        </w:rPr>
      </w:pPr>
      <w:r>
        <w:rPr>
          <w:rStyle w:val="VerbatimChar"/>
        </w:rPr>
        <w:t>Seems a balanced dataset</w:t>
      </w:r>
    </w:p>
    <w:p w14:paraId="4288FA6A" w14:textId="77777777" w:rsidR="00022D26" w:rsidRDefault="00123A3B" w:rsidP="00070ACD">
      <w:pPr>
        <w:pStyle w:val="SourceCode"/>
      </w:pPr>
      <w:r>
        <w:br/>
      </w:r>
      <w:bookmarkStart w:id="26" w:name="Xa7671709d49a5e9ecf1266d542d510da478b289"/>
    </w:p>
    <w:p w14:paraId="1A2F596C" w14:textId="77777777" w:rsidR="00022D26" w:rsidRDefault="00022D26" w:rsidP="00070ACD">
      <w:pPr>
        <w:pStyle w:val="SourceCode"/>
      </w:pPr>
    </w:p>
    <w:p w14:paraId="0EA05D85" w14:textId="7D89873B" w:rsidR="008F0FD9" w:rsidRPr="00022D26" w:rsidRDefault="00123A3B" w:rsidP="00070ACD">
      <w:pPr>
        <w:pStyle w:val="SourceCode"/>
        <w:rPr>
          <w:b/>
          <w:bCs/>
        </w:rPr>
      </w:pPr>
      <w:r w:rsidRPr="00022D26">
        <w:rPr>
          <w:b/>
          <w:bCs/>
        </w:rPr>
        <w:lastRenderedPageBreak/>
        <w:t>2.2 Data Split: Split the data into test</w:t>
      </w:r>
      <w:r w:rsidR="00022D26">
        <w:rPr>
          <w:b/>
          <w:bCs/>
        </w:rPr>
        <w:br/>
      </w:r>
      <w:r w:rsidRPr="00022D26">
        <w:rPr>
          <w:b/>
          <w:bCs/>
        </w:rPr>
        <w:t>and</w:t>
      </w:r>
      <w:r w:rsidR="00022D26">
        <w:rPr>
          <w:b/>
          <w:bCs/>
        </w:rPr>
        <w:t xml:space="preserve"> </w:t>
      </w:r>
      <w:r w:rsidRPr="00022D26">
        <w:rPr>
          <w:b/>
          <w:bCs/>
        </w:rPr>
        <w:t>train, build classification model</w:t>
      </w:r>
      <w:r w:rsidR="00022D26">
        <w:rPr>
          <w:b/>
          <w:bCs/>
        </w:rPr>
        <w:br/>
      </w:r>
      <w:proofErr w:type="gramStart"/>
      <w:r w:rsidRPr="00022D26">
        <w:rPr>
          <w:b/>
          <w:bCs/>
        </w:rPr>
        <w:t xml:space="preserve">CART, </w:t>
      </w:r>
      <w:r w:rsidR="00022D26">
        <w:rPr>
          <w:b/>
          <w:bCs/>
        </w:rPr>
        <w:t xml:space="preserve"> </w:t>
      </w:r>
      <w:r w:rsidRPr="00022D26">
        <w:rPr>
          <w:b/>
          <w:bCs/>
        </w:rPr>
        <w:t>Random</w:t>
      </w:r>
      <w:proofErr w:type="gramEnd"/>
      <w:r w:rsidRPr="00022D26">
        <w:rPr>
          <w:b/>
          <w:bCs/>
        </w:rPr>
        <w:t xml:space="preserve"> Forest, Artificial</w:t>
      </w:r>
      <w:r w:rsidR="00022D26">
        <w:rPr>
          <w:b/>
          <w:bCs/>
        </w:rPr>
        <w:br/>
      </w:r>
      <w:r w:rsidRPr="00022D26">
        <w:rPr>
          <w:b/>
          <w:bCs/>
        </w:rPr>
        <w:t>Neural Network</w:t>
      </w:r>
      <w:bookmarkEnd w:id="26"/>
    </w:p>
    <w:p w14:paraId="393063E6" w14:textId="7513415D" w:rsidR="008F0FD9" w:rsidRDefault="00123A3B">
      <w:pPr>
        <w:pStyle w:val="Heading2"/>
      </w:pPr>
      <w:bookmarkStart w:id="27" w:name="X119a8d8bcac15485d030136bf3a3aaaf226f89f"/>
      <w:r>
        <w:t>E</w:t>
      </w:r>
      <w:r>
        <w:t>xtracting the target column into separate vectors for training set and test set</w:t>
      </w:r>
      <w:bookmarkEnd w:id="27"/>
    </w:p>
    <w:p w14:paraId="5605E9B6" w14:textId="2C82D692" w:rsidR="00022D26" w:rsidRDefault="00431E90" w:rsidP="00022D26">
      <w:pPr>
        <w:pStyle w:val="BodyText"/>
      </w:pPr>
      <w:r>
        <w:rPr>
          <w:noProof/>
        </w:rPr>
        <w:drawing>
          <wp:inline distT="0" distB="0" distL="0" distR="0" wp14:anchorId="0A6CF969" wp14:editId="7CE01BC1">
            <wp:extent cx="2743200" cy="1405255"/>
            <wp:effectExtent l="0" t="0" r="0" b="44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743200" cy="1405255"/>
                    </a:xfrm>
                    <a:prstGeom prst="rect">
                      <a:avLst/>
                    </a:prstGeom>
                  </pic:spPr>
                </pic:pic>
              </a:graphicData>
            </a:graphic>
          </wp:inline>
        </w:drawing>
      </w:r>
    </w:p>
    <w:p w14:paraId="65120038" w14:textId="48DF3694" w:rsidR="00431E90" w:rsidRDefault="00431E90" w:rsidP="00022D26">
      <w:pPr>
        <w:pStyle w:val="BodyText"/>
      </w:pPr>
      <w:r>
        <w:rPr>
          <w:noProof/>
        </w:rPr>
        <w:drawing>
          <wp:inline distT="0" distB="0" distL="0" distR="0" wp14:anchorId="418DFBAA" wp14:editId="3C95C236">
            <wp:extent cx="2743200" cy="145351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43200" cy="1453515"/>
                    </a:xfrm>
                    <a:prstGeom prst="rect">
                      <a:avLst/>
                    </a:prstGeom>
                  </pic:spPr>
                </pic:pic>
              </a:graphicData>
            </a:graphic>
          </wp:inline>
        </w:drawing>
      </w:r>
    </w:p>
    <w:p w14:paraId="65631032" w14:textId="6E6650DB" w:rsidR="00431E90" w:rsidRDefault="00431E90" w:rsidP="00431E90">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t xml:space="preserve">Tab </w:t>
      </w:r>
      <w:r>
        <w:rPr>
          <w:rFonts w:asciiTheme="minorHAnsi" w:eastAsiaTheme="minorHAnsi" w:hAnsiTheme="minorHAnsi" w:cstheme="minorBidi"/>
          <w:b w:val="0"/>
          <w:bCs w:val="0"/>
          <w:color w:val="auto"/>
          <w:sz w:val="20"/>
          <w:szCs w:val="20"/>
        </w:rPr>
        <w:t>8</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The dataset after extracting target column ‘claimed’</w:t>
      </w:r>
    </w:p>
    <w:p w14:paraId="7ED73751" w14:textId="3BE3CD33" w:rsidR="008F0FD9" w:rsidRDefault="00123A3B">
      <w:pPr>
        <w:pStyle w:val="SourceCode"/>
      </w:pPr>
      <w:r>
        <w:rPr>
          <w:rStyle w:val="VerbatimChar"/>
        </w:rPr>
        <w:t xml:space="preserve">  </w:t>
      </w:r>
    </w:p>
    <w:p w14:paraId="59B39A81" w14:textId="6DB4C8B2" w:rsidR="00431E90" w:rsidRDefault="00431E90" w:rsidP="00431E90">
      <w:pPr>
        <w:pStyle w:val="Heading2"/>
        <w:rPr>
          <w:rFonts w:asciiTheme="minorHAnsi" w:eastAsiaTheme="minorHAnsi" w:hAnsiTheme="minorHAnsi" w:cstheme="minorBidi"/>
          <w:b w:val="0"/>
          <w:bCs w:val="0"/>
          <w:color w:val="auto"/>
          <w:sz w:val="20"/>
          <w:szCs w:val="20"/>
        </w:rPr>
      </w:pPr>
      <w:r>
        <w:rPr>
          <w:noProof/>
        </w:rPr>
        <w:drawing>
          <wp:anchor distT="0" distB="0" distL="114300" distR="114300" simplePos="0" relativeHeight="251714560" behindDoc="0" locked="0" layoutInCell="1" allowOverlap="1" wp14:anchorId="237086BB" wp14:editId="58485846">
            <wp:simplePos x="0" y="0"/>
            <wp:positionH relativeFrom="column">
              <wp:posOffset>38100</wp:posOffset>
            </wp:positionH>
            <wp:positionV relativeFrom="paragraph">
              <wp:posOffset>317500</wp:posOffset>
            </wp:positionV>
            <wp:extent cx="2787650" cy="1898650"/>
            <wp:effectExtent l="0" t="0" r="0" b="6350"/>
            <wp:wrapThrough wrapText="bothSides">
              <wp:wrapPolygon edited="0">
                <wp:start x="0" y="0"/>
                <wp:lineTo x="0" y="21456"/>
                <wp:lineTo x="21403" y="21456"/>
                <wp:lineTo x="21403" y="0"/>
                <wp:lineTo x="0" y="0"/>
              </wp:wrapPolygon>
            </wp:wrapThrough>
            <wp:docPr id="31" name="Picture"/>
            <wp:cNvGraphicFramePr/>
            <a:graphic xmlns:a="http://schemas.openxmlformats.org/drawingml/2006/main">
              <a:graphicData uri="http://schemas.openxmlformats.org/drawingml/2006/picture">
                <pic:pic xmlns:pic="http://schemas.openxmlformats.org/drawingml/2006/picture">
                  <pic:nvPicPr>
                    <pic:cNvPr id="0" name="Picture" descr="054e23ae6c86aef7de25bf41010726ec8ce86b04.png"/>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2787650" cy="1898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CommentTok"/>
        </w:rPr>
        <w:t xml:space="preserve"># </w:t>
      </w:r>
      <w:r w:rsidR="00B75A02">
        <w:rPr>
          <w:rStyle w:val="CommentTok"/>
        </w:rPr>
        <w:t>P</w:t>
      </w:r>
      <w:r w:rsidR="00123A3B">
        <w:rPr>
          <w:rStyle w:val="CommentTok"/>
        </w:rPr>
        <w:t xml:space="preserve">rior to scaling </w:t>
      </w:r>
      <w:r w:rsidR="00123A3B">
        <w:br/>
      </w:r>
    </w:p>
    <w:p w14:paraId="640E27E6" w14:textId="21138DFB" w:rsidR="00431E90" w:rsidRDefault="00431E90" w:rsidP="00431E90">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t>Fig 31</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The dataset </w:t>
      </w:r>
      <w:r>
        <w:rPr>
          <w:rFonts w:asciiTheme="minorHAnsi" w:eastAsiaTheme="minorHAnsi" w:hAnsiTheme="minorHAnsi" w:cstheme="minorBidi"/>
          <w:b w:val="0"/>
          <w:bCs w:val="0"/>
          <w:color w:val="auto"/>
          <w:sz w:val="20"/>
          <w:szCs w:val="20"/>
        </w:rPr>
        <w:t>before scaling</w:t>
      </w:r>
    </w:p>
    <w:p w14:paraId="30E5C57B" w14:textId="0E1DA1DC" w:rsidR="008F0FD9" w:rsidRDefault="008F0FD9" w:rsidP="00070ACD">
      <w:pPr>
        <w:pStyle w:val="SourceCode"/>
      </w:pPr>
    </w:p>
    <w:p w14:paraId="32E76A27" w14:textId="64D3F2A6" w:rsidR="00B75A02" w:rsidRPr="00A05F77" w:rsidRDefault="00123A3B">
      <w:pPr>
        <w:pStyle w:val="SourceCode"/>
      </w:pPr>
      <w:r>
        <w:rPr>
          <w:rStyle w:val="CommentTok"/>
        </w:rPr>
        <w:t>#</w:t>
      </w:r>
      <w:r>
        <w:rPr>
          <w:rStyle w:val="CommentTok"/>
        </w:rPr>
        <w:t xml:space="preserve"> Scaling the attributes.</w:t>
      </w:r>
      <w:r>
        <w:br/>
      </w:r>
      <w:r>
        <w:br/>
      </w:r>
      <w:r w:rsidR="00B75A02" w:rsidRPr="00A05F77">
        <w:t>The data has a few variables on different</w:t>
      </w:r>
      <w:r w:rsidR="00A05F77">
        <w:br/>
      </w:r>
      <w:r w:rsidR="00B75A02" w:rsidRPr="00A05F77">
        <w:t>scales, so it become necessary to scale the data. We used z</w:t>
      </w:r>
      <w:r w:rsidR="00A05F77">
        <w:t>-</w:t>
      </w:r>
      <w:r w:rsidR="00B75A02" w:rsidRPr="00A05F77">
        <w:t>scaling, because the</w:t>
      </w:r>
      <w:r w:rsidR="00A05F77">
        <w:br/>
      </w:r>
      <w:r w:rsidR="00B75A02" w:rsidRPr="00A05F77">
        <w:t>variance between the columns is more or less the same.</w:t>
      </w:r>
    </w:p>
    <w:p w14:paraId="1C5457DD" w14:textId="0C15542C" w:rsidR="008F0FD9" w:rsidRDefault="00123A3B">
      <w:pPr>
        <w:pStyle w:val="SourceCode"/>
        <w:rPr>
          <w:rStyle w:val="VerbatimChar"/>
        </w:rPr>
      </w:pPr>
      <w:r>
        <w:rPr>
          <w:rStyle w:val="VerbatimChar"/>
        </w:rPr>
        <w:t xml:space="preserve"> </w:t>
      </w:r>
      <w:r w:rsidR="00A05F77">
        <w:rPr>
          <w:noProof/>
        </w:rPr>
        <w:drawing>
          <wp:inline distT="0" distB="0" distL="0" distR="0" wp14:anchorId="09FABFF4" wp14:editId="6A6F5A48">
            <wp:extent cx="2743200" cy="1156970"/>
            <wp:effectExtent l="0" t="0" r="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743200" cy="1156970"/>
                    </a:xfrm>
                    <a:prstGeom prst="rect">
                      <a:avLst/>
                    </a:prstGeom>
                  </pic:spPr>
                </pic:pic>
              </a:graphicData>
            </a:graphic>
          </wp:inline>
        </w:drawing>
      </w:r>
    </w:p>
    <w:p w14:paraId="294AE378" w14:textId="1ECB018C" w:rsidR="00A05F77" w:rsidRDefault="00A05F77">
      <w:pPr>
        <w:pStyle w:val="SourceCode"/>
      </w:pPr>
      <w:r>
        <w:rPr>
          <w:noProof/>
        </w:rPr>
        <w:drawing>
          <wp:inline distT="0" distB="0" distL="0" distR="0" wp14:anchorId="42A76C66" wp14:editId="4CE768BA">
            <wp:extent cx="2743200" cy="1428115"/>
            <wp:effectExtent l="0" t="0" r="0" b="63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743200" cy="1428115"/>
                    </a:xfrm>
                    <a:prstGeom prst="rect">
                      <a:avLst/>
                    </a:prstGeom>
                  </pic:spPr>
                </pic:pic>
              </a:graphicData>
            </a:graphic>
          </wp:inline>
        </w:drawing>
      </w:r>
    </w:p>
    <w:p w14:paraId="361C3BD5" w14:textId="4BF48734" w:rsidR="00A05F77" w:rsidRDefault="00A05F77" w:rsidP="00A05F77">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t xml:space="preserve">Tab </w:t>
      </w:r>
      <w:r>
        <w:rPr>
          <w:rFonts w:asciiTheme="minorHAnsi" w:eastAsiaTheme="minorHAnsi" w:hAnsiTheme="minorHAnsi" w:cstheme="minorBidi"/>
          <w:b w:val="0"/>
          <w:bCs w:val="0"/>
          <w:color w:val="auto"/>
          <w:sz w:val="20"/>
          <w:szCs w:val="20"/>
        </w:rPr>
        <w:t>9</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The </w:t>
      </w:r>
      <w:r>
        <w:rPr>
          <w:rFonts w:asciiTheme="minorHAnsi" w:eastAsiaTheme="minorHAnsi" w:hAnsiTheme="minorHAnsi" w:cstheme="minorBidi"/>
          <w:b w:val="0"/>
          <w:bCs w:val="0"/>
          <w:color w:val="auto"/>
          <w:sz w:val="20"/>
          <w:szCs w:val="20"/>
        </w:rPr>
        <w:t xml:space="preserve">scaled </w:t>
      </w:r>
      <w:r>
        <w:rPr>
          <w:rFonts w:asciiTheme="minorHAnsi" w:eastAsiaTheme="minorHAnsi" w:hAnsiTheme="minorHAnsi" w:cstheme="minorBidi"/>
          <w:b w:val="0"/>
          <w:bCs w:val="0"/>
          <w:color w:val="auto"/>
          <w:sz w:val="20"/>
          <w:szCs w:val="20"/>
        </w:rPr>
        <w:t>dataset</w:t>
      </w:r>
    </w:p>
    <w:p w14:paraId="20B0B4FE" w14:textId="77777777" w:rsidR="00A05F77" w:rsidRDefault="00A05F77">
      <w:pPr>
        <w:pStyle w:val="SourceCode"/>
      </w:pPr>
    </w:p>
    <w:p w14:paraId="33CC8090" w14:textId="1396DF69" w:rsidR="008F0FD9" w:rsidRDefault="00A05F77" w:rsidP="00DF7428">
      <w:pPr>
        <w:pStyle w:val="SourceCode"/>
        <w:rPr>
          <w:rStyle w:val="CommentTok"/>
        </w:rPr>
      </w:pPr>
      <w:r>
        <w:rPr>
          <w:noProof/>
        </w:rPr>
        <w:drawing>
          <wp:anchor distT="0" distB="0" distL="114300" distR="114300" simplePos="0" relativeHeight="251715584" behindDoc="0" locked="0" layoutInCell="1" allowOverlap="1" wp14:anchorId="67A75628" wp14:editId="64A988FA">
            <wp:simplePos x="0" y="0"/>
            <wp:positionH relativeFrom="column">
              <wp:align>left</wp:align>
            </wp:positionH>
            <wp:positionV relativeFrom="paragraph">
              <wp:posOffset>375285</wp:posOffset>
            </wp:positionV>
            <wp:extent cx="3117850" cy="2355850"/>
            <wp:effectExtent l="0" t="0" r="6350" b="6350"/>
            <wp:wrapThrough wrapText="bothSides">
              <wp:wrapPolygon edited="0">
                <wp:start x="0" y="0"/>
                <wp:lineTo x="0" y="21484"/>
                <wp:lineTo x="21512" y="21484"/>
                <wp:lineTo x="21512" y="0"/>
                <wp:lineTo x="0" y="0"/>
              </wp:wrapPolygon>
            </wp:wrapThrough>
            <wp:docPr id="32" name="Picture"/>
            <wp:cNvGraphicFramePr/>
            <a:graphic xmlns:a="http://schemas.openxmlformats.org/drawingml/2006/main">
              <a:graphicData uri="http://schemas.openxmlformats.org/drawingml/2006/picture">
                <pic:pic xmlns:pic="http://schemas.openxmlformats.org/drawingml/2006/picture">
                  <pic:nvPicPr>
                    <pic:cNvPr id="0" name="Picture" descr="219919af0064065ba179559e8286e5120998ec64.png"/>
                    <pic:cNvPicPr>
                      <a:picLocks noChangeAspect="1" noChangeArrowheads="1"/>
                    </pic:cNvPicPr>
                  </pic:nvPicPr>
                  <pic:blipFill>
                    <a:blip r:embed="rId163">
                      <a:extLst>
                        <a:ext uri="{28A0092B-C50C-407E-A947-70E740481C1C}">
                          <a14:useLocalDpi xmlns:a14="http://schemas.microsoft.com/office/drawing/2010/main" val="0"/>
                        </a:ext>
                      </a:extLst>
                    </a:blip>
                    <a:stretch>
                      <a:fillRect/>
                    </a:stretch>
                  </pic:blipFill>
                  <pic:spPr bwMode="auto">
                    <a:xfrm>
                      <a:off x="0" y="0"/>
                      <a:ext cx="3117850" cy="2355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CommentTok"/>
        </w:rPr>
        <w:t># After scaling</w:t>
      </w:r>
    </w:p>
    <w:p w14:paraId="68BA274C" w14:textId="2BD80037" w:rsidR="00A05F77" w:rsidRDefault="00A05F77" w:rsidP="00A05F77">
      <w:pPr>
        <w:pStyle w:val="Heading2"/>
        <w:rPr>
          <w:rFonts w:asciiTheme="minorHAnsi" w:eastAsiaTheme="minorHAnsi" w:hAnsiTheme="minorHAnsi" w:cstheme="minorBidi"/>
          <w:b w:val="0"/>
          <w:bCs w:val="0"/>
          <w:color w:val="auto"/>
          <w:sz w:val="20"/>
          <w:szCs w:val="20"/>
        </w:rPr>
      </w:pPr>
      <w:r>
        <w:rPr>
          <w:rFonts w:asciiTheme="minorHAnsi" w:eastAsiaTheme="minorHAnsi" w:hAnsiTheme="minorHAnsi" w:cstheme="minorBidi"/>
          <w:b w:val="0"/>
          <w:bCs w:val="0"/>
          <w:color w:val="auto"/>
          <w:sz w:val="20"/>
          <w:szCs w:val="20"/>
        </w:rPr>
        <w:t>Fig 3</w:t>
      </w:r>
      <w:r>
        <w:rPr>
          <w:rFonts w:asciiTheme="minorHAnsi" w:eastAsiaTheme="minorHAnsi" w:hAnsiTheme="minorHAnsi" w:cstheme="minorBidi"/>
          <w:b w:val="0"/>
          <w:bCs w:val="0"/>
          <w:color w:val="auto"/>
          <w:sz w:val="20"/>
          <w:szCs w:val="20"/>
        </w:rPr>
        <w:t>2</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The dataset </w:t>
      </w:r>
      <w:r>
        <w:rPr>
          <w:rFonts w:asciiTheme="minorHAnsi" w:eastAsiaTheme="minorHAnsi" w:hAnsiTheme="minorHAnsi" w:cstheme="minorBidi"/>
          <w:b w:val="0"/>
          <w:bCs w:val="0"/>
          <w:color w:val="auto"/>
          <w:sz w:val="20"/>
          <w:szCs w:val="20"/>
        </w:rPr>
        <w:t>after</w:t>
      </w:r>
      <w:r>
        <w:rPr>
          <w:rFonts w:asciiTheme="minorHAnsi" w:eastAsiaTheme="minorHAnsi" w:hAnsiTheme="minorHAnsi" w:cstheme="minorBidi"/>
          <w:b w:val="0"/>
          <w:bCs w:val="0"/>
          <w:color w:val="auto"/>
          <w:sz w:val="20"/>
          <w:szCs w:val="20"/>
        </w:rPr>
        <w:t xml:space="preserve"> scaling</w:t>
      </w:r>
    </w:p>
    <w:p w14:paraId="1E057F6F" w14:textId="77777777" w:rsidR="00A05F77" w:rsidRDefault="00A05F77" w:rsidP="00DF7428">
      <w:pPr>
        <w:pStyle w:val="SourceCode"/>
      </w:pPr>
    </w:p>
    <w:p w14:paraId="1EE141E0" w14:textId="48981684" w:rsidR="008F0FD9" w:rsidRDefault="00123A3B">
      <w:pPr>
        <w:pStyle w:val="Heading2"/>
      </w:pPr>
      <w:bookmarkStart w:id="28" w:name="X050037b265ccad1b2f62b09255802dd59d8ad2d"/>
      <w:r>
        <w:lastRenderedPageBreak/>
        <w:t>S</w:t>
      </w:r>
      <w:r>
        <w:t>plitting data into training</w:t>
      </w:r>
      <w:r w:rsidR="007D70D8">
        <w:br/>
      </w:r>
      <w:r>
        <w:t>and test s</w:t>
      </w:r>
      <w:r>
        <w:t>et</w:t>
      </w:r>
      <w:bookmarkStart w:id="29" w:name="X699a275420e918e741eec8fd35e260785f71800"/>
      <w:bookmarkEnd w:id="28"/>
      <w:r w:rsidR="007D70D8">
        <w:t xml:space="preserve"> and c</w:t>
      </w:r>
      <w:r>
        <w:t>hecking the</w:t>
      </w:r>
      <w:r w:rsidR="007D70D8">
        <w:t>ir</w:t>
      </w:r>
      <w:r>
        <w:t xml:space="preserve"> dimensions</w:t>
      </w:r>
      <w:bookmarkEnd w:id="29"/>
    </w:p>
    <w:p w14:paraId="63889E64" w14:textId="7E766D38" w:rsidR="008F0FD9" w:rsidRDefault="007D70D8">
      <w:pPr>
        <w:pStyle w:val="SourceCode"/>
      </w:pPr>
      <w:r>
        <w:rPr>
          <w:rStyle w:val="VerbatimChar"/>
        </w:rPr>
        <w:br/>
      </w:r>
      <w:proofErr w:type="spellStart"/>
      <w:r w:rsidR="00123A3B">
        <w:rPr>
          <w:rStyle w:val="VerbatimChar"/>
        </w:rPr>
        <w:t>X_train</w:t>
      </w:r>
      <w:proofErr w:type="spellEnd"/>
      <w:r w:rsidR="00123A3B">
        <w:rPr>
          <w:rStyle w:val="VerbatimChar"/>
        </w:rPr>
        <w:t xml:space="preserve"> (2100, 9)</w:t>
      </w:r>
      <w:r w:rsidR="00123A3B">
        <w:br/>
      </w:r>
      <w:proofErr w:type="spellStart"/>
      <w:r w:rsidR="00123A3B">
        <w:rPr>
          <w:rStyle w:val="VerbatimChar"/>
        </w:rPr>
        <w:t>X_test</w:t>
      </w:r>
      <w:proofErr w:type="spellEnd"/>
      <w:r w:rsidR="00123A3B">
        <w:rPr>
          <w:rStyle w:val="VerbatimChar"/>
        </w:rPr>
        <w:t xml:space="preserve"> (900, 9)</w:t>
      </w:r>
      <w:r w:rsidR="00123A3B">
        <w:br/>
      </w:r>
      <w:r w:rsidR="00123A3B">
        <w:rPr>
          <w:rStyle w:val="VerbatimChar"/>
        </w:rPr>
        <w:t>train_labels (2100,)</w:t>
      </w:r>
      <w:r w:rsidR="00123A3B">
        <w:br/>
      </w:r>
      <w:r w:rsidR="00123A3B">
        <w:rPr>
          <w:rStyle w:val="VerbatimChar"/>
        </w:rPr>
        <w:t>test_labels (900,)</w:t>
      </w:r>
    </w:p>
    <w:p w14:paraId="2908EEA5" w14:textId="6817EBFB" w:rsidR="007D70D8" w:rsidRPr="007D70D8" w:rsidRDefault="00123A3B" w:rsidP="007D70D8">
      <w:pPr>
        <w:pStyle w:val="Heading2"/>
      </w:pPr>
      <w:bookmarkStart w:id="30" w:name="building-a-decision-tree-classifier"/>
      <w:r>
        <w:t>Building a Decision Tree Classifier</w:t>
      </w:r>
      <w:bookmarkEnd w:id="30"/>
      <w:r w:rsidR="007D70D8">
        <w:br/>
      </w:r>
    </w:p>
    <w:p w14:paraId="75DED491" w14:textId="619C4A65" w:rsidR="007D70D8" w:rsidRDefault="007D70D8">
      <w:pPr>
        <w:pStyle w:val="SourceCode"/>
        <w:rPr>
          <w:rStyle w:val="StringTok"/>
        </w:rPr>
      </w:pPr>
      <w:r>
        <w:rPr>
          <w:rStyle w:val="NormalTok"/>
        </w:rPr>
        <w:t>Par</w:t>
      </w:r>
      <w:r w:rsidR="00D66D68">
        <w:rPr>
          <w:rStyle w:val="NormalTok"/>
        </w:rPr>
        <w:t>a</w:t>
      </w:r>
      <w:r>
        <w:rPr>
          <w:rStyle w:val="NormalTok"/>
        </w:rPr>
        <w:t>meters passed</w:t>
      </w:r>
      <w:r w:rsidR="00123A3B">
        <w:br/>
      </w:r>
    </w:p>
    <w:p w14:paraId="2F55F5C3" w14:textId="3AB8A12C" w:rsidR="008F0FD9" w:rsidRDefault="00123A3B">
      <w:pPr>
        <w:pStyle w:val="SourceCode"/>
      </w:pP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w:t>
      </w:r>
      <w:r>
        <w:br/>
      </w:r>
      <w:r>
        <w:rPr>
          <w:rStyle w:val="StringTok"/>
        </w:rPr>
        <w:t>'</w:t>
      </w:r>
      <w:proofErr w:type="spellStart"/>
      <w:r>
        <w:rPr>
          <w:rStyle w:val="StringTok"/>
        </w:rPr>
        <w:t>max_depth</w:t>
      </w:r>
      <w:proofErr w:type="spellEnd"/>
      <w:r>
        <w:rPr>
          <w:rStyle w:val="StringTok"/>
        </w:rPr>
        <w:t>'</w:t>
      </w:r>
      <w:r>
        <w:rPr>
          <w:rStyle w:val="NormalTok"/>
        </w:rPr>
        <w:t>: [</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50</w:t>
      </w:r>
      <w:r>
        <w:rPr>
          <w:rStyle w:val="NormalTok"/>
        </w:rPr>
        <w:t>]</w:t>
      </w:r>
      <w:r>
        <w:br/>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50</w:t>
      </w:r>
      <w:r>
        <w:rPr>
          <w:rStyle w:val="NormalTok"/>
        </w:rPr>
        <w:t>,</w:t>
      </w:r>
      <w:r>
        <w:rPr>
          <w:rStyle w:val="DecValTok"/>
        </w:rPr>
        <w:t>100</w:t>
      </w:r>
      <w:r>
        <w:rPr>
          <w:rStyle w:val="NormalTok"/>
        </w:rPr>
        <w:t>,</w:t>
      </w:r>
      <w:r>
        <w:rPr>
          <w:rStyle w:val="DecValTok"/>
        </w:rPr>
        <w:t>150</w:t>
      </w:r>
      <w:r>
        <w:rPr>
          <w:rStyle w:val="NormalTok"/>
        </w:rPr>
        <w:t>]</w:t>
      </w:r>
      <w:r>
        <w:rPr>
          <w:rStyle w:val="NormalTok"/>
        </w:rPr>
        <w:t xml:space="preserve"> </w:t>
      </w:r>
      <w:r>
        <w:br/>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150</w:t>
      </w:r>
      <w:r>
        <w:rPr>
          <w:rStyle w:val="NormalTok"/>
        </w:rPr>
        <w:t>,</w:t>
      </w:r>
      <w:r>
        <w:rPr>
          <w:rStyle w:val="DecValTok"/>
        </w:rPr>
        <w:t>300</w:t>
      </w:r>
      <w:r>
        <w:rPr>
          <w:rStyle w:val="NormalTok"/>
        </w:rPr>
        <w:t>,</w:t>
      </w:r>
      <w:r>
        <w:rPr>
          <w:rStyle w:val="DecValTok"/>
        </w:rPr>
        <w:t>450</w:t>
      </w:r>
      <w:r>
        <w:rPr>
          <w:rStyle w:val="NormalTok"/>
        </w:rPr>
        <w:t>]</w:t>
      </w:r>
    </w:p>
    <w:p w14:paraId="56612F4C" w14:textId="77777777" w:rsidR="007D70D8" w:rsidRDefault="007D70D8">
      <w:pPr>
        <w:pStyle w:val="SourceCode"/>
        <w:rPr>
          <w:rStyle w:val="VerbatimChar"/>
        </w:rPr>
      </w:pPr>
      <w:r>
        <w:rPr>
          <w:rStyle w:val="VerbatimChar"/>
        </w:rPr>
        <w:t>Output:</w:t>
      </w:r>
    </w:p>
    <w:p w14:paraId="0FC1FE1A" w14:textId="0137D7DF" w:rsidR="008F0FD9" w:rsidRDefault="00123A3B">
      <w:pPr>
        <w:pStyle w:val="SourceCode"/>
      </w:pPr>
      <w:r>
        <w:rPr>
          <w:rStyle w:val="VerbatimChar"/>
        </w:rPr>
        <w:t>{'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min_samples_leaf': 50, 'min_samples_split': 450}</w:t>
      </w:r>
    </w:p>
    <w:p w14:paraId="653AF5D4" w14:textId="77777777" w:rsidR="00D66D68" w:rsidRDefault="00D66D68">
      <w:pPr>
        <w:pStyle w:val="SourceCode"/>
        <w:rPr>
          <w:rStyle w:val="VerbatimChar"/>
        </w:rPr>
      </w:pPr>
      <w:r>
        <w:rPr>
          <w:rStyle w:val="VerbatimChar"/>
        </w:rPr>
        <w:t>Best grid:</w:t>
      </w:r>
    </w:p>
    <w:p w14:paraId="203DF122" w14:textId="69EDC49A" w:rsidR="008F0FD9" w:rsidRDefault="00123A3B">
      <w:pPr>
        <w:pStyle w:val="SourceCode"/>
      </w:pPr>
      <w:proofErr w:type="spellStart"/>
      <w:r>
        <w:rPr>
          <w:rStyle w:val="VerbatimChar"/>
        </w:rPr>
        <w:t>DecisionTreeClassifier</w:t>
      </w:r>
      <w:proofErr w:type="spellEnd"/>
      <w:r w:rsidR="00D66D68">
        <w:rPr>
          <w:rStyle w:val="VerbatimChar"/>
        </w:rPr>
        <w:br/>
      </w:r>
      <w:r>
        <w:rPr>
          <w:rStyle w:val="VerbatimChar"/>
        </w:rPr>
        <w:t>(</w:t>
      </w:r>
      <w:proofErr w:type="spellStart"/>
      <w:r>
        <w:rPr>
          <w:rStyle w:val="VerbatimChar"/>
        </w:rPr>
        <w:t>max_depth</w:t>
      </w:r>
      <w:proofErr w:type="spellEnd"/>
      <w:r>
        <w:rPr>
          <w:rStyle w:val="VerbatimChar"/>
        </w:rPr>
        <w:t xml:space="preserve">=10, </w:t>
      </w:r>
      <w:proofErr w:type="spellStart"/>
      <w:r>
        <w:rPr>
          <w:rStyle w:val="VerbatimChar"/>
        </w:rPr>
        <w:t>min_samples_leaf</w:t>
      </w:r>
      <w:proofErr w:type="spellEnd"/>
      <w:r>
        <w:rPr>
          <w:rStyle w:val="VerbatimChar"/>
        </w:rPr>
        <w:t xml:space="preserve">=50, </w:t>
      </w:r>
      <w:proofErr w:type="spellStart"/>
      <w:r>
        <w:rPr>
          <w:rStyle w:val="VerbatimChar"/>
        </w:rPr>
        <w:t>min_samples_split</w:t>
      </w:r>
      <w:proofErr w:type="spellEnd"/>
      <w:r>
        <w:rPr>
          <w:rStyle w:val="VerbatimChar"/>
        </w:rPr>
        <w:t>=450,</w:t>
      </w:r>
      <w:r>
        <w:br/>
      </w:r>
      <w:proofErr w:type="spellStart"/>
      <w:r>
        <w:rPr>
          <w:rStyle w:val="VerbatimChar"/>
        </w:rPr>
        <w:t>random_state</w:t>
      </w:r>
      <w:proofErr w:type="spellEnd"/>
      <w:r>
        <w:rPr>
          <w:rStyle w:val="VerbatimChar"/>
        </w:rPr>
        <w:t>=1)</w:t>
      </w:r>
    </w:p>
    <w:p w14:paraId="6EE75399" w14:textId="2E1DF3A3" w:rsidR="008F0FD9" w:rsidRDefault="00D66D68" w:rsidP="00DF7428">
      <w:pPr>
        <w:pStyle w:val="SourceCode"/>
      </w:pPr>
      <w:r>
        <w:rPr>
          <w:rStyle w:val="NormalTok"/>
        </w:rPr>
        <w:t>Second parameter set</w:t>
      </w:r>
      <w:r w:rsidR="00123A3B">
        <w:br/>
      </w:r>
      <w:r w:rsidR="00123A3B">
        <w:rPr>
          <w:rStyle w:val="StringTok"/>
        </w:rPr>
        <w:t>'criterion'</w:t>
      </w:r>
      <w:r w:rsidR="00123A3B">
        <w:rPr>
          <w:rStyle w:val="NormalTok"/>
        </w:rPr>
        <w:t>: [</w:t>
      </w:r>
      <w:r w:rsidR="00123A3B">
        <w:rPr>
          <w:rStyle w:val="StringTok"/>
        </w:rPr>
        <w:t>'</w:t>
      </w:r>
      <w:proofErr w:type="spellStart"/>
      <w:r w:rsidR="00123A3B">
        <w:rPr>
          <w:rStyle w:val="StringTok"/>
        </w:rPr>
        <w:t>gini</w:t>
      </w:r>
      <w:proofErr w:type="spellEnd"/>
      <w:r w:rsidR="00123A3B">
        <w:rPr>
          <w:rStyle w:val="StringTok"/>
        </w:rPr>
        <w:t>'</w:t>
      </w:r>
      <w:r w:rsidR="00123A3B">
        <w:rPr>
          <w:rStyle w:val="NormalTok"/>
        </w:rPr>
        <w:t>],</w:t>
      </w:r>
      <w:r w:rsidR="00123A3B">
        <w:br/>
      </w:r>
      <w:r w:rsidR="00123A3B">
        <w:rPr>
          <w:rStyle w:val="StringTok"/>
        </w:rPr>
        <w:t>'</w:t>
      </w:r>
      <w:proofErr w:type="spellStart"/>
      <w:r w:rsidR="00123A3B">
        <w:rPr>
          <w:rStyle w:val="StringTok"/>
        </w:rPr>
        <w:t>max_depth</w:t>
      </w:r>
      <w:proofErr w:type="spellEnd"/>
      <w:r w:rsidR="00123A3B">
        <w:rPr>
          <w:rStyle w:val="StringTok"/>
        </w:rPr>
        <w:t>'</w:t>
      </w:r>
      <w:r w:rsidR="00123A3B">
        <w:rPr>
          <w:rStyle w:val="NormalTok"/>
        </w:rPr>
        <w:t>: [</w:t>
      </w:r>
      <w:r w:rsidR="00123A3B">
        <w:rPr>
          <w:rStyle w:val="DecValTok"/>
        </w:rPr>
        <w:t>3</w:t>
      </w:r>
      <w:r w:rsidR="00123A3B">
        <w:rPr>
          <w:rStyle w:val="NormalTok"/>
        </w:rPr>
        <w:t xml:space="preserve">, </w:t>
      </w:r>
      <w:r w:rsidR="00123A3B">
        <w:rPr>
          <w:rStyle w:val="DecValTok"/>
        </w:rPr>
        <w:t>5</w:t>
      </w:r>
      <w:r w:rsidR="00123A3B">
        <w:rPr>
          <w:rStyle w:val="NormalTok"/>
        </w:rPr>
        <w:t xml:space="preserve">, </w:t>
      </w:r>
      <w:r w:rsidR="00123A3B">
        <w:rPr>
          <w:rStyle w:val="DecValTok"/>
        </w:rPr>
        <w:t>7</w:t>
      </w:r>
      <w:r w:rsidR="00123A3B">
        <w:rPr>
          <w:rStyle w:val="NormalTok"/>
        </w:rPr>
        <w:t xml:space="preserve">, </w:t>
      </w:r>
      <w:r w:rsidR="00123A3B">
        <w:rPr>
          <w:rStyle w:val="DecValTok"/>
        </w:rPr>
        <w:t>10</w:t>
      </w:r>
      <w:r w:rsidR="00123A3B">
        <w:rPr>
          <w:rStyle w:val="NormalTok"/>
        </w:rPr>
        <w:t>,</w:t>
      </w:r>
      <w:r w:rsidR="00123A3B">
        <w:rPr>
          <w:rStyle w:val="DecValTok"/>
        </w:rPr>
        <w:t>12</w:t>
      </w:r>
      <w:r w:rsidR="00123A3B">
        <w:rPr>
          <w:rStyle w:val="NormalTok"/>
        </w:rPr>
        <w:t>],</w:t>
      </w:r>
      <w:r w:rsidR="00123A3B">
        <w:br/>
      </w:r>
      <w:r w:rsidR="00123A3B">
        <w:rPr>
          <w:rStyle w:val="StringTok"/>
        </w:rPr>
        <w:t>'</w:t>
      </w:r>
      <w:proofErr w:type="spellStart"/>
      <w:r w:rsidR="00123A3B">
        <w:rPr>
          <w:rStyle w:val="StringTok"/>
        </w:rPr>
        <w:t>min_samples_leaf</w:t>
      </w:r>
      <w:proofErr w:type="spellEnd"/>
      <w:r w:rsidR="00123A3B">
        <w:rPr>
          <w:rStyle w:val="NormalTok"/>
        </w:rPr>
        <w:t>: [</w:t>
      </w:r>
      <w:r w:rsidR="00123A3B">
        <w:rPr>
          <w:rStyle w:val="DecValTok"/>
        </w:rPr>
        <w:t>20</w:t>
      </w:r>
      <w:r w:rsidR="00123A3B">
        <w:rPr>
          <w:rStyle w:val="NormalTok"/>
        </w:rPr>
        <w:t>,</w:t>
      </w:r>
      <w:r w:rsidR="00123A3B">
        <w:rPr>
          <w:rStyle w:val="DecValTok"/>
        </w:rPr>
        <w:t>30</w:t>
      </w:r>
      <w:r w:rsidR="00123A3B">
        <w:rPr>
          <w:rStyle w:val="NormalTok"/>
        </w:rPr>
        <w:t>,</w:t>
      </w:r>
      <w:r w:rsidR="00123A3B">
        <w:rPr>
          <w:rStyle w:val="DecValTok"/>
        </w:rPr>
        <w:t>40</w:t>
      </w:r>
      <w:r w:rsidR="00123A3B">
        <w:rPr>
          <w:rStyle w:val="NormalTok"/>
        </w:rPr>
        <w:t>,</w:t>
      </w:r>
      <w:r w:rsidR="00123A3B">
        <w:rPr>
          <w:rStyle w:val="DecValTok"/>
        </w:rPr>
        <w:t>50</w:t>
      </w:r>
      <w:r w:rsidR="00123A3B">
        <w:rPr>
          <w:rStyle w:val="NormalTok"/>
        </w:rPr>
        <w:t>,</w:t>
      </w:r>
      <w:r w:rsidR="00123A3B">
        <w:rPr>
          <w:rStyle w:val="DecValTok"/>
        </w:rPr>
        <w:t>60</w:t>
      </w:r>
      <w:r w:rsidR="00123A3B">
        <w:rPr>
          <w:rStyle w:val="NormalTok"/>
        </w:rPr>
        <w:t>]</w:t>
      </w:r>
      <w:r w:rsidR="00123A3B">
        <w:rPr>
          <w:rStyle w:val="NormalTok"/>
        </w:rPr>
        <w:t xml:space="preserve"> </w:t>
      </w:r>
      <w:r w:rsidR="00123A3B">
        <w:br/>
      </w:r>
      <w:r w:rsidR="00123A3B">
        <w:rPr>
          <w:rStyle w:val="StringTok"/>
        </w:rPr>
        <w:t>'</w:t>
      </w:r>
      <w:proofErr w:type="spellStart"/>
      <w:r w:rsidR="00123A3B">
        <w:rPr>
          <w:rStyle w:val="StringTok"/>
        </w:rPr>
        <w:t>min_samples_split</w:t>
      </w:r>
      <w:proofErr w:type="spellEnd"/>
      <w:r w:rsidR="00123A3B">
        <w:rPr>
          <w:rStyle w:val="StringTok"/>
        </w:rPr>
        <w:t>'</w:t>
      </w:r>
      <w:r w:rsidR="00123A3B">
        <w:rPr>
          <w:rStyle w:val="NormalTok"/>
        </w:rPr>
        <w:t>: [</w:t>
      </w:r>
      <w:r w:rsidR="00123A3B">
        <w:rPr>
          <w:rStyle w:val="DecValTok"/>
        </w:rPr>
        <w:t>150</w:t>
      </w:r>
      <w:r w:rsidR="00123A3B">
        <w:rPr>
          <w:rStyle w:val="NormalTok"/>
        </w:rPr>
        <w:t>,</w:t>
      </w:r>
      <w:r w:rsidR="00123A3B">
        <w:rPr>
          <w:rStyle w:val="DecValTok"/>
        </w:rPr>
        <w:t>300</w:t>
      </w:r>
      <w:r w:rsidR="00123A3B">
        <w:rPr>
          <w:rStyle w:val="NormalTok"/>
        </w:rPr>
        <w:t>,</w:t>
      </w:r>
      <w:r w:rsidR="00123A3B">
        <w:rPr>
          <w:rStyle w:val="DecValTok"/>
        </w:rPr>
        <w:t>450</w:t>
      </w:r>
      <w:r w:rsidR="00123A3B">
        <w:rPr>
          <w:rStyle w:val="NormalTok"/>
        </w:rPr>
        <w:t>]</w:t>
      </w:r>
      <w:r w:rsidR="00123A3B">
        <w:br/>
      </w:r>
    </w:p>
    <w:p w14:paraId="3B383B8B" w14:textId="77777777" w:rsidR="00D66D68" w:rsidRDefault="00D66D68">
      <w:pPr>
        <w:pStyle w:val="SourceCode"/>
        <w:rPr>
          <w:rStyle w:val="VerbatimChar"/>
        </w:rPr>
      </w:pPr>
      <w:r>
        <w:rPr>
          <w:rStyle w:val="VerbatimChar"/>
        </w:rPr>
        <w:t>Output:</w:t>
      </w:r>
    </w:p>
    <w:p w14:paraId="3B7F177B" w14:textId="2BDC3DB6" w:rsidR="008F0FD9" w:rsidRDefault="00123A3B">
      <w:pPr>
        <w:pStyle w:val="SourceCode"/>
      </w:pPr>
      <w:r>
        <w:rPr>
          <w:rStyle w:val="VerbatimChar"/>
        </w:rPr>
        <w:t>{</w:t>
      </w:r>
      <w:r>
        <w:rPr>
          <w:rStyle w:val="VerbatimChar"/>
        </w:rPr>
        <w:t>'criterion': 'gini', 'max_depth': 5, 'mi</w:t>
      </w:r>
      <w:r>
        <w:rPr>
          <w:rStyle w:val="VerbatimChar"/>
        </w:rPr>
        <w:t>n_samples_leaf': 20, 'min_samples_split': 150}</w:t>
      </w:r>
    </w:p>
    <w:p w14:paraId="12D9EDE5" w14:textId="77777777" w:rsidR="00D66D68" w:rsidRDefault="00D66D68">
      <w:pPr>
        <w:pStyle w:val="SourceCode"/>
        <w:rPr>
          <w:rStyle w:val="VerbatimChar"/>
        </w:rPr>
      </w:pPr>
    </w:p>
    <w:p w14:paraId="79C19C79" w14:textId="77777777" w:rsidR="00D66D68" w:rsidRDefault="00D66D68">
      <w:pPr>
        <w:pStyle w:val="SourceCode"/>
        <w:rPr>
          <w:rStyle w:val="VerbatimChar"/>
        </w:rPr>
      </w:pPr>
    </w:p>
    <w:p w14:paraId="7E14554D" w14:textId="77777777" w:rsidR="00D66D68" w:rsidRDefault="00D66D68">
      <w:pPr>
        <w:pStyle w:val="SourceCode"/>
        <w:rPr>
          <w:rStyle w:val="VerbatimChar"/>
        </w:rPr>
      </w:pPr>
    </w:p>
    <w:p w14:paraId="049809F3" w14:textId="139CB68F" w:rsidR="00D66D68" w:rsidRDefault="00D66D68">
      <w:pPr>
        <w:pStyle w:val="SourceCode"/>
        <w:rPr>
          <w:rStyle w:val="VerbatimChar"/>
        </w:rPr>
      </w:pPr>
      <w:r>
        <w:rPr>
          <w:rStyle w:val="VerbatimChar"/>
        </w:rPr>
        <w:t>Best grid:</w:t>
      </w:r>
    </w:p>
    <w:p w14:paraId="59336230" w14:textId="77777777" w:rsidR="00D66D68" w:rsidRDefault="00123A3B">
      <w:pPr>
        <w:pStyle w:val="SourceCode"/>
        <w:rPr>
          <w:rStyle w:val="VerbatimChar"/>
        </w:rPr>
      </w:pPr>
      <w:proofErr w:type="spellStart"/>
      <w:r>
        <w:rPr>
          <w:rStyle w:val="VerbatimChar"/>
        </w:rPr>
        <w:t>DecisionTreeClassifier</w:t>
      </w:r>
      <w:proofErr w:type="spellEnd"/>
    </w:p>
    <w:p w14:paraId="15B4B01D" w14:textId="1F4F13E4" w:rsidR="008F0FD9" w:rsidRDefault="00123A3B">
      <w:pPr>
        <w:pStyle w:val="SourceCode"/>
      </w:pPr>
      <w:r>
        <w:rPr>
          <w:rStyle w:val="VerbatimChar"/>
        </w:rPr>
        <w:t>(</w:t>
      </w:r>
      <w:proofErr w:type="spellStart"/>
      <w:proofErr w:type="gramStart"/>
      <w:r>
        <w:rPr>
          <w:rStyle w:val="VerbatimChar"/>
        </w:rPr>
        <w:t>max</w:t>
      </w:r>
      <w:proofErr w:type="gramEnd"/>
      <w:r>
        <w:rPr>
          <w:rStyle w:val="VerbatimChar"/>
        </w:rPr>
        <w:t>_depth</w:t>
      </w:r>
      <w:proofErr w:type="spellEnd"/>
      <w:r>
        <w:rPr>
          <w:rStyle w:val="VerbatimChar"/>
        </w:rPr>
        <w:t xml:space="preserve">=5, </w:t>
      </w:r>
      <w:proofErr w:type="spellStart"/>
      <w:r>
        <w:rPr>
          <w:rStyle w:val="VerbatimChar"/>
        </w:rPr>
        <w:t>min_samples_leaf</w:t>
      </w:r>
      <w:proofErr w:type="spellEnd"/>
      <w:r>
        <w:rPr>
          <w:rStyle w:val="VerbatimChar"/>
        </w:rPr>
        <w:t xml:space="preserve">=20, </w:t>
      </w:r>
      <w:proofErr w:type="spellStart"/>
      <w:r>
        <w:rPr>
          <w:rStyle w:val="VerbatimChar"/>
        </w:rPr>
        <w:t>min_samples_split</w:t>
      </w:r>
      <w:proofErr w:type="spellEnd"/>
      <w:r>
        <w:rPr>
          <w:rStyle w:val="VerbatimChar"/>
        </w:rPr>
        <w:t>=150,</w:t>
      </w:r>
      <w:r>
        <w:br/>
      </w:r>
      <w:proofErr w:type="spellStart"/>
      <w:r>
        <w:rPr>
          <w:rStyle w:val="VerbatimChar"/>
        </w:rPr>
        <w:t>random_state</w:t>
      </w:r>
      <w:proofErr w:type="spellEnd"/>
      <w:r>
        <w:rPr>
          <w:rStyle w:val="VerbatimChar"/>
        </w:rPr>
        <w:t>=1)</w:t>
      </w:r>
    </w:p>
    <w:p w14:paraId="7C5BB580" w14:textId="77777777" w:rsidR="00D66D68" w:rsidRDefault="00D66D68">
      <w:pPr>
        <w:pStyle w:val="SourceCode"/>
        <w:rPr>
          <w:rStyle w:val="VerbatimChar"/>
        </w:rPr>
      </w:pPr>
      <w:r>
        <w:rPr>
          <w:rStyle w:val="NormalTok"/>
        </w:rPr>
        <w:t>Third parameter set</w:t>
      </w:r>
      <w:r w:rsidR="00123A3B">
        <w:br/>
      </w:r>
      <w:r w:rsidR="00123A3B">
        <w:rPr>
          <w:rStyle w:val="StringTok"/>
        </w:rPr>
        <w:t>'criterion'</w:t>
      </w:r>
      <w:r w:rsidR="00123A3B">
        <w:rPr>
          <w:rStyle w:val="NormalTok"/>
        </w:rPr>
        <w:t>: [</w:t>
      </w:r>
      <w:r w:rsidR="00123A3B">
        <w:rPr>
          <w:rStyle w:val="StringTok"/>
        </w:rPr>
        <w:t>'</w:t>
      </w:r>
      <w:proofErr w:type="spellStart"/>
      <w:r w:rsidR="00123A3B">
        <w:rPr>
          <w:rStyle w:val="StringTok"/>
        </w:rPr>
        <w:t>gini</w:t>
      </w:r>
      <w:proofErr w:type="spellEnd"/>
      <w:r w:rsidR="00123A3B">
        <w:rPr>
          <w:rStyle w:val="StringTok"/>
        </w:rPr>
        <w:t>'</w:t>
      </w:r>
      <w:r w:rsidR="00123A3B">
        <w:rPr>
          <w:rStyle w:val="NormalTok"/>
        </w:rPr>
        <w:t>],</w:t>
      </w:r>
      <w:r w:rsidR="00123A3B">
        <w:br/>
      </w:r>
      <w:r w:rsidR="00123A3B">
        <w:rPr>
          <w:rStyle w:val="StringTok"/>
        </w:rPr>
        <w:t>'</w:t>
      </w:r>
      <w:proofErr w:type="spellStart"/>
      <w:r w:rsidR="00123A3B">
        <w:rPr>
          <w:rStyle w:val="StringTok"/>
        </w:rPr>
        <w:t>max_depth</w:t>
      </w:r>
      <w:proofErr w:type="spellEnd"/>
      <w:r w:rsidR="00123A3B">
        <w:rPr>
          <w:rStyle w:val="StringTok"/>
        </w:rPr>
        <w:t>'</w:t>
      </w:r>
      <w:r w:rsidR="00123A3B">
        <w:rPr>
          <w:rStyle w:val="NormalTok"/>
        </w:rPr>
        <w:t>: [</w:t>
      </w:r>
      <w:r w:rsidR="00123A3B">
        <w:rPr>
          <w:rStyle w:val="FloatTok"/>
        </w:rPr>
        <w:t>3.5</w:t>
      </w:r>
      <w:r w:rsidR="00123A3B">
        <w:rPr>
          <w:rStyle w:val="NormalTok"/>
        </w:rPr>
        <w:t>,</w:t>
      </w:r>
      <w:r w:rsidR="00123A3B">
        <w:rPr>
          <w:rStyle w:val="FloatTok"/>
        </w:rPr>
        <w:t>4.0</w:t>
      </w:r>
      <w:r w:rsidR="00123A3B">
        <w:rPr>
          <w:rStyle w:val="NormalTok"/>
        </w:rPr>
        <w:t>,</w:t>
      </w:r>
      <w:r w:rsidR="00123A3B">
        <w:rPr>
          <w:rStyle w:val="FloatTok"/>
        </w:rPr>
        <w:t>4.5</w:t>
      </w:r>
      <w:r w:rsidR="00123A3B">
        <w:rPr>
          <w:rStyle w:val="NormalTok"/>
        </w:rPr>
        <w:t xml:space="preserve">, </w:t>
      </w:r>
      <w:r w:rsidR="00123A3B">
        <w:rPr>
          <w:rStyle w:val="FloatTok"/>
        </w:rPr>
        <w:t>5.0</w:t>
      </w:r>
      <w:r w:rsidR="00123A3B">
        <w:rPr>
          <w:rStyle w:val="NormalTok"/>
        </w:rPr>
        <w:t>,</w:t>
      </w:r>
      <w:r w:rsidR="00123A3B">
        <w:rPr>
          <w:rStyle w:val="FloatTok"/>
        </w:rPr>
        <w:t>5.5</w:t>
      </w:r>
      <w:r w:rsidR="00123A3B">
        <w:rPr>
          <w:rStyle w:val="NormalTok"/>
        </w:rPr>
        <w:t>]</w:t>
      </w:r>
      <w:r>
        <w:t xml:space="preserve"> </w:t>
      </w:r>
      <w:r w:rsidR="00123A3B">
        <w:br/>
      </w:r>
      <w:r w:rsidR="00123A3B">
        <w:rPr>
          <w:rStyle w:val="StringTok"/>
        </w:rPr>
        <w:t>'</w:t>
      </w:r>
      <w:proofErr w:type="spellStart"/>
      <w:r w:rsidR="00123A3B">
        <w:rPr>
          <w:rStyle w:val="StringTok"/>
        </w:rPr>
        <w:t>min_samples_leaf</w:t>
      </w:r>
      <w:proofErr w:type="spellEnd"/>
      <w:r w:rsidR="00123A3B">
        <w:rPr>
          <w:rStyle w:val="StringTok"/>
        </w:rPr>
        <w:t>'</w:t>
      </w:r>
      <w:r w:rsidR="00123A3B">
        <w:rPr>
          <w:rStyle w:val="NormalTok"/>
        </w:rPr>
        <w:t>: [</w:t>
      </w:r>
      <w:r w:rsidR="00123A3B">
        <w:rPr>
          <w:rStyle w:val="DecValTok"/>
        </w:rPr>
        <w:t>40</w:t>
      </w:r>
      <w:r w:rsidR="00123A3B">
        <w:rPr>
          <w:rStyle w:val="NormalTok"/>
        </w:rPr>
        <w:t xml:space="preserve">, </w:t>
      </w:r>
      <w:r w:rsidR="00123A3B">
        <w:rPr>
          <w:rStyle w:val="DecValTok"/>
        </w:rPr>
        <w:t>42</w:t>
      </w:r>
      <w:r w:rsidR="00123A3B">
        <w:rPr>
          <w:rStyle w:val="NormalTok"/>
        </w:rPr>
        <w:t xml:space="preserve">, </w:t>
      </w:r>
      <w:r w:rsidR="00123A3B">
        <w:rPr>
          <w:rStyle w:val="DecValTok"/>
        </w:rPr>
        <w:t>44</w:t>
      </w:r>
      <w:r w:rsidR="00123A3B">
        <w:rPr>
          <w:rStyle w:val="NormalTok"/>
        </w:rPr>
        <w:t>,</w:t>
      </w:r>
      <w:r w:rsidR="00123A3B">
        <w:rPr>
          <w:rStyle w:val="DecValTok"/>
        </w:rPr>
        <w:t>46</w:t>
      </w:r>
      <w:r w:rsidR="00123A3B">
        <w:rPr>
          <w:rStyle w:val="NormalTok"/>
        </w:rPr>
        <w:t>,</w:t>
      </w:r>
      <w:r w:rsidR="00123A3B">
        <w:rPr>
          <w:rStyle w:val="DecValTok"/>
        </w:rPr>
        <w:t>48</w:t>
      </w:r>
      <w:r w:rsidR="00123A3B">
        <w:rPr>
          <w:rStyle w:val="NormalTok"/>
        </w:rPr>
        <w:t>,</w:t>
      </w:r>
      <w:r w:rsidR="00123A3B">
        <w:rPr>
          <w:rStyle w:val="DecValTok"/>
        </w:rPr>
        <w:t>50</w:t>
      </w:r>
      <w:r w:rsidR="00123A3B">
        <w:rPr>
          <w:rStyle w:val="NormalTok"/>
        </w:rPr>
        <w:t>,</w:t>
      </w:r>
      <w:r w:rsidR="00123A3B">
        <w:rPr>
          <w:rStyle w:val="DecValTok"/>
        </w:rPr>
        <w:t>52</w:t>
      </w:r>
      <w:r w:rsidR="00123A3B">
        <w:rPr>
          <w:rStyle w:val="NormalTok"/>
        </w:rPr>
        <w:t>,</w:t>
      </w:r>
      <w:r w:rsidR="00123A3B">
        <w:rPr>
          <w:rStyle w:val="DecValTok"/>
        </w:rPr>
        <w:t>54</w:t>
      </w:r>
      <w:r w:rsidR="00123A3B">
        <w:rPr>
          <w:rStyle w:val="NormalTok"/>
        </w:rPr>
        <w:t xml:space="preserve">], </w:t>
      </w:r>
      <w:r w:rsidR="00123A3B">
        <w:br/>
      </w:r>
      <w:r w:rsidR="00123A3B">
        <w:rPr>
          <w:rStyle w:val="StringTok"/>
        </w:rPr>
        <w:t>'</w:t>
      </w:r>
      <w:proofErr w:type="spellStart"/>
      <w:r w:rsidR="00123A3B">
        <w:rPr>
          <w:rStyle w:val="StringTok"/>
        </w:rPr>
        <w:t>min_samples_split</w:t>
      </w:r>
      <w:proofErr w:type="spellEnd"/>
      <w:r w:rsidR="00123A3B">
        <w:rPr>
          <w:rStyle w:val="StringTok"/>
        </w:rPr>
        <w:t>'</w:t>
      </w:r>
      <w:r w:rsidR="00123A3B">
        <w:rPr>
          <w:rStyle w:val="NormalTok"/>
        </w:rPr>
        <w:t>: [</w:t>
      </w:r>
      <w:r w:rsidR="00123A3B">
        <w:rPr>
          <w:rStyle w:val="DecValTok"/>
        </w:rPr>
        <w:t>250</w:t>
      </w:r>
      <w:r w:rsidR="00123A3B">
        <w:rPr>
          <w:rStyle w:val="NormalTok"/>
        </w:rPr>
        <w:t xml:space="preserve">, </w:t>
      </w:r>
      <w:r w:rsidR="00123A3B">
        <w:rPr>
          <w:rStyle w:val="DecValTok"/>
        </w:rPr>
        <w:t>270</w:t>
      </w:r>
      <w:r w:rsidR="00123A3B">
        <w:rPr>
          <w:rStyle w:val="NormalTok"/>
        </w:rPr>
        <w:t xml:space="preserve">, </w:t>
      </w:r>
      <w:r w:rsidR="00123A3B">
        <w:rPr>
          <w:rStyle w:val="DecValTok"/>
        </w:rPr>
        <w:t>280</w:t>
      </w:r>
      <w:r w:rsidR="00123A3B">
        <w:rPr>
          <w:rStyle w:val="NormalTok"/>
        </w:rPr>
        <w:t xml:space="preserve">, </w:t>
      </w:r>
      <w:r w:rsidR="00123A3B">
        <w:rPr>
          <w:rStyle w:val="DecValTok"/>
        </w:rPr>
        <w:t>290</w:t>
      </w:r>
      <w:r w:rsidR="00123A3B">
        <w:rPr>
          <w:rStyle w:val="NormalTok"/>
        </w:rPr>
        <w:t xml:space="preserve">, </w:t>
      </w:r>
      <w:r w:rsidR="00123A3B">
        <w:rPr>
          <w:rStyle w:val="DecValTok"/>
        </w:rPr>
        <w:t>300</w:t>
      </w:r>
      <w:r w:rsidR="00123A3B">
        <w:rPr>
          <w:rStyle w:val="NormalTok"/>
        </w:rPr>
        <w:t>,</w:t>
      </w:r>
      <w:r w:rsidR="00123A3B">
        <w:rPr>
          <w:rStyle w:val="DecValTok"/>
        </w:rPr>
        <w:t>310</w:t>
      </w:r>
      <w:r w:rsidR="00123A3B">
        <w:rPr>
          <w:rStyle w:val="NormalTok"/>
        </w:rPr>
        <w:t>]</w:t>
      </w:r>
      <w:r w:rsidR="00123A3B">
        <w:br/>
      </w:r>
      <w:r w:rsidR="00123A3B">
        <w:br/>
      </w:r>
      <w:r>
        <w:rPr>
          <w:rStyle w:val="VerbatimChar"/>
        </w:rPr>
        <w:t>Output:</w:t>
      </w:r>
    </w:p>
    <w:p w14:paraId="1BFBBF49" w14:textId="3F13F99C" w:rsidR="008F0FD9" w:rsidRDefault="00123A3B">
      <w:pPr>
        <w:pStyle w:val="SourceCode"/>
      </w:pPr>
      <w:r>
        <w:rPr>
          <w:rStyle w:val="VerbatimChar"/>
        </w:rPr>
        <w:t>{</w:t>
      </w:r>
      <w:r>
        <w:rPr>
          <w:rStyle w:val="VerbatimChar"/>
        </w:rPr>
        <w:t>'criterion': '</w:t>
      </w:r>
      <w:proofErr w:type="spellStart"/>
      <w:r>
        <w:rPr>
          <w:rStyle w:val="VerbatimChar"/>
        </w:rPr>
        <w:t>gini</w:t>
      </w:r>
      <w:proofErr w:type="spellEnd"/>
      <w:r>
        <w:rPr>
          <w:rStyle w:val="VerbatimChar"/>
        </w:rPr>
        <w:t>', '</w:t>
      </w:r>
      <w:proofErr w:type="spellStart"/>
      <w:r>
        <w:rPr>
          <w:rStyle w:val="VerbatimChar"/>
        </w:rPr>
        <w:t>max_</w:t>
      </w:r>
      <w:r>
        <w:rPr>
          <w:rStyle w:val="VerbatimChar"/>
        </w:rPr>
        <w:t>depth</w:t>
      </w:r>
      <w:proofErr w:type="spellEnd"/>
      <w:r>
        <w:rPr>
          <w:rStyle w:val="VerbatimChar"/>
        </w:rPr>
        <w:t>': 3.5, 'min_samples_leaf': 44, 'min_samples_split': 250}</w:t>
      </w:r>
    </w:p>
    <w:p w14:paraId="6FA3D5EF" w14:textId="77777777" w:rsidR="00D66D68" w:rsidRDefault="00D66D68">
      <w:pPr>
        <w:pStyle w:val="SourceCode"/>
        <w:rPr>
          <w:rStyle w:val="VerbatimChar"/>
        </w:rPr>
      </w:pPr>
      <w:r>
        <w:rPr>
          <w:rStyle w:val="VerbatimChar"/>
        </w:rPr>
        <w:t>Best grid:</w:t>
      </w:r>
    </w:p>
    <w:p w14:paraId="23E60F17" w14:textId="7B532A88" w:rsidR="008F0FD9" w:rsidRDefault="00123A3B">
      <w:pPr>
        <w:pStyle w:val="SourceCode"/>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3.5, </w:t>
      </w:r>
      <w:proofErr w:type="spellStart"/>
      <w:r>
        <w:rPr>
          <w:rStyle w:val="VerbatimChar"/>
        </w:rPr>
        <w:t>min_samples_leaf</w:t>
      </w:r>
      <w:proofErr w:type="spellEnd"/>
      <w:r>
        <w:rPr>
          <w:rStyle w:val="VerbatimChar"/>
        </w:rPr>
        <w:t>=44,</w:t>
      </w:r>
      <w:r>
        <w:br/>
      </w:r>
      <w:proofErr w:type="spellStart"/>
      <w:r>
        <w:rPr>
          <w:rStyle w:val="VerbatimChar"/>
        </w:rPr>
        <w:t>min_samples_split</w:t>
      </w:r>
      <w:proofErr w:type="spellEnd"/>
      <w:r>
        <w:rPr>
          <w:rStyle w:val="VerbatimChar"/>
        </w:rPr>
        <w:t xml:space="preserve">=250, </w:t>
      </w:r>
      <w:proofErr w:type="spellStart"/>
      <w:r>
        <w:rPr>
          <w:rStyle w:val="VerbatimChar"/>
        </w:rPr>
        <w:t>random_state</w:t>
      </w:r>
      <w:proofErr w:type="spellEnd"/>
      <w:r>
        <w:rPr>
          <w:rStyle w:val="VerbatimChar"/>
        </w:rPr>
        <w:t>=1)</w:t>
      </w:r>
    </w:p>
    <w:p w14:paraId="60690A13" w14:textId="77777777" w:rsidR="00D66D68" w:rsidRDefault="00D66D68">
      <w:pPr>
        <w:pStyle w:val="SourceCode"/>
        <w:rPr>
          <w:rStyle w:val="NormalTok"/>
        </w:rPr>
      </w:pPr>
      <w:r>
        <w:rPr>
          <w:rStyle w:val="NormalTok"/>
        </w:rPr>
        <w:t>Fourth parameter set</w:t>
      </w:r>
      <w:r w:rsidR="00123A3B">
        <w:br/>
      </w:r>
      <w:r w:rsidR="00123A3B">
        <w:rPr>
          <w:rStyle w:val="StringTok"/>
        </w:rPr>
        <w:t>'criterion'</w:t>
      </w:r>
      <w:r w:rsidR="00123A3B">
        <w:rPr>
          <w:rStyle w:val="NormalTok"/>
        </w:rPr>
        <w:t>: [</w:t>
      </w:r>
      <w:r w:rsidR="00123A3B">
        <w:rPr>
          <w:rStyle w:val="StringTok"/>
        </w:rPr>
        <w:t>'gini'</w:t>
      </w:r>
      <w:r w:rsidR="00123A3B">
        <w:rPr>
          <w:rStyle w:val="NormalTok"/>
        </w:rPr>
        <w:t>],</w:t>
      </w:r>
      <w:r w:rsidR="00123A3B">
        <w:br/>
      </w:r>
      <w:r w:rsidR="00123A3B">
        <w:rPr>
          <w:rStyle w:val="StringTok"/>
        </w:rPr>
        <w:t>'</w:t>
      </w:r>
      <w:proofErr w:type="spellStart"/>
      <w:r w:rsidR="00123A3B">
        <w:rPr>
          <w:rStyle w:val="StringTok"/>
        </w:rPr>
        <w:t>max_depth</w:t>
      </w:r>
      <w:proofErr w:type="spellEnd"/>
      <w:r w:rsidR="00123A3B">
        <w:rPr>
          <w:rStyle w:val="StringTok"/>
        </w:rPr>
        <w:t>'</w:t>
      </w:r>
      <w:r w:rsidR="00123A3B">
        <w:rPr>
          <w:rStyle w:val="NormalTok"/>
        </w:rPr>
        <w:t>: [</w:t>
      </w:r>
      <w:r w:rsidR="00123A3B">
        <w:rPr>
          <w:rStyle w:val="FloatTok"/>
        </w:rPr>
        <w:t>4.85</w:t>
      </w:r>
      <w:r w:rsidR="00123A3B">
        <w:rPr>
          <w:rStyle w:val="NormalTok"/>
        </w:rPr>
        <w:t xml:space="preserve">, </w:t>
      </w:r>
      <w:r w:rsidR="00123A3B">
        <w:rPr>
          <w:rStyle w:val="FloatTok"/>
        </w:rPr>
        <w:t>4.90</w:t>
      </w:r>
      <w:r w:rsidR="00123A3B">
        <w:rPr>
          <w:rStyle w:val="NormalTok"/>
        </w:rPr>
        <w:t>,</w:t>
      </w:r>
      <w:r w:rsidR="00123A3B">
        <w:rPr>
          <w:rStyle w:val="FloatTok"/>
        </w:rPr>
        <w:t>4.95</w:t>
      </w:r>
      <w:r w:rsidR="00123A3B">
        <w:rPr>
          <w:rStyle w:val="NormalTok"/>
        </w:rPr>
        <w:t xml:space="preserve">, </w:t>
      </w:r>
      <w:r w:rsidR="00123A3B">
        <w:rPr>
          <w:rStyle w:val="FloatTok"/>
        </w:rPr>
        <w:t>5.0</w:t>
      </w:r>
      <w:r w:rsidR="00123A3B">
        <w:rPr>
          <w:rStyle w:val="NormalTok"/>
        </w:rPr>
        <w:t>,</w:t>
      </w:r>
      <w:r w:rsidR="00123A3B">
        <w:rPr>
          <w:rStyle w:val="FloatTok"/>
        </w:rPr>
        <w:t>5.05</w:t>
      </w:r>
      <w:r w:rsidR="00123A3B">
        <w:rPr>
          <w:rStyle w:val="NormalTok"/>
        </w:rPr>
        <w:t>,</w:t>
      </w:r>
      <w:r w:rsidR="00123A3B">
        <w:rPr>
          <w:rStyle w:val="FloatTok"/>
        </w:rPr>
        <w:t>5.10</w:t>
      </w:r>
      <w:r w:rsidR="00123A3B">
        <w:rPr>
          <w:rStyle w:val="NormalTok"/>
        </w:rPr>
        <w:t>,</w:t>
      </w:r>
      <w:r w:rsidR="00123A3B">
        <w:rPr>
          <w:rStyle w:val="FloatTok"/>
        </w:rPr>
        <w:t>5.15</w:t>
      </w:r>
      <w:r w:rsidR="00123A3B">
        <w:rPr>
          <w:rStyle w:val="NormalTok"/>
        </w:rPr>
        <w:t>],</w:t>
      </w:r>
      <w:r w:rsidR="00123A3B">
        <w:br/>
      </w:r>
      <w:r w:rsidR="00123A3B">
        <w:rPr>
          <w:rStyle w:val="StringTok"/>
        </w:rPr>
        <w:t>'</w:t>
      </w:r>
      <w:proofErr w:type="spellStart"/>
      <w:r w:rsidR="00123A3B">
        <w:rPr>
          <w:rStyle w:val="StringTok"/>
        </w:rPr>
        <w:t>min_samples_leaf</w:t>
      </w:r>
      <w:proofErr w:type="spellEnd"/>
      <w:r w:rsidR="00123A3B">
        <w:rPr>
          <w:rStyle w:val="StringTok"/>
        </w:rPr>
        <w:t>'</w:t>
      </w:r>
      <w:proofErr w:type="gramStart"/>
      <w:r w:rsidR="00123A3B">
        <w:rPr>
          <w:rStyle w:val="NormalTok"/>
        </w:rPr>
        <w:t xml:space="preserve">: </w:t>
      </w:r>
      <w:r>
        <w:rPr>
          <w:rStyle w:val="NormalTok"/>
        </w:rPr>
        <w:t xml:space="preserve"> </w:t>
      </w:r>
      <w:r w:rsidR="00123A3B">
        <w:rPr>
          <w:rStyle w:val="NormalTok"/>
        </w:rPr>
        <w:t>[</w:t>
      </w:r>
      <w:proofErr w:type="gramEnd"/>
      <w:r w:rsidR="00123A3B">
        <w:rPr>
          <w:rStyle w:val="DecValTok"/>
        </w:rPr>
        <w:t>40</w:t>
      </w:r>
      <w:r w:rsidR="00123A3B">
        <w:rPr>
          <w:rStyle w:val="NormalTok"/>
        </w:rPr>
        <w:t>,</w:t>
      </w:r>
      <w:r w:rsidR="00123A3B">
        <w:rPr>
          <w:rStyle w:val="NormalTok"/>
        </w:rPr>
        <w:t xml:space="preserve"> </w:t>
      </w:r>
      <w:r w:rsidR="00123A3B">
        <w:rPr>
          <w:rStyle w:val="DecValTok"/>
        </w:rPr>
        <w:t>41</w:t>
      </w:r>
      <w:r w:rsidR="00123A3B">
        <w:rPr>
          <w:rStyle w:val="NormalTok"/>
        </w:rPr>
        <w:t>,</w:t>
      </w:r>
      <w:r w:rsidR="00123A3B">
        <w:rPr>
          <w:rStyle w:val="NormalTok"/>
        </w:rPr>
        <w:t xml:space="preserve"> </w:t>
      </w:r>
    </w:p>
    <w:p w14:paraId="107B2D56" w14:textId="77777777" w:rsidR="00D66D68" w:rsidRDefault="00123A3B">
      <w:pPr>
        <w:pStyle w:val="SourceCode"/>
        <w:rPr>
          <w:rStyle w:val="VerbatimChar"/>
        </w:rPr>
      </w:pPr>
      <w:r>
        <w:rPr>
          <w:rStyle w:val="DecValTok"/>
        </w:rPr>
        <w:t>42</w:t>
      </w:r>
      <w:r>
        <w:rPr>
          <w:rStyle w:val="NormalTok"/>
        </w:rPr>
        <w:t xml:space="preserve">, </w:t>
      </w:r>
      <w:r>
        <w:rPr>
          <w:rStyle w:val="DecValTok"/>
        </w:rPr>
        <w:t>4</w:t>
      </w:r>
      <w:r>
        <w:rPr>
          <w:rStyle w:val="DecValTok"/>
        </w:rPr>
        <w:t>3</w:t>
      </w:r>
      <w:r>
        <w:rPr>
          <w:rStyle w:val="NormalTok"/>
        </w:rPr>
        <w:t xml:space="preserve">, </w:t>
      </w:r>
      <w:r>
        <w:rPr>
          <w:rStyle w:val="DecValTok"/>
        </w:rPr>
        <w:t>44</w:t>
      </w:r>
      <w:r>
        <w:rPr>
          <w:rStyle w:val="NormalTok"/>
        </w:rPr>
        <w:t xml:space="preserve">], </w:t>
      </w:r>
      <w:r>
        <w:br/>
      </w:r>
      <w:proofErr w:type="spellStart"/>
      <w:r>
        <w:rPr>
          <w:rStyle w:val="StringTok"/>
        </w:rPr>
        <w:t>min_samples_split</w:t>
      </w:r>
      <w:proofErr w:type="spellEnd"/>
      <w:r>
        <w:rPr>
          <w:rStyle w:val="NormalTok"/>
        </w:rPr>
        <w:t>: [</w:t>
      </w:r>
      <w:r>
        <w:rPr>
          <w:rStyle w:val="DecValTok"/>
        </w:rPr>
        <w:t>150</w:t>
      </w:r>
      <w:r>
        <w:rPr>
          <w:rStyle w:val="NormalTok"/>
        </w:rPr>
        <w:t xml:space="preserve">, </w:t>
      </w:r>
      <w:r>
        <w:rPr>
          <w:rStyle w:val="DecValTok"/>
        </w:rPr>
        <w:t>175</w:t>
      </w:r>
      <w:r>
        <w:rPr>
          <w:rStyle w:val="NormalTok"/>
        </w:rPr>
        <w:t xml:space="preserve">, </w:t>
      </w:r>
      <w:r>
        <w:rPr>
          <w:rStyle w:val="DecValTok"/>
        </w:rPr>
        <w:t>200</w:t>
      </w:r>
      <w:r>
        <w:rPr>
          <w:rStyle w:val="NormalTok"/>
        </w:rPr>
        <w:t xml:space="preserve">, </w:t>
      </w:r>
      <w:r>
        <w:rPr>
          <w:rStyle w:val="DecValTok"/>
        </w:rPr>
        <w:t>210</w:t>
      </w:r>
      <w:r>
        <w:rPr>
          <w:rStyle w:val="NormalTok"/>
        </w:rPr>
        <w:t xml:space="preserve">, </w:t>
      </w:r>
      <w:r>
        <w:rPr>
          <w:rStyle w:val="DecValTok"/>
        </w:rPr>
        <w:t>220</w:t>
      </w:r>
      <w:r>
        <w:rPr>
          <w:rStyle w:val="NormalTok"/>
        </w:rPr>
        <w:t xml:space="preserve">, </w:t>
      </w:r>
      <w:r>
        <w:rPr>
          <w:rStyle w:val="DecValTok"/>
        </w:rPr>
        <w:t>230</w:t>
      </w:r>
      <w:r>
        <w:rPr>
          <w:rStyle w:val="NormalTok"/>
        </w:rPr>
        <w:t xml:space="preserve">, </w:t>
      </w:r>
      <w:r>
        <w:rPr>
          <w:rStyle w:val="DecValTok"/>
        </w:rPr>
        <w:t>240</w:t>
      </w:r>
      <w:r>
        <w:rPr>
          <w:rStyle w:val="NormalTok"/>
        </w:rPr>
        <w:t xml:space="preserve">, </w:t>
      </w:r>
      <w:r>
        <w:rPr>
          <w:rStyle w:val="DecValTok"/>
        </w:rPr>
        <w:t>250</w:t>
      </w:r>
      <w:r>
        <w:rPr>
          <w:rStyle w:val="NormalTok"/>
        </w:rPr>
        <w:t xml:space="preserve">, </w:t>
      </w:r>
      <w:r>
        <w:rPr>
          <w:rStyle w:val="DecValTok"/>
        </w:rPr>
        <w:t>260</w:t>
      </w:r>
      <w:r>
        <w:rPr>
          <w:rStyle w:val="NormalTok"/>
        </w:rPr>
        <w:t xml:space="preserve">, </w:t>
      </w:r>
      <w:r>
        <w:rPr>
          <w:rStyle w:val="DecValTok"/>
        </w:rPr>
        <w:t>270</w:t>
      </w:r>
      <w:r>
        <w:rPr>
          <w:rStyle w:val="NormalTok"/>
        </w:rPr>
        <w:t>]</w:t>
      </w:r>
      <w:r w:rsidR="00D66D68">
        <w:t xml:space="preserve"> </w:t>
      </w:r>
      <w:r>
        <w:br/>
      </w:r>
      <w:r>
        <w:br/>
      </w:r>
      <w:r w:rsidR="00D66D68">
        <w:rPr>
          <w:rStyle w:val="VerbatimChar"/>
        </w:rPr>
        <w:t>Output:</w:t>
      </w:r>
    </w:p>
    <w:p w14:paraId="5B816C7A" w14:textId="4884248E" w:rsidR="008F0FD9" w:rsidRPr="00D66D68" w:rsidRDefault="00123A3B">
      <w:pPr>
        <w:pStyle w:val="SourceCode"/>
        <w:rPr>
          <w:rFonts w:ascii="Consolas" w:hAnsi="Consolas"/>
          <w:sz w:val="22"/>
        </w:rPr>
      </w:pPr>
      <w:r>
        <w:rPr>
          <w:rStyle w:val="VerbatimChar"/>
        </w:rPr>
        <w:t>{</w:t>
      </w:r>
      <w:r>
        <w:rPr>
          <w:rStyle w:val="VerbatimChar"/>
        </w:rPr>
        <w:t>'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4.85, 'min_samples_leaf': 44, 'min_samples_split': 260}</w:t>
      </w:r>
    </w:p>
    <w:p w14:paraId="0B3083DC" w14:textId="77777777" w:rsidR="00D66D68" w:rsidRDefault="00D66D68">
      <w:pPr>
        <w:pStyle w:val="SourceCode"/>
        <w:rPr>
          <w:rStyle w:val="VerbatimChar"/>
        </w:rPr>
      </w:pPr>
      <w:r>
        <w:rPr>
          <w:rStyle w:val="VerbatimChar"/>
        </w:rPr>
        <w:t>Best grid:</w:t>
      </w:r>
    </w:p>
    <w:p w14:paraId="0F2B79BC" w14:textId="3A98E9B9" w:rsidR="008F0FD9" w:rsidRPr="00D66D68" w:rsidRDefault="00123A3B">
      <w:pPr>
        <w:pStyle w:val="SourceCode"/>
        <w:rPr>
          <w:rFonts w:ascii="Consolas" w:hAnsi="Consolas"/>
          <w:sz w:val="22"/>
        </w:rPr>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4.85, </w:t>
      </w:r>
      <w:proofErr w:type="spellStart"/>
      <w:r>
        <w:rPr>
          <w:rStyle w:val="VerbatimChar"/>
        </w:rPr>
        <w:t>min_samples_leaf</w:t>
      </w:r>
      <w:proofErr w:type="spellEnd"/>
      <w:r>
        <w:rPr>
          <w:rStyle w:val="VerbatimChar"/>
        </w:rPr>
        <w:t>=44,</w:t>
      </w:r>
      <w:r>
        <w:br/>
      </w:r>
      <w:proofErr w:type="spellStart"/>
      <w:r>
        <w:rPr>
          <w:rStyle w:val="VerbatimChar"/>
        </w:rPr>
        <w:t>min_samples_split</w:t>
      </w:r>
      <w:proofErr w:type="spellEnd"/>
      <w:r>
        <w:rPr>
          <w:rStyle w:val="VerbatimChar"/>
        </w:rPr>
        <w:t>=260,</w:t>
      </w:r>
      <w:r w:rsidR="00D66D68">
        <w:rPr>
          <w:rStyle w:val="VerbatimChar"/>
        </w:rPr>
        <w:br/>
      </w:r>
      <w:proofErr w:type="spellStart"/>
      <w:r>
        <w:rPr>
          <w:rStyle w:val="VerbatimChar"/>
        </w:rPr>
        <w:t>random_state</w:t>
      </w:r>
      <w:proofErr w:type="spellEnd"/>
      <w:r>
        <w:rPr>
          <w:rStyle w:val="VerbatimChar"/>
        </w:rPr>
        <w:t>=1)</w:t>
      </w:r>
    </w:p>
    <w:p w14:paraId="11E9ECFA" w14:textId="78605ADE" w:rsidR="008F0FD9" w:rsidRDefault="004C4E70">
      <w:pPr>
        <w:pStyle w:val="Heading2"/>
      </w:pPr>
      <w:bookmarkStart w:id="31" w:name="generating-tree"/>
      <w:r>
        <w:rPr>
          <w:rFonts w:asciiTheme="minorHAnsi" w:eastAsiaTheme="minorHAnsi" w:hAnsiTheme="minorHAnsi" w:cstheme="minorBidi"/>
          <w:b w:val="0"/>
          <w:bCs w:val="0"/>
          <w:color w:val="auto"/>
          <w:sz w:val="20"/>
          <w:szCs w:val="20"/>
        </w:rPr>
        <w:lastRenderedPageBreak/>
        <w:t>Fig 3</w:t>
      </w:r>
      <w:r>
        <w:rPr>
          <w:rFonts w:asciiTheme="minorHAnsi" w:eastAsiaTheme="minorHAnsi" w:hAnsiTheme="minorHAnsi" w:cstheme="minorBidi"/>
          <w:b w:val="0"/>
          <w:bCs w:val="0"/>
          <w:color w:val="auto"/>
          <w:sz w:val="20"/>
          <w:szCs w:val="20"/>
        </w:rPr>
        <w:t>3</w:t>
      </w:r>
      <w:r w:rsidRPr="001E692F">
        <w:rPr>
          <w:rFonts w:asciiTheme="minorHAnsi" w:eastAsiaTheme="minorHAnsi" w:hAnsiTheme="minorHAnsi" w:cstheme="minorBidi"/>
          <w:b w:val="0"/>
          <w:bCs w:val="0"/>
          <w:color w:val="auto"/>
          <w:sz w:val="20"/>
          <w:szCs w:val="20"/>
        </w:rPr>
        <w:t xml:space="preserve">: </w:t>
      </w:r>
      <w:r>
        <w:rPr>
          <w:rFonts w:asciiTheme="minorHAnsi" w:eastAsiaTheme="minorHAnsi" w:hAnsiTheme="minorHAnsi" w:cstheme="minorBidi"/>
          <w:b w:val="0"/>
          <w:bCs w:val="0"/>
          <w:color w:val="auto"/>
          <w:sz w:val="20"/>
          <w:szCs w:val="20"/>
        </w:rPr>
        <w:t xml:space="preserve">The </w:t>
      </w:r>
      <w:r>
        <w:rPr>
          <w:rFonts w:asciiTheme="minorHAnsi" w:eastAsiaTheme="minorHAnsi" w:hAnsiTheme="minorHAnsi" w:cstheme="minorBidi"/>
          <w:b w:val="0"/>
          <w:bCs w:val="0"/>
          <w:color w:val="auto"/>
          <w:sz w:val="20"/>
          <w:szCs w:val="20"/>
        </w:rPr>
        <w:t>decision tree</w:t>
      </w:r>
      <w:r>
        <w:rPr>
          <w:rFonts w:asciiTheme="minorHAnsi" w:eastAsiaTheme="minorHAnsi" w:hAnsiTheme="minorHAnsi" w:cstheme="minorBidi"/>
          <w:b w:val="0"/>
          <w:bCs w:val="0"/>
          <w:color w:val="auto"/>
          <w:sz w:val="20"/>
          <w:szCs w:val="20"/>
        </w:rPr>
        <w:br/>
      </w:r>
      <w:r>
        <w:br/>
      </w:r>
      <w:r w:rsidR="00AD573B">
        <w:rPr>
          <w:noProof/>
        </w:rPr>
        <w:drawing>
          <wp:anchor distT="0" distB="0" distL="114300" distR="114300" simplePos="0" relativeHeight="251716608" behindDoc="0" locked="0" layoutInCell="1" allowOverlap="1" wp14:anchorId="03639F1C" wp14:editId="56F8BDC1">
            <wp:simplePos x="0" y="0"/>
            <wp:positionH relativeFrom="margin">
              <wp:align>left</wp:align>
            </wp:positionH>
            <wp:positionV relativeFrom="paragraph">
              <wp:posOffset>6350</wp:posOffset>
            </wp:positionV>
            <wp:extent cx="6273800" cy="2862580"/>
            <wp:effectExtent l="0" t="0" r="0" b="0"/>
            <wp:wrapThrough wrapText="bothSides">
              <wp:wrapPolygon edited="0">
                <wp:start x="0" y="0"/>
                <wp:lineTo x="0" y="21418"/>
                <wp:lineTo x="21513" y="21418"/>
                <wp:lineTo x="21513" y="0"/>
                <wp:lineTo x="0"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203" t="30614" r="32860" b="11771"/>
                    <a:stretch/>
                  </pic:blipFill>
                  <pic:spPr bwMode="auto">
                    <a:xfrm>
                      <a:off x="0" y="0"/>
                      <a:ext cx="6273800" cy="2862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3A3B">
        <w:t>Generating Tree</w:t>
      </w:r>
      <w:bookmarkEnd w:id="31"/>
    </w:p>
    <w:p w14:paraId="38E52364" w14:textId="08604B8F" w:rsidR="00AD573B" w:rsidRDefault="00AD573B">
      <w:pPr>
        <w:pStyle w:val="SourceCode"/>
        <w:rPr>
          <w:rStyle w:val="StringTok"/>
        </w:rPr>
      </w:pPr>
      <w:r>
        <w:rPr>
          <w:rStyle w:val="StringTok"/>
        </w:rPr>
        <w:t xml:space="preserve">A </w:t>
      </w:r>
      <w:proofErr w:type="spellStart"/>
      <w:r>
        <w:rPr>
          <w:rStyle w:val="StringTok"/>
        </w:rPr>
        <w:t>regularised</w:t>
      </w:r>
      <w:proofErr w:type="spellEnd"/>
      <w:r>
        <w:rPr>
          <w:rStyle w:val="StringTok"/>
        </w:rPr>
        <w:t xml:space="preserve"> (pruned) </w:t>
      </w:r>
      <w:r w:rsidR="00123A3B">
        <w:rPr>
          <w:rStyle w:val="StringTok"/>
        </w:rPr>
        <w:t>tree</w:t>
      </w:r>
    </w:p>
    <w:p w14:paraId="5634F7D4" w14:textId="02680F53" w:rsidR="008F0FD9" w:rsidRDefault="00AD573B">
      <w:pPr>
        <w:pStyle w:val="SourceCode"/>
      </w:pPr>
      <w:r>
        <w:t xml:space="preserve"> </w:t>
      </w:r>
      <w:r w:rsidRPr="00A05F77">
        <w:t xml:space="preserve">The </w:t>
      </w:r>
      <w:r>
        <w:t>splitting criterion is agency code</w:t>
      </w:r>
      <w:r w:rsidR="00B06D46">
        <w:t>.</w:t>
      </w:r>
      <w:r w:rsidR="00B06D46">
        <w:br/>
        <w:t>A total of 2,100 agencies were divided</w:t>
      </w:r>
      <w:r w:rsidR="00B06D46">
        <w:br/>
        <w:t>647: 1453 between sales and product</w:t>
      </w:r>
      <w:r w:rsidR="00B06D46">
        <w:br/>
        <w:t>name, respectively</w:t>
      </w:r>
      <w:r w:rsidR="00EE2477">
        <w:t xml:space="preserve">. </w:t>
      </w:r>
      <w:r w:rsidR="00EE2477" w:rsidRPr="00EE2477">
        <w:t>The sales were</w:t>
      </w:r>
      <w:r w:rsidR="00EE2477">
        <w:br/>
      </w:r>
      <w:r w:rsidR="00EE2477" w:rsidRPr="00EE2477">
        <w:t>further split 254 and 393, while product</w:t>
      </w:r>
      <w:r w:rsidR="00EE2477">
        <w:br/>
      </w:r>
      <w:r w:rsidR="00EE2477" w:rsidRPr="00EE2477">
        <w:t>name was further split 1199 and 254.</w:t>
      </w:r>
      <w:r w:rsidR="00EE2477">
        <w:t xml:space="preserve"> Agency code, sales, and product name are the most important features or variables,</w:t>
      </w:r>
      <w:r w:rsidR="00EE2477">
        <w:br/>
        <w:t>an analysis based on the following scores.</w:t>
      </w:r>
      <w:r w:rsidR="00123A3B">
        <w:br/>
      </w:r>
    </w:p>
    <w:p w14:paraId="1FD2D793" w14:textId="497977C3" w:rsidR="00DF7428" w:rsidRPr="00EE2477" w:rsidRDefault="00123A3B" w:rsidP="00EE2477">
      <w:pPr>
        <w:pStyle w:val="Heading2"/>
        <w:rPr>
          <w:rStyle w:val="BuiltInTok"/>
          <w:rFonts w:asciiTheme="majorHAnsi" w:hAnsiTheme="majorHAnsi"/>
          <w:sz w:val="28"/>
        </w:rPr>
      </w:pPr>
      <w:bookmarkStart w:id="32" w:name="variable-importance---dtcl"/>
      <w:r>
        <w:t xml:space="preserve">Variable Importance </w:t>
      </w:r>
      <w:r w:rsidR="00EE2477">
        <w:t>–</w:t>
      </w:r>
      <w:r>
        <w:t xml:space="preserve"> DTCL</w:t>
      </w:r>
      <w:bookmarkEnd w:id="32"/>
    </w:p>
    <w:p w14:paraId="3D866A88" w14:textId="16ED11DC" w:rsidR="008F0FD9" w:rsidRDefault="00123A3B">
      <w:pPr>
        <w:pStyle w:val="SourceCode"/>
      </w:pPr>
      <w:r>
        <w:rPr>
          <w:rStyle w:val="VerbatimChar"/>
        </w:rPr>
        <w:t xml:space="preserve"> </w:t>
      </w:r>
      <w:r>
        <w:rPr>
          <w:rStyle w:val="VerbatimChar"/>
        </w:rPr>
        <w:t xml:space="preserve">                  Imp</w:t>
      </w:r>
      <w:r>
        <w:br/>
      </w:r>
      <w:r>
        <w:rPr>
          <w:rStyle w:val="VerbatimChar"/>
        </w:rPr>
        <w:t>Agency_Code   0.634112</w:t>
      </w:r>
      <w:r>
        <w:br/>
      </w:r>
      <w:r>
        <w:rPr>
          <w:rStyle w:val="VerbatimChar"/>
        </w:rPr>
        <w:t>Sales         0.220899</w:t>
      </w:r>
      <w:r>
        <w:br/>
      </w:r>
      <w:r>
        <w:rPr>
          <w:rStyle w:val="VerbatimChar"/>
        </w:rPr>
        <w:t xml:space="preserve">Product </w:t>
      </w:r>
      <w:proofErr w:type="gramStart"/>
      <w:r>
        <w:rPr>
          <w:rStyle w:val="VerbatimChar"/>
        </w:rPr>
        <w:t>Name  0</w:t>
      </w:r>
      <w:proofErr w:type="gramEnd"/>
      <w:r>
        <w:rPr>
          <w:rStyle w:val="VerbatimChar"/>
        </w:rPr>
        <w:t>.086632</w:t>
      </w:r>
      <w:r>
        <w:br/>
      </w:r>
      <w:r>
        <w:rPr>
          <w:rStyle w:val="VerbatimChar"/>
        </w:rPr>
        <w:t xml:space="preserve">Commision  </w:t>
      </w:r>
      <w:r>
        <w:rPr>
          <w:rStyle w:val="VerbatimChar"/>
        </w:rPr>
        <w:t xml:space="preserve">   0.021881</w:t>
      </w:r>
      <w:r>
        <w:br/>
      </w:r>
      <w:r>
        <w:rPr>
          <w:rStyle w:val="VerbatimChar"/>
        </w:rPr>
        <w:t>Age           0.019940</w:t>
      </w:r>
      <w:r>
        <w:br/>
      </w:r>
      <w:r>
        <w:rPr>
          <w:rStyle w:val="VerbatimChar"/>
        </w:rPr>
        <w:t>Duration      0.016536</w:t>
      </w:r>
      <w:r>
        <w:br/>
      </w:r>
      <w:r>
        <w:rPr>
          <w:rStyle w:val="VerbatimChar"/>
        </w:rPr>
        <w:t>Type          0.000000</w:t>
      </w:r>
      <w:r>
        <w:br/>
      </w:r>
      <w:r>
        <w:rPr>
          <w:rStyle w:val="VerbatimChar"/>
        </w:rPr>
        <w:t>Channel       0.000000</w:t>
      </w:r>
      <w:r>
        <w:br/>
      </w:r>
      <w:r>
        <w:rPr>
          <w:rStyle w:val="VerbatimChar"/>
        </w:rPr>
        <w:t>Destination   0.000000</w:t>
      </w:r>
    </w:p>
    <w:p w14:paraId="68B1C316" w14:textId="219E464D" w:rsidR="008F0FD9" w:rsidRDefault="00123A3B">
      <w:pPr>
        <w:pStyle w:val="Heading2"/>
      </w:pPr>
      <w:bookmarkStart w:id="33" w:name="predicting-on-training-and-test-dataset"/>
      <w:r>
        <w:t>Predicting on Training and Test dataset</w:t>
      </w:r>
      <w:bookmarkEnd w:id="33"/>
    </w:p>
    <w:p w14:paraId="488EE9CF" w14:textId="77777777" w:rsidR="008F0FD9" w:rsidRDefault="00123A3B">
      <w:pPr>
        <w:pStyle w:val="Heading2"/>
      </w:pPr>
      <w:r>
        <w:t>Getting the Predicted Classes and Probabilities</w:t>
      </w:r>
    </w:p>
    <w:p w14:paraId="50F5C6EA" w14:textId="2BCEB08F" w:rsidR="008F0FD9" w:rsidRDefault="00123A3B">
      <w:pPr>
        <w:pStyle w:val="SourceCode"/>
        <w:rPr>
          <w:rStyle w:val="VerbatimChar"/>
        </w:rPr>
      </w:pPr>
      <w:r>
        <w:rPr>
          <w:rStyle w:val="VerbatimChar"/>
        </w:rPr>
        <w:t xml:space="preserve">       </w:t>
      </w:r>
      <w:r>
        <w:rPr>
          <w:rStyle w:val="VerbatimChar"/>
        </w:rPr>
        <w:t xml:space="preserve">   0         </w:t>
      </w:r>
      <w:r>
        <w:rPr>
          <w:rStyle w:val="VerbatimChar"/>
        </w:rPr>
        <w:t>1</w:t>
      </w:r>
      <w:r>
        <w:br/>
      </w:r>
      <w:proofErr w:type="gramStart"/>
      <w:r>
        <w:rPr>
          <w:rStyle w:val="VerbatimChar"/>
        </w:rPr>
        <w:t>0  0.697947</w:t>
      </w:r>
      <w:proofErr w:type="gramEnd"/>
      <w:r>
        <w:rPr>
          <w:rStyle w:val="VerbatimChar"/>
        </w:rPr>
        <w:t xml:space="preserve">  0.302053</w:t>
      </w:r>
      <w:r>
        <w:br/>
      </w:r>
      <w:r>
        <w:rPr>
          <w:rStyle w:val="VerbatimChar"/>
        </w:rPr>
        <w:t>1  0.979452  0.020548</w:t>
      </w:r>
      <w:r>
        <w:br/>
      </w:r>
      <w:r>
        <w:rPr>
          <w:rStyle w:val="VerbatimChar"/>
        </w:rPr>
        <w:t>2  0.921171  0.078829</w:t>
      </w:r>
      <w:r>
        <w:br/>
      </w:r>
      <w:r>
        <w:rPr>
          <w:rStyle w:val="VerbatimChar"/>
        </w:rPr>
        <w:t>3  0.510417  0.489583</w:t>
      </w:r>
      <w:r>
        <w:br/>
      </w:r>
      <w:r>
        <w:rPr>
          <w:rStyle w:val="VerbatimChar"/>
        </w:rPr>
        <w:t>4  0.921171  0.078829</w:t>
      </w:r>
    </w:p>
    <w:p w14:paraId="33581D0A" w14:textId="2A76692F" w:rsidR="00582EF5" w:rsidRDefault="00582EF5">
      <w:pPr>
        <w:pStyle w:val="SourceCode"/>
      </w:pPr>
      <w:r w:rsidRPr="00582EF5">
        <w:t>These are the fractions of trees voting</w:t>
      </w:r>
      <w:r>
        <w:br/>
      </w:r>
      <w:r w:rsidRPr="00582EF5">
        <w:t>either class. The class probability of a</w:t>
      </w:r>
      <w:r>
        <w:br/>
      </w:r>
      <w:r w:rsidRPr="00582EF5">
        <w:t>single tree is the fraction of samples of the same class in a leaf.</w:t>
      </w:r>
      <w:r>
        <w:t xml:space="preserve"> This tree predicts 2 to 30% chances of filing a claim.</w:t>
      </w:r>
      <w:r w:rsidR="00C82576">
        <w:t xml:space="preserve"> For</w:t>
      </w:r>
      <w:r w:rsidR="00C82576">
        <w:br/>
        <w:t xml:space="preserve">example, </w:t>
      </w:r>
      <w:r w:rsidR="00C82576" w:rsidRPr="00C82576">
        <w:t>175 agencies among 304 with</w:t>
      </w:r>
      <w:r w:rsidR="00C82576">
        <w:br/>
      </w:r>
      <w:r w:rsidR="00C82576" w:rsidRPr="00C82576">
        <w:t>short-duration tours out of 574 with low</w:t>
      </w:r>
      <w:r w:rsidR="00C82576">
        <w:br/>
      </w:r>
      <w:r w:rsidR="00C82576" w:rsidRPr="00C82576">
        <w:t>sales are predicted to get requests for</w:t>
      </w:r>
      <w:r w:rsidR="00C82576">
        <w:br/>
      </w:r>
      <w:r w:rsidR="00C82576" w:rsidRPr="00C82576">
        <w:t>claims.</w:t>
      </w:r>
    </w:p>
    <w:p w14:paraId="3038879B" w14:textId="03B711D0" w:rsidR="00CA0772" w:rsidRDefault="00CA0772">
      <w:pPr>
        <w:pStyle w:val="SourceCode"/>
      </w:pPr>
    </w:p>
    <w:p w14:paraId="21331D80" w14:textId="4247470A" w:rsidR="00CA0772" w:rsidRDefault="00CA0772">
      <w:pPr>
        <w:pStyle w:val="SourceCode"/>
      </w:pPr>
    </w:p>
    <w:p w14:paraId="437D2DD7" w14:textId="441BA34F" w:rsidR="00CA0772" w:rsidRDefault="00CA0772">
      <w:pPr>
        <w:pStyle w:val="SourceCode"/>
      </w:pPr>
    </w:p>
    <w:p w14:paraId="7354ED9B" w14:textId="459FD197" w:rsidR="00CA0772" w:rsidRDefault="00CA0772">
      <w:pPr>
        <w:pStyle w:val="SourceCode"/>
      </w:pPr>
    </w:p>
    <w:p w14:paraId="7FDCCF07" w14:textId="6AB6BB67" w:rsidR="008F0FD9" w:rsidRDefault="00123A3B">
      <w:pPr>
        <w:pStyle w:val="Heading1"/>
      </w:pPr>
      <w:bookmarkStart w:id="34" w:name="building-a-random-forest-classifier"/>
      <w:r>
        <w:lastRenderedPageBreak/>
        <w:t>Building a Random Forest Classifier</w:t>
      </w:r>
      <w:bookmarkEnd w:id="34"/>
    </w:p>
    <w:p w14:paraId="7F4047FD" w14:textId="77777777" w:rsidR="00CA0772" w:rsidRPr="00CA0772" w:rsidRDefault="00CA0772" w:rsidP="00CA0772">
      <w:pPr>
        <w:pStyle w:val="BodyText"/>
      </w:pPr>
    </w:p>
    <w:p w14:paraId="76EE6E29" w14:textId="77777777" w:rsidR="00CA0772" w:rsidRDefault="00CA0772">
      <w:pPr>
        <w:pStyle w:val="SourceCode"/>
        <w:rPr>
          <w:rStyle w:val="NormalTok"/>
        </w:rPr>
      </w:pPr>
      <w:r>
        <w:rPr>
          <w:rStyle w:val="NormalTok"/>
        </w:rPr>
        <w:t>Parameters set</w:t>
      </w:r>
    </w:p>
    <w:p w14:paraId="6064FE61" w14:textId="77777777" w:rsidR="00CA0772" w:rsidRDefault="00123A3B">
      <w:pPr>
        <w:pStyle w:val="SourceCode"/>
        <w:rPr>
          <w:rStyle w:val="VerbatimChar"/>
        </w:rPr>
      </w:pPr>
      <w:r>
        <w:rPr>
          <w:rStyle w:val="StringTok"/>
        </w:rPr>
        <w:t>'</w:t>
      </w:r>
      <w:proofErr w:type="spellStart"/>
      <w:proofErr w:type="gramStart"/>
      <w:r>
        <w:rPr>
          <w:rStyle w:val="StringTok"/>
        </w:rPr>
        <w:t>max</w:t>
      </w:r>
      <w:proofErr w:type="gramEnd"/>
      <w:r>
        <w:rPr>
          <w:rStyle w:val="StringTok"/>
        </w:rPr>
        <w:t>_depth</w:t>
      </w:r>
      <w:proofErr w:type="spellEnd"/>
      <w:r>
        <w:rPr>
          <w:rStyle w:val="StringTok"/>
        </w:rPr>
        <w:t>'</w:t>
      </w:r>
      <w:r>
        <w:rPr>
          <w:rStyle w:val="NormalTok"/>
        </w:rPr>
        <w:t>: [</w:t>
      </w:r>
      <w:r>
        <w:rPr>
          <w:rStyle w:val="DecValTok"/>
        </w:rPr>
        <w:t>5</w:t>
      </w:r>
      <w:r>
        <w:rPr>
          <w:rStyle w:val="NormalTok"/>
        </w:rPr>
        <w:t>,</w:t>
      </w:r>
      <w:r>
        <w:rPr>
          <w:rStyle w:val="DecValTok"/>
        </w:rPr>
        <w:t>10</w:t>
      </w:r>
      <w:r>
        <w:rPr>
          <w:rStyle w:val="NormalTok"/>
        </w:rPr>
        <w:t>,</w:t>
      </w:r>
      <w:r>
        <w:rPr>
          <w:rStyle w:val="DecValTok"/>
        </w:rPr>
        <w:t>15</w:t>
      </w:r>
      <w:r>
        <w:rPr>
          <w:rStyle w:val="NormalTok"/>
        </w:rPr>
        <w:t>],</w:t>
      </w:r>
      <w:r>
        <w:br/>
      </w:r>
      <w:r>
        <w:rPr>
          <w:rStyle w:val="StringTok"/>
        </w:rPr>
        <w:t>'</w:t>
      </w:r>
      <w:proofErr w:type="spellStart"/>
      <w:r>
        <w:rPr>
          <w:rStyle w:val="StringTok"/>
        </w:rPr>
        <w:t>max_features</w:t>
      </w:r>
      <w:proofErr w:type="spellEnd"/>
      <w:r>
        <w:rPr>
          <w:rStyle w:val="StringTok"/>
        </w:rPr>
        <w:t>'</w:t>
      </w:r>
      <w:r>
        <w:rPr>
          <w:rStyle w:val="NormalTok"/>
        </w:rPr>
        <w:t>: [</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0</w:t>
      </w:r>
      <w:r>
        <w:rPr>
          <w:rStyle w:val="NormalTok"/>
        </w:rPr>
        <w:t>,</w:t>
      </w:r>
      <w:r>
        <w:rPr>
          <w:rStyle w:val="DecValTok"/>
        </w:rPr>
        <w:t>50</w:t>
      </w:r>
      <w:r>
        <w:rPr>
          <w:rStyle w:val="NormalTok"/>
        </w:rPr>
        <w:t>,</w:t>
      </w:r>
      <w:r>
        <w:rPr>
          <w:rStyle w:val="DecValTok"/>
        </w:rPr>
        <w:t>70</w:t>
      </w:r>
      <w:r>
        <w:rPr>
          <w:rStyle w:val="NormalTok"/>
        </w:rPr>
        <w:t>],</w:t>
      </w:r>
      <w:r>
        <w:br/>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30</w:t>
      </w:r>
      <w:r>
        <w:rPr>
          <w:rStyle w:val="NormalTok"/>
        </w:rPr>
        <w:t>,</w:t>
      </w:r>
      <w:r>
        <w:rPr>
          <w:rStyle w:val="DecValTok"/>
        </w:rPr>
        <w:t>50</w:t>
      </w:r>
      <w:r>
        <w:rPr>
          <w:rStyle w:val="NormalTok"/>
        </w:rPr>
        <w:t>,</w:t>
      </w:r>
      <w:r>
        <w:rPr>
          <w:rStyle w:val="DecValTok"/>
        </w:rPr>
        <w:t>70</w:t>
      </w:r>
      <w:r>
        <w:rPr>
          <w:rStyle w:val="NormalTok"/>
        </w:rPr>
        <w:t>],</w:t>
      </w:r>
      <w:r>
        <w:br/>
      </w:r>
      <w:r>
        <w:rPr>
          <w:rStyle w:val="StringTok"/>
        </w:rPr>
        <w:t>'</w:t>
      </w:r>
      <w:proofErr w:type="spellStart"/>
      <w:r>
        <w:rPr>
          <w:rStyle w:val="StringTok"/>
        </w:rPr>
        <w:t>n_estimators</w:t>
      </w:r>
      <w:proofErr w:type="spellEnd"/>
      <w:r>
        <w:rPr>
          <w:rStyle w:val="StringTok"/>
        </w:rPr>
        <w:t>'</w:t>
      </w:r>
      <w:r>
        <w:rPr>
          <w:rStyle w:val="NormalTok"/>
        </w:rPr>
        <w:t>: [</w:t>
      </w:r>
      <w:r>
        <w:rPr>
          <w:rStyle w:val="DecValTok"/>
        </w:rPr>
        <w:t>200</w:t>
      </w:r>
      <w:r>
        <w:rPr>
          <w:rStyle w:val="NormalTok"/>
        </w:rPr>
        <w:t xml:space="preserve">, </w:t>
      </w:r>
      <w:r>
        <w:rPr>
          <w:rStyle w:val="DecValTok"/>
        </w:rPr>
        <w:t>250</w:t>
      </w:r>
      <w:r>
        <w:rPr>
          <w:rStyle w:val="NormalTok"/>
        </w:rPr>
        <w:t>,</w:t>
      </w:r>
      <w:r>
        <w:rPr>
          <w:rStyle w:val="DecValTok"/>
        </w:rPr>
        <w:t>300</w:t>
      </w:r>
      <w:r>
        <w:rPr>
          <w:rStyle w:val="NormalTok"/>
        </w:rPr>
        <w:t>]</w:t>
      </w:r>
      <w:r>
        <w:br/>
      </w:r>
      <w:r>
        <w:rPr>
          <w:rStyle w:val="NormalTok"/>
        </w:rPr>
        <w:t xml:space="preserve">                 </w:t>
      </w:r>
      <w:r>
        <w:br/>
      </w:r>
      <w:r w:rsidR="00CA0772">
        <w:rPr>
          <w:rStyle w:val="VerbatimChar"/>
        </w:rPr>
        <w:t>Output:</w:t>
      </w:r>
    </w:p>
    <w:p w14:paraId="15B7D526" w14:textId="591CBDC2" w:rsidR="008F0FD9" w:rsidRDefault="00123A3B">
      <w:pPr>
        <w:pStyle w:val="SourceCode"/>
      </w:pPr>
      <w:r>
        <w:rPr>
          <w:rStyle w:val="VerbatimChar"/>
        </w:rPr>
        <w:t>{'</w:t>
      </w:r>
      <w:proofErr w:type="spellStart"/>
      <w:r>
        <w:rPr>
          <w:rStyle w:val="VerbatimChar"/>
        </w:rPr>
        <w:t>max_depth</w:t>
      </w:r>
      <w:proofErr w:type="spellEnd"/>
      <w:r>
        <w:rPr>
          <w:rStyle w:val="VerbatimChar"/>
        </w:rPr>
        <w:t>': [5, 10, 15],</w:t>
      </w:r>
      <w:r w:rsidR="00CA0772">
        <w:rPr>
          <w:rStyle w:val="VerbatimChar"/>
        </w:rPr>
        <w:br/>
      </w:r>
      <w:r>
        <w:rPr>
          <w:rStyle w:val="VerbatimChar"/>
        </w:rPr>
        <w:t>'</w:t>
      </w:r>
      <w:proofErr w:type="spellStart"/>
      <w:r>
        <w:rPr>
          <w:rStyle w:val="VerbatimChar"/>
        </w:rPr>
        <w:t>max_features</w:t>
      </w:r>
      <w:proofErr w:type="spellEnd"/>
      <w:r>
        <w:rPr>
          <w:rStyle w:val="VerbatimChar"/>
        </w:rPr>
        <w:t>': [4, 5,</w:t>
      </w:r>
      <w:r>
        <w:rPr>
          <w:rStyle w:val="VerbatimChar"/>
        </w:rPr>
        <w:t xml:space="preserve"> 6, 7],</w:t>
      </w:r>
      <w:r>
        <w:br/>
      </w:r>
      <w:r>
        <w:rPr>
          <w:rStyle w:val="VerbatimChar"/>
        </w:rPr>
        <w:t>'</w:t>
      </w:r>
      <w:proofErr w:type="spellStart"/>
      <w:r>
        <w:rPr>
          <w:rStyle w:val="VerbatimChar"/>
        </w:rPr>
        <w:t>min_samples_leaf</w:t>
      </w:r>
      <w:proofErr w:type="spellEnd"/>
      <w:r>
        <w:rPr>
          <w:rStyle w:val="VerbatimChar"/>
        </w:rPr>
        <w:t>': [10, 50, 70],</w:t>
      </w:r>
      <w:r>
        <w:br/>
      </w:r>
      <w:r>
        <w:rPr>
          <w:rStyle w:val="VerbatimChar"/>
        </w:rPr>
        <w:t>'</w:t>
      </w:r>
      <w:proofErr w:type="spellStart"/>
      <w:r>
        <w:rPr>
          <w:rStyle w:val="VerbatimChar"/>
        </w:rPr>
        <w:t>min_samples_split</w:t>
      </w:r>
      <w:proofErr w:type="spellEnd"/>
      <w:r>
        <w:rPr>
          <w:rStyle w:val="VerbatimChar"/>
        </w:rPr>
        <w:t>': [30, 50, 70],</w:t>
      </w:r>
      <w:r>
        <w:br/>
      </w:r>
      <w:r>
        <w:rPr>
          <w:rStyle w:val="VerbatimChar"/>
        </w:rPr>
        <w:t>'</w:t>
      </w:r>
      <w:proofErr w:type="spellStart"/>
      <w:r>
        <w:rPr>
          <w:rStyle w:val="VerbatimChar"/>
        </w:rPr>
        <w:t>n_estimators</w:t>
      </w:r>
      <w:proofErr w:type="spellEnd"/>
      <w:r>
        <w:rPr>
          <w:rStyle w:val="VerbatimChar"/>
        </w:rPr>
        <w:t>': [200, 250, 300]})</w:t>
      </w:r>
    </w:p>
    <w:p w14:paraId="136485AF" w14:textId="77777777" w:rsidR="00DF7428" w:rsidRDefault="00DF7428">
      <w:pPr>
        <w:pStyle w:val="SourceCode"/>
        <w:rPr>
          <w:rStyle w:val="VerbatimChar"/>
        </w:rPr>
      </w:pPr>
      <w:r>
        <w:rPr>
          <w:rStyle w:val="VerbatimChar"/>
        </w:rPr>
        <w:t>best parameters</w:t>
      </w:r>
    </w:p>
    <w:p w14:paraId="5F86255B" w14:textId="166748E7" w:rsidR="008F0FD9" w:rsidRDefault="00123A3B">
      <w:pPr>
        <w:pStyle w:val="SourceCode"/>
      </w:pPr>
      <w:r>
        <w:rPr>
          <w:rStyle w:val="VerbatimChar"/>
        </w:rPr>
        <w:t>{'</w:t>
      </w:r>
      <w:proofErr w:type="spellStart"/>
      <w:r>
        <w:rPr>
          <w:rStyle w:val="VerbatimChar"/>
        </w:rPr>
        <w:t>max_depth</w:t>
      </w:r>
      <w:proofErr w:type="spellEnd"/>
      <w:r>
        <w:rPr>
          <w:rStyle w:val="VerbatimChar"/>
        </w:rPr>
        <w:t>': 5,</w:t>
      </w:r>
      <w:r>
        <w:br/>
      </w:r>
      <w:r>
        <w:rPr>
          <w:rStyle w:val="VerbatimChar"/>
        </w:rPr>
        <w:t xml:space="preserve"> '</w:t>
      </w:r>
      <w:proofErr w:type="spellStart"/>
      <w:r>
        <w:rPr>
          <w:rStyle w:val="VerbatimChar"/>
        </w:rPr>
        <w:t>max_features</w:t>
      </w:r>
      <w:proofErr w:type="spellEnd"/>
      <w:r>
        <w:rPr>
          <w:rStyle w:val="VerbatimChar"/>
        </w:rPr>
        <w:t>': 5,</w:t>
      </w:r>
      <w:r>
        <w:br/>
      </w:r>
      <w:r>
        <w:rPr>
          <w:rStyle w:val="VerbatimChar"/>
        </w:rPr>
        <w:t xml:space="preserve"> 'm</w:t>
      </w:r>
      <w:r>
        <w:rPr>
          <w:rStyle w:val="VerbatimChar"/>
        </w:rPr>
        <w:t>in_samples_leaf': 10,</w:t>
      </w:r>
      <w:r>
        <w:br/>
      </w:r>
      <w:r>
        <w:rPr>
          <w:rStyle w:val="VerbatimChar"/>
        </w:rPr>
        <w:t xml:space="preserve"> 'min_samples_split': 50,</w:t>
      </w:r>
      <w:r>
        <w:br/>
      </w:r>
      <w:r>
        <w:rPr>
          <w:rStyle w:val="VerbatimChar"/>
        </w:rPr>
        <w:t xml:space="preserve"> 'n_estimators': 250}</w:t>
      </w:r>
    </w:p>
    <w:p w14:paraId="0AD9B431" w14:textId="2132A802" w:rsidR="008F0FD9" w:rsidRDefault="00DF7428">
      <w:pPr>
        <w:pStyle w:val="SourceCode"/>
      </w:pPr>
      <w:r>
        <w:rPr>
          <w:rStyle w:val="NormalTok"/>
        </w:rPr>
        <w:t>Best grid</w:t>
      </w:r>
    </w:p>
    <w:p w14:paraId="5CE26589" w14:textId="28BA5ED7" w:rsidR="008F0FD9" w:rsidRPr="00CA0772" w:rsidRDefault="00123A3B">
      <w:pPr>
        <w:pStyle w:val="SourceCode"/>
        <w:rPr>
          <w:rFonts w:ascii="Consolas" w:hAnsi="Consolas"/>
          <w:sz w:val="22"/>
        </w:rPr>
      </w:pPr>
      <w:proofErr w:type="spellStart"/>
      <w:r>
        <w:rPr>
          <w:rStyle w:val="VerbatimChar"/>
        </w:rPr>
        <w:t>RandomForestClassifier</w:t>
      </w:r>
      <w:proofErr w:type="spellEnd"/>
      <w:r w:rsidR="00CA0772">
        <w:rPr>
          <w:rStyle w:val="VerbatimChar"/>
        </w:rPr>
        <w:br/>
      </w:r>
      <w:r>
        <w:rPr>
          <w:rStyle w:val="VerbatimChar"/>
        </w:rPr>
        <w:t>(</w:t>
      </w:r>
      <w:proofErr w:type="spellStart"/>
      <w:r>
        <w:rPr>
          <w:rStyle w:val="VerbatimChar"/>
        </w:rPr>
        <w:t>max_depth</w:t>
      </w:r>
      <w:proofErr w:type="spellEnd"/>
      <w:r>
        <w:rPr>
          <w:rStyle w:val="VerbatimChar"/>
        </w:rPr>
        <w:t xml:space="preserve">=5, </w:t>
      </w:r>
      <w:proofErr w:type="spellStart"/>
      <w:r>
        <w:rPr>
          <w:rStyle w:val="VerbatimChar"/>
        </w:rPr>
        <w:t>max_features</w:t>
      </w:r>
      <w:proofErr w:type="spellEnd"/>
      <w:r>
        <w:rPr>
          <w:rStyle w:val="VerbatimChar"/>
        </w:rPr>
        <w:t>=5,</w:t>
      </w:r>
      <w:r w:rsidR="00CA0772">
        <w:rPr>
          <w:rStyle w:val="VerbatimChar"/>
        </w:rPr>
        <w:br/>
      </w:r>
      <w:proofErr w:type="spellStart"/>
      <w:r>
        <w:rPr>
          <w:rStyle w:val="VerbatimChar"/>
        </w:rPr>
        <w:t>min_samples_leaf</w:t>
      </w:r>
      <w:proofErr w:type="spellEnd"/>
      <w:r>
        <w:rPr>
          <w:rStyle w:val="VerbatimChar"/>
        </w:rPr>
        <w:t>=10,</w:t>
      </w:r>
      <w:r w:rsidR="00CA0772">
        <w:rPr>
          <w:rStyle w:val="VerbatimChar"/>
        </w:rPr>
        <w:br/>
      </w:r>
      <w:proofErr w:type="spellStart"/>
      <w:r>
        <w:rPr>
          <w:rStyle w:val="VerbatimChar"/>
        </w:rPr>
        <w:t>min_samples_split</w:t>
      </w:r>
      <w:proofErr w:type="spellEnd"/>
      <w:r>
        <w:rPr>
          <w:rStyle w:val="VerbatimChar"/>
        </w:rPr>
        <w:t>=50,</w:t>
      </w:r>
      <w:r w:rsidR="00CA0772">
        <w:rPr>
          <w:rStyle w:val="VerbatimChar"/>
        </w:rPr>
        <w:br/>
      </w:r>
      <w:proofErr w:type="spellStart"/>
      <w:r>
        <w:rPr>
          <w:rStyle w:val="VerbatimChar"/>
        </w:rPr>
        <w:t>n_e</w:t>
      </w:r>
      <w:r>
        <w:rPr>
          <w:rStyle w:val="VerbatimChar"/>
        </w:rPr>
        <w:t>stimators</w:t>
      </w:r>
      <w:proofErr w:type="spellEnd"/>
      <w:r>
        <w:rPr>
          <w:rStyle w:val="VerbatimChar"/>
        </w:rPr>
        <w:t xml:space="preserve">=250, </w:t>
      </w:r>
      <w:proofErr w:type="spellStart"/>
      <w:r>
        <w:rPr>
          <w:rStyle w:val="VerbatimChar"/>
        </w:rPr>
        <w:t>random_state</w:t>
      </w:r>
      <w:proofErr w:type="spellEnd"/>
      <w:r>
        <w:rPr>
          <w:rStyle w:val="VerbatimChar"/>
        </w:rPr>
        <w:t>=1)</w:t>
      </w:r>
    </w:p>
    <w:p w14:paraId="745E1946" w14:textId="6198F24B" w:rsidR="00DF7428" w:rsidRDefault="00CA0772" w:rsidP="00DF7428">
      <w:pPr>
        <w:pStyle w:val="SourceCode"/>
        <w:rPr>
          <w:rStyle w:val="VerbatimChar"/>
        </w:rPr>
      </w:pPr>
      <w:r>
        <w:rPr>
          <w:rStyle w:val="NormalTok"/>
        </w:rPr>
        <w:t>Second parameters set</w:t>
      </w:r>
      <w:r w:rsidR="00123A3B">
        <w:br/>
      </w:r>
      <w:r w:rsidR="00123A3B">
        <w:rPr>
          <w:rStyle w:val="StringTok"/>
        </w:rPr>
        <w:t>'</w:t>
      </w:r>
      <w:proofErr w:type="spellStart"/>
      <w:r w:rsidR="00123A3B">
        <w:rPr>
          <w:rStyle w:val="StringTok"/>
        </w:rPr>
        <w:t>max_depth</w:t>
      </w:r>
      <w:proofErr w:type="spellEnd"/>
      <w:r w:rsidR="00123A3B">
        <w:rPr>
          <w:rStyle w:val="StringTok"/>
        </w:rPr>
        <w:t>'</w:t>
      </w:r>
      <w:r w:rsidR="00123A3B">
        <w:rPr>
          <w:rStyle w:val="NormalTok"/>
        </w:rPr>
        <w:t>: [</w:t>
      </w:r>
      <w:r w:rsidR="00123A3B">
        <w:rPr>
          <w:rStyle w:val="DecValTok"/>
        </w:rPr>
        <w:t>4</w:t>
      </w:r>
      <w:r w:rsidR="00123A3B">
        <w:rPr>
          <w:rStyle w:val="NormalTok"/>
        </w:rPr>
        <w:t>,</w:t>
      </w:r>
      <w:r w:rsidR="00123A3B">
        <w:rPr>
          <w:rStyle w:val="DecValTok"/>
        </w:rPr>
        <w:t>5</w:t>
      </w:r>
      <w:r w:rsidR="00123A3B">
        <w:rPr>
          <w:rStyle w:val="NormalTok"/>
        </w:rPr>
        <w:t>,</w:t>
      </w:r>
      <w:r w:rsidR="00123A3B">
        <w:rPr>
          <w:rStyle w:val="DecValTok"/>
        </w:rPr>
        <w:t>6</w:t>
      </w:r>
      <w:r w:rsidR="00123A3B">
        <w:rPr>
          <w:rStyle w:val="NormalTok"/>
        </w:rPr>
        <w:t>],</w:t>
      </w:r>
      <w:r w:rsidR="00123A3B">
        <w:br/>
      </w:r>
      <w:r w:rsidR="00123A3B">
        <w:rPr>
          <w:rStyle w:val="StringTok"/>
        </w:rPr>
        <w:t>'</w:t>
      </w:r>
      <w:proofErr w:type="spellStart"/>
      <w:r w:rsidR="00123A3B">
        <w:rPr>
          <w:rStyle w:val="StringTok"/>
        </w:rPr>
        <w:t>max_features</w:t>
      </w:r>
      <w:proofErr w:type="spellEnd"/>
      <w:r w:rsidR="00123A3B">
        <w:rPr>
          <w:rStyle w:val="StringTok"/>
        </w:rPr>
        <w:t>'</w:t>
      </w:r>
      <w:r w:rsidR="00123A3B">
        <w:rPr>
          <w:rStyle w:val="NormalTok"/>
        </w:rPr>
        <w:t>: [</w:t>
      </w:r>
      <w:r w:rsidR="00123A3B">
        <w:rPr>
          <w:rStyle w:val="DecValTok"/>
        </w:rPr>
        <w:t>2</w:t>
      </w:r>
      <w:r w:rsidR="00123A3B">
        <w:rPr>
          <w:rStyle w:val="NormalTok"/>
        </w:rPr>
        <w:t>,</w:t>
      </w:r>
      <w:r w:rsidR="00123A3B">
        <w:rPr>
          <w:rStyle w:val="DecValTok"/>
        </w:rPr>
        <w:t>3</w:t>
      </w:r>
      <w:r w:rsidR="00123A3B">
        <w:rPr>
          <w:rStyle w:val="NormalTok"/>
        </w:rPr>
        <w:t>,</w:t>
      </w:r>
      <w:r w:rsidR="00123A3B">
        <w:rPr>
          <w:rStyle w:val="DecValTok"/>
        </w:rPr>
        <w:t>4</w:t>
      </w:r>
      <w:r w:rsidR="00123A3B">
        <w:rPr>
          <w:rStyle w:val="NormalTok"/>
        </w:rPr>
        <w:t>,</w:t>
      </w:r>
      <w:r w:rsidR="00123A3B">
        <w:rPr>
          <w:rStyle w:val="DecValTok"/>
        </w:rPr>
        <w:t>5</w:t>
      </w:r>
      <w:r w:rsidR="00123A3B">
        <w:rPr>
          <w:rStyle w:val="NormalTok"/>
        </w:rPr>
        <w:t>],</w:t>
      </w:r>
      <w:r w:rsidR="00123A3B">
        <w:br/>
      </w:r>
      <w:r w:rsidR="00123A3B">
        <w:rPr>
          <w:rStyle w:val="StringTok"/>
        </w:rPr>
        <w:t>'</w:t>
      </w:r>
      <w:proofErr w:type="spellStart"/>
      <w:r w:rsidR="00123A3B">
        <w:rPr>
          <w:rStyle w:val="StringTok"/>
        </w:rPr>
        <w:t>min_samples_leaf</w:t>
      </w:r>
      <w:proofErr w:type="spellEnd"/>
      <w:r w:rsidR="00123A3B">
        <w:rPr>
          <w:rStyle w:val="StringTok"/>
        </w:rPr>
        <w:t>'</w:t>
      </w:r>
      <w:r w:rsidR="00123A3B">
        <w:rPr>
          <w:rStyle w:val="NormalTok"/>
        </w:rPr>
        <w:t>: [</w:t>
      </w:r>
      <w:r w:rsidR="00123A3B">
        <w:rPr>
          <w:rStyle w:val="DecValTok"/>
        </w:rPr>
        <w:t>8</w:t>
      </w:r>
      <w:r w:rsidR="00123A3B">
        <w:rPr>
          <w:rStyle w:val="NormalTok"/>
        </w:rPr>
        <w:t>,</w:t>
      </w:r>
      <w:r w:rsidR="00123A3B">
        <w:rPr>
          <w:rStyle w:val="DecValTok"/>
        </w:rPr>
        <w:t>9</w:t>
      </w:r>
      <w:r w:rsidR="00123A3B">
        <w:rPr>
          <w:rStyle w:val="NormalTok"/>
        </w:rPr>
        <w:t>,</w:t>
      </w:r>
      <w:r w:rsidR="00123A3B">
        <w:rPr>
          <w:rStyle w:val="DecValTok"/>
        </w:rPr>
        <w:t>11</w:t>
      </w:r>
      <w:r w:rsidR="00123A3B">
        <w:rPr>
          <w:rStyle w:val="NormalTok"/>
        </w:rPr>
        <w:t>,</w:t>
      </w:r>
      <w:r w:rsidR="00123A3B">
        <w:rPr>
          <w:rStyle w:val="DecValTok"/>
        </w:rPr>
        <w:t>15</w:t>
      </w:r>
      <w:r w:rsidR="00123A3B">
        <w:rPr>
          <w:rStyle w:val="NormalTok"/>
        </w:rPr>
        <w:t>],</w:t>
      </w:r>
      <w:r w:rsidR="00123A3B">
        <w:br/>
      </w:r>
      <w:r w:rsidR="00123A3B">
        <w:rPr>
          <w:rStyle w:val="StringTok"/>
        </w:rPr>
        <w:t>'</w:t>
      </w:r>
      <w:proofErr w:type="spellStart"/>
      <w:r w:rsidR="00123A3B">
        <w:rPr>
          <w:rStyle w:val="StringTok"/>
        </w:rPr>
        <w:t>min_samples_split</w:t>
      </w:r>
      <w:proofErr w:type="spellEnd"/>
      <w:r w:rsidR="00123A3B">
        <w:rPr>
          <w:rStyle w:val="StringTok"/>
        </w:rPr>
        <w:t>'</w:t>
      </w:r>
      <w:r w:rsidR="00123A3B">
        <w:rPr>
          <w:rStyle w:val="NormalTok"/>
        </w:rPr>
        <w:t>: [</w:t>
      </w:r>
      <w:r w:rsidR="00123A3B">
        <w:rPr>
          <w:rStyle w:val="DecValTok"/>
        </w:rPr>
        <w:t>46</w:t>
      </w:r>
      <w:r w:rsidR="00123A3B">
        <w:rPr>
          <w:rStyle w:val="NormalTok"/>
        </w:rPr>
        <w:t>,</w:t>
      </w:r>
      <w:r w:rsidR="00123A3B">
        <w:rPr>
          <w:rStyle w:val="DecValTok"/>
        </w:rPr>
        <w:t>50</w:t>
      </w:r>
      <w:r w:rsidR="00123A3B">
        <w:rPr>
          <w:rStyle w:val="NormalTok"/>
        </w:rPr>
        <w:t>,</w:t>
      </w:r>
      <w:r w:rsidR="00123A3B">
        <w:rPr>
          <w:rStyle w:val="DecValTok"/>
        </w:rPr>
        <w:t>55</w:t>
      </w:r>
      <w:r w:rsidR="00123A3B">
        <w:rPr>
          <w:rStyle w:val="NormalTok"/>
        </w:rPr>
        <w:t xml:space="preserve">], </w:t>
      </w:r>
      <w:r w:rsidR="00123A3B">
        <w:br/>
      </w:r>
      <w:r w:rsidR="00123A3B">
        <w:rPr>
          <w:rStyle w:val="StringTok"/>
        </w:rPr>
        <w:t>'</w:t>
      </w:r>
      <w:proofErr w:type="spellStart"/>
      <w:r w:rsidR="00123A3B">
        <w:rPr>
          <w:rStyle w:val="StringTok"/>
        </w:rPr>
        <w:t>n_estimators</w:t>
      </w:r>
      <w:proofErr w:type="spellEnd"/>
      <w:r w:rsidR="00123A3B">
        <w:rPr>
          <w:rStyle w:val="StringTok"/>
        </w:rPr>
        <w:t>'</w:t>
      </w:r>
      <w:r w:rsidR="00123A3B">
        <w:rPr>
          <w:rStyle w:val="NormalTok"/>
        </w:rPr>
        <w:t>: [</w:t>
      </w:r>
      <w:r w:rsidR="00123A3B">
        <w:rPr>
          <w:rStyle w:val="DecValTok"/>
        </w:rPr>
        <w:t>290</w:t>
      </w:r>
      <w:r w:rsidR="00123A3B">
        <w:rPr>
          <w:rStyle w:val="NormalTok"/>
        </w:rPr>
        <w:t>,</w:t>
      </w:r>
      <w:r w:rsidR="00123A3B">
        <w:rPr>
          <w:rStyle w:val="DecValTok"/>
        </w:rPr>
        <w:t>350</w:t>
      </w:r>
      <w:r w:rsidR="00123A3B">
        <w:rPr>
          <w:rStyle w:val="NormalTok"/>
        </w:rPr>
        <w:t>,</w:t>
      </w:r>
      <w:r w:rsidR="00123A3B">
        <w:rPr>
          <w:rStyle w:val="DecValTok"/>
        </w:rPr>
        <w:t>400</w:t>
      </w:r>
      <w:r w:rsidR="00123A3B">
        <w:rPr>
          <w:rStyle w:val="NormalTok"/>
        </w:rPr>
        <w:t xml:space="preserve">] </w:t>
      </w:r>
      <w:r w:rsidR="00123A3B">
        <w:br/>
      </w:r>
    </w:p>
    <w:p w14:paraId="33007046" w14:textId="77777777" w:rsidR="00CA0772" w:rsidRDefault="00CA0772">
      <w:pPr>
        <w:pStyle w:val="SourceCode"/>
        <w:rPr>
          <w:rStyle w:val="VerbatimChar"/>
        </w:rPr>
      </w:pPr>
      <w:r>
        <w:rPr>
          <w:rStyle w:val="VerbatimChar"/>
        </w:rPr>
        <w:t>Output:</w:t>
      </w:r>
    </w:p>
    <w:p w14:paraId="6C4D25B3" w14:textId="00A4EACE" w:rsidR="008F0FD9" w:rsidRPr="00CA0772" w:rsidRDefault="00123A3B">
      <w:pPr>
        <w:pStyle w:val="SourceCode"/>
        <w:rPr>
          <w:rFonts w:ascii="Consolas" w:hAnsi="Consolas"/>
          <w:sz w:val="22"/>
        </w:rPr>
      </w:pPr>
      <w:r>
        <w:rPr>
          <w:rStyle w:val="VerbatimChar"/>
        </w:rPr>
        <w:t>{'</w:t>
      </w:r>
      <w:proofErr w:type="spellStart"/>
      <w:r>
        <w:rPr>
          <w:rStyle w:val="VerbatimChar"/>
        </w:rPr>
        <w:t>max_depth</w:t>
      </w:r>
      <w:proofErr w:type="spellEnd"/>
      <w:r>
        <w:rPr>
          <w:rStyle w:val="VerbatimChar"/>
        </w:rPr>
        <w:t>': [4, 5, 6],</w:t>
      </w:r>
      <w:r w:rsidR="00CA0772">
        <w:rPr>
          <w:rStyle w:val="VerbatimChar"/>
        </w:rPr>
        <w:br/>
      </w:r>
      <w:r>
        <w:rPr>
          <w:rStyle w:val="VerbatimChar"/>
        </w:rPr>
        <w:t>'</w:t>
      </w:r>
      <w:proofErr w:type="spellStart"/>
      <w:r>
        <w:rPr>
          <w:rStyle w:val="VerbatimChar"/>
        </w:rPr>
        <w:t>max_features</w:t>
      </w:r>
      <w:proofErr w:type="spellEnd"/>
      <w:r>
        <w:rPr>
          <w:rStyle w:val="VerbatimChar"/>
        </w:rPr>
        <w:t>': [2, 3, 4, 5],</w:t>
      </w:r>
      <w:r>
        <w:br/>
      </w:r>
      <w:r>
        <w:rPr>
          <w:rStyle w:val="VerbatimChar"/>
        </w:rPr>
        <w:t>'</w:t>
      </w:r>
      <w:proofErr w:type="spellStart"/>
      <w:r>
        <w:rPr>
          <w:rStyle w:val="VerbatimChar"/>
        </w:rPr>
        <w:t>min_samples_leaf</w:t>
      </w:r>
      <w:proofErr w:type="spellEnd"/>
      <w:r>
        <w:rPr>
          <w:rStyle w:val="VerbatimChar"/>
        </w:rPr>
        <w:t>': [8, 9, 11, 15],</w:t>
      </w:r>
      <w:r>
        <w:rPr>
          <w:rStyle w:val="VerbatimChar"/>
        </w:rPr>
        <w:t>'</w:t>
      </w:r>
      <w:proofErr w:type="spellStart"/>
      <w:r>
        <w:rPr>
          <w:rStyle w:val="VerbatimChar"/>
        </w:rPr>
        <w:t>min_samples_split</w:t>
      </w:r>
      <w:proofErr w:type="spellEnd"/>
      <w:r>
        <w:rPr>
          <w:rStyle w:val="VerbatimChar"/>
        </w:rPr>
        <w:t>': [46, 50, 55],</w:t>
      </w:r>
      <w:r>
        <w:br/>
      </w:r>
      <w:r>
        <w:rPr>
          <w:rStyle w:val="VerbatimChar"/>
        </w:rPr>
        <w:t>'</w:t>
      </w:r>
      <w:proofErr w:type="spellStart"/>
      <w:r>
        <w:rPr>
          <w:rStyle w:val="VerbatimChar"/>
        </w:rPr>
        <w:t>n_estimators</w:t>
      </w:r>
      <w:proofErr w:type="spellEnd"/>
      <w:r>
        <w:rPr>
          <w:rStyle w:val="VerbatimChar"/>
        </w:rPr>
        <w:t>': [290, 350, 400]})</w:t>
      </w:r>
    </w:p>
    <w:p w14:paraId="66AC3A90" w14:textId="51D0912A" w:rsidR="008F0FD9" w:rsidRDefault="00123A3B">
      <w:pPr>
        <w:pStyle w:val="SourceCode"/>
      </w:pPr>
      <w:r>
        <w:rPr>
          <w:rStyle w:val="NormalTok"/>
        </w:rPr>
        <w:t>best</w:t>
      </w:r>
      <w:r w:rsidR="00DF7428">
        <w:rPr>
          <w:rStyle w:val="NormalTok"/>
        </w:rPr>
        <w:t xml:space="preserve"> </w:t>
      </w:r>
      <w:r>
        <w:rPr>
          <w:rStyle w:val="NormalTok"/>
        </w:rPr>
        <w:t>param</w:t>
      </w:r>
      <w:r w:rsidR="00DF7428">
        <w:rPr>
          <w:rStyle w:val="NormalTok"/>
        </w:rPr>
        <w:t>eters</w:t>
      </w:r>
    </w:p>
    <w:p w14:paraId="784F8DEF" w14:textId="77777777" w:rsidR="008F0FD9" w:rsidRDefault="00123A3B">
      <w:pPr>
        <w:pStyle w:val="SourceCode"/>
      </w:pPr>
      <w:r>
        <w:rPr>
          <w:rStyle w:val="VerbatimChar"/>
        </w:rPr>
        <w:t>{</w:t>
      </w:r>
      <w:r>
        <w:rPr>
          <w:rStyle w:val="VerbatimChar"/>
        </w:rPr>
        <w:t>'</w:t>
      </w:r>
      <w:proofErr w:type="spellStart"/>
      <w:r>
        <w:rPr>
          <w:rStyle w:val="VerbatimChar"/>
        </w:rPr>
        <w:t>max_depth</w:t>
      </w:r>
      <w:proofErr w:type="spellEnd"/>
      <w:r>
        <w:rPr>
          <w:rStyle w:val="VerbatimChar"/>
        </w:rPr>
        <w:t>': 6,</w:t>
      </w:r>
      <w:r>
        <w:br/>
      </w:r>
      <w:r>
        <w:rPr>
          <w:rStyle w:val="VerbatimChar"/>
        </w:rPr>
        <w:t xml:space="preserve"> '</w:t>
      </w:r>
      <w:proofErr w:type="spellStart"/>
      <w:r>
        <w:rPr>
          <w:rStyle w:val="VerbatimChar"/>
        </w:rPr>
        <w:t>max_features</w:t>
      </w:r>
      <w:proofErr w:type="spellEnd"/>
      <w:r>
        <w:rPr>
          <w:rStyle w:val="VerbatimChar"/>
        </w:rPr>
        <w:t>': 3,</w:t>
      </w:r>
      <w:r>
        <w:br/>
      </w:r>
      <w:r>
        <w:rPr>
          <w:rStyle w:val="VerbatimChar"/>
        </w:rPr>
        <w:t xml:space="preserve"> 'min_samples_leaf': 8,</w:t>
      </w:r>
      <w:r>
        <w:br/>
      </w:r>
      <w:r>
        <w:rPr>
          <w:rStyle w:val="VerbatimChar"/>
        </w:rPr>
        <w:t xml:space="preserve"> 'min_samples_split': 46,</w:t>
      </w:r>
      <w:r>
        <w:br/>
      </w:r>
      <w:r>
        <w:rPr>
          <w:rStyle w:val="VerbatimChar"/>
        </w:rPr>
        <w:t xml:space="preserve"> 'n_estimators': 350}</w:t>
      </w:r>
    </w:p>
    <w:p w14:paraId="20921287" w14:textId="61FE9808" w:rsidR="008F0FD9" w:rsidRDefault="00DF7428" w:rsidP="00DF7428">
      <w:pPr>
        <w:pStyle w:val="SourceCode"/>
      </w:pPr>
      <w:r>
        <w:rPr>
          <w:rStyle w:val="NormalTok"/>
        </w:rPr>
        <w:t>B</w:t>
      </w:r>
      <w:r w:rsidR="00123A3B">
        <w:rPr>
          <w:rStyle w:val="NormalTok"/>
        </w:rPr>
        <w:t>est</w:t>
      </w:r>
      <w:r>
        <w:rPr>
          <w:rStyle w:val="NormalTok"/>
        </w:rPr>
        <w:t xml:space="preserve"> </w:t>
      </w:r>
      <w:r w:rsidR="00123A3B">
        <w:rPr>
          <w:rStyle w:val="NormalTok"/>
        </w:rPr>
        <w:t>grid</w:t>
      </w:r>
    </w:p>
    <w:p w14:paraId="1EDD996A" w14:textId="73E798E1" w:rsidR="008F0FD9" w:rsidRPr="00CA0772" w:rsidRDefault="00123A3B">
      <w:pPr>
        <w:pStyle w:val="SourceCode"/>
        <w:rPr>
          <w:rFonts w:ascii="Consolas" w:hAnsi="Consolas"/>
          <w:sz w:val="22"/>
        </w:rPr>
      </w:pPr>
      <w:proofErr w:type="spellStart"/>
      <w:r>
        <w:rPr>
          <w:rStyle w:val="VerbatimChar"/>
        </w:rPr>
        <w:t>R</w:t>
      </w:r>
      <w:r>
        <w:rPr>
          <w:rStyle w:val="VerbatimChar"/>
        </w:rPr>
        <w:t>andomForestClassifier</w:t>
      </w:r>
      <w:proofErr w:type="spellEnd"/>
      <w:r w:rsidR="00CA0772">
        <w:rPr>
          <w:rStyle w:val="VerbatimChar"/>
        </w:rPr>
        <w:br/>
      </w:r>
      <w:r>
        <w:rPr>
          <w:rStyle w:val="VerbatimChar"/>
        </w:rPr>
        <w:t>(</w:t>
      </w:r>
      <w:proofErr w:type="spellStart"/>
      <w:r>
        <w:rPr>
          <w:rStyle w:val="VerbatimChar"/>
        </w:rPr>
        <w:t>max_depth</w:t>
      </w:r>
      <w:proofErr w:type="spellEnd"/>
      <w:r>
        <w:rPr>
          <w:rStyle w:val="VerbatimChar"/>
        </w:rPr>
        <w:t xml:space="preserve">=6, </w:t>
      </w:r>
      <w:proofErr w:type="spellStart"/>
      <w:r>
        <w:rPr>
          <w:rStyle w:val="VerbatimChar"/>
        </w:rPr>
        <w:t>max_features</w:t>
      </w:r>
      <w:proofErr w:type="spellEnd"/>
      <w:r>
        <w:rPr>
          <w:rStyle w:val="VerbatimChar"/>
        </w:rPr>
        <w:t>=3,</w:t>
      </w:r>
      <w:r w:rsidR="00CA0772">
        <w:rPr>
          <w:rStyle w:val="VerbatimChar"/>
        </w:rPr>
        <w:br/>
      </w:r>
      <w:proofErr w:type="spellStart"/>
      <w:r>
        <w:rPr>
          <w:rStyle w:val="VerbatimChar"/>
        </w:rPr>
        <w:t>min_samples</w:t>
      </w:r>
      <w:r>
        <w:rPr>
          <w:rStyle w:val="VerbatimChar"/>
        </w:rPr>
        <w:t>_leaf</w:t>
      </w:r>
      <w:proofErr w:type="spellEnd"/>
      <w:r>
        <w:rPr>
          <w:rStyle w:val="VerbatimChar"/>
        </w:rPr>
        <w:t>=8,</w:t>
      </w:r>
      <w:r w:rsidR="00CA0772">
        <w:rPr>
          <w:rStyle w:val="VerbatimChar"/>
        </w:rPr>
        <w:br/>
      </w:r>
      <w:proofErr w:type="spellStart"/>
      <w:r>
        <w:rPr>
          <w:rStyle w:val="VerbatimChar"/>
        </w:rPr>
        <w:t>min_samples_split</w:t>
      </w:r>
      <w:proofErr w:type="spellEnd"/>
      <w:r>
        <w:rPr>
          <w:rStyle w:val="VerbatimChar"/>
        </w:rPr>
        <w:t>=46,</w:t>
      </w:r>
      <w:r w:rsidR="00CA0772">
        <w:rPr>
          <w:rStyle w:val="VerbatimChar"/>
        </w:rPr>
        <w:br/>
      </w:r>
      <w:proofErr w:type="spellStart"/>
      <w:r>
        <w:rPr>
          <w:rStyle w:val="VerbatimChar"/>
        </w:rPr>
        <w:t>n_estimators</w:t>
      </w:r>
      <w:proofErr w:type="spellEnd"/>
      <w:r>
        <w:rPr>
          <w:rStyle w:val="VerbatimChar"/>
        </w:rPr>
        <w:t xml:space="preserve">=350, </w:t>
      </w:r>
      <w:proofErr w:type="spellStart"/>
      <w:r>
        <w:rPr>
          <w:rStyle w:val="VerbatimChar"/>
        </w:rPr>
        <w:t>random_state</w:t>
      </w:r>
      <w:proofErr w:type="spellEnd"/>
      <w:r>
        <w:rPr>
          <w:rStyle w:val="VerbatimChar"/>
        </w:rPr>
        <w:t>=1)</w:t>
      </w:r>
    </w:p>
    <w:p w14:paraId="36533F37" w14:textId="77777777" w:rsidR="008F0FD9" w:rsidRDefault="00123A3B">
      <w:pPr>
        <w:pStyle w:val="Heading3"/>
      </w:pPr>
      <w:r>
        <w:t>Predicting the Training and Testing data</w:t>
      </w:r>
    </w:p>
    <w:p w14:paraId="30250737" w14:textId="77777777" w:rsidR="008F0FD9" w:rsidRDefault="00123A3B">
      <w:pPr>
        <w:pStyle w:val="Heading3"/>
      </w:pPr>
      <w:r>
        <w:t>Getting the Predicted</w:t>
      </w:r>
      <w:r>
        <w:t xml:space="preserve"> Classes and Probabilities</w:t>
      </w:r>
    </w:p>
    <w:p w14:paraId="6BA8F00F" w14:textId="77777777" w:rsidR="008F0FD9" w:rsidRDefault="00123A3B">
      <w:pPr>
        <w:pStyle w:val="SourceCode"/>
      </w:pPr>
      <w:r>
        <w:rPr>
          <w:rStyle w:val="VerbatimChar"/>
        </w:rPr>
        <w:t xml:space="preserve">          0         1</w:t>
      </w:r>
      <w:r>
        <w:br/>
      </w:r>
      <w:proofErr w:type="gramStart"/>
      <w:r>
        <w:rPr>
          <w:rStyle w:val="VerbatimChar"/>
        </w:rPr>
        <w:t>0  0.778010</w:t>
      </w:r>
      <w:proofErr w:type="gramEnd"/>
      <w:r>
        <w:rPr>
          <w:rStyle w:val="VerbatimChar"/>
        </w:rPr>
        <w:t xml:space="preserve">  0.221990</w:t>
      </w:r>
      <w:r>
        <w:br/>
      </w:r>
      <w:r>
        <w:rPr>
          <w:rStyle w:val="VerbatimChar"/>
        </w:rPr>
        <w:t>1  0.971910  0.028090</w:t>
      </w:r>
      <w:r>
        <w:br/>
      </w:r>
      <w:r>
        <w:rPr>
          <w:rStyle w:val="VerbatimChar"/>
        </w:rPr>
        <w:t>2  0.904401  0.095599</w:t>
      </w:r>
      <w:r>
        <w:br/>
      </w:r>
      <w:r>
        <w:rPr>
          <w:rStyle w:val="VerbatimChar"/>
        </w:rPr>
        <w:t>3  0.651398  0.348602</w:t>
      </w:r>
      <w:r>
        <w:br/>
      </w:r>
      <w:r>
        <w:rPr>
          <w:rStyle w:val="VerbatimChar"/>
        </w:rPr>
        <w:t>4  0.868406  0.131594</w:t>
      </w:r>
    </w:p>
    <w:p w14:paraId="01ADA490" w14:textId="4C0B8D5C" w:rsidR="008F0FD9" w:rsidRDefault="00123A3B" w:rsidP="00F347D0">
      <w:pPr>
        <w:pStyle w:val="Heading3"/>
      </w:pPr>
      <w:bookmarkStart w:id="35" w:name="variable-importance-via-rf"/>
      <w:r>
        <w:t>Variable Importance via RF</w:t>
      </w:r>
      <w:bookmarkEnd w:id="35"/>
    </w:p>
    <w:p w14:paraId="7D8ED950" w14:textId="6D13A51D" w:rsidR="008F0FD9" w:rsidRDefault="00123A3B">
      <w:pPr>
        <w:pStyle w:val="SourceCode"/>
        <w:rPr>
          <w:rStyle w:val="VerbatimChar"/>
        </w:rPr>
      </w:pPr>
      <w:r>
        <w:rPr>
          <w:rStyle w:val="VerbatimChar"/>
        </w:rPr>
        <w:t xml:space="preserve"> </w:t>
      </w:r>
      <w:r>
        <w:rPr>
          <w:rStyle w:val="VerbatimChar"/>
        </w:rPr>
        <w:t xml:space="preserve">                  Imp</w:t>
      </w:r>
      <w:r>
        <w:br/>
      </w:r>
      <w:r>
        <w:rPr>
          <w:rStyle w:val="VerbatimChar"/>
        </w:rPr>
        <w:t>Agency_Code   0.276015</w:t>
      </w:r>
      <w:r>
        <w:br/>
      </w:r>
      <w:r>
        <w:rPr>
          <w:rStyle w:val="VerbatimChar"/>
        </w:rPr>
        <w:t xml:space="preserve">Product </w:t>
      </w:r>
      <w:proofErr w:type="gramStart"/>
      <w:r>
        <w:rPr>
          <w:rStyle w:val="VerbatimChar"/>
        </w:rPr>
        <w:t>Name  0</w:t>
      </w:r>
      <w:proofErr w:type="gramEnd"/>
      <w:r>
        <w:rPr>
          <w:rStyle w:val="VerbatimChar"/>
        </w:rPr>
        <w:t>.235583</w:t>
      </w:r>
      <w:r>
        <w:br/>
      </w:r>
      <w:r>
        <w:rPr>
          <w:rStyle w:val="VerbatimChar"/>
        </w:rPr>
        <w:t>Sales         0.152733</w:t>
      </w:r>
      <w:r>
        <w:br/>
      </w:r>
      <w:r>
        <w:rPr>
          <w:rStyle w:val="VerbatimChar"/>
        </w:rPr>
        <w:t>Commision     0.135997</w:t>
      </w:r>
      <w:r>
        <w:br/>
      </w:r>
      <w:r>
        <w:rPr>
          <w:rStyle w:val="VerbatimChar"/>
        </w:rPr>
        <w:t>Duration      0.077475</w:t>
      </w:r>
      <w:r>
        <w:br/>
      </w:r>
      <w:r>
        <w:rPr>
          <w:rStyle w:val="VerbatimChar"/>
        </w:rPr>
        <w:t>Type          0.071019</w:t>
      </w:r>
      <w:r>
        <w:br/>
      </w:r>
      <w:r>
        <w:rPr>
          <w:rStyle w:val="VerbatimChar"/>
        </w:rPr>
        <w:t xml:space="preserve">Age           </w:t>
      </w:r>
      <w:r>
        <w:rPr>
          <w:rStyle w:val="VerbatimChar"/>
        </w:rPr>
        <w:t>0.039503</w:t>
      </w:r>
      <w:r>
        <w:br/>
      </w:r>
      <w:r>
        <w:rPr>
          <w:rStyle w:val="VerbatimChar"/>
        </w:rPr>
        <w:t>Destination   0.008971</w:t>
      </w:r>
      <w:r>
        <w:br/>
      </w:r>
      <w:r>
        <w:rPr>
          <w:rStyle w:val="VerbatimChar"/>
        </w:rPr>
        <w:t>Channel       0.002705</w:t>
      </w:r>
    </w:p>
    <w:p w14:paraId="25B2423F" w14:textId="745DCE07" w:rsidR="00DA48DC" w:rsidRDefault="00DA48DC">
      <w:pPr>
        <w:pStyle w:val="SourceCode"/>
      </w:pPr>
      <w:r w:rsidRPr="00DA48DC">
        <w:t>Random forest also shows the same</w:t>
      </w:r>
      <w:r w:rsidRPr="00DA48DC">
        <w:br/>
        <w:t>three variables (</w:t>
      </w:r>
      <w:proofErr w:type="spellStart"/>
      <w:r w:rsidRPr="00DA48DC">
        <w:t>Agency_Code</w:t>
      </w:r>
      <w:proofErr w:type="spellEnd"/>
      <w:r w:rsidRPr="00DA48DC">
        <w:t>,</w:t>
      </w:r>
      <w:r w:rsidRPr="00DA48DC">
        <w:br/>
        <w:t>Product Name, and Sales to be most</w:t>
      </w:r>
      <w:r w:rsidR="004A7DCB">
        <w:br/>
      </w:r>
      <w:r w:rsidRPr="00DA48DC">
        <w:t>important</w:t>
      </w:r>
      <w:r w:rsidR="004A7DCB">
        <w:t xml:space="preserve"> features</w:t>
      </w:r>
      <w:r w:rsidRPr="00DA48DC">
        <w:t>, in that order</w:t>
      </w:r>
      <w:r w:rsidR="004A7DCB">
        <w:t>, in</w:t>
      </w:r>
      <w:r w:rsidR="004A7DCB">
        <w:br/>
        <w:t>deciding if some customer will file a claim or not</w:t>
      </w:r>
      <w:r w:rsidRPr="00DA48DC">
        <w:t>)</w:t>
      </w:r>
    </w:p>
    <w:p w14:paraId="6C1A569B" w14:textId="77777777" w:rsidR="004C4E70" w:rsidRDefault="004C4E70">
      <w:pPr>
        <w:pStyle w:val="SourceCode"/>
      </w:pPr>
    </w:p>
    <w:p w14:paraId="6C33CA53" w14:textId="41F0847B" w:rsidR="008F0FD9" w:rsidRDefault="00123A3B">
      <w:pPr>
        <w:pStyle w:val="Heading2"/>
      </w:pPr>
      <w:bookmarkStart w:id="36" w:name="building-a-neural-network-classifier"/>
      <w:r>
        <w:lastRenderedPageBreak/>
        <w:t>Building a Neural Network Classifier</w:t>
      </w:r>
      <w:bookmarkEnd w:id="36"/>
    </w:p>
    <w:p w14:paraId="07B298F7" w14:textId="31F7AA8A" w:rsidR="00C82576" w:rsidRDefault="00C82576" w:rsidP="00F347D0">
      <w:pPr>
        <w:pStyle w:val="SourceCode"/>
        <w:rPr>
          <w:rStyle w:val="NormalTok"/>
        </w:rPr>
      </w:pPr>
    </w:p>
    <w:p w14:paraId="19E5B117" w14:textId="1BB6C570" w:rsidR="00F347D0" w:rsidRDefault="00C82576" w:rsidP="00F347D0">
      <w:pPr>
        <w:pStyle w:val="SourceCode"/>
        <w:rPr>
          <w:rStyle w:val="VerbatimChar"/>
        </w:rPr>
      </w:pPr>
      <w:r>
        <w:rPr>
          <w:rStyle w:val="NormalTok"/>
        </w:rPr>
        <w:t>Parameters set</w:t>
      </w:r>
      <w:r w:rsidR="00123A3B">
        <w:br/>
      </w:r>
      <w:r w:rsidR="00123A3B">
        <w:rPr>
          <w:rStyle w:val="StringTok"/>
        </w:rPr>
        <w:t>'</w:t>
      </w:r>
      <w:proofErr w:type="spellStart"/>
      <w:r w:rsidR="00123A3B">
        <w:rPr>
          <w:rStyle w:val="StringTok"/>
        </w:rPr>
        <w:t>hidden_layer_sizes</w:t>
      </w:r>
      <w:proofErr w:type="spellEnd"/>
      <w:r w:rsidR="00123A3B">
        <w:rPr>
          <w:rStyle w:val="StringTok"/>
        </w:rPr>
        <w:t>'</w:t>
      </w:r>
      <w:r w:rsidR="00123A3B">
        <w:rPr>
          <w:rStyle w:val="NormalTok"/>
        </w:rPr>
        <w:t>: [</w:t>
      </w:r>
      <w:r w:rsidR="00123A3B">
        <w:rPr>
          <w:rStyle w:val="DecValTok"/>
        </w:rPr>
        <w:t>50</w:t>
      </w:r>
      <w:r w:rsidR="00123A3B">
        <w:rPr>
          <w:rStyle w:val="NormalTok"/>
        </w:rPr>
        <w:t>,</w:t>
      </w:r>
      <w:r w:rsidR="00123A3B">
        <w:rPr>
          <w:rStyle w:val="DecValTok"/>
        </w:rPr>
        <w:t>100</w:t>
      </w:r>
      <w:r w:rsidR="00123A3B">
        <w:rPr>
          <w:rStyle w:val="NormalTok"/>
        </w:rPr>
        <w:t>,</w:t>
      </w:r>
      <w:r w:rsidR="00123A3B">
        <w:rPr>
          <w:rStyle w:val="DecValTok"/>
        </w:rPr>
        <w:t>200</w:t>
      </w:r>
      <w:r w:rsidR="00123A3B">
        <w:rPr>
          <w:rStyle w:val="NormalTok"/>
        </w:rPr>
        <w:t>],</w:t>
      </w:r>
      <w:r w:rsidR="00123A3B">
        <w:br/>
      </w:r>
      <w:r w:rsidR="00123A3B">
        <w:rPr>
          <w:rStyle w:val="StringTok"/>
        </w:rPr>
        <w:t>'</w:t>
      </w:r>
      <w:proofErr w:type="spellStart"/>
      <w:r w:rsidR="00123A3B">
        <w:rPr>
          <w:rStyle w:val="StringTok"/>
        </w:rPr>
        <w:t>max_iter</w:t>
      </w:r>
      <w:proofErr w:type="spellEnd"/>
      <w:r w:rsidR="00123A3B">
        <w:rPr>
          <w:rStyle w:val="StringTok"/>
        </w:rPr>
        <w:t>'</w:t>
      </w:r>
      <w:r w:rsidR="00123A3B">
        <w:rPr>
          <w:rStyle w:val="NormalTok"/>
        </w:rPr>
        <w:t>: [</w:t>
      </w:r>
      <w:r w:rsidR="00123A3B">
        <w:rPr>
          <w:rStyle w:val="DecValTok"/>
        </w:rPr>
        <w:t>2500</w:t>
      </w:r>
      <w:r w:rsidR="00123A3B">
        <w:rPr>
          <w:rStyle w:val="NormalTok"/>
        </w:rPr>
        <w:t>,</w:t>
      </w:r>
      <w:r w:rsidR="00123A3B">
        <w:rPr>
          <w:rStyle w:val="DecValTok"/>
        </w:rPr>
        <w:t>3000</w:t>
      </w:r>
      <w:r w:rsidR="00123A3B">
        <w:rPr>
          <w:rStyle w:val="NormalTok"/>
        </w:rPr>
        <w:t>,</w:t>
      </w:r>
      <w:r w:rsidR="00123A3B">
        <w:rPr>
          <w:rStyle w:val="DecValTok"/>
        </w:rPr>
        <w:t>4000</w:t>
      </w:r>
      <w:r w:rsidR="00123A3B">
        <w:rPr>
          <w:rStyle w:val="NormalTok"/>
        </w:rPr>
        <w:t>],</w:t>
      </w:r>
      <w:r w:rsidR="00123A3B">
        <w:br/>
      </w:r>
      <w:r w:rsidR="00123A3B">
        <w:rPr>
          <w:rStyle w:val="StringTok"/>
        </w:rPr>
        <w:t>'solver'</w:t>
      </w:r>
      <w:r w:rsidR="00123A3B">
        <w:rPr>
          <w:rStyle w:val="NormalTok"/>
        </w:rPr>
        <w:t>: [</w:t>
      </w:r>
      <w:r w:rsidR="00123A3B">
        <w:rPr>
          <w:rStyle w:val="StringTok"/>
        </w:rPr>
        <w:t>'</w:t>
      </w:r>
      <w:proofErr w:type="spellStart"/>
      <w:r w:rsidR="00123A3B">
        <w:rPr>
          <w:rStyle w:val="StringTok"/>
        </w:rPr>
        <w:t>adam</w:t>
      </w:r>
      <w:proofErr w:type="spellEnd"/>
      <w:r w:rsidR="00123A3B">
        <w:rPr>
          <w:rStyle w:val="StringTok"/>
        </w:rPr>
        <w:t>'</w:t>
      </w:r>
      <w:r w:rsidR="00123A3B">
        <w:rPr>
          <w:rStyle w:val="NormalTok"/>
        </w:rPr>
        <w:t>],</w:t>
      </w:r>
      <w:r w:rsidR="00123A3B">
        <w:br/>
      </w:r>
      <w:r w:rsidR="00123A3B">
        <w:rPr>
          <w:rStyle w:val="StringTok"/>
        </w:rPr>
        <w:t>'</w:t>
      </w:r>
      <w:proofErr w:type="spellStart"/>
      <w:r w:rsidR="00123A3B">
        <w:rPr>
          <w:rStyle w:val="StringTok"/>
        </w:rPr>
        <w:t>tol</w:t>
      </w:r>
      <w:proofErr w:type="spellEnd"/>
      <w:r w:rsidR="00123A3B">
        <w:rPr>
          <w:rStyle w:val="StringTok"/>
        </w:rPr>
        <w:t>'</w:t>
      </w:r>
      <w:r w:rsidR="00123A3B">
        <w:rPr>
          <w:rStyle w:val="NormalTok"/>
        </w:rPr>
        <w:t>: [</w:t>
      </w:r>
      <w:r w:rsidR="00123A3B">
        <w:rPr>
          <w:rStyle w:val="FloatTok"/>
        </w:rPr>
        <w:t>0.01</w:t>
      </w:r>
      <w:r w:rsidR="00123A3B">
        <w:rPr>
          <w:rStyle w:val="NormalTok"/>
        </w:rPr>
        <w:t xml:space="preserve">], </w:t>
      </w:r>
      <w:r w:rsidR="00123A3B">
        <w:br/>
      </w:r>
    </w:p>
    <w:p w14:paraId="1113A81B" w14:textId="6170219C" w:rsidR="00C82576" w:rsidRDefault="00C82576">
      <w:pPr>
        <w:pStyle w:val="SourceCode"/>
        <w:rPr>
          <w:rStyle w:val="VerbatimChar"/>
        </w:rPr>
      </w:pPr>
      <w:r>
        <w:rPr>
          <w:rStyle w:val="VerbatimChar"/>
        </w:rPr>
        <w:t>Output:</w:t>
      </w:r>
    </w:p>
    <w:p w14:paraId="4E5C1DBD" w14:textId="04B4DABE" w:rsidR="008F0FD9" w:rsidRPr="00C82576" w:rsidRDefault="00925C6A">
      <w:pPr>
        <w:pStyle w:val="SourceCode"/>
        <w:rPr>
          <w:rFonts w:ascii="Consolas" w:hAnsi="Consolas"/>
          <w:sz w:val="22"/>
        </w:rPr>
      </w:pPr>
      <w:r w:rsidRPr="00EF053A">
        <w:rPr>
          <w:rStyle w:val="VerbatimChar"/>
          <w:noProof/>
        </w:rPr>
        <mc:AlternateContent>
          <mc:Choice Requires="wps">
            <w:drawing>
              <wp:anchor distT="45720" distB="45720" distL="114300" distR="114300" simplePos="0" relativeHeight="251720704" behindDoc="0" locked="0" layoutInCell="1" allowOverlap="1" wp14:anchorId="13D42855" wp14:editId="1F947446">
                <wp:simplePos x="0" y="0"/>
                <wp:positionH relativeFrom="column">
                  <wp:posOffset>2940050</wp:posOffset>
                </wp:positionH>
                <wp:positionV relativeFrom="paragraph">
                  <wp:posOffset>690245</wp:posOffset>
                </wp:positionV>
                <wp:extent cx="266700" cy="6794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679450"/>
                        </a:xfrm>
                        <a:prstGeom prst="rect">
                          <a:avLst/>
                        </a:prstGeom>
                        <a:solidFill>
                          <a:srgbClr val="00B0F0"/>
                        </a:solidFill>
                        <a:ln w="9525">
                          <a:solidFill>
                            <a:srgbClr val="000000"/>
                          </a:solidFill>
                          <a:miter lim="800000"/>
                          <a:headEnd/>
                          <a:tailEnd/>
                        </a:ln>
                      </wps:spPr>
                      <wps:txbx>
                        <w:txbxContent>
                          <w:p w14:paraId="0D775BB3" w14:textId="6CE92029" w:rsidR="00925C6A" w:rsidRPr="00925C6A" w:rsidRDefault="00EF053A">
                            <w:pPr>
                              <w:rPr>
                                <w:b/>
                                <w:bCs/>
                                <w:color w:val="FFFFFF" w:themeColor="background1"/>
                                <w:lang w:val="en-IN"/>
                              </w:rPr>
                            </w:pPr>
                            <w:r w:rsidRPr="00925C6A">
                              <w:rPr>
                                <w:b/>
                                <w:bCs/>
                                <w:color w:val="FFFFFF" w:themeColor="background1"/>
                                <w:lang w:val="en-IN"/>
                              </w:rPr>
                              <w:t>TP</w:t>
                            </w:r>
                            <w:r w:rsidR="00925C6A">
                              <w:rPr>
                                <w:b/>
                                <w:bCs/>
                                <w:color w:val="FFFFFF" w:themeColor="background1"/>
                                <w:lang w:val="en-IN"/>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42855" id="_x0000_s1184" type="#_x0000_t202" style="position:absolute;margin-left:231.5pt;margin-top:54.35pt;width:21pt;height:53.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" fillcolor="#00b0f0">
                <v:textbox>
                  <w:txbxContent>
                    <w:p w14:paraId="0D775BB3" w14:textId="6CE92029" w:rsidR="00925C6A" w:rsidRPr="00925C6A" w:rsidRDefault="00EF053A">
                      <w:pPr>
                        <w:rPr>
                          <w:b/>
                          <w:bCs/>
                          <w:color w:val="FFFFFF" w:themeColor="background1"/>
                          <w:lang w:val="en-IN"/>
                        </w:rPr>
                      </w:pPr>
                      <w:r w:rsidRPr="00925C6A">
                        <w:rPr>
                          <w:b/>
                          <w:bCs/>
                          <w:color w:val="FFFFFF" w:themeColor="background1"/>
                          <w:lang w:val="en-IN"/>
                        </w:rPr>
                        <w:t>TP</w:t>
                      </w:r>
                      <w:r w:rsidR="00925C6A">
                        <w:rPr>
                          <w:b/>
                          <w:bCs/>
                          <w:color w:val="FFFFFF" w:themeColor="background1"/>
                          <w:lang w:val="en-IN"/>
                        </w:rPr>
                        <w:t>R</w:t>
                      </w:r>
                    </w:p>
                  </w:txbxContent>
                </v:textbox>
                <w10:wrap type="square"/>
              </v:shape>
            </w:pict>
          </mc:Fallback>
        </mc:AlternateContent>
      </w:r>
      <w:r w:rsidR="00123A3B">
        <w:rPr>
          <w:rStyle w:val="VerbatimChar"/>
        </w:rPr>
        <w:t>'</w:t>
      </w:r>
      <w:proofErr w:type="spellStart"/>
      <w:proofErr w:type="gramStart"/>
      <w:r w:rsidR="00123A3B">
        <w:rPr>
          <w:rStyle w:val="VerbatimChar"/>
        </w:rPr>
        <w:t>hidden</w:t>
      </w:r>
      <w:proofErr w:type="gramEnd"/>
      <w:r w:rsidR="00123A3B">
        <w:rPr>
          <w:rStyle w:val="VerbatimChar"/>
        </w:rPr>
        <w:t>_layer_sizes</w:t>
      </w:r>
      <w:proofErr w:type="spellEnd"/>
      <w:r w:rsidR="00123A3B">
        <w:rPr>
          <w:rStyle w:val="VerbatimChar"/>
        </w:rPr>
        <w:t>':</w:t>
      </w:r>
      <w:r w:rsidR="00C82576">
        <w:rPr>
          <w:rStyle w:val="VerbatimChar"/>
        </w:rPr>
        <w:t xml:space="preserve"> </w:t>
      </w:r>
      <w:r w:rsidR="00123A3B">
        <w:rPr>
          <w:rStyle w:val="VerbatimChar"/>
        </w:rPr>
        <w:t>[50, 100, 20</w:t>
      </w:r>
      <w:r w:rsidR="00123A3B">
        <w:rPr>
          <w:rStyle w:val="VerbatimChar"/>
        </w:rPr>
        <w:t>]</w:t>
      </w:r>
      <w:r w:rsidR="00123A3B">
        <w:br/>
      </w:r>
      <w:r w:rsidR="00123A3B">
        <w:rPr>
          <w:rStyle w:val="VerbatimChar"/>
        </w:rPr>
        <w:t>'</w:t>
      </w:r>
      <w:proofErr w:type="spellStart"/>
      <w:r w:rsidR="00123A3B">
        <w:rPr>
          <w:rStyle w:val="VerbatimChar"/>
        </w:rPr>
        <w:t>max_iter</w:t>
      </w:r>
      <w:proofErr w:type="spellEnd"/>
      <w:r w:rsidR="00123A3B">
        <w:rPr>
          <w:rStyle w:val="VerbatimChar"/>
        </w:rPr>
        <w:t>': [2500, 3000, 4000]</w:t>
      </w:r>
      <w:r w:rsidR="00C82576">
        <w:rPr>
          <w:rStyle w:val="VerbatimChar"/>
        </w:rPr>
        <w:br/>
      </w:r>
      <w:r w:rsidR="00123A3B">
        <w:rPr>
          <w:rStyle w:val="VerbatimChar"/>
        </w:rPr>
        <w:t>'solver': ['</w:t>
      </w:r>
      <w:proofErr w:type="spellStart"/>
      <w:r w:rsidR="00123A3B">
        <w:rPr>
          <w:rStyle w:val="VerbatimChar"/>
        </w:rPr>
        <w:t>adam</w:t>
      </w:r>
      <w:proofErr w:type="spellEnd"/>
      <w:r w:rsidR="00123A3B">
        <w:rPr>
          <w:rStyle w:val="VerbatimChar"/>
        </w:rPr>
        <w:t>']</w:t>
      </w:r>
      <w:r w:rsidR="00C82576">
        <w:rPr>
          <w:rStyle w:val="VerbatimChar"/>
        </w:rPr>
        <w:br/>
      </w:r>
      <w:r w:rsidR="00123A3B">
        <w:rPr>
          <w:rStyle w:val="VerbatimChar"/>
        </w:rPr>
        <w:t>'</w:t>
      </w:r>
      <w:proofErr w:type="spellStart"/>
      <w:r w:rsidR="00123A3B">
        <w:rPr>
          <w:rStyle w:val="VerbatimChar"/>
        </w:rPr>
        <w:t>tol</w:t>
      </w:r>
      <w:proofErr w:type="spellEnd"/>
      <w:r w:rsidR="00123A3B">
        <w:rPr>
          <w:rStyle w:val="VerbatimChar"/>
        </w:rPr>
        <w:t>': [0.01]})</w:t>
      </w:r>
    </w:p>
    <w:p w14:paraId="3EEDBF3E" w14:textId="37E2940D" w:rsidR="008F0FD9" w:rsidRDefault="00C82576">
      <w:pPr>
        <w:pStyle w:val="SourceCode"/>
      </w:pPr>
      <w:r>
        <w:rPr>
          <w:rStyle w:val="NormalTok"/>
        </w:rPr>
        <w:t>B</w:t>
      </w:r>
      <w:r w:rsidR="00123A3B">
        <w:rPr>
          <w:rStyle w:val="NormalTok"/>
        </w:rPr>
        <w:t>est</w:t>
      </w:r>
      <w:r w:rsidR="007D3750">
        <w:rPr>
          <w:rStyle w:val="NormalTok"/>
        </w:rPr>
        <w:t xml:space="preserve"> </w:t>
      </w:r>
      <w:r w:rsidR="00123A3B">
        <w:rPr>
          <w:rStyle w:val="NormalTok"/>
        </w:rPr>
        <w:t>param</w:t>
      </w:r>
      <w:r w:rsidR="007D3750">
        <w:rPr>
          <w:rStyle w:val="NormalTok"/>
        </w:rPr>
        <w:t>eters</w:t>
      </w:r>
    </w:p>
    <w:p w14:paraId="41CE705C" w14:textId="72042F6A" w:rsidR="008F0FD9" w:rsidRPr="00C82576" w:rsidRDefault="00123A3B">
      <w:pPr>
        <w:pStyle w:val="SourceCode"/>
        <w:rPr>
          <w:rFonts w:ascii="Consolas" w:hAnsi="Consolas"/>
          <w:sz w:val="22"/>
        </w:rPr>
      </w:pPr>
      <w:r>
        <w:rPr>
          <w:rStyle w:val="VerbatimChar"/>
        </w:rPr>
        <w:t>{'</w:t>
      </w:r>
      <w:proofErr w:type="spellStart"/>
      <w:r>
        <w:rPr>
          <w:rStyle w:val="VerbatimChar"/>
        </w:rPr>
        <w:t>hidden_layer_sizes</w:t>
      </w:r>
      <w:proofErr w:type="spellEnd"/>
      <w:r>
        <w:rPr>
          <w:rStyle w:val="VerbatimChar"/>
        </w:rPr>
        <w:t>': 200,</w:t>
      </w:r>
      <w:r w:rsidR="00C82576">
        <w:rPr>
          <w:rStyle w:val="VerbatimChar"/>
        </w:rPr>
        <w:br/>
      </w:r>
      <w:r>
        <w:rPr>
          <w:rStyle w:val="VerbatimChar"/>
        </w:rPr>
        <w:t>'</w:t>
      </w:r>
      <w:proofErr w:type="spellStart"/>
      <w:r>
        <w:rPr>
          <w:rStyle w:val="VerbatimChar"/>
        </w:rPr>
        <w:t>max_iter</w:t>
      </w:r>
      <w:proofErr w:type="spellEnd"/>
      <w:r>
        <w:rPr>
          <w:rStyle w:val="VerbatimChar"/>
        </w:rPr>
        <w:t>': 2500, 'solver': 'adam', 'tol': 0.01}</w:t>
      </w:r>
    </w:p>
    <w:p w14:paraId="0BDE8177" w14:textId="76C88A71" w:rsidR="008F0FD9" w:rsidRDefault="00F347D0">
      <w:pPr>
        <w:pStyle w:val="SourceCode"/>
      </w:pPr>
      <w:r>
        <w:rPr>
          <w:rStyle w:val="NormalTok"/>
        </w:rPr>
        <w:t>B</w:t>
      </w:r>
      <w:r w:rsidR="00123A3B">
        <w:rPr>
          <w:rStyle w:val="NormalTok"/>
        </w:rPr>
        <w:t>es</w:t>
      </w:r>
      <w:r w:rsidR="007D3750">
        <w:rPr>
          <w:rStyle w:val="NormalTok"/>
        </w:rPr>
        <w:t>t</w:t>
      </w:r>
      <w:r>
        <w:rPr>
          <w:rStyle w:val="NormalTok"/>
        </w:rPr>
        <w:t xml:space="preserve"> </w:t>
      </w:r>
      <w:r w:rsidR="00123A3B">
        <w:rPr>
          <w:rStyle w:val="NormalTok"/>
        </w:rPr>
        <w:t>gri</w:t>
      </w:r>
      <w:r>
        <w:rPr>
          <w:rStyle w:val="NormalTok"/>
        </w:rPr>
        <w:t>d</w:t>
      </w:r>
    </w:p>
    <w:p w14:paraId="72195A2A" w14:textId="0C2F6FF3" w:rsidR="008F0FD9" w:rsidRDefault="00925C6A">
      <w:pPr>
        <w:pStyle w:val="SourceCode"/>
      </w:pPr>
      <w:r w:rsidRPr="00925C6A">
        <w:rPr>
          <w:noProof/>
        </w:rPr>
        <mc:AlternateContent>
          <mc:Choice Requires="wps">
            <w:drawing>
              <wp:anchor distT="45720" distB="45720" distL="114300" distR="114300" simplePos="0" relativeHeight="251722752" behindDoc="0" locked="0" layoutInCell="1" allowOverlap="1" wp14:anchorId="12E66A2A" wp14:editId="1D3D6F22">
                <wp:simplePos x="0" y="0"/>
                <wp:positionH relativeFrom="column">
                  <wp:posOffset>4514850</wp:posOffset>
                </wp:positionH>
                <wp:positionV relativeFrom="paragraph">
                  <wp:posOffset>323215</wp:posOffset>
                </wp:positionV>
                <wp:extent cx="488950" cy="260350"/>
                <wp:effectExtent l="0" t="0" r="25400" b="2540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60350"/>
                        </a:xfrm>
                        <a:prstGeom prst="rect">
                          <a:avLst/>
                        </a:prstGeom>
                        <a:solidFill>
                          <a:srgbClr val="00B0F0"/>
                        </a:solidFill>
                        <a:ln w="9525">
                          <a:solidFill>
                            <a:srgbClr val="000000"/>
                          </a:solidFill>
                          <a:miter lim="800000"/>
                          <a:headEnd/>
                          <a:tailEnd/>
                        </a:ln>
                      </wps:spPr>
                      <wps:txbx>
                        <w:txbxContent>
                          <w:p w14:paraId="6A2BF173" w14:textId="4683BFED" w:rsidR="00925C6A" w:rsidRPr="00925C6A" w:rsidRDefault="00925C6A" w:rsidP="00925C6A">
                            <w:pPr>
                              <w:rPr>
                                <w:b/>
                                <w:bCs/>
                                <w:color w:val="FFFFFF" w:themeColor="background1"/>
                                <w:lang w:val="en-IN"/>
                              </w:rPr>
                            </w:pPr>
                            <w:r>
                              <w:rPr>
                                <w:b/>
                                <w:bCs/>
                                <w:color w:val="FFFFFF" w:themeColor="background1"/>
                                <w:lang w:val="en-IN"/>
                              </w:rPr>
                              <w:t>FP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66A2A" id="_x0000_s1185" type="#_x0000_t202" style="position:absolute;margin-left:355.5pt;margin-top:25.45pt;width:38.5pt;height:20.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" fillcolor="#00b0f0">
                <v:textbox>
                  <w:txbxContent>
                    <w:p w14:paraId="6A2BF173" w14:textId="4683BFED" w:rsidR="00925C6A" w:rsidRPr="00925C6A" w:rsidRDefault="00925C6A" w:rsidP="00925C6A">
                      <w:pPr>
                        <w:rPr>
                          <w:b/>
                          <w:bCs/>
                          <w:color w:val="FFFFFF" w:themeColor="background1"/>
                          <w:lang w:val="en-IN"/>
                        </w:rPr>
                      </w:pPr>
                      <w:r>
                        <w:rPr>
                          <w:b/>
                          <w:bCs/>
                          <w:color w:val="FFFFFF" w:themeColor="background1"/>
                          <w:lang w:val="en-IN"/>
                        </w:rPr>
                        <w:t>FPR</w:t>
                      </w:r>
                    </w:p>
                  </w:txbxContent>
                </v:textbox>
                <w10:wrap type="square"/>
              </v:shape>
            </w:pict>
          </mc:Fallback>
        </mc:AlternateContent>
      </w:r>
      <w:proofErr w:type="spellStart"/>
      <w:r w:rsidR="00123A3B">
        <w:rPr>
          <w:rStyle w:val="VerbatimChar"/>
        </w:rPr>
        <w:t>MLPClassifier</w:t>
      </w:r>
      <w:proofErr w:type="spellEnd"/>
      <w:r w:rsidR="00C82576">
        <w:rPr>
          <w:rStyle w:val="VerbatimChar"/>
        </w:rPr>
        <w:br/>
      </w:r>
      <w:r w:rsidR="00123A3B">
        <w:rPr>
          <w:rStyle w:val="VerbatimChar"/>
        </w:rPr>
        <w:t>(</w:t>
      </w:r>
      <w:proofErr w:type="spellStart"/>
      <w:r w:rsidR="00123A3B">
        <w:rPr>
          <w:rStyle w:val="VerbatimChar"/>
        </w:rPr>
        <w:t>hidden_layer_sizes</w:t>
      </w:r>
      <w:proofErr w:type="spellEnd"/>
      <w:r w:rsidR="00123A3B">
        <w:rPr>
          <w:rStyle w:val="VerbatimChar"/>
        </w:rPr>
        <w:t xml:space="preserve">=200, </w:t>
      </w:r>
      <w:proofErr w:type="spellStart"/>
      <w:r w:rsidR="00123A3B">
        <w:rPr>
          <w:rStyle w:val="VerbatimChar"/>
        </w:rPr>
        <w:t>max_iter</w:t>
      </w:r>
      <w:proofErr w:type="spellEnd"/>
      <w:r w:rsidR="00123A3B">
        <w:rPr>
          <w:rStyle w:val="VerbatimChar"/>
        </w:rPr>
        <w:t xml:space="preserve">=2500, </w:t>
      </w:r>
      <w:proofErr w:type="spellStart"/>
      <w:r w:rsidR="00123A3B">
        <w:rPr>
          <w:rStyle w:val="VerbatimChar"/>
        </w:rPr>
        <w:t>random_state</w:t>
      </w:r>
      <w:proofErr w:type="spellEnd"/>
      <w:r w:rsidR="00123A3B">
        <w:rPr>
          <w:rStyle w:val="VerbatimChar"/>
        </w:rPr>
        <w:t xml:space="preserve">=1, </w:t>
      </w:r>
      <w:proofErr w:type="spellStart"/>
      <w:r w:rsidR="00123A3B">
        <w:rPr>
          <w:rStyle w:val="VerbatimChar"/>
        </w:rPr>
        <w:t>tol</w:t>
      </w:r>
      <w:proofErr w:type="spellEnd"/>
      <w:r w:rsidR="00123A3B">
        <w:rPr>
          <w:rStyle w:val="VerbatimChar"/>
        </w:rPr>
        <w:t>=0.01)</w:t>
      </w:r>
    </w:p>
    <w:p w14:paraId="51A4F657" w14:textId="28724755" w:rsidR="008F0FD9" w:rsidRDefault="00123A3B">
      <w:pPr>
        <w:pStyle w:val="Heading3"/>
      </w:pPr>
      <w:bookmarkStart w:id="37" w:name="predicting-the-training-and-testing-data"/>
      <w:r>
        <w:t>Predicting the Trai</w:t>
      </w:r>
      <w:r>
        <w:t>ning and Testing data</w:t>
      </w:r>
      <w:bookmarkEnd w:id="37"/>
    </w:p>
    <w:p w14:paraId="32659E21" w14:textId="7F701DF8" w:rsidR="007D3750" w:rsidRPr="007D3750" w:rsidRDefault="00123A3B" w:rsidP="007D3750">
      <w:pPr>
        <w:pStyle w:val="Heading3"/>
      </w:pPr>
      <w:bookmarkStart w:id="38" w:name="Xdea8ae25426de25fa144a6531a866f6f6300c1e"/>
      <w:r>
        <w:t>Getting the predicted classes and probabilities</w:t>
      </w:r>
      <w:bookmarkEnd w:id="38"/>
    </w:p>
    <w:p w14:paraId="2E11C9FB" w14:textId="54E90045" w:rsidR="008F0FD9" w:rsidRDefault="00123A3B">
      <w:pPr>
        <w:pStyle w:val="SourceCode"/>
        <w:rPr>
          <w:rStyle w:val="VerbatimChar"/>
        </w:rPr>
      </w:pPr>
      <w:r>
        <w:rPr>
          <w:rStyle w:val="VerbatimChar"/>
        </w:rPr>
        <w:t xml:space="preserve"> </w:t>
      </w:r>
      <w:r>
        <w:rPr>
          <w:rStyle w:val="VerbatimChar"/>
        </w:rPr>
        <w:t xml:space="preserve">         0         </w:t>
      </w:r>
      <w:r>
        <w:rPr>
          <w:rStyle w:val="VerbatimChar"/>
        </w:rPr>
        <w:t>1</w:t>
      </w:r>
      <w:r>
        <w:br/>
      </w:r>
      <w:proofErr w:type="gramStart"/>
      <w:r>
        <w:rPr>
          <w:rStyle w:val="VerbatimChar"/>
        </w:rPr>
        <w:t>0  0.822676</w:t>
      </w:r>
      <w:proofErr w:type="gramEnd"/>
      <w:r>
        <w:rPr>
          <w:rStyle w:val="VerbatimChar"/>
        </w:rPr>
        <w:t xml:space="preserve">  0.177324</w:t>
      </w:r>
      <w:r>
        <w:br/>
      </w:r>
      <w:r>
        <w:rPr>
          <w:rStyle w:val="VerbatimChar"/>
        </w:rPr>
        <w:t>1  0.933407  0.066593</w:t>
      </w:r>
      <w:r>
        <w:br/>
      </w:r>
      <w:r>
        <w:rPr>
          <w:rStyle w:val="VerbatimChar"/>
        </w:rPr>
        <w:t>2  0.918772  0.081228</w:t>
      </w:r>
      <w:r>
        <w:br/>
      </w:r>
      <w:r>
        <w:rPr>
          <w:rStyle w:val="VerbatimChar"/>
        </w:rPr>
        <w:t>3  0.688933  0.311067</w:t>
      </w:r>
      <w:r>
        <w:br/>
      </w:r>
      <w:r>
        <w:rPr>
          <w:rStyle w:val="VerbatimChar"/>
        </w:rPr>
        <w:t>4  0.913425  0.086575</w:t>
      </w:r>
    </w:p>
    <w:p w14:paraId="4C07E560" w14:textId="7CDE9FE7" w:rsidR="00C82576" w:rsidRDefault="00C82576">
      <w:pPr>
        <w:pStyle w:val="SourceCode"/>
      </w:pPr>
      <w:r>
        <w:t>The Artificial Neural Network predicts</w:t>
      </w:r>
      <w:r>
        <w:br/>
        <w:t>6 to 17% chance of being asked for claim.</w:t>
      </w:r>
    </w:p>
    <w:p w14:paraId="7B7E6F22" w14:textId="77777777" w:rsidR="008F0FD9" w:rsidRPr="00C82576" w:rsidRDefault="00123A3B">
      <w:pPr>
        <w:pStyle w:val="Heading1"/>
        <w:rPr>
          <w:rFonts w:asciiTheme="minorHAnsi" w:eastAsiaTheme="minorHAnsi" w:hAnsiTheme="minorHAnsi" w:cstheme="minorBidi"/>
          <w:color w:val="auto"/>
          <w:sz w:val="24"/>
          <w:szCs w:val="24"/>
        </w:rPr>
      </w:pPr>
      <w:bookmarkStart w:id="39" w:name="Xf970ceb048415fc3d22b10dc6e7ddf5d1b225ff"/>
      <w:r w:rsidRPr="00C82576">
        <w:rPr>
          <w:rFonts w:asciiTheme="minorHAnsi" w:eastAsiaTheme="minorHAnsi" w:hAnsiTheme="minorHAnsi" w:cstheme="minorBidi"/>
          <w:color w:val="auto"/>
          <w:sz w:val="24"/>
          <w:szCs w:val="24"/>
        </w:rPr>
        <w:t>2.3 Performance Metrics: Check the performance of Predi</w:t>
      </w:r>
      <w:r w:rsidRPr="00C82576">
        <w:rPr>
          <w:rFonts w:asciiTheme="minorHAnsi" w:eastAsiaTheme="minorHAnsi" w:hAnsiTheme="minorHAnsi" w:cstheme="minorBidi"/>
          <w:color w:val="auto"/>
          <w:sz w:val="24"/>
          <w:szCs w:val="24"/>
        </w:rPr>
        <w:t>ctions on Train and Test sets using Accuracy, Confusion Matrix, Plot ROC curve and get ROC_AUC score for each model</w:t>
      </w:r>
      <w:bookmarkEnd w:id="39"/>
    </w:p>
    <w:p w14:paraId="3C7A5A19" w14:textId="5067F700" w:rsidR="008F0FD9" w:rsidRDefault="00123A3B">
      <w:pPr>
        <w:pStyle w:val="Heading2"/>
      </w:pPr>
      <w:bookmarkStart w:id="40" w:name="cart---auc-and-roc-for-the-training-data"/>
      <w:r>
        <w:t>CART - AUC and ROC for the training data</w:t>
      </w:r>
      <w:bookmarkEnd w:id="40"/>
    </w:p>
    <w:p w14:paraId="5A3C3495" w14:textId="78AC4A8C" w:rsidR="008F0FD9" w:rsidRDefault="00C82576">
      <w:pPr>
        <w:pStyle w:val="SourceCode"/>
      </w:pPr>
      <w:r>
        <w:rPr>
          <w:noProof/>
        </w:rPr>
        <w:drawing>
          <wp:anchor distT="0" distB="0" distL="114300" distR="114300" simplePos="0" relativeHeight="251717632" behindDoc="0" locked="0" layoutInCell="1" allowOverlap="1" wp14:anchorId="55093EFE" wp14:editId="58DD2CB0">
            <wp:simplePos x="0" y="0"/>
            <wp:positionH relativeFrom="column">
              <wp:align>left</wp:align>
            </wp:positionH>
            <wp:positionV relativeFrom="paragraph">
              <wp:posOffset>457200</wp:posOffset>
            </wp:positionV>
            <wp:extent cx="2825750" cy="2298700"/>
            <wp:effectExtent l="0" t="0" r="0" b="6350"/>
            <wp:wrapThrough wrapText="bothSides">
              <wp:wrapPolygon edited="0">
                <wp:start x="0" y="0"/>
                <wp:lineTo x="0" y="21481"/>
                <wp:lineTo x="21406" y="21481"/>
                <wp:lineTo x="21406" y="0"/>
                <wp:lineTo x="0" y="0"/>
              </wp:wrapPolygon>
            </wp:wrapThrough>
            <wp:docPr id="33" name="Picture"/>
            <wp:cNvGraphicFramePr/>
            <a:graphic xmlns:a="http://schemas.openxmlformats.org/drawingml/2006/main">
              <a:graphicData uri="http://schemas.openxmlformats.org/drawingml/2006/picture">
                <pic:pic xmlns:pic="http://schemas.openxmlformats.org/drawingml/2006/picture">
                  <pic:nvPicPr>
                    <pic:cNvPr id="0" name="Picture" descr="0ce13f03981de2fa35a6919389ac32b602e58ea3.png"/>
                    <pic:cNvPicPr>
                      <a:picLocks noChangeAspect="1" noChangeArrowheads="1"/>
                    </pic:cNvPicPr>
                  </pic:nvPicPr>
                  <pic:blipFill>
                    <a:blip r:embed="rId165">
                      <a:extLst>
                        <a:ext uri="{28A0092B-C50C-407E-A947-70E740481C1C}">
                          <a14:useLocalDpi xmlns:a14="http://schemas.microsoft.com/office/drawing/2010/main" val="0"/>
                        </a:ext>
                      </a:extLst>
                    </a:blip>
                    <a:stretch>
                      <a:fillRect/>
                    </a:stretch>
                  </pic:blipFill>
                  <pic:spPr bwMode="auto">
                    <a:xfrm>
                      <a:off x="0" y="0"/>
                      <a:ext cx="2825750" cy="2298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VerbatimChar"/>
        </w:rPr>
        <w:t>AUC: 0.823</w:t>
      </w:r>
      <w:r>
        <w:rPr>
          <w:rStyle w:val="VerbatimChar"/>
        </w:rPr>
        <w:br/>
        <w:t>This is area under the curve.</w:t>
      </w:r>
    </w:p>
    <w:p w14:paraId="4880DB0F" w14:textId="6609810D" w:rsidR="008F0FD9" w:rsidRPr="009A0F8A" w:rsidRDefault="00925C6A">
      <w:pPr>
        <w:pStyle w:val="FirstParagraph"/>
        <w:rPr>
          <w:sz w:val="20"/>
          <w:szCs w:val="20"/>
        </w:rPr>
      </w:pPr>
      <w:r>
        <w:rPr>
          <w:sz w:val="20"/>
          <w:szCs w:val="20"/>
        </w:rPr>
        <w:br/>
      </w:r>
      <w:r>
        <w:rPr>
          <w:sz w:val="20"/>
          <w:szCs w:val="20"/>
        </w:rPr>
        <w:br/>
      </w:r>
      <w:r>
        <w:rPr>
          <w:sz w:val="20"/>
          <w:szCs w:val="20"/>
        </w:rPr>
        <w:br/>
      </w:r>
      <w:r>
        <w:rPr>
          <w:sz w:val="20"/>
          <w:szCs w:val="20"/>
        </w:rPr>
        <w:br/>
      </w:r>
      <w:r w:rsidR="009A0F8A" w:rsidRPr="009A0F8A">
        <w:rPr>
          <w:sz w:val="20"/>
          <w:szCs w:val="20"/>
        </w:rPr>
        <w:t xml:space="preserve">Fig 34: </w:t>
      </w:r>
      <w:r w:rsidR="009A0F8A" w:rsidRPr="009A0F8A">
        <w:rPr>
          <w:sz w:val="20"/>
          <w:szCs w:val="20"/>
        </w:rPr>
        <w:t>Receiver operating characteristic</w:t>
      </w:r>
      <w:r w:rsidR="009A0F8A" w:rsidRPr="009A0F8A">
        <w:rPr>
          <w:sz w:val="20"/>
          <w:szCs w:val="20"/>
        </w:rPr>
        <w:t xml:space="preserve"> (ROC) curve for CART training data</w:t>
      </w:r>
      <w:r>
        <w:rPr>
          <w:sz w:val="20"/>
          <w:szCs w:val="20"/>
        </w:rPr>
        <w:t>, plotting true positive rate (TPR) against false positive rate (FPR)</w:t>
      </w:r>
    </w:p>
    <w:p w14:paraId="12609902" w14:textId="0D9123FB" w:rsidR="008F0FD9" w:rsidRDefault="00123A3B">
      <w:pPr>
        <w:pStyle w:val="Heading2"/>
      </w:pPr>
      <w:bookmarkStart w:id="41" w:name="cart--auc-and-roc-for-the-test-data"/>
      <w:r>
        <w:t>CART -AUC and ROC for the test data</w:t>
      </w:r>
      <w:bookmarkEnd w:id="41"/>
    </w:p>
    <w:p w14:paraId="41B86BAE" w14:textId="141E0005" w:rsidR="008F0FD9" w:rsidRDefault="009A0F8A">
      <w:pPr>
        <w:pStyle w:val="SourceCode"/>
      </w:pPr>
      <w:r>
        <w:rPr>
          <w:noProof/>
        </w:rPr>
        <w:drawing>
          <wp:anchor distT="0" distB="0" distL="114300" distR="114300" simplePos="0" relativeHeight="251718656" behindDoc="0" locked="0" layoutInCell="1" allowOverlap="1" wp14:anchorId="6481D823" wp14:editId="380844C3">
            <wp:simplePos x="0" y="0"/>
            <wp:positionH relativeFrom="margin">
              <wp:posOffset>3238500</wp:posOffset>
            </wp:positionH>
            <wp:positionV relativeFrom="paragraph">
              <wp:posOffset>297180</wp:posOffset>
            </wp:positionV>
            <wp:extent cx="2736850" cy="1905000"/>
            <wp:effectExtent l="0" t="0" r="6350" b="0"/>
            <wp:wrapThrough wrapText="bothSides">
              <wp:wrapPolygon edited="0">
                <wp:start x="0" y="0"/>
                <wp:lineTo x="0" y="21384"/>
                <wp:lineTo x="21500" y="21384"/>
                <wp:lineTo x="21500" y="0"/>
                <wp:lineTo x="0" y="0"/>
              </wp:wrapPolygon>
            </wp:wrapThrough>
            <wp:docPr id="34" name="Picture"/>
            <wp:cNvGraphicFramePr/>
            <a:graphic xmlns:a="http://schemas.openxmlformats.org/drawingml/2006/main">
              <a:graphicData uri="http://schemas.openxmlformats.org/drawingml/2006/picture">
                <pic:pic xmlns:pic="http://schemas.openxmlformats.org/drawingml/2006/picture">
                  <pic:nvPicPr>
                    <pic:cNvPr id="0" name="Picture" descr="a2d755e990214a8fff46682e5002585234dd1d26.png"/>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2736850" cy="1905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rPr>
          <w:rStyle w:val="VerbatimChar"/>
        </w:rPr>
        <w:t>AUC: 0.801</w:t>
      </w:r>
    </w:p>
    <w:p w14:paraId="53BD6222" w14:textId="6793C015" w:rsidR="009A0F8A" w:rsidRPr="009A0F8A" w:rsidRDefault="009A0F8A" w:rsidP="009A0F8A">
      <w:pPr>
        <w:pStyle w:val="FirstParagraph"/>
        <w:rPr>
          <w:sz w:val="20"/>
          <w:szCs w:val="20"/>
        </w:rPr>
      </w:pPr>
      <w:r w:rsidRPr="009A0F8A">
        <w:rPr>
          <w:sz w:val="20"/>
          <w:szCs w:val="20"/>
        </w:rPr>
        <w:t>Fig 3</w:t>
      </w:r>
      <w:r>
        <w:rPr>
          <w:sz w:val="20"/>
          <w:szCs w:val="20"/>
        </w:rPr>
        <w:t>5</w:t>
      </w:r>
      <w:r w:rsidRPr="009A0F8A">
        <w:rPr>
          <w:sz w:val="20"/>
          <w:szCs w:val="20"/>
        </w:rPr>
        <w:t>: Receiver operating characteristic (ROC) curve for CART t</w:t>
      </w:r>
      <w:r>
        <w:rPr>
          <w:sz w:val="20"/>
          <w:szCs w:val="20"/>
        </w:rPr>
        <w:t xml:space="preserve">est </w:t>
      </w:r>
      <w:r w:rsidRPr="009A0F8A">
        <w:rPr>
          <w:sz w:val="20"/>
          <w:szCs w:val="20"/>
        </w:rPr>
        <w:t>data</w:t>
      </w:r>
    </w:p>
    <w:p w14:paraId="1885EC36" w14:textId="07447CBF" w:rsidR="008F0FD9" w:rsidRDefault="00FE5B1D" w:rsidP="007D3750">
      <w:pPr>
        <w:pStyle w:val="Heading2"/>
      </w:pPr>
      <w:bookmarkStart w:id="42" w:name="X935a882247c880929981e02e760c3bf61d6677e"/>
      <w:r>
        <w:rPr>
          <w:noProof/>
        </w:rPr>
        <w:lastRenderedPageBreak/>
        <w:drawing>
          <wp:anchor distT="0" distB="0" distL="114300" distR="114300" simplePos="0" relativeHeight="251723776" behindDoc="0" locked="0" layoutInCell="1" allowOverlap="1" wp14:anchorId="103C176A" wp14:editId="3042CB1A">
            <wp:simplePos x="0" y="0"/>
            <wp:positionH relativeFrom="margin">
              <wp:align>left</wp:align>
            </wp:positionH>
            <wp:positionV relativeFrom="paragraph">
              <wp:posOffset>768350</wp:posOffset>
            </wp:positionV>
            <wp:extent cx="2825750" cy="2266950"/>
            <wp:effectExtent l="0" t="0" r="0" b="0"/>
            <wp:wrapThrough wrapText="bothSides">
              <wp:wrapPolygon edited="0">
                <wp:start x="0" y="0"/>
                <wp:lineTo x="0" y="21418"/>
                <wp:lineTo x="21406" y="21418"/>
                <wp:lineTo x="21406" y="0"/>
                <wp:lineTo x="0" y="0"/>
              </wp:wrapPolygon>
            </wp:wrapThrough>
            <wp:docPr id="35" name="Picture"/>
            <wp:cNvGraphicFramePr/>
            <a:graphic xmlns:a="http://schemas.openxmlformats.org/drawingml/2006/main">
              <a:graphicData uri="http://schemas.openxmlformats.org/drawingml/2006/picture">
                <pic:pic xmlns:pic="http://schemas.openxmlformats.org/drawingml/2006/picture">
                  <pic:nvPicPr>
                    <pic:cNvPr id="0" name="Picture" descr="be1a2d23d1a31e8776f2ff4f19274e08e3c8d619.png"/>
                    <pic:cNvPicPr>
                      <a:picLocks noChangeAspect="1" noChangeArrowheads="1"/>
                    </pic:cNvPicPr>
                  </pic:nvPicPr>
                  <pic:blipFill>
                    <a:blip r:embed="rId167">
                      <a:extLst>
                        <a:ext uri="{28A0092B-C50C-407E-A947-70E740481C1C}">
                          <a14:useLocalDpi xmlns:a14="http://schemas.microsoft.com/office/drawing/2010/main" val="0"/>
                        </a:ext>
                      </a:extLst>
                    </a:blip>
                    <a:stretch>
                      <a:fillRect/>
                    </a:stretch>
                  </pic:blipFill>
                  <pic:spPr bwMode="auto">
                    <a:xfrm>
                      <a:off x="0" y="0"/>
                      <a:ext cx="282575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CART Confusion Matrix and Classification Report for the</w:t>
      </w:r>
      <w:r>
        <w:br/>
      </w:r>
      <w:r w:rsidR="00123A3B">
        <w:t>training data</w:t>
      </w:r>
      <w:bookmarkEnd w:id="42"/>
    </w:p>
    <w:p w14:paraId="421A58AB" w14:textId="54889079" w:rsidR="00FE5B1D" w:rsidRPr="009A0F8A" w:rsidRDefault="00FE5B1D" w:rsidP="00FE5B1D">
      <w:pPr>
        <w:pStyle w:val="FirstParagraph"/>
        <w:rPr>
          <w:sz w:val="20"/>
          <w:szCs w:val="20"/>
        </w:rPr>
      </w:pPr>
      <w:r w:rsidRPr="009A0F8A">
        <w:rPr>
          <w:sz w:val="20"/>
          <w:szCs w:val="20"/>
        </w:rPr>
        <w:t>Fig 3</w:t>
      </w:r>
      <w:r>
        <w:rPr>
          <w:sz w:val="20"/>
          <w:szCs w:val="20"/>
        </w:rPr>
        <w:t>6</w:t>
      </w:r>
      <w:r w:rsidRPr="009A0F8A">
        <w:rPr>
          <w:sz w:val="20"/>
          <w:szCs w:val="20"/>
        </w:rPr>
        <w:t xml:space="preserve">: </w:t>
      </w:r>
      <w:r>
        <w:rPr>
          <w:sz w:val="20"/>
          <w:szCs w:val="20"/>
        </w:rPr>
        <w:t>Confusion matrix</w:t>
      </w:r>
      <w:r w:rsidRPr="009A0F8A">
        <w:rPr>
          <w:sz w:val="20"/>
          <w:szCs w:val="20"/>
        </w:rPr>
        <w:t xml:space="preserve"> for CART </w:t>
      </w:r>
      <w:r>
        <w:rPr>
          <w:sz w:val="20"/>
          <w:szCs w:val="20"/>
        </w:rPr>
        <w:t xml:space="preserve">training </w:t>
      </w:r>
      <w:r w:rsidRPr="009A0F8A">
        <w:rPr>
          <w:sz w:val="20"/>
          <w:szCs w:val="20"/>
        </w:rPr>
        <w:t>data</w:t>
      </w:r>
    </w:p>
    <w:p w14:paraId="64C37FD3" w14:textId="4523563A" w:rsidR="008F0FD9" w:rsidRDefault="008F0FD9">
      <w:pPr>
        <w:pStyle w:val="FirstParagraph"/>
      </w:pPr>
    </w:p>
    <w:p w14:paraId="48503753" w14:textId="6D3BC194" w:rsidR="008F0FD9" w:rsidRDefault="00123A3B">
      <w:pPr>
        <w:pStyle w:val="SourceCode"/>
      </w:pPr>
      <w:r>
        <w:rPr>
          <w:rStyle w:val="CommentTok"/>
        </w:rPr>
        <w:t>#</w:t>
      </w:r>
      <w:r>
        <w:rPr>
          <w:rStyle w:val="CommentTok"/>
        </w:rPr>
        <w:t>Train Data Accuracy</w:t>
      </w:r>
      <w:r>
        <w:br/>
      </w:r>
      <w:r>
        <w:rPr>
          <w:rStyle w:val="VerbatimChar"/>
        </w:rPr>
        <w:t>0</w:t>
      </w:r>
      <w:r>
        <w:rPr>
          <w:rStyle w:val="VerbatimChar"/>
        </w:rPr>
        <w:t>.7852380952380953</w:t>
      </w:r>
    </w:p>
    <w:p w14:paraId="48673B66" w14:textId="5A73CF2F" w:rsidR="008F0FD9" w:rsidRDefault="00FE5B1D">
      <w:pPr>
        <w:pStyle w:val="SourceCode"/>
      </w:pPr>
      <w:r>
        <w:rPr>
          <w:rStyle w:val="BuiltInTok"/>
        </w:rPr>
        <w:t xml:space="preserve">Classification </w:t>
      </w:r>
      <w:proofErr w:type="gramStart"/>
      <w:r>
        <w:rPr>
          <w:rStyle w:val="BuiltInTok"/>
        </w:rPr>
        <w:t>report:-</w:t>
      </w:r>
      <w:proofErr w:type="gramEnd"/>
    </w:p>
    <w:p w14:paraId="3B5EA680" w14:textId="6F20ECCD" w:rsidR="008F0FD9" w:rsidRPr="00FE5B1D" w:rsidRDefault="00123A3B">
      <w:pPr>
        <w:pStyle w:val="SourceCode"/>
        <w:rPr>
          <w:sz w:val="16"/>
          <w:szCs w:val="16"/>
        </w:rPr>
      </w:pPr>
      <w:r w:rsidRPr="00FE5B1D">
        <w:rPr>
          <w:rStyle w:val="VerbatimChar"/>
          <w:sz w:val="14"/>
          <w:szCs w:val="16"/>
        </w:rPr>
        <w:t xml:space="preserve">              precision    </w:t>
      </w:r>
      <w:proofErr w:type="gramStart"/>
      <w:r w:rsidRPr="00FE5B1D">
        <w:rPr>
          <w:rStyle w:val="VerbatimChar"/>
          <w:sz w:val="14"/>
          <w:szCs w:val="16"/>
        </w:rPr>
        <w:t>recall  f</w:t>
      </w:r>
      <w:proofErr w:type="gramEnd"/>
      <w:r w:rsidRPr="00FE5B1D">
        <w:rPr>
          <w:rStyle w:val="VerbatimChar"/>
          <w:sz w:val="14"/>
          <w:szCs w:val="16"/>
        </w:rPr>
        <w:t>1-score   support</w:t>
      </w:r>
      <w:r w:rsidRPr="00FE5B1D">
        <w:rPr>
          <w:sz w:val="16"/>
          <w:szCs w:val="16"/>
        </w:rPr>
        <w:br/>
      </w:r>
      <w:r w:rsidRPr="00FE5B1D">
        <w:rPr>
          <w:sz w:val="16"/>
          <w:szCs w:val="16"/>
        </w:rPr>
        <w:br/>
      </w:r>
      <w:r w:rsidRPr="00FE5B1D">
        <w:rPr>
          <w:rStyle w:val="VerbatimChar"/>
          <w:sz w:val="14"/>
          <w:szCs w:val="16"/>
        </w:rPr>
        <w:t xml:space="preserve">           0       0.81      0.90      0.85      1453</w:t>
      </w:r>
      <w:r w:rsidRPr="00FE5B1D">
        <w:rPr>
          <w:sz w:val="16"/>
          <w:szCs w:val="16"/>
        </w:rPr>
        <w:br/>
      </w:r>
      <w:r w:rsidRPr="00FE5B1D">
        <w:rPr>
          <w:rStyle w:val="VerbatimChar"/>
          <w:sz w:val="14"/>
          <w:szCs w:val="16"/>
        </w:rPr>
        <w:t xml:space="preserve">           1       0.70      0.53      0.60       647</w:t>
      </w:r>
      <w:r w:rsidRPr="00FE5B1D">
        <w:rPr>
          <w:sz w:val="16"/>
          <w:szCs w:val="16"/>
        </w:rPr>
        <w:br/>
      </w:r>
      <w:r w:rsidRPr="00FE5B1D">
        <w:rPr>
          <w:sz w:val="16"/>
          <w:szCs w:val="16"/>
        </w:rPr>
        <w:br/>
      </w:r>
      <w:r w:rsidRPr="00FE5B1D">
        <w:rPr>
          <w:rStyle w:val="VerbatimChar"/>
          <w:sz w:val="14"/>
          <w:szCs w:val="16"/>
        </w:rPr>
        <w:t xml:space="preserve">    accuracy                          </w:t>
      </w:r>
      <w:r w:rsidRPr="00FE5B1D">
        <w:rPr>
          <w:rStyle w:val="VerbatimChar"/>
          <w:sz w:val="14"/>
          <w:szCs w:val="16"/>
        </w:rPr>
        <w:t xml:space="preserve"> 0.79      2100</w:t>
      </w:r>
      <w:r w:rsidRPr="00FE5B1D">
        <w:rPr>
          <w:sz w:val="16"/>
          <w:szCs w:val="16"/>
        </w:rPr>
        <w:br/>
      </w:r>
      <w:r w:rsidRPr="00FE5B1D">
        <w:rPr>
          <w:rStyle w:val="VerbatimChar"/>
          <w:sz w:val="14"/>
          <w:szCs w:val="16"/>
        </w:rPr>
        <w:t xml:space="preserve">   macro avg       0.76      0.71      0.73      2100</w:t>
      </w:r>
      <w:r w:rsidRPr="00FE5B1D">
        <w:rPr>
          <w:sz w:val="16"/>
          <w:szCs w:val="16"/>
        </w:rPr>
        <w:br/>
      </w:r>
      <w:r w:rsidRPr="00FE5B1D">
        <w:rPr>
          <w:rStyle w:val="VerbatimChar"/>
          <w:sz w:val="14"/>
          <w:szCs w:val="16"/>
        </w:rPr>
        <w:t>weighted avg       0.78      0.79      0.78      2100</w:t>
      </w:r>
      <w:r w:rsidRPr="00FE5B1D">
        <w:rPr>
          <w:sz w:val="16"/>
          <w:szCs w:val="16"/>
        </w:rPr>
        <w:br/>
      </w:r>
    </w:p>
    <w:p w14:paraId="0D49EA9C" w14:textId="48313816" w:rsidR="008F0FD9" w:rsidRDefault="00123A3B">
      <w:pPr>
        <w:pStyle w:val="SourceCode"/>
        <w:rPr>
          <w:rStyle w:val="VerbatimChar"/>
        </w:rPr>
      </w:pPr>
      <w:proofErr w:type="spellStart"/>
      <w:r>
        <w:rPr>
          <w:rStyle w:val="VerbatimChar"/>
        </w:rPr>
        <w:t>cart_train_</w:t>
      </w:r>
      <w:proofErr w:type="gramStart"/>
      <w:r>
        <w:rPr>
          <w:rStyle w:val="VerbatimChar"/>
        </w:rPr>
        <w:t>precision</w:t>
      </w:r>
      <w:proofErr w:type="spellEnd"/>
      <w:r>
        <w:rPr>
          <w:rStyle w:val="VerbatimChar"/>
        </w:rPr>
        <w:t xml:space="preserve">  0</w:t>
      </w:r>
      <w:proofErr w:type="gramEnd"/>
      <w:r>
        <w:rPr>
          <w:rStyle w:val="VerbatimChar"/>
        </w:rPr>
        <w:t>.7</w:t>
      </w:r>
      <w:r>
        <w:br/>
      </w:r>
      <w:proofErr w:type="spellStart"/>
      <w:r>
        <w:rPr>
          <w:rStyle w:val="VerbatimChar"/>
        </w:rPr>
        <w:t>cart_train_recall</w:t>
      </w:r>
      <w:proofErr w:type="spellEnd"/>
      <w:r>
        <w:rPr>
          <w:rStyle w:val="VerbatimChar"/>
        </w:rPr>
        <w:t xml:space="preserve">  0.53</w:t>
      </w:r>
      <w:r>
        <w:br/>
      </w:r>
      <w:r>
        <w:rPr>
          <w:rStyle w:val="VerbatimChar"/>
        </w:rPr>
        <w:t>cart_train_f1  0.6</w:t>
      </w:r>
    </w:p>
    <w:p w14:paraId="23C71791" w14:textId="77777777" w:rsidR="00CF3C3B" w:rsidRDefault="00CF3C3B" w:rsidP="00CF3C3B">
      <w:pPr>
        <w:pStyle w:val="Heading3"/>
      </w:pPr>
      <w:r>
        <w:t>Train Data</w:t>
      </w:r>
    </w:p>
    <w:p w14:paraId="2341863A" w14:textId="7C9003BD" w:rsidR="00CF3C3B" w:rsidRPr="00C13FA8" w:rsidRDefault="00CF3C3B" w:rsidP="00C13FA8">
      <w:pPr>
        <w:pStyle w:val="FirstParagraph"/>
        <w:rPr>
          <w:rStyle w:val="VerbatimChar"/>
          <w:rFonts w:asciiTheme="minorHAnsi" w:hAnsiTheme="minorHAnsi"/>
          <w:sz w:val="24"/>
        </w:rPr>
      </w:pPr>
      <w:r>
        <w:t>AUC: 82%</w:t>
      </w:r>
      <w:r w:rsidR="00C13FA8">
        <w:br/>
      </w:r>
      <w:r>
        <w:t>Accuracy: 79%</w:t>
      </w:r>
      <w:r w:rsidR="00C13FA8">
        <w:br/>
      </w:r>
      <w:r>
        <w:t>Precision: 70%</w:t>
      </w:r>
      <w:r w:rsidR="00C13FA8">
        <w:br/>
      </w:r>
      <w:r>
        <w:t>f1-Score: 60%</w:t>
      </w:r>
    </w:p>
    <w:p w14:paraId="10FF2911" w14:textId="5B5FBB19" w:rsidR="005E0638" w:rsidRDefault="003B2D99">
      <w:pPr>
        <w:pStyle w:val="SourceCode"/>
        <w:rPr>
          <w:rStyle w:val="VerbatimChar"/>
        </w:rPr>
      </w:pPr>
      <w:r>
        <w:rPr>
          <w:noProof/>
        </w:rPr>
        <mc:AlternateContent>
          <mc:Choice Requires="wps">
            <w:drawing>
              <wp:anchor distT="0" distB="0" distL="114300" distR="114300" simplePos="0" relativeHeight="251727872" behindDoc="0" locked="0" layoutInCell="1" allowOverlap="1" wp14:anchorId="6FC7ED33" wp14:editId="0D766B42">
                <wp:simplePos x="0" y="0"/>
                <wp:positionH relativeFrom="column">
                  <wp:posOffset>1492250</wp:posOffset>
                </wp:positionH>
                <wp:positionV relativeFrom="paragraph">
                  <wp:posOffset>266064</wp:posOffset>
                </wp:positionV>
                <wp:extent cx="488950" cy="88265"/>
                <wp:effectExtent l="38100" t="38100" r="63500" b="121285"/>
                <wp:wrapNone/>
                <wp:docPr id="211" name="Straight Arrow Connector 211"/>
                <wp:cNvGraphicFramePr/>
                <a:graphic xmlns:a="http://schemas.openxmlformats.org/drawingml/2006/main">
                  <a:graphicData uri="http://schemas.microsoft.com/office/word/2010/wordprocessingShape">
                    <wps:wsp>
                      <wps:cNvCnPr/>
                      <wps:spPr>
                        <a:xfrm>
                          <a:off x="0" y="0"/>
                          <a:ext cx="488950" cy="882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9C9A9F" id="_x0000_t32" coordsize="21600,21600" o:spt="32" o:oned="t" path="m,l21600,21600e" filled="f">
                <v:path arrowok="t" fillok="f" o:connecttype="none"/>
                <o:lock v:ext="edit" shapetype="t"/>
              </v:shapetype>
              <v:shape id="Straight Arrow Connector 211" o:spid="_x0000_s1026" type="#_x0000_t32" style="position:absolute;margin-left:117.5pt;margin-top:20.95pt;width:38.5pt;height:6.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" strokecolor="#4f81bd [3204]" strokeweight="2pt">
                <v:stroke endarrow="block"/>
                <v:shadow on="t" color="black" opacity="24903f" origin=",.5" offset="0,.55556mm"/>
              </v:shape>
            </w:pict>
          </mc:Fallback>
        </mc:AlternateContent>
      </w:r>
      <w:r>
        <w:rPr>
          <w:noProof/>
        </w:rPr>
        <mc:AlternateContent>
          <mc:Choice Requires="wps">
            <w:drawing>
              <wp:anchor distT="45720" distB="45720" distL="114300" distR="114300" simplePos="0" relativeHeight="251729920" behindDoc="0" locked="0" layoutInCell="1" allowOverlap="1" wp14:anchorId="66A34FC4" wp14:editId="12FD690B">
                <wp:simplePos x="0" y="0"/>
                <wp:positionH relativeFrom="column">
                  <wp:posOffset>1993900</wp:posOffset>
                </wp:positionH>
                <wp:positionV relativeFrom="paragraph">
                  <wp:posOffset>214630</wp:posOffset>
                </wp:positionV>
                <wp:extent cx="4356100" cy="692150"/>
                <wp:effectExtent l="0" t="0" r="25400" b="1270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692150"/>
                        </a:xfrm>
                        <a:prstGeom prst="rect">
                          <a:avLst/>
                        </a:prstGeom>
                        <a:solidFill>
                          <a:srgbClr val="FFFFFF"/>
                        </a:solidFill>
                        <a:ln w="9525">
                          <a:solidFill>
                            <a:srgbClr val="000000"/>
                          </a:solidFill>
                          <a:miter lim="800000"/>
                          <a:headEnd/>
                          <a:tailEnd/>
                        </a:ln>
                      </wps:spPr>
                      <wps:txbx>
                        <w:txbxContent>
                          <w:p w14:paraId="4282B0D0" w14:textId="269C5E16" w:rsidR="00C13FA8" w:rsidRPr="00C13FA8" w:rsidRDefault="00C13FA8" w:rsidP="00C13FA8">
                            <w:pPr>
                              <w:pStyle w:val="BodyText"/>
                              <w:rPr>
                                <w:sz w:val="20"/>
                                <w:szCs w:val="20"/>
                              </w:rPr>
                            </w:pPr>
                            <w:r w:rsidRPr="00C13FA8">
                              <w:rPr>
                                <w:sz w:val="20"/>
                                <w:szCs w:val="20"/>
                              </w:rPr>
                              <w:t xml:space="preserve">Training and Test set results are almost similar, and with the overall measures high, this is a good model. </w:t>
                            </w:r>
                            <w:proofErr w:type="spellStart"/>
                            <w:r w:rsidRPr="00C13FA8">
                              <w:rPr>
                                <w:sz w:val="20"/>
                                <w:szCs w:val="20"/>
                              </w:rPr>
                              <w:t>Agency_Code</w:t>
                            </w:r>
                            <w:proofErr w:type="spellEnd"/>
                            <w:r w:rsidRPr="00C13FA8">
                              <w:rPr>
                                <w:sz w:val="20"/>
                                <w:szCs w:val="20"/>
                              </w:rPr>
                              <w:t xml:space="preserve"> is the most important variable for predicting claim.</w:t>
                            </w:r>
                          </w:p>
                          <w:p w14:paraId="51A76E68" w14:textId="210DB9C4" w:rsidR="00C13FA8" w:rsidRDefault="00C13F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34FC4" id="_x0000_s1186" type="#_x0000_t202" style="position:absolute;margin-left:157pt;margin-top:16.9pt;width:343pt;height:54.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">
                <v:textbox>
                  <w:txbxContent>
                    <w:p w14:paraId="4282B0D0" w14:textId="269C5E16" w:rsidR="00C13FA8" w:rsidRPr="00C13FA8" w:rsidRDefault="00C13FA8" w:rsidP="00C13FA8">
                      <w:pPr>
                        <w:pStyle w:val="BodyText"/>
                        <w:rPr>
                          <w:sz w:val="20"/>
                          <w:szCs w:val="20"/>
                        </w:rPr>
                      </w:pPr>
                      <w:r w:rsidRPr="00C13FA8">
                        <w:rPr>
                          <w:sz w:val="20"/>
                          <w:szCs w:val="20"/>
                        </w:rPr>
                        <w:t xml:space="preserve">Training and Test set results are almost similar, and with the overall measures high, this is a good model. </w:t>
                      </w:r>
                      <w:proofErr w:type="spellStart"/>
                      <w:r w:rsidRPr="00C13FA8">
                        <w:rPr>
                          <w:sz w:val="20"/>
                          <w:szCs w:val="20"/>
                        </w:rPr>
                        <w:t>Agency_Code</w:t>
                      </w:r>
                      <w:proofErr w:type="spellEnd"/>
                      <w:r w:rsidRPr="00C13FA8">
                        <w:rPr>
                          <w:sz w:val="20"/>
                          <w:szCs w:val="20"/>
                        </w:rPr>
                        <w:t xml:space="preserve"> is the most important variable for predicting claim.</w:t>
                      </w:r>
                    </w:p>
                    <w:p w14:paraId="51A76E68" w14:textId="210DB9C4" w:rsidR="00C13FA8" w:rsidRDefault="00C13FA8"/>
                  </w:txbxContent>
                </v:textbox>
                <w10:wrap type="square"/>
              </v:shape>
            </w:pict>
          </mc:Fallback>
        </mc:AlternateContent>
      </w:r>
      <w:r w:rsidR="00C13FA8">
        <w:rPr>
          <w:noProof/>
        </w:rPr>
        <mc:AlternateContent>
          <mc:Choice Requires="wps">
            <w:drawing>
              <wp:anchor distT="45720" distB="45720" distL="114300" distR="114300" simplePos="0" relativeHeight="251726848" behindDoc="0" locked="0" layoutInCell="1" allowOverlap="1" wp14:anchorId="0477FD71" wp14:editId="1EB388F7">
                <wp:simplePos x="0" y="0"/>
                <wp:positionH relativeFrom="margin">
                  <wp:align>left</wp:align>
                </wp:positionH>
                <wp:positionV relativeFrom="paragraph">
                  <wp:posOffset>65405</wp:posOffset>
                </wp:positionV>
                <wp:extent cx="1524000" cy="501650"/>
                <wp:effectExtent l="0" t="0" r="19050" b="1270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01650"/>
                        </a:xfrm>
                        <a:prstGeom prst="rect">
                          <a:avLst/>
                        </a:prstGeom>
                        <a:solidFill>
                          <a:srgbClr val="FFFFFF"/>
                        </a:solidFill>
                        <a:ln w="9525">
                          <a:solidFill>
                            <a:srgbClr val="000000"/>
                          </a:solidFill>
                          <a:miter lim="800000"/>
                          <a:headEnd/>
                          <a:tailEnd/>
                        </a:ln>
                      </wps:spPr>
                      <wps:txbx>
                        <w:txbxContent>
                          <w:p w14:paraId="52AB3253" w14:textId="705FB26D" w:rsidR="00CF3C3B" w:rsidRDefault="00CF3C3B" w:rsidP="00CF3C3B">
                            <w:pPr>
                              <w:pStyle w:val="Heading2"/>
                            </w:pPr>
                            <w:bookmarkStart w:id="43" w:name="cart-conclusion"/>
                            <w:r>
                              <w:t>Cart Conclusion</w:t>
                            </w:r>
                            <w:bookmarkEnd w:id="43"/>
                          </w:p>
                          <w:p w14:paraId="2E86CF65" w14:textId="38D577BF" w:rsidR="00CF3C3B" w:rsidRDefault="00CF3C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7FD71" id="_x0000_s1187" type="#_x0000_t202" style="position:absolute;margin-left:0;margin-top:5.15pt;width:120pt;height:39.5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">
                <v:textbox>
                  <w:txbxContent>
                    <w:p w14:paraId="52AB3253" w14:textId="705FB26D" w:rsidR="00CF3C3B" w:rsidRDefault="00CF3C3B" w:rsidP="00CF3C3B">
                      <w:pPr>
                        <w:pStyle w:val="Heading2"/>
                      </w:pPr>
                      <w:bookmarkStart w:id="44" w:name="cart-conclusion"/>
                      <w:r>
                        <w:t>Cart Conclusion</w:t>
                      </w:r>
                      <w:bookmarkEnd w:id="44"/>
                    </w:p>
                    <w:p w14:paraId="2E86CF65" w14:textId="38D577BF" w:rsidR="00CF3C3B" w:rsidRDefault="00CF3C3B"/>
                  </w:txbxContent>
                </v:textbox>
                <w10:wrap type="square" anchorx="margin"/>
              </v:shape>
            </w:pict>
          </mc:Fallback>
        </mc:AlternateContent>
      </w:r>
    </w:p>
    <w:p w14:paraId="04834263" w14:textId="1A1AE047" w:rsidR="005E0638" w:rsidRDefault="005E0638">
      <w:pPr>
        <w:pStyle w:val="SourceCode"/>
        <w:rPr>
          <w:rStyle w:val="VerbatimChar"/>
        </w:rPr>
      </w:pPr>
    </w:p>
    <w:p w14:paraId="67BA24D5" w14:textId="6972575E" w:rsidR="008F0FD9" w:rsidRDefault="005E0638">
      <w:pPr>
        <w:pStyle w:val="Heading2"/>
      </w:pPr>
      <w:bookmarkStart w:id="45" w:name="X2e0e382c802935e85e16d78b1448fd787750f9b"/>
      <w:r>
        <w:rPr>
          <w:noProof/>
        </w:rPr>
        <w:drawing>
          <wp:anchor distT="0" distB="0" distL="114300" distR="114300" simplePos="0" relativeHeight="251724800" behindDoc="0" locked="0" layoutInCell="1" allowOverlap="1" wp14:anchorId="78CD3A5A" wp14:editId="689A2785">
            <wp:simplePos x="0" y="0"/>
            <wp:positionH relativeFrom="column">
              <wp:align>left</wp:align>
            </wp:positionH>
            <wp:positionV relativeFrom="paragraph">
              <wp:posOffset>730250</wp:posOffset>
            </wp:positionV>
            <wp:extent cx="2952750" cy="2286000"/>
            <wp:effectExtent l="0" t="0" r="0" b="0"/>
            <wp:wrapThrough wrapText="bothSides">
              <wp:wrapPolygon edited="0">
                <wp:start x="0" y="0"/>
                <wp:lineTo x="0" y="21420"/>
                <wp:lineTo x="21461" y="21420"/>
                <wp:lineTo x="21461" y="0"/>
                <wp:lineTo x="0" y="0"/>
              </wp:wrapPolygon>
            </wp:wrapThrough>
            <wp:docPr id="36" name="Picture"/>
            <wp:cNvGraphicFramePr/>
            <a:graphic xmlns:a="http://schemas.openxmlformats.org/drawingml/2006/main">
              <a:graphicData uri="http://schemas.openxmlformats.org/drawingml/2006/picture">
                <pic:pic xmlns:pic="http://schemas.openxmlformats.org/drawingml/2006/picture">
                  <pic:nvPicPr>
                    <pic:cNvPr id="0" name="Picture" descr="eaec8e0bd63c1617932a71401659bd15e8c92922.png"/>
                    <pic:cNvPicPr>
                      <a:picLocks noChangeAspect="1" noChangeArrowheads="1"/>
                    </pic:cNvPicPr>
                  </pic:nvPicPr>
                  <pic:blipFill>
                    <a:blip r:embed="rId168">
                      <a:extLst>
                        <a:ext uri="{28A0092B-C50C-407E-A947-70E740481C1C}">
                          <a14:useLocalDpi xmlns:a14="http://schemas.microsoft.com/office/drawing/2010/main" val="0"/>
                        </a:ext>
                      </a:extLst>
                    </a:blip>
                    <a:stretch>
                      <a:fillRect/>
                    </a:stretch>
                  </pic:blipFill>
                  <pic:spPr bwMode="auto">
                    <a:xfrm>
                      <a:off x="0" y="0"/>
                      <a:ext cx="295275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CART Confusion Matrix and Classification Report</w:t>
      </w:r>
      <w:r w:rsidR="00FE5B1D">
        <w:br/>
      </w:r>
      <w:r w:rsidR="00123A3B">
        <w:t>for the testing data</w:t>
      </w:r>
      <w:bookmarkEnd w:id="45"/>
    </w:p>
    <w:p w14:paraId="25750AD1" w14:textId="77F12256" w:rsidR="005E0638" w:rsidRPr="009A0F8A" w:rsidRDefault="005E0638" w:rsidP="005E0638">
      <w:pPr>
        <w:pStyle w:val="FirstParagraph"/>
        <w:rPr>
          <w:sz w:val="20"/>
          <w:szCs w:val="20"/>
        </w:rPr>
      </w:pPr>
      <w:r w:rsidRPr="009A0F8A">
        <w:rPr>
          <w:sz w:val="20"/>
          <w:szCs w:val="20"/>
        </w:rPr>
        <w:t>Fig 3</w:t>
      </w:r>
      <w:r>
        <w:rPr>
          <w:sz w:val="20"/>
          <w:szCs w:val="20"/>
        </w:rPr>
        <w:t>7</w:t>
      </w:r>
      <w:r w:rsidRPr="009A0F8A">
        <w:rPr>
          <w:sz w:val="20"/>
          <w:szCs w:val="20"/>
        </w:rPr>
        <w:t xml:space="preserve">: </w:t>
      </w:r>
      <w:r>
        <w:rPr>
          <w:sz w:val="20"/>
          <w:szCs w:val="20"/>
        </w:rPr>
        <w:t>Confusion matrix</w:t>
      </w:r>
      <w:r w:rsidRPr="009A0F8A">
        <w:rPr>
          <w:sz w:val="20"/>
          <w:szCs w:val="20"/>
        </w:rPr>
        <w:t xml:space="preserve"> for CART </w:t>
      </w:r>
      <w:r>
        <w:rPr>
          <w:sz w:val="20"/>
          <w:szCs w:val="20"/>
        </w:rPr>
        <w:t xml:space="preserve">test </w:t>
      </w:r>
      <w:r w:rsidRPr="009A0F8A">
        <w:rPr>
          <w:sz w:val="20"/>
          <w:szCs w:val="20"/>
        </w:rPr>
        <w:t>data</w:t>
      </w:r>
    </w:p>
    <w:p w14:paraId="291171EB" w14:textId="599CBEAA" w:rsidR="008F0FD9" w:rsidRDefault="008F0FD9">
      <w:pPr>
        <w:pStyle w:val="FirstParagraph"/>
      </w:pPr>
    </w:p>
    <w:p w14:paraId="0CDCDE6F" w14:textId="1B3D5396" w:rsidR="00CF3C3B" w:rsidRDefault="00123A3B">
      <w:pPr>
        <w:pStyle w:val="SourceCode"/>
      </w:pPr>
      <w:r>
        <w:rPr>
          <w:rStyle w:val="CommentTok"/>
        </w:rPr>
        <w:t>#Test Data Accuracy</w:t>
      </w:r>
      <w:r w:rsidR="00CF3C3B">
        <w:br/>
      </w:r>
      <w:r>
        <w:rPr>
          <w:rStyle w:val="VerbatimChar"/>
        </w:rPr>
        <w:t>0.7711111111111111</w:t>
      </w:r>
    </w:p>
    <w:p w14:paraId="70AAF4D1" w14:textId="4833C753" w:rsidR="008F0FD9" w:rsidRDefault="007D3750">
      <w:pPr>
        <w:pStyle w:val="SourceCode"/>
      </w:pPr>
      <w:r>
        <w:rPr>
          <w:rStyle w:val="BuiltInTok"/>
        </w:rPr>
        <w:t>C</w:t>
      </w:r>
      <w:r w:rsidR="00123A3B">
        <w:rPr>
          <w:rStyle w:val="NormalTok"/>
        </w:rPr>
        <w:t>lassification</w:t>
      </w:r>
      <w:r>
        <w:rPr>
          <w:rStyle w:val="NormalTok"/>
        </w:rPr>
        <w:t xml:space="preserve"> </w:t>
      </w:r>
      <w:proofErr w:type="gramStart"/>
      <w:r w:rsidR="00123A3B">
        <w:rPr>
          <w:rStyle w:val="NormalTok"/>
        </w:rPr>
        <w:t>report</w:t>
      </w:r>
      <w:r w:rsidR="00CF3C3B">
        <w:rPr>
          <w:rStyle w:val="NormalTok"/>
        </w:rPr>
        <w:t>:-</w:t>
      </w:r>
      <w:proofErr w:type="gramEnd"/>
    </w:p>
    <w:p w14:paraId="697EF59A" w14:textId="3343D883" w:rsidR="008F0FD9" w:rsidRPr="00CF3C3B" w:rsidRDefault="00123A3B">
      <w:pPr>
        <w:pStyle w:val="SourceCode"/>
        <w:rPr>
          <w:sz w:val="16"/>
          <w:szCs w:val="16"/>
        </w:rPr>
      </w:pPr>
      <w:r w:rsidRPr="00CF3C3B">
        <w:rPr>
          <w:rStyle w:val="VerbatimChar"/>
          <w:sz w:val="14"/>
          <w:szCs w:val="16"/>
        </w:rPr>
        <w:t xml:space="preserve">              precision    </w:t>
      </w:r>
      <w:proofErr w:type="gramStart"/>
      <w:r w:rsidRPr="00CF3C3B">
        <w:rPr>
          <w:rStyle w:val="VerbatimChar"/>
          <w:sz w:val="14"/>
          <w:szCs w:val="16"/>
        </w:rPr>
        <w:t>recall  f</w:t>
      </w:r>
      <w:proofErr w:type="gramEnd"/>
      <w:r w:rsidRPr="00CF3C3B">
        <w:rPr>
          <w:rStyle w:val="VerbatimChar"/>
          <w:sz w:val="14"/>
          <w:szCs w:val="16"/>
        </w:rPr>
        <w:t>1-score   support</w:t>
      </w:r>
      <w:r w:rsidRPr="00CF3C3B">
        <w:rPr>
          <w:sz w:val="16"/>
          <w:szCs w:val="16"/>
        </w:rPr>
        <w:br/>
      </w:r>
      <w:r w:rsidRPr="00CF3C3B">
        <w:rPr>
          <w:sz w:val="16"/>
          <w:szCs w:val="16"/>
        </w:rPr>
        <w:br/>
      </w:r>
      <w:r w:rsidRPr="00CF3C3B">
        <w:rPr>
          <w:rStyle w:val="VerbatimChar"/>
          <w:sz w:val="14"/>
          <w:szCs w:val="16"/>
        </w:rPr>
        <w:t xml:space="preserve">           0       0.80      0.89      0.84       623</w:t>
      </w:r>
      <w:r w:rsidRPr="00CF3C3B">
        <w:rPr>
          <w:sz w:val="16"/>
          <w:szCs w:val="16"/>
        </w:rPr>
        <w:br/>
      </w:r>
      <w:r w:rsidRPr="00CF3C3B">
        <w:rPr>
          <w:rStyle w:val="VerbatimChar"/>
          <w:sz w:val="14"/>
          <w:szCs w:val="16"/>
        </w:rPr>
        <w:t xml:space="preserve">           </w:t>
      </w:r>
      <w:r w:rsidRPr="00CF3C3B">
        <w:rPr>
          <w:rStyle w:val="VerbatimChar"/>
          <w:sz w:val="14"/>
          <w:szCs w:val="16"/>
        </w:rPr>
        <w:t>1       0.67      0.51      0.58       277</w:t>
      </w:r>
      <w:r w:rsidRPr="00CF3C3B">
        <w:rPr>
          <w:sz w:val="16"/>
          <w:szCs w:val="16"/>
        </w:rPr>
        <w:br/>
      </w:r>
      <w:r w:rsidRPr="00CF3C3B">
        <w:rPr>
          <w:sz w:val="16"/>
          <w:szCs w:val="16"/>
        </w:rPr>
        <w:br/>
      </w:r>
      <w:r w:rsidRPr="00CF3C3B">
        <w:rPr>
          <w:rStyle w:val="VerbatimChar"/>
          <w:sz w:val="14"/>
          <w:szCs w:val="16"/>
        </w:rPr>
        <w:t xml:space="preserve">    accuracy                           0.77       900</w:t>
      </w:r>
      <w:r w:rsidRPr="00CF3C3B">
        <w:rPr>
          <w:sz w:val="16"/>
          <w:szCs w:val="16"/>
        </w:rPr>
        <w:br/>
      </w:r>
      <w:r w:rsidRPr="00CF3C3B">
        <w:rPr>
          <w:rStyle w:val="VerbatimChar"/>
          <w:sz w:val="14"/>
          <w:szCs w:val="16"/>
        </w:rPr>
        <w:t xml:space="preserve">   macro avg       0.74      0.70      0.71       900</w:t>
      </w:r>
      <w:r w:rsidRPr="00CF3C3B">
        <w:rPr>
          <w:sz w:val="16"/>
          <w:szCs w:val="16"/>
        </w:rPr>
        <w:br/>
      </w:r>
      <w:r w:rsidRPr="00CF3C3B">
        <w:rPr>
          <w:rStyle w:val="VerbatimChar"/>
          <w:sz w:val="14"/>
          <w:szCs w:val="16"/>
        </w:rPr>
        <w:t>weighted avg       0.76      0.77      0.76       900</w:t>
      </w:r>
      <w:r w:rsidRPr="00CF3C3B">
        <w:rPr>
          <w:sz w:val="16"/>
          <w:szCs w:val="16"/>
        </w:rPr>
        <w:br/>
      </w:r>
    </w:p>
    <w:p w14:paraId="29EC448D" w14:textId="77777777" w:rsidR="008F0FD9" w:rsidRDefault="00123A3B">
      <w:pPr>
        <w:pStyle w:val="SourceCode"/>
      </w:pPr>
      <w:proofErr w:type="spellStart"/>
      <w:r>
        <w:rPr>
          <w:rStyle w:val="VerbatimChar"/>
        </w:rPr>
        <w:t>cart_test_</w:t>
      </w:r>
      <w:proofErr w:type="gramStart"/>
      <w:r>
        <w:rPr>
          <w:rStyle w:val="VerbatimChar"/>
        </w:rPr>
        <w:t>precision</w:t>
      </w:r>
      <w:proofErr w:type="spellEnd"/>
      <w:r>
        <w:rPr>
          <w:rStyle w:val="VerbatimChar"/>
        </w:rPr>
        <w:t xml:space="preserve">  0</w:t>
      </w:r>
      <w:proofErr w:type="gramEnd"/>
      <w:r>
        <w:rPr>
          <w:rStyle w:val="VerbatimChar"/>
        </w:rPr>
        <w:t>.67</w:t>
      </w:r>
      <w:r>
        <w:br/>
      </w:r>
      <w:proofErr w:type="spellStart"/>
      <w:r>
        <w:rPr>
          <w:rStyle w:val="VerbatimChar"/>
        </w:rPr>
        <w:t>cart_test_recall</w:t>
      </w:r>
      <w:proofErr w:type="spellEnd"/>
      <w:r>
        <w:rPr>
          <w:rStyle w:val="VerbatimChar"/>
        </w:rPr>
        <w:t xml:space="preserve">  0.51</w:t>
      </w:r>
      <w:r>
        <w:br/>
      </w:r>
      <w:r>
        <w:rPr>
          <w:rStyle w:val="VerbatimChar"/>
        </w:rPr>
        <w:t>cart_test_f1  0.58</w:t>
      </w:r>
    </w:p>
    <w:p w14:paraId="79F8372F" w14:textId="77777777" w:rsidR="008F0FD9" w:rsidRDefault="00123A3B">
      <w:pPr>
        <w:pStyle w:val="Heading3"/>
      </w:pPr>
      <w:r>
        <w:t>Test Data</w:t>
      </w:r>
    </w:p>
    <w:p w14:paraId="65F6A7BF" w14:textId="4EB94F4C" w:rsidR="008F0FD9" w:rsidRDefault="00123A3B" w:rsidP="003B2D99">
      <w:pPr>
        <w:pStyle w:val="FirstParagraph"/>
      </w:pPr>
      <w:r>
        <w:t>AUC: 80%</w:t>
      </w:r>
      <w:r w:rsidR="003B2D99">
        <w:br/>
      </w:r>
      <w:r>
        <w:t>Accuracy: 77%</w:t>
      </w:r>
      <w:r w:rsidR="003B2D99">
        <w:br/>
      </w:r>
      <w:r>
        <w:t>Precision: 80%</w:t>
      </w:r>
      <w:r w:rsidR="003B2D99">
        <w:br/>
      </w:r>
      <w:r>
        <w:t>f1-Score: 84%</w:t>
      </w:r>
    </w:p>
    <w:p w14:paraId="2349C838" w14:textId="7C95218A" w:rsidR="008F0FD9" w:rsidRDefault="00086642">
      <w:pPr>
        <w:pStyle w:val="Heading2"/>
      </w:pPr>
      <w:bookmarkStart w:id="46" w:name="Xfd2db29071e3ef2abae85aa5b362d69f2af3bdb"/>
      <w:r>
        <w:rPr>
          <w:noProof/>
        </w:rPr>
        <w:lastRenderedPageBreak/>
        <w:drawing>
          <wp:anchor distT="0" distB="0" distL="114300" distR="114300" simplePos="0" relativeHeight="251730944" behindDoc="0" locked="0" layoutInCell="1" allowOverlap="1" wp14:anchorId="04FCE160" wp14:editId="7CEB1791">
            <wp:simplePos x="0" y="0"/>
            <wp:positionH relativeFrom="column">
              <wp:posOffset>-139700</wp:posOffset>
            </wp:positionH>
            <wp:positionV relativeFrom="paragraph">
              <wp:posOffset>488950</wp:posOffset>
            </wp:positionV>
            <wp:extent cx="2755900" cy="2044700"/>
            <wp:effectExtent l="0" t="0" r="6350" b="0"/>
            <wp:wrapThrough wrapText="bothSides">
              <wp:wrapPolygon edited="0">
                <wp:start x="0" y="0"/>
                <wp:lineTo x="0" y="21332"/>
                <wp:lineTo x="21500" y="21332"/>
                <wp:lineTo x="21500" y="0"/>
                <wp:lineTo x="0" y="0"/>
              </wp:wrapPolygon>
            </wp:wrapThrough>
            <wp:docPr id="37" name="Picture"/>
            <wp:cNvGraphicFramePr/>
            <a:graphic xmlns:a="http://schemas.openxmlformats.org/drawingml/2006/main">
              <a:graphicData uri="http://schemas.openxmlformats.org/drawingml/2006/picture">
                <pic:pic xmlns:pic="http://schemas.openxmlformats.org/drawingml/2006/picture">
                  <pic:nvPicPr>
                    <pic:cNvPr id="0" name="Picture" descr="1b5a6e760b07b8cb909ea659319ec6c2fef0e887.png"/>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2755900" cy="2044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RF Model Performance Evaluation on Train</w:t>
      </w:r>
      <w:r w:rsidR="00123A3B">
        <w:t>ing data</w:t>
      </w:r>
      <w:bookmarkEnd w:id="46"/>
    </w:p>
    <w:p w14:paraId="545BF22F" w14:textId="79419D64" w:rsidR="00086642" w:rsidRPr="009A0F8A" w:rsidRDefault="00086642" w:rsidP="00086642">
      <w:pPr>
        <w:pStyle w:val="FirstParagraph"/>
        <w:rPr>
          <w:sz w:val="20"/>
          <w:szCs w:val="20"/>
        </w:rPr>
      </w:pPr>
      <w:r w:rsidRPr="009A0F8A">
        <w:rPr>
          <w:sz w:val="20"/>
          <w:szCs w:val="20"/>
        </w:rPr>
        <w:t>Fig 3</w:t>
      </w:r>
      <w:r>
        <w:rPr>
          <w:sz w:val="20"/>
          <w:szCs w:val="20"/>
        </w:rPr>
        <w:t>8</w:t>
      </w:r>
      <w:r w:rsidRPr="009A0F8A">
        <w:rPr>
          <w:sz w:val="20"/>
          <w:szCs w:val="20"/>
        </w:rPr>
        <w:t xml:space="preserve">: </w:t>
      </w:r>
      <w:r>
        <w:rPr>
          <w:sz w:val="20"/>
          <w:szCs w:val="20"/>
        </w:rPr>
        <w:t>Confusion matrix</w:t>
      </w:r>
      <w:r w:rsidRPr="009A0F8A">
        <w:rPr>
          <w:sz w:val="20"/>
          <w:szCs w:val="20"/>
        </w:rPr>
        <w:t xml:space="preserve"> for </w:t>
      </w:r>
      <w:r>
        <w:rPr>
          <w:sz w:val="20"/>
          <w:szCs w:val="20"/>
        </w:rPr>
        <w:t>RF</w:t>
      </w:r>
      <w:r w:rsidRPr="009A0F8A">
        <w:rPr>
          <w:sz w:val="20"/>
          <w:szCs w:val="20"/>
        </w:rPr>
        <w:t xml:space="preserve"> </w:t>
      </w:r>
      <w:r>
        <w:rPr>
          <w:sz w:val="20"/>
          <w:szCs w:val="20"/>
        </w:rPr>
        <w:t xml:space="preserve">training </w:t>
      </w:r>
      <w:r w:rsidRPr="009A0F8A">
        <w:rPr>
          <w:sz w:val="20"/>
          <w:szCs w:val="20"/>
        </w:rPr>
        <w:t>data</w:t>
      </w:r>
    </w:p>
    <w:p w14:paraId="161B1FC1" w14:textId="6276DB83" w:rsidR="008F0FD9" w:rsidRDefault="004B3469">
      <w:pPr>
        <w:pStyle w:val="SourceCode"/>
        <w:rPr>
          <w:rStyle w:val="VerbatimChar"/>
        </w:rPr>
      </w:pPr>
      <w:r>
        <w:rPr>
          <w:rStyle w:val="CommentTok"/>
        </w:rPr>
        <w:t>RF t</w:t>
      </w:r>
      <w:r w:rsidR="007D3750" w:rsidRPr="00086642">
        <w:rPr>
          <w:rStyle w:val="CommentTok"/>
        </w:rPr>
        <w:t>raining accuracy score</w:t>
      </w:r>
      <w:r w:rsidR="00086642">
        <w:rPr>
          <w:rStyle w:val="CommentTok"/>
        </w:rPr>
        <w:br/>
      </w:r>
      <w:r w:rsidR="00123A3B">
        <w:rPr>
          <w:rStyle w:val="VerbatimChar"/>
        </w:rPr>
        <w:t>0.8042857142857143</w:t>
      </w:r>
    </w:p>
    <w:p w14:paraId="2F2D54E7" w14:textId="63F266BD" w:rsidR="007D3750" w:rsidRDefault="007D3750">
      <w:pPr>
        <w:pStyle w:val="SourceCode"/>
      </w:pPr>
      <w:r>
        <w:rPr>
          <w:rStyle w:val="VerbatimChar"/>
        </w:rPr>
        <w:t xml:space="preserve">Classification </w:t>
      </w:r>
      <w:proofErr w:type="gramStart"/>
      <w:r>
        <w:rPr>
          <w:rStyle w:val="VerbatimChar"/>
        </w:rPr>
        <w:t>report</w:t>
      </w:r>
      <w:r w:rsidR="00086642">
        <w:rPr>
          <w:rStyle w:val="VerbatimChar"/>
        </w:rPr>
        <w:t>:-</w:t>
      </w:r>
      <w:proofErr w:type="gramEnd"/>
    </w:p>
    <w:p w14:paraId="2A1BA03E" w14:textId="3478F8BA" w:rsidR="008F0FD9" w:rsidRPr="00086642" w:rsidRDefault="00123A3B">
      <w:pPr>
        <w:pStyle w:val="SourceCode"/>
        <w:rPr>
          <w:sz w:val="16"/>
          <w:szCs w:val="16"/>
        </w:rPr>
      </w:pPr>
      <w:r w:rsidRPr="00086642">
        <w:rPr>
          <w:rStyle w:val="VerbatimChar"/>
          <w:sz w:val="14"/>
          <w:szCs w:val="16"/>
        </w:rPr>
        <w:t xml:space="preserve">              precision    </w:t>
      </w:r>
      <w:proofErr w:type="gramStart"/>
      <w:r w:rsidRPr="00086642">
        <w:rPr>
          <w:rStyle w:val="VerbatimChar"/>
          <w:sz w:val="14"/>
          <w:szCs w:val="16"/>
        </w:rPr>
        <w:t xml:space="preserve">recall </w:t>
      </w:r>
      <w:r w:rsidRPr="00086642">
        <w:rPr>
          <w:rStyle w:val="VerbatimChar"/>
          <w:sz w:val="14"/>
          <w:szCs w:val="16"/>
        </w:rPr>
        <w:t xml:space="preserve"> f</w:t>
      </w:r>
      <w:proofErr w:type="gramEnd"/>
      <w:r w:rsidRPr="00086642">
        <w:rPr>
          <w:rStyle w:val="VerbatimChar"/>
          <w:sz w:val="14"/>
          <w:szCs w:val="16"/>
        </w:rPr>
        <w:t>1-score   support</w:t>
      </w:r>
      <w:r w:rsidRPr="00086642">
        <w:rPr>
          <w:sz w:val="16"/>
          <w:szCs w:val="16"/>
        </w:rPr>
        <w:br/>
      </w:r>
      <w:r w:rsidRPr="00086642">
        <w:rPr>
          <w:sz w:val="16"/>
          <w:szCs w:val="16"/>
        </w:rPr>
        <w:br/>
      </w:r>
      <w:r w:rsidRPr="00086642">
        <w:rPr>
          <w:rStyle w:val="VerbatimChar"/>
          <w:sz w:val="14"/>
          <w:szCs w:val="16"/>
        </w:rPr>
        <w:t xml:space="preserve">           0       0.84      0.89      0.86      1453</w:t>
      </w:r>
      <w:r w:rsidRPr="00086642">
        <w:rPr>
          <w:sz w:val="16"/>
          <w:szCs w:val="16"/>
        </w:rPr>
        <w:br/>
      </w:r>
      <w:r w:rsidRPr="00086642">
        <w:rPr>
          <w:rStyle w:val="VerbatimChar"/>
          <w:sz w:val="14"/>
          <w:szCs w:val="16"/>
        </w:rPr>
        <w:t xml:space="preserve">           1       0.72      0.61      0.66       647</w:t>
      </w:r>
      <w:r w:rsidRPr="00086642">
        <w:rPr>
          <w:sz w:val="16"/>
          <w:szCs w:val="16"/>
        </w:rPr>
        <w:br/>
      </w:r>
      <w:r w:rsidRPr="00086642">
        <w:rPr>
          <w:sz w:val="16"/>
          <w:szCs w:val="16"/>
        </w:rPr>
        <w:br/>
      </w:r>
      <w:r w:rsidRPr="00086642">
        <w:rPr>
          <w:rStyle w:val="VerbatimChar"/>
          <w:sz w:val="14"/>
          <w:szCs w:val="16"/>
        </w:rPr>
        <w:t xml:space="preserve">    accuracy                           0.80      2100</w:t>
      </w:r>
      <w:r w:rsidRPr="00086642">
        <w:rPr>
          <w:sz w:val="16"/>
          <w:szCs w:val="16"/>
        </w:rPr>
        <w:br/>
      </w:r>
      <w:r w:rsidRPr="00086642">
        <w:rPr>
          <w:rStyle w:val="VerbatimChar"/>
          <w:sz w:val="14"/>
          <w:szCs w:val="16"/>
        </w:rPr>
        <w:t xml:space="preserve">   macro avg       0.78      0.75      0.76      2100</w:t>
      </w:r>
      <w:r w:rsidRPr="00086642">
        <w:rPr>
          <w:sz w:val="16"/>
          <w:szCs w:val="16"/>
        </w:rPr>
        <w:br/>
      </w:r>
      <w:r w:rsidRPr="00086642">
        <w:rPr>
          <w:rStyle w:val="VerbatimChar"/>
          <w:sz w:val="14"/>
          <w:szCs w:val="16"/>
        </w:rPr>
        <w:t>weighted avg       0.80      0.80      0.80      2100</w:t>
      </w:r>
    </w:p>
    <w:p w14:paraId="0E827E6A" w14:textId="7CFD64A9" w:rsidR="008F0FD9" w:rsidRPr="00B12BCE" w:rsidRDefault="00AE3D42" w:rsidP="00B12BCE">
      <w:pPr>
        <w:pStyle w:val="FirstParagraph"/>
        <w:rPr>
          <w:rFonts w:ascii="Consolas" w:hAnsi="Consolas"/>
          <w:sz w:val="22"/>
        </w:rPr>
      </w:pPr>
      <w:r>
        <w:rPr>
          <w:noProof/>
        </w:rPr>
        <w:drawing>
          <wp:anchor distT="0" distB="0" distL="114300" distR="114300" simplePos="0" relativeHeight="251732992" behindDoc="0" locked="0" layoutInCell="1" allowOverlap="1" wp14:anchorId="5C081EDC" wp14:editId="61F41859">
            <wp:simplePos x="0" y="0"/>
            <wp:positionH relativeFrom="page">
              <wp:posOffset>4140200</wp:posOffset>
            </wp:positionH>
            <wp:positionV relativeFrom="paragraph">
              <wp:posOffset>568325</wp:posOffset>
            </wp:positionV>
            <wp:extent cx="2844800" cy="2349500"/>
            <wp:effectExtent l="0" t="0" r="0" b="0"/>
            <wp:wrapThrough wrapText="bothSides">
              <wp:wrapPolygon edited="0">
                <wp:start x="0" y="0"/>
                <wp:lineTo x="0" y="21366"/>
                <wp:lineTo x="21407" y="21366"/>
                <wp:lineTo x="21407" y="0"/>
                <wp:lineTo x="0" y="0"/>
              </wp:wrapPolygon>
            </wp:wrapThrough>
            <wp:docPr id="40" name="Picture"/>
            <wp:cNvGraphicFramePr/>
            <a:graphic xmlns:a="http://schemas.openxmlformats.org/drawingml/2006/main">
              <a:graphicData uri="http://schemas.openxmlformats.org/drawingml/2006/picture">
                <pic:pic xmlns:pic="http://schemas.openxmlformats.org/drawingml/2006/picture">
                  <pic:nvPicPr>
                    <pic:cNvPr id="0" name="Picture" descr="e0a50fa83db8c8500c7c686947d9509095053e6f.png"/>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2844800" cy="2349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12BCE">
        <w:rPr>
          <w:noProof/>
        </w:rPr>
        <w:drawing>
          <wp:anchor distT="0" distB="0" distL="114300" distR="114300" simplePos="0" relativeHeight="251731968" behindDoc="0" locked="0" layoutInCell="1" allowOverlap="1" wp14:anchorId="743DFC9B" wp14:editId="6C570624">
            <wp:simplePos x="0" y="0"/>
            <wp:positionH relativeFrom="column">
              <wp:align>right</wp:align>
            </wp:positionH>
            <wp:positionV relativeFrom="paragraph">
              <wp:posOffset>498475</wp:posOffset>
            </wp:positionV>
            <wp:extent cx="2743200" cy="2432050"/>
            <wp:effectExtent l="0" t="0" r="0" b="6350"/>
            <wp:wrapThrough wrapText="bothSides">
              <wp:wrapPolygon edited="0">
                <wp:start x="0" y="0"/>
                <wp:lineTo x="0" y="21487"/>
                <wp:lineTo x="21450" y="21487"/>
                <wp:lineTo x="21450" y="0"/>
                <wp:lineTo x="0" y="0"/>
              </wp:wrapPolygon>
            </wp:wrapThrough>
            <wp:docPr id="38" name="Picture"/>
            <wp:cNvGraphicFramePr/>
            <a:graphic xmlns:a="http://schemas.openxmlformats.org/drawingml/2006/main">
              <a:graphicData uri="http://schemas.openxmlformats.org/drawingml/2006/picture">
                <pic:pic xmlns:pic="http://schemas.openxmlformats.org/drawingml/2006/picture">
                  <pic:nvPicPr>
                    <pic:cNvPr id="0" name="Picture" descr="13561f6d4ef221b050e97757c0042b72d5e1459e.png"/>
                    <pic:cNvPicPr>
                      <a:picLocks noChangeAspect="1" noChangeArrowheads="1"/>
                    </pic:cNvPicPr>
                  </pic:nvPicPr>
                  <pic:blipFill>
                    <a:blip r:embed="rId171">
                      <a:extLst>
                        <a:ext uri="{28A0092B-C50C-407E-A947-70E740481C1C}">
                          <a14:useLocalDpi xmlns:a14="http://schemas.microsoft.com/office/drawing/2010/main" val="0"/>
                        </a:ext>
                      </a:extLst>
                    </a:blip>
                    <a:stretch>
                      <a:fillRect/>
                    </a:stretch>
                  </pic:blipFill>
                  <pic:spPr bwMode="auto">
                    <a:xfrm>
                      <a:off x="0" y="0"/>
                      <a:ext cx="2743200" cy="2432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123A3B">
        <w:rPr>
          <w:rStyle w:val="VerbatimChar"/>
        </w:rPr>
        <w:t>rf_train_</w:t>
      </w:r>
      <w:proofErr w:type="gramStart"/>
      <w:r w:rsidR="00123A3B">
        <w:rPr>
          <w:rStyle w:val="VerbatimChar"/>
        </w:rPr>
        <w:t>precision</w:t>
      </w:r>
      <w:proofErr w:type="spellEnd"/>
      <w:r w:rsidR="00123A3B">
        <w:rPr>
          <w:rStyle w:val="VerbatimChar"/>
        </w:rPr>
        <w:t xml:space="preserve">  0</w:t>
      </w:r>
      <w:proofErr w:type="gramEnd"/>
      <w:r w:rsidR="00123A3B">
        <w:rPr>
          <w:rStyle w:val="VerbatimChar"/>
        </w:rPr>
        <w:t>.72</w:t>
      </w:r>
      <w:r w:rsidR="00123A3B">
        <w:br/>
      </w:r>
      <w:proofErr w:type="spellStart"/>
      <w:r w:rsidR="00123A3B">
        <w:rPr>
          <w:rStyle w:val="VerbatimChar"/>
        </w:rPr>
        <w:t>rf_trai</w:t>
      </w:r>
      <w:r w:rsidR="00123A3B">
        <w:rPr>
          <w:rStyle w:val="VerbatimChar"/>
        </w:rPr>
        <w:t>n_recall</w:t>
      </w:r>
      <w:proofErr w:type="spellEnd"/>
      <w:r w:rsidR="00123A3B">
        <w:rPr>
          <w:rStyle w:val="VerbatimChar"/>
        </w:rPr>
        <w:t xml:space="preserve">  0.61</w:t>
      </w:r>
      <w:r w:rsidR="00123A3B">
        <w:br/>
      </w:r>
      <w:r w:rsidR="00123A3B">
        <w:rPr>
          <w:rStyle w:val="VerbatimChar"/>
        </w:rPr>
        <w:t>rf_train_f1  0.66</w:t>
      </w:r>
      <w:r w:rsidR="00B12BCE">
        <w:rPr>
          <w:rStyle w:val="VerbatimChar"/>
        </w:rPr>
        <w:br/>
      </w:r>
      <w:r w:rsidR="00B12BCE" w:rsidRPr="009A0F8A">
        <w:rPr>
          <w:sz w:val="20"/>
          <w:szCs w:val="20"/>
        </w:rPr>
        <w:t>Fig 3</w:t>
      </w:r>
      <w:r w:rsidR="00B12BCE">
        <w:rPr>
          <w:sz w:val="20"/>
          <w:szCs w:val="20"/>
        </w:rPr>
        <w:t>9</w:t>
      </w:r>
      <w:r w:rsidR="00B12BCE" w:rsidRPr="009A0F8A">
        <w:rPr>
          <w:sz w:val="20"/>
          <w:szCs w:val="20"/>
        </w:rPr>
        <w:t xml:space="preserve">: </w:t>
      </w:r>
      <w:r w:rsidR="00B12BCE">
        <w:rPr>
          <w:sz w:val="20"/>
          <w:szCs w:val="20"/>
        </w:rPr>
        <w:t>ROC curve</w:t>
      </w:r>
      <w:r w:rsidR="00B12BCE" w:rsidRPr="009A0F8A">
        <w:rPr>
          <w:sz w:val="20"/>
          <w:szCs w:val="20"/>
        </w:rPr>
        <w:t xml:space="preserve"> for </w:t>
      </w:r>
      <w:r w:rsidR="00B12BCE">
        <w:rPr>
          <w:sz w:val="20"/>
          <w:szCs w:val="20"/>
        </w:rPr>
        <w:t>RF</w:t>
      </w:r>
      <w:r w:rsidR="00B12BCE" w:rsidRPr="009A0F8A">
        <w:rPr>
          <w:sz w:val="20"/>
          <w:szCs w:val="20"/>
        </w:rPr>
        <w:t xml:space="preserve"> </w:t>
      </w:r>
      <w:r w:rsidR="00B12BCE">
        <w:rPr>
          <w:sz w:val="20"/>
          <w:szCs w:val="20"/>
        </w:rPr>
        <w:t xml:space="preserve">training </w:t>
      </w:r>
      <w:r w:rsidR="00B12BCE" w:rsidRPr="009A0F8A">
        <w:rPr>
          <w:sz w:val="20"/>
          <w:szCs w:val="20"/>
        </w:rPr>
        <w:t>data</w:t>
      </w:r>
      <w:r w:rsidR="00B12BCE">
        <w:rPr>
          <w:rStyle w:val="VerbatimChar"/>
        </w:rPr>
        <w:br/>
      </w:r>
      <w:r w:rsidR="00123A3B">
        <w:rPr>
          <w:rStyle w:val="VerbatimChar"/>
        </w:rPr>
        <w:t xml:space="preserve">Area under Curve is </w:t>
      </w:r>
      <w:r w:rsidR="00B12BCE">
        <w:rPr>
          <w:rStyle w:val="VerbatimChar"/>
        </w:rPr>
        <w:br/>
      </w:r>
      <w:r w:rsidR="00123A3B">
        <w:rPr>
          <w:rStyle w:val="VerbatimChar"/>
        </w:rPr>
        <w:t>0.8563713512840778</w:t>
      </w:r>
    </w:p>
    <w:p w14:paraId="715B76A3" w14:textId="2A801E93" w:rsidR="008F0FD9" w:rsidRDefault="004B3469">
      <w:pPr>
        <w:pStyle w:val="Heading2"/>
      </w:pPr>
      <w:bookmarkStart w:id="47" w:name="X8b29afa883d7f1fb4e472655e45f62e723c7900"/>
      <w:r>
        <w:rPr>
          <w:noProof/>
        </w:rPr>
        <w:drawing>
          <wp:anchor distT="0" distB="0" distL="114300" distR="114300" simplePos="0" relativeHeight="251734016" behindDoc="0" locked="0" layoutInCell="1" allowOverlap="1" wp14:anchorId="63A7E0D1" wp14:editId="61937DED">
            <wp:simplePos x="0" y="0"/>
            <wp:positionH relativeFrom="margin">
              <wp:posOffset>3187700</wp:posOffset>
            </wp:positionH>
            <wp:positionV relativeFrom="paragraph">
              <wp:posOffset>482600</wp:posOffset>
            </wp:positionV>
            <wp:extent cx="2819400" cy="1981200"/>
            <wp:effectExtent l="0" t="0" r="0" b="0"/>
            <wp:wrapThrough wrapText="bothSides">
              <wp:wrapPolygon edited="0">
                <wp:start x="0" y="0"/>
                <wp:lineTo x="0" y="21392"/>
                <wp:lineTo x="21454" y="21392"/>
                <wp:lineTo x="21454" y="0"/>
                <wp:lineTo x="0" y="0"/>
              </wp:wrapPolygon>
            </wp:wrapThrough>
            <wp:docPr id="39" name="Picture"/>
            <wp:cNvGraphicFramePr/>
            <a:graphic xmlns:a="http://schemas.openxmlformats.org/drawingml/2006/main">
              <a:graphicData uri="http://schemas.openxmlformats.org/drawingml/2006/picture">
                <pic:pic xmlns:pic="http://schemas.openxmlformats.org/drawingml/2006/picture">
                  <pic:nvPicPr>
                    <pic:cNvPr id="0" name="Picture" descr="ec4f34df40a7c7fbc6f78c850e399ae961cad119.png"/>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2819400" cy="1981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RF Model Perfor</w:t>
      </w:r>
      <w:r w:rsidR="00123A3B">
        <w:t>mance Evaluation on Test data</w:t>
      </w:r>
      <w:bookmarkEnd w:id="47"/>
    </w:p>
    <w:p w14:paraId="5ED0EF5B" w14:textId="3A9B3B4B" w:rsidR="004B3469" w:rsidRPr="009A0F8A" w:rsidRDefault="004B3469" w:rsidP="004B3469">
      <w:pPr>
        <w:pStyle w:val="FirstParagraph"/>
        <w:rPr>
          <w:sz w:val="20"/>
          <w:szCs w:val="20"/>
        </w:rPr>
      </w:pPr>
      <w:r w:rsidRPr="009A0F8A">
        <w:rPr>
          <w:sz w:val="20"/>
          <w:szCs w:val="20"/>
        </w:rPr>
        <w:t xml:space="preserve">Fig </w:t>
      </w:r>
      <w:r>
        <w:rPr>
          <w:sz w:val="20"/>
          <w:szCs w:val="20"/>
        </w:rPr>
        <w:t>40</w:t>
      </w:r>
      <w:r w:rsidRPr="009A0F8A">
        <w:rPr>
          <w:sz w:val="20"/>
          <w:szCs w:val="20"/>
        </w:rPr>
        <w:t xml:space="preserve">: </w:t>
      </w:r>
      <w:r>
        <w:rPr>
          <w:sz w:val="20"/>
          <w:szCs w:val="20"/>
        </w:rPr>
        <w:t>Confusion matrix</w:t>
      </w:r>
      <w:r w:rsidRPr="009A0F8A">
        <w:rPr>
          <w:sz w:val="20"/>
          <w:szCs w:val="20"/>
        </w:rPr>
        <w:t xml:space="preserve"> for </w:t>
      </w:r>
      <w:r>
        <w:rPr>
          <w:sz w:val="20"/>
          <w:szCs w:val="20"/>
        </w:rPr>
        <w:t>RF</w:t>
      </w:r>
      <w:r w:rsidRPr="009A0F8A">
        <w:rPr>
          <w:sz w:val="20"/>
          <w:szCs w:val="20"/>
        </w:rPr>
        <w:t xml:space="preserve"> </w:t>
      </w:r>
      <w:r>
        <w:rPr>
          <w:sz w:val="20"/>
          <w:szCs w:val="20"/>
        </w:rPr>
        <w:t xml:space="preserve">test </w:t>
      </w:r>
      <w:r w:rsidRPr="009A0F8A">
        <w:rPr>
          <w:sz w:val="20"/>
          <w:szCs w:val="20"/>
        </w:rPr>
        <w:t>data</w:t>
      </w:r>
    </w:p>
    <w:p w14:paraId="1EA218BE" w14:textId="4809ADC9" w:rsidR="008F0FD9" w:rsidRDefault="007D3750">
      <w:pPr>
        <w:pStyle w:val="SourceCode"/>
      </w:pPr>
      <w:r w:rsidRPr="004B3469">
        <w:rPr>
          <w:rStyle w:val="CommentTok"/>
        </w:rPr>
        <w:t>RF test accuracy score</w:t>
      </w:r>
      <w:r w:rsidR="004B3469">
        <w:rPr>
          <w:rStyle w:val="CommentTok"/>
        </w:rPr>
        <w:br/>
      </w:r>
      <w:r w:rsidR="00123A3B">
        <w:rPr>
          <w:rStyle w:val="VerbatimChar"/>
        </w:rPr>
        <w:t>0.7844444444444445</w:t>
      </w:r>
    </w:p>
    <w:p w14:paraId="4B9C047E" w14:textId="207047AB" w:rsidR="008F0FD9" w:rsidRDefault="007D3750">
      <w:pPr>
        <w:pStyle w:val="SourceCode"/>
      </w:pPr>
      <w:r>
        <w:rPr>
          <w:rStyle w:val="BuiltInTok"/>
        </w:rPr>
        <w:t>C</w:t>
      </w:r>
      <w:r w:rsidR="00123A3B">
        <w:rPr>
          <w:rStyle w:val="NormalTok"/>
        </w:rPr>
        <w:t>lassification</w:t>
      </w:r>
      <w:r>
        <w:rPr>
          <w:rStyle w:val="NormalTok"/>
        </w:rPr>
        <w:t xml:space="preserve"> </w:t>
      </w:r>
      <w:proofErr w:type="gramStart"/>
      <w:r w:rsidR="00123A3B">
        <w:rPr>
          <w:rStyle w:val="NormalTok"/>
        </w:rPr>
        <w:t>report</w:t>
      </w:r>
      <w:r w:rsidR="004B3469">
        <w:rPr>
          <w:rStyle w:val="NormalTok"/>
        </w:rPr>
        <w:t>:-</w:t>
      </w:r>
      <w:proofErr w:type="gramEnd"/>
    </w:p>
    <w:p w14:paraId="708678AE" w14:textId="7A2E0193" w:rsidR="008F0FD9" w:rsidRDefault="00123A3B">
      <w:pPr>
        <w:pStyle w:val="SourceCode"/>
      </w:pPr>
      <w:r w:rsidRPr="00AE3D42">
        <w:rPr>
          <w:rStyle w:val="VerbatimChar"/>
          <w:sz w:val="14"/>
          <w:szCs w:val="16"/>
        </w:rPr>
        <w:t xml:space="preserve">              precision    </w:t>
      </w:r>
      <w:proofErr w:type="gramStart"/>
      <w:r w:rsidRPr="00AE3D42">
        <w:rPr>
          <w:rStyle w:val="VerbatimChar"/>
          <w:sz w:val="14"/>
          <w:szCs w:val="16"/>
        </w:rPr>
        <w:t>recall  f</w:t>
      </w:r>
      <w:proofErr w:type="gramEnd"/>
      <w:r w:rsidRPr="00AE3D42">
        <w:rPr>
          <w:rStyle w:val="VerbatimChar"/>
          <w:sz w:val="14"/>
          <w:szCs w:val="16"/>
        </w:rPr>
        <w:t>1-score   support</w:t>
      </w:r>
      <w:r w:rsidRPr="00AE3D42">
        <w:rPr>
          <w:sz w:val="16"/>
          <w:szCs w:val="16"/>
        </w:rPr>
        <w:br/>
      </w:r>
      <w:r w:rsidRPr="00AE3D42">
        <w:rPr>
          <w:sz w:val="16"/>
          <w:szCs w:val="16"/>
        </w:rPr>
        <w:br/>
      </w:r>
      <w:r w:rsidRPr="00AE3D42">
        <w:rPr>
          <w:rStyle w:val="VerbatimChar"/>
          <w:sz w:val="14"/>
          <w:szCs w:val="16"/>
        </w:rPr>
        <w:t xml:space="preserve">           0       0.82      0.88      0.85       623</w:t>
      </w:r>
      <w:r w:rsidRPr="00AE3D42">
        <w:rPr>
          <w:sz w:val="16"/>
          <w:szCs w:val="16"/>
        </w:rPr>
        <w:br/>
      </w:r>
      <w:r w:rsidRPr="00AE3D42">
        <w:rPr>
          <w:rStyle w:val="VerbatimChar"/>
          <w:sz w:val="14"/>
          <w:szCs w:val="16"/>
        </w:rPr>
        <w:t xml:space="preserve">           1       0.68      0.56      0.62       277</w:t>
      </w:r>
      <w:r w:rsidRPr="00AE3D42">
        <w:rPr>
          <w:sz w:val="16"/>
          <w:szCs w:val="16"/>
        </w:rPr>
        <w:br/>
      </w:r>
      <w:r w:rsidRPr="00AE3D42">
        <w:rPr>
          <w:sz w:val="16"/>
          <w:szCs w:val="16"/>
        </w:rPr>
        <w:br/>
      </w:r>
      <w:r w:rsidRPr="00AE3D42">
        <w:rPr>
          <w:rStyle w:val="VerbatimChar"/>
          <w:sz w:val="14"/>
          <w:szCs w:val="16"/>
        </w:rPr>
        <w:t xml:space="preserve">    accuracy                           0.78       900</w:t>
      </w:r>
      <w:r w:rsidRPr="00AE3D42">
        <w:rPr>
          <w:sz w:val="16"/>
          <w:szCs w:val="16"/>
        </w:rPr>
        <w:br/>
      </w:r>
      <w:r w:rsidRPr="00AE3D42">
        <w:rPr>
          <w:rStyle w:val="VerbatimChar"/>
          <w:sz w:val="14"/>
          <w:szCs w:val="16"/>
        </w:rPr>
        <w:t xml:space="preserve">   macro avg       0.75      0.72      0.73       900</w:t>
      </w:r>
      <w:r w:rsidRPr="00AE3D42">
        <w:rPr>
          <w:sz w:val="16"/>
          <w:szCs w:val="16"/>
        </w:rPr>
        <w:br/>
      </w:r>
      <w:r w:rsidRPr="00AE3D42">
        <w:rPr>
          <w:rStyle w:val="VerbatimChar"/>
          <w:sz w:val="14"/>
          <w:szCs w:val="16"/>
        </w:rPr>
        <w:t>weighted avg       0.78      0.78      0.78       900</w:t>
      </w:r>
      <w:r w:rsidRPr="00AE3D42">
        <w:rPr>
          <w:sz w:val="16"/>
          <w:szCs w:val="16"/>
        </w:rPr>
        <w:br/>
      </w:r>
      <w:r w:rsidR="00AE3D42">
        <w:rPr>
          <w:rStyle w:val="VerbatimChar"/>
        </w:rPr>
        <w:br/>
      </w:r>
      <w:proofErr w:type="spellStart"/>
      <w:r>
        <w:rPr>
          <w:rStyle w:val="VerbatimChar"/>
        </w:rPr>
        <w:t>rf_test_precision</w:t>
      </w:r>
      <w:proofErr w:type="spellEnd"/>
      <w:r>
        <w:rPr>
          <w:rStyle w:val="VerbatimChar"/>
        </w:rPr>
        <w:t xml:space="preserve">  0.68</w:t>
      </w:r>
      <w:r>
        <w:br/>
      </w:r>
      <w:proofErr w:type="spellStart"/>
      <w:r>
        <w:rPr>
          <w:rStyle w:val="VerbatimChar"/>
        </w:rPr>
        <w:t>rf_test_recall</w:t>
      </w:r>
      <w:proofErr w:type="spellEnd"/>
      <w:r>
        <w:rPr>
          <w:rStyle w:val="VerbatimChar"/>
        </w:rPr>
        <w:t xml:space="preserve">  0.56</w:t>
      </w:r>
      <w:r>
        <w:br/>
      </w:r>
      <w:r>
        <w:rPr>
          <w:rStyle w:val="VerbatimChar"/>
        </w:rPr>
        <w:t>rf_test_f1  0.62</w:t>
      </w:r>
    </w:p>
    <w:p w14:paraId="6A0E18B4" w14:textId="0A2FA4BD" w:rsidR="008F0FD9" w:rsidRDefault="00AE3D42">
      <w:pPr>
        <w:pStyle w:val="SourceCode"/>
      </w:pPr>
      <w:r w:rsidRPr="009A0F8A">
        <w:rPr>
          <w:sz w:val="20"/>
          <w:szCs w:val="20"/>
        </w:rPr>
        <w:t xml:space="preserve">Fig </w:t>
      </w:r>
      <w:r>
        <w:rPr>
          <w:sz w:val="20"/>
          <w:szCs w:val="20"/>
        </w:rPr>
        <w:t>41</w:t>
      </w:r>
      <w:r w:rsidRPr="009A0F8A">
        <w:rPr>
          <w:sz w:val="20"/>
          <w:szCs w:val="20"/>
        </w:rPr>
        <w:t xml:space="preserve">: </w:t>
      </w:r>
      <w:r>
        <w:rPr>
          <w:sz w:val="20"/>
          <w:szCs w:val="20"/>
        </w:rPr>
        <w:t>ROC curve</w:t>
      </w:r>
      <w:r w:rsidRPr="009A0F8A">
        <w:rPr>
          <w:sz w:val="20"/>
          <w:szCs w:val="20"/>
        </w:rPr>
        <w:t xml:space="preserve"> for </w:t>
      </w:r>
      <w:r>
        <w:rPr>
          <w:sz w:val="20"/>
          <w:szCs w:val="20"/>
        </w:rPr>
        <w:t>RF</w:t>
      </w:r>
      <w:r w:rsidRPr="009A0F8A">
        <w:rPr>
          <w:sz w:val="20"/>
          <w:szCs w:val="20"/>
        </w:rPr>
        <w:t xml:space="preserve"> </w:t>
      </w:r>
      <w:r>
        <w:rPr>
          <w:sz w:val="20"/>
          <w:szCs w:val="20"/>
        </w:rPr>
        <w:t>t</w:t>
      </w:r>
      <w:r>
        <w:rPr>
          <w:sz w:val="20"/>
          <w:szCs w:val="20"/>
        </w:rPr>
        <w:t xml:space="preserve">est </w:t>
      </w:r>
      <w:r w:rsidRPr="009A0F8A">
        <w:rPr>
          <w:sz w:val="20"/>
          <w:szCs w:val="20"/>
        </w:rPr>
        <w:t>data</w:t>
      </w:r>
      <w:r>
        <w:rPr>
          <w:rStyle w:val="VerbatimChar"/>
        </w:rPr>
        <w:br/>
      </w:r>
      <w:r w:rsidR="00123A3B">
        <w:rPr>
          <w:rStyle w:val="VerbatimChar"/>
        </w:rPr>
        <w:t>Area under</w:t>
      </w:r>
      <w:r w:rsidR="007D3750">
        <w:rPr>
          <w:rStyle w:val="VerbatimChar"/>
        </w:rPr>
        <w:t xml:space="preserve"> </w:t>
      </w:r>
      <w:r w:rsidR="00123A3B">
        <w:rPr>
          <w:rStyle w:val="VerbatimChar"/>
        </w:rPr>
        <w:t>Curve is</w:t>
      </w:r>
      <w:r>
        <w:rPr>
          <w:rStyle w:val="VerbatimChar"/>
        </w:rPr>
        <w:br/>
      </w:r>
      <w:r w:rsidR="00123A3B">
        <w:rPr>
          <w:rStyle w:val="VerbatimChar"/>
        </w:rPr>
        <w:t>0.8181994657271499</w:t>
      </w:r>
    </w:p>
    <w:p w14:paraId="78F28DB8" w14:textId="77777777" w:rsidR="008F0FD9" w:rsidRDefault="00123A3B">
      <w:pPr>
        <w:pStyle w:val="Heading3"/>
      </w:pPr>
      <w:bookmarkStart w:id="48" w:name="random-forest-conclusion"/>
      <w:r>
        <w:lastRenderedPageBreak/>
        <w:t>Random F</w:t>
      </w:r>
      <w:r>
        <w:t>orest Conclusion</w:t>
      </w:r>
      <w:bookmarkEnd w:id="48"/>
    </w:p>
    <w:p w14:paraId="0C33CEE6" w14:textId="77777777" w:rsidR="008F0FD9" w:rsidRDefault="00123A3B">
      <w:pPr>
        <w:pStyle w:val="Heading3"/>
      </w:pPr>
      <w:r>
        <w:t>Train Data</w:t>
      </w:r>
    </w:p>
    <w:p w14:paraId="146300CC" w14:textId="58DDA2DB" w:rsidR="008F0FD9" w:rsidRDefault="00123A3B" w:rsidP="000E6861">
      <w:pPr>
        <w:pStyle w:val="FirstParagraph"/>
      </w:pPr>
      <w:r>
        <w:t>AUC: 86%</w:t>
      </w:r>
      <w:r w:rsidR="000E6861">
        <w:br/>
      </w:r>
      <w:r>
        <w:t>Accuracy: 80%</w:t>
      </w:r>
      <w:r w:rsidR="000E6861">
        <w:br/>
      </w:r>
      <w:r>
        <w:t>Precision: 72%</w:t>
      </w:r>
      <w:r w:rsidR="000E6861">
        <w:br/>
      </w:r>
      <w:r>
        <w:t>f1-Score: 66%</w:t>
      </w:r>
    </w:p>
    <w:p w14:paraId="352251CD" w14:textId="77777777" w:rsidR="008F0FD9" w:rsidRDefault="00123A3B">
      <w:pPr>
        <w:pStyle w:val="Heading3"/>
      </w:pPr>
      <w:r>
        <w:t>T</w:t>
      </w:r>
      <w:r>
        <w:t>est Data</w:t>
      </w:r>
    </w:p>
    <w:p w14:paraId="1177A4EC" w14:textId="333F9009" w:rsidR="008F0FD9" w:rsidRDefault="000E6861" w:rsidP="000E6861">
      <w:pPr>
        <w:pStyle w:val="FirstParagraph"/>
      </w:pPr>
      <w:r>
        <w:rPr>
          <w:noProof/>
        </w:rPr>
        <w:drawing>
          <wp:anchor distT="0" distB="0" distL="114300" distR="114300" simplePos="0" relativeHeight="251736064" behindDoc="0" locked="0" layoutInCell="1" allowOverlap="1" wp14:anchorId="29665726" wp14:editId="7252C7D5">
            <wp:simplePos x="0" y="0"/>
            <wp:positionH relativeFrom="column">
              <wp:posOffset>3200400</wp:posOffset>
            </wp:positionH>
            <wp:positionV relativeFrom="paragraph">
              <wp:posOffset>410210</wp:posOffset>
            </wp:positionV>
            <wp:extent cx="2959100" cy="2330450"/>
            <wp:effectExtent l="0" t="0" r="0" b="0"/>
            <wp:wrapThrough wrapText="bothSides">
              <wp:wrapPolygon edited="0">
                <wp:start x="0" y="0"/>
                <wp:lineTo x="0" y="21365"/>
                <wp:lineTo x="21415" y="21365"/>
                <wp:lineTo x="21415" y="0"/>
                <wp:lineTo x="0" y="0"/>
              </wp:wrapPolygon>
            </wp:wrapThrough>
            <wp:docPr id="42" name="Picture"/>
            <wp:cNvGraphicFramePr/>
            <a:graphic xmlns:a="http://schemas.openxmlformats.org/drawingml/2006/main">
              <a:graphicData uri="http://schemas.openxmlformats.org/drawingml/2006/picture">
                <pic:pic xmlns:pic="http://schemas.openxmlformats.org/drawingml/2006/picture">
                  <pic:nvPicPr>
                    <pic:cNvPr id="0" name="Picture" descr="fc1f557390c2f761d097a250d1bad55133f83134.png"/>
                    <pic:cNvPicPr>
                      <a:picLocks noChangeAspect="1" noChangeArrowheads="1"/>
                    </pic:cNvPicPr>
                  </pic:nvPicPr>
                  <pic:blipFill>
                    <a:blip r:embed="rId173">
                      <a:extLst>
                        <a:ext uri="{28A0092B-C50C-407E-A947-70E740481C1C}">
                          <a14:useLocalDpi xmlns:a14="http://schemas.microsoft.com/office/drawing/2010/main" val="0"/>
                        </a:ext>
                      </a:extLst>
                    </a:blip>
                    <a:stretch>
                      <a:fillRect/>
                    </a:stretch>
                  </pic:blipFill>
                  <pic:spPr bwMode="auto">
                    <a:xfrm>
                      <a:off x="0" y="0"/>
                      <a:ext cx="2959100" cy="233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AUC: 82%</w:t>
      </w:r>
      <w:r>
        <w:br/>
      </w:r>
      <w:r w:rsidR="00123A3B">
        <w:t>Accuracy: 78%</w:t>
      </w:r>
      <w:r>
        <w:br/>
      </w:r>
      <w:r w:rsidR="00123A3B">
        <w:t>Precision: 68%</w:t>
      </w:r>
      <w:r>
        <w:br/>
      </w:r>
      <w:r w:rsidR="00123A3B">
        <w:t>f1-Score: 62</w:t>
      </w:r>
    </w:p>
    <w:p w14:paraId="35FEAE94" w14:textId="730C0665" w:rsidR="008F0FD9" w:rsidRDefault="00123A3B">
      <w:pPr>
        <w:pStyle w:val="BodyText"/>
      </w:pPr>
      <w:r>
        <w:t>T</w:t>
      </w:r>
      <w:r>
        <w:t>raining and Test set results are almost similar, and with the overall measures high, this is also a good model.</w:t>
      </w:r>
    </w:p>
    <w:p w14:paraId="067C2A21" w14:textId="62856128" w:rsidR="008F0FD9" w:rsidRDefault="00123A3B">
      <w:pPr>
        <w:pStyle w:val="BodyText"/>
      </w:pPr>
      <w:proofErr w:type="spellStart"/>
      <w:r>
        <w:t>Ag</w:t>
      </w:r>
      <w:r>
        <w:t>ency_Code</w:t>
      </w:r>
      <w:proofErr w:type="spellEnd"/>
      <w:r>
        <w:t xml:space="preserve"> is again the most important variable for predicting claim.</w:t>
      </w:r>
    </w:p>
    <w:p w14:paraId="6468D69A" w14:textId="343EBB50" w:rsidR="008F0FD9" w:rsidRDefault="000E6861">
      <w:pPr>
        <w:pStyle w:val="Heading2"/>
      </w:pPr>
      <w:bookmarkStart w:id="49" w:name="Xfebe16c9df4a4957bdc00daec588012c225afaa"/>
      <w:r>
        <w:rPr>
          <w:noProof/>
        </w:rPr>
        <w:drawing>
          <wp:anchor distT="0" distB="0" distL="114300" distR="114300" simplePos="0" relativeHeight="251735040" behindDoc="0" locked="0" layoutInCell="1" allowOverlap="1" wp14:anchorId="6BEFD346" wp14:editId="6CC9354E">
            <wp:simplePos x="0" y="0"/>
            <wp:positionH relativeFrom="margin">
              <wp:align>left</wp:align>
            </wp:positionH>
            <wp:positionV relativeFrom="paragraph">
              <wp:posOffset>560705</wp:posOffset>
            </wp:positionV>
            <wp:extent cx="2755900" cy="2057400"/>
            <wp:effectExtent l="0" t="0" r="6350" b="0"/>
            <wp:wrapThrough wrapText="bothSides">
              <wp:wrapPolygon edited="0">
                <wp:start x="0" y="0"/>
                <wp:lineTo x="0" y="21400"/>
                <wp:lineTo x="21500" y="21400"/>
                <wp:lineTo x="21500" y="0"/>
                <wp:lineTo x="0" y="0"/>
              </wp:wrapPolygon>
            </wp:wrapThrough>
            <wp:docPr id="41" name="Picture"/>
            <wp:cNvGraphicFramePr/>
            <a:graphic xmlns:a="http://schemas.openxmlformats.org/drawingml/2006/main">
              <a:graphicData uri="http://schemas.openxmlformats.org/drawingml/2006/picture">
                <pic:pic xmlns:pic="http://schemas.openxmlformats.org/drawingml/2006/picture">
                  <pic:nvPicPr>
                    <pic:cNvPr id="0" name="Picture" descr="a807fd41d09487e9900b2acb65b7a56f988e4c23.png"/>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2755900" cy="2057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NN Model Performance Evaluation on Training data</w:t>
      </w:r>
      <w:bookmarkEnd w:id="49"/>
    </w:p>
    <w:p w14:paraId="2475B0FC" w14:textId="0CD5E4DA" w:rsidR="000E6861" w:rsidRPr="009A0F8A" w:rsidRDefault="000E6861" w:rsidP="000E6861">
      <w:pPr>
        <w:pStyle w:val="FirstParagraph"/>
        <w:rPr>
          <w:sz w:val="20"/>
          <w:szCs w:val="20"/>
        </w:rPr>
      </w:pPr>
      <w:r w:rsidRPr="009A0F8A">
        <w:rPr>
          <w:sz w:val="20"/>
          <w:szCs w:val="20"/>
        </w:rPr>
        <w:t xml:space="preserve">Fig </w:t>
      </w:r>
      <w:r>
        <w:rPr>
          <w:sz w:val="20"/>
          <w:szCs w:val="20"/>
        </w:rPr>
        <w:t>42</w:t>
      </w:r>
      <w:r w:rsidRPr="009A0F8A">
        <w:rPr>
          <w:sz w:val="20"/>
          <w:szCs w:val="20"/>
        </w:rPr>
        <w:t xml:space="preserve">: </w:t>
      </w:r>
      <w:r>
        <w:rPr>
          <w:sz w:val="20"/>
          <w:szCs w:val="20"/>
        </w:rPr>
        <w:t>Confusion matrix</w:t>
      </w:r>
      <w:r w:rsidRPr="009A0F8A">
        <w:rPr>
          <w:sz w:val="20"/>
          <w:szCs w:val="20"/>
        </w:rPr>
        <w:t xml:space="preserve"> for </w:t>
      </w:r>
      <w:r>
        <w:rPr>
          <w:sz w:val="20"/>
          <w:szCs w:val="20"/>
        </w:rPr>
        <w:t>ANN</w:t>
      </w:r>
      <w:r w:rsidRPr="009A0F8A">
        <w:rPr>
          <w:sz w:val="20"/>
          <w:szCs w:val="20"/>
        </w:rPr>
        <w:t xml:space="preserve"> </w:t>
      </w:r>
      <w:r>
        <w:rPr>
          <w:sz w:val="20"/>
          <w:szCs w:val="20"/>
        </w:rPr>
        <w:t xml:space="preserve">training </w:t>
      </w:r>
      <w:r w:rsidRPr="009A0F8A">
        <w:rPr>
          <w:sz w:val="20"/>
          <w:szCs w:val="20"/>
        </w:rPr>
        <w:t>data</w:t>
      </w:r>
    </w:p>
    <w:p w14:paraId="1DB8701E" w14:textId="049E5E94" w:rsidR="008F0FD9" w:rsidRDefault="007D3750">
      <w:pPr>
        <w:pStyle w:val="SourceCode"/>
      </w:pPr>
      <w:r w:rsidRPr="000E6861">
        <w:rPr>
          <w:rStyle w:val="CommentTok"/>
        </w:rPr>
        <w:t>NN training data accuracy score</w:t>
      </w:r>
      <w:r w:rsidR="000E6861">
        <w:rPr>
          <w:rStyle w:val="CommentTok"/>
        </w:rPr>
        <w:br/>
      </w:r>
      <w:r w:rsidR="00123A3B">
        <w:rPr>
          <w:rStyle w:val="VerbatimChar"/>
        </w:rPr>
        <w:t>0.7761904761904762</w:t>
      </w:r>
    </w:p>
    <w:p w14:paraId="3C2F520F" w14:textId="2E8AD668" w:rsidR="000E6861" w:rsidRDefault="000E6861">
      <w:pPr>
        <w:pStyle w:val="SourceCode"/>
        <w:rPr>
          <w:rStyle w:val="BuiltInTok"/>
        </w:rPr>
      </w:pPr>
    </w:p>
    <w:p w14:paraId="0D658F43" w14:textId="6394F72B" w:rsidR="000E6861" w:rsidRDefault="000E6861">
      <w:pPr>
        <w:pStyle w:val="SourceCode"/>
        <w:rPr>
          <w:rStyle w:val="BuiltInTok"/>
        </w:rPr>
      </w:pPr>
    </w:p>
    <w:p w14:paraId="0567F599" w14:textId="7541B21E" w:rsidR="000E6861" w:rsidRDefault="000E6861">
      <w:pPr>
        <w:pStyle w:val="SourceCode"/>
        <w:rPr>
          <w:rStyle w:val="BuiltInTok"/>
        </w:rPr>
      </w:pPr>
    </w:p>
    <w:p w14:paraId="47B1E778" w14:textId="0AC8A6BA" w:rsidR="008F0FD9" w:rsidRDefault="007D3750">
      <w:pPr>
        <w:pStyle w:val="SourceCode"/>
      </w:pPr>
      <w:r>
        <w:rPr>
          <w:rStyle w:val="BuiltInTok"/>
        </w:rPr>
        <w:t>C</w:t>
      </w:r>
      <w:r w:rsidR="00123A3B">
        <w:rPr>
          <w:rStyle w:val="NormalTok"/>
        </w:rPr>
        <w:t>lassification</w:t>
      </w:r>
      <w:r>
        <w:rPr>
          <w:rStyle w:val="NormalTok"/>
        </w:rPr>
        <w:t xml:space="preserve"> </w:t>
      </w:r>
      <w:proofErr w:type="gramStart"/>
      <w:r w:rsidR="00123A3B">
        <w:rPr>
          <w:rStyle w:val="NormalTok"/>
        </w:rPr>
        <w:t>report</w:t>
      </w:r>
      <w:r w:rsidR="000E6861">
        <w:rPr>
          <w:rStyle w:val="NormalTok"/>
        </w:rPr>
        <w:t>:-</w:t>
      </w:r>
      <w:proofErr w:type="gramEnd"/>
    </w:p>
    <w:p w14:paraId="04F44AD1" w14:textId="63EE238B" w:rsidR="008F0FD9" w:rsidRPr="000E6861" w:rsidRDefault="00123A3B">
      <w:pPr>
        <w:pStyle w:val="SourceCode"/>
        <w:rPr>
          <w:sz w:val="16"/>
          <w:szCs w:val="16"/>
        </w:rPr>
      </w:pPr>
      <w:r w:rsidRPr="000E6861">
        <w:rPr>
          <w:rStyle w:val="VerbatimChar"/>
          <w:sz w:val="14"/>
          <w:szCs w:val="16"/>
        </w:rPr>
        <w:t xml:space="preserve">              precision    </w:t>
      </w:r>
      <w:proofErr w:type="gramStart"/>
      <w:r w:rsidRPr="000E6861">
        <w:rPr>
          <w:rStyle w:val="VerbatimChar"/>
          <w:sz w:val="14"/>
          <w:szCs w:val="16"/>
        </w:rPr>
        <w:t>recall  f</w:t>
      </w:r>
      <w:proofErr w:type="gramEnd"/>
      <w:r w:rsidRPr="000E6861">
        <w:rPr>
          <w:rStyle w:val="VerbatimChar"/>
          <w:sz w:val="14"/>
          <w:szCs w:val="16"/>
        </w:rPr>
        <w:t>1-score   support</w:t>
      </w:r>
      <w:r w:rsidRPr="000E6861">
        <w:rPr>
          <w:sz w:val="16"/>
          <w:szCs w:val="16"/>
        </w:rPr>
        <w:br/>
      </w:r>
      <w:r w:rsidRPr="000E6861">
        <w:rPr>
          <w:sz w:val="16"/>
          <w:szCs w:val="16"/>
        </w:rPr>
        <w:br/>
      </w:r>
      <w:r w:rsidRPr="000E6861">
        <w:rPr>
          <w:rStyle w:val="VerbatimChar"/>
          <w:sz w:val="14"/>
          <w:szCs w:val="16"/>
        </w:rPr>
        <w:t xml:space="preserve">           0       0.80      0.89      0.85      1453</w:t>
      </w:r>
      <w:r w:rsidRPr="000E6861">
        <w:rPr>
          <w:sz w:val="16"/>
          <w:szCs w:val="16"/>
        </w:rPr>
        <w:br/>
      </w:r>
      <w:r w:rsidRPr="000E6861">
        <w:rPr>
          <w:rStyle w:val="VerbatimChar"/>
          <w:sz w:val="14"/>
          <w:szCs w:val="16"/>
        </w:rPr>
        <w:t xml:space="preserve">           1       0.68      0.51      0.59       647</w:t>
      </w:r>
      <w:r w:rsidRPr="000E6861">
        <w:rPr>
          <w:sz w:val="16"/>
          <w:szCs w:val="16"/>
        </w:rPr>
        <w:br/>
      </w:r>
      <w:r w:rsidRPr="000E6861">
        <w:rPr>
          <w:sz w:val="16"/>
          <w:szCs w:val="16"/>
        </w:rPr>
        <w:br/>
      </w:r>
      <w:r w:rsidRPr="000E6861">
        <w:rPr>
          <w:rStyle w:val="VerbatimChar"/>
          <w:sz w:val="14"/>
          <w:szCs w:val="16"/>
        </w:rPr>
        <w:t xml:space="preserve">    accuracy                           0.78      2100</w:t>
      </w:r>
      <w:r w:rsidRPr="000E6861">
        <w:rPr>
          <w:sz w:val="16"/>
          <w:szCs w:val="16"/>
        </w:rPr>
        <w:br/>
      </w:r>
      <w:r w:rsidRPr="000E6861">
        <w:rPr>
          <w:rStyle w:val="VerbatimChar"/>
          <w:sz w:val="14"/>
          <w:szCs w:val="16"/>
        </w:rPr>
        <w:t xml:space="preserve">   macro avg       0.74      0.70      0.72      2100</w:t>
      </w:r>
      <w:r w:rsidRPr="000E6861">
        <w:rPr>
          <w:sz w:val="16"/>
          <w:szCs w:val="16"/>
        </w:rPr>
        <w:br/>
      </w:r>
      <w:r w:rsidRPr="000E6861">
        <w:rPr>
          <w:rStyle w:val="VerbatimChar"/>
          <w:sz w:val="14"/>
          <w:szCs w:val="16"/>
        </w:rPr>
        <w:t xml:space="preserve">weighted avg       0.77      0.78      </w:t>
      </w:r>
      <w:r w:rsidRPr="000E6861">
        <w:rPr>
          <w:rStyle w:val="VerbatimChar"/>
          <w:sz w:val="14"/>
          <w:szCs w:val="16"/>
        </w:rPr>
        <w:t>0.77      2100</w:t>
      </w:r>
      <w:r w:rsidRPr="000E6861">
        <w:rPr>
          <w:sz w:val="16"/>
          <w:szCs w:val="16"/>
        </w:rPr>
        <w:br/>
      </w:r>
    </w:p>
    <w:p w14:paraId="2AE6F544" w14:textId="77777777" w:rsidR="008F0FD9" w:rsidRDefault="00123A3B">
      <w:pPr>
        <w:pStyle w:val="SourceCode"/>
      </w:pPr>
      <w:proofErr w:type="spellStart"/>
      <w:r>
        <w:rPr>
          <w:rStyle w:val="VerbatimChar"/>
        </w:rPr>
        <w:t>nn_train_</w:t>
      </w:r>
      <w:proofErr w:type="gramStart"/>
      <w:r>
        <w:rPr>
          <w:rStyle w:val="VerbatimChar"/>
        </w:rPr>
        <w:t>precision</w:t>
      </w:r>
      <w:proofErr w:type="spellEnd"/>
      <w:r>
        <w:rPr>
          <w:rStyle w:val="VerbatimChar"/>
        </w:rPr>
        <w:t xml:space="preserve">  0</w:t>
      </w:r>
      <w:proofErr w:type="gramEnd"/>
      <w:r>
        <w:rPr>
          <w:rStyle w:val="VerbatimChar"/>
        </w:rPr>
        <w:t>.68</w:t>
      </w:r>
      <w:r>
        <w:br/>
      </w:r>
      <w:proofErr w:type="spellStart"/>
      <w:r>
        <w:rPr>
          <w:rStyle w:val="VerbatimChar"/>
        </w:rPr>
        <w:t>nn_train_recall</w:t>
      </w:r>
      <w:proofErr w:type="spellEnd"/>
      <w:r>
        <w:rPr>
          <w:rStyle w:val="VerbatimChar"/>
        </w:rPr>
        <w:t xml:space="preserve">  0.51</w:t>
      </w:r>
      <w:r>
        <w:br/>
      </w:r>
      <w:r>
        <w:rPr>
          <w:rStyle w:val="VerbatimChar"/>
        </w:rPr>
        <w:t>nn_train_f1  0.59</w:t>
      </w:r>
    </w:p>
    <w:p w14:paraId="01832E47" w14:textId="3B092258" w:rsidR="008F0FD9" w:rsidRDefault="000E6861" w:rsidP="00BC3251">
      <w:pPr>
        <w:pStyle w:val="SourceCode"/>
      </w:pPr>
      <w:r w:rsidRPr="009A0F8A">
        <w:rPr>
          <w:sz w:val="20"/>
          <w:szCs w:val="20"/>
        </w:rPr>
        <w:t xml:space="preserve">Fig </w:t>
      </w:r>
      <w:r>
        <w:rPr>
          <w:sz w:val="20"/>
          <w:szCs w:val="20"/>
        </w:rPr>
        <w:t>43</w:t>
      </w:r>
      <w:r w:rsidRPr="009A0F8A">
        <w:rPr>
          <w:sz w:val="20"/>
          <w:szCs w:val="20"/>
        </w:rPr>
        <w:t xml:space="preserve">: </w:t>
      </w:r>
      <w:r>
        <w:rPr>
          <w:sz w:val="20"/>
          <w:szCs w:val="20"/>
        </w:rPr>
        <w:t>ROC curve</w:t>
      </w:r>
      <w:r w:rsidRPr="009A0F8A">
        <w:rPr>
          <w:sz w:val="20"/>
          <w:szCs w:val="20"/>
        </w:rPr>
        <w:t xml:space="preserve"> for </w:t>
      </w:r>
      <w:r w:rsidR="00BC3251">
        <w:rPr>
          <w:sz w:val="20"/>
          <w:szCs w:val="20"/>
        </w:rPr>
        <w:t>ANN</w:t>
      </w:r>
      <w:r w:rsidRPr="009A0F8A">
        <w:rPr>
          <w:sz w:val="20"/>
          <w:szCs w:val="20"/>
        </w:rPr>
        <w:t xml:space="preserve"> </w:t>
      </w:r>
      <w:r>
        <w:rPr>
          <w:sz w:val="20"/>
          <w:szCs w:val="20"/>
        </w:rPr>
        <w:t xml:space="preserve">training </w:t>
      </w:r>
      <w:r w:rsidRPr="009A0F8A">
        <w:rPr>
          <w:sz w:val="20"/>
          <w:szCs w:val="20"/>
        </w:rPr>
        <w:t>data</w:t>
      </w:r>
      <w:r>
        <w:rPr>
          <w:rStyle w:val="VerbatimChar"/>
        </w:rPr>
        <w:br/>
      </w:r>
      <w:r>
        <w:rPr>
          <w:rStyle w:val="VerbatimChar"/>
        </w:rPr>
        <w:br/>
      </w:r>
      <w:r w:rsidR="00123A3B">
        <w:rPr>
          <w:rStyle w:val="VerbatimChar"/>
        </w:rPr>
        <w:t>Area under Curve is</w:t>
      </w:r>
      <w:r>
        <w:rPr>
          <w:rStyle w:val="VerbatimChar"/>
        </w:rPr>
        <w:br/>
      </w:r>
      <w:r w:rsidR="00123A3B">
        <w:rPr>
          <w:rStyle w:val="VerbatimChar"/>
        </w:rPr>
        <w:t>0.8166831721609928</w:t>
      </w:r>
    </w:p>
    <w:p w14:paraId="20930DCC" w14:textId="2038173B" w:rsidR="008F0FD9" w:rsidRDefault="00BC3251">
      <w:pPr>
        <w:pStyle w:val="Heading2"/>
      </w:pPr>
      <w:bookmarkStart w:id="50" w:name="X5a90526a70266b9d1fbf406642d3d5198466350"/>
      <w:r>
        <w:rPr>
          <w:noProof/>
        </w:rPr>
        <w:drawing>
          <wp:anchor distT="0" distB="0" distL="114300" distR="114300" simplePos="0" relativeHeight="251737088" behindDoc="0" locked="0" layoutInCell="1" allowOverlap="1" wp14:anchorId="2A66F620" wp14:editId="7E0EE625">
            <wp:simplePos x="0" y="0"/>
            <wp:positionH relativeFrom="margin">
              <wp:posOffset>3162300</wp:posOffset>
            </wp:positionH>
            <wp:positionV relativeFrom="paragraph">
              <wp:posOffset>554990</wp:posOffset>
            </wp:positionV>
            <wp:extent cx="2698750" cy="1816100"/>
            <wp:effectExtent l="0" t="0" r="6350" b="0"/>
            <wp:wrapThrough wrapText="bothSides">
              <wp:wrapPolygon edited="0">
                <wp:start x="0" y="0"/>
                <wp:lineTo x="0" y="21298"/>
                <wp:lineTo x="21498" y="21298"/>
                <wp:lineTo x="21498" y="0"/>
                <wp:lineTo x="0" y="0"/>
              </wp:wrapPolygon>
            </wp:wrapThrough>
            <wp:docPr id="43" name="Picture"/>
            <wp:cNvGraphicFramePr/>
            <a:graphic xmlns:a="http://schemas.openxmlformats.org/drawingml/2006/main">
              <a:graphicData uri="http://schemas.openxmlformats.org/drawingml/2006/picture">
                <pic:pic xmlns:pic="http://schemas.openxmlformats.org/drawingml/2006/picture">
                  <pic:nvPicPr>
                    <pic:cNvPr id="0" name="Picture" descr="97a7e0af5aebd27584e69b10524d074b7570f533.png"/>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2698750" cy="1816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NN Model Performance Evaluation on Test data</w:t>
      </w:r>
      <w:bookmarkEnd w:id="50"/>
    </w:p>
    <w:p w14:paraId="6877580B" w14:textId="1D22C959" w:rsidR="00BC3251" w:rsidRPr="009A0F8A" w:rsidRDefault="00BC3251" w:rsidP="00BC3251">
      <w:pPr>
        <w:pStyle w:val="FirstParagraph"/>
        <w:rPr>
          <w:sz w:val="20"/>
          <w:szCs w:val="20"/>
        </w:rPr>
      </w:pPr>
      <w:r w:rsidRPr="009A0F8A">
        <w:rPr>
          <w:sz w:val="20"/>
          <w:szCs w:val="20"/>
        </w:rPr>
        <w:t xml:space="preserve">Fig </w:t>
      </w:r>
      <w:r>
        <w:rPr>
          <w:sz w:val="20"/>
          <w:szCs w:val="20"/>
        </w:rPr>
        <w:t>4</w:t>
      </w:r>
      <w:r w:rsidR="00E875B0">
        <w:rPr>
          <w:sz w:val="20"/>
          <w:szCs w:val="20"/>
        </w:rPr>
        <w:t>4</w:t>
      </w:r>
      <w:r w:rsidRPr="009A0F8A">
        <w:rPr>
          <w:sz w:val="20"/>
          <w:szCs w:val="20"/>
        </w:rPr>
        <w:t xml:space="preserve">: </w:t>
      </w:r>
      <w:r>
        <w:rPr>
          <w:sz w:val="20"/>
          <w:szCs w:val="20"/>
        </w:rPr>
        <w:t>Confusion matrix</w:t>
      </w:r>
      <w:r w:rsidRPr="009A0F8A">
        <w:rPr>
          <w:sz w:val="20"/>
          <w:szCs w:val="20"/>
        </w:rPr>
        <w:t xml:space="preserve"> for </w:t>
      </w:r>
      <w:r>
        <w:rPr>
          <w:sz w:val="20"/>
          <w:szCs w:val="20"/>
        </w:rPr>
        <w:t>ANN</w:t>
      </w:r>
      <w:r w:rsidRPr="009A0F8A">
        <w:rPr>
          <w:sz w:val="20"/>
          <w:szCs w:val="20"/>
        </w:rPr>
        <w:t xml:space="preserve"> </w:t>
      </w:r>
      <w:r>
        <w:rPr>
          <w:sz w:val="20"/>
          <w:szCs w:val="20"/>
        </w:rPr>
        <w:t xml:space="preserve">test </w:t>
      </w:r>
      <w:r w:rsidRPr="009A0F8A">
        <w:rPr>
          <w:sz w:val="20"/>
          <w:szCs w:val="20"/>
        </w:rPr>
        <w:t>data</w:t>
      </w:r>
    </w:p>
    <w:p w14:paraId="4B2CA01B" w14:textId="782DF675" w:rsidR="008F0FD9" w:rsidRPr="00BC3251" w:rsidRDefault="00BC3251">
      <w:pPr>
        <w:pStyle w:val="SourceCode"/>
        <w:rPr>
          <w:rFonts w:ascii="Consolas" w:hAnsi="Consolas"/>
          <w:i/>
          <w:color w:val="60A0B0"/>
          <w:sz w:val="22"/>
        </w:rPr>
      </w:pPr>
      <w:r>
        <w:rPr>
          <w:rStyle w:val="CommentTok"/>
        </w:rPr>
        <w:lastRenderedPageBreak/>
        <w:br/>
      </w:r>
      <w:r w:rsidR="007D3750" w:rsidRPr="00BC3251">
        <w:rPr>
          <w:rStyle w:val="CommentTok"/>
        </w:rPr>
        <w:t>NN t</w:t>
      </w:r>
      <w:r w:rsidR="00123A3B" w:rsidRPr="00BC3251">
        <w:rPr>
          <w:rStyle w:val="CommentTok"/>
        </w:rPr>
        <w:t>est</w:t>
      </w:r>
      <w:r w:rsidR="007D3750" w:rsidRPr="00BC3251">
        <w:rPr>
          <w:rStyle w:val="CommentTok"/>
        </w:rPr>
        <w:t xml:space="preserve"> </w:t>
      </w:r>
      <w:r w:rsidR="00123A3B" w:rsidRPr="00BC3251">
        <w:rPr>
          <w:rStyle w:val="CommentTok"/>
        </w:rPr>
        <w:t>acc</w:t>
      </w:r>
      <w:r w:rsidR="007D3750" w:rsidRPr="00BC3251">
        <w:rPr>
          <w:rStyle w:val="CommentTok"/>
        </w:rPr>
        <w:t>uracy score</w:t>
      </w:r>
      <w:r>
        <w:rPr>
          <w:rStyle w:val="CommentTok"/>
        </w:rPr>
        <w:br/>
      </w:r>
      <w:r w:rsidR="00123A3B">
        <w:rPr>
          <w:rStyle w:val="VerbatimChar"/>
        </w:rPr>
        <w:t>0.7688888888888888</w:t>
      </w:r>
    </w:p>
    <w:p w14:paraId="0A06FBFC" w14:textId="580D7CF6" w:rsidR="008F0FD9" w:rsidRPr="00E875B0" w:rsidRDefault="007D3750">
      <w:pPr>
        <w:pStyle w:val="SourceCode"/>
        <w:rPr>
          <w:sz w:val="16"/>
          <w:szCs w:val="16"/>
        </w:rPr>
      </w:pPr>
      <w:r w:rsidRPr="00E875B0">
        <w:rPr>
          <w:rStyle w:val="BuiltInTok"/>
          <w:sz w:val="14"/>
          <w:szCs w:val="16"/>
        </w:rPr>
        <w:t>C</w:t>
      </w:r>
      <w:r w:rsidR="00123A3B" w:rsidRPr="00E875B0">
        <w:rPr>
          <w:rStyle w:val="NormalTok"/>
          <w:sz w:val="14"/>
          <w:szCs w:val="16"/>
        </w:rPr>
        <w:t>lassification</w:t>
      </w:r>
      <w:r w:rsidRPr="00E875B0">
        <w:rPr>
          <w:rStyle w:val="NormalTok"/>
          <w:sz w:val="14"/>
          <w:szCs w:val="16"/>
        </w:rPr>
        <w:t xml:space="preserve"> </w:t>
      </w:r>
      <w:proofErr w:type="gramStart"/>
      <w:r w:rsidR="00123A3B" w:rsidRPr="00E875B0">
        <w:rPr>
          <w:rStyle w:val="NormalTok"/>
          <w:sz w:val="14"/>
          <w:szCs w:val="16"/>
        </w:rPr>
        <w:t>report</w:t>
      </w:r>
      <w:r w:rsidR="00E875B0" w:rsidRPr="00E875B0">
        <w:rPr>
          <w:rStyle w:val="NormalTok"/>
          <w:sz w:val="14"/>
          <w:szCs w:val="16"/>
        </w:rPr>
        <w:t>:-</w:t>
      </w:r>
      <w:proofErr w:type="gramEnd"/>
    </w:p>
    <w:p w14:paraId="48FDB3A9" w14:textId="0C73C195" w:rsidR="008F0FD9" w:rsidRPr="00E875B0" w:rsidRDefault="00123A3B">
      <w:pPr>
        <w:pStyle w:val="SourceCode"/>
        <w:rPr>
          <w:sz w:val="16"/>
          <w:szCs w:val="16"/>
        </w:rPr>
      </w:pPr>
      <w:r w:rsidRPr="00E875B0">
        <w:rPr>
          <w:rStyle w:val="VerbatimChar"/>
          <w:sz w:val="14"/>
          <w:szCs w:val="16"/>
        </w:rPr>
        <w:t xml:space="preserve">              precision    </w:t>
      </w:r>
      <w:proofErr w:type="gramStart"/>
      <w:r w:rsidRPr="00E875B0">
        <w:rPr>
          <w:rStyle w:val="VerbatimChar"/>
          <w:sz w:val="14"/>
          <w:szCs w:val="16"/>
        </w:rPr>
        <w:t>recall  f</w:t>
      </w:r>
      <w:proofErr w:type="gramEnd"/>
      <w:r w:rsidRPr="00E875B0">
        <w:rPr>
          <w:rStyle w:val="VerbatimChar"/>
          <w:sz w:val="14"/>
          <w:szCs w:val="16"/>
        </w:rPr>
        <w:t>1-score   support</w:t>
      </w:r>
      <w:r w:rsidRPr="00E875B0">
        <w:rPr>
          <w:sz w:val="16"/>
          <w:szCs w:val="16"/>
        </w:rPr>
        <w:br/>
      </w:r>
      <w:r w:rsidRPr="00E875B0">
        <w:rPr>
          <w:sz w:val="16"/>
          <w:szCs w:val="16"/>
        </w:rPr>
        <w:br/>
      </w:r>
      <w:r w:rsidRPr="00E875B0">
        <w:rPr>
          <w:rStyle w:val="VerbatimChar"/>
          <w:sz w:val="14"/>
          <w:szCs w:val="16"/>
        </w:rPr>
        <w:t xml:space="preserve">           0       0.80      0.89      0.84</w:t>
      </w:r>
      <w:r w:rsidRPr="00E875B0">
        <w:rPr>
          <w:rStyle w:val="VerbatimChar"/>
          <w:sz w:val="14"/>
          <w:szCs w:val="16"/>
        </w:rPr>
        <w:t xml:space="preserve">       623</w:t>
      </w:r>
      <w:r w:rsidRPr="00E875B0">
        <w:rPr>
          <w:sz w:val="16"/>
          <w:szCs w:val="16"/>
        </w:rPr>
        <w:br/>
      </w:r>
      <w:r w:rsidRPr="00E875B0">
        <w:rPr>
          <w:rStyle w:val="VerbatimChar"/>
          <w:sz w:val="14"/>
          <w:szCs w:val="16"/>
        </w:rPr>
        <w:t xml:space="preserve">           1       0.67      0.50      0.57       277</w:t>
      </w:r>
      <w:r w:rsidRPr="00E875B0">
        <w:rPr>
          <w:sz w:val="16"/>
          <w:szCs w:val="16"/>
        </w:rPr>
        <w:br/>
      </w:r>
      <w:r w:rsidRPr="00E875B0">
        <w:rPr>
          <w:sz w:val="16"/>
          <w:szCs w:val="16"/>
        </w:rPr>
        <w:br/>
      </w:r>
      <w:r w:rsidRPr="00E875B0">
        <w:rPr>
          <w:rStyle w:val="VerbatimChar"/>
          <w:sz w:val="14"/>
          <w:szCs w:val="16"/>
        </w:rPr>
        <w:t xml:space="preserve">    accuracy                           0.77       900</w:t>
      </w:r>
      <w:r w:rsidRPr="00E875B0">
        <w:rPr>
          <w:sz w:val="16"/>
          <w:szCs w:val="16"/>
        </w:rPr>
        <w:br/>
      </w:r>
      <w:r w:rsidRPr="00E875B0">
        <w:rPr>
          <w:rStyle w:val="VerbatimChar"/>
          <w:sz w:val="14"/>
          <w:szCs w:val="16"/>
        </w:rPr>
        <w:t xml:space="preserve">   macro avg       0.73      0.69      0.71       900</w:t>
      </w:r>
      <w:r w:rsidRPr="00E875B0">
        <w:rPr>
          <w:sz w:val="16"/>
          <w:szCs w:val="16"/>
        </w:rPr>
        <w:br/>
      </w:r>
      <w:r w:rsidRPr="00E875B0">
        <w:rPr>
          <w:rStyle w:val="VerbatimChar"/>
          <w:sz w:val="14"/>
          <w:szCs w:val="16"/>
        </w:rPr>
        <w:t>weighted avg       0.76      0.77      0.76       900</w:t>
      </w:r>
    </w:p>
    <w:p w14:paraId="4B179DAF" w14:textId="4DC2A87A" w:rsidR="008F0FD9" w:rsidRDefault="00B02BB3">
      <w:pPr>
        <w:pStyle w:val="SourceCode"/>
      </w:pPr>
      <w:r>
        <w:rPr>
          <w:noProof/>
        </w:rPr>
        <w:drawing>
          <wp:anchor distT="0" distB="0" distL="114300" distR="114300" simplePos="0" relativeHeight="251738112" behindDoc="0" locked="0" layoutInCell="1" allowOverlap="1" wp14:anchorId="623C5A4C" wp14:editId="1CA0208A">
            <wp:simplePos x="0" y="0"/>
            <wp:positionH relativeFrom="margin">
              <wp:align>left</wp:align>
            </wp:positionH>
            <wp:positionV relativeFrom="paragraph">
              <wp:posOffset>607695</wp:posOffset>
            </wp:positionV>
            <wp:extent cx="2749550" cy="1987550"/>
            <wp:effectExtent l="0" t="0" r="0" b="0"/>
            <wp:wrapThrough wrapText="bothSides">
              <wp:wrapPolygon edited="0">
                <wp:start x="0" y="0"/>
                <wp:lineTo x="0" y="21324"/>
                <wp:lineTo x="21400" y="21324"/>
                <wp:lineTo x="21400" y="0"/>
                <wp:lineTo x="0" y="0"/>
              </wp:wrapPolygon>
            </wp:wrapThrough>
            <wp:docPr id="44" name="Picture"/>
            <wp:cNvGraphicFramePr/>
            <a:graphic xmlns:a="http://schemas.openxmlformats.org/drawingml/2006/main">
              <a:graphicData uri="http://schemas.openxmlformats.org/drawingml/2006/picture">
                <pic:pic xmlns:pic="http://schemas.openxmlformats.org/drawingml/2006/picture">
                  <pic:nvPicPr>
                    <pic:cNvPr id="0" name="Picture" descr="4ae025a145f9fd7175bb2540baf2106ff46f7a27.png"/>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2749550" cy="1987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123A3B">
        <w:rPr>
          <w:rStyle w:val="VerbatimChar"/>
        </w:rPr>
        <w:t>nn_test_</w:t>
      </w:r>
      <w:proofErr w:type="gramStart"/>
      <w:r w:rsidR="00123A3B">
        <w:rPr>
          <w:rStyle w:val="VerbatimChar"/>
        </w:rPr>
        <w:t>precision</w:t>
      </w:r>
      <w:proofErr w:type="spellEnd"/>
      <w:r w:rsidR="00123A3B">
        <w:rPr>
          <w:rStyle w:val="VerbatimChar"/>
        </w:rPr>
        <w:t xml:space="preserve">  0</w:t>
      </w:r>
      <w:proofErr w:type="gramEnd"/>
      <w:r w:rsidR="00123A3B">
        <w:rPr>
          <w:rStyle w:val="VerbatimChar"/>
        </w:rPr>
        <w:t>.67</w:t>
      </w:r>
      <w:r w:rsidR="00123A3B">
        <w:br/>
      </w:r>
      <w:proofErr w:type="spellStart"/>
      <w:r w:rsidR="00123A3B">
        <w:rPr>
          <w:rStyle w:val="VerbatimChar"/>
        </w:rPr>
        <w:t>nn_test_recall</w:t>
      </w:r>
      <w:proofErr w:type="spellEnd"/>
      <w:r w:rsidR="00123A3B">
        <w:rPr>
          <w:rStyle w:val="VerbatimChar"/>
        </w:rPr>
        <w:t xml:space="preserve">  0.5</w:t>
      </w:r>
      <w:r w:rsidR="00123A3B">
        <w:br/>
      </w:r>
      <w:r w:rsidR="00123A3B">
        <w:rPr>
          <w:rStyle w:val="VerbatimChar"/>
        </w:rPr>
        <w:t>nn_test_f1  0.57</w:t>
      </w:r>
    </w:p>
    <w:p w14:paraId="4F4E60C1" w14:textId="11E1F8A0" w:rsidR="008F0FD9" w:rsidRDefault="000F581D">
      <w:pPr>
        <w:pStyle w:val="SourceCode"/>
      </w:pPr>
      <w:r>
        <w:rPr>
          <w:noProof/>
        </w:rPr>
        <w:drawing>
          <wp:anchor distT="0" distB="0" distL="114300" distR="114300" simplePos="0" relativeHeight="251739136" behindDoc="0" locked="0" layoutInCell="1" allowOverlap="1" wp14:anchorId="48C0BCBA" wp14:editId="460D14CA">
            <wp:simplePos x="0" y="0"/>
            <wp:positionH relativeFrom="column">
              <wp:posOffset>1733550</wp:posOffset>
            </wp:positionH>
            <wp:positionV relativeFrom="paragraph">
              <wp:posOffset>2542540</wp:posOffset>
            </wp:positionV>
            <wp:extent cx="4796790" cy="1270000"/>
            <wp:effectExtent l="0" t="0" r="3810" b="6350"/>
            <wp:wrapThrough wrapText="bothSides">
              <wp:wrapPolygon edited="0">
                <wp:start x="0" y="0"/>
                <wp:lineTo x="0" y="21384"/>
                <wp:lineTo x="21531" y="21384"/>
                <wp:lineTo x="21531" y="0"/>
                <wp:lineTo x="0" y="0"/>
              </wp:wrapPolygon>
            </wp:wrapThrough>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4796790" cy="1270000"/>
                    </a:xfrm>
                    <a:prstGeom prst="rect">
                      <a:avLst/>
                    </a:prstGeom>
                  </pic:spPr>
                </pic:pic>
              </a:graphicData>
            </a:graphic>
            <wp14:sizeRelH relativeFrom="page">
              <wp14:pctWidth>0</wp14:pctWidth>
            </wp14:sizeRelH>
            <wp14:sizeRelV relativeFrom="page">
              <wp14:pctHeight>0</wp14:pctHeight>
            </wp14:sizeRelV>
          </wp:anchor>
        </w:drawing>
      </w:r>
      <w:r w:rsidRPr="009A0F8A">
        <w:rPr>
          <w:sz w:val="20"/>
          <w:szCs w:val="20"/>
        </w:rPr>
        <w:t xml:space="preserve">Fig </w:t>
      </w:r>
      <w:r>
        <w:rPr>
          <w:sz w:val="20"/>
          <w:szCs w:val="20"/>
        </w:rPr>
        <w:t>4</w:t>
      </w:r>
      <w:r>
        <w:rPr>
          <w:sz w:val="20"/>
          <w:szCs w:val="20"/>
        </w:rPr>
        <w:t>5</w:t>
      </w:r>
      <w:r w:rsidRPr="009A0F8A">
        <w:rPr>
          <w:sz w:val="20"/>
          <w:szCs w:val="20"/>
        </w:rPr>
        <w:t xml:space="preserve">: </w:t>
      </w:r>
      <w:r>
        <w:rPr>
          <w:sz w:val="20"/>
          <w:szCs w:val="20"/>
        </w:rPr>
        <w:t>ROC curve</w:t>
      </w:r>
      <w:r w:rsidRPr="009A0F8A">
        <w:rPr>
          <w:sz w:val="20"/>
          <w:szCs w:val="20"/>
        </w:rPr>
        <w:t xml:space="preserve"> for </w:t>
      </w:r>
      <w:r>
        <w:rPr>
          <w:sz w:val="20"/>
          <w:szCs w:val="20"/>
        </w:rPr>
        <w:t>ANN</w:t>
      </w:r>
      <w:r>
        <w:rPr>
          <w:sz w:val="20"/>
          <w:szCs w:val="20"/>
        </w:rPr>
        <w:t xml:space="preserve"> test</w:t>
      </w:r>
      <w:r>
        <w:rPr>
          <w:sz w:val="20"/>
          <w:szCs w:val="20"/>
        </w:rPr>
        <w:t xml:space="preserve"> </w:t>
      </w:r>
      <w:r w:rsidRPr="009A0F8A">
        <w:rPr>
          <w:sz w:val="20"/>
          <w:szCs w:val="20"/>
        </w:rPr>
        <w:t>data</w:t>
      </w:r>
      <w:r>
        <w:rPr>
          <w:rStyle w:val="VerbatimChar"/>
        </w:rPr>
        <w:br/>
      </w:r>
      <w:r>
        <w:rPr>
          <w:rStyle w:val="VerbatimChar"/>
        </w:rPr>
        <w:br/>
      </w:r>
      <w:r>
        <w:rPr>
          <w:rStyle w:val="VerbatimChar"/>
        </w:rPr>
        <w:br/>
      </w:r>
      <w:r w:rsidR="00123A3B">
        <w:rPr>
          <w:rStyle w:val="VerbatimChar"/>
        </w:rPr>
        <w:t>Area under Curve is</w:t>
      </w:r>
      <w:r w:rsidR="00B02BB3">
        <w:rPr>
          <w:rStyle w:val="VerbatimChar"/>
        </w:rPr>
        <w:br/>
      </w:r>
      <w:r w:rsidR="00123A3B">
        <w:rPr>
          <w:rStyle w:val="VerbatimChar"/>
        </w:rPr>
        <w:t>0.8044225275</w:t>
      </w:r>
      <w:r w:rsidR="00123A3B">
        <w:rPr>
          <w:rStyle w:val="VerbatimChar"/>
        </w:rPr>
        <w:t>393896</w:t>
      </w:r>
    </w:p>
    <w:p w14:paraId="6D5BBAF1" w14:textId="44B9FFBA" w:rsidR="008F0FD9" w:rsidRDefault="00123A3B">
      <w:pPr>
        <w:pStyle w:val="Heading3"/>
      </w:pPr>
      <w:r>
        <w:t>Neural Network</w:t>
      </w:r>
      <w:r w:rsidR="004019FA">
        <w:br/>
      </w:r>
      <w:r>
        <w:t>Conclusion</w:t>
      </w:r>
    </w:p>
    <w:p w14:paraId="731F95E6" w14:textId="77777777" w:rsidR="008F0FD9" w:rsidRDefault="00123A3B">
      <w:pPr>
        <w:pStyle w:val="Heading3"/>
      </w:pPr>
      <w:bookmarkStart w:id="51" w:name="train-data"/>
      <w:r>
        <w:t>Train Data</w:t>
      </w:r>
      <w:bookmarkEnd w:id="51"/>
    </w:p>
    <w:p w14:paraId="53A63E42" w14:textId="0D730035" w:rsidR="008F0FD9" w:rsidRDefault="00123A3B" w:rsidP="00375BF3">
      <w:pPr>
        <w:pStyle w:val="FirstParagraph"/>
      </w:pPr>
      <w:r>
        <w:t>AUC: 82%</w:t>
      </w:r>
      <w:r w:rsidR="00375BF3">
        <w:br/>
      </w:r>
      <w:r>
        <w:t>Accuracy: 78%</w:t>
      </w:r>
      <w:r w:rsidR="00375BF3">
        <w:br/>
      </w:r>
      <w:r>
        <w:t>Precision: 68%</w:t>
      </w:r>
      <w:r w:rsidR="00375BF3">
        <w:br/>
      </w:r>
      <w:r>
        <w:t>f1-Score: 59</w:t>
      </w:r>
    </w:p>
    <w:p w14:paraId="2BAF3AE7" w14:textId="77777777" w:rsidR="008F0FD9" w:rsidRDefault="00123A3B">
      <w:pPr>
        <w:pStyle w:val="Heading3"/>
      </w:pPr>
      <w:bookmarkStart w:id="52" w:name="test-data"/>
      <w:r>
        <w:t>T</w:t>
      </w:r>
      <w:r>
        <w:t>est Data</w:t>
      </w:r>
      <w:bookmarkEnd w:id="52"/>
    </w:p>
    <w:p w14:paraId="3495663C" w14:textId="4D22000D" w:rsidR="008F0FD9" w:rsidRDefault="00123A3B" w:rsidP="00375BF3">
      <w:pPr>
        <w:pStyle w:val="FirstParagraph"/>
      </w:pPr>
      <w:r>
        <w:t>AUC: 80%</w:t>
      </w:r>
      <w:r w:rsidR="00375BF3">
        <w:br/>
      </w:r>
      <w:r>
        <w:t>Accuracy: 77%</w:t>
      </w:r>
      <w:r w:rsidR="00375BF3">
        <w:br/>
      </w:r>
      <w:r>
        <w:t>Precision: 67%</w:t>
      </w:r>
      <w:r w:rsidR="00375BF3">
        <w:br/>
      </w:r>
      <w:r>
        <w:t>f1-Score: 57%</w:t>
      </w:r>
    </w:p>
    <w:p w14:paraId="627FD347" w14:textId="77777777" w:rsidR="008F0FD9" w:rsidRDefault="00123A3B">
      <w:pPr>
        <w:pStyle w:val="Heading2"/>
      </w:pPr>
      <w:bookmarkStart w:id="53" w:name="neural-network-conclusion"/>
      <w:r>
        <w:t>N</w:t>
      </w:r>
      <w:r>
        <w:t>eural network conclusion</w:t>
      </w:r>
      <w:bookmarkEnd w:id="53"/>
    </w:p>
    <w:p w14:paraId="5CD92F92" w14:textId="4E07A53D" w:rsidR="008F0FD9" w:rsidRDefault="00123A3B">
      <w:pPr>
        <w:pStyle w:val="FirstParagraph"/>
      </w:pPr>
      <w:r>
        <w:t>Training and test set results are almost similar, and with the overall measures high, this as well is a good model. Neural network is a 'black box' method that doesn't give you the most important variables. One doesn't know what happens in the hidden layer</w:t>
      </w:r>
      <w:r>
        <w:t>s.</w:t>
      </w:r>
      <w:r w:rsidR="00F17A68">
        <w:t xml:space="preserve"> </w:t>
      </w:r>
    </w:p>
    <w:p w14:paraId="4AF74394" w14:textId="77777777" w:rsidR="000F581D" w:rsidRDefault="000F581D">
      <w:pPr>
        <w:pStyle w:val="Heading1"/>
      </w:pPr>
      <w:bookmarkStart w:id="54" w:name="Xe0fb6abdf30280c55f3b83c988d41aa349642bf"/>
    </w:p>
    <w:p w14:paraId="0DC4A608" w14:textId="77777777" w:rsidR="000F581D" w:rsidRDefault="000F581D">
      <w:pPr>
        <w:pStyle w:val="Heading1"/>
      </w:pPr>
    </w:p>
    <w:p w14:paraId="4D7B40A5" w14:textId="0AE852FF" w:rsidR="004019FA" w:rsidRDefault="00123A3B">
      <w:pPr>
        <w:pStyle w:val="Heading1"/>
      </w:pPr>
      <w:r>
        <w:t>2.4 Final Model: Compare all the model and write an inference which model is best/optimized.</w:t>
      </w:r>
      <w:bookmarkEnd w:id="54"/>
    </w:p>
    <w:p w14:paraId="1E07A415" w14:textId="250BBFFC" w:rsidR="004019FA" w:rsidRDefault="004019FA">
      <w:pPr>
        <w:pStyle w:val="Heading1"/>
      </w:pPr>
    </w:p>
    <w:p w14:paraId="4ED0E051" w14:textId="3E3A5EFD" w:rsidR="000F581D" w:rsidRDefault="000F581D" w:rsidP="000F581D">
      <w:pPr>
        <w:pStyle w:val="BodyText"/>
      </w:pPr>
    </w:p>
    <w:p w14:paraId="01156299" w14:textId="003105F2" w:rsidR="000F581D" w:rsidRPr="000F581D" w:rsidRDefault="000F581D" w:rsidP="000F581D">
      <w:pPr>
        <w:pStyle w:val="BodyText"/>
      </w:pPr>
      <w:r>
        <w:rPr>
          <w:sz w:val="20"/>
          <w:szCs w:val="20"/>
        </w:rPr>
        <w:t>Tab 10</w:t>
      </w:r>
      <w:r w:rsidRPr="009A0F8A">
        <w:rPr>
          <w:sz w:val="20"/>
          <w:szCs w:val="20"/>
        </w:rPr>
        <w:t xml:space="preserve">: </w:t>
      </w:r>
      <w:r>
        <w:rPr>
          <w:sz w:val="20"/>
          <w:szCs w:val="20"/>
        </w:rPr>
        <w:t>Comparison of the training and test data of three different models</w:t>
      </w:r>
    </w:p>
    <w:p w14:paraId="552C9D33" w14:textId="77777777" w:rsidR="000F581D" w:rsidRPr="000F581D" w:rsidRDefault="000F581D" w:rsidP="000F581D">
      <w:pPr>
        <w:pStyle w:val="BodyText"/>
      </w:pPr>
    </w:p>
    <w:p w14:paraId="1302D9A5" w14:textId="3FD3DAE6" w:rsidR="008F0FD9" w:rsidRDefault="004019FA">
      <w:pPr>
        <w:pStyle w:val="Heading1"/>
      </w:pPr>
      <w:r>
        <w:br/>
      </w:r>
    </w:p>
    <w:p w14:paraId="7615405D" w14:textId="66820F30" w:rsidR="008F0FD9" w:rsidRDefault="008F0FD9">
      <w:pPr>
        <w:pStyle w:val="SourceCode"/>
      </w:pPr>
    </w:p>
    <w:p w14:paraId="1BBDBF24" w14:textId="2CFAA04C" w:rsidR="008F0FD9" w:rsidRDefault="00123A3B">
      <w:pPr>
        <w:pStyle w:val="Heading3"/>
      </w:pPr>
      <w:bookmarkStart w:id="55" w:name="X34307de23600fcf2644c550a4aa5983b9e5e65e"/>
      <w:r>
        <w:lastRenderedPageBreak/>
        <w:t>ROC Curve for the training data</w:t>
      </w:r>
      <w:r w:rsidR="00E31134">
        <w:br/>
      </w:r>
      <w:r>
        <w:t>for three models</w:t>
      </w:r>
      <w:bookmarkEnd w:id="55"/>
    </w:p>
    <w:p w14:paraId="00DDD5C5" w14:textId="390DE6DD" w:rsidR="008F0FD9" w:rsidRDefault="00E31134">
      <w:pPr>
        <w:pStyle w:val="SourceCode"/>
      </w:pPr>
      <w:r>
        <w:rPr>
          <w:noProof/>
        </w:rPr>
        <w:drawing>
          <wp:anchor distT="0" distB="0" distL="114300" distR="114300" simplePos="0" relativeHeight="251740160" behindDoc="0" locked="0" layoutInCell="1" allowOverlap="1" wp14:anchorId="62B1F63B" wp14:editId="7EE36E3C">
            <wp:simplePos x="0" y="0"/>
            <wp:positionH relativeFrom="column">
              <wp:align>right</wp:align>
            </wp:positionH>
            <wp:positionV relativeFrom="paragraph">
              <wp:posOffset>167640</wp:posOffset>
            </wp:positionV>
            <wp:extent cx="2736850" cy="2178050"/>
            <wp:effectExtent l="0" t="0" r="6350" b="0"/>
            <wp:wrapThrough wrapText="bothSides">
              <wp:wrapPolygon edited="0">
                <wp:start x="0" y="0"/>
                <wp:lineTo x="0" y="21348"/>
                <wp:lineTo x="21500" y="21348"/>
                <wp:lineTo x="21500" y="0"/>
                <wp:lineTo x="0" y="0"/>
              </wp:wrapPolygon>
            </wp:wrapThrough>
            <wp:docPr id="45" name="Picture"/>
            <wp:cNvGraphicFramePr/>
            <a:graphic xmlns:a="http://schemas.openxmlformats.org/drawingml/2006/main">
              <a:graphicData uri="http://schemas.openxmlformats.org/drawingml/2006/picture">
                <pic:pic xmlns:pic="http://schemas.openxmlformats.org/drawingml/2006/picture">
                  <pic:nvPicPr>
                    <pic:cNvPr id="0" name="Picture" descr="5dc639a6e860d50e44393ea2dc2a0a087237dbe2.png"/>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2736850" cy="2178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B23625F" w14:textId="1A4114E3" w:rsidR="008F0FD9" w:rsidRDefault="00E31134">
      <w:pPr>
        <w:pStyle w:val="Heading2"/>
      </w:pPr>
      <w:bookmarkStart w:id="56" w:name="X891a5c52c1eb600557df51c8e6b4993b425e165"/>
      <w:r>
        <w:rPr>
          <w:noProof/>
        </w:rPr>
        <w:drawing>
          <wp:anchor distT="0" distB="0" distL="114300" distR="114300" simplePos="0" relativeHeight="251741184" behindDoc="0" locked="0" layoutInCell="1" allowOverlap="1" wp14:anchorId="177980DE" wp14:editId="7608E05D">
            <wp:simplePos x="0" y="0"/>
            <wp:positionH relativeFrom="margin">
              <wp:align>left</wp:align>
            </wp:positionH>
            <wp:positionV relativeFrom="paragraph">
              <wp:posOffset>549275</wp:posOffset>
            </wp:positionV>
            <wp:extent cx="2838450" cy="2489200"/>
            <wp:effectExtent l="0" t="0" r="0" b="6350"/>
            <wp:wrapThrough wrapText="bothSides">
              <wp:wrapPolygon edited="0">
                <wp:start x="0" y="0"/>
                <wp:lineTo x="0" y="21490"/>
                <wp:lineTo x="21455" y="21490"/>
                <wp:lineTo x="21455" y="0"/>
                <wp:lineTo x="0" y="0"/>
              </wp:wrapPolygon>
            </wp:wrapThrough>
            <wp:docPr id="46" name="Picture"/>
            <wp:cNvGraphicFramePr/>
            <a:graphic xmlns:a="http://schemas.openxmlformats.org/drawingml/2006/main">
              <a:graphicData uri="http://schemas.openxmlformats.org/drawingml/2006/picture">
                <pic:pic xmlns:pic="http://schemas.openxmlformats.org/drawingml/2006/picture">
                  <pic:nvPicPr>
                    <pic:cNvPr id="0" name="Picture" descr="9b6d147a7b5356aea20bbc75c793b5f45a4b59cc.png"/>
                    <pic:cNvPicPr>
                      <a:picLocks noChangeAspect="1" noChangeArrowheads="1"/>
                    </pic:cNvPicPr>
                  </pic:nvPicPr>
                  <pic:blipFill>
                    <a:blip r:embed="rId179">
                      <a:extLst>
                        <a:ext uri="{28A0092B-C50C-407E-A947-70E740481C1C}">
                          <a14:useLocalDpi xmlns:a14="http://schemas.microsoft.com/office/drawing/2010/main" val="0"/>
                        </a:ext>
                      </a:extLst>
                    </a:blip>
                    <a:stretch>
                      <a:fillRect/>
                    </a:stretch>
                  </pic:blipFill>
                  <pic:spPr bwMode="auto">
                    <a:xfrm>
                      <a:off x="0" y="0"/>
                      <a:ext cx="2838450" cy="2489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23A3B">
        <w:t>ROC Curve for the test data</w:t>
      </w:r>
      <w:r>
        <w:br/>
      </w:r>
      <w:r w:rsidR="00123A3B">
        <w:t>for three models</w:t>
      </w:r>
      <w:bookmarkEnd w:id="56"/>
    </w:p>
    <w:p w14:paraId="6B7F1878" w14:textId="6576D11C" w:rsidR="008F0FD9" w:rsidRDefault="008F0FD9">
      <w:pPr>
        <w:pStyle w:val="FirstParagraph"/>
      </w:pPr>
    </w:p>
    <w:p w14:paraId="05DAA916" w14:textId="77777777" w:rsidR="008F0FD9" w:rsidRDefault="00123A3B">
      <w:pPr>
        <w:pStyle w:val="Heading1"/>
      </w:pPr>
      <w:bookmarkStart w:id="57" w:name="conclusion"/>
      <w:r>
        <w:t>Conclusion</w:t>
      </w:r>
      <w:bookmarkEnd w:id="57"/>
    </w:p>
    <w:p w14:paraId="30955D47" w14:textId="77777777" w:rsidR="008F0FD9" w:rsidRDefault="00123A3B">
      <w:pPr>
        <w:pStyle w:val="FirstParagraph"/>
      </w:pPr>
      <w:r>
        <w:t>For predicting claim, we select the Random Forest model, as it has better accuracy, precsion, recall, and f1 score than the CART and</w:t>
      </w:r>
      <w:r>
        <w:t xml:space="preserve"> Neural Network models.</w:t>
      </w:r>
    </w:p>
    <w:p w14:paraId="6D282DAE" w14:textId="791934CF" w:rsidR="008F0FD9" w:rsidRDefault="00123A3B">
      <w:pPr>
        <w:pStyle w:val="Heading1"/>
      </w:pPr>
      <w:bookmarkStart w:id="58" w:name="Xc56980448295004d0bbd4cdd0d2d6955c018522"/>
      <w:r>
        <w:t>2.5 Inference: Bas</w:t>
      </w:r>
      <w:r w:rsidR="00E31134">
        <w:t>ed</w:t>
      </w:r>
      <w:r>
        <w:t xml:space="preserve"> on these predictions, what are the business insights and recommendations</w:t>
      </w:r>
      <w:bookmarkEnd w:id="58"/>
    </w:p>
    <w:p w14:paraId="396D5197" w14:textId="77777777" w:rsidR="008F0FD9" w:rsidRDefault="00123A3B">
      <w:pPr>
        <w:pStyle w:val="FirstParagraph"/>
      </w:pPr>
      <w:r>
        <w:t>The data shows that 90% of insurance is done via the online channel.</w:t>
      </w:r>
    </w:p>
    <w:p w14:paraId="31DFDE8E" w14:textId="77777777" w:rsidR="008F0FD9" w:rsidRDefault="00123A3B">
      <w:pPr>
        <w:pStyle w:val="BodyText"/>
      </w:pPr>
      <w:r>
        <w:t>Streamlining online experiences benefitted customers, leading to an i</w:t>
      </w:r>
      <w:r>
        <w:t>ncrease in conversions, which raised profits.</w:t>
      </w:r>
    </w:p>
    <w:p w14:paraId="7469B91C" w14:textId="37DEEDEA" w:rsidR="008F0FD9" w:rsidRDefault="00123A3B">
      <w:pPr>
        <w:pStyle w:val="BodyText"/>
      </w:pPr>
      <w:r>
        <w:t>Almost all the offline business has a 'claim</w:t>
      </w:r>
      <w:r>
        <w:t>' associated. We must find out why.</w:t>
      </w:r>
    </w:p>
    <w:p w14:paraId="16EF6AF9" w14:textId="5F0EBD87" w:rsidR="008F0FD9" w:rsidRDefault="00123A3B">
      <w:pPr>
        <w:pStyle w:val="BodyText"/>
      </w:pPr>
      <w:r>
        <w:t>Agency JZI must train its resources to pick up sales, since the agency is scraping the bottom</w:t>
      </w:r>
      <w:r w:rsidR="00E31134">
        <w:t xml:space="preserve"> of the business</w:t>
      </w:r>
      <w:r>
        <w:t>. It can run a promotional marketin</w:t>
      </w:r>
      <w:r>
        <w:t>g campaign or evaluate if it need</w:t>
      </w:r>
      <w:r w:rsidR="00E31134">
        <w:t>s</w:t>
      </w:r>
      <w:r>
        <w:t xml:space="preserve"> to tie up with another agency.</w:t>
      </w:r>
    </w:p>
    <w:p w14:paraId="79E79969" w14:textId="1BD0FE57" w:rsidR="008F0FD9" w:rsidRDefault="00123A3B">
      <w:pPr>
        <w:pStyle w:val="BodyText"/>
      </w:pPr>
      <w:r>
        <w:t xml:space="preserve">The RF model gives us 80% accuracy. Based on this claim data pattern, the agencies can cross sell insurance to the people who book airline tickets or </w:t>
      </w:r>
      <w:r w:rsidR="00E31134">
        <w:t xml:space="preserve">holiday </w:t>
      </w:r>
      <w:r>
        <w:t>plans.</w:t>
      </w:r>
    </w:p>
    <w:p w14:paraId="44F551DF" w14:textId="0B1A7E36" w:rsidR="008F0FD9" w:rsidRDefault="00123A3B">
      <w:pPr>
        <w:pStyle w:val="BodyText"/>
      </w:pPr>
      <w:r>
        <w:t xml:space="preserve">More sales happen via </w:t>
      </w:r>
      <w:r w:rsidR="008917A1">
        <w:t xml:space="preserve">airlines </w:t>
      </w:r>
      <w:r>
        <w:t xml:space="preserve">than </w:t>
      </w:r>
      <w:r>
        <w:t xml:space="preserve">the </w:t>
      </w:r>
      <w:r w:rsidR="008917A1">
        <w:t>agency</w:t>
      </w:r>
      <w:r>
        <w:t>.</w:t>
      </w:r>
      <w:r w:rsidR="008917A1">
        <w:t xml:space="preserve"> </w:t>
      </w:r>
      <w:r>
        <w:t>The claims as well are processed more at the airline</w:t>
      </w:r>
      <w:r w:rsidR="008917A1">
        <w:t>s</w:t>
      </w:r>
      <w:r>
        <w:t>. We may have to do a deeper investigation of the workflow.</w:t>
      </w:r>
    </w:p>
    <w:p w14:paraId="1252B440" w14:textId="77777777" w:rsidR="008F0FD9" w:rsidRDefault="00123A3B">
      <w:pPr>
        <w:pStyle w:val="BodyText"/>
      </w:pPr>
      <w:r>
        <w:t xml:space="preserve">Key performance indicators (KPIs) of the insurance claims are:- Reduce claims cycle time. </w:t>
      </w:r>
      <w:r>
        <w:t>Increase customer satisfaction. Combat fraud. Optimize claims recovery. Reduce claim handling costs.</w:t>
      </w:r>
    </w:p>
    <w:p w14:paraId="09D9C5BB" w14:textId="77777777" w:rsidR="008F0FD9" w:rsidRDefault="00123A3B">
      <w:pPr>
        <w:pStyle w:val="BodyText"/>
      </w:pPr>
      <w:r>
        <w:t>Insights gained from data and machine-learning-powered analytics can help the agencies insure more people, extend their products, and discover new risk-tra</w:t>
      </w:r>
      <w:r>
        <w:t>nsfer solutions in areas such as non-damage business interruption and reputational damage.</w:t>
      </w:r>
    </w:p>
    <w:p w14:paraId="1955364B" w14:textId="0C738E20" w:rsidR="008917A1" w:rsidRPr="008917A1" w:rsidRDefault="008F27E5">
      <w:pPr>
        <w:pStyle w:val="BodyText"/>
        <w:rPr>
          <w:rFonts w:asciiTheme="majorHAnsi" w:eastAsiaTheme="majorEastAsia" w:hAnsiTheme="majorHAnsi" w:cstheme="majorBidi"/>
          <w:b/>
          <w:bCs/>
          <w:color w:val="4F81BD" w:themeColor="accent1"/>
          <w:sz w:val="32"/>
          <w:szCs w:val="32"/>
        </w:rPr>
      </w:pPr>
      <w:r>
        <w:rPr>
          <w:b/>
          <w:noProof/>
        </w:rPr>
        <w:lastRenderedPageBreak/>
        <mc:AlternateContent>
          <mc:Choice Requires="wpg">
            <w:drawing>
              <wp:anchor distT="0" distB="0" distL="114300" distR="114300" simplePos="0" relativeHeight="251656191" behindDoc="0" locked="0" layoutInCell="1" allowOverlap="1" wp14:anchorId="4CE59959" wp14:editId="119CDAB5">
                <wp:simplePos x="0" y="0"/>
                <wp:positionH relativeFrom="margin">
                  <wp:posOffset>2933700</wp:posOffset>
                </wp:positionH>
                <wp:positionV relativeFrom="paragraph">
                  <wp:posOffset>19050</wp:posOffset>
                </wp:positionV>
                <wp:extent cx="3403600" cy="4495800"/>
                <wp:effectExtent l="0" t="0" r="6350" b="0"/>
                <wp:wrapThrough wrapText="bothSides">
                  <wp:wrapPolygon edited="0">
                    <wp:start x="0" y="0"/>
                    <wp:lineTo x="0" y="21508"/>
                    <wp:lineTo x="21519" y="21508"/>
                    <wp:lineTo x="21519" y="0"/>
                    <wp:lineTo x="0" y="0"/>
                  </wp:wrapPolygon>
                </wp:wrapThrough>
                <wp:docPr id="222" name="Group 222"/>
                <wp:cNvGraphicFramePr/>
                <a:graphic xmlns:a="http://schemas.openxmlformats.org/drawingml/2006/main">
                  <a:graphicData uri="http://schemas.microsoft.com/office/word/2010/wordprocessingGroup">
                    <wpg:wgp>
                      <wpg:cNvGrpSpPr/>
                      <wpg:grpSpPr>
                        <a:xfrm>
                          <a:off x="0" y="0"/>
                          <a:ext cx="3403600" cy="4495800"/>
                          <a:chOff x="0" y="0"/>
                          <a:chExt cx="2743200" cy="3229610"/>
                        </a:xfrm>
                      </wpg:grpSpPr>
                      <pic:pic xmlns:pic="http://schemas.openxmlformats.org/drawingml/2006/picture">
                        <pic:nvPicPr>
                          <pic:cNvPr id="220" name="Picture 220"/>
                          <pic:cNvPicPr>
                            <a:picLocks noChangeAspect="1"/>
                          </pic:cNvPicPr>
                        </pic:nvPicPr>
                        <pic:blipFill>
                          <a:blip r:embed="rId180" cstate="print">
                            <a:extLst>
                              <a:ext uri="{28A0092B-C50C-407E-A947-70E740481C1C}">
                                <a14:useLocalDpi xmlns:a14="http://schemas.microsoft.com/office/drawing/2010/main" val="0"/>
                              </a:ext>
                              <a:ext uri="{837473B0-CC2E-450A-ABE3-18F120FF3D39}">
                                <a1611:picAttrSrcUrl xmlns:a1611="http://schemas.microsoft.com/office/drawing/2016/11/main" r:id="rId181"/>
                              </a:ext>
                            </a:extLst>
                          </a:blip>
                          <a:stretch>
                            <a:fillRect/>
                          </a:stretch>
                        </pic:blipFill>
                        <pic:spPr>
                          <a:xfrm>
                            <a:off x="0" y="0"/>
                            <a:ext cx="2743200" cy="2743200"/>
                          </a:xfrm>
                          <a:prstGeom prst="rect">
                            <a:avLst/>
                          </a:prstGeom>
                        </pic:spPr>
                      </pic:pic>
                      <wps:wsp>
                        <wps:cNvPr id="221" name="Text Box 221"/>
                        <wps:cNvSpPr txBox="1"/>
                        <wps:spPr>
                          <a:xfrm>
                            <a:off x="0" y="2743200"/>
                            <a:ext cx="2743200" cy="486410"/>
                          </a:xfrm>
                          <a:prstGeom prst="rect">
                            <a:avLst/>
                          </a:prstGeom>
                          <a:solidFill>
                            <a:prstClr val="white"/>
                          </a:solidFill>
                          <a:ln>
                            <a:noFill/>
                          </a:ln>
                        </wps:spPr>
                        <wps:txbx>
                          <w:txbxContent>
                            <w:p w14:paraId="0957255F" w14:textId="08AF7DCD" w:rsidR="008F27E5" w:rsidRPr="008F27E5" w:rsidRDefault="008F27E5" w:rsidP="008F27E5">
                              <w:pPr>
                                <w:rPr>
                                  <w:sz w:val="18"/>
                                  <w:szCs w:val="18"/>
                                </w:rPr>
                              </w:pPr>
                              <w:hyperlink r:id="rId182" w:history="1">
                                <w:r w:rsidRPr="008F27E5">
                                  <w:rPr>
                                    <w:rStyle w:val="Hyperlink"/>
                                    <w:sz w:val="18"/>
                                    <w:szCs w:val="18"/>
                                  </w:rPr>
                                  <w:t>This Photo</w:t>
                                </w:r>
                              </w:hyperlink>
                              <w:r w:rsidRPr="008F27E5">
                                <w:rPr>
                                  <w:sz w:val="18"/>
                                  <w:szCs w:val="18"/>
                                </w:rPr>
                                <w:t xml:space="preserve"> by Unknown Author is licensed under </w:t>
                              </w:r>
                              <w:hyperlink r:id="rId183" w:history="1">
                                <w:r w:rsidRPr="008F27E5">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CE59959" id="Group 222" o:spid="_x0000_s1188" style="position:absolute;margin-left:231pt;margin-top:1.5pt;width:268pt;height:354pt;z-index:251656191;mso-position-horizontal-relative:margin" coordsize="27432,32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Iooor7g/l8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0" o:spid="_x0000_s1189" type="#_x0000_t75" style="position:absolute;width:27432;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">
                  <v:imagedata r:id="rId184" o:title=""/>
                </v:shape>
                <v:shape id="Text Box 221" o:spid="_x0000_s1190" type="#_x0000_t202" style="position:absolute;top:27432;width:27432;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" stroked="f">
                  <v:textbox>
                    <w:txbxContent>
                      <w:p w14:paraId="0957255F" w14:textId="08AF7DCD" w:rsidR="008F27E5" w:rsidRPr="008F27E5" w:rsidRDefault="008F27E5" w:rsidP="008F27E5">
                        <w:pPr>
                          <w:rPr>
                            <w:sz w:val="18"/>
                            <w:szCs w:val="18"/>
                          </w:rPr>
                        </w:pPr>
                        <w:hyperlink r:id="rId185" w:history="1">
                          <w:r w:rsidRPr="008F27E5">
                            <w:rPr>
                              <w:rStyle w:val="Hyperlink"/>
                              <w:sz w:val="18"/>
                              <w:szCs w:val="18"/>
                            </w:rPr>
                            <w:t>This Photo</w:t>
                          </w:r>
                        </w:hyperlink>
                        <w:r w:rsidRPr="008F27E5">
                          <w:rPr>
                            <w:sz w:val="18"/>
                            <w:szCs w:val="18"/>
                          </w:rPr>
                          <w:t xml:space="preserve"> by Unknown Author is licensed under </w:t>
                        </w:r>
                        <w:hyperlink r:id="rId186" w:history="1">
                          <w:r w:rsidRPr="008F27E5">
                            <w:rPr>
                              <w:rStyle w:val="Hyperlink"/>
                              <w:sz w:val="18"/>
                              <w:szCs w:val="18"/>
                            </w:rPr>
                            <w:t>CC BY-NC-ND</w:t>
                          </w:r>
                        </w:hyperlink>
                      </w:p>
                    </w:txbxContent>
                  </v:textbox>
                </v:shape>
                <w10:wrap type="through" anchorx="margin"/>
              </v:group>
            </w:pict>
          </mc:Fallback>
        </mc:AlternateContent>
      </w:r>
      <w:r w:rsidR="00123A3B">
        <w:t>We recommended collecting more</w:t>
      </w:r>
      <w:r w:rsidR="008917A1">
        <w:br/>
      </w:r>
      <w:r w:rsidR="00123A3B">
        <w:t>real-time, unstructured, and previous data, if possible, to be able to also study the impact of day of the incident, time, age group o</w:t>
      </w:r>
      <w:r w:rsidR="00123A3B">
        <w:t>n claims and associate it with external information such as location, behavior patterns, weather information, and the type of airline and vehicle.</w:t>
      </w:r>
      <w:r w:rsidR="004377DB">
        <w:br/>
      </w:r>
      <w:r w:rsidR="004377DB">
        <w:rPr>
          <w:rFonts w:asciiTheme="majorHAnsi" w:eastAsiaTheme="majorEastAsia" w:hAnsiTheme="majorHAnsi" w:cstheme="majorBidi"/>
          <w:b/>
          <w:bCs/>
          <w:color w:val="4F81BD" w:themeColor="accent1"/>
          <w:sz w:val="32"/>
          <w:szCs w:val="32"/>
        </w:rPr>
        <w:br/>
      </w:r>
      <w:r w:rsidR="008917A1" w:rsidRPr="008917A1">
        <w:rPr>
          <w:rFonts w:asciiTheme="majorHAnsi" w:eastAsiaTheme="majorEastAsia" w:hAnsiTheme="majorHAnsi" w:cstheme="majorBidi"/>
          <w:b/>
          <w:bCs/>
          <w:color w:val="4F81BD" w:themeColor="accent1"/>
          <w:sz w:val="32"/>
          <w:szCs w:val="32"/>
        </w:rPr>
        <w:t xml:space="preserve">Last look at the </w:t>
      </w:r>
      <w:r w:rsidR="008917A1">
        <w:rPr>
          <w:rFonts w:asciiTheme="majorHAnsi" w:eastAsiaTheme="majorEastAsia" w:hAnsiTheme="majorHAnsi" w:cstheme="majorBidi"/>
          <w:b/>
          <w:bCs/>
          <w:color w:val="4F81BD" w:themeColor="accent1"/>
          <w:sz w:val="32"/>
          <w:szCs w:val="32"/>
        </w:rPr>
        <w:t>target variable and some other features</w:t>
      </w:r>
    </w:p>
    <w:p w14:paraId="04C3E771" w14:textId="052D517B" w:rsidR="008917A1" w:rsidRDefault="004377DB">
      <w:pPr>
        <w:pStyle w:val="BodyText"/>
        <w:rPr>
          <w:b/>
        </w:rPr>
      </w:pPr>
      <w:r>
        <w:rPr>
          <w:noProof/>
        </w:rPr>
        <w:drawing>
          <wp:anchor distT="0" distB="0" distL="114300" distR="114300" simplePos="0" relativeHeight="251743232" behindDoc="0" locked="0" layoutInCell="1" allowOverlap="1" wp14:anchorId="3EA7CB27" wp14:editId="642C1543">
            <wp:simplePos x="0" y="0"/>
            <wp:positionH relativeFrom="margin">
              <wp:align>left</wp:align>
            </wp:positionH>
            <wp:positionV relativeFrom="paragraph">
              <wp:posOffset>2010410</wp:posOffset>
            </wp:positionV>
            <wp:extent cx="6471285" cy="1701800"/>
            <wp:effectExtent l="0" t="0" r="5715" b="0"/>
            <wp:wrapThrough wrapText="bothSides">
              <wp:wrapPolygon edited="0">
                <wp:start x="0" y="0"/>
                <wp:lineTo x="0" y="21278"/>
                <wp:lineTo x="21555" y="21278"/>
                <wp:lineTo x="21555" y="0"/>
                <wp:lineTo x="0" y="0"/>
              </wp:wrapPolygon>
            </wp:wrapThrough>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6471285" cy="1701800"/>
                    </a:xfrm>
                    <a:prstGeom prst="rect">
                      <a:avLst/>
                    </a:prstGeom>
                  </pic:spPr>
                </pic:pic>
              </a:graphicData>
            </a:graphic>
            <wp14:sizeRelH relativeFrom="page">
              <wp14:pctWidth>0</wp14:pctWidth>
            </wp14:sizeRelH>
            <wp14:sizeRelV relativeFrom="page">
              <wp14:pctHeight>0</wp14:pctHeight>
            </wp14:sizeRelV>
          </wp:anchor>
        </w:drawing>
      </w:r>
      <w:r w:rsidR="008F6007">
        <w:rPr>
          <w:noProof/>
        </w:rPr>
        <w:drawing>
          <wp:anchor distT="0" distB="0" distL="114300" distR="114300" simplePos="0" relativeHeight="251742208" behindDoc="0" locked="0" layoutInCell="1" allowOverlap="1" wp14:anchorId="47F982C2" wp14:editId="4EF2A177">
            <wp:simplePos x="0" y="0"/>
            <wp:positionH relativeFrom="column">
              <wp:posOffset>6350</wp:posOffset>
            </wp:positionH>
            <wp:positionV relativeFrom="paragraph">
              <wp:posOffset>289560</wp:posOffset>
            </wp:positionV>
            <wp:extent cx="2743200" cy="1608455"/>
            <wp:effectExtent l="0" t="0" r="0" b="0"/>
            <wp:wrapThrough wrapText="bothSides">
              <wp:wrapPolygon edited="0">
                <wp:start x="0" y="0"/>
                <wp:lineTo x="0" y="21233"/>
                <wp:lineTo x="21450" y="21233"/>
                <wp:lineTo x="21450" y="0"/>
                <wp:lineTo x="0" y="0"/>
              </wp:wrapPolygon>
            </wp:wrapThrough>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extLst>
                        <a:ext uri="{28A0092B-C50C-407E-A947-70E740481C1C}">
                          <a14:useLocalDpi xmlns:a14="http://schemas.microsoft.com/office/drawing/2010/main" val="0"/>
                        </a:ext>
                      </a:extLst>
                    </a:blip>
                    <a:stretch>
                      <a:fillRect/>
                    </a:stretch>
                  </pic:blipFill>
                  <pic:spPr>
                    <a:xfrm>
                      <a:off x="0" y="0"/>
                      <a:ext cx="2743200" cy="1608455"/>
                    </a:xfrm>
                    <a:prstGeom prst="rect">
                      <a:avLst/>
                    </a:prstGeom>
                  </pic:spPr>
                </pic:pic>
              </a:graphicData>
            </a:graphic>
            <wp14:sizeRelH relativeFrom="page">
              <wp14:pctWidth>0</wp14:pctWidth>
            </wp14:sizeRelH>
            <wp14:sizeRelV relativeFrom="page">
              <wp14:pctHeight>0</wp14:pctHeight>
            </wp14:sizeRelV>
          </wp:anchor>
        </w:drawing>
      </w:r>
      <w:r w:rsidR="008917A1" w:rsidRPr="008917A1">
        <w:rPr>
          <w:b/>
        </w:rPr>
        <w:t>Claims</w:t>
      </w:r>
    </w:p>
    <w:p w14:paraId="6B0D1F8E" w14:textId="5B967C07" w:rsidR="008F6007" w:rsidRDefault="00200830">
      <w:pPr>
        <w:pStyle w:val="SourceCode"/>
      </w:pPr>
      <w:r>
        <w:rPr>
          <w:noProof/>
        </w:rPr>
        <mc:AlternateContent>
          <mc:Choice Requires="wpg">
            <w:drawing>
              <wp:anchor distT="0" distB="0" distL="114300" distR="114300" simplePos="0" relativeHeight="251744256" behindDoc="0" locked="0" layoutInCell="1" allowOverlap="1" wp14:anchorId="4CFF90A9" wp14:editId="06A623C7">
                <wp:simplePos x="0" y="0"/>
                <wp:positionH relativeFrom="column">
                  <wp:posOffset>2851150</wp:posOffset>
                </wp:positionH>
                <wp:positionV relativeFrom="paragraph">
                  <wp:posOffset>3883660</wp:posOffset>
                </wp:positionV>
                <wp:extent cx="3606800" cy="1498600"/>
                <wp:effectExtent l="0" t="0" r="0" b="6350"/>
                <wp:wrapThrough wrapText="bothSides">
                  <wp:wrapPolygon edited="0">
                    <wp:start x="12435" y="5766"/>
                    <wp:lineTo x="5362" y="7688"/>
                    <wp:lineTo x="5248" y="10159"/>
                    <wp:lineTo x="7415" y="10708"/>
                    <wp:lineTo x="1597" y="11807"/>
                    <wp:lineTo x="1369" y="12631"/>
                    <wp:lineTo x="2396" y="15102"/>
                    <wp:lineTo x="0" y="15651"/>
                    <wp:lineTo x="0" y="21417"/>
                    <wp:lineTo x="21448" y="21417"/>
                    <wp:lineTo x="21448" y="17847"/>
                    <wp:lineTo x="20079" y="15102"/>
                    <wp:lineTo x="18596" y="10708"/>
                    <wp:lineTo x="18824" y="9061"/>
                    <wp:lineTo x="17683" y="8237"/>
                    <wp:lineTo x="12892" y="5766"/>
                    <wp:lineTo x="12435" y="5766"/>
                  </wp:wrapPolygon>
                </wp:wrapThrough>
                <wp:docPr id="225" name="Group 225"/>
                <wp:cNvGraphicFramePr/>
                <a:graphic xmlns:a="http://schemas.openxmlformats.org/drawingml/2006/main">
                  <a:graphicData uri="http://schemas.microsoft.com/office/word/2010/wordprocessingGroup">
                    <wpg:wgp>
                      <wpg:cNvGrpSpPr/>
                      <wpg:grpSpPr>
                        <a:xfrm>
                          <a:off x="0" y="0"/>
                          <a:ext cx="3606800" cy="1498600"/>
                          <a:chOff x="0" y="0"/>
                          <a:chExt cx="2743200" cy="1092044"/>
                        </a:xfrm>
                      </wpg:grpSpPr>
                      <pic:pic xmlns:pic="http://schemas.openxmlformats.org/drawingml/2006/picture">
                        <pic:nvPicPr>
                          <pic:cNvPr id="223" name="Picture 223"/>
                          <pic:cNvPicPr>
                            <a:picLocks noChangeAspect="1"/>
                          </pic:cNvPicPr>
                        </pic:nvPicPr>
                        <pic:blipFill>
                          <a:blip r:embed="rId189" cstate="print">
                            <a:extLst>
                              <a:ext uri="{28A0092B-C50C-407E-A947-70E740481C1C}">
                                <a14:useLocalDpi xmlns:a14="http://schemas.microsoft.com/office/drawing/2010/main" val="0"/>
                              </a:ext>
                              <a:ext uri="{837473B0-CC2E-450A-ABE3-18F120FF3D39}">
                                <a1611:picAttrSrcUrl xmlns:a1611="http://schemas.microsoft.com/office/drawing/2016/11/main" r:id="rId190"/>
                              </a:ext>
                            </a:extLst>
                          </a:blip>
                          <a:stretch>
                            <a:fillRect/>
                          </a:stretch>
                        </pic:blipFill>
                        <pic:spPr>
                          <a:xfrm>
                            <a:off x="0" y="0"/>
                            <a:ext cx="2743200" cy="948055"/>
                          </a:xfrm>
                          <a:prstGeom prst="rect">
                            <a:avLst/>
                          </a:prstGeom>
                        </pic:spPr>
                      </pic:pic>
                      <wps:wsp>
                        <wps:cNvPr id="224" name="Text Box 224"/>
                        <wps:cNvSpPr txBox="1"/>
                        <wps:spPr>
                          <a:xfrm>
                            <a:off x="0" y="948055"/>
                            <a:ext cx="2743200" cy="143989"/>
                          </a:xfrm>
                          <a:prstGeom prst="rect">
                            <a:avLst/>
                          </a:prstGeom>
                          <a:solidFill>
                            <a:prstClr val="white"/>
                          </a:solidFill>
                          <a:ln>
                            <a:noFill/>
                          </a:ln>
                        </wps:spPr>
                        <wps:txbx>
                          <w:txbxContent>
                            <w:p w14:paraId="34367221" w14:textId="0FCD253D" w:rsidR="00200830" w:rsidRPr="00200830" w:rsidRDefault="00200830" w:rsidP="00200830">
                              <w:pPr>
                                <w:rPr>
                                  <w:sz w:val="18"/>
                                  <w:szCs w:val="18"/>
                                </w:rPr>
                              </w:pPr>
                              <w:hyperlink r:id="rId191" w:history="1">
                                <w:r w:rsidRPr="00200830">
                                  <w:rPr>
                                    <w:rStyle w:val="Hyperlink"/>
                                    <w:sz w:val="18"/>
                                    <w:szCs w:val="18"/>
                                  </w:rPr>
                                  <w:t>This Photo</w:t>
                                </w:r>
                              </w:hyperlink>
                              <w:r w:rsidRPr="00200830">
                                <w:rPr>
                                  <w:sz w:val="18"/>
                                  <w:szCs w:val="18"/>
                                </w:rPr>
                                <w:t xml:space="preserve"> by Unknown Author is licensed under </w:t>
                              </w:r>
                              <w:hyperlink r:id="rId192" w:history="1">
                                <w:r w:rsidRPr="00200830">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CFF90A9" id="Group 225" o:spid="_x0000_s1191" style="position:absolute;margin-left:224.5pt;margin-top:305.8pt;width:284pt;height:118pt;z-index:251744256" coordsize="27432,10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">
                <v:shape id="Picture 223" o:spid="_x0000_s1192" type="#_x0000_t75" style="position:absolute;width:27432;height:9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">
                  <v:imagedata r:id="rId193" o:title=""/>
                </v:shape>
                <v:shape id="Text Box 224" o:spid="_x0000_s1193" type="#_x0000_t202" style="position:absolute;top:9480;width:27432;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" stroked="f">
                  <v:textbox>
                    <w:txbxContent>
                      <w:p w14:paraId="34367221" w14:textId="0FCD253D" w:rsidR="00200830" w:rsidRPr="00200830" w:rsidRDefault="00200830" w:rsidP="00200830">
                        <w:pPr>
                          <w:rPr>
                            <w:sz w:val="18"/>
                            <w:szCs w:val="18"/>
                          </w:rPr>
                        </w:pPr>
                        <w:hyperlink r:id="rId194" w:history="1">
                          <w:r w:rsidRPr="00200830">
                            <w:rPr>
                              <w:rStyle w:val="Hyperlink"/>
                              <w:sz w:val="18"/>
                              <w:szCs w:val="18"/>
                            </w:rPr>
                            <w:t>This Photo</w:t>
                          </w:r>
                        </w:hyperlink>
                        <w:r w:rsidRPr="00200830">
                          <w:rPr>
                            <w:sz w:val="18"/>
                            <w:szCs w:val="18"/>
                          </w:rPr>
                          <w:t xml:space="preserve"> by Unknown Author is licensed under </w:t>
                        </w:r>
                        <w:hyperlink r:id="rId195" w:history="1">
                          <w:r w:rsidRPr="00200830">
                            <w:rPr>
                              <w:rStyle w:val="Hyperlink"/>
                              <w:sz w:val="18"/>
                              <w:szCs w:val="18"/>
                            </w:rPr>
                            <w:t>CC BY-NC</w:t>
                          </w:r>
                        </w:hyperlink>
                      </w:p>
                    </w:txbxContent>
                  </v:textbox>
                </v:shape>
                <w10:wrap type="through"/>
              </v:group>
            </w:pict>
          </mc:Fallback>
        </mc:AlternateContent>
      </w:r>
      <w:r w:rsidR="004377DB">
        <w:rPr>
          <w:b/>
          <w:bCs/>
        </w:rPr>
        <w:br/>
      </w:r>
      <w:r w:rsidR="008F6007" w:rsidRPr="008F6007">
        <w:rPr>
          <w:b/>
          <w:bCs/>
        </w:rPr>
        <w:t>Inference:</w:t>
      </w:r>
      <w:r w:rsidR="008F6007">
        <w:br/>
        <w:t>The volume of claims is worrisome</w:t>
      </w:r>
      <w:r w:rsidR="008F6007">
        <w:br/>
        <w:t>indeed for the tour agencies.</w:t>
      </w:r>
    </w:p>
    <w:p w14:paraId="6D6D0895" w14:textId="3931710B" w:rsidR="008F6007" w:rsidRDefault="008F6007">
      <w:pPr>
        <w:pStyle w:val="SourceCode"/>
      </w:pPr>
      <w:r>
        <w:t>20 to 40 is the age of travelling and that’s where most customers are.</w:t>
      </w:r>
      <w:r>
        <w:br/>
        <w:t>Low commission is on the higher side.</w:t>
      </w:r>
    </w:p>
    <w:p w14:paraId="40807EA7" w14:textId="648E93F1" w:rsidR="008F6007" w:rsidRDefault="008F6007">
      <w:pPr>
        <w:pStyle w:val="SourceCode"/>
      </w:pPr>
      <w:r>
        <w:t xml:space="preserve">Short </w:t>
      </w:r>
      <w:r>
        <w:t>trips make tallest curves</w:t>
      </w:r>
      <w:r w:rsidR="004377DB">
        <w:t>.</w:t>
      </w:r>
    </w:p>
    <w:p w14:paraId="41A34C46" w14:textId="7190C2A7" w:rsidR="004377DB" w:rsidRPr="004A192C" w:rsidRDefault="004377DB" w:rsidP="004A192C">
      <w:pPr>
        <w:rPr>
          <w:b/>
          <w:color w:val="9BBB59"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t xml:space="preserve">Sales between 0 </w:t>
      </w:r>
      <w:r w:rsidR="008F27E5">
        <w:t>and</w:t>
      </w:r>
      <w:r>
        <w:t>100 occur the mos</w:t>
      </w:r>
      <w:r w:rsidR="008F27E5">
        <w:t>t</w:t>
      </w:r>
      <w:r>
        <w:t>.</w:t>
      </w:r>
    </w:p>
    <w:p w14:paraId="11CE544C" w14:textId="369B8F3C" w:rsidR="004377DB" w:rsidRDefault="004A192C">
      <w:pPr>
        <w:pStyle w:val="SourceCode"/>
      </w:pPr>
      <w:r>
        <w:rPr>
          <w:noProof/>
        </w:rPr>
        <mc:AlternateContent>
          <mc:Choice Requires="wps">
            <w:drawing>
              <wp:anchor distT="45720" distB="45720" distL="114300" distR="114300" simplePos="0" relativeHeight="251746304" behindDoc="0" locked="0" layoutInCell="1" allowOverlap="1" wp14:anchorId="166A9457" wp14:editId="53E07E41">
                <wp:simplePos x="0" y="0"/>
                <wp:positionH relativeFrom="margin">
                  <wp:align>right</wp:align>
                </wp:positionH>
                <wp:positionV relativeFrom="paragraph">
                  <wp:posOffset>6329680</wp:posOffset>
                </wp:positionV>
                <wp:extent cx="2360930" cy="1404620"/>
                <wp:effectExtent l="57150" t="57150" r="80010" b="18478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a:effectLst>
                          <a:reflection blurRad="6350" stA="52000" endA="300" endPos="35000" dir="5400000" sy="-100000" algn="bl" rotWithShape="0"/>
                        </a:effectLst>
                        <a:scene3d>
                          <a:camera prst="orthographicFront"/>
                          <a:lightRig rig="threePt" dir="t"/>
                        </a:scene3d>
                        <a:sp3d>
                          <a:bevelT prst="angle"/>
                        </a:sp3d>
                      </wps:spPr>
                      <wps:txbx>
                        <w:txbxContent>
                          <w:p w14:paraId="23C16E73" w14:textId="040E02AB" w:rsidR="004A192C" w:rsidRPr="004A192C" w:rsidRDefault="004A192C">
                            <w:pPr>
                              <w:rPr>
                                <w14:glow w14:rad="0">
                                  <w14:srgbClr w14:val="FF0000"/>
                                </w14:glow>
                                <w14:shadow w14:blurRad="50800" w14:dist="50800" w14:dir="5400000" w14:sx="66000" w14:sy="66000" w14:kx="0" w14:ky="0" w14:algn="ctr">
                                  <w14:srgbClr w14:val="000000">
                                    <w14:alpha w14:val="54000"/>
                                  </w14:srgbClr>
                                </w14:shadow>
                              </w:rPr>
                            </w:pPr>
                            <w:r w:rsidRPr="004A192C">
                              <w:rPr>
                                <w14:glow w14:rad="0">
                                  <w14:srgbClr w14:val="FF0000"/>
                                </w14:glow>
                                <w14:shadow w14:blurRad="50800" w14:dist="50800" w14:dir="5400000" w14:sx="66000" w14:sy="66000" w14:kx="0" w14:ky="0" w14:algn="ctr">
                                  <w14:srgbClr w14:val="000000">
                                    <w14:alpha w14:val="54000"/>
                                  </w14:srgbClr>
                                </w14:shadow>
                              </w:rPr>
                              <w:t>Happy travell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6A9457" id="_x0000_s1194" type="#_x0000_t202" style="position:absolute;margin-left:134.7pt;margin-top:498.4pt;width:185.9pt;height:110.6pt;z-index:2517463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">
                <v:textbox style="mso-fit-shape-to-text:t">
                  <w:txbxContent>
                    <w:p w14:paraId="23C16E73" w14:textId="040E02AB" w:rsidR="004A192C" w:rsidRPr="004A192C" w:rsidRDefault="004A192C">
                      <w:pPr>
                        <w:rPr>
                          <w14:glow w14:rad="0">
                            <w14:srgbClr w14:val="FF0000"/>
                          </w14:glow>
                          <w14:shadow w14:blurRad="50800" w14:dist="50800" w14:dir="5400000" w14:sx="66000" w14:sy="66000" w14:kx="0" w14:ky="0" w14:algn="ctr">
                            <w14:srgbClr w14:val="000000">
                              <w14:alpha w14:val="54000"/>
                            </w14:srgbClr>
                          </w14:shadow>
                        </w:rPr>
                      </w:pPr>
                      <w:r w:rsidRPr="004A192C">
                        <w:rPr>
                          <w14:glow w14:rad="0">
                            <w14:srgbClr w14:val="FF0000"/>
                          </w14:glow>
                          <w14:shadow w14:blurRad="50800" w14:dist="50800" w14:dir="5400000" w14:sx="66000" w14:sy="66000" w14:kx="0" w14:ky="0" w14:algn="ctr">
                            <w14:srgbClr w14:val="000000">
                              <w14:alpha w14:val="54000"/>
                            </w14:srgbClr>
                          </w14:shadow>
                        </w:rPr>
                        <w:t>Happy travelling</w:t>
                      </w:r>
                    </w:p>
                  </w:txbxContent>
                </v:textbox>
                <w10:wrap type="square" anchorx="margin"/>
              </v:shape>
            </w:pict>
          </mc:Fallback>
        </mc:AlternateContent>
      </w:r>
    </w:p>
    <w:sectPr w:rsidR="004377DB" w:rsidSect="0098184B">
      <w:pgSz w:w="12240" w:h="15840"/>
      <w:pgMar w:top="1440" w:right="1440" w:bottom="1440" w:left="1440" w:header="720" w:footer="720" w:gutter="0"/>
      <w:pgNumType w:start="0"/>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1C229" w14:textId="77777777" w:rsidR="00123A3B" w:rsidRDefault="00123A3B">
      <w:pPr>
        <w:spacing w:after="0"/>
      </w:pPr>
      <w:r>
        <w:separator/>
      </w:r>
    </w:p>
  </w:endnote>
  <w:endnote w:type="continuationSeparator" w:id="0">
    <w:p w14:paraId="06C594F0" w14:textId="77777777" w:rsidR="00123A3B" w:rsidRDefault="00123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ahnschrift SemiBold Condensed">
    <w:panose1 w:val="020B0502040204020203"/>
    <w:charset w:val="00"/>
    <w:family w:val="swiss"/>
    <w:pitch w:val="variable"/>
    <w:sig w:usb0="A00002C7" w:usb1="00000002"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A9EEA" w14:textId="77777777" w:rsidR="00123A3B" w:rsidRDefault="00123A3B">
      <w:r>
        <w:separator/>
      </w:r>
    </w:p>
  </w:footnote>
  <w:footnote w:type="continuationSeparator" w:id="0">
    <w:p w14:paraId="32D372DD" w14:textId="77777777" w:rsidR="00123A3B" w:rsidRDefault="00123A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7C80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5036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7E2C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C24E3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2EAD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64DD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A48F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EE1A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BCE6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9A48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7088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26"/>
    <w:rsid w:val="00043C69"/>
    <w:rsid w:val="00070ACD"/>
    <w:rsid w:val="000715E2"/>
    <w:rsid w:val="00073A73"/>
    <w:rsid w:val="00086642"/>
    <w:rsid w:val="00092C5E"/>
    <w:rsid w:val="000E6861"/>
    <w:rsid w:val="000F1F4B"/>
    <w:rsid w:val="000F581D"/>
    <w:rsid w:val="00123A3B"/>
    <w:rsid w:val="0014425A"/>
    <w:rsid w:val="001463E1"/>
    <w:rsid w:val="00186D0A"/>
    <w:rsid w:val="0019695F"/>
    <w:rsid w:val="001A2CF2"/>
    <w:rsid w:val="001B71FF"/>
    <w:rsid w:val="001C09BF"/>
    <w:rsid w:val="001D270E"/>
    <w:rsid w:val="001E692F"/>
    <w:rsid w:val="001E79DC"/>
    <w:rsid w:val="00200830"/>
    <w:rsid w:val="00211D2A"/>
    <w:rsid w:val="0021602D"/>
    <w:rsid w:val="002224E5"/>
    <w:rsid w:val="00232475"/>
    <w:rsid w:val="0024065D"/>
    <w:rsid w:val="0024574E"/>
    <w:rsid w:val="00266AE3"/>
    <w:rsid w:val="00284DD3"/>
    <w:rsid w:val="002B61B7"/>
    <w:rsid w:val="002E2A6A"/>
    <w:rsid w:val="002E71B1"/>
    <w:rsid w:val="002F1BC5"/>
    <w:rsid w:val="002F7644"/>
    <w:rsid w:val="003112F1"/>
    <w:rsid w:val="00324783"/>
    <w:rsid w:val="003344CF"/>
    <w:rsid w:val="00341581"/>
    <w:rsid w:val="00355CEF"/>
    <w:rsid w:val="00361354"/>
    <w:rsid w:val="00375BF3"/>
    <w:rsid w:val="00380FF6"/>
    <w:rsid w:val="003936E0"/>
    <w:rsid w:val="0039492C"/>
    <w:rsid w:val="00394D06"/>
    <w:rsid w:val="003A54CF"/>
    <w:rsid w:val="003A5E5F"/>
    <w:rsid w:val="003B2D26"/>
    <w:rsid w:val="003B2D99"/>
    <w:rsid w:val="003D0DF5"/>
    <w:rsid w:val="003D63E0"/>
    <w:rsid w:val="003D7475"/>
    <w:rsid w:val="003E0968"/>
    <w:rsid w:val="003E3711"/>
    <w:rsid w:val="004019FA"/>
    <w:rsid w:val="00422168"/>
    <w:rsid w:val="00431E90"/>
    <w:rsid w:val="004377DB"/>
    <w:rsid w:val="00456252"/>
    <w:rsid w:val="00457DE4"/>
    <w:rsid w:val="004903E6"/>
    <w:rsid w:val="004A192C"/>
    <w:rsid w:val="004A6277"/>
    <w:rsid w:val="004A7DCB"/>
    <w:rsid w:val="004B3469"/>
    <w:rsid w:val="004B7ACB"/>
    <w:rsid w:val="004C4E1F"/>
    <w:rsid w:val="004C4E70"/>
    <w:rsid w:val="004C6146"/>
    <w:rsid w:val="004D23E4"/>
    <w:rsid w:val="004D4718"/>
    <w:rsid w:val="004E1397"/>
    <w:rsid w:val="004E29B3"/>
    <w:rsid w:val="004E3CD0"/>
    <w:rsid w:val="004F1FC4"/>
    <w:rsid w:val="004F273C"/>
    <w:rsid w:val="00526002"/>
    <w:rsid w:val="005300ED"/>
    <w:rsid w:val="0055380C"/>
    <w:rsid w:val="00563A65"/>
    <w:rsid w:val="00572140"/>
    <w:rsid w:val="0057226E"/>
    <w:rsid w:val="00582EF5"/>
    <w:rsid w:val="00590D07"/>
    <w:rsid w:val="0059162B"/>
    <w:rsid w:val="005954CF"/>
    <w:rsid w:val="005A1663"/>
    <w:rsid w:val="005B0F18"/>
    <w:rsid w:val="005B183B"/>
    <w:rsid w:val="005B3F40"/>
    <w:rsid w:val="005D5DDC"/>
    <w:rsid w:val="005D67ED"/>
    <w:rsid w:val="005E0638"/>
    <w:rsid w:val="005E1E70"/>
    <w:rsid w:val="005E22D3"/>
    <w:rsid w:val="00630187"/>
    <w:rsid w:val="00661633"/>
    <w:rsid w:val="00695271"/>
    <w:rsid w:val="006A27D3"/>
    <w:rsid w:val="006B5370"/>
    <w:rsid w:val="006C659D"/>
    <w:rsid w:val="006D0907"/>
    <w:rsid w:val="006D0985"/>
    <w:rsid w:val="006E3C9B"/>
    <w:rsid w:val="006F0871"/>
    <w:rsid w:val="006F29B1"/>
    <w:rsid w:val="00731421"/>
    <w:rsid w:val="007330F5"/>
    <w:rsid w:val="007440A7"/>
    <w:rsid w:val="00764E4E"/>
    <w:rsid w:val="00784D58"/>
    <w:rsid w:val="00787487"/>
    <w:rsid w:val="00796E4B"/>
    <w:rsid w:val="007C01AA"/>
    <w:rsid w:val="007D1B82"/>
    <w:rsid w:val="007D3750"/>
    <w:rsid w:val="007D6204"/>
    <w:rsid w:val="007D70D8"/>
    <w:rsid w:val="007D7F0C"/>
    <w:rsid w:val="007E5A82"/>
    <w:rsid w:val="007F154A"/>
    <w:rsid w:val="007F282A"/>
    <w:rsid w:val="00814989"/>
    <w:rsid w:val="00825AB3"/>
    <w:rsid w:val="0085272A"/>
    <w:rsid w:val="00853DA1"/>
    <w:rsid w:val="00855CF5"/>
    <w:rsid w:val="00863181"/>
    <w:rsid w:val="008917A1"/>
    <w:rsid w:val="008A259A"/>
    <w:rsid w:val="008A3212"/>
    <w:rsid w:val="008D6863"/>
    <w:rsid w:val="008F0FD9"/>
    <w:rsid w:val="008F27E5"/>
    <w:rsid w:val="008F6007"/>
    <w:rsid w:val="0090429C"/>
    <w:rsid w:val="00922011"/>
    <w:rsid w:val="00925C6A"/>
    <w:rsid w:val="00931CD2"/>
    <w:rsid w:val="00931E43"/>
    <w:rsid w:val="0095307A"/>
    <w:rsid w:val="009658C8"/>
    <w:rsid w:val="009665DF"/>
    <w:rsid w:val="00966CF9"/>
    <w:rsid w:val="0098184B"/>
    <w:rsid w:val="00986C3B"/>
    <w:rsid w:val="009A0F8A"/>
    <w:rsid w:val="009B36F3"/>
    <w:rsid w:val="009B7069"/>
    <w:rsid w:val="009C1F92"/>
    <w:rsid w:val="009E37E2"/>
    <w:rsid w:val="009E73AA"/>
    <w:rsid w:val="009F0134"/>
    <w:rsid w:val="009F360D"/>
    <w:rsid w:val="009F37DB"/>
    <w:rsid w:val="00A05F77"/>
    <w:rsid w:val="00A10D87"/>
    <w:rsid w:val="00A278AD"/>
    <w:rsid w:val="00A46014"/>
    <w:rsid w:val="00A81585"/>
    <w:rsid w:val="00A81D80"/>
    <w:rsid w:val="00AB4CD1"/>
    <w:rsid w:val="00AC4938"/>
    <w:rsid w:val="00AC5FE1"/>
    <w:rsid w:val="00AD573B"/>
    <w:rsid w:val="00AE3D42"/>
    <w:rsid w:val="00AE57B5"/>
    <w:rsid w:val="00AE58CE"/>
    <w:rsid w:val="00AF3748"/>
    <w:rsid w:val="00AF37DB"/>
    <w:rsid w:val="00AF789A"/>
    <w:rsid w:val="00B02BB3"/>
    <w:rsid w:val="00B06D46"/>
    <w:rsid w:val="00B12BCE"/>
    <w:rsid w:val="00B25EE8"/>
    <w:rsid w:val="00B4705D"/>
    <w:rsid w:val="00B52B46"/>
    <w:rsid w:val="00B75A02"/>
    <w:rsid w:val="00B86B75"/>
    <w:rsid w:val="00B959E6"/>
    <w:rsid w:val="00BA00BF"/>
    <w:rsid w:val="00BA09BF"/>
    <w:rsid w:val="00BA3AEE"/>
    <w:rsid w:val="00BB0093"/>
    <w:rsid w:val="00BB6D7F"/>
    <w:rsid w:val="00BB772D"/>
    <w:rsid w:val="00BC1026"/>
    <w:rsid w:val="00BC3251"/>
    <w:rsid w:val="00BC48D5"/>
    <w:rsid w:val="00BE5B93"/>
    <w:rsid w:val="00C01849"/>
    <w:rsid w:val="00C05D95"/>
    <w:rsid w:val="00C06BC1"/>
    <w:rsid w:val="00C13FA8"/>
    <w:rsid w:val="00C26CD7"/>
    <w:rsid w:val="00C36279"/>
    <w:rsid w:val="00C5516C"/>
    <w:rsid w:val="00C57EB7"/>
    <w:rsid w:val="00C6485D"/>
    <w:rsid w:val="00C72DC5"/>
    <w:rsid w:val="00C77D4E"/>
    <w:rsid w:val="00C82576"/>
    <w:rsid w:val="00CA0772"/>
    <w:rsid w:val="00CA423D"/>
    <w:rsid w:val="00CC46BC"/>
    <w:rsid w:val="00CD0C49"/>
    <w:rsid w:val="00CE3FD0"/>
    <w:rsid w:val="00CF3C3B"/>
    <w:rsid w:val="00D00FD7"/>
    <w:rsid w:val="00D04A43"/>
    <w:rsid w:val="00D04C25"/>
    <w:rsid w:val="00D06AB6"/>
    <w:rsid w:val="00D339E6"/>
    <w:rsid w:val="00D41925"/>
    <w:rsid w:val="00D522EC"/>
    <w:rsid w:val="00D65793"/>
    <w:rsid w:val="00D66D68"/>
    <w:rsid w:val="00D75DBD"/>
    <w:rsid w:val="00D76C18"/>
    <w:rsid w:val="00D94B50"/>
    <w:rsid w:val="00DA48DC"/>
    <w:rsid w:val="00DB7B92"/>
    <w:rsid w:val="00DC0A41"/>
    <w:rsid w:val="00DD3217"/>
    <w:rsid w:val="00DE56D2"/>
    <w:rsid w:val="00DF7428"/>
    <w:rsid w:val="00E05947"/>
    <w:rsid w:val="00E26D55"/>
    <w:rsid w:val="00E31134"/>
    <w:rsid w:val="00E315A3"/>
    <w:rsid w:val="00E447DC"/>
    <w:rsid w:val="00E635D2"/>
    <w:rsid w:val="00E66F72"/>
    <w:rsid w:val="00E875B0"/>
    <w:rsid w:val="00EC5879"/>
    <w:rsid w:val="00EE2477"/>
    <w:rsid w:val="00EE7136"/>
    <w:rsid w:val="00EF053A"/>
    <w:rsid w:val="00F17A68"/>
    <w:rsid w:val="00F23188"/>
    <w:rsid w:val="00F347D0"/>
    <w:rsid w:val="00F35D78"/>
    <w:rsid w:val="00F603A9"/>
    <w:rsid w:val="00F91326"/>
    <w:rsid w:val="00FB17BC"/>
    <w:rsid w:val="00FB7BED"/>
    <w:rsid w:val="00FC2A21"/>
    <w:rsid w:val="00FD449C"/>
    <w:rsid w:val="00FD796B"/>
    <w:rsid w:val="00FE4B5E"/>
    <w:rsid w:val="00FE5B1D"/>
    <w:rsid w:val="00FE65FD"/>
    <w:rsid w:val="00FF16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F40D8"/>
  <w15:docId w15:val="{054BFCA9-ACD9-41FD-9714-0B6793830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463E1"/>
    <w:pPr>
      <w:spacing w:before="100" w:beforeAutospacing="1" w:after="100" w:afterAutospacing="1"/>
    </w:pPr>
    <w:rPr>
      <w:rFonts w:ascii="Times New Roman" w:eastAsia="Times New Roman" w:hAnsi="Times New Roman" w:cs="Times New Roman"/>
      <w:lang w:val="en-IN" w:eastAsia="en-IN"/>
    </w:rPr>
  </w:style>
  <w:style w:type="character" w:styleId="PlaceholderText">
    <w:name w:val="Placeholder Text"/>
    <w:basedOn w:val="DefaultParagraphFont"/>
    <w:uiPriority w:val="99"/>
    <w:semiHidden/>
    <w:rsid w:val="00EF053A"/>
    <w:rPr>
      <w:color w:val="808080"/>
    </w:rPr>
  </w:style>
  <w:style w:type="character" w:styleId="UnresolvedMention">
    <w:name w:val="Unresolved Mention"/>
    <w:basedOn w:val="DefaultParagraphFont"/>
    <w:uiPriority w:val="99"/>
    <w:semiHidden/>
    <w:unhideWhenUsed/>
    <w:rsid w:val="008F27E5"/>
    <w:rPr>
      <w:color w:val="605E5C"/>
      <w:shd w:val="clear" w:color="auto" w:fill="E1DFDD"/>
    </w:rPr>
  </w:style>
  <w:style w:type="table" w:styleId="TableGrid">
    <w:name w:val="Table Grid"/>
    <w:basedOn w:val="TableNormal"/>
    <w:rsid w:val="002F76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C26CD7"/>
  </w:style>
  <w:style w:type="paragraph" w:styleId="HTMLPreformatted">
    <w:name w:val="HTML Preformatted"/>
    <w:basedOn w:val="Normal"/>
    <w:link w:val="HTMLPreformattedChar"/>
    <w:uiPriority w:val="99"/>
    <w:semiHidden/>
    <w:unhideWhenUsed/>
    <w:rsid w:val="008631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63181"/>
    <w:rPr>
      <w:rFonts w:ascii="Courier New" w:eastAsia="Times New Roman" w:hAnsi="Courier New" w:cs="Courier New"/>
      <w:sz w:val="20"/>
      <w:szCs w:val="20"/>
      <w:lang w:val="en-IN" w:eastAsia="en-IN"/>
    </w:rPr>
  </w:style>
  <w:style w:type="paragraph" w:styleId="ListParagraph">
    <w:name w:val="List Paragraph"/>
    <w:basedOn w:val="Normal"/>
    <w:rsid w:val="002B61B7"/>
    <w:pPr>
      <w:ind w:left="720"/>
      <w:contextualSpacing/>
    </w:pPr>
  </w:style>
  <w:style w:type="paragraph" w:styleId="NoSpacing">
    <w:name w:val="No Spacing"/>
    <w:uiPriority w:val="1"/>
    <w:qFormat/>
    <w:rsid w:val="0098184B"/>
    <w:pPr>
      <w:spacing w:after="0"/>
    </w:pPr>
    <w:rPr>
      <w:color w:val="1F497D"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535355">
      <w:bodyDiv w:val="1"/>
      <w:marLeft w:val="0"/>
      <w:marRight w:val="0"/>
      <w:marTop w:val="0"/>
      <w:marBottom w:val="0"/>
      <w:divBdr>
        <w:top w:val="none" w:sz="0" w:space="0" w:color="auto"/>
        <w:left w:val="none" w:sz="0" w:space="0" w:color="auto"/>
        <w:bottom w:val="none" w:sz="0" w:space="0" w:color="auto"/>
        <w:right w:val="none" w:sz="0" w:space="0" w:color="auto"/>
      </w:divBdr>
    </w:div>
    <w:div w:id="1042365300">
      <w:bodyDiv w:val="1"/>
      <w:marLeft w:val="0"/>
      <w:marRight w:val="0"/>
      <w:marTop w:val="0"/>
      <w:marBottom w:val="0"/>
      <w:divBdr>
        <w:top w:val="none" w:sz="0" w:space="0" w:color="auto"/>
        <w:left w:val="none" w:sz="0" w:space="0" w:color="auto"/>
        <w:bottom w:val="none" w:sz="0" w:space="0" w:color="auto"/>
        <w:right w:val="none" w:sz="0" w:space="0" w:color="auto"/>
      </w:divBdr>
    </w:div>
    <w:div w:id="1276861069">
      <w:bodyDiv w:val="1"/>
      <w:marLeft w:val="0"/>
      <w:marRight w:val="0"/>
      <w:marTop w:val="0"/>
      <w:marBottom w:val="0"/>
      <w:divBdr>
        <w:top w:val="none" w:sz="0" w:space="0" w:color="auto"/>
        <w:left w:val="none" w:sz="0" w:space="0" w:color="auto"/>
        <w:bottom w:val="none" w:sz="0" w:space="0" w:color="auto"/>
        <w:right w:val="none" w:sz="0" w:space="0" w:color="auto"/>
      </w:divBdr>
    </w:div>
    <w:div w:id="1564216270">
      <w:bodyDiv w:val="1"/>
      <w:marLeft w:val="0"/>
      <w:marRight w:val="0"/>
      <w:marTop w:val="0"/>
      <w:marBottom w:val="0"/>
      <w:divBdr>
        <w:top w:val="none" w:sz="0" w:space="0" w:color="auto"/>
        <w:left w:val="none" w:sz="0" w:space="0" w:color="auto"/>
        <w:bottom w:val="none" w:sz="0" w:space="0" w:color="auto"/>
        <w:right w:val="none" w:sz="0" w:space="0" w:color="auto"/>
      </w:divBdr>
    </w:div>
    <w:div w:id="1755786641">
      <w:bodyDiv w:val="1"/>
      <w:marLeft w:val="0"/>
      <w:marRight w:val="0"/>
      <w:marTop w:val="0"/>
      <w:marBottom w:val="0"/>
      <w:divBdr>
        <w:top w:val="none" w:sz="0" w:space="0" w:color="auto"/>
        <w:left w:val="none" w:sz="0" w:space="0" w:color="auto"/>
        <w:bottom w:val="none" w:sz="0" w:space="0" w:color="auto"/>
        <w:right w:val="none" w:sz="0" w:space="0" w:color="auto"/>
      </w:divBdr>
    </w:div>
    <w:div w:id="19613016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4.jpg"/><Relationship Id="rId42" Type="http://schemas.openxmlformats.org/officeDocument/2006/relationships/image" Target="media/image34.png"/><Relationship Id="rId63" Type="http://schemas.openxmlformats.org/officeDocument/2006/relationships/image" Target="media/image48.png"/><Relationship Id="rId84" Type="http://schemas.openxmlformats.org/officeDocument/2006/relationships/chart" Target="charts/chart1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hyperlink" Target="https://www.freepngimg.com/png/30765-travel-photos" TargetMode="External"/><Relationship Id="rId107" Type="http://schemas.openxmlformats.org/officeDocument/2006/relationships/image" Target="media/image87.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59.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40.png"/><Relationship Id="rId181" Type="http://schemas.openxmlformats.org/officeDocument/2006/relationships/hyperlink" Target="http://www.finsmes.com/2017/06/why-every-travel-agency-needs-a-custom-website-design.html" TargetMode="External"/><Relationship Id="rId22" Type="http://schemas.openxmlformats.org/officeDocument/2006/relationships/hyperlink" Target="http://www.finsmes.com/2017/07/the-difference-between-travel-rewards-and-cash-back-cards.html" TargetMode="External"/><Relationship Id="rId43" Type="http://schemas.openxmlformats.org/officeDocument/2006/relationships/image" Target="media/image35.png"/><Relationship Id="rId64" Type="http://schemas.openxmlformats.org/officeDocument/2006/relationships/image" Target="media/image49.png"/><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chart" Target="charts/chart12.xml"/><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hyperlink" Target="https://creativecommons.org/licenses/by-nc/3.0/" TargetMode="External"/><Relationship Id="rId12" Type="http://schemas.openxmlformats.org/officeDocument/2006/relationships/image" Target="media/image5.svg"/><Relationship Id="rId33" Type="http://schemas.openxmlformats.org/officeDocument/2006/relationships/image" Target="media/image25.png"/><Relationship Id="rId108" Type="http://schemas.openxmlformats.org/officeDocument/2006/relationships/image" Target="media/image88.png"/><Relationship Id="rId129" Type="http://schemas.openxmlformats.org/officeDocument/2006/relationships/image" Target="media/image109.png"/><Relationship Id="rId54" Type="http://schemas.openxmlformats.org/officeDocument/2006/relationships/image" Target="media/image46.png"/><Relationship Id="rId75" Type="http://schemas.openxmlformats.org/officeDocument/2006/relationships/image" Target="media/image60.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hyperlink" Target="http://www.finsmes.com/2017/06/why-every-travel-agency-needs-a-custom-website-design.html" TargetMode="External"/><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99.png"/><Relationship Id="rId44" Type="http://schemas.openxmlformats.org/officeDocument/2006/relationships/image" Target="media/image36.png"/><Relationship Id="rId65" Type="http://schemas.openxmlformats.org/officeDocument/2006/relationships/image" Target="media/image50.png"/><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65.png"/><Relationship Id="rId13" Type="http://schemas.openxmlformats.org/officeDocument/2006/relationships/image" Target="media/image6.png"/><Relationship Id="rId109" Type="http://schemas.openxmlformats.org/officeDocument/2006/relationships/image" Target="media/image89.png"/><Relationship Id="rId34" Type="http://schemas.openxmlformats.org/officeDocument/2006/relationships/image" Target="media/image26.png"/><Relationship Id="rId55" Type="http://schemas.openxmlformats.org/officeDocument/2006/relationships/chart" Target="charts/chart1.xml"/><Relationship Id="rId76" Type="http://schemas.openxmlformats.org/officeDocument/2006/relationships/image" Target="media/image61.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2.png"/><Relationship Id="rId162" Type="http://schemas.openxmlformats.org/officeDocument/2006/relationships/image" Target="media/image142.png"/><Relationship Id="rId183" Type="http://schemas.openxmlformats.org/officeDocument/2006/relationships/hyperlink" Target="https://creativecommons.org/licenses/by-nc-nd/3.0/"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1.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chart" Target="charts/chart6.xml"/><Relationship Id="rId82" Type="http://schemas.openxmlformats.org/officeDocument/2006/relationships/chart" Target="charts/chart9.xml"/><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hyperlink" Target="https://www.freepngimg.com/png/30765-travel-photos" TargetMode="External"/><Relationship Id="rId19" Type="http://schemas.openxmlformats.org/officeDocument/2006/relationships/image" Target="media/image12.png"/><Relationship Id="rId14" Type="http://schemas.openxmlformats.org/officeDocument/2006/relationships/image" Target="media/image7.sv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chart" Target="charts/chart2.xml"/><Relationship Id="rId77" Type="http://schemas.openxmlformats.org/officeDocument/2006/relationships/image" Target="media/image62.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image" Target="media/image57.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1.jpeg"/><Relationship Id="rId189" Type="http://schemas.openxmlformats.org/officeDocument/2006/relationships/image" Target="media/image16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2.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image" Target="media/image13.svg"/><Relationship Id="rId41" Type="http://schemas.openxmlformats.org/officeDocument/2006/relationships/image" Target="media/image33.png"/><Relationship Id="rId62" Type="http://schemas.openxmlformats.org/officeDocument/2006/relationships/chart" Target="charts/chart7.xml"/><Relationship Id="rId83" Type="http://schemas.openxmlformats.org/officeDocument/2006/relationships/chart" Target="charts/chart10.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hyperlink" Target="https://creativecommons.org/licenses/by-nc/3.0/" TargetMode="External"/><Relationship Id="rId190" Type="http://schemas.openxmlformats.org/officeDocument/2006/relationships/hyperlink" Target="https://www.freepngimg.com/png/30765-travel-photos" TargetMode="External"/><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7.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image" Target="media/image3.sv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hyperlink" Target="http://www.finsmes.com/2017/06/why-every-travel-agency-needs-a-custom-website-design.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jpe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3.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fontTable" Target="fontTable.xml"/><Relationship Id="rId16" Type="http://schemas.openxmlformats.org/officeDocument/2006/relationships/image" Target="media/image9.svg"/><Relationship Id="rId37" Type="http://schemas.openxmlformats.org/officeDocument/2006/relationships/image" Target="media/image29.png"/><Relationship Id="rId58" Type="http://schemas.openxmlformats.org/officeDocument/2006/relationships/chart" Target="charts/chart3.xml"/><Relationship Id="rId79" Type="http://schemas.openxmlformats.org/officeDocument/2006/relationships/image" Target="media/image64.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hyperlink" Target="https://creativecommons.org/licenses/by-nc-nd/3.0/" TargetMode="Externa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54.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5.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theme" Target="theme/theme1.xml"/><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chart" Target="charts/chart4.xml"/><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5.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2.png"/><Relationship Id="rId1" Type="http://schemas.openxmlformats.org/officeDocument/2006/relationships/customXml" Target="../customXml/item1.xm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94.png"/><Relationship Id="rId60" Type="http://schemas.openxmlformats.org/officeDocument/2006/relationships/chart" Target="charts/chart5.xml"/><Relationship Id="rId81" Type="http://schemas.openxmlformats.org/officeDocument/2006/relationships/chart" Target="charts/chart8.xml"/><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8" Type="http://schemas.openxmlformats.org/officeDocument/2006/relationships/image" Target="media/image11.sv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itya%20Rishi\Downloads\Data%20mining\Project\Project%20file%20hierarchical%20clustering%20comput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itya%20Rishi\Downloads\Data%20mining\Project\Project%20file%20hierarchical%20clustering%20computatio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Aditya%20Rishi\Downloads\Data%20mining\Project\3%20cluster%20analysis.xlsx" TargetMode="Externa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Total spending</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Pt>
            <c:idx val="0"/>
            <c:invertIfNegative val="0"/>
            <c:bubble3D val="0"/>
            <c:spPr>
              <a:solidFill>
                <a:schemeClr val="tx2">
                  <a:lumMod val="40000"/>
                  <a:lumOff val="60000"/>
                </a:schemeClr>
              </a:solidFill>
              <a:ln w="9525" cap="flat" cmpd="sng" algn="ctr">
                <a:solidFill>
                  <a:schemeClr val="lt1">
                    <a:alpha val="50000"/>
                  </a:schemeClr>
                </a:solidFill>
                <a:round/>
              </a:ln>
              <a:effectLst/>
            </c:spPr>
            <c:extLst>
              <c:ext xmlns:c16="http://schemas.microsoft.com/office/drawing/2014/chart" uri="{C3380CC4-5D6E-409C-BE32-E72D297353CC}">
                <c16:uniqueId val="{00000001-D5D0-43EE-8A32-0758BFDDB590}"/>
              </c:ext>
            </c:extLst>
          </c:dPt>
          <c:dLbls>
            <c:dLbl>
              <c:idx val="1"/>
              <c:layout>
                <c:manualLayout>
                  <c:x val="-0.17667150322457914"/>
                  <c:y val="0"/>
                </c:manualLayout>
              </c:layout>
              <c:tx>
                <c:rich>
                  <a:bodyPr/>
                  <a:lstStyle/>
                  <a:p>
                    <a:r>
                      <a:rPr lang="en-US"/>
                      <a:t>             </a:t>
                    </a:r>
                    <a:fld id="{8A982C34-87E5-43B0-8C6E-6B746D0B7DA5}"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layout>
                    <c:manualLayout>
                      <c:w val="0.49426811937470394"/>
                      <c:h val="0.26814054480852745"/>
                    </c:manualLayout>
                  </c15:layout>
                  <c15:dlblFieldTable/>
                  <c15:showDataLabelsRange val="0"/>
                </c:ext>
                <c:ext xmlns:c16="http://schemas.microsoft.com/office/drawing/2014/chart" uri="{C3380CC4-5D6E-409C-BE32-E72D297353CC}">
                  <c16:uniqueId val="{00000004-D5D0-43EE-8A32-0758BFDDB590}"/>
                </c:ext>
              </c:extLst>
            </c:dLbl>
            <c:spPr>
              <a:noFill/>
              <a:ln>
                <a:noFill/>
              </a:ln>
              <a:effectLst/>
            </c:spPr>
            <c:txPr>
              <a:bodyPr rot="0" spcFirstLastPara="1" vertOverflow="ellipsis" vert="horz" wrap="square" lIns="38100" tIns="19050" rIns="38100" bIns="19050" anchor="ctr" anchorCtr="1">
                <a:spAutoFit/>
              </a:bodyPr>
              <a:lstStyle/>
              <a:p>
                <a:pPr>
                  <a:defRPr sz="132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G$32:$H$32</c:f>
              <c:numCache>
                <c:formatCode>General</c:formatCode>
                <c:ptCount val="2"/>
                <c:pt idx="0">
                  <c:v>1285.9999999999998</c:v>
                </c:pt>
                <c:pt idx="1">
                  <c:v>1831.9800000000002</c:v>
                </c:pt>
              </c:numCache>
            </c:numRef>
          </c:val>
          <c:extLst>
            <c:ext xmlns:c16="http://schemas.microsoft.com/office/drawing/2014/chart" uri="{C3380CC4-5D6E-409C-BE32-E72D297353CC}">
              <c16:uniqueId val="{00000002-D5D0-43EE-8A32-0758BFDDB590}"/>
            </c:ext>
          </c:extLst>
        </c:ser>
        <c:dLbls>
          <c:dLblPos val="inEnd"/>
          <c:showLegendKey val="0"/>
          <c:showVal val="1"/>
          <c:showCatName val="0"/>
          <c:showSerName val="0"/>
          <c:showPercent val="0"/>
          <c:showBubbleSize val="0"/>
        </c:dLbls>
        <c:gapWidth val="65"/>
        <c:axId val="228949551"/>
        <c:axId val="245324191"/>
      </c:barChart>
      <c:catAx>
        <c:axId val="228949551"/>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45324191"/>
        <c:crosses val="autoZero"/>
        <c:auto val="1"/>
        <c:lblAlgn val="ctr"/>
        <c:lblOffset val="100"/>
        <c:noMultiLvlLbl val="0"/>
      </c:catAx>
      <c:valAx>
        <c:axId val="245324191"/>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228949551"/>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Yet,</a:t>
            </a:r>
            <a:r>
              <a:rPr lang="en-IN" b="1" baseline="0"/>
              <a:t> Cluster 1's credit limit is the same as others</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D$5</c:f>
              <c:strCache>
                <c:ptCount val="1"/>
                <c:pt idx="0">
                  <c:v>Cluster 1</c:v>
                </c:pt>
              </c:strCache>
            </c:strRef>
          </c:tx>
          <c:spPr>
            <a:solidFill>
              <a:schemeClr val="accent1">
                <a:lumMod val="20000"/>
                <a:lumOff val="80000"/>
              </a:schemeClr>
            </a:solidFill>
            <a:ln>
              <a:noFill/>
            </a:ln>
            <a:effectLst/>
          </c:spPr>
          <c:invertIfNegative val="0"/>
          <c:dPt>
            <c:idx val="0"/>
            <c:invertIfNegative val="0"/>
            <c:bubble3D val="0"/>
            <c:spPr>
              <a:solidFill>
                <a:schemeClr val="accent1">
                  <a:lumMod val="20000"/>
                  <a:lumOff val="80000"/>
                </a:schemeClr>
              </a:solidFill>
              <a:ln>
                <a:noFill/>
              </a:ln>
              <a:effectLst/>
            </c:spPr>
            <c:extLst>
              <c:ext xmlns:c16="http://schemas.microsoft.com/office/drawing/2014/chart" uri="{C3380CC4-5D6E-409C-BE32-E72D297353CC}">
                <c16:uniqueId val="{00000001-EC2F-4082-AC5A-21568927A416}"/>
              </c:ext>
            </c:extLst>
          </c:dPt>
          <c:dPt>
            <c:idx val="1"/>
            <c:invertIfNegative val="0"/>
            <c:bubble3D val="0"/>
            <c:spPr>
              <a:solidFill>
                <a:schemeClr val="accent1">
                  <a:lumMod val="20000"/>
                  <a:lumOff val="80000"/>
                </a:schemeClr>
              </a:solidFill>
              <a:ln>
                <a:noFill/>
              </a:ln>
              <a:effectLst/>
            </c:spPr>
            <c:extLst>
              <c:ext xmlns:c16="http://schemas.microsoft.com/office/drawing/2014/chart" uri="{C3380CC4-5D6E-409C-BE32-E72D297353CC}">
                <c16:uniqueId val="{00000003-EC2F-4082-AC5A-21568927A416}"/>
              </c:ext>
            </c:extLst>
          </c:dPt>
          <c:dPt>
            <c:idx val="4"/>
            <c:invertIfNegative val="0"/>
            <c:bubble3D val="0"/>
            <c:spPr>
              <a:solidFill>
                <a:srgbClr val="FF0000"/>
              </a:solidFill>
              <a:ln>
                <a:noFill/>
              </a:ln>
              <a:effectLst/>
            </c:spPr>
            <c:extLst>
              <c:ext xmlns:c16="http://schemas.microsoft.com/office/drawing/2014/chart" uri="{C3380CC4-5D6E-409C-BE32-E72D297353CC}">
                <c16:uniqueId val="{00000005-EC2F-4082-AC5A-21568927A416}"/>
              </c:ext>
            </c:extLst>
          </c:dPt>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5:$K$5</c:f>
              <c:numCache>
                <c:formatCode>General</c:formatCode>
                <c:ptCount val="7"/>
                <c:pt idx="0">
                  <c:v>18.371428999999999</c:v>
                </c:pt>
                <c:pt idx="1">
                  <c:v>16.145429</c:v>
                </c:pt>
                <c:pt idx="2">
                  <c:v>0.88439999999999996</c:v>
                </c:pt>
                <c:pt idx="3">
                  <c:v>6.1581710000000003</c:v>
                </c:pt>
                <c:pt idx="4">
                  <c:v>3.6846290000000002</c:v>
                </c:pt>
                <c:pt idx="5">
                  <c:v>3.639157</c:v>
                </c:pt>
                <c:pt idx="6">
                  <c:v>6.0173709999999998</c:v>
                </c:pt>
              </c:numCache>
            </c:numRef>
          </c:val>
          <c:extLst>
            <c:ext xmlns:c16="http://schemas.microsoft.com/office/drawing/2014/chart" uri="{C3380CC4-5D6E-409C-BE32-E72D297353CC}">
              <c16:uniqueId val="{00000006-EC2F-4082-AC5A-21568927A416}"/>
            </c:ext>
          </c:extLst>
        </c:ser>
        <c:ser>
          <c:idx val="1"/>
          <c:order val="1"/>
          <c:tx>
            <c:strRef>
              <c:f>Sheet1!$D$6</c:f>
              <c:strCache>
                <c:ptCount val="1"/>
                <c:pt idx="0">
                  <c:v>Cluster 2</c:v>
                </c:pt>
              </c:strCache>
            </c:strRef>
          </c:tx>
          <c:spPr>
            <a:solidFill>
              <a:schemeClr val="accent2">
                <a:lumMod val="20000"/>
                <a:lumOff val="80000"/>
              </a:schemeClr>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6:$K$6</c:f>
              <c:numCache>
                <c:formatCode>General</c:formatCode>
                <c:ptCount val="7"/>
                <c:pt idx="0">
                  <c:v>11.872388000000001</c:v>
                </c:pt>
                <c:pt idx="1">
                  <c:v>13.257015000000001</c:v>
                </c:pt>
                <c:pt idx="2">
                  <c:v>0.84815499999999999</c:v>
                </c:pt>
                <c:pt idx="3">
                  <c:v>5.2389400000000004</c:v>
                </c:pt>
                <c:pt idx="4">
                  <c:v>2.8485369999999999</c:v>
                </c:pt>
                <c:pt idx="5">
                  <c:v>4.940302</c:v>
                </c:pt>
                <c:pt idx="6">
                  <c:v>5.1222089999999998</c:v>
                </c:pt>
              </c:numCache>
            </c:numRef>
          </c:val>
          <c:extLst>
            <c:ext xmlns:c16="http://schemas.microsoft.com/office/drawing/2014/chart" uri="{C3380CC4-5D6E-409C-BE32-E72D297353CC}">
              <c16:uniqueId val="{00000007-EC2F-4082-AC5A-21568927A416}"/>
            </c:ext>
          </c:extLst>
        </c:ser>
        <c:ser>
          <c:idx val="2"/>
          <c:order val="2"/>
          <c:tx>
            <c:strRef>
              <c:f>Sheet1!$D$7</c:f>
              <c:strCache>
                <c:ptCount val="1"/>
                <c:pt idx="0">
                  <c:v>Cluster 3</c:v>
                </c:pt>
              </c:strCache>
            </c:strRef>
          </c:tx>
          <c:spPr>
            <a:solidFill>
              <a:schemeClr val="bg2"/>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7:$K$7</c:f>
              <c:numCache>
                <c:formatCode>General</c:formatCode>
                <c:ptCount val="7"/>
                <c:pt idx="0">
                  <c:v>14.199040999999999</c:v>
                </c:pt>
                <c:pt idx="1">
                  <c:v>14.233561999999999</c:v>
                </c:pt>
                <c:pt idx="2">
                  <c:v>0.87919000000000003</c:v>
                </c:pt>
                <c:pt idx="3">
                  <c:v>5.4782330000000004</c:v>
                </c:pt>
                <c:pt idx="4">
                  <c:v>3.2264520000000001</c:v>
                </c:pt>
                <c:pt idx="5">
                  <c:v>2.6121810000000001</c:v>
                </c:pt>
                <c:pt idx="6">
                  <c:v>5.0861780000000003</c:v>
                </c:pt>
              </c:numCache>
            </c:numRef>
          </c:val>
          <c:extLst>
            <c:ext xmlns:c16="http://schemas.microsoft.com/office/drawing/2014/chart" uri="{C3380CC4-5D6E-409C-BE32-E72D297353CC}">
              <c16:uniqueId val="{00000008-EC2F-4082-AC5A-21568927A416}"/>
            </c:ext>
          </c:extLst>
        </c:ser>
        <c:dLbls>
          <c:showLegendKey val="0"/>
          <c:showVal val="0"/>
          <c:showCatName val="0"/>
          <c:showSerName val="0"/>
          <c:showPercent val="0"/>
          <c:showBubbleSize val="0"/>
        </c:dLbls>
        <c:gapWidth val="182"/>
        <c:axId val="511395727"/>
        <c:axId val="511392815"/>
      </c:barChart>
      <c:catAx>
        <c:axId val="5113957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2815"/>
        <c:crosses val="autoZero"/>
        <c:auto val="1"/>
        <c:lblAlgn val="ctr"/>
        <c:lblOffset val="100"/>
        <c:noMultiLvlLbl val="0"/>
      </c:catAx>
      <c:valAx>
        <c:axId val="5113928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Power of the masses</a:t>
            </a:r>
          </a:p>
          <a:p>
            <a:pPr>
              <a:defRPr/>
            </a:pPr>
            <a:r>
              <a:rPr lang="en-IN" sz="1100"/>
              <a:t>Low</a:t>
            </a:r>
            <a:r>
              <a:rPr lang="en-IN" sz="1100" baseline="0"/>
              <a:t> spenders together spend the most,</a:t>
            </a:r>
            <a:br>
              <a:rPr lang="en-IN" sz="1100" baseline="0"/>
            </a:br>
            <a:r>
              <a:rPr lang="en-IN" sz="1100" baseline="0"/>
              <a:t>pay maximum advance</a:t>
            </a:r>
            <a:endParaRPr lang="en-IN" sz="1100"/>
          </a:p>
        </c:rich>
      </c:tx>
      <c:layout>
        <c:manualLayout>
          <c:xMode val="edge"/>
          <c:yMode val="edge"/>
          <c:x val="0.21881933508311457"/>
          <c:y val="3.7037037037037035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tx>
            <c:strRef>
              <c:f>Sheet1!$D$43</c:f>
              <c:strCache>
                <c:ptCount val="1"/>
                <c:pt idx="0">
                  <c:v>Cluster 1</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3:$K$43</c:f>
              <c:numCache>
                <c:formatCode>General</c:formatCode>
                <c:ptCount val="7"/>
                <c:pt idx="0">
                  <c:v>1286</c:v>
                </c:pt>
                <c:pt idx="1">
                  <c:v>1130.18</c:v>
                </c:pt>
                <c:pt idx="2">
                  <c:v>61.908000000000001</c:v>
                </c:pt>
                <c:pt idx="3">
                  <c:v>431.072</c:v>
                </c:pt>
                <c:pt idx="4">
                  <c:v>257.92399999999998</c:v>
                </c:pt>
                <c:pt idx="5">
                  <c:v>254.74100000000001</c:v>
                </c:pt>
                <c:pt idx="6">
                  <c:v>421.21600000000001</c:v>
                </c:pt>
              </c:numCache>
            </c:numRef>
          </c:val>
          <c:smooth val="0"/>
          <c:extLst>
            <c:ext xmlns:c16="http://schemas.microsoft.com/office/drawing/2014/chart" uri="{C3380CC4-5D6E-409C-BE32-E72D297353CC}">
              <c16:uniqueId val="{00000000-D686-4044-8135-1D9A3745A0DB}"/>
            </c:ext>
          </c:extLst>
        </c:ser>
        <c:ser>
          <c:idx val="1"/>
          <c:order val="1"/>
          <c:tx>
            <c:strRef>
              <c:f>Sheet1!$D$44</c:f>
              <c:strCache>
                <c:ptCount val="1"/>
                <c:pt idx="0">
                  <c:v>Cluster 2</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4:$K$44</c:f>
              <c:numCache>
                <c:formatCode>General</c:formatCode>
                <c:ptCount val="7"/>
                <c:pt idx="0">
                  <c:v>1008.26</c:v>
                </c:pt>
                <c:pt idx="1">
                  <c:v>1011.05</c:v>
                </c:pt>
                <c:pt idx="2">
                  <c:v>62.368200000000002</c:v>
                </c:pt>
                <c:pt idx="3">
                  <c:v>389.39499999999998</c:v>
                </c:pt>
                <c:pt idx="4">
                  <c:v>228.85</c:v>
                </c:pt>
                <c:pt idx="5">
                  <c:v>178.77019999999999</c:v>
                </c:pt>
                <c:pt idx="6">
                  <c:v>361.50900000000001</c:v>
                </c:pt>
              </c:numCache>
            </c:numRef>
          </c:val>
          <c:smooth val="0"/>
          <c:extLst>
            <c:ext xmlns:c16="http://schemas.microsoft.com/office/drawing/2014/chart" uri="{C3380CC4-5D6E-409C-BE32-E72D297353CC}">
              <c16:uniqueId val="{00000001-D686-4044-8135-1D9A3745A0DB}"/>
            </c:ext>
          </c:extLst>
        </c:ser>
        <c:ser>
          <c:idx val="2"/>
          <c:order val="2"/>
          <c:tx>
            <c:strRef>
              <c:f>Sheet1!$D$45</c:f>
              <c:strCache>
                <c:ptCount val="1"/>
                <c:pt idx="0">
                  <c:v>Cluster 3</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5:$K$45</c:f>
              <c:numCache>
                <c:formatCode>General</c:formatCode>
                <c:ptCount val="7"/>
                <c:pt idx="0">
                  <c:v>823.72</c:v>
                </c:pt>
                <c:pt idx="1">
                  <c:v>916.22</c:v>
                </c:pt>
                <c:pt idx="2">
                  <c:v>58.639063</c:v>
                </c:pt>
                <c:pt idx="3">
                  <c:v>361.52499999999998</c:v>
                </c:pt>
                <c:pt idx="4">
                  <c:v>197.53299999999999</c:v>
                </c:pt>
                <c:pt idx="5">
                  <c:v>342.91924999999998</c:v>
                </c:pt>
                <c:pt idx="6">
                  <c:v>352.97</c:v>
                </c:pt>
              </c:numCache>
            </c:numRef>
          </c:val>
          <c:smooth val="0"/>
          <c:extLst>
            <c:ext xmlns:c16="http://schemas.microsoft.com/office/drawing/2014/chart" uri="{C3380CC4-5D6E-409C-BE32-E72D297353CC}">
              <c16:uniqueId val="{00000002-D686-4044-8135-1D9A3745A0DB}"/>
            </c:ext>
          </c:extLst>
        </c:ser>
        <c:dLbls>
          <c:showLegendKey val="0"/>
          <c:showVal val="0"/>
          <c:showCatName val="0"/>
          <c:showSerName val="0"/>
          <c:showPercent val="0"/>
          <c:showBubbleSize val="0"/>
        </c:dLbls>
        <c:smooth val="0"/>
        <c:axId val="787626831"/>
        <c:axId val="787627663"/>
      </c:lineChart>
      <c:catAx>
        <c:axId val="787626831"/>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7627663"/>
        <c:crosses val="autoZero"/>
        <c:auto val="1"/>
        <c:lblAlgn val="ctr"/>
        <c:lblOffset val="100"/>
        <c:noMultiLvlLbl val="0"/>
      </c:catAx>
      <c:valAx>
        <c:axId val="787627663"/>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7626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Don't count on full payment</a:t>
            </a:r>
          </a:p>
          <a:p>
            <a:pPr>
              <a:defRPr/>
            </a:pPr>
            <a:r>
              <a:rPr lang="en-IN" sz="1100"/>
              <a:t>Probability same for all</a:t>
            </a:r>
          </a:p>
        </c:rich>
      </c:tx>
      <c:layout>
        <c:manualLayout>
          <c:xMode val="edge"/>
          <c:yMode val="edge"/>
          <c:x val="0.2566804461942257"/>
          <c:y val="5.5555555555555552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tx>
            <c:strRef>
              <c:f>Sheet1!$D$43</c:f>
              <c:strCache>
                <c:ptCount val="1"/>
                <c:pt idx="0">
                  <c:v>Cluster 1</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3:$K$43</c:f>
              <c:numCache>
                <c:formatCode>General</c:formatCode>
                <c:ptCount val="7"/>
                <c:pt idx="0">
                  <c:v>1286</c:v>
                </c:pt>
                <c:pt idx="1">
                  <c:v>1130.18</c:v>
                </c:pt>
                <c:pt idx="2">
                  <c:v>61.908000000000001</c:v>
                </c:pt>
                <c:pt idx="3">
                  <c:v>431.072</c:v>
                </c:pt>
                <c:pt idx="4">
                  <c:v>257.92399999999998</c:v>
                </c:pt>
                <c:pt idx="5">
                  <c:v>254.74100000000001</c:v>
                </c:pt>
                <c:pt idx="6">
                  <c:v>421.21600000000001</c:v>
                </c:pt>
              </c:numCache>
            </c:numRef>
          </c:val>
          <c:smooth val="0"/>
          <c:extLst>
            <c:ext xmlns:c16="http://schemas.microsoft.com/office/drawing/2014/chart" uri="{C3380CC4-5D6E-409C-BE32-E72D297353CC}">
              <c16:uniqueId val="{00000000-CF69-4E85-A07C-8D1F41FA0277}"/>
            </c:ext>
          </c:extLst>
        </c:ser>
        <c:ser>
          <c:idx val="1"/>
          <c:order val="1"/>
          <c:tx>
            <c:strRef>
              <c:f>Sheet1!$D$44</c:f>
              <c:strCache>
                <c:ptCount val="1"/>
                <c:pt idx="0">
                  <c:v>Cluster 2</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4:$K$44</c:f>
              <c:numCache>
                <c:formatCode>General</c:formatCode>
                <c:ptCount val="7"/>
                <c:pt idx="0">
                  <c:v>1008.26</c:v>
                </c:pt>
                <c:pt idx="1">
                  <c:v>1011.05</c:v>
                </c:pt>
                <c:pt idx="2">
                  <c:v>62.368200000000002</c:v>
                </c:pt>
                <c:pt idx="3">
                  <c:v>389.39499999999998</c:v>
                </c:pt>
                <c:pt idx="4">
                  <c:v>228.85</c:v>
                </c:pt>
                <c:pt idx="5">
                  <c:v>178.77019999999999</c:v>
                </c:pt>
                <c:pt idx="6">
                  <c:v>361.50900000000001</c:v>
                </c:pt>
              </c:numCache>
            </c:numRef>
          </c:val>
          <c:smooth val="0"/>
          <c:extLst>
            <c:ext xmlns:c16="http://schemas.microsoft.com/office/drawing/2014/chart" uri="{C3380CC4-5D6E-409C-BE32-E72D297353CC}">
              <c16:uniqueId val="{00000001-CF69-4E85-A07C-8D1F41FA0277}"/>
            </c:ext>
          </c:extLst>
        </c:ser>
        <c:ser>
          <c:idx val="2"/>
          <c:order val="2"/>
          <c:tx>
            <c:strRef>
              <c:f>Sheet1!$D$45</c:f>
              <c:strCache>
                <c:ptCount val="1"/>
                <c:pt idx="0">
                  <c:v>Cluster 3</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dPt>
            <c:idx val="2"/>
            <c:marker>
              <c:symbol val="none"/>
            </c:marker>
            <c:bubble3D val="0"/>
            <c:extLst>
              <c:ext xmlns:c16="http://schemas.microsoft.com/office/drawing/2014/chart" uri="{C3380CC4-5D6E-409C-BE32-E72D297353CC}">
                <c16:uniqueId val="{00000002-CF69-4E85-A07C-8D1F41FA0277}"/>
              </c:ext>
            </c:extLst>
          </c:dPt>
          <c:cat>
            <c:strRef>
              <c:f>Sheet1!$E$42:$K$42</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45:$K$45</c:f>
              <c:numCache>
                <c:formatCode>General</c:formatCode>
                <c:ptCount val="7"/>
                <c:pt idx="0">
                  <c:v>823.72</c:v>
                </c:pt>
                <c:pt idx="1">
                  <c:v>916.22</c:v>
                </c:pt>
                <c:pt idx="2">
                  <c:v>58.639063</c:v>
                </c:pt>
                <c:pt idx="3">
                  <c:v>361.52499999999998</c:v>
                </c:pt>
                <c:pt idx="4">
                  <c:v>197.53299999999999</c:v>
                </c:pt>
                <c:pt idx="5">
                  <c:v>342.91924999999998</c:v>
                </c:pt>
                <c:pt idx="6">
                  <c:v>352.97</c:v>
                </c:pt>
              </c:numCache>
            </c:numRef>
          </c:val>
          <c:smooth val="0"/>
          <c:extLst>
            <c:ext xmlns:c16="http://schemas.microsoft.com/office/drawing/2014/chart" uri="{C3380CC4-5D6E-409C-BE32-E72D297353CC}">
              <c16:uniqueId val="{00000003-CF69-4E85-A07C-8D1F41FA0277}"/>
            </c:ext>
          </c:extLst>
        </c:ser>
        <c:dLbls>
          <c:showLegendKey val="0"/>
          <c:showVal val="0"/>
          <c:showCatName val="0"/>
          <c:showSerName val="0"/>
          <c:showPercent val="0"/>
          <c:showBubbleSize val="0"/>
        </c:dLbls>
        <c:smooth val="0"/>
        <c:axId val="787626831"/>
        <c:axId val="787627663"/>
      </c:lineChart>
      <c:catAx>
        <c:axId val="787626831"/>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7627663"/>
        <c:crosses val="autoZero"/>
        <c:auto val="1"/>
        <c:lblAlgn val="ctr"/>
        <c:lblOffset val="100"/>
        <c:noMultiLvlLbl val="0"/>
      </c:catAx>
      <c:valAx>
        <c:axId val="787627663"/>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7626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Average spending</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Pt>
            <c:idx val="1"/>
            <c:invertIfNegative val="0"/>
            <c:bubble3D val="0"/>
            <c:spPr>
              <a:solidFill>
                <a:schemeClr val="tx2">
                  <a:lumMod val="40000"/>
                  <a:lumOff val="60000"/>
                </a:schemeClr>
              </a:solidFill>
              <a:ln w="9525" cap="flat" cmpd="sng" algn="ctr">
                <a:solidFill>
                  <a:schemeClr val="lt1">
                    <a:alpha val="50000"/>
                  </a:schemeClr>
                </a:solidFill>
                <a:round/>
              </a:ln>
              <a:effectLst/>
            </c:spPr>
            <c:extLst>
              <c:ext xmlns:c16="http://schemas.microsoft.com/office/drawing/2014/chart" uri="{C3380CC4-5D6E-409C-BE32-E72D297353CC}">
                <c16:uniqueId val="{00000001-D783-49E5-B103-AA657F696BEC}"/>
              </c:ext>
            </c:extLst>
          </c:dPt>
          <c:dLbls>
            <c:dLbl>
              <c:idx val="0"/>
              <c:dLblPos val="inEnd"/>
              <c:showLegendKey val="0"/>
              <c:showVal val="1"/>
              <c:showCatName val="0"/>
              <c:showSerName val="0"/>
              <c:showPercent val="0"/>
              <c:showBubbleSize val="0"/>
              <c:extLst>
                <c:ext xmlns:c15="http://schemas.microsoft.com/office/drawing/2012/chart" uri="{CE6537A1-D6FC-4f65-9D91-7224C49458BB}">
                  <c15:layout>
                    <c:manualLayout>
                      <c:w val="0.22572222222222219"/>
                      <c:h val="0.16199074074074071"/>
                    </c:manualLayout>
                  </c15:layout>
                </c:ext>
                <c:ext xmlns:c16="http://schemas.microsoft.com/office/drawing/2014/chart" uri="{C3380CC4-5D6E-409C-BE32-E72D297353CC}">
                  <c16:uniqueId val="{00000002-D783-49E5-B103-AA657F696BEC}"/>
                </c:ext>
              </c:extLst>
            </c:dLbl>
            <c:dLbl>
              <c:idx val="1"/>
              <c:tx>
                <c:rich>
                  <a:bodyPr/>
                  <a:lstStyle/>
                  <a:p>
                    <a:fld id="{C1930942-3BB0-46FB-AC7F-4257AF743A6D}" type="VALUE">
                      <a:rPr lang="en-US"/>
                      <a:pPr/>
                      <a:t>[VALUE]</a:t>
                    </a:fld>
                    <a:endParaRPr lang="en-IN"/>
                  </a:p>
                </c:rich>
              </c:tx>
              <c:dLblPos val="inEnd"/>
              <c:showLegendKey val="0"/>
              <c:showVal val="1"/>
              <c:showCatName val="0"/>
              <c:showSerName val="0"/>
              <c:showPercent val="0"/>
              <c:showBubbleSize val="0"/>
              <c:extLst>
                <c:ext xmlns:c15="http://schemas.microsoft.com/office/drawing/2012/chart" uri="{CE6537A1-D6FC-4f65-9D91-7224C49458BB}">
                  <c15:layout>
                    <c:manualLayout>
                      <c:w val="0.21738888888888885"/>
                      <c:h val="0.16199074074074071"/>
                    </c:manualLayout>
                  </c15:layout>
                  <c15:dlblFieldTable/>
                  <c15:showDataLabelsRange val="0"/>
                </c:ext>
                <c:ext xmlns:c16="http://schemas.microsoft.com/office/drawing/2014/chart" uri="{C3380CC4-5D6E-409C-BE32-E72D297353CC}">
                  <c16:uniqueId val="{00000001-D783-49E5-B103-AA657F696BEC}"/>
                </c:ext>
              </c:extLst>
            </c:dLbl>
            <c:spPr>
              <a:noFill/>
              <a:ln>
                <a:noFill/>
              </a:ln>
              <a:effectLst/>
            </c:spPr>
            <c:txPr>
              <a:bodyPr rot="0" spcFirstLastPara="1" vertOverflow="ellipsis" vert="horz" wrap="square" lIns="38100" tIns="19050" rIns="38100" bIns="19050" anchor="ctr" anchorCtr="1">
                <a:spAutoFit/>
              </a:bodyPr>
              <a:lstStyle/>
              <a:p>
                <a:pPr>
                  <a:defRPr sz="131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18:$E$18</c:f>
              <c:strCache>
                <c:ptCount val="2"/>
                <c:pt idx="0">
                  <c:v>Cluster 1</c:v>
                </c:pt>
                <c:pt idx="1">
                  <c:v>Cluster 2</c:v>
                </c:pt>
              </c:strCache>
            </c:strRef>
          </c:cat>
          <c:val>
            <c:numRef>
              <c:f>Sheet1!$D$19:$E$19</c:f>
              <c:numCache>
                <c:formatCode>General</c:formatCode>
                <c:ptCount val="2"/>
                <c:pt idx="0">
                  <c:v>18.371428571428567</c:v>
                </c:pt>
                <c:pt idx="1">
                  <c:v>13.085571428571431</c:v>
                </c:pt>
              </c:numCache>
            </c:numRef>
          </c:val>
          <c:extLst>
            <c:ext xmlns:c16="http://schemas.microsoft.com/office/drawing/2014/chart" uri="{C3380CC4-5D6E-409C-BE32-E72D297353CC}">
              <c16:uniqueId val="{00000003-D783-49E5-B103-AA657F696BEC}"/>
            </c:ext>
          </c:extLst>
        </c:ser>
        <c:dLbls>
          <c:dLblPos val="inEnd"/>
          <c:showLegendKey val="0"/>
          <c:showVal val="1"/>
          <c:showCatName val="0"/>
          <c:showSerName val="0"/>
          <c:showPercent val="0"/>
          <c:showBubbleSize val="0"/>
        </c:dLbls>
        <c:gapWidth val="65"/>
        <c:axId val="1965736191"/>
        <c:axId val="1965735775"/>
      </c:barChart>
      <c:catAx>
        <c:axId val="1965736191"/>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965735775"/>
        <c:crosses val="autoZero"/>
        <c:auto val="1"/>
        <c:lblAlgn val="ctr"/>
        <c:lblOffset val="100"/>
        <c:noMultiLvlLbl val="0"/>
      </c:catAx>
      <c:valAx>
        <c:axId val="1965735775"/>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965736191"/>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hings on an aver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56</c:f>
              <c:strCache>
                <c:ptCount val="1"/>
                <c:pt idx="0">
                  <c:v>Cluster 1</c:v>
                </c:pt>
              </c:strCache>
            </c:strRef>
          </c:tx>
          <c:spPr>
            <a:solidFill>
              <a:schemeClr val="accent1"/>
            </a:solidFill>
            <a:ln>
              <a:noFill/>
            </a:ln>
            <a:effectLst/>
          </c:spPr>
          <c:invertIfNegative val="0"/>
          <c:cat>
            <c:strRef>
              <c:f>Sheet1!$A$57:$A$62</c:f>
              <c:strCache>
                <c:ptCount val="6"/>
                <c:pt idx="0">
                  <c:v>Advance payments</c:v>
                </c:pt>
                <c:pt idx="1">
                  <c:v>Probability of full payment</c:v>
                </c:pt>
                <c:pt idx="2">
                  <c:v>Current_balance</c:v>
                </c:pt>
                <c:pt idx="3">
                  <c:v>Credit_limit</c:v>
                </c:pt>
                <c:pt idx="4">
                  <c:v>Minimum payment amount</c:v>
                </c:pt>
                <c:pt idx="5">
                  <c:v>Maximum spent in single shopping</c:v>
                </c:pt>
              </c:strCache>
            </c:strRef>
          </c:cat>
          <c:val>
            <c:numRef>
              <c:f>Sheet1!$B$57:$B$62</c:f>
              <c:numCache>
                <c:formatCode>General</c:formatCode>
                <c:ptCount val="6"/>
                <c:pt idx="0">
                  <c:v>16.145428571428571</c:v>
                </c:pt>
                <c:pt idx="1">
                  <c:v>0.88439999999999996</c:v>
                </c:pt>
                <c:pt idx="2">
                  <c:v>6.1581714285714302</c:v>
                </c:pt>
                <c:pt idx="3">
                  <c:v>3.684628571428572</c:v>
                </c:pt>
                <c:pt idx="4">
                  <c:v>3.6391571428571434</c:v>
                </c:pt>
                <c:pt idx="5">
                  <c:v>6.0173714285714279</c:v>
                </c:pt>
              </c:numCache>
            </c:numRef>
          </c:val>
          <c:extLst>
            <c:ext xmlns:c16="http://schemas.microsoft.com/office/drawing/2014/chart" uri="{C3380CC4-5D6E-409C-BE32-E72D297353CC}">
              <c16:uniqueId val="{00000000-915B-46E9-A20E-3859A43BBD5F}"/>
            </c:ext>
          </c:extLst>
        </c:ser>
        <c:ser>
          <c:idx val="1"/>
          <c:order val="1"/>
          <c:tx>
            <c:strRef>
              <c:f>Sheet1!$C$56</c:f>
              <c:strCache>
                <c:ptCount val="1"/>
                <c:pt idx="0">
                  <c:v>Cluster 2</c:v>
                </c:pt>
              </c:strCache>
            </c:strRef>
          </c:tx>
          <c:spPr>
            <a:solidFill>
              <a:schemeClr val="accent2"/>
            </a:solidFill>
            <a:ln>
              <a:noFill/>
            </a:ln>
            <a:effectLst/>
          </c:spPr>
          <c:invertIfNegative val="0"/>
          <c:cat>
            <c:strRef>
              <c:f>Sheet1!$A$57:$A$62</c:f>
              <c:strCache>
                <c:ptCount val="6"/>
                <c:pt idx="0">
                  <c:v>Advance payments</c:v>
                </c:pt>
                <c:pt idx="1">
                  <c:v>Probability of full payment</c:v>
                </c:pt>
                <c:pt idx="2">
                  <c:v>Current_balance</c:v>
                </c:pt>
                <c:pt idx="3">
                  <c:v>Credit_limit</c:v>
                </c:pt>
                <c:pt idx="4">
                  <c:v>Minimum payment amount</c:v>
                </c:pt>
                <c:pt idx="5">
                  <c:v>Maximum spent in single shopping</c:v>
                </c:pt>
              </c:strCache>
            </c:strRef>
          </c:cat>
          <c:val>
            <c:numRef>
              <c:f>Sheet1!$C$57:$C$62</c:f>
              <c:numCache>
                <c:formatCode>General</c:formatCode>
                <c:ptCount val="6"/>
                <c:pt idx="0">
                  <c:v>13.766214285714289</c:v>
                </c:pt>
                <c:pt idx="1">
                  <c:v>0.86433758928571458</c:v>
                </c:pt>
                <c:pt idx="2">
                  <c:v>5.363714285714285</c:v>
                </c:pt>
                <c:pt idx="3">
                  <c:v>3.0455928571428577</c:v>
                </c:pt>
                <c:pt idx="4">
                  <c:v>3.726353214285715</c:v>
                </c:pt>
                <c:pt idx="5">
                  <c:v>5.1034214285714263</c:v>
                </c:pt>
              </c:numCache>
            </c:numRef>
          </c:val>
          <c:extLst>
            <c:ext xmlns:c16="http://schemas.microsoft.com/office/drawing/2014/chart" uri="{C3380CC4-5D6E-409C-BE32-E72D297353CC}">
              <c16:uniqueId val="{00000001-915B-46E9-A20E-3859A43BBD5F}"/>
            </c:ext>
          </c:extLst>
        </c:ser>
        <c:dLbls>
          <c:showLegendKey val="0"/>
          <c:showVal val="0"/>
          <c:showCatName val="0"/>
          <c:showSerName val="0"/>
          <c:showPercent val="0"/>
          <c:showBubbleSize val="0"/>
        </c:dLbls>
        <c:gapWidth val="182"/>
        <c:axId val="1965734991"/>
        <c:axId val="512821839"/>
      </c:barChart>
      <c:catAx>
        <c:axId val="19657349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821839"/>
        <c:crosses val="autoZero"/>
        <c:auto val="1"/>
        <c:lblAlgn val="ctr"/>
        <c:lblOffset val="100"/>
        <c:noMultiLvlLbl val="0"/>
      </c:catAx>
      <c:valAx>
        <c:axId val="5128218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734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When it comes to total</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73</c:f>
              <c:strCache>
                <c:ptCount val="1"/>
                <c:pt idx="0">
                  <c:v>Cluster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74:$A$78</c:f>
              <c:strCache>
                <c:ptCount val="5"/>
                <c:pt idx="0">
                  <c:v>Advance payments</c:v>
                </c:pt>
                <c:pt idx="1">
                  <c:v>Current_balance</c:v>
                </c:pt>
                <c:pt idx="2">
                  <c:v>Credit_limit</c:v>
                </c:pt>
                <c:pt idx="3">
                  <c:v>Minimum payment amount</c:v>
                </c:pt>
                <c:pt idx="4">
                  <c:v>Maximum spent in single shopping</c:v>
                </c:pt>
              </c:strCache>
            </c:strRef>
          </c:cat>
          <c:val>
            <c:numRef>
              <c:f>Sheet1!$B$74:$B$78</c:f>
              <c:numCache>
                <c:formatCode>General</c:formatCode>
                <c:ptCount val="5"/>
                <c:pt idx="0">
                  <c:v>1130.18</c:v>
                </c:pt>
                <c:pt idx="1">
                  <c:v>431.07200000000012</c:v>
                </c:pt>
                <c:pt idx="2">
                  <c:v>257.92400000000004</c:v>
                </c:pt>
                <c:pt idx="3">
                  <c:v>254.74100000000004</c:v>
                </c:pt>
                <c:pt idx="4">
                  <c:v>421.21599999999995</c:v>
                </c:pt>
              </c:numCache>
            </c:numRef>
          </c:val>
          <c:extLst>
            <c:ext xmlns:c16="http://schemas.microsoft.com/office/drawing/2014/chart" uri="{C3380CC4-5D6E-409C-BE32-E72D297353CC}">
              <c16:uniqueId val="{00000000-663B-4312-B2B1-174DBC5D8871}"/>
            </c:ext>
          </c:extLst>
        </c:ser>
        <c:ser>
          <c:idx val="1"/>
          <c:order val="1"/>
          <c:tx>
            <c:strRef>
              <c:f>Sheet1!$C$73</c:f>
              <c:strCache>
                <c:ptCount val="1"/>
                <c:pt idx="0">
                  <c:v>Cluster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74:$A$78</c:f>
              <c:strCache>
                <c:ptCount val="5"/>
                <c:pt idx="0">
                  <c:v>Advance payments</c:v>
                </c:pt>
                <c:pt idx="1">
                  <c:v>Current_balance</c:v>
                </c:pt>
                <c:pt idx="2">
                  <c:v>Credit_limit</c:v>
                </c:pt>
                <c:pt idx="3">
                  <c:v>Minimum payment amount</c:v>
                </c:pt>
                <c:pt idx="4">
                  <c:v>Maximum spent in single shopping</c:v>
                </c:pt>
              </c:strCache>
            </c:strRef>
          </c:cat>
          <c:val>
            <c:numRef>
              <c:f>Sheet1!$C$74:$C$78</c:f>
              <c:numCache>
                <c:formatCode>General</c:formatCode>
                <c:ptCount val="5"/>
                <c:pt idx="0">
                  <c:v>1927.2700000000004</c:v>
                </c:pt>
                <c:pt idx="1">
                  <c:v>750.91999999999985</c:v>
                </c:pt>
                <c:pt idx="2">
                  <c:v>426.3830000000001</c:v>
                </c:pt>
                <c:pt idx="3">
                  <c:v>521.68945000000008</c:v>
                </c:pt>
                <c:pt idx="4">
                  <c:v>714.4789999999997</c:v>
                </c:pt>
              </c:numCache>
            </c:numRef>
          </c:val>
          <c:extLst>
            <c:ext xmlns:c16="http://schemas.microsoft.com/office/drawing/2014/chart" uri="{C3380CC4-5D6E-409C-BE32-E72D297353CC}">
              <c16:uniqueId val="{00000001-663B-4312-B2B1-174DBC5D8871}"/>
            </c:ext>
          </c:extLst>
        </c:ser>
        <c:dLbls>
          <c:showLegendKey val="0"/>
          <c:showVal val="0"/>
          <c:showCatName val="0"/>
          <c:showSerName val="0"/>
          <c:showPercent val="0"/>
          <c:showBubbleSize val="0"/>
        </c:dLbls>
        <c:gapWidth val="115"/>
        <c:overlap val="-20"/>
        <c:axId val="507596143"/>
        <c:axId val="507592815"/>
      </c:barChart>
      <c:catAx>
        <c:axId val="507596143"/>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7592815"/>
        <c:crosses val="autoZero"/>
        <c:auto val="1"/>
        <c:lblAlgn val="ctr"/>
        <c:lblOffset val="100"/>
        <c:noMultiLvlLbl val="0"/>
      </c:catAx>
      <c:valAx>
        <c:axId val="507592815"/>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7596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accent1">
        <a:lumMod val="50000"/>
      </a:schemeClr>
    </a:solidFill>
    <a:ln>
      <a:noFill/>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inimum valu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88</c:f>
              <c:strCache>
                <c:ptCount val="1"/>
                <c:pt idx="0">
                  <c:v>Cluster 1</c:v>
                </c:pt>
              </c:strCache>
            </c:strRef>
          </c:tx>
          <c:spPr>
            <a:solidFill>
              <a:schemeClr val="accent1"/>
            </a:solidFill>
            <a:ln>
              <a:noFill/>
            </a:ln>
            <a:effectLst/>
          </c:spPr>
          <c:invertIfNegative val="0"/>
          <c:cat>
            <c:strRef>
              <c:f>Sheet1!$B$89:$B$95</c:f>
              <c:strCache>
                <c:ptCount val="7"/>
                <c:pt idx="0">
                  <c:v>Spending</c:v>
                </c:pt>
                <c:pt idx="1">
                  <c:v>Advance payments</c:v>
                </c:pt>
                <c:pt idx="2">
                  <c:v>Probability of full payment</c:v>
                </c:pt>
                <c:pt idx="3">
                  <c:v>Current_balance</c:v>
                </c:pt>
                <c:pt idx="4">
                  <c:v>Credit_limit</c:v>
                </c:pt>
                <c:pt idx="5">
                  <c:v>Minimum payment amount</c:v>
                </c:pt>
                <c:pt idx="6">
                  <c:v>Maximum spent in single shopping</c:v>
                </c:pt>
              </c:strCache>
            </c:strRef>
          </c:cat>
          <c:val>
            <c:numRef>
              <c:f>Sheet1!$C$89:$C$95</c:f>
              <c:numCache>
                <c:formatCode>General</c:formatCode>
                <c:ptCount val="7"/>
                <c:pt idx="0">
                  <c:v>15.38</c:v>
                </c:pt>
                <c:pt idx="1">
                  <c:v>14.86</c:v>
                </c:pt>
                <c:pt idx="2">
                  <c:v>0.84519999999999995</c:v>
                </c:pt>
                <c:pt idx="3">
                  <c:v>5.7089999999999996</c:v>
                </c:pt>
                <c:pt idx="4">
                  <c:v>3.2679999999999998</c:v>
                </c:pt>
                <c:pt idx="5">
                  <c:v>1.472</c:v>
                </c:pt>
                <c:pt idx="6">
                  <c:v>5.4429999999999996</c:v>
                </c:pt>
              </c:numCache>
            </c:numRef>
          </c:val>
          <c:extLst>
            <c:ext xmlns:c16="http://schemas.microsoft.com/office/drawing/2014/chart" uri="{C3380CC4-5D6E-409C-BE32-E72D297353CC}">
              <c16:uniqueId val="{00000000-90EA-4299-B5FF-0A51AD133A26}"/>
            </c:ext>
          </c:extLst>
        </c:ser>
        <c:ser>
          <c:idx val="1"/>
          <c:order val="1"/>
          <c:tx>
            <c:strRef>
              <c:f>Sheet1!$D$88</c:f>
              <c:strCache>
                <c:ptCount val="1"/>
                <c:pt idx="0">
                  <c:v>Cluster 2</c:v>
                </c:pt>
              </c:strCache>
            </c:strRef>
          </c:tx>
          <c:spPr>
            <a:solidFill>
              <a:schemeClr val="accent2"/>
            </a:solidFill>
            <a:ln>
              <a:noFill/>
            </a:ln>
            <a:effectLst/>
          </c:spPr>
          <c:invertIfNegative val="0"/>
          <c:cat>
            <c:strRef>
              <c:f>Sheet1!$B$89:$B$95</c:f>
              <c:strCache>
                <c:ptCount val="7"/>
                <c:pt idx="0">
                  <c:v>Spending</c:v>
                </c:pt>
                <c:pt idx="1">
                  <c:v>Advance payments</c:v>
                </c:pt>
                <c:pt idx="2">
                  <c:v>Probability of full payment</c:v>
                </c:pt>
                <c:pt idx="3">
                  <c:v>Current_balance</c:v>
                </c:pt>
                <c:pt idx="4">
                  <c:v>Credit_limit</c:v>
                </c:pt>
                <c:pt idx="5">
                  <c:v>Minimum payment amount</c:v>
                </c:pt>
                <c:pt idx="6">
                  <c:v>Maximum spent in single shopping</c:v>
                </c:pt>
              </c:strCache>
            </c:strRef>
          </c:cat>
          <c:val>
            <c:numRef>
              <c:f>Sheet1!$D$89:$D$95</c:f>
              <c:numCache>
                <c:formatCode>General</c:formatCode>
                <c:ptCount val="7"/>
                <c:pt idx="0">
                  <c:v>10.59</c:v>
                </c:pt>
                <c:pt idx="1">
                  <c:v>12.41</c:v>
                </c:pt>
                <c:pt idx="2">
                  <c:v>0.81058750000000002</c:v>
                </c:pt>
                <c:pt idx="3">
                  <c:v>4.899</c:v>
                </c:pt>
                <c:pt idx="4">
                  <c:v>2.63</c:v>
                </c:pt>
                <c:pt idx="5">
                  <c:v>0.7651</c:v>
                </c:pt>
                <c:pt idx="6">
                  <c:v>4.5190000000000001</c:v>
                </c:pt>
              </c:numCache>
            </c:numRef>
          </c:val>
          <c:extLst>
            <c:ext xmlns:c16="http://schemas.microsoft.com/office/drawing/2014/chart" uri="{C3380CC4-5D6E-409C-BE32-E72D297353CC}">
              <c16:uniqueId val="{00000001-90EA-4299-B5FF-0A51AD133A26}"/>
            </c:ext>
          </c:extLst>
        </c:ser>
        <c:dLbls>
          <c:showLegendKey val="0"/>
          <c:showVal val="0"/>
          <c:showCatName val="0"/>
          <c:showSerName val="0"/>
          <c:showPercent val="0"/>
          <c:showBubbleSize val="0"/>
        </c:dLbls>
        <c:gapWidth val="182"/>
        <c:axId val="111653087"/>
        <c:axId val="111652255"/>
      </c:barChart>
      <c:catAx>
        <c:axId val="1116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52255"/>
        <c:crosses val="autoZero"/>
        <c:auto val="1"/>
        <c:lblAlgn val="ctr"/>
        <c:lblOffset val="100"/>
        <c:noMultiLvlLbl val="0"/>
      </c:catAx>
      <c:valAx>
        <c:axId val="11165225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53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Maximum value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C$106</c:f>
              <c:strCache>
                <c:ptCount val="1"/>
                <c:pt idx="0">
                  <c:v>Cluster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B$107:$B$113</c:f>
              <c:strCache>
                <c:ptCount val="7"/>
                <c:pt idx="0">
                  <c:v>Spending</c:v>
                </c:pt>
                <c:pt idx="1">
                  <c:v>Advance payments</c:v>
                </c:pt>
                <c:pt idx="2">
                  <c:v>Probability of full payment</c:v>
                </c:pt>
                <c:pt idx="3">
                  <c:v>Current_balance</c:v>
                </c:pt>
                <c:pt idx="4">
                  <c:v>Credit_limit</c:v>
                </c:pt>
                <c:pt idx="5">
                  <c:v>Minimum payment amount</c:v>
                </c:pt>
                <c:pt idx="6">
                  <c:v>Maximum spent in single shopping</c:v>
                </c:pt>
              </c:strCache>
            </c:strRef>
          </c:cat>
          <c:val>
            <c:numRef>
              <c:f>Sheet1!$C$107:$C$113</c:f>
              <c:numCache>
                <c:formatCode>General</c:formatCode>
                <c:ptCount val="7"/>
                <c:pt idx="0">
                  <c:v>21.18</c:v>
                </c:pt>
                <c:pt idx="1">
                  <c:v>17.25</c:v>
                </c:pt>
                <c:pt idx="2">
                  <c:v>0.91080000000000005</c:v>
                </c:pt>
                <c:pt idx="3">
                  <c:v>6.6749999999999998</c:v>
                </c:pt>
                <c:pt idx="4">
                  <c:v>4.0330000000000004</c:v>
                </c:pt>
                <c:pt idx="5">
                  <c:v>6.6820000000000004</c:v>
                </c:pt>
                <c:pt idx="6">
                  <c:v>6.55</c:v>
                </c:pt>
              </c:numCache>
            </c:numRef>
          </c:val>
          <c:extLst>
            <c:ext xmlns:c16="http://schemas.microsoft.com/office/drawing/2014/chart" uri="{C3380CC4-5D6E-409C-BE32-E72D297353CC}">
              <c16:uniqueId val="{00000000-915A-4D7B-A9A6-079D9EB0F827}"/>
            </c:ext>
          </c:extLst>
        </c:ser>
        <c:ser>
          <c:idx val="1"/>
          <c:order val="1"/>
          <c:tx>
            <c:strRef>
              <c:f>Sheet1!$D$106</c:f>
              <c:strCache>
                <c:ptCount val="1"/>
                <c:pt idx="0">
                  <c:v>Cluster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B$107:$B$113</c:f>
              <c:strCache>
                <c:ptCount val="7"/>
                <c:pt idx="0">
                  <c:v>Spending</c:v>
                </c:pt>
                <c:pt idx="1">
                  <c:v>Advance payments</c:v>
                </c:pt>
                <c:pt idx="2">
                  <c:v>Probability of full payment</c:v>
                </c:pt>
                <c:pt idx="3">
                  <c:v>Current_balance</c:v>
                </c:pt>
                <c:pt idx="4">
                  <c:v>Credit_limit</c:v>
                </c:pt>
                <c:pt idx="5">
                  <c:v>Minimum payment amount</c:v>
                </c:pt>
                <c:pt idx="6">
                  <c:v>Maximum spent in single shopping</c:v>
                </c:pt>
              </c:strCache>
            </c:strRef>
          </c:cat>
          <c:val>
            <c:numRef>
              <c:f>Sheet1!$D$107:$D$113</c:f>
              <c:numCache>
                <c:formatCode>General</c:formatCode>
                <c:ptCount val="7"/>
                <c:pt idx="0">
                  <c:v>16.63</c:v>
                </c:pt>
                <c:pt idx="1">
                  <c:v>15.46</c:v>
                </c:pt>
                <c:pt idx="2">
                  <c:v>0.91830000000000001</c:v>
                </c:pt>
                <c:pt idx="3">
                  <c:v>6.0529999999999999</c:v>
                </c:pt>
                <c:pt idx="4">
                  <c:v>3.5819999999999999</c:v>
                </c:pt>
                <c:pt idx="5">
                  <c:v>8.0796250000000001</c:v>
                </c:pt>
                <c:pt idx="6">
                  <c:v>5.8789999999999996</c:v>
                </c:pt>
              </c:numCache>
            </c:numRef>
          </c:val>
          <c:extLst>
            <c:ext xmlns:c16="http://schemas.microsoft.com/office/drawing/2014/chart" uri="{C3380CC4-5D6E-409C-BE32-E72D297353CC}">
              <c16:uniqueId val="{00000001-915A-4D7B-A9A6-079D9EB0F827}"/>
            </c:ext>
          </c:extLst>
        </c:ser>
        <c:dLbls>
          <c:showLegendKey val="0"/>
          <c:showVal val="0"/>
          <c:showCatName val="0"/>
          <c:showSerName val="0"/>
          <c:showPercent val="0"/>
          <c:showBubbleSize val="0"/>
        </c:dLbls>
        <c:gapWidth val="115"/>
        <c:overlap val="-20"/>
        <c:axId val="731318159"/>
        <c:axId val="731316079"/>
      </c:barChart>
      <c:catAx>
        <c:axId val="731318159"/>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31316079"/>
        <c:crosses val="autoZero"/>
        <c:auto val="1"/>
        <c:lblAlgn val="ctr"/>
        <c:lblOffset val="100"/>
        <c:noMultiLvlLbl val="0"/>
      </c:catAx>
      <c:valAx>
        <c:axId val="731316079"/>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313181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accent1">
        <a:lumMod val="50000"/>
      </a:schemeClr>
    </a:soli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luster siz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D$123</c:f>
              <c:strCache>
                <c:ptCount val="1"/>
                <c:pt idx="0">
                  <c:v>Cluster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2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D$124</c:f>
              <c:numCache>
                <c:formatCode>General</c:formatCode>
                <c:ptCount val="1"/>
                <c:pt idx="0">
                  <c:v>70</c:v>
                </c:pt>
              </c:numCache>
            </c:numRef>
          </c:val>
          <c:extLst>
            <c:ext xmlns:c16="http://schemas.microsoft.com/office/drawing/2014/chart" uri="{C3380CC4-5D6E-409C-BE32-E72D297353CC}">
              <c16:uniqueId val="{00000000-1104-4945-AB95-C6159DB0D68D}"/>
            </c:ext>
          </c:extLst>
        </c:ser>
        <c:ser>
          <c:idx val="1"/>
          <c:order val="1"/>
          <c:tx>
            <c:strRef>
              <c:f>Sheet1!$E$123</c:f>
              <c:strCache>
                <c:ptCount val="1"/>
                <c:pt idx="0">
                  <c:v>Cluster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2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E$124</c:f>
              <c:numCache>
                <c:formatCode>General</c:formatCode>
                <c:ptCount val="1"/>
                <c:pt idx="0">
                  <c:v>140</c:v>
                </c:pt>
              </c:numCache>
            </c:numRef>
          </c:val>
          <c:extLst>
            <c:ext xmlns:c16="http://schemas.microsoft.com/office/drawing/2014/chart" uri="{C3380CC4-5D6E-409C-BE32-E72D297353CC}">
              <c16:uniqueId val="{00000001-1104-4945-AB95-C6159DB0D68D}"/>
            </c:ext>
          </c:extLst>
        </c:ser>
        <c:dLbls>
          <c:dLblPos val="ctr"/>
          <c:showLegendKey val="0"/>
          <c:showVal val="1"/>
          <c:showCatName val="0"/>
          <c:showSerName val="0"/>
          <c:showPercent val="0"/>
          <c:showBubbleSize val="0"/>
        </c:dLbls>
        <c:gapWidth val="150"/>
        <c:overlap val="100"/>
        <c:axId val="113575919"/>
        <c:axId val="113578831"/>
      </c:barChart>
      <c:catAx>
        <c:axId val="1135759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78831"/>
        <c:crosses val="autoZero"/>
        <c:auto val="1"/>
        <c:lblAlgn val="ctr"/>
        <c:lblOffset val="100"/>
        <c:noMultiLvlLbl val="0"/>
      </c:catAx>
      <c:valAx>
        <c:axId val="1135788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75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Cluster 1 leads in advance paym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D$5</c:f>
              <c:strCache>
                <c:ptCount val="1"/>
                <c:pt idx="0">
                  <c:v>Cluster 1</c:v>
                </c:pt>
              </c:strCache>
            </c:strRef>
          </c:tx>
          <c:spPr>
            <a:solidFill>
              <a:schemeClr val="accent1">
                <a:lumMod val="20000"/>
                <a:lumOff val="80000"/>
              </a:schemeClr>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04F6-4D71-9881-7EE6297DFDD9}"/>
              </c:ext>
            </c:extLst>
          </c:dPt>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5:$K$5</c:f>
              <c:numCache>
                <c:formatCode>General</c:formatCode>
                <c:ptCount val="7"/>
                <c:pt idx="0">
                  <c:v>18.371428999999999</c:v>
                </c:pt>
                <c:pt idx="1">
                  <c:v>16.145429</c:v>
                </c:pt>
                <c:pt idx="2">
                  <c:v>0.88439999999999996</c:v>
                </c:pt>
                <c:pt idx="3">
                  <c:v>6.1581710000000003</c:v>
                </c:pt>
                <c:pt idx="4">
                  <c:v>3.6846290000000002</c:v>
                </c:pt>
                <c:pt idx="5">
                  <c:v>3.639157</c:v>
                </c:pt>
                <c:pt idx="6">
                  <c:v>6.0173709999999998</c:v>
                </c:pt>
              </c:numCache>
            </c:numRef>
          </c:val>
          <c:extLst>
            <c:ext xmlns:c16="http://schemas.microsoft.com/office/drawing/2014/chart" uri="{C3380CC4-5D6E-409C-BE32-E72D297353CC}">
              <c16:uniqueId val="{00000002-04F6-4D71-9881-7EE6297DFDD9}"/>
            </c:ext>
          </c:extLst>
        </c:ser>
        <c:ser>
          <c:idx val="1"/>
          <c:order val="1"/>
          <c:tx>
            <c:strRef>
              <c:f>Sheet1!$D$6</c:f>
              <c:strCache>
                <c:ptCount val="1"/>
                <c:pt idx="0">
                  <c:v>Cluster 2</c:v>
                </c:pt>
              </c:strCache>
            </c:strRef>
          </c:tx>
          <c:spPr>
            <a:solidFill>
              <a:schemeClr val="accent2">
                <a:lumMod val="20000"/>
                <a:lumOff val="80000"/>
              </a:schemeClr>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6:$K$6</c:f>
              <c:numCache>
                <c:formatCode>General</c:formatCode>
                <c:ptCount val="7"/>
                <c:pt idx="0">
                  <c:v>11.872388000000001</c:v>
                </c:pt>
                <c:pt idx="1">
                  <c:v>13.257015000000001</c:v>
                </c:pt>
                <c:pt idx="2">
                  <c:v>0.84815499999999999</c:v>
                </c:pt>
                <c:pt idx="3">
                  <c:v>5.2389400000000004</c:v>
                </c:pt>
                <c:pt idx="4">
                  <c:v>2.8485369999999999</c:v>
                </c:pt>
                <c:pt idx="5">
                  <c:v>4.940302</c:v>
                </c:pt>
                <c:pt idx="6">
                  <c:v>5.1222089999999998</c:v>
                </c:pt>
              </c:numCache>
            </c:numRef>
          </c:val>
          <c:extLst>
            <c:ext xmlns:c16="http://schemas.microsoft.com/office/drawing/2014/chart" uri="{C3380CC4-5D6E-409C-BE32-E72D297353CC}">
              <c16:uniqueId val="{00000003-04F6-4D71-9881-7EE6297DFDD9}"/>
            </c:ext>
          </c:extLst>
        </c:ser>
        <c:ser>
          <c:idx val="2"/>
          <c:order val="2"/>
          <c:tx>
            <c:strRef>
              <c:f>Sheet1!$D$7</c:f>
              <c:strCache>
                <c:ptCount val="1"/>
                <c:pt idx="0">
                  <c:v>Cluster 3</c:v>
                </c:pt>
              </c:strCache>
            </c:strRef>
          </c:tx>
          <c:spPr>
            <a:solidFill>
              <a:schemeClr val="bg2"/>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7:$K$7</c:f>
              <c:numCache>
                <c:formatCode>General</c:formatCode>
                <c:ptCount val="7"/>
                <c:pt idx="0">
                  <c:v>14.199040999999999</c:v>
                </c:pt>
                <c:pt idx="1">
                  <c:v>14.233561999999999</c:v>
                </c:pt>
                <c:pt idx="2">
                  <c:v>0.87919000000000003</c:v>
                </c:pt>
                <c:pt idx="3">
                  <c:v>5.4782330000000004</c:v>
                </c:pt>
                <c:pt idx="4">
                  <c:v>3.2264520000000001</c:v>
                </c:pt>
                <c:pt idx="5">
                  <c:v>2.6121810000000001</c:v>
                </c:pt>
                <c:pt idx="6">
                  <c:v>5.0861780000000003</c:v>
                </c:pt>
              </c:numCache>
            </c:numRef>
          </c:val>
          <c:extLst>
            <c:ext xmlns:c16="http://schemas.microsoft.com/office/drawing/2014/chart" uri="{C3380CC4-5D6E-409C-BE32-E72D297353CC}">
              <c16:uniqueId val="{00000004-04F6-4D71-9881-7EE6297DFDD9}"/>
            </c:ext>
          </c:extLst>
        </c:ser>
        <c:dLbls>
          <c:showLegendKey val="0"/>
          <c:showVal val="0"/>
          <c:showCatName val="0"/>
          <c:showSerName val="0"/>
          <c:showPercent val="0"/>
          <c:showBubbleSize val="0"/>
        </c:dLbls>
        <c:gapWidth val="182"/>
        <c:axId val="511395727"/>
        <c:axId val="511392815"/>
      </c:barChart>
      <c:catAx>
        <c:axId val="5113957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2815"/>
        <c:crosses val="autoZero"/>
        <c:auto val="1"/>
        <c:lblAlgn val="ctr"/>
        <c:lblOffset val="100"/>
        <c:noMultiLvlLbl val="0"/>
      </c:catAx>
      <c:valAx>
        <c:axId val="5113928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Cluster 1 leads in spending, to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D$5</c:f>
              <c:strCache>
                <c:ptCount val="1"/>
                <c:pt idx="0">
                  <c:v>Cluster 1</c:v>
                </c:pt>
              </c:strCache>
            </c:strRef>
          </c:tx>
          <c:spPr>
            <a:solidFill>
              <a:schemeClr val="accent1">
                <a:lumMod val="20000"/>
                <a:lumOff val="80000"/>
              </a:schemeClr>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428B-4E55-84F0-80D859C6680C}"/>
              </c:ext>
            </c:extLst>
          </c:dPt>
          <c:dPt>
            <c:idx val="1"/>
            <c:invertIfNegative val="0"/>
            <c:bubble3D val="0"/>
            <c:spPr>
              <a:solidFill>
                <a:schemeClr val="accent1">
                  <a:lumMod val="20000"/>
                  <a:lumOff val="80000"/>
                </a:schemeClr>
              </a:solidFill>
              <a:ln>
                <a:noFill/>
              </a:ln>
              <a:effectLst/>
            </c:spPr>
            <c:extLst>
              <c:ext xmlns:c16="http://schemas.microsoft.com/office/drawing/2014/chart" uri="{C3380CC4-5D6E-409C-BE32-E72D297353CC}">
                <c16:uniqueId val="{00000003-428B-4E55-84F0-80D859C6680C}"/>
              </c:ext>
            </c:extLst>
          </c:dPt>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5:$K$5</c:f>
              <c:numCache>
                <c:formatCode>General</c:formatCode>
                <c:ptCount val="7"/>
                <c:pt idx="0">
                  <c:v>18.371428999999999</c:v>
                </c:pt>
                <c:pt idx="1">
                  <c:v>16.145429</c:v>
                </c:pt>
                <c:pt idx="2">
                  <c:v>0.88439999999999996</c:v>
                </c:pt>
                <c:pt idx="3">
                  <c:v>6.1581710000000003</c:v>
                </c:pt>
                <c:pt idx="4">
                  <c:v>3.6846290000000002</c:v>
                </c:pt>
                <c:pt idx="5">
                  <c:v>3.639157</c:v>
                </c:pt>
                <c:pt idx="6">
                  <c:v>6.0173709999999998</c:v>
                </c:pt>
              </c:numCache>
            </c:numRef>
          </c:val>
          <c:extLst>
            <c:ext xmlns:c16="http://schemas.microsoft.com/office/drawing/2014/chart" uri="{C3380CC4-5D6E-409C-BE32-E72D297353CC}">
              <c16:uniqueId val="{00000004-428B-4E55-84F0-80D859C6680C}"/>
            </c:ext>
          </c:extLst>
        </c:ser>
        <c:ser>
          <c:idx val="1"/>
          <c:order val="1"/>
          <c:tx>
            <c:strRef>
              <c:f>Sheet1!$D$6</c:f>
              <c:strCache>
                <c:ptCount val="1"/>
                <c:pt idx="0">
                  <c:v>Cluster 2</c:v>
                </c:pt>
              </c:strCache>
            </c:strRef>
          </c:tx>
          <c:spPr>
            <a:solidFill>
              <a:schemeClr val="accent2">
                <a:lumMod val="20000"/>
                <a:lumOff val="80000"/>
              </a:schemeClr>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6:$K$6</c:f>
              <c:numCache>
                <c:formatCode>General</c:formatCode>
                <c:ptCount val="7"/>
                <c:pt idx="0">
                  <c:v>11.872388000000001</c:v>
                </c:pt>
                <c:pt idx="1">
                  <c:v>13.257015000000001</c:v>
                </c:pt>
                <c:pt idx="2">
                  <c:v>0.84815499999999999</c:v>
                </c:pt>
                <c:pt idx="3">
                  <c:v>5.2389400000000004</c:v>
                </c:pt>
                <c:pt idx="4">
                  <c:v>2.8485369999999999</c:v>
                </c:pt>
                <c:pt idx="5">
                  <c:v>4.940302</c:v>
                </c:pt>
                <c:pt idx="6">
                  <c:v>5.1222089999999998</c:v>
                </c:pt>
              </c:numCache>
            </c:numRef>
          </c:val>
          <c:extLst>
            <c:ext xmlns:c16="http://schemas.microsoft.com/office/drawing/2014/chart" uri="{C3380CC4-5D6E-409C-BE32-E72D297353CC}">
              <c16:uniqueId val="{00000005-428B-4E55-84F0-80D859C6680C}"/>
            </c:ext>
          </c:extLst>
        </c:ser>
        <c:ser>
          <c:idx val="2"/>
          <c:order val="2"/>
          <c:tx>
            <c:strRef>
              <c:f>Sheet1!$D$7</c:f>
              <c:strCache>
                <c:ptCount val="1"/>
                <c:pt idx="0">
                  <c:v>Cluster 3</c:v>
                </c:pt>
              </c:strCache>
            </c:strRef>
          </c:tx>
          <c:spPr>
            <a:solidFill>
              <a:schemeClr val="bg2"/>
            </a:solidFill>
            <a:ln>
              <a:noFill/>
            </a:ln>
            <a:effectLst/>
          </c:spPr>
          <c:invertIfNegative val="0"/>
          <c:cat>
            <c:strRef>
              <c:f>Sheet1!$E$4:$K$4</c:f>
              <c:strCache>
                <c:ptCount val="7"/>
                <c:pt idx="0">
                  <c:v>spending</c:v>
                </c:pt>
                <c:pt idx="1">
                  <c:v>advance_payments</c:v>
                </c:pt>
                <c:pt idx="2">
                  <c:v>probability_of_full_payment</c:v>
                </c:pt>
                <c:pt idx="3">
                  <c:v>current_balance</c:v>
                </c:pt>
                <c:pt idx="4">
                  <c:v>credit_limit</c:v>
                </c:pt>
                <c:pt idx="5">
                  <c:v>min_payment_amt</c:v>
                </c:pt>
                <c:pt idx="6">
                  <c:v>max_spent_in_single_shopping</c:v>
                </c:pt>
              </c:strCache>
            </c:strRef>
          </c:cat>
          <c:val>
            <c:numRef>
              <c:f>Sheet1!$E$7:$K$7</c:f>
              <c:numCache>
                <c:formatCode>General</c:formatCode>
                <c:ptCount val="7"/>
                <c:pt idx="0">
                  <c:v>14.199040999999999</c:v>
                </c:pt>
                <c:pt idx="1">
                  <c:v>14.233561999999999</c:v>
                </c:pt>
                <c:pt idx="2">
                  <c:v>0.87919000000000003</c:v>
                </c:pt>
                <c:pt idx="3">
                  <c:v>5.4782330000000004</c:v>
                </c:pt>
                <c:pt idx="4">
                  <c:v>3.2264520000000001</c:v>
                </c:pt>
                <c:pt idx="5">
                  <c:v>2.6121810000000001</c:v>
                </c:pt>
                <c:pt idx="6">
                  <c:v>5.0861780000000003</c:v>
                </c:pt>
              </c:numCache>
            </c:numRef>
          </c:val>
          <c:extLst>
            <c:ext xmlns:c16="http://schemas.microsoft.com/office/drawing/2014/chart" uri="{C3380CC4-5D6E-409C-BE32-E72D297353CC}">
              <c16:uniqueId val="{00000006-428B-4E55-84F0-80D859C6680C}"/>
            </c:ext>
          </c:extLst>
        </c:ser>
        <c:dLbls>
          <c:showLegendKey val="0"/>
          <c:showVal val="0"/>
          <c:showCatName val="0"/>
          <c:showSerName val="0"/>
          <c:showPercent val="0"/>
          <c:showBubbleSize val="0"/>
        </c:dLbls>
        <c:gapWidth val="182"/>
        <c:axId val="511395727"/>
        <c:axId val="511392815"/>
      </c:barChart>
      <c:catAx>
        <c:axId val="5113957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2815"/>
        <c:crosses val="autoZero"/>
        <c:auto val="1"/>
        <c:lblAlgn val="ctr"/>
        <c:lblOffset val="100"/>
        <c:noMultiLvlLbl val="0"/>
      </c:catAx>
      <c:valAx>
        <c:axId val="5113928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39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6-2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097</TotalTime>
  <Pages>72</Pages>
  <Words>4598</Words>
  <Characters>2621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Data mining</vt:lpstr>
    </vt:vector>
  </TitlesOfParts>
  <Company/>
  <LinksUpToDate>false</LinksUpToDate>
  <CharactersWithSpaces>3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dc:title>
  <dc:subject>Customer segmentation and claim prediction: Project report</dc:subject>
  <dc:creator>Aditya Rishi</dc:creator>
  <cp:keywords/>
  <cp:lastModifiedBy>Aditya Rishi</cp:lastModifiedBy>
  <cp:revision>122</cp:revision>
  <cp:lastPrinted>2021-06-27T18:03:00Z</cp:lastPrinted>
  <dcterms:created xsi:type="dcterms:W3CDTF">2021-06-26T03:16:00Z</dcterms:created>
  <dcterms:modified xsi:type="dcterms:W3CDTF">2021-06-27T18:08:00Z</dcterms:modified>
  <cp:category>Great Lear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